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Look w:val="0600" w:firstRow="0" w:lastRow="0" w:firstColumn="0" w:lastColumn="0" w:noHBand="1" w:noVBand="1"/>
      </w:tblPr>
      <w:tblGrid>
        <w:gridCol w:w="1296"/>
        <w:gridCol w:w="1670"/>
        <w:gridCol w:w="2772"/>
        <w:gridCol w:w="4728"/>
      </w:tblGrid>
      <w:tr w:rsidR="00162103" w:rsidRPr="00015419" w14:paraId="196B90B2" w14:textId="77777777" w:rsidTr="009E18B5">
        <w:trPr>
          <w:trHeight w:val="1673"/>
        </w:trPr>
        <w:tc>
          <w:tcPr>
            <w:tcW w:w="5940" w:type="dxa"/>
            <w:gridSpan w:val="3"/>
          </w:tcPr>
          <w:bookmarkStart w:id="0" w:name="_GoBack"/>
          <w:p w14:paraId="644123A8" w14:textId="77777777" w:rsidR="00162103" w:rsidRPr="00015419" w:rsidRDefault="00AD5412" w:rsidP="00162103">
            <w:pPr>
              <w:pStyle w:val="PS"/>
              <w:jc w:val="left"/>
            </w:pPr>
            <w:r w:rsidRPr="00015419">
              <w:rPr>
                <w:lang w:bidi="fr-FR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079AAADA" wp14:editId="53992757">
                      <wp:simplePos x="0" y="0"/>
                      <wp:positionH relativeFrom="column">
                        <wp:posOffset>3429000</wp:posOffset>
                      </wp:positionH>
                      <wp:positionV relativeFrom="paragraph">
                        <wp:posOffset>-440690</wp:posOffset>
                      </wp:positionV>
                      <wp:extent cx="0" cy="10026299"/>
                      <wp:effectExtent l="0" t="0" r="38100" b="32385"/>
                      <wp:wrapNone/>
                      <wp:docPr id="3446" name="Connecteur droit 3446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0026299"/>
                              </a:xfrm>
                              <a:prstGeom prst="line">
                                <a:avLst/>
                              </a:prstGeom>
                              <a:ln w="3175"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ex="http://schemas.microsoft.com/office/word/2018/wordml/cex">
                  <w:pict>
                    <v:line w14:anchorId="79FD41F3" id="Connecteur droit 3446" o:spid="_x0000_s1026" style="position:absolute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70pt,-34.7pt" to="270pt,75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" strokecolor="#f2f2f2 [3052]" strokeweight=".25pt"/>
                  </w:pict>
                </mc:Fallback>
              </mc:AlternateContent>
            </w:r>
          </w:p>
        </w:tc>
        <w:tc>
          <w:tcPr>
            <w:tcW w:w="4850" w:type="dxa"/>
            <w:vAlign w:val="center"/>
          </w:tcPr>
          <w:sdt>
            <w:sdtPr>
              <w:rPr>
                <w:szCs w:val="72"/>
                <w:lang w:val="fr-FR"/>
              </w:rPr>
              <w:id w:val="1918980930"/>
              <w:placeholder>
                <w:docPart w:val="36F26DD3CD4E46A4A2A0888670D541E5"/>
              </w:placeholder>
              <w:temporary/>
              <w:showingPlcHdr/>
              <w15:appearance w15:val="hidden"/>
            </w:sdtPr>
            <w:sdtEndPr/>
            <w:sdtContent>
              <w:p w14:paraId="3201D34D" w14:textId="77777777" w:rsidR="00162103" w:rsidRPr="00015419" w:rsidRDefault="00162103" w:rsidP="009E18B5">
                <w:pPr>
                  <w:pStyle w:val="Titre"/>
                  <w:spacing w:before="240"/>
                  <w:rPr>
                    <w:rFonts w:ascii="Times New Roman" w:hAnsi="Times New Roman" w:cs="Times New Roman"/>
                    <w:kern w:val="0"/>
                    <w:szCs w:val="72"/>
                    <w:lang w:val="fr-FR"/>
                  </w:rPr>
                </w:pPr>
                <w:r w:rsidRPr="00015419">
                  <w:rPr>
                    <w:szCs w:val="72"/>
                    <w:lang w:val="fr-FR" w:bidi="fr-FR"/>
                  </w:rPr>
                  <w:t xml:space="preserve">Mille </w:t>
                </w:r>
                <w:r w:rsidRPr="00015419">
                  <w:rPr>
                    <w:b/>
                    <w:szCs w:val="72"/>
                    <w:u w:val="single"/>
                    <w:lang w:val="fr-FR" w:bidi="fr-FR"/>
                  </w:rPr>
                  <w:t>mercis</w:t>
                </w:r>
              </w:p>
            </w:sdtContent>
          </w:sdt>
          <w:sdt>
            <w:sdtPr>
              <w:id w:val="1841418417"/>
              <w:placeholder>
                <w:docPart w:val="E658A74D5ECB4EC18E25206DE1361705"/>
              </w:placeholder>
              <w:temporary/>
              <w:showingPlcHdr/>
              <w15:appearance w15:val="hidden"/>
            </w:sdtPr>
            <w:sdtEndPr/>
            <w:sdtContent>
              <w:p w14:paraId="0B1400B3" w14:textId="77777777" w:rsidR="00162103" w:rsidRPr="00015419" w:rsidRDefault="00162103" w:rsidP="009E18B5">
                <w:r w:rsidRPr="00015419">
                  <w:rPr>
                    <w:i/>
                    <w:lang w:bidi="fr-FR"/>
                  </w:rPr>
                  <w:t xml:space="preserve">Pour </w:t>
                </w:r>
                <w:r w:rsidRPr="00015419">
                  <w:rPr>
                    <w:b/>
                    <w:i/>
                    <w:lang w:bidi="fr-FR"/>
                  </w:rPr>
                  <w:t>tout !</w:t>
                </w:r>
              </w:p>
            </w:sdtContent>
          </w:sdt>
        </w:tc>
      </w:tr>
      <w:tr w:rsidR="00162103" w:rsidRPr="00015419" w14:paraId="7F393FB1" w14:textId="77777777" w:rsidTr="00C76430">
        <w:trPr>
          <w:trHeight w:val="4347"/>
        </w:trPr>
        <w:tc>
          <w:tcPr>
            <w:tcW w:w="5940" w:type="dxa"/>
            <w:gridSpan w:val="3"/>
          </w:tcPr>
          <w:p w14:paraId="4E9AC2F2" w14:textId="77777777" w:rsidR="00162103" w:rsidRPr="00015419" w:rsidRDefault="00162103" w:rsidP="00162103">
            <w:pPr>
              <w:pStyle w:val="PS"/>
              <w:jc w:val="left"/>
            </w:pPr>
          </w:p>
        </w:tc>
        <w:tc>
          <w:tcPr>
            <w:tcW w:w="4850" w:type="dxa"/>
          </w:tcPr>
          <w:p w14:paraId="2235A64B" w14:textId="77777777" w:rsidR="00162103" w:rsidRPr="00015419" w:rsidRDefault="00162103" w:rsidP="00162103">
            <w:pPr>
              <w:pStyle w:val="Titre"/>
              <w:rPr>
                <w:sz w:val="32"/>
                <w:lang w:val="fr-FR"/>
              </w:rPr>
            </w:pPr>
          </w:p>
        </w:tc>
      </w:tr>
      <w:tr w:rsidR="00162103" w:rsidRPr="00015419" w14:paraId="7AAC5800" w14:textId="77777777" w:rsidTr="00C76430">
        <w:trPr>
          <w:trHeight w:val="440"/>
        </w:trPr>
        <w:tc>
          <w:tcPr>
            <w:tcW w:w="1345" w:type="dxa"/>
          </w:tcPr>
          <w:p w14:paraId="524D6F32" w14:textId="77777777" w:rsidR="00162103" w:rsidRPr="00015419" w:rsidRDefault="00162103" w:rsidP="00162103">
            <w:pPr>
              <w:pStyle w:val="PS"/>
              <w:jc w:val="left"/>
            </w:pPr>
          </w:p>
        </w:tc>
        <w:tc>
          <w:tcPr>
            <w:tcW w:w="1710" w:type="dxa"/>
            <w:vAlign w:val="center"/>
          </w:tcPr>
          <w:sdt>
            <w:sdtPr>
              <w:id w:val="2105834369"/>
              <w:placeholder>
                <w:docPart w:val="57ED490CA27A4FA2A78A7DA10B0367E3"/>
              </w:placeholder>
              <w:temporary/>
              <w:showingPlcHdr/>
              <w15:appearance w15:val="hidden"/>
            </w:sdtPr>
            <w:sdtEndPr/>
            <w:sdtContent>
              <w:p w14:paraId="7FAFC1C7" w14:textId="77777777" w:rsidR="00162103" w:rsidRPr="00015419" w:rsidRDefault="00162103" w:rsidP="00C76430">
                <w:pPr>
                  <w:pStyle w:val="PS"/>
                  <w:rPr>
                    <w:sz w:val="22"/>
                  </w:rPr>
                </w:pPr>
                <w:r w:rsidRPr="00015419">
                  <w:rPr>
                    <w:lang w:bidi="fr-FR"/>
                  </w:rPr>
                  <w:t>PS. À bientôt</w:t>
                </w:r>
              </w:p>
            </w:sdtContent>
          </w:sdt>
        </w:tc>
        <w:tc>
          <w:tcPr>
            <w:tcW w:w="2885" w:type="dxa"/>
          </w:tcPr>
          <w:p w14:paraId="14A9EFB9" w14:textId="77777777" w:rsidR="00162103" w:rsidRPr="00015419" w:rsidRDefault="00162103" w:rsidP="00162103">
            <w:pPr>
              <w:pStyle w:val="PS"/>
              <w:jc w:val="left"/>
            </w:pPr>
          </w:p>
        </w:tc>
        <w:tc>
          <w:tcPr>
            <w:tcW w:w="4850" w:type="dxa"/>
          </w:tcPr>
          <w:p w14:paraId="565E4C92" w14:textId="77777777" w:rsidR="00162103" w:rsidRPr="00015419" w:rsidRDefault="00162103" w:rsidP="00162103">
            <w:pPr>
              <w:pStyle w:val="Titre"/>
              <w:rPr>
                <w:sz w:val="32"/>
                <w:lang w:val="fr-FR"/>
              </w:rPr>
            </w:pPr>
          </w:p>
        </w:tc>
      </w:tr>
      <w:tr w:rsidR="004E4CCD" w:rsidRPr="00015419" w14:paraId="6DEDDB1A" w14:textId="77777777" w:rsidTr="00C76430">
        <w:trPr>
          <w:trHeight w:val="1719"/>
        </w:trPr>
        <w:tc>
          <w:tcPr>
            <w:tcW w:w="1345" w:type="dxa"/>
          </w:tcPr>
          <w:p w14:paraId="40B8E578" w14:textId="77777777" w:rsidR="004E4CCD" w:rsidRPr="00015419" w:rsidRDefault="004E4CCD" w:rsidP="00162103">
            <w:pPr>
              <w:pStyle w:val="PS"/>
              <w:jc w:val="left"/>
            </w:pPr>
          </w:p>
        </w:tc>
        <w:tc>
          <w:tcPr>
            <w:tcW w:w="1710" w:type="dxa"/>
          </w:tcPr>
          <w:p w14:paraId="104814F9" w14:textId="77777777" w:rsidR="004E4CCD" w:rsidRPr="00015419" w:rsidRDefault="004E4CCD" w:rsidP="00162103">
            <w:pPr>
              <w:pStyle w:val="PS"/>
            </w:pPr>
          </w:p>
        </w:tc>
        <w:tc>
          <w:tcPr>
            <w:tcW w:w="2885" w:type="dxa"/>
          </w:tcPr>
          <w:p w14:paraId="385948E8" w14:textId="77777777" w:rsidR="004E4CCD" w:rsidRPr="00015419" w:rsidRDefault="004E4CCD" w:rsidP="00162103">
            <w:pPr>
              <w:pStyle w:val="PS"/>
              <w:jc w:val="left"/>
            </w:pPr>
          </w:p>
        </w:tc>
        <w:tc>
          <w:tcPr>
            <w:tcW w:w="4850" w:type="dxa"/>
          </w:tcPr>
          <w:p w14:paraId="544ECBD0" w14:textId="77777777" w:rsidR="004E4CCD" w:rsidRPr="00015419" w:rsidRDefault="004E4CCD" w:rsidP="00162103">
            <w:pPr>
              <w:pStyle w:val="Titre"/>
              <w:rPr>
                <w:sz w:val="32"/>
                <w:lang w:val="fr-FR"/>
              </w:rPr>
            </w:pPr>
          </w:p>
        </w:tc>
      </w:tr>
      <w:tr w:rsidR="004E4CCD" w:rsidRPr="00015419" w14:paraId="69522C79" w14:textId="77777777" w:rsidTr="00142B8D">
        <w:trPr>
          <w:trHeight w:val="2321"/>
        </w:trPr>
        <w:tc>
          <w:tcPr>
            <w:tcW w:w="1345" w:type="dxa"/>
          </w:tcPr>
          <w:p w14:paraId="58FB6DE7" w14:textId="77777777" w:rsidR="004E4CCD" w:rsidRPr="00015419" w:rsidRDefault="004E4CCD" w:rsidP="00162103">
            <w:pPr>
              <w:pStyle w:val="PS"/>
              <w:jc w:val="left"/>
            </w:pPr>
          </w:p>
        </w:tc>
        <w:tc>
          <w:tcPr>
            <w:tcW w:w="1710" w:type="dxa"/>
          </w:tcPr>
          <w:p w14:paraId="40B421B1" w14:textId="77777777" w:rsidR="004E4CCD" w:rsidRPr="00015419" w:rsidRDefault="004E4CCD" w:rsidP="00162103">
            <w:pPr>
              <w:pStyle w:val="PS"/>
            </w:pPr>
          </w:p>
        </w:tc>
        <w:tc>
          <w:tcPr>
            <w:tcW w:w="2885" w:type="dxa"/>
          </w:tcPr>
          <w:p w14:paraId="597D56EB" w14:textId="77777777" w:rsidR="004E4CCD" w:rsidRPr="00015419" w:rsidRDefault="004E4CCD" w:rsidP="00162103">
            <w:pPr>
              <w:pStyle w:val="PS"/>
              <w:jc w:val="left"/>
            </w:pPr>
          </w:p>
        </w:tc>
        <w:tc>
          <w:tcPr>
            <w:tcW w:w="4850" w:type="dxa"/>
            <w:vAlign w:val="center"/>
          </w:tcPr>
          <w:sdt>
            <w:sdtPr>
              <w:rPr>
                <w:szCs w:val="72"/>
                <w:lang w:val="fr-FR"/>
              </w:rPr>
              <w:id w:val="-1388104587"/>
              <w:placeholder>
                <w:docPart w:val="A010DFB70ECF46AD81CCB0430F01CB31"/>
              </w:placeholder>
              <w:temporary/>
              <w:showingPlcHdr/>
              <w15:appearance w15:val="hidden"/>
            </w:sdtPr>
            <w:sdtEndPr/>
            <w:sdtContent>
              <w:p w14:paraId="387C6A7C" w14:textId="77777777" w:rsidR="004E4CCD" w:rsidRPr="00015419" w:rsidRDefault="004E4CCD" w:rsidP="009E18B5">
                <w:pPr>
                  <w:pStyle w:val="Titre"/>
                  <w:spacing w:before="240"/>
                  <w:rPr>
                    <w:rFonts w:ascii="Times New Roman" w:hAnsi="Times New Roman" w:cs="Times New Roman"/>
                    <w:kern w:val="0"/>
                    <w:szCs w:val="72"/>
                    <w:lang w:val="fr-FR"/>
                  </w:rPr>
                </w:pPr>
                <w:r w:rsidRPr="00015419">
                  <w:rPr>
                    <w:szCs w:val="72"/>
                    <w:lang w:val="fr-FR" w:bidi="fr-FR"/>
                  </w:rPr>
                  <w:t xml:space="preserve">Mille </w:t>
                </w:r>
                <w:r w:rsidRPr="00015419">
                  <w:rPr>
                    <w:b/>
                    <w:szCs w:val="72"/>
                    <w:u w:val="single"/>
                    <w:lang w:val="fr-FR" w:bidi="fr-FR"/>
                  </w:rPr>
                  <w:t>mercis</w:t>
                </w:r>
              </w:p>
            </w:sdtContent>
          </w:sdt>
          <w:sdt>
            <w:sdtPr>
              <w:id w:val="-922480991"/>
              <w:placeholder>
                <w:docPart w:val="86BA98F5DC834C57A7B731840A9F3860"/>
              </w:placeholder>
              <w:temporary/>
              <w:showingPlcHdr/>
              <w15:appearance w15:val="hidden"/>
            </w:sdtPr>
            <w:sdtEndPr/>
            <w:sdtContent>
              <w:p w14:paraId="180DED38" w14:textId="77777777" w:rsidR="004E4CCD" w:rsidRPr="00015419" w:rsidRDefault="004E4CCD" w:rsidP="009E18B5">
                <w:r w:rsidRPr="00015419">
                  <w:rPr>
                    <w:i/>
                    <w:lang w:bidi="fr-FR"/>
                  </w:rPr>
                  <w:t xml:space="preserve">Pour </w:t>
                </w:r>
                <w:r w:rsidRPr="00015419">
                  <w:rPr>
                    <w:b/>
                    <w:i/>
                    <w:lang w:bidi="fr-FR"/>
                  </w:rPr>
                  <w:t>tout !</w:t>
                </w:r>
              </w:p>
            </w:sdtContent>
          </w:sdt>
        </w:tc>
      </w:tr>
      <w:tr w:rsidR="004E4CCD" w:rsidRPr="00015419" w14:paraId="53DE36EB" w14:textId="77777777" w:rsidTr="00C76430">
        <w:trPr>
          <w:trHeight w:val="4032"/>
        </w:trPr>
        <w:tc>
          <w:tcPr>
            <w:tcW w:w="1345" w:type="dxa"/>
          </w:tcPr>
          <w:p w14:paraId="10810177" w14:textId="77777777" w:rsidR="004E4CCD" w:rsidRPr="00015419" w:rsidRDefault="004E4CCD" w:rsidP="00162103">
            <w:pPr>
              <w:pStyle w:val="PS"/>
              <w:jc w:val="left"/>
            </w:pPr>
          </w:p>
        </w:tc>
        <w:tc>
          <w:tcPr>
            <w:tcW w:w="1710" w:type="dxa"/>
          </w:tcPr>
          <w:p w14:paraId="4021EE19" w14:textId="77777777" w:rsidR="004E4CCD" w:rsidRPr="00015419" w:rsidRDefault="004E4CCD" w:rsidP="00162103">
            <w:pPr>
              <w:pStyle w:val="PS"/>
            </w:pPr>
          </w:p>
        </w:tc>
        <w:tc>
          <w:tcPr>
            <w:tcW w:w="2885" w:type="dxa"/>
          </w:tcPr>
          <w:p w14:paraId="70B813F0" w14:textId="77777777" w:rsidR="004E4CCD" w:rsidRPr="00015419" w:rsidRDefault="004E4CCD" w:rsidP="00162103">
            <w:pPr>
              <w:pStyle w:val="PS"/>
              <w:jc w:val="left"/>
            </w:pPr>
          </w:p>
        </w:tc>
        <w:tc>
          <w:tcPr>
            <w:tcW w:w="4850" w:type="dxa"/>
          </w:tcPr>
          <w:p w14:paraId="60E1DCBD" w14:textId="77777777" w:rsidR="004E4CCD" w:rsidRPr="00015419" w:rsidRDefault="004E4CCD" w:rsidP="004E4CCD">
            <w:pPr>
              <w:pStyle w:val="Titre"/>
              <w:rPr>
                <w:sz w:val="32"/>
                <w:lang w:val="fr-FR"/>
              </w:rPr>
            </w:pPr>
          </w:p>
        </w:tc>
      </w:tr>
      <w:tr w:rsidR="004E4CCD" w:rsidRPr="00015419" w14:paraId="1524BF86" w14:textId="77777777" w:rsidTr="00C76430">
        <w:trPr>
          <w:trHeight w:val="270"/>
        </w:trPr>
        <w:tc>
          <w:tcPr>
            <w:tcW w:w="1345" w:type="dxa"/>
          </w:tcPr>
          <w:p w14:paraId="0EEDC3AB" w14:textId="77777777" w:rsidR="004E4CCD" w:rsidRPr="00015419" w:rsidRDefault="004E4CCD" w:rsidP="00162103">
            <w:pPr>
              <w:pStyle w:val="PS"/>
              <w:jc w:val="left"/>
            </w:pPr>
          </w:p>
        </w:tc>
        <w:tc>
          <w:tcPr>
            <w:tcW w:w="1710" w:type="dxa"/>
            <w:vAlign w:val="center"/>
          </w:tcPr>
          <w:sdt>
            <w:sdtPr>
              <w:id w:val="1151877900"/>
              <w:placeholder>
                <w:docPart w:val="8A734F7747804549A3AAB04FFC4D8824"/>
              </w:placeholder>
              <w:temporary/>
              <w:showingPlcHdr/>
              <w15:appearance w15:val="hidden"/>
            </w:sdtPr>
            <w:sdtEndPr/>
            <w:sdtContent>
              <w:p w14:paraId="527838FB" w14:textId="77777777" w:rsidR="004E4CCD" w:rsidRPr="00015419" w:rsidRDefault="00231C3C" w:rsidP="00C76430">
                <w:pPr>
                  <w:pStyle w:val="PS"/>
                  <w:rPr>
                    <w:sz w:val="22"/>
                  </w:rPr>
                </w:pPr>
                <w:r w:rsidRPr="00015419">
                  <w:rPr>
                    <w:lang w:bidi="fr-FR"/>
                  </w:rPr>
                  <w:t>PS. À bientôt</w:t>
                </w:r>
              </w:p>
            </w:sdtContent>
          </w:sdt>
        </w:tc>
        <w:tc>
          <w:tcPr>
            <w:tcW w:w="2885" w:type="dxa"/>
          </w:tcPr>
          <w:p w14:paraId="692EE86C" w14:textId="77777777" w:rsidR="004E4CCD" w:rsidRPr="00015419" w:rsidRDefault="004E4CCD" w:rsidP="00162103">
            <w:pPr>
              <w:pStyle w:val="PS"/>
              <w:jc w:val="left"/>
              <w:rPr>
                <w:szCs w:val="18"/>
              </w:rPr>
            </w:pPr>
          </w:p>
        </w:tc>
        <w:tc>
          <w:tcPr>
            <w:tcW w:w="4850" w:type="dxa"/>
          </w:tcPr>
          <w:p w14:paraId="47975F03" w14:textId="77777777" w:rsidR="004E4CCD" w:rsidRPr="00015419" w:rsidRDefault="004E4CCD" w:rsidP="004E4CCD">
            <w:pPr>
              <w:pStyle w:val="Titre"/>
              <w:rPr>
                <w:sz w:val="18"/>
                <w:szCs w:val="18"/>
                <w:lang w:val="fr-FR"/>
              </w:rPr>
            </w:pPr>
          </w:p>
        </w:tc>
      </w:tr>
    </w:tbl>
    <w:p w14:paraId="3DD42B75" w14:textId="77777777" w:rsidR="004E5BE9" w:rsidRPr="00015419" w:rsidRDefault="006476B4" w:rsidP="00162103">
      <w:pPr>
        <w:pStyle w:val="PS"/>
        <w:jc w:val="left"/>
      </w:pPr>
      <w:r w:rsidRPr="00015419">
        <w:rPr>
          <w:lang w:bidi="fr-FR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5870CA6" wp14:editId="18FD0031">
                <wp:simplePos x="0" y="0"/>
                <wp:positionH relativeFrom="column">
                  <wp:posOffset>-434438</wp:posOffset>
                </wp:positionH>
                <wp:positionV relativeFrom="paragraph">
                  <wp:posOffset>-4221480</wp:posOffset>
                </wp:positionV>
                <wp:extent cx="7724775" cy="0"/>
                <wp:effectExtent l="0" t="0" r="0" b="0"/>
                <wp:wrapNone/>
                <wp:docPr id="3447" name="Connecteur droit 344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24775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4B7E947C" id="Connecteur droit 3447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4.2pt,-332.4pt" to="574.05pt,-33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" strokecolor="#f2f2f2 [3052]" strokeweight=".25pt"/>
            </w:pict>
          </mc:Fallback>
        </mc:AlternateContent>
      </w:r>
    </w:p>
    <w:p w14:paraId="0F93EEB0" w14:textId="77777777" w:rsidR="005E3AB3" w:rsidRPr="00015419" w:rsidRDefault="005E3AB3" w:rsidP="005E3AB3">
      <w:pPr>
        <w:rPr>
          <w:sz w:val="2"/>
        </w:rPr>
        <w:sectPr w:rsidR="005E3AB3" w:rsidRPr="00015419" w:rsidSect="00D70291">
          <w:headerReference w:type="first" r:id="rId11"/>
          <w:footerReference w:type="first" r:id="rId12"/>
          <w:pgSz w:w="11906" w:h="16838" w:code="9"/>
          <w:pgMar w:top="720" w:right="720" w:bottom="288" w:left="720" w:header="432" w:footer="720" w:gutter="0"/>
          <w:cols w:space="720"/>
          <w:titlePg/>
          <w:docGrid w:linePitch="816"/>
        </w:sectPr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6210"/>
        <w:gridCol w:w="4580"/>
      </w:tblGrid>
      <w:tr w:rsidR="00231C3C" w:rsidRPr="00015419" w14:paraId="4B6BFFD4" w14:textId="77777777" w:rsidTr="00142B8D">
        <w:trPr>
          <w:trHeight w:val="1279"/>
        </w:trPr>
        <w:tc>
          <w:tcPr>
            <w:tcW w:w="6210" w:type="dxa"/>
          </w:tcPr>
          <w:p w14:paraId="39389ED8" w14:textId="77777777" w:rsidR="00231C3C" w:rsidRPr="00015419" w:rsidRDefault="00283CBE" w:rsidP="00231C3C">
            <w:pPr>
              <w:pStyle w:val="Sansinterligne"/>
              <w:jc w:val="center"/>
              <w:rPr>
                <w:sz w:val="12"/>
              </w:rPr>
            </w:pPr>
            <w:r w:rsidRPr="00015419">
              <w:rPr>
                <w:sz w:val="12"/>
                <w:szCs w:val="12"/>
                <w:lang w:bidi="fr-FR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3CFD2102" wp14:editId="55E80EF6">
                      <wp:simplePos x="0" y="0"/>
                      <wp:positionH relativeFrom="margin">
                        <wp:posOffset>3328035</wp:posOffset>
                      </wp:positionH>
                      <wp:positionV relativeFrom="margin">
                        <wp:posOffset>-394970</wp:posOffset>
                      </wp:positionV>
                      <wp:extent cx="0" cy="10042525"/>
                      <wp:effectExtent l="0" t="0" r="38100" b="34925"/>
                      <wp:wrapNone/>
                      <wp:docPr id="3449" name="Connecteur droit 3449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0042525"/>
                              </a:xfrm>
                              <a:prstGeom prst="line">
                                <a:avLst/>
                              </a:prstGeom>
                              <a:ln w="3175"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ex="http://schemas.microsoft.com/office/word/2018/wordml/cex">
                  <w:pict>
                    <v:line w14:anchorId="57879719" id="Connecteur droit 3449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" from="262.05pt,-31.1pt" to="262.05pt,75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" strokecolor="#f2f2f2 [3052]" strokeweight=".25pt">
                      <w10:wrap anchorx="margin" anchory="margin"/>
                    </v:line>
                  </w:pict>
                </mc:Fallback>
              </mc:AlternateContent>
            </w:r>
          </w:p>
        </w:tc>
        <w:tc>
          <w:tcPr>
            <w:tcW w:w="4580" w:type="dxa"/>
          </w:tcPr>
          <w:p w14:paraId="4C329431" w14:textId="77777777" w:rsidR="00231C3C" w:rsidRPr="00015419" w:rsidRDefault="00231C3C" w:rsidP="00231C3C">
            <w:pPr>
              <w:pStyle w:val="Sansinterligne"/>
              <w:jc w:val="center"/>
              <w:rPr>
                <w:sz w:val="12"/>
              </w:rPr>
            </w:pPr>
          </w:p>
        </w:tc>
      </w:tr>
      <w:tr w:rsidR="00231C3C" w:rsidRPr="00015419" w14:paraId="0F3F3FC6" w14:textId="77777777" w:rsidTr="00C76430">
        <w:trPr>
          <w:trHeight w:val="2141"/>
        </w:trPr>
        <w:tc>
          <w:tcPr>
            <w:tcW w:w="6210" w:type="dxa"/>
          </w:tcPr>
          <w:p w14:paraId="094254AA" w14:textId="77777777" w:rsidR="00231C3C" w:rsidRPr="00015419" w:rsidRDefault="00231C3C" w:rsidP="00231C3C">
            <w:pPr>
              <w:pStyle w:val="Sansinterligne"/>
              <w:jc w:val="center"/>
              <w:rPr>
                <w:sz w:val="12"/>
              </w:rPr>
            </w:pPr>
          </w:p>
        </w:tc>
        <w:tc>
          <w:tcPr>
            <w:tcW w:w="4580" w:type="dxa"/>
            <w:vAlign w:val="center"/>
          </w:tcPr>
          <w:sdt>
            <w:sdtPr>
              <w:rPr>
                <w:sz w:val="28"/>
              </w:rPr>
              <w:id w:val="-1418090421"/>
              <w:placeholder>
                <w:docPart w:val="C838DF457D504644B2DEFC2ED4CF622E"/>
              </w:placeholder>
              <w:temporary/>
              <w:showingPlcHdr/>
              <w15:appearance w15:val="hidden"/>
            </w:sdtPr>
            <w:sdtEndPr/>
            <w:sdtContent>
              <w:p w14:paraId="50B6BFC5" w14:textId="77777777" w:rsidR="00C76430" w:rsidRPr="00015419" w:rsidRDefault="00C76430" w:rsidP="00142B8D">
                <w:pPr>
                  <w:pStyle w:val="Message"/>
                  <w:ind w:left="776" w:right="1044"/>
                  <w:rPr>
                    <w:sz w:val="28"/>
                  </w:rPr>
                </w:pPr>
                <w:r w:rsidRPr="00015419">
                  <w:rPr>
                    <w:lang w:bidi="fr-FR"/>
                  </w:rPr>
                  <w:t xml:space="preserve">Pour commencer, appuyez simplement sur un texte d’espace réservé </w:t>
                </w:r>
                <w:r w:rsidRPr="00015419">
                  <w:rPr>
                    <w:lang w:bidi="fr-FR"/>
                  </w:rPr>
                  <w:br/>
                  <w:t>(comme celui-</w:t>
                </w:r>
                <w:proofErr w:type="gramStart"/>
                <w:r w:rsidRPr="00015419">
                  <w:rPr>
                    <w:lang w:bidi="fr-FR"/>
                  </w:rPr>
                  <w:t>ci)...</w:t>
                </w:r>
                <w:proofErr w:type="gramEnd"/>
              </w:p>
            </w:sdtContent>
          </w:sdt>
          <w:p w14:paraId="0DE7C362" w14:textId="77777777" w:rsidR="00231C3C" w:rsidRPr="00015419" w:rsidRDefault="00231C3C" w:rsidP="00C76430">
            <w:pPr>
              <w:pStyle w:val="Sansinterligne"/>
              <w:jc w:val="center"/>
              <w:rPr>
                <w:sz w:val="12"/>
              </w:rPr>
            </w:pPr>
          </w:p>
        </w:tc>
      </w:tr>
      <w:tr w:rsidR="00231C3C" w:rsidRPr="00015419" w14:paraId="2790B512" w14:textId="77777777" w:rsidTr="00C76430">
        <w:trPr>
          <w:trHeight w:val="2592"/>
        </w:trPr>
        <w:tc>
          <w:tcPr>
            <w:tcW w:w="6210" w:type="dxa"/>
          </w:tcPr>
          <w:p w14:paraId="087E591D" w14:textId="77777777" w:rsidR="00231C3C" w:rsidRPr="00015419" w:rsidRDefault="00231C3C" w:rsidP="00231C3C">
            <w:pPr>
              <w:pStyle w:val="Sansinterligne"/>
              <w:jc w:val="center"/>
              <w:rPr>
                <w:sz w:val="12"/>
              </w:rPr>
            </w:pPr>
          </w:p>
        </w:tc>
        <w:tc>
          <w:tcPr>
            <w:tcW w:w="4580" w:type="dxa"/>
            <w:vAlign w:val="center"/>
          </w:tcPr>
          <w:sdt>
            <w:sdtPr>
              <w:rPr>
                <w:sz w:val="28"/>
              </w:rPr>
              <w:id w:val="-1438437550"/>
              <w:placeholder>
                <w:docPart w:val="6194B1B09AEF4DBD886AE814C1A7DE71"/>
              </w:placeholder>
              <w:temporary/>
              <w:showingPlcHdr/>
              <w15:appearance w15:val="hidden"/>
            </w:sdtPr>
            <w:sdtEndPr/>
            <w:sdtContent>
              <w:p w14:paraId="722D5A44" w14:textId="77777777" w:rsidR="00C76430" w:rsidRPr="00015419" w:rsidRDefault="00C76430" w:rsidP="009E18B5">
                <w:pPr>
                  <w:pStyle w:val="Message"/>
                  <w:ind w:left="1156" w:right="1048"/>
                  <w:rPr>
                    <w:rFonts w:cstheme="minorBidi"/>
                    <w:sz w:val="28"/>
                    <w:szCs w:val="22"/>
                  </w:rPr>
                </w:pPr>
                <w:proofErr w:type="gramStart"/>
                <w:r w:rsidRPr="00015419">
                  <w:rPr>
                    <w:lang w:bidi="fr-FR"/>
                  </w:rPr>
                  <w:t>et</w:t>
                </w:r>
                <w:proofErr w:type="gramEnd"/>
                <w:r w:rsidRPr="00015419">
                  <w:rPr>
                    <w:lang w:bidi="fr-FR"/>
                  </w:rPr>
                  <w:t xml:space="preserve"> entrez votre propre texte.</w:t>
                </w:r>
              </w:p>
            </w:sdtContent>
          </w:sdt>
          <w:p w14:paraId="50ECCD66" w14:textId="77777777" w:rsidR="00231C3C" w:rsidRPr="00015419" w:rsidRDefault="00231C3C" w:rsidP="00142B8D">
            <w:pPr>
              <w:pStyle w:val="Sansinterligne"/>
              <w:ind w:right="-232"/>
              <w:jc w:val="center"/>
              <w:rPr>
                <w:sz w:val="12"/>
              </w:rPr>
            </w:pPr>
          </w:p>
        </w:tc>
      </w:tr>
      <w:tr w:rsidR="00231C3C" w:rsidRPr="00015419" w14:paraId="23B37347" w14:textId="77777777" w:rsidTr="00142B8D">
        <w:trPr>
          <w:trHeight w:val="2925"/>
        </w:trPr>
        <w:tc>
          <w:tcPr>
            <w:tcW w:w="6210" w:type="dxa"/>
          </w:tcPr>
          <w:p w14:paraId="757F4668" w14:textId="77777777" w:rsidR="00231C3C" w:rsidRPr="00015419" w:rsidRDefault="00231C3C" w:rsidP="00231C3C">
            <w:pPr>
              <w:pStyle w:val="Sansinterligne"/>
              <w:jc w:val="center"/>
              <w:rPr>
                <w:sz w:val="12"/>
              </w:rPr>
            </w:pPr>
          </w:p>
        </w:tc>
        <w:tc>
          <w:tcPr>
            <w:tcW w:w="4580" w:type="dxa"/>
          </w:tcPr>
          <w:p w14:paraId="2EBCFFF0" w14:textId="77777777" w:rsidR="00231C3C" w:rsidRPr="00015419" w:rsidRDefault="00231C3C" w:rsidP="00231C3C">
            <w:pPr>
              <w:pStyle w:val="Sansinterligne"/>
              <w:jc w:val="center"/>
              <w:rPr>
                <w:sz w:val="12"/>
              </w:rPr>
            </w:pPr>
          </w:p>
        </w:tc>
      </w:tr>
      <w:tr w:rsidR="00231C3C" w:rsidRPr="00015419" w14:paraId="101DD5B6" w14:textId="77777777" w:rsidTr="00C76430">
        <w:trPr>
          <w:trHeight w:val="2304"/>
        </w:trPr>
        <w:tc>
          <w:tcPr>
            <w:tcW w:w="6210" w:type="dxa"/>
          </w:tcPr>
          <w:p w14:paraId="365A4382" w14:textId="77777777" w:rsidR="00231C3C" w:rsidRPr="00015419" w:rsidRDefault="00231C3C" w:rsidP="00231C3C">
            <w:pPr>
              <w:pStyle w:val="Sansinterligne"/>
              <w:jc w:val="center"/>
              <w:rPr>
                <w:sz w:val="12"/>
              </w:rPr>
            </w:pPr>
          </w:p>
        </w:tc>
        <w:tc>
          <w:tcPr>
            <w:tcW w:w="4580" w:type="dxa"/>
            <w:vAlign w:val="center"/>
          </w:tcPr>
          <w:sdt>
            <w:sdtPr>
              <w:rPr>
                <w:sz w:val="28"/>
              </w:rPr>
              <w:id w:val="-1346089633"/>
              <w:placeholder>
                <w:docPart w:val="B5E70B467DD34E338E17F8659AE6A726"/>
              </w:placeholder>
              <w:temporary/>
              <w:showingPlcHdr/>
              <w15:appearance w15:val="hidden"/>
            </w:sdtPr>
            <w:sdtEndPr/>
            <w:sdtContent>
              <w:p w14:paraId="3FDCAE77" w14:textId="77777777" w:rsidR="00231C3C" w:rsidRPr="00015419" w:rsidRDefault="00C76430" w:rsidP="00142B8D">
                <w:pPr>
                  <w:pStyle w:val="Message"/>
                  <w:ind w:left="776" w:right="1044"/>
                  <w:rPr>
                    <w:rFonts w:cstheme="minorBidi"/>
                    <w:sz w:val="28"/>
                    <w:szCs w:val="22"/>
                  </w:rPr>
                </w:pPr>
                <w:r w:rsidRPr="00015419">
                  <w:rPr>
                    <w:lang w:bidi="fr-FR"/>
                  </w:rPr>
                  <w:t xml:space="preserve">Pour commencer, appuyez simplement sur un texte d’espace réservé </w:t>
                </w:r>
                <w:r w:rsidRPr="00015419">
                  <w:rPr>
                    <w:lang w:bidi="fr-FR"/>
                  </w:rPr>
                  <w:br/>
                  <w:t>(comme celui-</w:t>
                </w:r>
                <w:proofErr w:type="gramStart"/>
                <w:r w:rsidRPr="00015419">
                  <w:rPr>
                    <w:lang w:bidi="fr-FR"/>
                  </w:rPr>
                  <w:t>ci)...</w:t>
                </w:r>
                <w:proofErr w:type="gramEnd"/>
              </w:p>
            </w:sdtContent>
          </w:sdt>
        </w:tc>
      </w:tr>
      <w:tr w:rsidR="00231C3C" w:rsidRPr="00015419" w14:paraId="03728B63" w14:textId="77777777" w:rsidTr="00C76430">
        <w:trPr>
          <w:trHeight w:val="2592"/>
        </w:trPr>
        <w:tc>
          <w:tcPr>
            <w:tcW w:w="6210" w:type="dxa"/>
          </w:tcPr>
          <w:p w14:paraId="639C6FB9" w14:textId="77777777" w:rsidR="00231C3C" w:rsidRPr="00015419" w:rsidRDefault="00231C3C" w:rsidP="00231C3C">
            <w:pPr>
              <w:pStyle w:val="Sansinterligne"/>
              <w:jc w:val="center"/>
              <w:rPr>
                <w:sz w:val="12"/>
              </w:rPr>
            </w:pPr>
          </w:p>
        </w:tc>
        <w:tc>
          <w:tcPr>
            <w:tcW w:w="4580" w:type="dxa"/>
            <w:vAlign w:val="center"/>
          </w:tcPr>
          <w:sdt>
            <w:sdtPr>
              <w:rPr>
                <w:sz w:val="28"/>
              </w:rPr>
              <w:id w:val="-1916464073"/>
              <w:placeholder>
                <w:docPart w:val="BD8A18F664D04CCE930D18F51FA50A43"/>
              </w:placeholder>
              <w:temporary/>
              <w:showingPlcHdr/>
              <w15:appearance w15:val="hidden"/>
            </w:sdtPr>
            <w:sdtEndPr/>
            <w:sdtContent>
              <w:p w14:paraId="0376E66D" w14:textId="77777777" w:rsidR="00231C3C" w:rsidRPr="00015419" w:rsidRDefault="00C76430" w:rsidP="00C76430">
                <w:pPr>
                  <w:pStyle w:val="Message"/>
                  <w:ind w:left="1245" w:right="1140"/>
                  <w:rPr>
                    <w:rFonts w:cstheme="minorBidi"/>
                    <w:sz w:val="28"/>
                    <w:szCs w:val="22"/>
                  </w:rPr>
                </w:pPr>
                <w:proofErr w:type="gramStart"/>
                <w:r w:rsidRPr="00015419">
                  <w:rPr>
                    <w:lang w:bidi="fr-FR"/>
                  </w:rPr>
                  <w:t>et</w:t>
                </w:r>
                <w:proofErr w:type="gramEnd"/>
                <w:r w:rsidRPr="00015419">
                  <w:rPr>
                    <w:lang w:bidi="fr-FR"/>
                  </w:rPr>
                  <w:t xml:space="preserve"> entrez votre propre texte.</w:t>
                </w:r>
              </w:p>
            </w:sdtContent>
          </w:sdt>
        </w:tc>
      </w:tr>
    </w:tbl>
    <w:p w14:paraId="5C5A19BF" w14:textId="77777777" w:rsidR="001467EC" w:rsidRPr="00015419" w:rsidRDefault="009E18B5" w:rsidP="004E05BF">
      <w:pPr>
        <w:pStyle w:val="Sansinterligne"/>
        <w:rPr>
          <w:sz w:val="12"/>
        </w:rPr>
      </w:pPr>
      <w:r w:rsidRPr="00015419">
        <w:rPr>
          <w:sz w:val="12"/>
          <w:szCs w:val="12"/>
          <w:lang w:bidi="fr-F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292C6EA" wp14:editId="13E5C6CB">
                <wp:simplePos x="0" y="0"/>
                <wp:positionH relativeFrom="margin">
                  <wp:posOffset>-416560</wp:posOffset>
                </wp:positionH>
                <wp:positionV relativeFrom="paragraph">
                  <wp:posOffset>-4140102</wp:posOffset>
                </wp:positionV>
                <wp:extent cx="7740650" cy="0"/>
                <wp:effectExtent l="0" t="0" r="0" b="0"/>
                <wp:wrapNone/>
                <wp:docPr id="2792" name="Connecteur droit 279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40650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4F534134" id="Connecteur droit 2792" o:spid="_x0000_s1026" style="position:absolute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32.8pt,-326pt" to="576.7pt,-32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" strokecolor="#f2f2f2 [3052]" strokeweight=".25pt">
                <w10:wrap anchorx="margin"/>
              </v:line>
            </w:pict>
          </mc:Fallback>
        </mc:AlternateContent>
      </w:r>
      <w:r w:rsidR="00AD5412" w:rsidRPr="00015419">
        <w:rPr>
          <w:sz w:val="12"/>
          <w:szCs w:val="12"/>
          <w:lang w:bidi="fr-FR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1080DAB" wp14:editId="5D01549A">
                <wp:simplePos x="0" y="0"/>
                <wp:positionH relativeFrom="column">
                  <wp:posOffset>-441325</wp:posOffset>
                </wp:positionH>
                <wp:positionV relativeFrom="paragraph">
                  <wp:posOffset>4587240</wp:posOffset>
                </wp:positionV>
                <wp:extent cx="7740738" cy="0"/>
                <wp:effectExtent l="0" t="0" r="0" b="0"/>
                <wp:wrapNone/>
                <wp:docPr id="3448" name="Connecteur droit 344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40738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70F2FC92" id="Connecteur droit 3448" o:spid="_x0000_s1026" style="position:absolute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4.75pt,361.2pt" to="574.75pt,36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" strokecolor="#f2f2f2 [3052]" strokeweight=".25pt"/>
            </w:pict>
          </mc:Fallback>
        </mc:AlternateContent>
      </w:r>
      <w:bookmarkEnd w:id="0"/>
    </w:p>
    <w:sectPr w:rsidR="001467EC" w:rsidRPr="00015419" w:rsidSect="00AB4E39">
      <w:headerReference w:type="first" r:id="rId13"/>
      <w:footerReference w:type="first" r:id="rId14"/>
      <w:pgSz w:w="12240" w:h="15840"/>
      <w:pgMar w:top="144" w:right="720" w:bottom="144" w:left="720" w:header="432" w:footer="720" w:gutter="0"/>
      <w:cols w:space="720"/>
      <w:titlePg/>
      <w:docGrid w:linePitch="81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FE6B3B" w14:textId="77777777" w:rsidR="0066759B" w:rsidRDefault="0066759B" w:rsidP="002E2A06">
      <w:r>
        <w:separator/>
      </w:r>
    </w:p>
  </w:endnote>
  <w:endnote w:type="continuationSeparator" w:id="0">
    <w:p w14:paraId="4884302C" w14:textId="77777777" w:rsidR="0066759B" w:rsidRDefault="0066759B" w:rsidP="002E2A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9876A7" w14:textId="77777777" w:rsidR="00063DE3" w:rsidRDefault="009E18B5" w:rsidP="002E2A06">
    <w:pPr>
      <w:pStyle w:val="Pieddepage"/>
    </w:pPr>
    <w:r w:rsidRPr="00063DE3">
      <w:rPr>
        <w:noProof/>
        <w:lang w:bidi="fr-FR"/>
      </w:rPr>
      <mc:AlternateContent>
        <mc:Choice Requires="wpg">
          <w:drawing>
            <wp:anchor distT="0" distB="0" distL="114300" distR="114300" simplePos="0" relativeHeight="251681792" behindDoc="0" locked="0" layoutInCell="1" allowOverlap="1" wp14:anchorId="5AACCDFF" wp14:editId="32679744">
              <wp:simplePos x="0" y="0"/>
              <wp:positionH relativeFrom="column">
                <wp:posOffset>1139825</wp:posOffset>
              </wp:positionH>
              <wp:positionV relativeFrom="paragraph">
                <wp:posOffset>-1086485</wp:posOffset>
              </wp:positionV>
              <wp:extent cx="607695" cy="590550"/>
              <wp:effectExtent l="0" t="0" r="1905" b="0"/>
              <wp:wrapNone/>
              <wp:docPr id="3431" name="Groupe 112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7695" cy="590550"/>
                        <a:chOff x="545273" y="0"/>
                        <a:chExt cx="810255" cy="786599"/>
                      </a:xfrm>
                    </wpg:grpSpPr>
                    <pic:pic xmlns:pic="http://schemas.openxmlformats.org/drawingml/2006/picture">
                      <pic:nvPicPr>
                        <pic:cNvPr id="3432" name="Graphisme 1103" descr="cadre photo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45273" y="0"/>
                          <a:ext cx="810255" cy="786599"/>
                        </a:xfrm>
                        <a:prstGeom prst="rect">
                          <a:avLst/>
                        </a:prstGeom>
                      </pic:spPr>
                    </pic:pic>
                    <wpg:grpSp>
                      <wpg:cNvPr id="3433" name="Groupe 3433"/>
                      <wpg:cNvGrpSpPr/>
                      <wpg:grpSpPr>
                        <a:xfrm>
                          <a:off x="798001" y="264713"/>
                          <a:ext cx="304800" cy="257175"/>
                          <a:chOff x="798001" y="264713"/>
                          <a:chExt cx="304800" cy="257175"/>
                        </a:xfrm>
                      </wpg:grpSpPr>
                      <wps:wsp>
                        <wps:cNvPr id="3434" name="Forme libre : Forme 3434"/>
                        <wps:cNvSpPr/>
                        <wps:spPr>
                          <a:xfrm>
                            <a:off x="798001" y="270755"/>
                            <a:ext cx="276225" cy="200025"/>
                          </a:xfrm>
                          <a:custGeom>
                            <a:avLst/>
                            <a:gdLst>
                              <a:gd name="connsiteX0" fmla="*/ 15716 w 276225"/>
                              <a:gd name="connsiteY0" fmla="*/ 111387 h 200025"/>
                              <a:gd name="connsiteX1" fmla="*/ 120491 w 276225"/>
                              <a:gd name="connsiteY1" fmla="*/ 89480 h 200025"/>
                              <a:gd name="connsiteX2" fmla="*/ 210979 w 276225"/>
                              <a:gd name="connsiteY2" fmla="*/ 7564 h 200025"/>
                              <a:gd name="connsiteX3" fmla="*/ 270034 w 276225"/>
                              <a:gd name="connsiteY3" fmla="*/ 89480 h 200025"/>
                              <a:gd name="connsiteX4" fmla="*/ 166211 w 276225"/>
                              <a:gd name="connsiteY4" fmla="*/ 196159 h 200025"/>
                              <a:gd name="connsiteX5" fmla="*/ 7144 w 276225"/>
                              <a:gd name="connsiteY5" fmla="*/ 110434 h 200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76225" h="200025">
                                <a:moveTo>
                                  <a:pt x="15716" y="111387"/>
                                </a:moveTo>
                                <a:cubicBezTo>
                                  <a:pt x="15716" y="111387"/>
                                  <a:pt x="55721" y="126627"/>
                                  <a:pt x="120491" y="89480"/>
                                </a:cubicBezTo>
                                <a:cubicBezTo>
                                  <a:pt x="148114" y="74239"/>
                                  <a:pt x="178594" y="12327"/>
                                  <a:pt x="210979" y="7564"/>
                                </a:cubicBezTo>
                                <a:cubicBezTo>
                                  <a:pt x="244316" y="2802"/>
                                  <a:pt x="279559" y="38997"/>
                                  <a:pt x="270034" y="89480"/>
                                </a:cubicBezTo>
                                <a:cubicBezTo>
                                  <a:pt x="260509" y="139962"/>
                                  <a:pt x="247174" y="196159"/>
                                  <a:pt x="166211" y="196159"/>
                                </a:cubicBezTo>
                                <a:cubicBezTo>
                                  <a:pt x="34766" y="196159"/>
                                  <a:pt x="7144" y="110434"/>
                                  <a:pt x="7144" y="110434"/>
                                </a:cubicBezTo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35" name="Forme libre : Forme 3435"/>
                        <wps:cNvSpPr/>
                        <wps:spPr>
                          <a:xfrm>
                            <a:off x="1025702" y="319807"/>
                            <a:ext cx="9525" cy="9525"/>
                          </a:xfrm>
                          <a:custGeom>
                            <a:avLst/>
                            <a:gdLst>
                              <a:gd name="connsiteX0" fmla="*/ 2327 w 9525"/>
                              <a:gd name="connsiteY0" fmla="*/ 7090 h 9525"/>
                              <a:gd name="connsiteX1" fmla="*/ 10900 w 9525"/>
                              <a:gd name="connsiteY1" fmla="*/ 2327 h 9525"/>
                              <a:gd name="connsiteX2" fmla="*/ 15662 w 9525"/>
                              <a:gd name="connsiteY2" fmla="*/ 10900 h 9525"/>
                              <a:gd name="connsiteX3" fmla="*/ 7090 w 9525"/>
                              <a:gd name="connsiteY3" fmla="*/ 15662 h 9525"/>
                              <a:gd name="connsiteX4" fmla="*/ 2327 w 9525"/>
                              <a:gd name="connsiteY4" fmla="*/ 7090 h 95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9525" h="9525">
                                <a:moveTo>
                                  <a:pt x="2327" y="7090"/>
                                </a:moveTo>
                                <a:cubicBezTo>
                                  <a:pt x="3280" y="3280"/>
                                  <a:pt x="7090" y="1375"/>
                                  <a:pt x="10900" y="2327"/>
                                </a:cubicBezTo>
                                <a:cubicBezTo>
                                  <a:pt x="14710" y="3280"/>
                                  <a:pt x="16615" y="7090"/>
                                  <a:pt x="15662" y="10900"/>
                                </a:cubicBezTo>
                                <a:cubicBezTo>
                                  <a:pt x="14710" y="14710"/>
                                  <a:pt x="10900" y="16615"/>
                                  <a:pt x="7090" y="15662"/>
                                </a:cubicBezTo>
                                <a:cubicBezTo>
                                  <a:pt x="3280" y="14710"/>
                                  <a:pt x="1375" y="10900"/>
                                  <a:pt x="2327" y="709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 w="2779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36" name="Forme libre : Forme 3436"/>
                        <wps:cNvSpPr/>
                        <wps:spPr>
                          <a:xfrm>
                            <a:off x="798001" y="264713"/>
                            <a:ext cx="304800" cy="257175"/>
                          </a:xfrm>
                          <a:custGeom>
                            <a:avLst/>
                            <a:gdLst>
                              <a:gd name="connsiteX0" fmla="*/ 301466 w 304800"/>
                              <a:gd name="connsiteY0" fmla="*/ 89806 h 257175"/>
                              <a:gd name="connsiteX1" fmla="*/ 286226 w 304800"/>
                              <a:gd name="connsiteY1" fmla="*/ 71709 h 257175"/>
                              <a:gd name="connsiteX2" fmla="*/ 281464 w 304800"/>
                              <a:gd name="connsiteY2" fmla="*/ 51706 h 257175"/>
                              <a:gd name="connsiteX3" fmla="*/ 267176 w 304800"/>
                              <a:gd name="connsiteY3" fmla="*/ 29799 h 257175"/>
                              <a:gd name="connsiteX4" fmla="*/ 221456 w 304800"/>
                              <a:gd name="connsiteY4" fmla="*/ 7891 h 257175"/>
                              <a:gd name="connsiteX5" fmla="*/ 185261 w 304800"/>
                              <a:gd name="connsiteY5" fmla="*/ 11701 h 257175"/>
                              <a:gd name="connsiteX6" fmla="*/ 159544 w 304800"/>
                              <a:gd name="connsiteY6" fmla="*/ 28846 h 257175"/>
                              <a:gd name="connsiteX7" fmla="*/ 122396 w 304800"/>
                              <a:gd name="connsiteY7" fmla="*/ 73614 h 257175"/>
                              <a:gd name="connsiteX8" fmla="*/ 97631 w 304800"/>
                              <a:gd name="connsiteY8" fmla="*/ 100284 h 257175"/>
                              <a:gd name="connsiteX9" fmla="*/ 94774 w 304800"/>
                              <a:gd name="connsiteY9" fmla="*/ 100284 h 257175"/>
                              <a:gd name="connsiteX10" fmla="*/ 94774 w 304800"/>
                              <a:gd name="connsiteY10" fmla="*/ 97426 h 257175"/>
                              <a:gd name="connsiteX11" fmla="*/ 50959 w 304800"/>
                              <a:gd name="connsiteY11" fmla="*/ 112666 h 257175"/>
                              <a:gd name="connsiteX12" fmla="*/ 37624 w 304800"/>
                              <a:gd name="connsiteY12" fmla="*/ 112666 h 257175"/>
                              <a:gd name="connsiteX13" fmla="*/ 26194 w 304800"/>
                              <a:gd name="connsiteY13" fmla="*/ 114571 h 257175"/>
                              <a:gd name="connsiteX14" fmla="*/ 22384 w 304800"/>
                              <a:gd name="connsiteY14" fmla="*/ 112666 h 257175"/>
                              <a:gd name="connsiteX15" fmla="*/ 22384 w 304800"/>
                              <a:gd name="connsiteY15" fmla="*/ 115524 h 257175"/>
                              <a:gd name="connsiteX16" fmla="*/ 19526 w 304800"/>
                              <a:gd name="connsiteY16" fmla="*/ 111714 h 257175"/>
                              <a:gd name="connsiteX17" fmla="*/ 13811 w 304800"/>
                              <a:gd name="connsiteY17" fmla="*/ 114571 h 257175"/>
                              <a:gd name="connsiteX18" fmla="*/ 26194 w 304800"/>
                              <a:gd name="connsiteY18" fmla="*/ 118381 h 257175"/>
                              <a:gd name="connsiteX19" fmla="*/ 30956 w 304800"/>
                              <a:gd name="connsiteY19" fmla="*/ 121239 h 257175"/>
                              <a:gd name="connsiteX20" fmla="*/ 36671 w 304800"/>
                              <a:gd name="connsiteY20" fmla="*/ 120286 h 257175"/>
                              <a:gd name="connsiteX21" fmla="*/ 38576 w 304800"/>
                              <a:gd name="connsiteY21" fmla="*/ 118381 h 257175"/>
                              <a:gd name="connsiteX22" fmla="*/ 40481 w 304800"/>
                              <a:gd name="connsiteY22" fmla="*/ 122191 h 257175"/>
                              <a:gd name="connsiteX23" fmla="*/ 51911 w 304800"/>
                              <a:gd name="connsiteY23" fmla="*/ 122191 h 257175"/>
                              <a:gd name="connsiteX24" fmla="*/ 63341 w 304800"/>
                              <a:gd name="connsiteY24" fmla="*/ 122191 h 257175"/>
                              <a:gd name="connsiteX25" fmla="*/ 76676 w 304800"/>
                              <a:gd name="connsiteY25" fmla="*/ 116476 h 257175"/>
                              <a:gd name="connsiteX26" fmla="*/ 76676 w 304800"/>
                              <a:gd name="connsiteY26" fmla="*/ 119334 h 257175"/>
                              <a:gd name="connsiteX27" fmla="*/ 83344 w 304800"/>
                              <a:gd name="connsiteY27" fmla="*/ 114571 h 257175"/>
                              <a:gd name="connsiteX28" fmla="*/ 83344 w 304800"/>
                              <a:gd name="connsiteY28" fmla="*/ 109809 h 257175"/>
                              <a:gd name="connsiteX29" fmla="*/ 88106 w 304800"/>
                              <a:gd name="connsiteY29" fmla="*/ 113619 h 257175"/>
                              <a:gd name="connsiteX30" fmla="*/ 78581 w 304800"/>
                              <a:gd name="connsiteY30" fmla="*/ 122191 h 257175"/>
                              <a:gd name="connsiteX31" fmla="*/ 90011 w 304800"/>
                              <a:gd name="connsiteY31" fmla="*/ 117429 h 257175"/>
                              <a:gd name="connsiteX32" fmla="*/ 93821 w 304800"/>
                              <a:gd name="connsiteY32" fmla="*/ 114571 h 257175"/>
                              <a:gd name="connsiteX33" fmla="*/ 90964 w 304800"/>
                              <a:gd name="connsiteY33" fmla="*/ 118381 h 257175"/>
                              <a:gd name="connsiteX34" fmla="*/ 92869 w 304800"/>
                              <a:gd name="connsiteY34" fmla="*/ 120286 h 257175"/>
                              <a:gd name="connsiteX35" fmla="*/ 96679 w 304800"/>
                              <a:gd name="connsiteY35" fmla="*/ 118381 h 257175"/>
                              <a:gd name="connsiteX36" fmla="*/ 98584 w 304800"/>
                              <a:gd name="connsiteY36" fmla="*/ 116476 h 257175"/>
                              <a:gd name="connsiteX37" fmla="*/ 94774 w 304800"/>
                              <a:gd name="connsiteY37" fmla="*/ 114571 h 257175"/>
                              <a:gd name="connsiteX38" fmla="*/ 98584 w 304800"/>
                              <a:gd name="connsiteY38" fmla="*/ 111714 h 257175"/>
                              <a:gd name="connsiteX39" fmla="*/ 102394 w 304800"/>
                              <a:gd name="connsiteY39" fmla="*/ 108856 h 257175"/>
                              <a:gd name="connsiteX40" fmla="*/ 101441 w 304800"/>
                              <a:gd name="connsiteY40" fmla="*/ 114571 h 257175"/>
                              <a:gd name="connsiteX41" fmla="*/ 105251 w 304800"/>
                              <a:gd name="connsiteY41" fmla="*/ 110761 h 257175"/>
                              <a:gd name="connsiteX42" fmla="*/ 103346 w 304800"/>
                              <a:gd name="connsiteY42" fmla="*/ 109809 h 257175"/>
                              <a:gd name="connsiteX43" fmla="*/ 110966 w 304800"/>
                              <a:gd name="connsiteY43" fmla="*/ 108856 h 257175"/>
                              <a:gd name="connsiteX44" fmla="*/ 110014 w 304800"/>
                              <a:gd name="connsiteY44" fmla="*/ 98379 h 257175"/>
                              <a:gd name="connsiteX45" fmla="*/ 112871 w 304800"/>
                              <a:gd name="connsiteY45" fmla="*/ 100284 h 257175"/>
                              <a:gd name="connsiteX46" fmla="*/ 112871 w 304800"/>
                              <a:gd name="connsiteY46" fmla="*/ 103141 h 257175"/>
                              <a:gd name="connsiteX47" fmla="*/ 121444 w 304800"/>
                              <a:gd name="connsiteY47" fmla="*/ 100284 h 257175"/>
                              <a:gd name="connsiteX48" fmla="*/ 124301 w 304800"/>
                              <a:gd name="connsiteY48" fmla="*/ 99331 h 257175"/>
                              <a:gd name="connsiteX49" fmla="*/ 127159 w 304800"/>
                              <a:gd name="connsiteY49" fmla="*/ 91711 h 257175"/>
                              <a:gd name="connsiteX50" fmla="*/ 126206 w 304800"/>
                              <a:gd name="connsiteY50" fmla="*/ 93616 h 257175"/>
                              <a:gd name="connsiteX51" fmla="*/ 130016 w 304800"/>
                              <a:gd name="connsiteY51" fmla="*/ 91711 h 257175"/>
                              <a:gd name="connsiteX52" fmla="*/ 135731 w 304800"/>
                              <a:gd name="connsiteY52" fmla="*/ 86949 h 257175"/>
                              <a:gd name="connsiteX53" fmla="*/ 132874 w 304800"/>
                              <a:gd name="connsiteY53" fmla="*/ 88854 h 257175"/>
                              <a:gd name="connsiteX54" fmla="*/ 144304 w 304800"/>
                              <a:gd name="connsiteY54" fmla="*/ 80281 h 257175"/>
                              <a:gd name="connsiteX55" fmla="*/ 141446 w 304800"/>
                              <a:gd name="connsiteY55" fmla="*/ 75519 h 257175"/>
                              <a:gd name="connsiteX56" fmla="*/ 145256 w 304800"/>
                              <a:gd name="connsiteY56" fmla="*/ 79329 h 257175"/>
                              <a:gd name="connsiteX57" fmla="*/ 145256 w 304800"/>
                              <a:gd name="connsiteY57" fmla="*/ 72661 h 257175"/>
                              <a:gd name="connsiteX58" fmla="*/ 148114 w 304800"/>
                              <a:gd name="connsiteY58" fmla="*/ 72661 h 257175"/>
                              <a:gd name="connsiteX59" fmla="*/ 149066 w 304800"/>
                              <a:gd name="connsiteY59" fmla="*/ 65994 h 257175"/>
                              <a:gd name="connsiteX60" fmla="*/ 149066 w 304800"/>
                              <a:gd name="connsiteY60" fmla="*/ 68851 h 257175"/>
                              <a:gd name="connsiteX61" fmla="*/ 146209 w 304800"/>
                              <a:gd name="connsiteY61" fmla="*/ 57421 h 257175"/>
                              <a:gd name="connsiteX62" fmla="*/ 152876 w 304800"/>
                              <a:gd name="connsiteY62" fmla="*/ 65041 h 257175"/>
                              <a:gd name="connsiteX63" fmla="*/ 155734 w 304800"/>
                              <a:gd name="connsiteY63" fmla="*/ 65041 h 257175"/>
                              <a:gd name="connsiteX64" fmla="*/ 157639 w 304800"/>
                              <a:gd name="connsiteY64" fmla="*/ 61231 h 257175"/>
                              <a:gd name="connsiteX65" fmla="*/ 157639 w 304800"/>
                              <a:gd name="connsiteY65" fmla="*/ 56469 h 257175"/>
                              <a:gd name="connsiteX66" fmla="*/ 160496 w 304800"/>
                              <a:gd name="connsiteY66" fmla="*/ 58374 h 257175"/>
                              <a:gd name="connsiteX67" fmla="*/ 178594 w 304800"/>
                              <a:gd name="connsiteY67" fmla="*/ 38371 h 257175"/>
                              <a:gd name="connsiteX68" fmla="*/ 195739 w 304800"/>
                              <a:gd name="connsiteY68" fmla="*/ 26941 h 257175"/>
                              <a:gd name="connsiteX69" fmla="*/ 193834 w 304800"/>
                              <a:gd name="connsiteY69" fmla="*/ 24084 h 257175"/>
                              <a:gd name="connsiteX70" fmla="*/ 221456 w 304800"/>
                              <a:gd name="connsiteY70" fmla="*/ 23131 h 257175"/>
                              <a:gd name="connsiteX71" fmla="*/ 229076 w 304800"/>
                              <a:gd name="connsiteY71" fmla="*/ 27894 h 257175"/>
                              <a:gd name="connsiteX72" fmla="*/ 236696 w 304800"/>
                              <a:gd name="connsiteY72" fmla="*/ 28846 h 257175"/>
                              <a:gd name="connsiteX73" fmla="*/ 236696 w 304800"/>
                              <a:gd name="connsiteY73" fmla="*/ 31704 h 257175"/>
                              <a:gd name="connsiteX74" fmla="*/ 241459 w 304800"/>
                              <a:gd name="connsiteY74" fmla="*/ 32656 h 257175"/>
                              <a:gd name="connsiteX75" fmla="*/ 239554 w 304800"/>
                              <a:gd name="connsiteY75" fmla="*/ 32656 h 257175"/>
                              <a:gd name="connsiteX76" fmla="*/ 246221 w 304800"/>
                              <a:gd name="connsiteY76" fmla="*/ 32656 h 257175"/>
                              <a:gd name="connsiteX77" fmla="*/ 247174 w 304800"/>
                              <a:gd name="connsiteY77" fmla="*/ 34561 h 257175"/>
                              <a:gd name="connsiteX78" fmla="*/ 249079 w 304800"/>
                              <a:gd name="connsiteY78" fmla="*/ 34561 h 257175"/>
                              <a:gd name="connsiteX79" fmla="*/ 252889 w 304800"/>
                              <a:gd name="connsiteY79" fmla="*/ 38371 h 257175"/>
                              <a:gd name="connsiteX80" fmla="*/ 260509 w 304800"/>
                              <a:gd name="connsiteY80" fmla="*/ 45991 h 257175"/>
                              <a:gd name="connsiteX81" fmla="*/ 260509 w 304800"/>
                              <a:gd name="connsiteY81" fmla="*/ 48849 h 257175"/>
                              <a:gd name="connsiteX82" fmla="*/ 259556 w 304800"/>
                              <a:gd name="connsiteY82" fmla="*/ 47896 h 257175"/>
                              <a:gd name="connsiteX83" fmla="*/ 266224 w 304800"/>
                              <a:gd name="connsiteY83" fmla="*/ 65994 h 257175"/>
                              <a:gd name="connsiteX84" fmla="*/ 268129 w 304800"/>
                              <a:gd name="connsiteY84" fmla="*/ 69804 h 257175"/>
                              <a:gd name="connsiteX85" fmla="*/ 268129 w 304800"/>
                              <a:gd name="connsiteY85" fmla="*/ 83139 h 257175"/>
                              <a:gd name="connsiteX86" fmla="*/ 269081 w 304800"/>
                              <a:gd name="connsiteY86" fmla="*/ 103141 h 257175"/>
                              <a:gd name="connsiteX87" fmla="*/ 264319 w 304800"/>
                              <a:gd name="connsiteY87" fmla="*/ 114571 h 257175"/>
                              <a:gd name="connsiteX88" fmla="*/ 263366 w 304800"/>
                              <a:gd name="connsiteY88" fmla="*/ 116476 h 257175"/>
                              <a:gd name="connsiteX89" fmla="*/ 263366 w 304800"/>
                              <a:gd name="connsiteY89" fmla="*/ 115524 h 257175"/>
                              <a:gd name="connsiteX90" fmla="*/ 260509 w 304800"/>
                              <a:gd name="connsiteY90" fmla="*/ 117429 h 257175"/>
                              <a:gd name="connsiteX91" fmla="*/ 257651 w 304800"/>
                              <a:gd name="connsiteY91" fmla="*/ 133621 h 257175"/>
                              <a:gd name="connsiteX92" fmla="*/ 254794 w 304800"/>
                              <a:gd name="connsiteY92" fmla="*/ 137431 h 257175"/>
                              <a:gd name="connsiteX93" fmla="*/ 250031 w 304800"/>
                              <a:gd name="connsiteY93" fmla="*/ 145051 h 257175"/>
                              <a:gd name="connsiteX94" fmla="*/ 245269 w 304800"/>
                              <a:gd name="connsiteY94" fmla="*/ 157434 h 257175"/>
                              <a:gd name="connsiteX95" fmla="*/ 245269 w 304800"/>
                              <a:gd name="connsiteY95" fmla="*/ 156481 h 257175"/>
                              <a:gd name="connsiteX96" fmla="*/ 243364 w 304800"/>
                              <a:gd name="connsiteY96" fmla="*/ 163149 h 257175"/>
                              <a:gd name="connsiteX97" fmla="*/ 235744 w 304800"/>
                              <a:gd name="connsiteY97" fmla="*/ 172674 h 257175"/>
                              <a:gd name="connsiteX98" fmla="*/ 233839 w 304800"/>
                              <a:gd name="connsiteY98" fmla="*/ 169816 h 257175"/>
                              <a:gd name="connsiteX99" fmla="*/ 227171 w 304800"/>
                              <a:gd name="connsiteY99" fmla="*/ 182199 h 257175"/>
                              <a:gd name="connsiteX100" fmla="*/ 224314 w 304800"/>
                              <a:gd name="connsiteY100" fmla="*/ 176484 h 257175"/>
                              <a:gd name="connsiteX101" fmla="*/ 206216 w 304800"/>
                              <a:gd name="connsiteY101" fmla="*/ 187914 h 257175"/>
                              <a:gd name="connsiteX102" fmla="*/ 192881 w 304800"/>
                              <a:gd name="connsiteY102" fmla="*/ 193629 h 257175"/>
                              <a:gd name="connsiteX103" fmla="*/ 181451 w 304800"/>
                              <a:gd name="connsiteY103" fmla="*/ 197439 h 257175"/>
                              <a:gd name="connsiteX104" fmla="*/ 135731 w 304800"/>
                              <a:gd name="connsiteY104" fmla="*/ 196486 h 257175"/>
                              <a:gd name="connsiteX105" fmla="*/ 137636 w 304800"/>
                              <a:gd name="connsiteY105" fmla="*/ 193629 h 257175"/>
                              <a:gd name="connsiteX106" fmla="*/ 107156 w 304800"/>
                              <a:gd name="connsiteY106" fmla="*/ 190771 h 257175"/>
                              <a:gd name="connsiteX107" fmla="*/ 69056 w 304800"/>
                              <a:gd name="connsiteY107" fmla="*/ 177436 h 257175"/>
                              <a:gd name="connsiteX108" fmla="*/ 61436 w 304800"/>
                              <a:gd name="connsiteY108" fmla="*/ 170769 h 257175"/>
                              <a:gd name="connsiteX109" fmla="*/ 41434 w 304800"/>
                              <a:gd name="connsiteY109" fmla="*/ 149814 h 257175"/>
                              <a:gd name="connsiteX110" fmla="*/ 7144 w 304800"/>
                              <a:gd name="connsiteY110" fmla="*/ 113619 h 257175"/>
                              <a:gd name="connsiteX111" fmla="*/ 64294 w 304800"/>
                              <a:gd name="connsiteY111" fmla="*/ 186009 h 257175"/>
                              <a:gd name="connsiteX112" fmla="*/ 102394 w 304800"/>
                              <a:gd name="connsiteY112" fmla="*/ 202201 h 257175"/>
                              <a:gd name="connsiteX113" fmla="*/ 105251 w 304800"/>
                              <a:gd name="connsiteY113" fmla="*/ 203154 h 257175"/>
                              <a:gd name="connsiteX114" fmla="*/ 150019 w 304800"/>
                              <a:gd name="connsiteY114" fmla="*/ 211726 h 257175"/>
                              <a:gd name="connsiteX115" fmla="*/ 150019 w 304800"/>
                              <a:gd name="connsiteY115" fmla="*/ 211726 h 257175"/>
                              <a:gd name="connsiteX116" fmla="*/ 149066 w 304800"/>
                              <a:gd name="connsiteY116" fmla="*/ 211726 h 257175"/>
                              <a:gd name="connsiteX117" fmla="*/ 150019 w 304800"/>
                              <a:gd name="connsiteY117" fmla="*/ 212679 h 257175"/>
                              <a:gd name="connsiteX118" fmla="*/ 152876 w 304800"/>
                              <a:gd name="connsiteY118" fmla="*/ 212679 h 257175"/>
                              <a:gd name="connsiteX119" fmla="*/ 150019 w 304800"/>
                              <a:gd name="connsiteY119" fmla="*/ 212679 h 257175"/>
                              <a:gd name="connsiteX120" fmla="*/ 152876 w 304800"/>
                              <a:gd name="connsiteY120" fmla="*/ 214584 h 257175"/>
                              <a:gd name="connsiteX121" fmla="*/ 150971 w 304800"/>
                              <a:gd name="connsiteY121" fmla="*/ 214584 h 257175"/>
                              <a:gd name="connsiteX122" fmla="*/ 150019 w 304800"/>
                              <a:gd name="connsiteY122" fmla="*/ 215536 h 257175"/>
                              <a:gd name="connsiteX123" fmla="*/ 151924 w 304800"/>
                              <a:gd name="connsiteY123" fmla="*/ 215536 h 257175"/>
                              <a:gd name="connsiteX124" fmla="*/ 152876 w 304800"/>
                              <a:gd name="connsiteY124" fmla="*/ 215536 h 257175"/>
                              <a:gd name="connsiteX125" fmla="*/ 150971 w 304800"/>
                              <a:gd name="connsiteY125" fmla="*/ 215536 h 257175"/>
                              <a:gd name="connsiteX126" fmla="*/ 152876 w 304800"/>
                              <a:gd name="connsiteY126" fmla="*/ 215536 h 257175"/>
                              <a:gd name="connsiteX127" fmla="*/ 150971 w 304800"/>
                              <a:gd name="connsiteY127" fmla="*/ 215536 h 257175"/>
                              <a:gd name="connsiteX128" fmla="*/ 150971 w 304800"/>
                              <a:gd name="connsiteY128" fmla="*/ 215536 h 257175"/>
                              <a:gd name="connsiteX129" fmla="*/ 152876 w 304800"/>
                              <a:gd name="connsiteY129" fmla="*/ 215536 h 257175"/>
                              <a:gd name="connsiteX130" fmla="*/ 153829 w 304800"/>
                              <a:gd name="connsiteY130" fmla="*/ 215536 h 257175"/>
                              <a:gd name="connsiteX131" fmla="*/ 150971 w 304800"/>
                              <a:gd name="connsiteY131" fmla="*/ 215536 h 257175"/>
                              <a:gd name="connsiteX132" fmla="*/ 150971 w 304800"/>
                              <a:gd name="connsiteY132" fmla="*/ 215536 h 257175"/>
                              <a:gd name="connsiteX133" fmla="*/ 152876 w 304800"/>
                              <a:gd name="connsiteY133" fmla="*/ 216489 h 257175"/>
                              <a:gd name="connsiteX134" fmla="*/ 151924 w 304800"/>
                              <a:gd name="connsiteY134" fmla="*/ 216489 h 257175"/>
                              <a:gd name="connsiteX135" fmla="*/ 150971 w 304800"/>
                              <a:gd name="connsiteY135" fmla="*/ 217441 h 257175"/>
                              <a:gd name="connsiteX136" fmla="*/ 150971 w 304800"/>
                              <a:gd name="connsiteY136" fmla="*/ 218394 h 257175"/>
                              <a:gd name="connsiteX137" fmla="*/ 153829 w 304800"/>
                              <a:gd name="connsiteY137" fmla="*/ 218394 h 257175"/>
                              <a:gd name="connsiteX138" fmla="*/ 153829 w 304800"/>
                              <a:gd name="connsiteY138" fmla="*/ 219346 h 257175"/>
                              <a:gd name="connsiteX139" fmla="*/ 150971 w 304800"/>
                              <a:gd name="connsiteY139" fmla="*/ 221251 h 257175"/>
                              <a:gd name="connsiteX140" fmla="*/ 153829 w 304800"/>
                              <a:gd name="connsiteY140" fmla="*/ 222204 h 257175"/>
                              <a:gd name="connsiteX141" fmla="*/ 150971 w 304800"/>
                              <a:gd name="connsiteY141" fmla="*/ 222204 h 257175"/>
                              <a:gd name="connsiteX142" fmla="*/ 152876 w 304800"/>
                              <a:gd name="connsiteY142" fmla="*/ 223156 h 257175"/>
                              <a:gd name="connsiteX143" fmla="*/ 150019 w 304800"/>
                              <a:gd name="connsiteY143" fmla="*/ 224109 h 257175"/>
                              <a:gd name="connsiteX144" fmla="*/ 150971 w 304800"/>
                              <a:gd name="connsiteY144" fmla="*/ 226966 h 257175"/>
                              <a:gd name="connsiteX145" fmla="*/ 154781 w 304800"/>
                              <a:gd name="connsiteY145" fmla="*/ 227919 h 257175"/>
                              <a:gd name="connsiteX146" fmla="*/ 154781 w 304800"/>
                              <a:gd name="connsiteY146" fmla="*/ 227919 h 257175"/>
                              <a:gd name="connsiteX147" fmla="*/ 152876 w 304800"/>
                              <a:gd name="connsiteY147" fmla="*/ 227919 h 257175"/>
                              <a:gd name="connsiteX148" fmla="*/ 152876 w 304800"/>
                              <a:gd name="connsiteY148" fmla="*/ 227919 h 257175"/>
                              <a:gd name="connsiteX149" fmla="*/ 156686 w 304800"/>
                              <a:gd name="connsiteY149" fmla="*/ 227919 h 257175"/>
                              <a:gd name="connsiteX150" fmla="*/ 158591 w 304800"/>
                              <a:gd name="connsiteY150" fmla="*/ 228871 h 257175"/>
                              <a:gd name="connsiteX151" fmla="*/ 153829 w 304800"/>
                              <a:gd name="connsiteY151" fmla="*/ 229824 h 257175"/>
                              <a:gd name="connsiteX152" fmla="*/ 156686 w 304800"/>
                              <a:gd name="connsiteY152" fmla="*/ 229824 h 257175"/>
                              <a:gd name="connsiteX153" fmla="*/ 154781 w 304800"/>
                              <a:gd name="connsiteY153" fmla="*/ 230776 h 257175"/>
                              <a:gd name="connsiteX154" fmla="*/ 156686 w 304800"/>
                              <a:gd name="connsiteY154" fmla="*/ 231729 h 257175"/>
                              <a:gd name="connsiteX155" fmla="*/ 156686 w 304800"/>
                              <a:gd name="connsiteY155" fmla="*/ 231729 h 257175"/>
                              <a:gd name="connsiteX156" fmla="*/ 156686 w 304800"/>
                              <a:gd name="connsiteY156" fmla="*/ 232681 h 257175"/>
                              <a:gd name="connsiteX157" fmla="*/ 156686 w 304800"/>
                              <a:gd name="connsiteY157" fmla="*/ 236491 h 257175"/>
                              <a:gd name="connsiteX158" fmla="*/ 154781 w 304800"/>
                              <a:gd name="connsiteY158" fmla="*/ 236491 h 257175"/>
                              <a:gd name="connsiteX159" fmla="*/ 154781 w 304800"/>
                              <a:gd name="connsiteY159" fmla="*/ 237444 h 257175"/>
                              <a:gd name="connsiteX160" fmla="*/ 157639 w 304800"/>
                              <a:gd name="connsiteY160" fmla="*/ 238396 h 257175"/>
                              <a:gd name="connsiteX161" fmla="*/ 159544 w 304800"/>
                              <a:gd name="connsiteY161" fmla="*/ 242206 h 257175"/>
                              <a:gd name="connsiteX162" fmla="*/ 159544 w 304800"/>
                              <a:gd name="connsiteY162" fmla="*/ 243159 h 257175"/>
                              <a:gd name="connsiteX163" fmla="*/ 155734 w 304800"/>
                              <a:gd name="connsiteY163" fmla="*/ 246016 h 257175"/>
                              <a:gd name="connsiteX164" fmla="*/ 162401 w 304800"/>
                              <a:gd name="connsiteY164" fmla="*/ 249826 h 257175"/>
                              <a:gd name="connsiteX165" fmla="*/ 166211 w 304800"/>
                              <a:gd name="connsiteY165" fmla="*/ 239349 h 257175"/>
                              <a:gd name="connsiteX166" fmla="*/ 165259 w 304800"/>
                              <a:gd name="connsiteY166" fmla="*/ 239349 h 257175"/>
                              <a:gd name="connsiteX167" fmla="*/ 165259 w 304800"/>
                              <a:gd name="connsiteY167" fmla="*/ 236491 h 257175"/>
                              <a:gd name="connsiteX168" fmla="*/ 161449 w 304800"/>
                              <a:gd name="connsiteY168" fmla="*/ 223156 h 257175"/>
                              <a:gd name="connsiteX169" fmla="*/ 163354 w 304800"/>
                              <a:gd name="connsiteY169" fmla="*/ 222204 h 257175"/>
                              <a:gd name="connsiteX170" fmla="*/ 161449 w 304800"/>
                              <a:gd name="connsiteY170" fmla="*/ 222204 h 257175"/>
                              <a:gd name="connsiteX171" fmla="*/ 164306 w 304800"/>
                              <a:gd name="connsiteY171" fmla="*/ 221251 h 257175"/>
                              <a:gd name="connsiteX172" fmla="*/ 162401 w 304800"/>
                              <a:gd name="connsiteY172" fmla="*/ 218394 h 257175"/>
                              <a:gd name="connsiteX173" fmla="*/ 162401 w 304800"/>
                              <a:gd name="connsiteY173" fmla="*/ 218394 h 257175"/>
                              <a:gd name="connsiteX174" fmla="*/ 163354 w 304800"/>
                              <a:gd name="connsiteY174" fmla="*/ 210774 h 257175"/>
                              <a:gd name="connsiteX175" fmla="*/ 162401 w 304800"/>
                              <a:gd name="connsiteY175" fmla="*/ 207916 h 257175"/>
                              <a:gd name="connsiteX176" fmla="*/ 162401 w 304800"/>
                              <a:gd name="connsiteY176" fmla="*/ 206964 h 257175"/>
                              <a:gd name="connsiteX177" fmla="*/ 173831 w 304800"/>
                              <a:gd name="connsiteY177" fmla="*/ 206964 h 257175"/>
                              <a:gd name="connsiteX178" fmla="*/ 173831 w 304800"/>
                              <a:gd name="connsiteY178" fmla="*/ 206964 h 257175"/>
                              <a:gd name="connsiteX179" fmla="*/ 174784 w 304800"/>
                              <a:gd name="connsiteY179" fmla="*/ 207916 h 257175"/>
                              <a:gd name="connsiteX180" fmla="*/ 174784 w 304800"/>
                              <a:gd name="connsiteY180" fmla="*/ 208869 h 257175"/>
                              <a:gd name="connsiteX181" fmla="*/ 172879 w 304800"/>
                              <a:gd name="connsiteY181" fmla="*/ 208869 h 257175"/>
                              <a:gd name="connsiteX182" fmla="*/ 179546 w 304800"/>
                              <a:gd name="connsiteY182" fmla="*/ 209821 h 257175"/>
                              <a:gd name="connsiteX183" fmla="*/ 177641 w 304800"/>
                              <a:gd name="connsiteY183" fmla="*/ 209821 h 257175"/>
                              <a:gd name="connsiteX184" fmla="*/ 170974 w 304800"/>
                              <a:gd name="connsiteY184" fmla="*/ 208869 h 257175"/>
                              <a:gd name="connsiteX185" fmla="*/ 171926 w 304800"/>
                              <a:gd name="connsiteY185" fmla="*/ 208869 h 257175"/>
                              <a:gd name="connsiteX186" fmla="*/ 173831 w 304800"/>
                              <a:gd name="connsiteY186" fmla="*/ 208869 h 257175"/>
                              <a:gd name="connsiteX187" fmla="*/ 171926 w 304800"/>
                              <a:gd name="connsiteY187" fmla="*/ 208869 h 257175"/>
                              <a:gd name="connsiteX188" fmla="*/ 174784 w 304800"/>
                              <a:gd name="connsiteY188" fmla="*/ 210774 h 257175"/>
                              <a:gd name="connsiteX189" fmla="*/ 172879 w 304800"/>
                              <a:gd name="connsiteY189" fmla="*/ 211726 h 257175"/>
                              <a:gd name="connsiteX190" fmla="*/ 173831 w 304800"/>
                              <a:gd name="connsiteY190" fmla="*/ 212679 h 257175"/>
                              <a:gd name="connsiteX191" fmla="*/ 173831 w 304800"/>
                              <a:gd name="connsiteY191" fmla="*/ 212679 h 257175"/>
                              <a:gd name="connsiteX192" fmla="*/ 172879 w 304800"/>
                              <a:gd name="connsiteY192" fmla="*/ 212679 h 257175"/>
                              <a:gd name="connsiteX193" fmla="*/ 173831 w 304800"/>
                              <a:gd name="connsiteY193" fmla="*/ 213631 h 257175"/>
                              <a:gd name="connsiteX194" fmla="*/ 176689 w 304800"/>
                              <a:gd name="connsiteY194" fmla="*/ 213631 h 257175"/>
                              <a:gd name="connsiteX195" fmla="*/ 173831 w 304800"/>
                              <a:gd name="connsiteY195" fmla="*/ 214584 h 257175"/>
                              <a:gd name="connsiteX196" fmla="*/ 176689 w 304800"/>
                              <a:gd name="connsiteY196" fmla="*/ 216489 h 257175"/>
                              <a:gd name="connsiteX197" fmla="*/ 174784 w 304800"/>
                              <a:gd name="connsiteY197" fmla="*/ 217441 h 257175"/>
                              <a:gd name="connsiteX198" fmla="*/ 174784 w 304800"/>
                              <a:gd name="connsiteY198" fmla="*/ 218394 h 257175"/>
                              <a:gd name="connsiteX199" fmla="*/ 176689 w 304800"/>
                              <a:gd name="connsiteY199" fmla="*/ 218394 h 257175"/>
                              <a:gd name="connsiteX200" fmla="*/ 177641 w 304800"/>
                              <a:gd name="connsiteY200" fmla="*/ 218394 h 257175"/>
                              <a:gd name="connsiteX201" fmla="*/ 175736 w 304800"/>
                              <a:gd name="connsiteY201" fmla="*/ 218394 h 257175"/>
                              <a:gd name="connsiteX202" fmla="*/ 177641 w 304800"/>
                              <a:gd name="connsiteY202" fmla="*/ 218394 h 257175"/>
                              <a:gd name="connsiteX203" fmla="*/ 175736 w 304800"/>
                              <a:gd name="connsiteY203" fmla="*/ 218394 h 257175"/>
                              <a:gd name="connsiteX204" fmla="*/ 177641 w 304800"/>
                              <a:gd name="connsiteY204" fmla="*/ 219346 h 257175"/>
                              <a:gd name="connsiteX205" fmla="*/ 175736 w 304800"/>
                              <a:gd name="connsiteY205" fmla="*/ 220299 h 257175"/>
                              <a:gd name="connsiteX206" fmla="*/ 175736 w 304800"/>
                              <a:gd name="connsiteY206" fmla="*/ 220299 h 257175"/>
                              <a:gd name="connsiteX207" fmla="*/ 177641 w 304800"/>
                              <a:gd name="connsiteY207" fmla="*/ 221251 h 257175"/>
                              <a:gd name="connsiteX208" fmla="*/ 176689 w 304800"/>
                              <a:gd name="connsiteY208" fmla="*/ 221251 h 257175"/>
                              <a:gd name="connsiteX209" fmla="*/ 175736 w 304800"/>
                              <a:gd name="connsiteY209" fmla="*/ 222204 h 257175"/>
                              <a:gd name="connsiteX210" fmla="*/ 175736 w 304800"/>
                              <a:gd name="connsiteY210" fmla="*/ 223156 h 257175"/>
                              <a:gd name="connsiteX211" fmla="*/ 178594 w 304800"/>
                              <a:gd name="connsiteY211" fmla="*/ 223156 h 257175"/>
                              <a:gd name="connsiteX212" fmla="*/ 178594 w 304800"/>
                              <a:gd name="connsiteY212" fmla="*/ 224109 h 257175"/>
                              <a:gd name="connsiteX213" fmla="*/ 175736 w 304800"/>
                              <a:gd name="connsiteY213" fmla="*/ 226014 h 257175"/>
                              <a:gd name="connsiteX214" fmla="*/ 178594 w 304800"/>
                              <a:gd name="connsiteY214" fmla="*/ 226966 h 257175"/>
                              <a:gd name="connsiteX215" fmla="*/ 175736 w 304800"/>
                              <a:gd name="connsiteY215" fmla="*/ 226966 h 257175"/>
                              <a:gd name="connsiteX216" fmla="*/ 177641 w 304800"/>
                              <a:gd name="connsiteY216" fmla="*/ 227919 h 257175"/>
                              <a:gd name="connsiteX217" fmla="*/ 174784 w 304800"/>
                              <a:gd name="connsiteY217" fmla="*/ 228871 h 257175"/>
                              <a:gd name="connsiteX218" fmla="*/ 175736 w 304800"/>
                              <a:gd name="connsiteY218" fmla="*/ 231729 h 257175"/>
                              <a:gd name="connsiteX219" fmla="*/ 179546 w 304800"/>
                              <a:gd name="connsiteY219" fmla="*/ 232681 h 257175"/>
                              <a:gd name="connsiteX220" fmla="*/ 179546 w 304800"/>
                              <a:gd name="connsiteY220" fmla="*/ 232681 h 257175"/>
                              <a:gd name="connsiteX221" fmla="*/ 177641 w 304800"/>
                              <a:gd name="connsiteY221" fmla="*/ 232681 h 257175"/>
                              <a:gd name="connsiteX222" fmla="*/ 177641 w 304800"/>
                              <a:gd name="connsiteY222" fmla="*/ 232681 h 257175"/>
                              <a:gd name="connsiteX223" fmla="*/ 181451 w 304800"/>
                              <a:gd name="connsiteY223" fmla="*/ 232681 h 257175"/>
                              <a:gd name="connsiteX224" fmla="*/ 183356 w 304800"/>
                              <a:gd name="connsiteY224" fmla="*/ 233634 h 257175"/>
                              <a:gd name="connsiteX225" fmla="*/ 178594 w 304800"/>
                              <a:gd name="connsiteY225" fmla="*/ 234586 h 257175"/>
                              <a:gd name="connsiteX226" fmla="*/ 181451 w 304800"/>
                              <a:gd name="connsiteY226" fmla="*/ 234586 h 257175"/>
                              <a:gd name="connsiteX227" fmla="*/ 179546 w 304800"/>
                              <a:gd name="connsiteY227" fmla="*/ 235539 h 257175"/>
                              <a:gd name="connsiteX228" fmla="*/ 181451 w 304800"/>
                              <a:gd name="connsiteY228" fmla="*/ 236491 h 257175"/>
                              <a:gd name="connsiteX229" fmla="*/ 181451 w 304800"/>
                              <a:gd name="connsiteY229" fmla="*/ 236491 h 257175"/>
                              <a:gd name="connsiteX230" fmla="*/ 181451 w 304800"/>
                              <a:gd name="connsiteY230" fmla="*/ 237444 h 257175"/>
                              <a:gd name="connsiteX231" fmla="*/ 181451 w 304800"/>
                              <a:gd name="connsiteY231" fmla="*/ 241254 h 257175"/>
                              <a:gd name="connsiteX232" fmla="*/ 179546 w 304800"/>
                              <a:gd name="connsiteY232" fmla="*/ 241254 h 257175"/>
                              <a:gd name="connsiteX233" fmla="*/ 179546 w 304800"/>
                              <a:gd name="connsiteY233" fmla="*/ 242206 h 257175"/>
                              <a:gd name="connsiteX234" fmla="*/ 182404 w 304800"/>
                              <a:gd name="connsiteY234" fmla="*/ 243159 h 257175"/>
                              <a:gd name="connsiteX235" fmla="*/ 184309 w 304800"/>
                              <a:gd name="connsiteY235" fmla="*/ 246016 h 257175"/>
                              <a:gd name="connsiteX236" fmla="*/ 182404 w 304800"/>
                              <a:gd name="connsiteY236" fmla="*/ 246969 h 257175"/>
                              <a:gd name="connsiteX237" fmla="*/ 183356 w 304800"/>
                              <a:gd name="connsiteY237" fmla="*/ 247921 h 257175"/>
                              <a:gd name="connsiteX238" fmla="*/ 180499 w 304800"/>
                              <a:gd name="connsiteY238" fmla="*/ 250779 h 257175"/>
                              <a:gd name="connsiteX239" fmla="*/ 188119 w 304800"/>
                              <a:gd name="connsiteY239" fmla="*/ 252684 h 257175"/>
                              <a:gd name="connsiteX240" fmla="*/ 190024 w 304800"/>
                              <a:gd name="connsiteY240" fmla="*/ 243159 h 257175"/>
                              <a:gd name="connsiteX241" fmla="*/ 189071 w 304800"/>
                              <a:gd name="connsiteY241" fmla="*/ 243159 h 257175"/>
                              <a:gd name="connsiteX242" fmla="*/ 188119 w 304800"/>
                              <a:gd name="connsiteY242" fmla="*/ 241254 h 257175"/>
                              <a:gd name="connsiteX243" fmla="*/ 185261 w 304800"/>
                              <a:gd name="connsiteY243" fmla="*/ 227919 h 257175"/>
                              <a:gd name="connsiteX244" fmla="*/ 187166 w 304800"/>
                              <a:gd name="connsiteY244" fmla="*/ 226966 h 257175"/>
                              <a:gd name="connsiteX245" fmla="*/ 185261 w 304800"/>
                              <a:gd name="connsiteY245" fmla="*/ 226966 h 257175"/>
                              <a:gd name="connsiteX246" fmla="*/ 188119 w 304800"/>
                              <a:gd name="connsiteY246" fmla="*/ 226014 h 257175"/>
                              <a:gd name="connsiteX247" fmla="*/ 186214 w 304800"/>
                              <a:gd name="connsiteY247" fmla="*/ 223156 h 257175"/>
                              <a:gd name="connsiteX248" fmla="*/ 186214 w 304800"/>
                              <a:gd name="connsiteY248" fmla="*/ 223156 h 257175"/>
                              <a:gd name="connsiteX249" fmla="*/ 187166 w 304800"/>
                              <a:gd name="connsiteY249" fmla="*/ 215536 h 257175"/>
                              <a:gd name="connsiteX250" fmla="*/ 186214 w 304800"/>
                              <a:gd name="connsiteY250" fmla="*/ 212679 h 257175"/>
                              <a:gd name="connsiteX251" fmla="*/ 185261 w 304800"/>
                              <a:gd name="connsiteY251" fmla="*/ 210774 h 257175"/>
                              <a:gd name="connsiteX252" fmla="*/ 183356 w 304800"/>
                              <a:gd name="connsiteY252" fmla="*/ 205059 h 257175"/>
                              <a:gd name="connsiteX253" fmla="*/ 185261 w 304800"/>
                              <a:gd name="connsiteY253" fmla="*/ 204106 h 257175"/>
                              <a:gd name="connsiteX254" fmla="*/ 184309 w 304800"/>
                              <a:gd name="connsiteY254" fmla="*/ 203154 h 257175"/>
                              <a:gd name="connsiteX255" fmla="*/ 250031 w 304800"/>
                              <a:gd name="connsiteY255" fmla="*/ 170769 h 257175"/>
                              <a:gd name="connsiteX256" fmla="*/ 276701 w 304800"/>
                              <a:gd name="connsiteY256" fmla="*/ 123144 h 257175"/>
                              <a:gd name="connsiteX257" fmla="*/ 284321 w 304800"/>
                              <a:gd name="connsiteY257" fmla="*/ 107904 h 257175"/>
                              <a:gd name="connsiteX258" fmla="*/ 295751 w 304800"/>
                              <a:gd name="connsiteY258" fmla="*/ 92664 h 257175"/>
                              <a:gd name="connsiteX259" fmla="*/ 301466 w 304800"/>
                              <a:gd name="connsiteY259" fmla="*/ 89806 h 257175"/>
                              <a:gd name="connsiteX260" fmla="*/ 147161 w 304800"/>
                              <a:gd name="connsiteY260" fmla="*/ 227919 h 257175"/>
                              <a:gd name="connsiteX261" fmla="*/ 147161 w 304800"/>
                              <a:gd name="connsiteY261" fmla="*/ 227919 h 257175"/>
                              <a:gd name="connsiteX262" fmla="*/ 147161 w 304800"/>
                              <a:gd name="connsiteY262" fmla="*/ 227919 h 257175"/>
                              <a:gd name="connsiteX263" fmla="*/ 170974 w 304800"/>
                              <a:gd name="connsiteY263" fmla="*/ 235539 h 257175"/>
                              <a:gd name="connsiteX264" fmla="*/ 170974 w 304800"/>
                              <a:gd name="connsiteY264" fmla="*/ 235539 h 257175"/>
                              <a:gd name="connsiteX265" fmla="*/ 170974 w 304800"/>
                              <a:gd name="connsiteY265" fmla="*/ 235539 h 257175"/>
                              <a:gd name="connsiteX266" fmla="*/ 260509 w 304800"/>
                              <a:gd name="connsiteY266" fmla="*/ 118381 h 257175"/>
                              <a:gd name="connsiteX267" fmla="*/ 260509 w 304800"/>
                              <a:gd name="connsiteY267" fmla="*/ 118381 h 257175"/>
                              <a:gd name="connsiteX268" fmla="*/ 260509 w 304800"/>
                              <a:gd name="connsiteY268" fmla="*/ 11838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</a:cxnLst>
                            <a:rect l="l" t="t" r="r" b="b"/>
                            <a:pathLst>
                              <a:path w="304800" h="257175">
                                <a:moveTo>
                                  <a:pt x="301466" y="89806"/>
                                </a:moveTo>
                                <a:cubicBezTo>
                                  <a:pt x="289084" y="83139"/>
                                  <a:pt x="285274" y="82186"/>
                                  <a:pt x="286226" y="71709"/>
                                </a:cubicBezTo>
                                <a:cubicBezTo>
                                  <a:pt x="283369" y="66946"/>
                                  <a:pt x="283369" y="56469"/>
                                  <a:pt x="281464" y="51706"/>
                                </a:cubicBezTo>
                                <a:cubicBezTo>
                                  <a:pt x="278606" y="43134"/>
                                  <a:pt x="274796" y="36466"/>
                                  <a:pt x="267176" y="29799"/>
                                </a:cubicBezTo>
                                <a:cubicBezTo>
                                  <a:pt x="255746" y="19321"/>
                                  <a:pt x="232886" y="8844"/>
                                  <a:pt x="221456" y="7891"/>
                                </a:cubicBezTo>
                                <a:cubicBezTo>
                                  <a:pt x="207169" y="5986"/>
                                  <a:pt x="195739" y="7891"/>
                                  <a:pt x="185261" y="11701"/>
                                </a:cubicBezTo>
                                <a:cubicBezTo>
                                  <a:pt x="177641" y="14559"/>
                                  <a:pt x="160496" y="28846"/>
                                  <a:pt x="159544" y="28846"/>
                                </a:cubicBezTo>
                                <a:cubicBezTo>
                                  <a:pt x="149066" y="45039"/>
                                  <a:pt x="134779" y="58374"/>
                                  <a:pt x="122396" y="73614"/>
                                </a:cubicBezTo>
                                <a:cubicBezTo>
                                  <a:pt x="119539" y="77424"/>
                                  <a:pt x="97631" y="100284"/>
                                  <a:pt x="97631" y="100284"/>
                                </a:cubicBezTo>
                                <a:cubicBezTo>
                                  <a:pt x="96679" y="99331"/>
                                  <a:pt x="95726" y="100284"/>
                                  <a:pt x="94774" y="100284"/>
                                </a:cubicBezTo>
                                <a:cubicBezTo>
                                  <a:pt x="94774" y="99331"/>
                                  <a:pt x="94774" y="98379"/>
                                  <a:pt x="94774" y="97426"/>
                                </a:cubicBezTo>
                                <a:cubicBezTo>
                                  <a:pt x="79534" y="104094"/>
                                  <a:pt x="65246" y="110761"/>
                                  <a:pt x="50959" y="112666"/>
                                </a:cubicBezTo>
                                <a:cubicBezTo>
                                  <a:pt x="41434" y="113619"/>
                                  <a:pt x="31909" y="120286"/>
                                  <a:pt x="37624" y="112666"/>
                                </a:cubicBezTo>
                                <a:cubicBezTo>
                                  <a:pt x="35719" y="112666"/>
                                  <a:pt x="26194" y="111714"/>
                                  <a:pt x="26194" y="114571"/>
                                </a:cubicBezTo>
                                <a:cubicBezTo>
                                  <a:pt x="28099" y="112666"/>
                                  <a:pt x="23336" y="112666"/>
                                  <a:pt x="22384" y="112666"/>
                                </a:cubicBezTo>
                                <a:cubicBezTo>
                                  <a:pt x="25241" y="113619"/>
                                  <a:pt x="17621" y="114571"/>
                                  <a:pt x="22384" y="115524"/>
                                </a:cubicBezTo>
                                <a:cubicBezTo>
                                  <a:pt x="19526" y="122191"/>
                                  <a:pt x="18574" y="110761"/>
                                  <a:pt x="19526" y="111714"/>
                                </a:cubicBezTo>
                                <a:cubicBezTo>
                                  <a:pt x="17621" y="112666"/>
                                  <a:pt x="15716" y="113619"/>
                                  <a:pt x="13811" y="114571"/>
                                </a:cubicBezTo>
                                <a:cubicBezTo>
                                  <a:pt x="14764" y="113619"/>
                                  <a:pt x="22384" y="119334"/>
                                  <a:pt x="26194" y="118381"/>
                                </a:cubicBezTo>
                                <a:cubicBezTo>
                                  <a:pt x="28099" y="115524"/>
                                  <a:pt x="31909" y="116476"/>
                                  <a:pt x="30956" y="121239"/>
                                </a:cubicBezTo>
                                <a:cubicBezTo>
                                  <a:pt x="31909" y="117429"/>
                                  <a:pt x="36671" y="120286"/>
                                  <a:pt x="36671" y="120286"/>
                                </a:cubicBezTo>
                                <a:cubicBezTo>
                                  <a:pt x="39529" y="122191"/>
                                  <a:pt x="35719" y="118381"/>
                                  <a:pt x="38576" y="118381"/>
                                </a:cubicBezTo>
                                <a:cubicBezTo>
                                  <a:pt x="39529" y="119334"/>
                                  <a:pt x="40481" y="121239"/>
                                  <a:pt x="40481" y="122191"/>
                                </a:cubicBezTo>
                                <a:cubicBezTo>
                                  <a:pt x="44291" y="121239"/>
                                  <a:pt x="48101" y="121239"/>
                                  <a:pt x="51911" y="122191"/>
                                </a:cubicBezTo>
                                <a:cubicBezTo>
                                  <a:pt x="60484" y="123144"/>
                                  <a:pt x="59531" y="114571"/>
                                  <a:pt x="63341" y="122191"/>
                                </a:cubicBezTo>
                                <a:cubicBezTo>
                                  <a:pt x="63341" y="118381"/>
                                  <a:pt x="73819" y="118381"/>
                                  <a:pt x="76676" y="116476"/>
                                </a:cubicBezTo>
                                <a:cubicBezTo>
                                  <a:pt x="75724" y="117429"/>
                                  <a:pt x="75724" y="118381"/>
                                  <a:pt x="76676" y="119334"/>
                                </a:cubicBezTo>
                                <a:cubicBezTo>
                                  <a:pt x="78581" y="116476"/>
                                  <a:pt x="80486" y="115524"/>
                                  <a:pt x="83344" y="114571"/>
                                </a:cubicBezTo>
                                <a:cubicBezTo>
                                  <a:pt x="83344" y="113619"/>
                                  <a:pt x="79534" y="110761"/>
                                  <a:pt x="83344" y="109809"/>
                                </a:cubicBezTo>
                                <a:cubicBezTo>
                                  <a:pt x="84296" y="111714"/>
                                  <a:pt x="85249" y="113619"/>
                                  <a:pt x="88106" y="113619"/>
                                </a:cubicBezTo>
                                <a:cubicBezTo>
                                  <a:pt x="88106" y="116476"/>
                                  <a:pt x="79534" y="122191"/>
                                  <a:pt x="78581" y="122191"/>
                                </a:cubicBezTo>
                                <a:cubicBezTo>
                                  <a:pt x="80486" y="122191"/>
                                  <a:pt x="93821" y="113619"/>
                                  <a:pt x="90011" y="117429"/>
                                </a:cubicBezTo>
                                <a:cubicBezTo>
                                  <a:pt x="91916" y="116476"/>
                                  <a:pt x="92869" y="116476"/>
                                  <a:pt x="93821" y="114571"/>
                                </a:cubicBezTo>
                                <a:cubicBezTo>
                                  <a:pt x="95726" y="117429"/>
                                  <a:pt x="90964" y="116476"/>
                                  <a:pt x="90964" y="118381"/>
                                </a:cubicBezTo>
                                <a:cubicBezTo>
                                  <a:pt x="91916" y="119334"/>
                                  <a:pt x="92869" y="119334"/>
                                  <a:pt x="92869" y="120286"/>
                                </a:cubicBezTo>
                                <a:cubicBezTo>
                                  <a:pt x="91916" y="120286"/>
                                  <a:pt x="98584" y="116476"/>
                                  <a:pt x="96679" y="118381"/>
                                </a:cubicBezTo>
                                <a:cubicBezTo>
                                  <a:pt x="97631" y="117429"/>
                                  <a:pt x="97631" y="117429"/>
                                  <a:pt x="98584" y="116476"/>
                                </a:cubicBezTo>
                                <a:cubicBezTo>
                                  <a:pt x="97631" y="114571"/>
                                  <a:pt x="96679" y="114571"/>
                                  <a:pt x="94774" y="114571"/>
                                </a:cubicBezTo>
                                <a:cubicBezTo>
                                  <a:pt x="94774" y="112666"/>
                                  <a:pt x="96679" y="111714"/>
                                  <a:pt x="98584" y="111714"/>
                                </a:cubicBezTo>
                                <a:cubicBezTo>
                                  <a:pt x="98584" y="108856"/>
                                  <a:pt x="95726" y="106951"/>
                                  <a:pt x="102394" y="108856"/>
                                </a:cubicBezTo>
                                <a:cubicBezTo>
                                  <a:pt x="101441" y="110761"/>
                                  <a:pt x="102394" y="113619"/>
                                  <a:pt x="101441" y="114571"/>
                                </a:cubicBezTo>
                                <a:cubicBezTo>
                                  <a:pt x="103346" y="113619"/>
                                  <a:pt x="104299" y="112666"/>
                                  <a:pt x="105251" y="110761"/>
                                </a:cubicBezTo>
                                <a:cubicBezTo>
                                  <a:pt x="104299" y="111714"/>
                                  <a:pt x="103346" y="110761"/>
                                  <a:pt x="103346" y="109809"/>
                                </a:cubicBezTo>
                                <a:cubicBezTo>
                                  <a:pt x="104299" y="103141"/>
                                  <a:pt x="107156" y="111714"/>
                                  <a:pt x="110966" y="108856"/>
                                </a:cubicBezTo>
                                <a:cubicBezTo>
                                  <a:pt x="110014" y="107904"/>
                                  <a:pt x="108109" y="99331"/>
                                  <a:pt x="110014" y="98379"/>
                                </a:cubicBezTo>
                                <a:cubicBezTo>
                                  <a:pt x="110966" y="101236"/>
                                  <a:pt x="112871" y="100284"/>
                                  <a:pt x="112871" y="100284"/>
                                </a:cubicBezTo>
                                <a:cubicBezTo>
                                  <a:pt x="112871" y="101236"/>
                                  <a:pt x="112871" y="102189"/>
                                  <a:pt x="112871" y="103141"/>
                                </a:cubicBezTo>
                                <a:cubicBezTo>
                                  <a:pt x="117634" y="104094"/>
                                  <a:pt x="120491" y="102189"/>
                                  <a:pt x="121444" y="100284"/>
                                </a:cubicBezTo>
                                <a:cubicBezTo>
                                  <a:pt x="121444" y="100284"/>
                                  <a:pt x="120491" y="92664"/>
                                  <a:pt x="124301" y="99331"/>
                                </a:cubicBezTo>
                                <a:cubicBezTo>
                                  <a:pt x="124301" y="97426"/>
                                  <a:pt x="126206" y="93616"/>
                                  <a:pt x="127159" y="91711"/>
                                </a:cubicBezTo>
                                <a:cubicBezTo>
                                  <a:pt x="127159" y="92664"/>
                                  <a:pt x="127159" y="93616"/>
                                  <a:pt x="126206" y="93616"/>
                                </a:cubicBezTo>
                                <a:cubicBezTo>
                                  <a:pt x="125254" y="94569"/>
                                  <a:pt x="132874" y="91711"/>
                                  <a:pt x="130016" y="91711"/>
                                </a:cubicBezTo>
                                <a:cubicBezTo>
                                  <a:pt x="130016" y="91711"/>
                                  <a:pt x="135731" y="86949"/>
                                  <a:pt x="135731" y="86949"/>
                                </a:cubicBezTo>
                                <a:cubicBezTo>
                                  <a:pt x="134779" y="86949"/>
                                  <a:pt x="132874" y="86949"/>
                                  <a:pt x="132874" y="88854"/>
                                </a:cubicBezTo>
                                <a:cubicBezTo>
                                  <a:pt x="129064" y="87901"/>
                                  <a:pt x="145256" y="79329"/>
                                  <a:pt x="144304" y="80281"/>
                                </a:cubicBezTo>
                                <a:cubicBezTo>
                                  <a:pt x="143351" y="79329"/>
                                  <a:pt x="142399" y="77424"/>
                                  <a:pt x="141446" y="75519"/>
                                </a:cubicBezTo>
                                <a:cubicBezTo>
                                  <a:pt x="143351" y="75519"/>
                                  <a:pt x="145256" y="77424"/>
                                  <a:pt x="145256" y="79329"/>
                                </a:cubicBezTo>
                                <a:cubicBezTo>
                                  <a:pt x="144304" y="76471"/>
                                  <a:pt x="147161" y="76471"/>
                                  <a:pt x="145256" y="72661"/>
                                </a:cubicBezTo>
                                <a:cubicBezTo>
                                  <a:pt x="146209" y="72661"/>
                                  <a:pt x="147161" y="72661"/>
                                  <a:pt x="148114" y="72661"/>
                                </a:cubicBezTo>
                                <a:cubicBezTo>
                                  <a:pt x="148114" y="71709"/>
                                  <a:pt x="144304" y="65994"/>
                                  <a:pt x="149066" y="65994"/>
                                </a:cubicBezTo>
                                <a:cubicBezTo>
                                  <a:pt x="149066" y="66946"/>
                                  <a:pt x="149066" y="67899"/>
                                  <a:pt x="149066" y="68851"/>
                                </a:cubicBezTo>
                                <a:cubicBezTo>
                                  <a:pt x="152876" y="65041"/>
                                  <a:pt x="145256" y="60279"/>
                                  <a:pt x="146209" y="57421"/>
                                </a:cubicBezTo>
                                <a:cubicBezTo>
                                  <a:pt x="149066" y="55516"/>
                                  <a:pt x="150971" y="65041"/>
                                  <a:pt x="152876" y="65041"/>
                                </a:cubicBezTo>
                                <a:cubicBezTo>
                                  <a:pt x="155734" y="65041"/>
                                  <a:pt x="146209" y="65041"/>
                                  <a:pt x="155734" y="65041"/>
                                </a:cubicBezTo>
                                <a:cubicBezTo>
                                  <a:pt x="155734" y="63136"/>
                                  <a:pt x="156686" y="62184"/>
                                  <a:pt x="157639" y="61231"/>
                                </a:cubicBezTo>
                                <a:cubicBezTo>
                                  <a:pt x="157639" y="61231"/>
                                  <a:pt x="153829" y="58374"/>
                                  <a:pt x="157639" y="56469"/>
                                </a:cubicBezTo>
                                <a:cubicBezTo>
                                  <a:pt x="158591" y="57421"/>
                                  <a:pt x="158591" y="58374"/>
                                  <a:pt x="160496" y="58374"/>
                                </a:cubicBezTo>
                                <a:cubicBezTo>
                                  <a:pt x="167164" y="56469"/>
                                  <a:pt x="169069" y="41229"/>
                                  <a:pt x="178594" y="38371"/>
                                </a:cubicBezTo>
                                <a:cubicBezTo>
                                  <a:pt x="181451" y="37419"/>
                                  <a:pt x="190024" y="29799"/>
                                  <a:pt x="195739" y="26941"/>
                                </a:cubicBezTo>
                                <a:cubicBezTo>
                                  <a:pt x="193834" y="25989"/>
                                  <a:pt x="193834" y="25036"/>
                                  <a:pt x="193834" y="24084"/>
                                </a:cubicBezTo>
                                <a:cubicBezTo>
                                  <a:pt x="194786" y="25036"/>
                                  <a:pt x="222409" y="27894"/>
                                  <a:pt x="221456" y="23131"/>
                                </a:cubicBezTo>
                                <a:cubicBezTo>
                                  <a:pt x="222409" y="31704"/>
                                  <a:pt x="225266" y="23131"/>
                                  <a:pt x="229076" y="27894"/>
                                </a:cubicBezTo>
                                <a:cubicBezTo>
                                  <a:pt x="232886" y="28846"/>
                                  <a:pt x="233839" y="29799"/>
                                  <a:pt x="236696" y="28846"/>
                                </a:cubicBezTo>
                                <a:cubicBezTo>
                                  <a:pt x="237649" y="29799"/>
                                  <a:pt x="239554" y="30751"/>
                                  <a:pt x="236696" y="31704"/>
                                </a:cubicBezTo>
                                <a:cubicBezTo>
                                  <a:pt x="238601" y="33609"/>
                                  <a:pt x="239554" y="27894"/>
                                  <a:pt x="241459" y="32656"/>
                                </a:cubicBezTo>
                                <a:cubicBezTo>
                                  <a:pt x="241459" y="32656"/>
                                  <a:pt x="238601" y="31704"/>
                                  <a:pt x="239554" y="32656"/>
                                </a:cubicBezTo>
                                <a:cubicBezTo>
                                  <a:pt x="243364" y="35514"/>
                                  <a:pt x="245269" y="34561"/>
                                  <a:pt x="246221" y="32656"/>
                                </a:cubicBezTo>
                                <a:cubicBezTo>
                                  <a:pt x="249079" y="33609"/>
                                  <a:pt x="249079" y="34561"/>
                                  <a:pt x="247174" y="34561"/>
                                </a:cubicBezTo>
                                <a:cubicBezTo>
                                  <a:pt x="248126" y="35514"/>
                                  <a:pt x="249079" y="35514"/>
                                  <a:pt x="249079" y="34561"/>
                                </a:cubicBezTo>
                                <a:cubicBezTo>
                                  <a:pt x="250031" y="37419"/>
                                  <a:pt x="249079" y="36466"/>
                                  <a:pt x="252889" y="38371"/>
                                </a:cubicBezTo>
                                <a:cubicBezTo>
                                  <a:pt x="247174" y="45991"/>
                                  <a:pt x="259556" y="41229"/>
                                  <a:pt x="260509" y="45991"/>
                                </a:cubicBezTo>
                                <a:cubicBezTo>
                                  <a:pt x="255746" y="46944"/>
                                  <a:pt x="260509" y="47896"/>
                                  <a:pt x="260509" y="48849"/>
                                </a:cubicBezTo>
                                <a:cubicBezTo>
                                  <a:pt x="259556" y="48849"/>
                                  <a:pt x="259556" y="47896"/>
                                  <a:pt x="259556" y="47896"/>
                                </a:cubicBezTo>
                                <a:cubicBezTo>
                                  <a:pt x="259556" y="47896"/>
                                  <a:pt x="268129" y="63136"/>
                                  <a:pt x="266224" y="65994"/>
                                </a:cubicBezTo>
                                <a:cubicBezTo>
                                  <a:pt x="270986" y="66946"/>
                                  <a:pt x="270034" y="71709"/>
                                  <a:pt x="268129" y="69804"/>
                                </a:cubicBezTo>
                                <a:cubicBezTo>
                                  <a:pt x="267176" y="69804"/>
                                  <a:pt x="270034" y="85996"/>
                                  <a:pt x="268129" y="83139"/>
                                </a:cubicBezTo>
                                <a:cubicBezTo>
                                  <a:pt x="265271" y="90759"/>
                                  <a:pt x="269081" y="98379"/>
                                  <a:pt x="269081" y="103141"/>
                                </a:cubicBezTo>
                                <a:cubicBezTo>
                                  <a:pt x="265271" y="103141"/>
                                  <a:pt x="263366" y="114571"/>
                                  <a:pt x="264319" y="114571"/>
                                </a:cubicBezTo>
                                <a:cubicBezTo>
                                  <a:pt x="263366" y="114571"/>
                                  <a:pt x="263366" y="115524"/>
                                  <a:pt x="263366" y="116476"/>
                                </a:cubicBezTo>
                                <a:cubicBezTo>
                                  <a:pt x="262414" y="116476"/>
                                  <a:pt x="262414" y="115524"/>
                                  <a:pt x="263366" y="115524"/>
                                </a:cubicBezTo>
                                <a:cubicBezTo>
                                  <a:pt x="261461" y="117429"/>
                                  <a:pt x="263366" y="117429"/>
                                  <a:pt x="260509" y="117429"/>
                                </a:cubicBezTo>
                                <a:cubicBezTo>
                                  <a:pt x="259556" y="120286"/>
                                  <a:pt x="257651" y="129811"/>
                                  <a:pt x="257651" y="133621"/>
                                </a:cubicBezTo>
                                <a:cubicBezTo>
                                  <a:pt x="258604" y="130764"/>
                                  <a:pt x="254794" y="136479"/>
                                  <a:pt x="254794" y="137431"/>
                                </a:cubicBezTo>
                                <a:cubicBezTo>
                                  <a:pt x="256699" y="138384"/>
                                  <a:pt x="251936" y="148861"/>
                                  <a:pt x="250031" y="145051"/>
                                </a:cubicBezTo>
                                <a:cubicBezTo>
                                  <a:pt x="250031" y="145051"/>
                                  <a:pt x="245269" y="157434"/>
                                  <a:pt x="245269" y="157434"/>
                                </a:cubicBezTo>
                                <a:cubicBezTo>
                                  <a:pt x="245269" y="157434"/>
                                  <a:pt x="245269" y="156481"/>
                                  <a:pt x="245269" y="156481"/>
                                </a:cubicBezTo>
                                <a:cubicBezTo>
                                  <a:pt x="248126" y="156481"/>
                                  <a:pt x="244316" y="163149"/>
                                  <a:pt x="243364" y="163149"/>
                                </a:cubicBezTo>
                                <a:cubicBezTo>
                                  <a:pt x="237649" y="164101"/>
                                  <a:pt x="236696" y="164101"/>
                                  <a:pt x="235744" y="172674"/>
                                </a:cubicBezTo>
                                <a:cubicBezTo>
                                  <a:pt x="234791" y="171721"/>
                                  <a:pt x="233839" y="170769"/>
                                  <a:pt x="233839" y="169816"/>
                                </a:cubicBezTo>
                                <a:cubicBezTo>
                                  <a:pt x="230029" y="173626"/>
                                  <a:pt x="231934" y="178389"/>
                                  <a:pt x="227171" y="182199"/>
                                </a:cubicBezTo>
                                <a:cubicBezTo>
                                  <a:pt x="227171" y="182199"/>
                                  <a:pt x="224314" y="177436"/>
                                  <a:pt x="224314" y="176484"/>
                                </a:cubicBezTo>
                                <a:cubicBezTo>
                                  <a:pt x="220504" y="183151"/>
                                  <a:pt x="211931" y="185056"/>
                                  <a:pt x="206216" y="187914"/>
                                </a:cubicBezTo>
                                <a:cubicBezTo>
                                  <a:pt x="200501" y="190771"/>
                                  <a:pt x="193834" y="193629"/>
                                  <a:pt x="192881" y="193629"/>
                                </a:cubicBezTo>
                                <a:cubicBezTo>
                                  <a:pt x="188119" y="198391"/>
                                  <a:pt x="185261" y="191724"/>
                                  <a:pt x="181451" y="197439"/>
                                </a:cubicBezTo>
                                <a:cubicBezTo>
                                  <a:pt x="180499" y="194581"/>
                                  <a:pt x="144304" y="196486"/>
                                  <a:pt x="135731" y="196486"/>
                                </a:cubicBezTo>
                                <a:cubicBezTo>
                                  <a:pt x="134779" y="193629"/>
                                  <a:pt x="138589" y="195534"/>
                                  <a:pt x="137636" y="193629"/>
                                </a:cubicBezTo>
                                <a:cubicBezTo>
                                  <a:pt x="137636" y="196486"/>
                                  <a:pt x="110014" y="186009"/>
                                  <a:pt x="107156" y="190771"/>
                                </a:cubicBezTo>
                                <a:cubicBezTo>
                                  <a:pt x="106204" y="187914"/>
                                  <a:pt x="75724" y="175531"/>
                                  <a:pt x="69056" y="177436"/>
                                </a:cubicBezTo>
                                <a:cubicBezTo>
                                  <a:pt x="66199" y="171721"/>
                                  <a:pt x="64294" y="174579"/>
                                  <a:pt x="61436" y="170769"/>
                                </a:cubicBezTo>
                                <a:cubicBezTo>
                                  <a:pt x="56674" y="166006"/>
                                  <a:pt x="48101" y="156481"/>
                                  <a:pt x="41434" y="149814"/>
                                </a:cubicBezTo>
                                <a:cubicBezTo>
                                  <a:pt x="31909" y="140289"/>
                                  <a:pt x="22384" y="118381"/>
                                  <a:pt x="7144" y="113619"/>
                                </a:cubicBezTo>
                                <a:cubicBezTo>
                                  <a:pt x="20479" y="146004"/>
                                  <a:pt x="34766" y="166006"/>
                                  <a:pt x="64294" y="186009"/>
                                </a:cubicBezTo>
                                <a:cubicBezTo>
                                  <a:pt x="76676" y="194581"/>
                                  <a:pt x="90011" y="199344"/>
                                  <a:pt x="102394" y="202201"/>
                                </a:cubicBezTo>
                                <a:cubicBezTo>
                                  <a:pt x="103346" y="202201"/>
                                  <a:pt x="109061" y="204106"/>
                                  <a:pt x="105251" y="203154"/>
                                </a:cubicBezTo>
                                <a:cubicBezTo>
                                  <a:pt x="122396" y="207916"/>
                                  <a:pt x="134779" y="207916"/>
                                  <a:pt x="150019" y="211726"/>
                                </a:cubicBezTo>
                                <a:cubicBezTo>
                                  <a:pt x="148114" y="211726"/>
                                  <a:pt x="149066" y="211726"/>
                                  <a:pt x="150019" y="211726"/>
                                </a:cubicBezTo>
                                <a:cubicBezTo>
                                  <a:pt x="148114" y="210774"/>
                                  <a:pt x="151924" y="212679"/>
                                  <a:pt x="149066" y="211726"/>
                                </a:cubicBezTo>
                                <a:cubicBezTo>
                                  <a:pt x="150019" y="211726"/>
                                  <a:pt x="150019" y="211726"/>
                                  <a:pt x="150019" y="212679"/>
                                </a:cubicBezTo>
                                <a:cubicBezTo>
                                  <a:pt x="151924" y="212679"/>
                                  <a:pt x="151924" y="212679"/>
                                  <a:pt x="152876" y="212679"/>
                                </a:cubicBezTo>
                                <a:cubicBezTo>
                                  <a:pt x="151924" y="212679"/>
                                  <a:pt x="150971" y="212679"/>
                                  <a:pt x="150019" y="212679"/>
                                </a:cubicBezTo>
                                <a:cubicBezTo>
                                  <a:pt x="150019" y="213631"/>
                                  <a:pt x="152876" y="214584"/>
                                  <a:pt x="152876" y="214584"/>
                                </a:cubicBezTo>
                                <a:cubicBezTo>
                                  <a:pt x="150971" y="214584"/>
                                  <a:pt x="150019" y="214584"/>
                                  <a:pt x="150971" y="214584"/>
                                </a:cubicBezTo>
                                <a:cubicBezTo>
                                  <a:pt x="151924" y="214584"/>
                                  <a:pt x="150971" y="215536"/>
                                  <a:pt x="150019" y="215536"/>
                                </a:cubicBezTo>
                                <a:cubicBezTo>
                                  <a:pt x="150971" y="215536"/>
                                  <a:pt x="150971" y="215536"/>
                                  <a:pt x="151924" y="215536"/>
                                </a:cubicBezTo>
                                <a:cubicBezTo>
                                  <a:pt x="150971" y="215536"/>
                                  <a:pt x="150971" y="215536"/>
                                  <a:pt x="152876" y="215536"/>
                                </a:cubicBezTo>
                                <a:cubicBezTo>
                                  <a:pt x="151924" y="215536"/>
                                  <a:pt x="151924" y="215536"/>
                                  <a:pt x="150971" y="215536"/>
                                </a:cubicBezTo>
                                <a:cubicBezTo>
                                  <a:pt x="150971" y="215536"/>
                                  <a:pt x="151924" y="215536"/>
                                  <a:pt x="152876" y="215536"/>
                                </a:cubicBezTo>
                                <a:cubicBezTo>
                                  <a:pt x="151924" y="215536"/>
                                  <a:pt x="152876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1924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2876" y="215536"/>
                                  <a:pt x="152876" y="215536"/>
                                </a:cubicBezTo>
                                <a:cubicBezTo>
                                  <a:pt x="152876" y="215536"/>
                                  <a:pt x="150019" y="215536"/>
                                  <a:pt x="153829" y="215536"/>
                                </a:cubicBezTo>
                                <a:cubicBezTo>
                                  <a:pt x="152876" y="215536"/>
                                  <a:pt x="151924" y="214584"/>
                                  <a:pt x="150971" y="215536"/>
                                </a:cubicBezTo>
                                <a:cubicBezTo>
                                  <a:pt x="152876" y="215536"/>
                                  <a:pt x="152876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2876" y="216489"/>
                                  <a:pt x="152876" y="216489"/>
                                </a:cubicBezTo>
                                <a:cubicBezTo>
                                  <a:pt x="149066" y="215536"/>
                                  <a:pt x="151924" y="216489"/>
                                  <a:pt x="151924" y="216489"/>
                                </a:cubicBezTo>
                                <a:cubicBezTo>
                                  <a:pt x="153829" y="216489"/>
                                  <a:pt x="150971" y="217441"/>
                                  <a:pt x="150971" y="217441"/>
                                </a:cubicBezTo>
                                <a:cubicBezTo>
                                  <a:pt x="152876" y="217441"/>
                                  <a:pt x="151924" y="218394"/>
                                  <a:pt x="150971" y="218394"/>
                                </a:cubicBezTo>
                                <a:cubicBezTo>
                                  <a:pt x="151924" y="218394"/>
                                  <a:pt x="152876" y="218394"/>
                                  <a:pt x="153829" y="218394"/>
                                </a:cubicBezTo>
                                <a:cubicBezTo>
                                  <a:pt x="151924" y="217441"/>
                                  <a:pt x="150971" y="218394"/>
                                  <a:pt x="153829" y="219346"/>
                                </a:cubicBezTo>
                                <a:cubicBezTo>
                                  <a:pt x="150019" y="220299"/>
                                  <a:pt x="153829" y="220299"/>
                                  <a:pt x="150971" y="221251"/>
                                </a:cubicBezTo>
                                <a:cubicBezTo>
                                  <a:pt x="151924" y="221251"/>
                                  <a:pt x="153829" y="221251"/>
                                  <a:pt x="153829" y="222204"/>
                                </a:cubicBezTo>
                                <a:cubicBezTo>
                                  <a:pt x="152876" y="222204"/>
                                  <a:pt x="151924" y="222204"/>
                                  <a:pt x="150971" y="222204"/>
                                </a:cubicBezTo>
                                <a:cubicBezTo>
                                  <a:pt x="150971" y="222204"/>
                                  <a:pt x="152876" y="222204"/>
                                  <a:pt x="152876" y="223156"/>
                                </a:cubicBezTo>
                                <a:cubicBezTo>
                                  <a:pt x="152876" y="223156"/>
                                  <a:pt x="150971" y="223156"/>
                                  <a:pt x="150019" y="224109"/>
                                </a:cubicBezTo>
                                <a:cubicBezTo>
                                  <a:pt x="150019" y="224109"/>
                                  <a:pt x="154781" y="226966"/>
                                  <a:pt x="150971" y="226966"/>
                                </a:cubicBezTo>
                                <a:cubicBezTo>
                                  <a:pt x="151924" y="227919"/>
                                  <a:pt x="152876" y="228871"/>
                                  <a:pt x="154781" y="227919"/>
                                </a:cubicBezTo>
                                <a:cubicBezTo>
                                  <a:pt x="154781" y="227919"/>
                                  <a:pt x="154781" y="227919"/>
                                  <a:pt x="154781" y="227919"/>
                                </a:cubicBezTo>
                                <a:cubicBezTo>
                                  <a:pt x="153829" y="227919"/>
                                  <a:pt x="152876" y="227919"/>
                                  <a:pt x="152876" y="227919"/>
                                </a:cubicBezTo>
                                <a:cubicBezTo>
                                  <a:pt x="156686" y="227919"/>
                                  <a:pt x="152876" y="227919"/>
                                  <a:pt x="152876" y="227919"/>
                                </a:cubicBezTo>
                                <a:cubicBezTo>
                                  <a:pt x="153829" y="227919"/>
                                  <a:pt x="154781" y="227919"/>
                                  <a:pt x="156686" y="227919"/>
                                </a:cubicBezTo>
                                <a:cubicBezTo>
                                  <a:pt x="150971" y="226014"/>
                                  <a:pt x="158591" y="228871"/>
                                  <a:pt x="158591" y="228871"/>
                                </a:cubicBezTo>
                                <a:cubicBezTo>
                                  <a:pt x="156686" y="228871"/>
                                  <a:pt x="155734" y="228871"/>
                                  <a:pt x="153829" y="229824"/>
                                </a:cubicBezTo>
                                <a:cubicBezTo>
                                  <a:pt x="154781" y="229824"/>
                                  <a:pt x="155734" y="229824"/>
                                  <a:pt x="156686" y="229824"/>
                                </a:cubicBezTo>
                                <a:cubicBezTo>
                                  <a:pt x="155734" y="228871"/>
                                  <a:pt x="154781" y="230776"/>
                                  <a:pt x="154781" y="230776"/>
                                </a:cubicBezTo>
                                <a:cubicBezTo>
                                  <a:pt x="154781" y="231729"/>
                                  <a:pt x="155734" y="231729"/>
                                  <a:pt x="156686" y="231729"/>
                                </a:cubicBezTo>
                                <a:cubicBezTo>
                                  <a:pt x="153829" y="231729"/>
                                  <a:pt x="156686" y="231729"/>
                                  <a:pt x="156686" y="231729"/>
                                </a:cubicBezTo>
                                <a:cubicBezTo>
                                  <a:pt x="155734" y="231729"/>
                                  <a:pt x="155734" y="232681"/>
                                  <a:pt x="156686" y="232681"/>
                                </a:cubicBezTo>
                                <a:cubicBezTo>
                                  <a:pt x="156686" y="232681"/>
                                  <a:pt x="152876" y="234586"/>
                                  <a:pt x="156686" y="236491"/>
                                </a:cubicBezTo>
                                <a:cubicBezTo>
                                  <a:pt x="155734" y="236491"/>
                                  <a:pt x="154781" y="236491"/>
                                  <a:pt x="154781" y="236491"/>
                                </a:cubicBezTo>
                                <a:cubicBezTo>
                                  <a:pt x="156686" y="236491"/>
                                  <a:pt x="154781" y="237444"/>
                                  <a:pt x="154781" y="237444"/>
                                </a:cubicBezTo>
                                <a:cubicBezTo>
                                  <a:pt x="156686" y="237444"/>
                                  <a:pt x="154781" y="238396"/>
                                  <a:pt x="157639" y="238396"/>
                                </a:cubicBezTo>
                                <a:cubicBezTo>
                                  <a:pt x="153829" y="238396"/>
                                  <a:pt x="158591" y="241254"/>
                                  <a:pt x="159544" y="242206"/>
                                </a:cubicBezTo>
                                <a:cubicBezTo>
                                  <a:pt x="156686" y="242206"/>
                                  <a:pt x="158591" y="243159"/>
                                  <a:pt x="159544" y="243159"/>
                                </a:cubicBezTo>
                                <a:cubicBezTo>
                                  <a:pt x="157639" y="244111"/>
                                  <a:pt x="156686" y="246016"/>
                                  <a:pt x="155734" y="246016"/>
                                </a:cubicBezTo>
                                <a:cubicBezTo>
                                  <a:pt x="157639" y="246969"/>
                                  <a:pt x="158591" y="251731"/>
                                  <a:pt x="162401" y="249826"/>
                                </a:cubicBezTo>
                                <a:cubicBezTo>
                                  <a:pt x="165259" y="248874"/>
                                  <a:pt x="169069" y="240301"/>
                                  <a:pt x="166211" y="239349"/>
                                </a:cubicBezTo>
                                <a:cubicBezTo>
                                  <a:pt x="167164" y="239349"/>
                                  <a:pt x="167164" y="239349"/>
                                  <a:pt x="165259" y="239349"/>
                                </a:cubicBezTo>
                                <a:cubicBezTo>
                                  <a:pt x="166211" y="240301"/>
                                  <a:pt x="168116" y="236491"/>
                                  <a:pt x="165259" y="236491"/>
                                </a:cubicBezTo>
                                <a:cubicBezTo>
                                  <a:pt x="169069" y="235539"/>
                                  <a:pt x="168116" y="225061"/>
                                  <a:pt x="161449" y="223156"/>
                                </a:cubicBezTo>
                                <a:cubicBezTo>
                                  <a:pt x="163354" y="222204"/>
                                  <a:pt x="160496" y="223156"/>
                                  <a:pt x="163354" y="222204"/>
                                </a:cubicBezTo>
                                <a:cubicBezTo>
                                  <a:pt x="162401" y="222204"/>
                                  <a:pt x="162401" y="222204"/>
                                  <a:pt x="161449" y="222204"/>
                                </a:cubicBezTo>
                                <a:cubicBezTo>
                                  <a:pt x="161449" y="222204"/>
                                  <a:pt x="164306" y="221251"/>
                                  <a:pt x="164306" y="221251"/>
                                </a:cubicBezTo>
                                <a:cubicBezTo>
                                  <a:pt x="164306" y="221251"/>
                                  <a:pt x="162401" y="218394"/>
                                  <a:pt x="162401" y="218394"/>
                                </a:cubicBezTo>
                                <a:cubicBezTo>
                                  <a:pt x="163354" y="218394"/>
                                  <a:pt x="163354" y="218394"/>
                                  <a:pt x="162401" y="218394"/>
                                </a:cubicBezTo>
                                <a:cubicBezTo>
                                  <a:pt x="165259" y="218394"/>
                                  <a:pt x="165259" y="211726"/>
                                  <a:pt x="163354" y="210774"/>
                                </a:cubicBezTo>
                                <a:cubicBezTo>
                                  <a:pt x="164306" y="209821"/>
                                  <a:pt x="165259" y="208869"/>
                                  <a:pt x="162401" y="207916"/>
                                </a:cubicBezTo>
                                <a:cubicBezTo>
                                  <a:pt x="161449" y="208869"/>
                                  <a:pt x="166211" y="205059"/>
                                  <a:pt x="162401" y="206964"/>
                                </a:cubicBezTo>
                                <a:cubicBezTo>
                                  <a:pt x="168116" y="206964"/>
                                  <a:pt x="170021" y="206011"/>
                                  <a:pt x="173831" y="206964"/>
                                </a:cubicBezTo>
                                <a:cubicBezTo>
                                  <a:pt x="172879" y="206964"/>
                                  <a:pt x="172879" y="206964"/>
                                  <a:pt x="173831" y="206964"/>
                                </a:cubicBezTo>
                                <a:cubicBezTo>
                                  <a:pt x="173831" y="206964"/>
                                  <a:pt x="169069" y="207916"/>
                                  <a:pt x="174784" y="207916"/>
                                </a:cubicBezTo>
                                <a:cubicBezTo>
                                  <a:pt x="170974" y="208869"/>
                                  <a:pt x="171926" y="207916"/>
                                  <a:pt x="174784" y="208869"/>
                                </a:cubicBezTo>
                                <a:cubicBezTo>
                                  <a:pt x="174784" y="208869"/>
                                  <a:pt x="173831" y="208869"/>
                                  <a:pt x="172879" y="208869"/>
                                </a:cubicBezTo>
                                <a:cubicBezTo>
                                  <a:pt x="172879" y="208869"/>
                                  <a:pt x="180499" y="209821"/>
                                  <a:pt x="179546" y="209821"/>
                                </a:cubicBezTo>
                                <a:cubicBezTo>
                                  <a:pt x="177641" y="208869"/>
                                  <a:pt x="176689" y="208869"/>
                                  <a:pt x="177641" y="209821"/>
                                </a:cubicBezTo>
                                <a:cubicBezTo>
                                  <a:pt x="161449" y="209821"/>
                                  <a:pt x="179546" y="208869"/>
                                  <a:pt x="170974" y="208869"/>
                                </a:cubicBezTo>
                                <a:cubicBezTo>
                                  <a:pt x="171926" y="208869"/>
                                  <a:pt x="171926" y="208869"/>
                                  <a:pt x="171926" y="208869"/>
                                </a:cubicBezTo>
                                <a:cubicBezTo>
                                  <a:pt x="172879" y="208869"/>
                                  <a:pt x="173831" y="209821"/>
                                  <a:pt x="173831" y="208869"/>
                                </a:cubicBezTo>
                                <a:cubicBezTo>
                                  <a:pt x="170974" y="207916"/>
                                  <a:pt x="171926" y="208869"/>
                                  <a:pt x="171926" y="208869"/>
                                </a:cubicBezTo>
                                <a:cubicBezTo>
                                  <a:pt x="171926" y="209821"/>
                                  <a:pt x="172879" y="210774"/>
                                  <a:pt x="174784" y="210774"/>
                                </a:cubicBezTo>
                                <a:cubicBezTo>
                                  <a:pt x="173831" y="210774"/>
                                  <a:pt x="172879" y="211726"/>
                                  <a:pt x="172879" y="211726"/>
                                </a:cubicBezTo>
                                <a:cubicBezTo>
                                  <a:pt x="172879" y="212679"/>
                                  <a:pt x="172879" y="212679"/>
                                  <a:pt x="173831" y="212679"/>
                                </a:cubicBezTo>
                                <a:cubicBezTo>
                                  <a:pt x="171926" y="212679"/>
                                  <a:pt x="172879" y="212679"/>
                                  <a:pt x="173831" y="212679"/>
                                </a:cubicBezTo>
                                <a:cubicBezTo>
                                  <a:pt x="171926" y="211726"/>
                                  <a:pt x="175736" y="213631"/>
                                  <a:pt x="172879" y="212679"/>
                                </a:cubicBezTo>
                                <a:cubicBezTo>
                                  <a:pt x="173831" y="212679"/>
                                  <a:pt x="173831" y="212679"/>
                                  <a:pt x="173831" y="213631"/>
                                </a:cubicBezTo>
                                <a:cubicBezTo>
                                  <a:pt x="175736" y="213631"/>
                                  <a:pt x="175736" y="213631"/>
                                  <a:pt x="176689" y="213631"/>
                                </a:cubicBezTo>
                                <a:cubicBezTo>
                                  <a:pt x="175736" y="213631"/>
                                  <a:pt x="174784" y="213631"/>
                                  <a:pt x="173831" y="214584"/>
                                </a:cubicBezTo>
                                <a:cubicBezTo>
                                  <a:pt x="173831" y="215536"/>
                                  <a:pt x="176689" y="216489"/>
                                  <a:pt x="176689" y="216489"/>
                                </a:cubicBezTo>
                                <a:cubicBezTo>
                                  <a:pt x="174784" y="216489"/>
                                  <a:pt x="173831" y="216489"/>
                                  <a:pt x="174784" y="217441"/>
                                </a:cubicBezTo>
                                <a:cubicBezTo>
                                  <a:pt x="175736" y="217441"/>
                                  <a:pt x="174784" y="218394"/>
                                  <a:pt x="174784" y="218394"/>
                                </a:cubicBezTo>
                                <a:cubicBezTo>
                                  <a:pt x="175736" y="218394"/>
                                  <a:pt x="175736" y="218394"/>
                                  <a:pt x="176689" y="218394"/>
                                </a:cubicBezTo>
                                <a:cubicBezTo>
                                  <a:pt x="175736" y="218394"/>
                                  <a:pt x="175736" y="218394"/>
                                  <a:pt x="177641" y="218394"/>
                                </a:cubicBezTo>
                                <a:cubicBezTo>
                                  <a:pt x="176689" y="218394"/>
                                  <a:pt x="176689" y="218394"/>
                                  <a:pt x="175736" y="218394"/>
                                </a:cubicBezTo>
                                <a:cubicBezTo>
                                  <a:pt x="175736" y="218394"/>
                                  <a:pt x="176689" y="218394"/>
                                  <a:pt x="177641" y="218394"/>
                                </a:cubicBezTo>
                                <a:cubicBezTo>
                                  <a:pt x="176689" y="218394"/>
                                  <a:pt x="177641" y="218394"/>
                                  <a:pt x="175736" y="218394"/>
                                </a:cubicBezTo>
                                <a:cubicBezTo>
                                  <a:pt x="175736" y="218394"/>
                                  <a:pt x="177641" y="219346"/>
                                  <a:pt x="177641" y="219346"/>
                                </a:cubicBezTo>
                                <a:cubicBezTo>
                                  <a:pt x="179546" y="220299"/>
                                  <a:pt x="175736" y="219346"/>
                                  <a:pt x="175736" y="220299"/>
                                </a:cubicBezTo>
                                <a:cubicBezTo>
                                  <a:pt x="177641" y="220299"/>
                                  <a:pt x="177641" y="220299"/>
                                  <a:pt x="175736" y="220299"/>
                                </a:cubicBezTo>
                                <a:cubicBezTo>
                                  <a:pt x="176689" y="220299"/>
                                  <a:pt x="177641" y="220299"/>
                                  <a:pt x="177641" y="221251"/>
                                </a:cubicBezTo>
                                <a:cubicBezTo>
                                  <a:pt x="173831" y="221251"/>
                                  <a:pt x="176689" y="221251"/>
                                  <a:pt x="176689" y="221251"/>
                                </a:cubicBezTo>
                                <a:cubicBezTo>
                                  <a:pt x="178594" y="221251"/>
                                  <a:pt x="175736" y="222204"/>
                                  <a:pt x="175736" y="222204"/>
                                </a:cubicBezTo>
                                <a:cubicBezTo>
                                  <a:pt x="177641" y="222204"/>
                                  <a:pt x="176689" y="223156"/>
                                  <a:pt x="175736" y="223156"/>
                                </a:cubicBezTo>
                                <a:cubicBezTo>
                                  <a:pt x="176689" y="223156"/>
                                  <a:pt x="177641" y="223156"/>
                                  <a:pt x="178594" y="223156"/>
                                </a:cubicBezTo>
                                <a:cubicBezTo>
                                  <a:pt x="175736" y="223156"/>
                                  <a:pt x="175736" y="223156"/>
                                  <a:pt x="178594" y="224109"/>
                                </a:cubicBezTo>
                                <a:cubicBezTo>
                                  <a:pt x="174784" y="225061"/>
                                  <a:pt x="178594" y="225061"/>
                                  <a:pt x="175736" y="226014"/>
                                </a:cubicBezTo>
                                <a:cubicBezTo>
                                  <a:pt x="176689" y="226014"/>
                                  <a:pt x="178594" y="226014"/>
                                  <a:pt x="178594" y="226966"/>
                                </a:cubicBezTo>
                                <a:cubicBezTo>
                                  <a:pt x="177641" y="226966"/>
                                  <a:pt x="176689" y="226966"/>
                                  <a:pt x="175736" y="226966"/>
                                </a:cubicBezTo>
                                <a:cubicBezTo>
                                  <a:pt x="175736" y="226966"/>
                                  <a:pt x="177641" y="226966"/>
                                  <a:pt x="177641" y="227919"/>
                                </a:cubicBezTo>
                                <a:cubicBezTo>
                                  <a:pt x="177641" y="227919"/>
                                  <a:pt x="175736" y="227919"/>
                                  <a:pt x="174784" y="228871"/>
                                </a:cubicBezTo>
                                <a:cubicBezTo>
                                  <a:pt x="174784" y="228871"/>
                                  <a:pt x="179546" y="231729"/>
                                  <a:pt x="175736" y="231729"/>
                                </a:cubicBezTo>
                                <a:cubicBezTo>
                                  <a:pt x="176689" y="232681"/>
                                  <a:pt x="177641" y="233634"/>
                                  <a:pt x="179546" y="232681"/>
                                </a:cubicBezTo>
                                <a:cubicBezTo>
                                  <a:pt x="179546" y="232681"/>
                                  <a:pt x="179546" y="232681"/>
                                  <a:pt x="179546" y="232681"/>
                                </a:cubicBezTo>
                                <a:cubicBezTo>
                                  <a:pt x="178594" y="232681"/>
                                  <a:pt x="177641" y="232681"/>
                                  <a:pt x="177641" y="232681"/>
                                </a:cubicBezTo>
                                <a:cubicBezTo>
                                  <a:pt x="181451" y="232681"/>
                                  <a:pt x="177641" y="232681"/>
                                  <a:pt x="177641" y="232681"/>
                                </a:cubicBezTo>
                                <a:cubicBezTo>
                                  <a:pt x="178594" y="232681"/>
                                  <a:pt x="179546" y="232681"/>
                                  <a:pt x="181451" y="232681"/>
                                </a:cubicBezTo>
                                <a:cubicBezTo>
                                  <a:pt x="175736" y="230776"/>
                                  <a:pt x="183356" y="233634"/>
                                  <a:pt x="183356" y="233634"/>
                                </a:cubicBezTo>
                                <a:cubicBezTo>
                                  <a:pt x="181451" y="233634"/>
                                  <a:pt x="180499" y="233634"/>
                                  <a:pt x="178594" y="234586"/>
                                </a:cubicBezTo>
                                <a:cubicBezTo>
                                  <a:pt x="179546" y="234586"/>
                                  <a:pt x="180499" y="234586"/>
                                  <a:pt x="181451" y="234586"/>
                                </a:cubicBezTo>
                                <a:cubicBezTo>
                                  <a:pt x="180499" y="233634"/>
                                  <a:pt x="179546" y="235539"/>
                                  <a:pt x="179546" y="235539"/>
                                </a:cubicBezTo>
                                <a:cubicBezTo>
                                  <a:pt x="179546" y="236491"/>
                                  <a:pt x="180499" y="236491"/>
                                  <a:pt x="181451" y="236491"/>
                                </a:cubicBezTo>
                                <a:cubicBezTo>
                                  <a:pt x="178594" y="236491"/>
                                  <a:pt x="181451" y="236491"/>
                                  <a:pt x="181451" y="236491"/>
                                </a:cubicBezTo>
                                <a:cubicBezTo>
                                  <a:pt x="180499" y="236491"/>
                                  <a:pt x="180499" y="237444"/>
                                  <a:pt x="181451" y="237444"/>
                                </a:cubicBezTo>
                                <a:cubicBezTo>
                                  <a:pt x="181451" y="237444"/>
                                  <a:pt x="177641" y="239349"/>
                                  <a:pt x="181451" y="241254"/>
                                </a:cubicBezTo>
                                <a:cubicBezTo>
                                  <a:pt x="180499" y="241254"/>
                                  <a:pt x="179546" y="241254"/>
                                  <a:pt x="179546" y="241254"/>
                                </a:cubicBezTo>
                                <a:cubicBezTo>
                                  <a:pt x="181451" y="241254"/>
                                  <a:pt x="179546" y="242206"/>
                                  <a:pt x="179546" y="242206"/>
                                </a:cubicBezTo>
                                <a:cubicBezTo>
                                  <a:pt x="181451" y="242206"/>
                                  <a:pt x="179546" y="243159"/>
                                  <a:pt x="182404" y="243159"/>
                                </a:cubicBezTo>
                                <a:cubicBezTo>
                                  <a:pt x="178594" y="244111"/>
                                  <a:pt x="183356" y="246016"/>
                                  <a:pt x="184309" y="246016"/>
                                </a:cubicBezTo>
                                <a:cubicBezTo>
                                  <a:pt x="178594" y="246969"/>
                                  <a:pt x="186214" y="246969"/>
                                  <a:pt x="182404" y="246969"/>
                                </a:cubicBezTo>
                                <a:cubicBezTo>
                                  <a:pt x="182404" y="246969"/>
                                  <a:pt x="183356" y="246969"/>
                                  <a:pt x="183356" y="247921"/>
                                </a:cubicBezTo>
                                <a:cubicBezTo>
                                  <a:pt x="181451" y="248874"/>
                                  <a:pt x="181451" y="251731"/>
                                  <a:pt x="180499" y="250779"/>
                                </a:cubicBezTo>
                                <a:cubicBezTo>
                                  <a:pt x="183356" y="251731"/>
                                  <a:pt x="184309" y="255541"/>
                                  <a:pt x="188119" y="252684"/>
                                </a:cubicBezTo>
                                <a:cubicBezTo>
                                  <a:pt x="190024" y="250779"/>
                                  <a:pt x="191929" y="244111"/>
                                  <a:pt x="190024" y="243159"/>
                                </a:cubicBezTo>
                                <a:cubicBezTo>
                                  <a:pt x="190976" y="243159"/>
                                  <a:pt x="190976" y="243159"/>
                                  <a:pt x="189071" y="243159"/>
                                </a:cubicBezTo>
                                <a:cubicBezTo>
                                  <a:pt x="190024" y="244111"/>
                                  <a:pt x="190976" y="240301"/>
                                  <a:pt x="188119" y="241254"/>
                                </a:cubicBezTo>
                                <a:cubicBezTo>
                                  <a:pt x="191929" y="240301"/>
                                  <a:pt x="190976" y="228871"/>
                                  <a:pt x="185261" y="227919"/>
                                </a:cubicBezTo>
                                <a:cubicBezTo>
                                  <a:pt x="187166" y="226966"/>
                                  <a:pt x="184309" y="227919"/>
                                  <a:pt x="187166" y="226966"/>
                                </a:cubicBezTo>
                                <a:cubicBezTo>
                                  <a:pt x="186214" y="226966"/>
                                  <a:pt x="186214" y="226966"/>
                                  <a:pt x="185261" y="226966"/>
                                </a:cubicBezTo>
                                <a:cubicBezTo>
                                  <a:pt x="185261" y="226966"/>
                                  <a:pt x="188119" y="226014"/>
                                  <a:pt x="188119" y="226014"/>
                                </a:cubicBezTo>
                                <a:cubicBezTo>
                                  <a:pt x="188119" y="226014"/>
                                  <a:pt x="186214" y="223156"/>
                                  <a:pt x="186214" y="223156"/>
                                </a:cubicBezTo>
                                <a:cubicBezTo>
                                  <a:pt x="187166" y="223156"/>
                                  <a:pt x="187166" y="223156"/>
                                  <a:pt x="186214" y="223156"/>
                                </a:cubicBezTo>
                                <a:cubicBezTo>
                                  <a:pt x="189071" y="223156"/>
                                  <a:pt x="189071" y="216489"/>
                                  <a:pt x="187166" y="215536"/>
                                </a:cubicBezTo>
                                <a:cubicBezTo>
                                  <a:pt x="187166" y="214584"/>
                                  <a:pt x="189071" y="213631"/>
                                  <a:pt x="186214" y="212679"/>
                                </a:cubicBezTo>
                                <a:cubicBezTo>
                                  <a:pt x="187166" y="211726"/>
                                  <a:pt x="188119" y="209821"/>
                                  <a:pt x="185261" y="210774"/>
                                </a:cubicBezTo>
                                <a:cubicBezTo>
                                  <a:pt x="186214" y="209821"/>
                                  <a:pt x="188119" y="206011"/>
                                  <a:pt x="183356" y="205059"/>
                                </a:cubicBezTo>
                                <a:cubicBezTo>
                                  <a:pt x="184309" y="206011"/>
                                  <a:pt x="186214" y="204106"/>
                                  <a:pt x="185261" y="204106"/>
                                </a:cubicBezTo>
                                <a:cubicBezTo>
                                  <a:pt x="182404" y="203154"/>
                                  <a:pt x="185261" y="203154"/>
                                  <a:pt x="184309" y="203154"/>
                                </a:cubicBezTo>
                                <a:cubicBezTo>
                                  <a:pt x="209074" y="199344"/>
                                  <a:pt x="231934" y="188866"/>
                                  <a:pt x="250031" y="170769"/>
                                </a:cubicBezTo>
                                <a:cubicBezTo>
                                  <a:pt x="265271" y="155529"/>
                                  <a:pt x="269081" y="138384"/>
                                  <a:pt x="276701" y="123144"/>
                                </a:cubicBezTo>
                                <a:cubicBezTo>
                                  <a:pt x="277654" y="120286"/>
                                  <a:pt x="283369" y="111714"/>
                                  <a:pt x="284321" y="107904"/>
                                </a:cubicBezTo>
                                <a:cubicBezTo>
                                  <a:pt x="289084" y="93616"/>
                                  <a:pt x="284321" y="99331"/>
                                  <a:pt x="295751" y="92664"/>
                                </a:cubicBezTo>
                                <a:cubicBezTo>
                                  <a:pt x="292894" y="99331"/>
                                  <a:pt x="310991" y="95521"/>
                                  <a:pt x="301466" y="89806"/>
                                </a:cubicBezTo>
                                <a:close/>
                                <a:moveTo>
                                  <a:pt x="147161" y="227919"/>
                                </a:moveTo>
                                <a:cubicBezTo>
                                  <a:pt x="147161" y="227919"/>
                                  <a:pt x="147161" y="227919"/>
                                  <a:pt x="147161" y="227919"/>
                                </a:cubicBezTo>
                                <a:cubicBezTo>
                                  <a:pt x="147161" y="227919"/>
                                  <a:pt x="147161" y="227919"/>
                                  <a:pt x="147161" y="227919"/>
                                </a:cubicBezTo>
                                <a:close/>
                                <a:moveTo>
                                  <a:pt x="170974" y="235539"/>
                                </a:moveTo>
                                <a:cubicBezTo>
                                  <a:pt x="170974" y="235539"/>
                                  <a:pt x="170974" y="235539"/>
                                  <a:pt x="170974" y="235539"/>
                                </a:cubicBezTo>
                                <a:cubicBezTo>
                                  <a:pt x="170974" y="235539"/>
                                  <a:pt x="170974" y="235539"/>
                                  <a:pt x="170974" y="235539"/>
                                </a:cubicBezTo>
                                <a:close/>
                                <a:moveTo>
                                  <a:pt x="260509" y="118381"/>
                                </a:moveTo>
                                <a:cubicBezTo>
                                  <a:pt x="260509" y="118381"/>
                                  <a:pt x="260509" y="118381"/>
                                  <a:pt x="260509" y="118381"/>
                                </a:cubicBezTo>
                                <a:cubicBezTo>
                                  <a:pt x="260509" y="118381"/>
                                  <a:pt x="260509" y="118381"/>
                                  <a:pt x="260509" y="11838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345E09D1" id="Groupe 1128" o:spid="_x0000_s1026" style="position:absolute;margin-left:89.75pt;margin-top:-85.55pt;width:47.85pt;height:46.5pt;z-index:251681792;mso-width-relative:margin;mso-height-relative:margin" coordorigin="5452" coordsize="8102,78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sme 1103" o:spid="_x0000_s1027" type="#_x0000_t75" alt="cadre photo" style="position:absolute;left:5452;width:8103;height:78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">
                <v:imagedata r:id="rId3" o:title="cadre photo"/>
              </v:shape>
              <v:group id="Groupe 3433" o:spid="_x0000_s1028" style="position:absolute;left:7980;top:2647;width:3048;height:2571" coordorigin="7980,2647" coordsize="3048,2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">
                <v:shape id="Forme libre : Forme 3434" o:spid="_x0000_s1029" style="position:absolute;left:7980;top:2707;width:2762;height:2000;visibility:visible;mso-wrap-style:square;v-text-anchor:middle" coordsize="276225,20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" path="m15716,111387v,,40005,15240,104775,-21907c148114,74239,178594,12327,210979,7564v33337,-4762,68580,31433,59055,81916c260509,139962,247174,196159,166211,196159,34766,196159,7144,110434,7144,110434e" fillcolor="#f2ea14 [3206]" stroked="f">
                  <v:stroke joinstyle="miter"/>
                  <v:path arrowok="t" o:connecttype="custom" o:connectlocs="15716,111387;120491,89480;210979,7564;270034,89480;166211,196159;7144,110434" o:connectangles="0,0,0,0,0,0"/>
                </v:shape>
                <v:shape id="Forme libre : Forme 3435" o:spid="_x0000_s1030" style="position:absolute;left:10257;top:3198;width:95;height:95;visibility:visible;mso-wrap-style:square;v-text-anchor:middle" coordsize="95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" path="m2327,7090c3280,3280,7090,1375,10900,2327v3810,953,5715,4763,4762,8573c14710,14710,10900,16615,7090,15662,3280,14710,1375,10900,2327,7090xe" fillcolor="black [3213]" stroked="f" strokeweight=".07719mm">
                  <v:stroke joinstyle="miter"/>
                  <v:path arrowok="t" o:connecttype="custom" o:connectlocs="2327,7090;10900,2327;15662,10900;7090,15662;2327,7090" o:connectangles="0,0,0,0,0"/>
                </v:shape>
                <v:shape id="Forme libre : Forme 3436" o:spid="_x0000_s1031" style="position:absolute;left:7980;top:2647;width:3048;height:2571;visibility:visible;mso-wrap-style:square;v-text-anchor:middle" coordsize="304800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" path="m301466,89806c289084,83139,285274,82186,286226,71709v-2857,-4763,-2857,-15240,-4762,-20003c278606,43134,274796,36466,267176,29799,255746,19321,232886,8844,221456,7891v-14287,-1905,-25717,,-36195,3810c177641,14559,160496,28846,159544,28846,149066,45039,134779,58374,122396,73614v-2857,3810,-24765,26670,-24765,26670c96679,99331,95726,100284,94774,100284v,-953,,-1905,,-2858c79534,104094,65246,110761,50959,112666v-9525,953,-19050,7620,-13335,c35719,112666,26194,111714,26194,114571v1905,-1905,-2858,-1905,-3810,-1905c25241,113619,17621,114571,22384,115524v-2858,6667,-3810,-4763,-2858,-3810c17621,112666,15716,113619,13811,114571v953,-952,8573,4763,12383,3810c28099,115524,31909,116476,30956,121239v953,-3810,5715,-953,5715,-953c39529,122191,35719,118381,38576,118381v953,953,1905,2858,1905,3810c44291,121239,48101,121239,51911,122191v8573,953,7620,-7620,11430,c63341,118381,73819,118381,76676,116476v-952,953,-952,1905,,2858c78581,116476,80486,115524,83344,114571v,-952,-3810,-3810,,-4762c84296,111714,85249,113619,88106,113619v,2857,-8572,8572,-9525,8572c80486,122191,93821,113619,90011,117429v1905,-953,2858,-953,3810,-2858c95726,117429,90964,116476,90964,118381v952,953,1905,953,1905,1905c91916,120286,98584,116476,96679,118381v952,-952,952,-952,1905,-1905c97631,114571,96679,114571,94774,114571v,-1905,1905,-2857,3810,-2857c98584,108856,95726,106951,102394,108856v-953,1905,,4763,-953,5715c103346,113619,104299,112666,105251,110761v-952,953,-1905,,-1905,-952c104299,103141,107156,111714,110966,108856v-952,-952,-2857,-9525,-952,-10477c110966,101236,112871,100284,112871,100284v,952,,1905,,2857c117634,104094,120491,102189,121444,100284v,,-953,-7620,2857,-953c124301,97426,126206,93616,127159,91711v,953,,1905,-953,1905c125254,94569,132874,91711,130016,91711v,,5715,-4762,5715,-4762c134779,86949,132874,86949,132874,88854v-3810,-953,12382,-9525,11430,-8573c143351,79329,142399,77424,141446,75519v1905,,3810,1905,3810,3810c144304,76471,147161,76471,145256,72661v953,,1905,,2858,c148114,71709,144304,65994,149066,65994v,952,,1905,,2857c152876,65041,145256,60279,146209,57421v2857,-1905,4762,7620,6667,7620c155734,65041,146209,65041,155734,65041v,-1905,952,-2857,1905,-3810c157639,61231,153829,58374,157639,56469v952,952,952,1905,2857,1905c167164,56469,169069,41229,178594,38371v2857,-952,11430,-8572,17145,-11430c193834,25989,193834,25036,193834,24084v952,952,28575,3810,27622,-953c222409,31704,225266,23131,229076,27894v3810,952,4763,1905,7620,952c237649,29799,239554,30751,236696,31704v1905,1905,2858,-3810,4763,952c241459,32656,238601,31704,239554,32656v3810,2858,5715,1905,6667,c249079,33609,249079,34561,247174,34561v952,953,1905,953,1905,c250031,37419,249079,36466,252889,38371v-5715,7620,6667,2858,7620,7620c255746,46944,260509,47896,260509,48849v-953,,-953,-953,-953,-953c259556,47896,268129,63136,266224,65994v4762,952,3810,5715,1905,3810c267176,69804,270034,85996,268129,83139v-2858,7620,952,15240,952,20002c265271,103141,263366,114571,264319,114571v-953,,-953,953,-953,1905c262414,116476,262414,115524,263366,115524v-1905,1905,,1905,-2857,1905c259556,120286,257651,129811,257651,133621v953,-2857,-2857,2858,-2857,3810c256699,138384,251936,148861,250031,145051v,,-4762,12383,-4762,12383c245269,157434,245269,156481,245269,156481v2857,,-953,6668,-1905,6668c237649,164101,236696,164101,235744,172674v-953,-953,-1905,-1905,-1905,-2858c230029,173626,231934,178389,227171,182199v,,-2857,-4763,-2857,-5715c220504,183151,211931,185056,206216,187914v-5715,2857,-12382,5715,-13335,5715c188119,198391,185261,191724,181451,197439v-952,-2858,-37147,-953,-45720,-953c134779,193629,138589,195534,137636,193629v,2857,-27622,-7620,-30480,-2858c106204,187914,75724,175531,69056,177436v-2857,-5715,-4762,-2857,-7620,-6667c56674,166006,48101,156481,41434,149814,31909,140289,22384,118381,7144,113619v13335,32385,27622,52387,57150,72390c76676,194581,90011,199344,102394,202201v952,,6667,1905,2857,953c122396,207916,134779,207916,150019,211726v-1905,,-953,,,c148114,210774,151924,212679,149066,211726v953,,953,,953,953c151924,212679,151924,212679,152876,212679v-952,,-1905,,-2857,c150019,213631,152876,214584,152876,214584v-1905,,-2857,,-1905,c151924,214584,150971,215536,150019,215536v952,,952,,1905,c150971,215536,150971,215536,152876,215536v-952,,-952,,-1905,c150971,215536,151924,215536,152876,215536v-952,,,,-1905,c151924,215536,151924,215536,150971,215536v953,,1905,,1905,c152876,215536,150019,215536,153829,215536v-953,,-1905,-952,-2858,c152876,215536,152876,215536,150971,215536v953,,1905,953,1905,953c149066,215536,151924,216489,151924,216489v1905,,-953,952,-953,952c152876,217441,151924,218394,150971,218394v953,,1905,,2858,c151924,217441,150971,218394,153829,219346v-3810,953,,953,-2858,1905c151924,221251,153829,221251,153829,222204v-953,,-1905,,-2858,c150971,222204,152876,222204,152876,223156v,,-1905,,-2857,953c150019,224109,154781,226966,150971,226966v953,953,1905,1905,3810,953c154781,227919,154781,227919,154781,227919v-952,,-1905,,-1905,c156686,227919,152876,227919,152876,227919v953,,1905,,3810,c150971,226014,158591,228871,158591,228871v-1905,,-2857,,-4762,953c154781,229824,155734,229824,156686,229824v-952,-953,-1905,952,-1905,952c154781,231729,155734,231729,156686,231729v-2857,,,,,c155734,231729,155734,232681,156686,232681v,,-3810,1905,,3810c155734,236491,154781,236491,154781,236491v1905,,,953,,953c156686,237444,154781,238396,157639,238396v-3810,,952,2858,1905,3810c156686,242206,158591,243159,159544,243159v-1905,952,-2858,2857,-3810,2857c157639,246969,158591,251731,162401,249826v2858,-952,6668,-9525,3810,-10477c167164,239349,167164,239349,165259,239349v952,952,2857,-2858,,-2858c169069,235539,168116,225061,161449,223156v1905,-952,-953,,1905,-952c162401,222204,162401,222204,161449,222204v,,2857,-953,2857,-953c164306,221251,162401,218394,162401,218394v953,,953,,,c165259,218394,165259,211726,163354,210774v952,-953,1905,-1905,-953,-2858c161449,208869,166211,205059,162401,206964v5715,,7620,-953,11430,c172879,206964,172879,206964,173831,206964v,,-4762,952,953,952c170974,208869,171926,207916,174784,208869v,,-953,,-1905,c172879,208869,180499,209821,179546,209821v-1905,-952,-2857,-952,-1905,c161449,209821,179546,208869,170974,208869v952,,952,,952,c172879,208869,173831,209821,173831,208869v-2857,-953,-1905,,-1905,c171926,209821,172879,210774,174784,210774v-953,,-1905,952,-1905,952c172879,212679,172879,212679,173831,212679v-1905,,-952,,,c171926,211726,175736,213631,172879,212679v952,,952,,952,952c175736,213631,175736,213631,176689,213631v-953,,-1905,,-2858,953c173831,215536,176689,216489,176689,216489v-1905,,-2858,,-1905,952c175736,217441,174784,218394,174784,218394v952,,952,,1905,c175736,218394,175736,218394,177641,218394v-952,,-952,,-1905,c175736,218394,176689,218394,177641,218394v-952,,,,-1905,c175736,218394,177641,219346,177641,219346v1905,953,-1905,,-1905,953c177641,220299,177641,220299,175736,220299v953,,1905,,1905,952c173831,221251,176689,221251,176689,221251v1905,,-953,953,-953,953c177641,222204,176689,223156,175736,223156v953,,1905,,2858,c175736,223156,175736,223156,178594,224109v-3810,952,,952,-2858,1905c176689,226014,178594,226014,178594,226966v-953,,-1905,,-2858,c175736,226966,177641,226966,177641,227919v,,-1905,,-2857,952c174784,228871,179546,231729,175736,231729v953,952,1905,1905,3810,952c179546,232681,179546,232681,179546,232681v-952,,-1905,,-1905,c181451,232681,177641,232681,177641,232681v953,,1905,,3810,c175736,230776,183356,233634,183356,233634v-1905,,-2857,,-4762,952c179546,234586,180499,234586,181451,234586v-952,-952,-1905,953,-1905,953c179546,236491,180499,236491,181451,236491v-2857,,,,,c180499,236491,180499,237444,181451,237444v,,-3810,1905,,3810c180499,241254,179546,241254,179546,241254v1905,,,952,,952c181451,242206,179546,243159,182404,243159v-3810,952,952,2857,1905,2857c178594,246969,186214,246969,182404,246969v,,952,,952,952c181451,248874,181451,251731,180499,250779v2857,952,3810,4762,7620,1905c190024,250779,191929,244111,190024,243159v952,,952,,-953,c190024,244111,190976,240301,188119,241254v3810,-953,2857,-12383,-2858,-13335c187166,226966,184309,227919,187166,226966v-952,,-952,,-1905,c185261,226966,188119,226014,188119,226014v,,-1905,-2858,-1905,-2858c187166,223156,187166,223156,186214,223156v2857,,2857,-6667,952,-7620c187166,214584,189071,213631,186214,212679v952,-953,1905,-2858,-953,-1905c186214,209821,188119,206011,183356,205059v953,952,2858,-953,1905,-953c182404,203154,185261,203154,184309,203154v24765,-3810,47625,-14288,65722,-32385c265271,155529,269081,138384,276701,123144v953,-2858,6668,-11430,7620,-15240c289084,93616,284321,99331,295751,92664v-2857,6667,15240,2857,5715,-2858xm147161,227919v,,,,,c147161,227919,147161,227919,147161,227919xm170974,235539v,,,,,c170974,235539,170974,235539,170974,235539xm260509,118381v,,,,,c260509,118381,260509,118381,260509,118381xe" fillcolor="black [3213]" stroked="f">
                  <v:stroke joinstyle="miter"/>
                  <v:path arrowok="t" o:connecttype="custom" o:connectlocs="301466,89806;286226,71709;281464,51706;267176,29799;221456,7891;185261,11701;159544,28846;122396,73614;97631,100284;94774,100284;94774,97426;50959,112666;37624,112666;26194,114571;22384,112666;22384,115524;19526,111714;13811,114571;26194,118381;30956,121239;36671,120286;38576,118381;40481,122191;51911,122191;63341,122191;76676,116476;76676,119334;83344,114571;83344,109809;88106,113619;78581,122191;90011,117429;93821,114571;90964,118381;92869,120286;96679,118381;98584,116476;94774,114571;98584,111714;102394,108856;101441,114571;105251,110761;103346,109809;110966,108856;110014,98379;112871,100284;112871,103141;121444,100284;124301,99331;127159,91711;126206,93616;130016,91711;135731,86949;132874,88854;144304,80281;141446,75519;145256,79329;145256,72661;148114,72661;149066,65994;149066,68851;146209,57421;152876,65041;155734,65041;157639,61231;157639,56469;160496,58374;178594,38371;195739,26941;193834,24084;221456,23131;229076,27894;236696,28846;236696,31704;241459,32656;239554,32656;246221,32656;247174,34561;249079,34561;252889,38371;260509,45991;260509,48849;259556,47896;266224,65994;268129,69804;268129,83139;269081,103141;264319,114571;263366,116476;263366,115524;260509,117429;257651,133621;254794,137431;250031,145051;245269,157434;245269,156481;243364,163149;235744,172674;233839,169816;227171,182199;224314,176484;206216,187914;192881,193629;181451,197439;135731,196486;137636,193629;107156,190771;69056,177436;61436,170769;41434,149814;7144,113619;64294,186009;102394,202201;105251,203154;150019,211726;150019,211726;149066,211726;150019,212679;152876,212679;150019,212679;152876,214584;150971,214584;150019,215536;151924,215536;152876,215536;150971,215536;152876,215536;150971,215536;150971,215536;152876,215536;153829,215536;150971,215536;150971,215536;152876,216489;151924,216489;150971,217441;150971,218394;153829,218394;153829,219346;150971,221251;153829,222204;150971,222204;152876,223156;150019,224109;150971,226966;154781,227919;154781,227919;152876,227919;152876,227919;156686,227919;158591,228871;153829,229824;156686,229824;154781,230776;156686,231729;156686,231729;156686,232681;156686,236491;154781,236491;154781,237444;157639,238396;159544,242206;159544,243159;155734,246016;162401,249826;166211,239349;165259,239349;165259,236491;161449,223156;163354,222204;161449,222204;164306,221251;162401,218394;162401,218394;163354,210774;162401,207916;162401,206964;173831,206964;173831,206964;174784,207916;174784,208869;172879,208869;179546,209821;177641,209821;170974,208869;171926,208869;173831,208869;171926,208869;174784,210774;172879,211726;173831,212679;173831,212679;172879,212679;173831,213631;176689,213631;173831,214584;176689,216489;174784,217441;174784,218394;176689,218394;177641,218394;175736,218394;177641,218394;175736,218394;177641,219346;175736,220299;175736,220299;177641,221251;176689,221251;175736,222204;175736,223156;178594,223156;178594,224109;175736,226014;178594,226966;175736,226966;177641,227919;174784,228871;175736,231729;179546,232681;179546,232681;177641,232681;177641,232681;181451,232681;183356,233634;178594,234586;181451,234586;179546,235539;181451,236491;181451,236491;181451,237444;181451,241254;179546,241254;179546,242206;182404,243159;184309,246016;182404,246969;183356,247921;180499,250779;188119,252684;190024,243159;189071,243159;188119,241254;185261,227919;187166,226966;185261,226966;188119,226014;186214,223156;186214,223156;187166,215536;186214,212679;185261,210774;183356,205059;185261,204106;184309,203154;250031,170769;276701,123144;284321,107904;295751,92664;301466,89806;147161,227919;147161,227919;147161,227919;170974,235539;170974,235539;170974,235539;260509,118381;260509,118381;260509,11838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C76430" w:rsidRPr="00063DE3">
      <w:rPr>
        <w:noProof/>
        <w:lang w:bidi="fr-FR"/>
      </w:rPr>
      <w:drawing>
        <wp:anchor distT="0" distB="0" distL="114300" distR="114300" simplePos="0" relativeHeight="251682816" behindDoc="0" locked="0" layoutInCell="1" allowOverlap="1" wp14:anchorId="4B22C732" wp14:editId="1040AB8C">
          <wp:simplePos x="0" y="0"/>
          <wp:positionH relativeFrom="column">
            <wp:posOffset>686435</wp:posOffset>
          </wp:positionH>
          <wp:positionV relativeFrom="paragraph">
            <wp:posOffset>-378362</wp:posOffset>
          </wp:positionV>
          <wp:extent cx="1487805" cy="323215"/>
          <wp:effectExtent l="0" t="0" r="0" b="635"/>
          <wp:wrapNone/>
          <wp:docPr id="65" name="Graphisme 1765">
            <a:extLst xmlns:a="http://schemas.openxmlformats.org/drawingml/2006/main">
              <a:ext uri="{FF2B5EF4-FFF2-40B4-BE49-F238E27FC236}">
                <a16:creationId xmlns:a16="http://schemas.microsoft.com/office/drawing/2014/main" id="{C04745E3-7A91-4B2E-B053-CC74C1E6A197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66" name="Graphisme 1765">
                    <a:extLst>
                      <a:ext uri="{FF2B5EF4-FFF2-40B4-BE49-F238E27FC236}">
                        <a16:creationId xmlns:a16="http://schemas.microsoft.com/office/drawing/2014/main" id="{C04745E3-7A91-4B2E-B053-CC74C1E6A19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4">
                    <a:extLst>
                      <a:ext uri="{96DAC541-7B7A-43D3-8B79-37D633B846F1}">
                        <asvg:svgBlip xmlns:asvg="http://schemas.microsoft.com/office/drawing/2016/SVG/main" r:embed="rId5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87805" cy="3232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6E75" w:rsidRPr="006A6E75">
      <w:rPr>
        <w:noProof/>
        <w:lang w:bidi="fr-FR"/>
      </w:rPr>
      <mc:AlternateContent>
        <mc:Choice Requires="wps">
          <w:drawing>
            <wp:anchor distT="0" distB="0" distL="114300" distR="114300" simplePos="0" relativeHeight="251702272" behindDoc="0" locked="0" layoutInCell="1" allowOverlap="1" wp14:anchorId="1C01E04B" wp14:editId="0F066D33">
              <wp:simplePos x="0" y="0"/>
              <wp:positionH relativeFrom="column">
                <wp:posOffset>4819015</wp:posOffset>
              </wp:positionH>
              <wp:positionV relativeFrom="paragraph">
                <wp:posOffset>-1459865</wp:posOffset>
              </wp:positionV>
              <wp:extent cx="155575" cy="149860"/>
              <wp:effectExtent l="19050" t="19050" r="0" b="2540"/>
              <wp:wrapNone/>
              <wp:docPr id="4" name="Forme libre : Forme 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0700000" flipH="1">
                        <a:off x="0" y="0"/>
                        <a:ext cx="155575" cy="149860"/>
                      </a:xfrm>
                      <a:custGeom>
                        <a:avLst/>
                        <a:gdLst>
                          <a:gd name="connsiteX0" fmla="*/ 54531 w 323850"/>
                          <a:gd name="connsiteY0" fmla="*/ 118045 h 266700"/>
                          <a:gd name="connsiteX1" fmla="*/ 32623 w 323850"/>
                          <a:gd name="connsiteY1" fmla="*/ 104710 h 266700"/>
                          <a:gd name="connsiteX2" fmla="*/ 9763 w 323850"/>
                          <a:gd name="connsiteY2" fmla="*/ 113282 h 266700"/>
                          <a:gd name="connsiteX3" fmla="*/ 8811 w 323850"/>
                          <a:gd name="connsiteY3" fmla="*/ 133285 h 266700"/>
                          <a:gd name="connsiteX4" fmla="*/ 20241 w 323850"/>
                          <a:gd name="connsiteY4" fmla="*/ 166622 h 266700"/>
                          <a:gd name="connsiteX5" fmla="*/ 35481 w 323850"/>
                          <a:gd name="connsiteY5" fmla="*/ 188530 h 266700"/>
                          <a:gd name="connsiteX6" fmla="*/ 50721 w 323850"/>
                          <a:gd name="connsiteY6" fmla="*/ 199007 h 266700"/>
                          <a:gd name="connsiteX7" fmla="*/ 52626 w 323850"/>
                          <a:gd name="connsiteY7" fmla="*/ 206627 h 266700"/>
                          <a:gd name="connsiteX8" fmla="*/ 65961 w 323850"/>
                          <a:gd name="connsiteY8" fmla="*/ 229487 h 266700"/>
                          <a:gd name="connsiteX9" fmla="*/ 105013 w 323850"/>
                          <a:gd name="connsiteY9" fmla="*/ 247585 h 266700"/>
                          <a:gd name="connsiteX10" fmla="*/ 157401 w 323850"/>
                          <a:gd name="connsiteY10" fmla="*/ 257110 h 266700"/>
                          <a:gd name="connsiteX11" fmla="*/ 206931 w 323850"/>
                          <a:gd name="connsiteY11" fmla="*/ 259015 h 266700"/>
                          <a:gd name="connsiteX12" fmla="*/ 292656 w 323850"/>
                          <a:gd name="connsiteY12" fmla="*/ 216152 h 266700"/>
                          <a:gd name="connsiteX13" fmla="*/ 325993 w 323850"/>
                          <a:gd name="connsiteY13" fmla="*/ 126617 h 266700"/>
                          <a:gd name="connsiteX14" fmla="*/ 311706 w 323850"/>
                          <a:gd name="connsiteY14" fmla="*/ 95185 h 266700"/>
                          <a:gd name="connsiteX15" fmla="*/ 279321 w 323850"/>
                          <a:gd name="connsiteY15" fmla="*/ 102805 h 266700"/>
                          <a:gd name="connsiteX16" fmla="*/ 246936 w 323850"/>
                          <a:gd name="connsiteY16" fmla="*/ 137095 h 266700"/>
                          <a:gd name="connsiteX17" fmla="*/ 246936 w 323850"/>
                          <a:gd name="connsiteY17" fmla="*/ 134237 h 266700"/>
                          <a:gd name="connsiteX18" fmla="*/ 277416 w 323850"/>
                          <a:gd name="connsiteY18" fmla="*/ 73277 h 266700"/>
                          <a:gd name="connsiteX19" fmla="*/ 286941 w 323850"/>
                          <a:gd name="connsiteY19" fmla="*/ 53275 h 266700"/>
                          <a:gd name="connsiteX20" fmla="*/ 275511 w 323850"/>
                          <a:gd name="connsiteY20" fmla="*/ 37082 h 266700"/>
                          <a:gd name="connsiteX21" fmla="*/ 266938 w 323850"/>
                          <a:gd name="connsiteY21" fmla="*/ 38987 h 266700"/>
                          <a:gd name="connsiteX22" fmla="*/ 200263 w 323850"/>
                          <a:gd name="connsiteY22" fmla="*/ 106615 h 266700"/>
                          <a:gd name="connsiteX23" fmla="*/ 202168 w 323850"/>
                          <a:gd name="connsiteY23" fmla="*/ 102805 h 266700"/>
                          <a:gd name="connsiteX24" fmla="*/ 212646 w 323850"/>
                          <a:gd name="connsiteY24" fmla="*/ 47560 h 266700"/>
                          <a:gd name="connsiteX25" fmla="*/ 211693 w 323850"/>
                          <a:gd name="connsiteY25" fmla="*/ 20890 h 266700"/>
                          <a:gd name="connsiteX26" fmla="*/ 183118 w 323850"/>
                          <a:gd name="connsiteY26" fmla="*/ 7555 h 266700"/>
                          <a:gd name="connsiteX27" fmla="*/ 155496 w 323850"/>
                          <a:gd name="connsiteY27" fmla="*/ 25652 h 266700"/>
                          <a:gd name="connsiteX28" fmla="*/ 133588 w 323850"/>
                          <a:gd name="connsiteY28" fmla="*/ 104710 h 266700"/>
                          <a:gd name="connsiteX29" fmla="*/ 135493 w 323850"/>
                          <a:gd name="connsiteY29" fmla="*/ 106615 h 266700"/>
                          <a:gd name="connsiteX30" fmla="*/ 129778 w 323850"/>
                          <a:gd name="connsiteY30" fmla="*/ 82802 h 266700"/>
                          <a:gd name="connsiteX31" fmla="*/ 120253 w 323850"/>
                          <a:gd name="connsiteY31" fmla="*/ 53275 h 266700"/>
                          <a:gd name="connsiteX32" fmla="*/ 66913 w 323850"/>
                          <a:gd name="connsiteY32" fmla="*/ 13270 h 266700"/>
                          <a:gd name="connsiteX33" fmla="*/ 43101 w 323850"/>
                          <a:gd name="connsiteY33" fmla="*/ 16127 h 266700"/>
                          <a:gd name="connsiteX34" fmla="*/ 31671 w 323850"/>
                          <a:gd name="connsiteY34" fmla="*/ 55180 h 266700"/>
                          <a:gd name="connsiteX35" fmla="*/ 51673 w 323850"/>
                          <a:gd name="connsiteY35" fmla="*/ 113282 h 266700"/>
                          <a:gd name="connsiteX36" fmla="*/ 54531 w 323850"/>
                          <a:gd name="connsiteY36" fmla="*/ 118045 h 2667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</a:cxnLst>
                        <a:rect l="l" t="t" r="r" b="b"/>
                        <a:pathLst>
                          <a:path w="323850" h="266700">
                            <a:moveTo>
                              <a:pt x="54531" y="118045"/>
                            </a:moveTo>
                            <a:cubicBezTo>
                              <a:pt x="47863" y="112330"/>
                              <a:pt x="41196" y="106615"/>
                              <a:pt x="32623" y="104710"/>
                            </a:cubicBezTo>
                            <a:cubicBezTo>
                              <a:pt x="24051" y="102805"/>
                              <a:pt x="13573" y="105662"/>
                              <a:pt x="9763" y="113282"/>
                            </a:cubicBezTo>
                            <a:cubicBezTo>
                              <a:pt x="5953" y="118997"/>
                              <a:pt x="6906" y="126617"/>
                              <a:pt x="8811" y="133285"/>
                            </a:cubicBezTo>
                            <a:cubicBezTo>
                              <a:pt x="10716" y="144715"/>
                              <a:pt x="14526" y="156145"/>
                              <a:pt x="20241" y="166622"/>
                            </a:cubicBezTo>
                            <a:cubicBezTo>
                              <a:pt x="24051" y="174242"/>
                              <a:pt x="28813" y="181862"/>
                              <a:pt x="35481" y="188530"/>
                            </a:cubicBezTo>
                            <a:cubicBezTo>
                              <a:pt x="40243" y="192340"/>
                              <a:pt x="45006" y="196150"/>
                              <a:pt x="50721" y="199007"/>
                            </a:cubicBezTo>
                            <a:lnTo>
                              <a:pt x="52626" y="206627"/>
                            </a:lnTo>
                            <a:cubicBezTo>
                              <a:pt x="56436" y="214247"/>
                              <a:pt x="60246" y="222820"/>
                              <a:pt x="65961" y="229487"/>
                            </a:cubicBezTo>
                            <a:cubicBezTo>
                              <a:pt x="75486" y="239965"/>
                              <a:pt x="90726" y="243775"/>
                              <a:pt x="105013" y="247585"/>
                            </a:cubicBezTo>
                            <a:cubicBezTo>
                              <a:pt x="122158" y="251395"/>
                              <a:pt x="139303" y="254252"/>
                              <a:pt x="157401" y="257110"/>
                            </a:cubicBezTo>
                            <a:cubicBezTo>
                              <a:pt x="173593" y="259015"/>
                              <a:pt x="190738" y="260920"/>
                              <a:pt x="206931" y="259015"/>
                            </a:cubicBezTo>
                            <a:cubicBezTo>
                              <a:pt x="239316" y="256157"/>
                              <a:pt x="270748" y="239965"/>
                              <a:pt x="292656" y="216152"/>
                            </a:cubicBezTo>
                            <a:cubicBezTo>
                              <a:pt x="314563" y="192340"/>
                              <a:pt x="326946" y="159002"/>
                              <a:pt x="325993" y="126617"/>
                            </a:cubicBezTo>
                            <a:cubicBezTo>
                              <a:pt x="325993" y="114235"/>
                              <a:pt x="322183" y="99947"/>
                              <a:pt x="311706" y="95185"/>
                            </a:cubicBezTo>
                            <a:cubicBezTo>
                              <a:pt x="301228" y="90422"/>
                              <a:pt x="288846" y="96137"/>
                              <a:pt x="279321" y="102805"/>
                            </a:cubicBezTo>
                            <a:cubicBezTo>
                              <a:pt x="266938" y="112330"/>
                              <a:pt x="255508" y="123760"/>
                              <a:pt x="246936" y="137095"/>
                            </a:cubicBezTo>
                            <a:lnTo>
                              <a:pt x="246936" y="134237"/>
                            </a:lnTo>
                            <a:cubicBezTo>
                              <a:pt x="254556" y="113282"/>
                              <a:pt x="265033" y="92327"/>
                              <a:pt x="277416" y="73277"/>
                            </a:cubicBezTo>
                            <a:cubicBezTo>
                              <a:pt x="281226" y="66610"/>
                              <a:pt x="285988" y="59942"/>
                              <a:pt x="286941" y="53275"/>
                            </a:cubicBezTo>
                            <a:cubicBezTo>
                              <a:pt x="287893" y="45655"/>
                              <a:pt x="283131" y="37082"/>
                              <a:pt x="275511" y="37082"/>
                            </a:cubicBezTo>
                            <a:cubicBezTo>
                              <a:pt x="272653" y="37082"/>
                              <a:pt x="269796" y="38035"/>
                              <a:pt x="266938" y="38987"/>
                            </a:cubicBezTo>
                            <a:cubicBezTo>
                              <a:pt x="236458" y="50417"/>
                              <a:pt x="211693" y="76135"/>
                              <a:pt x="200263" y="106615"/>
                            </a:cubicBezTo>
                            <a:lnTo>
                              <a:pt x="202168" y="102805"/>
                            </a:lnTo>
                            <a:cubicBezTo>
                              <a:pt x="205026" y="83755"/>
                              <a:pt x="209788" y="65657"/>
                              <a:pt x="212646" y="47560"/>
                            </a:cubicBezTo>
                            <a:cubicBezTo>
                              <a:pt x="214551" y="38987"/>
                              <a:pt x="215503" y="28510"/>
                              <a:pt x="211693" y="20890"/>
                            </a:cubicBezTo>
                            <a:cubicBezTo>
                              <a:pt x="206931" y="10412"/>
                              <a:pt x="193596" y="5650"/>
                              <a:pt x="183118" y="7555"/>
                            </a:cubicBezTo>
                            <a:cubicBezTo>
                              <a:pt x="172641" y="9460"/>
                              <a:pt x="162163" y="17080"/>
                              <a:pt x="155496" y="25652"/>
                            </a:cubicBezTo>
                            <a:cubicBezTo>
                              <a:pt x="138351" y="48512"/>
                              <a:pt x="135493" y="77087"/>
                              <a:pt x="133588" y="104710"/>
                            </a:cubicBezTo>
                            <a:lnTo>
                              <a:pt x="135493" y="106615"/>
                            </a:lnTo>
                            <a:cubicBezTo>
                              <a:pt x="133588" y="98995"/>
                              <a:pt x="131683" y="90422"/>
                              <a:pt x="129778" y="82802"/>
                            </a:cubicBezTo>
                            <a:cubicBezTo>
                              <a:pt x="126921" y="72325"/>
                              <a:pt x="125016" y="62800"/>
                              <a:pt x="120253" y="53275"/>
                            </a:cubicBezTo>
                            <a:cubicBezTo>
                              <a:pt x="109776" y="32320"/>
                              <a:pt x="89773" y="17080"/>
                              <a:pt x="66913" y="13270"/>
                            </a:cubicBezTo>
                            <a:cubicBezTo>
                              <a:pt x="58341" y="11365"/>
                              <a:pt x="49768" y="11365"/>
                              <a:pt x="43101" y="16127"/>
                            </a:cubicBezTo>
                            <a:cubicBezTo>
                              <a:pt x="30718" y="23747"/>
                              <a:pt x="29766" y="40892"/>
                              <a:pt x="31671" y="55180"/>
                            </a:cubicBezTo>
                            <a:cubicBezTo>
                              <a:pt x="34528" y="75182"/>
                              <a:pt x="41196" y="95185"/>
                              <a:pt x="51673" y="113282"/>
                            </a:cubicBezTo>
                            <a:lnTo>
                              <a:pt x="54531" y="118045"/>
                            </a:lnTo>
                            <a:close/>
                          </a:path>
                        </a:pathLst>
                      </a:custGeom>
                      <a:solidFill>
                        <a:srgbClr val="F4E7DB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shape w14:anchorId="2B17956E" id="Forme libre : Forme 5" o:spid="_x0000_s1026" style="position:absolute;margin-left:379.45pt;margin-top:-114.95pt;width:12.25pt;height:11.8pt;rotation:15;flip:x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23850,266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<v:stroke joinstyle="miter"/>
              <v:path arrowok="t" o:connecttype="custom" o:connectlocs="26196,66330;15672,58837;4690,63654;4233,74893;9724,93626;17045,105936;24366,111823;25281,116105;31687,128950;50447,139119;75614,144471;99408,145542;140590,121457;156604,71147;149741,53485;134184,57767;118626,77034;118626,75428;133268,41175;137844,29935;132353,20837;128235,21907;96205,59907;97120,57767;102153,26724;101696,11738;87968,4245;74699,14414;64175,58837;65090,59907;62344,46527;57769,29935;32144,7456;20705,9062;15215,31006;24823,63654;26196,66330" o:connectangles="0,0,0,0,0,0,0,0,0,0,0,0,0,0,0,0,0,0,0,0,0,0,0,0,0,0,0,0,0,0,0,0,0,0,0,0,0"/>
            </v:shape>
          </w:pict>
        </mc:Fallback>
      </mc:AlternateContent>
    </w:r>
    <w:r w:rsidR="006A6E75" w:rsidRPr="006A6E75">
      <w:rPr>
        <w:noProof/>
        <w:lang w:bidi="fr-FR"/>
      </w:rPr>
      <mc:AlternateContent>
        <mc:Choice Requires="wps">
          <w:drawing>
            <wp:anchor distT="0" distB="0" distL="114300" distR="114300" simplePos="0" relativeHeight="251701248" behindDoc="0" locked="0" layoutInCell="1" allowOverlap="1" wp14:anchorId="0497E9BD" wp14:editId="52EEB194">
              <wp:simplePos x="0" y="0"/>
              <wp:positionH relativeFrom="column">
                <wp:posOffset>5593715</wp:posOffset>
              </wp:positionH>
              <wp:positionV relativeFrom="paragraph">
                <wp:posOffset>-1502521</wp:posOffset>
              </wp:positionV>
              <wp:extent cx="185420" cy="151765"/>
              <wp:effectExtent l="0" t="19050" r="5080" b="19685"/>
              <wp:wrapNone/>
              <wp:docPr id="3" name="Forme libre : Forme 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900000">
                        <a:off x="0" y="0"/>
                        <a:ext cx="185420" cy="151765"/>
                      </a:xfrm>
                      <a:custGeom>
                        <a:avLst/>
                        <a:gdLst>
                          <a:gd name="connsiteX0" fmla="*/ 54531 w 323850"/>
                          <a:gd name="connsiteY0" fmla="*/ 118045 h 266700"/>
                          <a:gd name="connsiteX1" fmla="*/ 32623 w 323850"/>
                          <a:gd name="connsiteY1" fmla="*/ 104710 h 266700"/>
                          <a:gd name="connsiteX2" fmla="*/ 9763 w 323850"/>
                          <a:gd name="connsiteY2" fmla="*/ 113282 h 266700"/>
                          <a:gd name="connsiteX3" fmla="*/ 8811 w 323850"/>
                          <a:gd name="connsiteY3" fmla="*/ 133285 h 266700"/>
                          <a:gd name="connsiteX4" fmla="*/ 20241 w 323850"/>
                          <a:gd name="connsiteY4" fmla="*/ 166622 h 266700"/>
                          <a:gd name="connsiteX5" fmla="*/ 35481 w 323850"/>
                          <a:gd name="connsiteY5" fmla="*/ 188530 h 266700"/>
                          <a:gd name="connsiteX6" fmla="*/ 50721 w 323850"/>
                          <a:gd name="connsiteY6" fmla="*/ 199007 h 266700"/>
                          <a:gd name="connsiteX7" fmla="*/ 52626 w 323850"/>
                          <a:gd name="connsiteY7" fmla="*/ 206627 h 266700"/>
                          <a:gd name="connsiteX8" fmla="*/ 65961 w 323850"/>
                          <a:gd name="connsiteY8" fmla="*/ 229487 h 266700"/>
                          <a:gd name="connsiteX9" fmla="*/ 105013 w 323850"/>
                          <a:gd name="connsiteY9" fmla="*/ 247585 h 266700"/>
                          <a:gd name="connsiteX10" fmla="*/ 157401 w 323850"/>
                          <a:gd name="connsiteY10" fmla="*/ 257110 h 266700"/>
                          <a:gd name="connsiteX11" fmla="*/ 206931 w 323850"/>
                          <a:gd name="connsiteY11" fmla="*/ 259015 h 266700"/>
                          <a:gd name="connsiteX12" fmla="*/ 292656 w 323850"/>
                          <a:gd name="connsiteY12" fmla="*/ 216152 h 266700"/>
                          <a:gd name="connsiteX13" fmla="*/ 325993 w 323850"/>
                          <a:gd name="connsiteY13" fmla="*/ 126617 h 266700"/>
                          <a:gd name="connsiteX14" fmla="*/ 311706 w 323850"/>
                          <a:gd name="connsiteY14" fmla="*/ 95185 h 266700"/>
                          <a:gd name="connsiteX15" fmla="*/ 279321 w 323850"/>
                          <a:gd name="connsiteY15" fmla="*/ 102805 h 266700"/>
                          <a:gd name="connsiteX16" fmla="*/ 246936 w 323850"/>
                          <a:gd name="connsiteY16" fmla="*/ 137095 h 266700"/>
                          <a:gd name="connsiteX17" fmla="*/ 246936 w 323850"/>
                          <a:gd name="connsiteY17" fmla="*/ 134237 h 266700"/>
                          <a:gd name="connsiteX18" fmla="*/ 277416 w 323850"/>
                          <a:gd name="connsiteY18" fmla="*/ 73277 h 266700"/>
                          <a:gd name="connsiteX19" fmla="*/ 286941 w 323850"/>
                          <a:gd name="connsiteY19" fmla="*/ 53275 h 266700"/>
                          <a:gd name="connsiteX20" fmla="*/ 275511 w 323850"/>
                          <a:gd name="connsiteY20" fmla="*/ 37082 h 266700"/>
                          <a:gd name="connsiteX21" fmla="*/ 266938 w 323850"/>
                          <a:gd name="connsiteY21" fmla="*/ 38987 h 266700"/>
                          <a:gd name="connsiteX22" fmla="*/ 200263 w 323850"/>
                          <a:gd name="connsiteY22" fmla="*/ 106615 h 266700"/>
                          <a:gd name="connsiteX23" fmla="*/ 202168 w 323850"/>
                          <a:gd name="connsiteY23" fmla="*/ 102805 h 266700"/>
                          <a:gd name="connsiteX24" fmla="*/ 212646 w 323850"/>
                          <a:gd name="connsiteY24" fmla="*/ 47560 h 266700"/>
                          <a:gd name="connsiteX25" fmla="*/ 211693 w 323850"/>
                          <a:gd name="connsiteY25" fmla="*/ 20890 h 266700"/>
                          <a:gd name="connsiteX26" fmla="*/ 183118 w 323850"/>
                          <a:gd name="connsiteY26" fmla="*/ 7555 h 266700"/>
                          <a:gd name="connsiteX27" fmla="*/ 155496 w 323850"/>
                          <a:gd name="connsiteY27" fmla="*/ 25652 h 266700"/>
                          <a:gd name="connsiteX28" fmla="*/ 133588 w 323850"/>
                          <a:gd name="connsiteY28" fmla="*/ 104710 h 266700"/>
                          <a:gd name="connsiteX29" fmla="*/ 135493 w 323850"/>
                          <a:gd name="connsiteY29" fmla="*/ 106615 h 266700"/>
                          <a:gd name="connsiteX30" fmla="*/ 129778 w 323850"/>
                          <a:gd name="connsiteY30" fmla="*/ 82802 h 266700"/>
                          <a:gd name="connsiteX31" fmla="*/ 120253 w 323850"/>
                          <a:gd name="connsiteY31" fmla="*/ 53275 h 266700"/>
                          <a:gd name="connsiteX32" fmla="*/ 66913 w 323850"/>
                          <a:gd name="connsiteY32" fmla="*/ 13270 h 266700"/>
                          <a:gd name="connsiteX33" fmla="*/ 43101 w 323850"/>
                          <a:gd name="connsiteY33" fmla="*/ 16127 h 266700"/>
                          <a:gd name="connsiteX34" fmla="*/ 31671 w 323850"/>
                          <a:gd name="connsiteY34" fmla="*/ 55180 h 266700"/>
                          <a:gd name="connsiteX35" fmla="*/ 51673 w 323850"/>
                          <a:gd name="connsiteY35" fmla="*/ 113282 h 266700"/>
                          <a:gd name="connsiteX36" fmla="*/ 54531 w 323850"/>
                          <a:gd name="connsiteY36" fmla="*/ 118045 h 2667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</a:cxnLst>
                        <a:rect l="l" t="t" r="r" b="b"/>
                        <a:pathLst>
                          <a:path w="323850" h="266700">
                            <a:moveTo>
                              <a:pt x="54531" y="118045"/>
                            </a:moveTo>
                            <a:cubicBezTo>
                              <a:pt x="47863" y="112330"/>
                              <a:pt x="41196" y="106615"/>
                              <a:pt x="32623" y="104710"/>
                            </a:cubicBezTo>
                            <a:cubicBezTo>
                              <a:pt x="24051" y="102805"/>
                              <a:pt x="13573" y="105662"/>
                              <a:pt x="9763" y="113282"/>
                            </a:cubicBezTo>
                            <a:cubicBezTo>
                              <a:pt x="5953" y="118997"/>
                              <a:pt x="6906" y="126617"/>
                              <a:pt x="8811" y="133285"/>
                            </a:cubicBezTo>
                            <a:cubicBezTo>
                              <a:pt x="10716" y="144715"/>
                              <a:pt x="14526" y="156145"/>
                              <a:pt x="20241" y="166622"/>
                            </a:cubicBezTo>
                            <a:cubicBezTo>
                              <a:pt x="24051" y="174242"/>
                              <a:pt x="28813" y="181862"/>
                              <a:pt x="35481" y="188530"/>
                            </a:cubicBezTo>
                            <a:cubicBezTo>
                              <a:pt x="40243" y="192340"/>
                              <a:pt x="45006" y="196150"/>
                              <a:pt x="50721" y="199007"/>
                            </a:cubicBezTo>
                            <a:lnTo>
                              <a:pt x="52626" y="206627"/>
                            </a:lnTo>
                            <a:cubicBezTo>
                              <a:pt x="56436" y="214247"/>
                              <a:pt x="60246" y="222820"/>
                              <a:pt x="65961" y="229487"/>
                            </a:cubicBezTo>
                            <a:cubicBezTo>
                              <a:pt x="75486" y="239965"/>
                              <a:pt x="90726" y="243775"/>
                              <a:pt x="105013" y="247585"/>
                            </a:cubicBezTo>
                            <a:cubicBezTo>
                              <a:pt x="122158" y="251395"/>
                              <a:pt x="139303" y="254252"/>
                              <a:pt x="157401" y="257110"/>
                            </a:cubicBezTo>
                            <a:cubicBezTo>
                              <a:pt x="173593" y="259015"/>
                              <a:pt x="190738" y="260920"/>
                              <a:pt x="206931" y="259015"/>
                            </a:cubicBezTo>
                            <a:cubicBezTo>
                              <a:pt x="239316" y="256157"/>
                              <a:pt x="270748" y="239965"/>
                              <a:pt x="292656" y="216152"/>
                            </a:cubicBezTo>
                            <a:cubicBezTo>
                              <a:pt x="314563" y="192340"/>
                              <a:pt x="326946" y="159002"/>
                              <a:pt x="325993" y="126617"/>
                            </a:cubicBezTo>
                            <a:cubicBezTo>
                              <a:pt x="325993" y="114235"/>
                              <a:pt x="322183" y="99947"/>
                              <a:pt x="311706" y="95185"/>
                            </a:cubicBezTo>
                            <a:cubicBezTo>
                              <a:pt x="301228" y="90422"/>
                              <a:pt x="288846" y="96137"/>
                              <a:pt x="279321" y="102805"/>
                            </a:cubicBezTo>
                            <a:cubicBezTo>
                              <a:pt x="266938" y="112330"/>
                              <a:pt x="255508" y="123760"/>
                              <a:pt x="246936" y="137095"/>
                            </a:cubicBezTo>
                            <a:lnTo>
                              <a:pt x="246936" y="134237"/>
                            </a:lnTo>
                            <a:cubicBezTo>
                              <a:pt x="254556" y="113282"/>
                              <a:pt x="265033" y="92327"/>
                              <a:pt x="277416" y="73277"/>
                            </a:cubicBezTo>
                            <a:cubicBezTo>
                              <a:pt x="281226" y="66610"/>
                              <a:pt x="285988" y="59942"/>
                              <a:pt x="286941" y="53275"/>
                            </a:cubicBezTo>
                            <a:cubicBezTo>
                              <a:pt x="287893" y="45655"/>
                              <a:pt x="283131" y="37082"/>
                              <a:pt x="275511" y="37082"/>
                            </a:cubicBezTo>
                            <a:cubicBezTo>
                              <a:pt x="272653" y="37082"/>
                              <a:pt x="269796" y="38035"/>
                              <a:pt x="266938" y="38987"/>
                            </a:cubicBezTo>
                            <a:cubicBezTo>
                              <a:pt x="236458" y="50417"/>
                              <a:pt x="211693" y="76135"/>
                              <a:pt x="200263" y="106615"/>
                            </a:cubicBezTo>
                            <a:lnTo>
                              <a:pt x="202168" y="102805"/>
                            </a:lnTo>
                            <a:cubicBezTo>
                              <a:pt x="205026" y="83755"/>
                              <a:pt x="209788" y="65657"/>
                              <a:pt x="212646" y="47560"/>
                            </a:cubicBezTo>
                            <a:cubicBezTo>
                              <a:pt x="214551" y="38987"/>
                              <a:pt x="215503" y="28510"/>
                              <a:pt x="211693" y="20890"/>
                            </a:cubicBezTo>
                            <a:cubicBezTo>
                              <a:pt x="206931" y="10412"/>
                              <a:pt x="193596" y="5650"/>
                              <a:pt x="183118" y="7555"/>
                            </a:cubicBezTo>
                            <a:cubicBezTo>
                              <a:pt x="172641" y="9460"/>
                              <a:pt x="162163" y="17080"/>
                              <a:pt x="155496" y="25652"/>
                            </a:cubicBezTo>
                            <a:cubicBezTo>
                              <a:pt x="138351" y="48512"/>
                              <a:pt x="135493" y="77087"/>
                              <a:pt x="133588" y="104710"/>
                            </a:cubicBezTo>
                            <a:lnTo>
                              <a:pt x="135493" y="106615"/>
                            </a:lnTo>
                            <a:cubicBezTo>
                              <a:pt x="133588" y="98995"/>
                              <a:pt x="131683" y="90422"/>
                              <a:pt x="129778" y="82802"/>
                            </a:cubicBezTo>
                            <a:cubicBezTo>
                              <a:pt x="126921" y="72325"/>
                              <a:pt x="125016" y="62800"/>
                              <a:pt x="120253" y="53275"/>
                            </a:cubicBezTo>
                            <a:cubicBezTo>
                              <a:pt x="109776" y="32320"/>
                              <a:pt x="89773" y="17080"/>
                              <a:pt x="66913" y="13270"/>
                            </a:cubicBezTo>
                            <a:cubicBezTo>
                              <a:pt x="58341" y="11365"/>
                              <a:pt x="49768" y="11365"/>
                              <a:pt x="43101" y="16127"/>
                            </a:cubicBezTo>
                            <a:cubicBezTo>
                              <a:pt x="30718" y="23747"/>
                              <a:pt x="29766" y="40892"/>
                              <a:pt x="31671" y="55180"/>
                            </a:cubicBezTo>
                            <a:cubicBezTo>
                              <a:pt x="34528" y="75182"/>
                              <a:pt x="41196" y="95185"/>
                              <a:pt x="51673" y="113282"/>
                            </a:cubicBezTo>
                            <a:lnTo>
                              <a:pt x="54531" y="118045"/>
                            </a:lnTo>
                            <a:close/>
                          </a:path>
                        </a:pathLst>
                      </a:custGeom>
                      <a:solidFill>
                        <a:srgbClr val="F4E7DB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 w14:anchorId="19D59550" id="Forme libre : Forme 4" o:spid="_x0000_s1026" style="position:absolute;margin-left:440.45pt;margin-top:-118.3pt;width:14.6pt;height:11.95pt;rotation:15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23850,266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<v:stroke joinstyle="miter"/>
              <v:path arrowok="t" o:connecttype="custom" o:connectlocs="31222,67173;18678,59585;5590,64463;5045,75846;11589,94816;20315,107283;29040,113244;30131,117581;37766,130589;60125,140888;90120,146308;118478,147392;167560,123001;186647,72051;178467,54165;159925,58501;141383,78014;141383,76387;158834,41698;164288,30316;157744,21101;152835,22185;114660,60669;115751,58501;121750,27064;121205,11887;104844,4299;89029,14597;76486,59585;77576,60669;74304,47118;68851,30316;38311,7551;24677,9177;18133,31400;29585,64463;31222,67173" o:connectangles="0,0,0,0,0,0,0,0,0,0,0,0,0,0,0,0,0,0,0,0,0,0,0,0,0,0,0,0,0,0,0,0,0,0,0,0,0"/>
            </v:shape>
          </w:pict>
        </mc:Fallback>
      </mc:AlternateContent>
    </w:r>
    <w:r w:rsidR="006A6E75">
      <w:rPr>
        <w:noProof/>
        <w:lang w:bidi="fr-FR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2A1F6444" wp14:editId="115654F4">
              <wp:simplePos x="0" y="0"/>
              <wp:positionH relativeFrom="column">
                <wp:posOffset>5051237</wp:posOffset>
              </wp:positionH>
              <wp:positionV relativeFrom="paragraph">
                <wp:posOffset>-1347028</wp:posOffset>
              </wp:positionV>
              <wp:extent cx="624678" cy="1102945"/>
              <wp:effectExtent l="19050" t="0" r="42545" b="2540"/>
              <wp:wrapNone/>
              <wp:docPr id="3371" name="Groupe 337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rot="21279409">
                        <a:off x="0" y="0"/>
                        <a:ext cx="624678" cy="1102945"/>
                        <a:chOff x="1425581" y="2613732"/>
                        <a:chExt cx="972072" cy="1716096"/>
                      </a:xfrm>
                    </wpg:grpSpPr>
                    <wps:wsp>
                      <wps:cNvPr id="3374" name="Forme libre : Forme 3374"/>
                      <wps:cNvSpPr/>
                      <wps:spPr>
                        <a:xfrm>
                          <a:off x="1452702" y="3469247"/>
                          <a:ext cx="944951" cy="860581"/>
                        </a:xfrm>
                        <a:custGeom>
                          <a:avLst/>
                          <a:gdLst>
                            <a:gd name="connsiteX0" fmla="*/ 499885 w 533400"/>
                            <a:gd name="connsiteY0" fmla="*/ 348139 h 485775"/>
                            <a:gd name="connsiteX1" fmla="*/ 372250 w 533400"/>
                            <a:gd name="connsiteY1" fmla="*/ 10954 h 485775"/>
                            <a:gd name="connsiteX2" fmla="*/ 145555 w 533400"/>
                            <a:gd name="connsiteY2" fmla="*/ 7144 h 485775"/>
                            <a:gd name="connsiteX3" fmla="*/ 19825 w 533400"/>
                            <a:gd name="connsiteY3" fmla="*/ 372904 h 485775"/>
                            <a:gd name="connsiteX4" fmla="*/ 9347 w 533400"/>
                            <a:gd name="connsiteY4" fmla="*/ 407194 h 485775"/>
                            <a:gd name="connsiteX5" fmla="*/ 30302 w 533400"/>
                            <a:gd name="connsiteY5" fmla="*/ 425291 h 485775"/>
                            <a:gd name="connsiteX6" fmla="*/ 266522 w 533400"/>
                            <a:gd name="connsiteY6" fmla="*/ 469106 h 485775"/>
                            <a:gd name="connsiteX7" fmla="*/ 480835 w 533400"/>
                            <a:gd name="connsiteY7" fmla="*/ 478631 h 485775"/>
                            <a:gd name="connsiteX8" fmla="*/ 526555 w 533400"/>
                            <a:gd name="connsiteY8" fmla="*/ 431006 h 485775"/>
                            <a:gd name="connsiteX9" fmla="*/ 499885 w 533400"/>
                            <a:gd name="connsiteY9" fmla="*/ 348139 h 4857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400" h="485775">
                              <a:moveTo>
                                <a:pt x="499885" y="348139"/>
                              </a:moveTo>
                              <a:cubicBezTo>
                                <a:pt x="466547" y="218599"/>
                                <a:pt x="372250" y="10954"/>
                                <a:pt x="372250" y="10954"/>
                              </a:cubicBezTo>
                              <a:lnTo>
                                <a:pt x="145555" y="7144"/>
                              </a:lnTo>
                              <a:cubicBezTo>
                                <a:pt x="145555" y="7144"/>
                                <a:pt x="24587" y="349091"/>
                                <a:pt x="19825" y="372904"/>
                              </a:cubicBezTo>
                              <a:cubicBezTo>
                                <a:pt x="16015" y="391001"/>
                                <a:pt x="1727" y="395764"/>
                                <a:pt x="9347" y="407194"/>
                              </a:cubicBezTo>
                              <a:cubicBezTo>
                                <a:pt x="8395" y="416719"/>
                                <a:pt x="12205" y="423386"/>
                                <a:pt x="30302" y="425291"/>
                              </a:cubicBezTo>
                              <a:cubicBezTo>
                                <a:pt x="56020" y="440531"/>
                                <a:pt x="96977" y="440531"/>
                                <a:pt x="266522" y="469106"/>
                              </a:cubicBezTo>
                              <a:cubicBezTo>
                                <a:pt x="331292" y="492919"/>
                                <a:pt x="452260" y="486251"/>
                                <a:pt x="480835" y="478631"/>
                              </a:cubicBezTo>
                              <a:cubicBezTo>
                                <a:pt x="508457" y="471011"/>
                                <a:pt x="524650" y="458629"/>
                                <a:pt x="526555" y="431006"/>
                              </a:cubicBezTo>
                              <a:cubicBezTo>
                                <a:pt x="525602" y="424339"/>
                                <a:pt x="515125" y="391954"/>
                                <a:pt x="499885" y="34813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75" name="Forme libre : Forme 3375"/>
                      <wps:cNvSpPr/>
                      <wps:spPr>
                        <a:xfrm>
                          <a:off x="1509787" y="2613732"/>
                          <a:ext cx="843706" cy="928077"/>
                        </a:xfrm>
                        <a:custGeom>
                          <a:avLst/>
                          <a:gdLst>
                            <a:gd name="connsiteX0" fmla="*/ 408606 w 476250"/>
                            <a:gd name="connsiteY0" fmla="*/ 135731 h 523875"/>
                            <a:gd name="connsiteX1" fmla="*/ 239061 w 476250"/>
                            <a:gd name="connsiteY1" fmla="*/ 7144 h 523875"/>
                            <a:gd name="connsiteX2" fmla="*/ 31416 w 476250"/>
                            <a:gd name="connsiteY2" fmla="*/ 121444 h 523875"/>
                            <a:gd name="connsiteX3" fmla="*/ 7604 w 476250"/>
                            <a:gd name="connsiteY3" fmla="*/ 265271 h 523875"/>
                            <a:gd name="connsiteX4" fmla="*/ 211439 w 476250"/>
                            <a:gd name="connsiteY4" fmla="*/ 519589 h 523875"/>
                            <a:gd name="connsiteX5" fmla="*/ 411464 w 476250"/>
                            <a:gd name="connsiteY5" fmla="*/ 451961 h 523875"/>
                            <a:gd name="connsiteX6" fmla="*/ 470519 w 476250"/>
                            <a:gd name="connsiteY6" fmla="*/ 253841 h 523875"/>
                            <a:gd name="connsiteX7" fmla="*/ 408606 w 476250"/>
                            <a:gd name="connsiteY7" fmla="*/ 135731 h 523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476250" h="523875">
                              <a:moveTo>
                                <a:pt x="408606" y="135731"/>
                              </a:moveTo>
                              <a:cubicBezTo>
                                <a:pt x="408606" y="135731"/>
                                <a:pt x="249539" y="7144"/>
                                <a:pt x="239061" y="7144"/>
                              </a:cubicBezTo>
                              <a:cubicBezTo>
                                <a:pt x="229536" y="7144"/>
                                <a:pt x="31416" y="121444"/>
                                <a:pt x="31416" y="121444"/>
                              </a:cubicBezTo>
                              <a:lnTo>
                                <a:pt x="7604" y="265271"/>
                              </a:lnTo>
                              <a:cubicBezTo>
                                <a:pt x="7604" y="265271"/>
                                <a:pt x="-12399" y="488156"/>
                                <a:pt x="211439" y="519589"/>
                              </a:cubicBezTo>
                              <a:cubicBezTo>
                                <a:pt x="285734" y="530066"/>
                                <a:pt x="354314" y="511969"/>
                                <a:pt x="411464" y="451961"/>
                              </a:cubicBezTo>
                              <a:cubicBezTo>
                                <a:pt x="466709" y="394811"/>
                                <a:pt x="476234" y="334804"/>
                                <a:pt x="470519" y="253841"/>
                              </a:cubicBezTo>
                              <a:cubicBezTo>
                                <a:pt x="463851" y="165259"/>
                                <a:pt x="408606" y="135731"/>
                                <a:pt x="408606" y="135731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4E7DC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76" name="Forme libre : Forme 3376"/>
                      <wps:cNvSpPr/>
                      <wps:spPr>
                        <a:xfrm>
                          <a:off x="1801254" y="3654244"/>
                          <a:ext cx="269987" cy="286860"/>
                        </a:xfrm>
                        <a:custGeom>
                          <a:avLst/>
                          <a:gdLst>
                            <a:gd name="connsiteX0" fmla="*/ 71679 w 152400"/>
                            <a:gd name="connsiteY0" fmla="*/ 38925 h 161925"/>
                            <a:gd name="connsiteX1" fmla="*/ 19291 w 152400"/>
                            <a:gd name="connsiteY1" fmla="*/ 17970 h 161925"/>
                            <a:gd name="connsiteX2" fmla="*/ 40246 w 152400"/>
                            <a:gd name="connsiteY2" fmla="*/ 102743 h 161925"/>
                            <a:gd name="connsiteX3" fmla="*/ 67869 w 152400"/>
                            <a:gd name="connsiteY3" fmla="*/ 158940 h 161925"/>
                            <a:gd name="connsiteX4" fmla="*/ 116446 w 152400"/>
                            <a:gd name="connsiteY4" fmla="*/ 95123 h 161925"/>
                            <a:gd name="connsiteX5" fmla="*/ 141211 w 152400"/>
                            <a:gd name="connsiteY5" fmla="*/ 24638 h 161925"/>
                            <a:gd name="connsiteX6" fmla="*/ 71679 w 152400"/>
                            <a:gd name="connsiteY6" fmla="*/ 38925 h 1619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152400" h="161925">
                              <a:moveTo>
                                <a:pt x="71679" y="38925"/>
                              </a:moveTo>
                              <a:cubicBezTo>
                                <a:pt x="71679" y="38925"/>
                                <a:pt x="49771" y="-15367"/>
                                <a:pt x="19291" y="17970"/>
                              </a:cubicBezTo>
                              <a:cubicBezTo>
                                <a:pt x="-7379" y="46545"/>
                                <a:pt x="14529" y="71310"/>
                                <a:pt x="40246" y="102743"/>
                              </a:cubicBezTo>
                              <a:cubicBezTo>
                                <a:pt x="65964" y="133223"/>
                                <a:pt x="67869" y="158940"/>
                                <a:pt x="67869" y="158940"/>
                              </a:cubicBezTo>
                              <a:cubicBezTo>
                                <a:pt x="67869" y="158940"/>
                                <a:pt x="91681" y="119888"/>
                                <a:pt x="116446" y="95123"/>
                              </a:cubicBezTo>
                              <a:cubicBezTo>
                                <a:pt x="141211" y="70358"/>
                                <a:pt x="161214" y="46545"/>
                                <a:pt x="141211" y="24638"/>
                              </a:cubicBezTo>
                              <a:cubicBezTo>
                                <a:pt x="113589" y="-9652"/>
                                <a:pt x="71679" y="38925"/>
                                <a:pt x="71679" y="3892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77" name="Forme libre : Forme 3377"/>
                      <wps:cNvSpPr/>
                      <wps:spPr>
                        <a:xfrm>
                          <a:off x="1425581" y="2970893"/>
                          <a:ext cx="151867" cy="168741"/>
                        </a:xfrm>
                        <a:custGeom>
                          <a:avLst/>
                          <a:gdLst>
                            <a:gd name="connsiteX0" fmla="*/ 79901 w 85725"/>
                            <a:gd name="connsiteY0" fmla="*/ 13181 h 95250"/>
                            <a:gd name="connsiteX1" fmla="*/ 65613 w 85725"/>
                            <a:gd name="connsiteY1" fmla="*/ 7466 h 95250"/>
                            <a:gd name="connsiteX2" fmla="*/ 49421 w 85725"/>
                            <a:gd name="connsiteY2" fmla="*/ 20801 h 95250"/>
                            <a:gd name="connsiteX3" fmla="*/ 38943 w 85725"/>
                            <a:gd name="connsiteY3" fmla="*/ 12228 h 95250"/>
                            <a:gd name="connsiteX4" fmla="*/ 10368 w 85725"/>
                            <a:gd name="connsiteY4" fmla="*/ 15086 h 95250"/>
                            <a:gd name="connsiteX5" fmla="*/ 10368 w 85725"/>
                            <a:gd name="connsiteY5" fmla="*/ 30326 h 95250"/>
                            <a:gd name="connsiteX6" fmla="*/ 20846 w 85725"/>
                            <a:gd name="connsiteY6" fmla="*/ 46518 h 95250"/>
                            <a:gd name="connsiteX7" fmla="*/ 22751 w 85725"/>
                            <a:gd name="connsiteY7" fmla="*/ 53186 h 95250"/>
                            <a:gd name="connsiteX8" fmla="*/ 47516 w 85725"/>
                            <a:gd name="connsiteY8" fmla="*/ 88428 h 95250"/>
                            <a:gd name="connsiteX9" fmla="*/ 48468 w 85725"/>
                            <a:gd name="connsiteY9" fmla="*/ 83666 h 95250"/>
                            <a:gd name="connsiteX10" fmla="*/ 50373 w 85725"/>
                            <a:gd name="connsiteY10" fmla="*/ 87476 h 95250"/>
                            <a:gd name="connsiteX11" fmla="*/ 66566 w 85725"/>
                            <a:gd name="connsiteY11" fmla="*/ 57948 h 95250"/>
                            <a:gd name="connsiteX12" fmla="*/ 79901 w 85725"/>
                            <a:gd name="connsiteY12" fmla="*/ 13181 h 952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85725" h="95250">
                              <a:moveTo>
                                <a:pt x="79901" y="13181"/>
                              </a:moveTo>
                              <a:cubicBezTo>
                                <a:pt x="74186" y="7466"/>
                                <a:pt x="69423" y="6513"/>
                                <a:pt x="65613" y="7466"/>
                              </a:cubicBezTo>
                              <a:cubicBezTo>
                                <a:pt x="57993" y="7466"/>
                                <a:pt x="52278" y="16038"/>
                                <a:pt x="49421" y="20801"/>
                              </a:cubicBezTo>
                              <a:cubicBezTo>
                                <a:pt x="47516" y="18896"/>
                                <a:pt x="43706" y="15086"/>
                                <a:pt x="38943" y="12228"/>
                              </a:cubicBezTo>
                              <a:cubicBezTo>
                                <a:pt x="32276" y="6513"/>
                                <a:pt x="22751" y="3656"/>
                                <a:pt x="10368" y="15086"/>
                              </a:cubicBezTo>
                              <a:cubicBezTo>
                                <a:pt x="5606" y="20801"/>
                                <a:pt x="6558" y="24611"/>
                                <a:pt x="10368" y="30326"/>
                              </a:cubicBezTo>
                              <a:cubicBezTo>
                                <a:pt x="12273" y="36041"/>
                                <a:pt x="16083" y="40803"/>
                                <a:pt x="20846" y="46518"/>
                              </a:cubicBezTo>
                              <a:cubicBezTo>
                                <a:pt x="21798" y="48423"/>
                                <a:pt x="22751" y="51281"/>
                                <a:pt x="22751" y="53186"/>
                              </a:cubicBezTo>
                              <a:cubicBezTo>
                                <a:pt x="25608" y="73188"/>
                                <a:pt x="47516" y="88428"/>
                                <a:pt x="47516" y="88428"/>
                              </a:cubicBezTo>
                              <a:cubicBezTo>
                                <a:pt x="47516" y="88428"/>
                                <a:pt x="47516" y="86523"/>
                                <a:pt x="48468" y="83666"/>
                              </a:cubicBezTo>
                              <a:cubicBezTo>
                                <a:pt x="50373" y="86523"/>
                                <a:pt x="50373" y="87476"/>
                                <a:pt x="50373" y="87476"/>
                              </a:cubicBezTo>
                              <a:cubicBezTo>
                                <a:pt x="50373" y="87476"/>
                                <a:pt x="52278" y="74141"/>
                                <a:pt x="66566" y="57948"/>
                              </a:cubicBezTo>
                              <a:cubicBezTo>
                                <a:pt x="80853" y="41756"/>
                                <a:pt x="93236" y="28421"/>
                                <a:pt x="79901" y="1318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78" name="Forme libre : Forme 3378"/>
                      <wps:cNvSpPr/>
                      <wps:spPr>
                        <a:xfrm>
                          <a:off x="2233222" y="2952075"/>
                          <a:ext cx="151867" cy="168741"/>
                        </a:xfrm>
                        <a:custGeom>
                          <a:avLst/>
                          <a:gdLst>
                            <a:gd name="connsiteX0" fmla="*/ 85972 w 85725"/>
                            <a:gd name="connsiteY0" fmla="*/ 28565 h 95250"/>
                            <a:gd name="connsiteX1" fmla="*/ 83114 w 85725"/>
                            <a:gd name="connsiteY1" fmla="*/ 10468 h 95250"/>
                            <a:gd name="connsiteX2" fmla="*/ 42157 w 85725"/>
                            <a:gd name="connsiteY2" fmla="*/ 29518 h 95250"/>
                            <a:gd name="connsiteX3" fmla="*/ 26917 w 85725"/>
                            <a:gd name="connsiteY3" fmla="*/ 20945 h 95250"/>
                            <a:gd name="connsiteX4" fmla="*/ 10725 w 85725"/>
                            <a:gd name="connsiteY4" fmla="*/ 27613 h 95250"/>
                            <a:gd name="connsiteX5" fmla="*/ 30727 w 85725"/>
                            <a:gd name="connsiteY5" fmla="*/ 68570 h 95250"/>
                            <a:gd name="connsiteX6" fmla="*/ 50729 w 85725"/>
                            <a:gd name="connsiteY6" fmla="*/ 94288 h 95250"/>
                            <a:gd name="connsiteX7" fmla="*/ 54539 w 85725"/>
                            <a:gd name="connsiteY7" fmla="*/ 89525 h 95250"/>
                            <a:gd name="connsiteX8" fmla="*/ 57397 w 85725"/>
                            <a:gd name="connsiteY8" fmla="*/ 95240 h 95250"/>
                            <a:gd name="connsiteX9" fmla="*/ 67875 w 85725"/>
                            <a:gd name="connsiteY9" fmla="*/ 70475 h 95250"/>
                            <a:gd name="connsiteX10" fmla="*/ 76447 w 85725"/>
                            <a:gd name="connsiteY10" fmla="*/ 56188 h 95250"/>
                            <a:gd name="connsiteX11" fmla="*/ 85972 w 85725"/>
                            <a:gd name="connsiteY11" fmla="*/ 28565 h 952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85725" h="95250">
                              <a:moveTo>
                                <a:pt x="85972" y="28565"/>
                              </a:moveTo>
                              <a:cubicBezTo>
                                <a:pt x="87877" y="20945"/>
                                <a:pt x="86925" y="13325"/>
                                <a:pt x="83114" y="10468"/>
                              </a:cubicBezTo>
                              <a:cubicBezTo>
                                <a:pt x="67875" y="-962"/>
                                <a:pt x="48825" y="19993"/>
                                <a:pt x="42157" y="29518"/>
                              </a:cubicBezTo>
                              <a:cubicBezTo>
                                <a:pt x="38347" y="25708"/>
                                <a:pt x="32632" y="20945"/>
                                <a:pt x="26917" y="20945"/>
                              </a:cubicBezTo>
                              <a:cubicBezTo>
                                <a:pt x="22154" y="19040"/>
                                <a:pt x="15487" y="19040"/>
                                <a:pt x="10725" y="27613"/>
                              </a:cubicBezTo>
                              <a:cubicBezTo>
                                <a:pt x="247" y="44758"/>
                                <a:pt x="14535" y="55235"/>
                                <a:pt x="30727" y="68570"/>
                              </a:cubicBezTo>
                              <a:cubicBezTo>
                                <a:pt x="46920" y="81905"/>
                                <a:pt x="50729" y="94288"/>
                                <a:pt x="50729" y="94288"/>
                              </a:cubicBezTo>
                              <a:cubicBezTo>
                                <a:pt x="50729" y="94288"/>
                                <a:pt x="51682" y="92383"/>
                                <a:pt x="54539" y="89525"/>
                              </a:cubicBezTo>
                              <a:cubicBezTo>
                                <a:pt x="56445" y="93335"/>
                                <a:pt x="57397" y="95240"/>
                                <a:pt x="57397" y="95240"/>
                              </a:cubicBezTo>
                              <a:cubicBezTo>
                                <a:pt x="57397" y="95240"/>
                                <a:pt x="62160" y="82858"/>
                                <a:pt x="67875" y="70475"/>
                              </a:cubicBezTo>
                              <a:cubicBezTo>
                                <a:pt x="70732" y="66665"/>
                                <a:pt x="73589" y="61903"/>
                                <a:pt x="76447" y="56188"/>
                              </a:cubicBezTo>
                              <a:cubicBezTo>
                                <a:pt x="82162" y="45710"/>
                                <a:pt x="86925" y="36185"/>
                                <a:pt x="85972" y="2856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79" name="Forme libre : Forme 3379"/>
                      <wps:cNvSpPr/>
                      <wps:spPr>
                        <a:xfrm>
                          <a:off x="1589913" y="3091184"/>
                          <a:ext cx="118119" cy="118119"/>
                        </a:xfrm>
                        <a:custGeom>
                          <a:avLst/>
                          <a:gdLst>
                            <a:gd name="connsiteX0" fmla="*/ 7144 w 66675"/>
                            <a:gd name="connsiteY0" fmla="*/ 35767 h 66675"/>
                            <a:gd name="connsiteX1" fmla="*/ 36671 w 66675"/>
                            <a:gd name="connsiteY1" fmla="*/ 7192 h 66675"/>
                            <a:gd name="connsiteX2" fmla="*/ 65246 w 66675"/>
                            <a:gd name="connsiteY2" fmla="*/ 36719 h 66675"/>
                            <a:gd name="connsiteX3" fmla="*/ 35719 w 66675"/>
                            <a:gd name="connsiteY3" fmla="*/ 65294 h 66675"/>
                            <a:gd name="connsiteX4" fmla="*/ 7144 w 66675"/>
                            <a:gd name="connsiteY4" fmla="*/ 35767 h 666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6675" h="66675">
                              <a:moveTo>
                                <a:pt x="7144" y="35767"/>
                              </a:moveTo>
                              <a:cubicBezTo>
                                <a:pt x="7144" y="19574"/>
                                <a:pt x="20479" y="6239"/>
                                <a:pt x="36671" y="7192"/>
                              </a:cubicBezTo>
                              <a:cubicBezTo>
                                <a:pt x="52864" y="7192"/>
                                <a:pt x="66199" y="20527"/>
                                <a:pt x="65246" y="36719"/>
                              </a:cubicBezTo>
                              <a:cubicBezTo>
                                <a:pt x="65246" y="52912"/>
                                <a:pt x="51911" y="66247"/>
                                <a:pt x="35719" y="65294"/>
                              </a:cubicBezTo>
                              <a:cubicBezTo>
                                <a:pt x="20479" y="65294"/>
                                <a:pt x="7144" y="51959"/>
                                <a:pt x="7144" y="3576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3CDC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80" name="Forme libre : Forme 3380"/>
                      <wps:cNvSpPr/>
                      <wps:spPr>
                        <a:xfrm>
                          <a:off x="2099511" y="3101306"/>
                          <a:ext cx="118119" cy="118119"/>
                        </a:xfrm>
                        <a:custGeom>
                          <a:avLst/>
                          <a:gdLst>
                            <a:gd name="connsiteX0" fmla="*/ 7144 w 66675"/>
                            <a:gd name="connsiteY0" fmla="*/ 35767 h 66675"/>
                            <a:gd name="connsiteX1" fmla="*/ 36671 w 66675"/>
                            <a:gd name="connsiteY1" fmla="*/ 7192 h 66675"/>
                            <a:gd name="connsiteX2" fmla="*/ 65246 w 66675"/>
                            <a:gd name="connsiteY2" fmla="*/ 36719 h 66675"/>
                            <a:gd name="connsiteX3" fmla="*/ 35719 w 66675"/>
                            <a:gd name="connsiteY3" fmla="*/ 65294 h 66675"/>
                            <a:gd name="connsiteX4" fmla="*/ 7144 w 66675"/>
                            <a:gd name="connsiteY4" fmla="*/ 35767 h 666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6675" h="66675">
                              <a:moveTo>
                                <a:pt x="7144" y="35767"/>
                              </a:moveTo>
                              <a:cubicBezTo>
                                <a:pt x="7144" y="19574"/>
                                <a:pt x="20479" y="6239"/>
                                <a:pt x="36671" y="7192"/>
                              </a:cubicBezTo>
                              <a:cubicBezTo>
                                <a:pt x="52864" y="7192"/>
                                <a:pt x="66199" y="20527"/>
                                <a:pt x="65246" y="36719"/>
                              </a:cubicBezTo>
                              <a:cubicBezTo>
                                <a:pt x="65246" y="52912"/>
                                <a:pt x="51911" y="66247"/>
                                <a:pt x="35719" y="65294"/>
                              </a:cubicBezTo>
                              <a:cubicBezTo>
                                <a:pt x="19526" y="65294"/>
                                <a:pt x="7144" y="51959"/>
                                <a:pt x="7144" y="3576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3CDC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6F2FB0C3" id="Groupe 3371" o:spid="_x0000_s1026" style="position:absolute;margin-left:397.75pt;margin-top:-106.05pt;width:49.2pt;height:86.85pt;rotation:-350171fd;z-index:251666432;mso-width-relative:margin;mso-height-relative:margin" coordorigin="14255,26137" coordsize="9720,17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">
              <v:shape id="Forme libre : Forme 3374" o:spid="_x0000_s1027" style="position:absolute;left:14527;top:34692;width:9449;height:8606;visibility:visible;mso-wrap-style:square;v-text-anchor:middle" coordsize="533400,485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" path="m499885,348139c466547,218599,372250,10954,372250,10954l145555,7144v,,-120968,341947,-125730,365760c16015,391001,1727,395764,9347,407194v-952,9525,2858,16192,20955,18097c56020,440531,96977,440531,266522,469106v64770,23813,185738,17145,214313,9525c508457,471011,524650,458629,526555,431006v-953,-6667,-11430,-39052,-26670,-82867xe" fillcolor="#db1a5e [3204]" stroked="f">
                <v:stroke joinstyle="miter"/>
                <v:path arrowok="t" o:connecttype="custom" o:connectlocs="885577,616750;659464,19406;257860,12656;35121,660623;16559,721370;53682,753430;472160,831051;851829,847925;932825,763554;885577,616750" o:connectangles="0,0,0,0,0,0,0,0,0,0"/>
              </v:shape>
              <v:shape id="Forme libre : Forme 3375" o:spid="_x0000_s1028" style="position:absolute;left:15097;top:26137;width:8437;height:9281;visibility:visible;mso-wrap-style:square;v-text-anchor:middle" coordsize="476250,523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" path="m408606,135731v,,-159067,-128587,-169545,-128587c229536,7144,31416,121444,31416,121444l7604,265271v,,-20003,222885,203835,254318c285734,530066,354314,511969,411464,451961v55245,-57150,64770,-117157,59055,-198120c463851,165259,408606,135731,408606,135731xe" fillcolor="#f4e7dc" stroked="f">
                <v:stroke joinstyle="miter"/>
                <v:path arrowok="t" o:connecttype="custom" o:connectlocs="723871,240456;423511,12656;55655,215146;13471,469944;374577,920484;728934,800677;833553,449695;723871,240456" o:connectangles="0,0,0,0,0,0,0,0"/>
              </v:shape>
              <v:shape id="Forme libre : Forme 3376" o:spid="_x0000_s1029" style="position:absolute;left:18012;top:36542;width:2700;height:2869;visibility:visible;mso-wrap-style:square;v-text-anchor:middle" coordsize="15240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" path="m71679,38925v,,-21908,-54292,-52388,-20955c-7379,46545,14529,71310,40246,102743v25718,30480,27623,56197,27623,56197c67869,158940,91681,119888,116446,95123,141211,70358,161214,46545,141211,24638,113589,-9652,71679,38925,71679,38925xe" stroked="f">
                <v:stroke joinstyle="miter"/>
                <v:path arrowok="t" o:connecttype="custom" o:connectlocs="126984,68958;34175,31835;71299,182015;120235,281572;206292,168516;250165,43648;126984,68958" o:connectangles="0,0,0,0,0,0,0"/>
              </v:shape>
              <v:shape id="Forme libre : Forme 3377" o:spid="_x0000_s1030" style="position:absolute;left:14255;top:29708;width:1519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" path="m79901,13181c74186,7466,69423,6513,65613,7466v-7620,,-13335,8572,-16192,13335c47516,18896,43706,15086,38943,12228,32276,6513,22751,3656,10368,15086v-4762,5715,-3810,9525,,15240c12273,36041,16083,40803,20846,46518v952,1905,1905,4763,1905,6668c25608,73188,47516,88428,47516,88428v,,,-1905,952,-4762c50373,86523,50373,87476,50373,87476v,,1905,-13335,16193,-29528c80853,41756,93236,28421,79901,13181xe" fillcolor="#8e0334 [3205]" stroked="f">
                <v:stroke joinstyle="miter"/>
                <v:path arrowok="t" o:connecttype="custom" o:connectlocs="141549,23351;116237,13226;87552,36850;68990,21663;18368,26726;18368,53724;36930,82409;40305,94222;84177,156655;85864,148219;89239,154969;117926,102658;141549,23351" o:connectangles="0,0,0,0,0,0,0,0,0,0,0,0,0"/>
              </v:shape>
              <v:shape id="Forme libre : Forme 3378" o:spid="_x0000_s1031" style="position:absolute;left:22332;top:29520;width:1518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" path="m85972,28565v1905,-7620,953,-15240,-2858,-18097c67875,-962,48825,19993,42157,29518,38347,25708,32632,20945,26917,20945,22154,19040,15487,19040,10725,27613,247,44758,14535,55235,30727,68570,46920,81905,50729,94288,50729,94288v,,953,-1905,3810,-4763c56445,93335,57397,95240,57397,95240v,,4763,-12382,10478,-24765c70732,66665,73589,61903,76447,56188,82162,45710,86925,36185,85972,28565xe" fillcolor="#8e0334 [3205]" stroked="f">
                <v:stroke joinstyle="miter"/>
                <v:path arrowok="t" o:connecttype="custom" o:connectlocs="152305,50605;147241,18545;74684,52293;47685,37105;19000,48918;54435,121476;89869,167037;96619,158599;101682,168723;120245,124851;135430,99540;152305,50605" o:connectangles="0,0,0,0,0,0,0,0,0,0,0,0"/>
              </v:shape>
              <v:shape id="Forme libre : Forme 3379" o:spid="_x0000_s1032" style="position:absolute;left:15899;top:30911;width:1181;height:1182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" path="m7144,35767c7144,19574,20479,6239,36671,7192v16193,,29528,13335,28575,29527c65246,52912,51911,66247,35719,65294,20479,65294,7144,51959,7144,35767xe" fillcolor="#f3cdc1" stroked="f">
                <v:stroke joinstyle="miter"/>
                <v:path arrowok="t" o:connecttype="custom" o:connectlocs="12656,63364;64965,12741;115587,65050;63278,115672;12656,63364" o:connectangles="0,0,0,0,0"/>
              </v:shape>
              <v:shape id="Forme libre : Forme 3380" o:spid="_x0000_s1033" style="position:absolute;left:20995;top:31013;width:1181;height:1181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" path="m7144,35767c7144,19574,20479,6239,36671,7192v16193,,29528,13335,28575,29527c65246,52912,51911,66247,35719,65294,19526,65294,7144,51959,7144,35767xe" fillcolor="#f3cdc1" stroked="f">
                <v:stroke joinstyle="miter"/>
                <v:path arrowok="t" o:connecttype="custom" o:connectlocs="12656,63364;64965,12741;115587,65050;63278,115672;12656,63364" o:connectangles="0,0,0,0,0"/>
              </v:shape>
            </v:group>
          </w:pict>
        </mc:Fallback>
      </mc:AlternateContent>
    </w:r>
    <w:r w:rsidR="006A6E75">
      <w:rPr>
        <w:noProof/>
        <w:lang w:bidi="fr-FR"/>
      </w:rPr>
      <w:drawing>
        <wp:anchor distT="0" distB="0" distL="114300" distR="114300" simplePos="0" relativeHeight="251703296" behindDoc="0" locked="0" layoutInCell="1" allowOverlap="1" wp14:anchorId="3805DCB9" wp14:editId="53F17501">
          <wp:simplePos x="0" y="0"/>
          <wp:positionH relativeFrom="column">
            <wp:posOffset>4789805</wp:posOffset>
          </wp:positionH>
          <wp:positionV relativeFrom="paragraph">
            <wp:posOffset>-1516052</wp:posOffset>
          </wp:positionV>
          <wp:extent cx="1052830" cy="1631315"/>
          <wp:effectExtent l="0" t="0" r="0" b="6985"/>
          <wp:wrapNone/>
          <wp:docPr id="66" name="Image 6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86" name="girlborders.png"/>
                  <pic:cNvPicPr/>
                </pic:nvPicPr>
                <pic:blipFill>
                  <a:blip r:embed="rId6"/>
                  <a:stretch>
                    <a:fillRect/>
                  </a:stretch>
                </pic:blipFill>
                <pic:spPr>
                  <a:xfrm>
                    <a:off x="0" y="0"/>
                    <a:ext cx="1052830" cy="1631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61FC5">
      <w:rPr>
        <w:noProof/>
        <w:lang w:bidi="fr-FR"/>
      </w:rPr>
      <w:drawing>
        <wp:anchor distT="0" distB="0" distL="114300" distR="114300" simplePos="0" relativeHeight="251686912" behindDoc="0" locked="0" layoutInCell="1" allowOverlap="1" wp14:anchorId="7122925C" wp14:editId="5655BBF2">
          <wp:simplePos x="0" y="0"/>
          <wp:positionH relativeFrom="column">
            <wp:posOffset>4650740</wp:posOffset>
          </wp:positionH>
          <wp:positionV relativeFrom="paragraph">
            <wp:posOffset>-2410908</wp:posOffset>
          </wp:positionV>
          <wp:extent cx="1511300" cy="861060"/>
          <wp:effectExtent l="0" t="0" r="0" b="0"/>
          <wp:wrapNone/>
          <wp:docPr id="67" name="Image 6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91" name="flowerborders2.png"/>
                  <pic:cNvPicPr/>
                </pic:nvPicPr>
                <pic:blipFill>
                  <a:blip r:embed="rId7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300" cy="8610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61FC5">
      <w:rPr>
        <w:noProof/>
        <w:lang w:bidi="fr-FR"/>
      </w:rPr>
      <mc:AlternateContent>
        <mc:Choice Requires="wpg">
          <w:drawing>
            <wp:anchor distT="0" distB="0" distL="114300" distR="114300" simplePos="0" relativeHeight="251623423" behindDoc="0" locked="0" layoutInCell="1" allowOverlap="1" wp14:anchorId="32181BBD" wp14:editId="61ECFFEB">
              <wp:simplePos x="0" y="0"/>
              <wp:positionH relativeFrom="column">
                <wp:posOffset>4628515</wp:posOffset>
              </wp:positionH>
              <wp:positionV relativeFrom="paragraph">
                <wp:posOffset>-2377440</wp:posOffset>
              </wp:positionV>
              <wp:extent cx="1519130" cy="856872"/>
              <wp:effectExtent l="0" t="0" r="24130" b="635"/>
              <wp:wrapNone/>
              <wp:docPr id="2789" name="Groupe 278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19130" cy="856872"/>
                        <a:chOff x="0" y="0"/>
                        <a:chExt cx="1353309" cy="763711"/>
                      </a:xfrm>
                    </wpg:grpSpPr>
                    <wps:wsp>
                      <wps:cNvPr id="1731" name="Forme libre : Forme 1730">
                        <a:extLst>
                          <a:ext uri="{FF2B5EF4-FFF2-40B4-BE49-F238E27FC236}">
                            <a16:creationId xmlns:a16="http://schemas.microsoft.com/office/drawing/2014/main" id="{D3381B9D-0E5A-4CB9-87FA-42E2D38A48BC}"/>
                          </a:ext>
                        </a:extLst>
                      </wps:cNvPr>
                      <wps:cNvSpPr/>
                      <wps:spPr>
                        <a:xfrm rot="3942950">
                          <a:off x="1248355" y="349857"/>
                          <a:ext cx="99060" cy="9271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43" name="Forme libre : Forme 1742">
                        <a:extLst>
                          <a:ext uri="{FF2B5EF4-FFF2-40B4-BE49-F238E27FC236}">
                            <a16:creationId xmlns:a16="http://schemas.microsoft.com/office/drawing/2014/main" id="{04B7FA77-92DD-4CE9-9907-3619875D7E5A}"/>
                          </a:ext>
                        </a:extLst>
                      </wps:cNvPr>
                      <wps:cNvSpPr/>
                      <wps:spPr>
                        <a:xfrm rot="10242950">
                          <a:off x="747423" y="711641"/>
                          <a:ext cx="55880" cy="5207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21" name="Forme libre : Forme 1720">
                        <a:extLst>
                          <a:ext uri="{FF2B5EF4-FFF2-40B4-BE49-F238E27FC236}">
                            <a16:creationId xmlns:a16="http://schemas.microsoft.com/office/drawing/2014/main" id="{530C8007-C43D-4EF6-84E4-083F82F8DCF2}"/>
                          </a:ext>
                        </a:extLst>
                      </wps:cNvPr>
                      <wps:cNvSpPr/>
                      <wps:spPr>
                        <a:xfrm>
                          <a:off x="0" y="540688"/>
                          <a:ext cx="227965" cy="202565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25" name="Forme libre : Forme 1724">
                        <a:extLst>
                          <a:ext uri="{FF2B5EF4-FFF2-40B4-BE49-F238E27FC236}">
                            <a16:creationId xmlns:a16="http://schemas.microsoft.com/office/drawing/2014/main" id="{B211E340-8C8E-4A5E-BBE0-A46BD06BAA5A}"/>
                          </a:ext>
                        </a:extLst>
                      </wps:cNvPr>
                      <wps:cNvSpPr/>
                      <wps:spPr>
                        <a:xfrm>
                          <a:off x="349858" y="79513"/>
                          <a:ext cx="468630" cy="405130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28" name="Forme libre : Forme 1727">
                        <a:extLst>
                          <a:ext uri="{FF2B5EF4-FFF2-40B4-BE49-F238E27FC236}">
                            <a16:creationId xmlns:a16="http://schemas.microsoft.com/office/drawing/2014/main" id="{846C21B2-12EC-4EFF-A7D3-3CFFBDF75778}"/>
                          </a:ext>
                        </a:extLst>
                      </wps:cNvPr>
                      <wps:cNvSpPr/>
                      <wps:spPr>
                        <a:xfrm rot="3942950">
                          <a:off x="952170" y="494968"/>
                          <a:ext cx="202565" cy="189865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34" name="Forme libre : Forme 1733">
                        <a:extLst>
                          <a:ext uri="{FF2B5EF4-FFF2-40B4-BE49-F238E27FC236}">
                            <a16:creationId xmlns:a16="http://schemas.microsoft.com/office/drawing/2014/main" id="{95D58B71-D764-496B-BD59-58A154F1103A}"/>
                          </a:ext>
                        </a:extLst>
                      </wps:cNvPr>
                      <wps:cNvSpPr/>
                      <wps:spPr>
                        <a:xfrm flipH="1">
                          <a:off x="365760" y="648031"/>
                          <a:ext cx="111760" cy="96520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37" name="Forme libre : Forme 1736">
                        <a:extLst>
                          <a:ext uri="{FF2B5EF4-FFF2-40B4-BE49-F238E27FC236}">
                            <a16:creationId xmlns:a16="http://schemas.microsoft.com/office/drawing/2014/main" id="{07B217BD-98CE-4238-9175-8CD8950480EB}"/>
                          </a:ext>
                        </a:extLst>
                      </wps:cNvPr>
                      <wps:cNvSpPr/>
                      <wps:spPr>
                        <a:xfrm rot="3942950">
                          <a:off x="81502" y="371722"/>
                          <a:ext cx="67945" cy="6350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40" name="Forme libre : Forme 1739">
                        <a:extLst>
                          <a:ext uri="{FF2B5EF4-FFF2-40B4-BE49-F238E27FC236}">
                            <a16:creationId xmlns:a16="http://schemas.microsoft.com/office/drawing/2014/main" id="{615D3414-A4EC-4C4E-BCAB-FA6455CD0076}"/>
                          </a:ext>
                        </a:extLst>
                      </wps:cNvPr>
                      <wps:cNvSpPr/>
                      <wps:spPr>
                        <a:xfrm rot="3942950">
                          <a:off x="669898" y="606287"/>
                          <a:ext cx="67945" cy="6350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49" name="Forme libre : Forme 1748">
                        <a:extLst>
                          <a:ext uri="{FF2B5EF4-FFF2-40B4-BE49-F238E27FC236}">
                            <a16:creationId xmlns:a16="http://schemas.microsoft.com/office/drawing/2014/main" id="{BE8AA0E1-C810-4820-88D7-ABB8FD09068E}"/>
                          </a:ext>
                        </a:extLst>
                      </wps:cNvPr>
                      <wps:cNvSpPr/>
                      <wps:spPr>
                        <a:xfrm rot="17657050" flipH="1">
                          <a:off x="53672" y="176916"/>
                          <a:ext cx="157480" cy="147955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52" name="Forme libre : Forme 1751">
                        <a:extLst>
                          <a:ext uri="{FF2B5EF4-FFF2-40B4-BE49-F238E27FC236}">
                            <a16:creationId xmlns:a16="http://schemas.microsoft.com/office/drawing/2014/main" id="{AB29B719-9EB7-4936-AC64-18626B4C252B}"/>
                          </a:ext>
                        </a:extLst>
                      </wps:cNvPr>
                      <wps:cNvSpPr/>
                      <wps:spPr>
                        <a:xfrm>
                          <a:off x="942230" y="258417"/>
                          <a:ext cx="116840" cy="103505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56" name="Forme libre : Forme 1755">
                        <a:extLst>
                          <a:ext uri="{FF2B5EF4-FFF2-40B4-BE49-F238E27FC236}">
                            <a16:creationId xmlns:a16="http://schemas.microsoft.com/office/drawing/2014/main" id="{48A4089D-D60B-40A5-B480-8AC0C203D6B8}"/>
                          </a:ext>
                        </a:extLst>
                      </wps:cNvPr>
                      <wps:cNvSpPr/>
                      <wps:spPr>
                        <a:xfrm>
                          <a:off x="1125110" y="0"/>
                          <a:ext cx="228199" cy="202847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6655B66A" id="Groupe 2789" o:spid="_x0000_s1026" style="position:absolute;margin-left:364.45pt;margin-top:-187.2pt;width:119.6pt;height:67.45pt;z-index:251623423;mso-width-relative:margin;mso-height-relative:margin" coordsize="13533,76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">
              <v:shape id="Forme libre : Forme 1730" o:spid="_x0000_s1027" style="position:absolute;left:12483;top:3498;width:991;height:927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100084,41992;99465,35192;77176,20359;67890,20977;66652,11088;58603,4908;41267,16650;25789,13560;8454,29630;8454,30248;17740,52498;4739,82166;9073,89582;14645,90818;25789,88965;30742,87728;43744,75985;46220,72276;69747,86492;82749,82166;87702,68568;85225,57443;96370,52498;100084,41992" o:connectangles="0,0,0,0,0,0,0,0,0,0,0,0,0,0,0,0,0,0,0,0,0,0,0,0"/>
              </v:shape>
              <v:shape id="Forme libre : Forme 1742" o:spid="_x0000_s1028" style="position:absolute;left:7474;top:7116;width:559;height:521;rotation:1118803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56458,23584;56108,19766;43535,11434;38297,11782;37598,6228;33058,2756;23279,9352;14548,7616;4769,16642;4769,16989;10007,29485;2673,46148;5118,50313;8261,51008;14548,49966;17342,49272;24676,42676;26073,40594;39344,48578;46679,46148;49473,38511;48076,32262;54362,29485;56458,23584" o:connectangles="0,0,0,0,0,0,0,0,0,0,0,0,0,0,0,0,0,0,0,0,0,0,0,0"/>
              </v:shape>
              <v:shape id="Forme libre : Forme 1720" o:spid="_x0000_s1029" style="position:absolute;top:5406;width:2279;height:2026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07119,93151;190656,81756;200787,64031;195721,43775;152661,41243;131131,17189;84272,22253;83005,23518;70340,71627;13349,103279;10817,121003;38679,141260;47544,145057;83005,142525;90604,139993;110867,191901;133664,200763;136197,200763;160260,184305;170392,164048;194454,169113;214718,157718;221051,146324;207119,93151" o:connectangles="0,0,0,0,0,0,0,0,0,0,0,0,0,0,0,0,0,0,0,0,0,0,0,0"/>
              </v:shape>
              <v:shape id="Forme libre : Forme 1724" o:spid="_x0000_s1030" style="position:absolute;left:3498;top:795;width:4686;height:4051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289501,68992;376893,60130;369294,137357;412357,161413;461754,257631;416158,310804;355362,303208;341429,356381;246437,382967;189441,279153;93182,299409;13389,229778;127380,148752;138779,44938;232505,19617;289501,68992" o:connectangles="0,0,0,0,0,0,0,0,0,0,0,0,0,0,0,0"/>
              </v:shape>
              <v:shape id="Forme libre : Forme 1727" o:spid="_x0000_s1031" style="position:absolute;left:9521;top:4950;width:2025;height:1898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204660,85996;203393,72072;157816,41694;138826,42960;136294,22708;119835,10050;84386,34099;52736,27771;17287,60681;17287,61946;36277,107514;9691,168271;18553,183460;29947,185991;52736,182195;62864,179663;89450,155613;94514,148018;142624,177132;169211,168271;179339,140424;174275,117640;197064,107514;204660,85996" o:connectangles="0,0,0,0,0,0,0,0,0,0,0,0,0,0,0,0,0,0,0,0,0,0,0,0"/>
              </v:shape>
              <v:shape id="Forme libre : Forme 1733" o:spid="_x0000_s1032" style="position:absolute;left:3657;top:6480;width:1118;height:965;flip:x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69041,16437;89882,14326;88070,32725;98340,38456;110120,61379;99246,74047;84748,72238;81425,84906;58771,91240;45178,66507;22222,71333;3193,54743;30378,35439;33096,10706;55448,4674;69041,16437" o:connectangles="0,0,0,0,0,0,0,0,0,0,0,0,0,0,0,0"/>
              </v:shape>
              <v:shape id="Forme libre : Forme 1736" o:spid="_x0000_s1033" style="position:absolute;left:815;top:3716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</v:shape>
              <v:shape id="Forme libre : Forme 1739" o:spid="_x0000_s1034" style="position:absolute;left:6699;top:6062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</v:shape>
              <v:shape id="Forme libre : Forme 1748" o:spid="_x0000_s1035" style="position:absolute;left:536;top:1769;width:1575;height:1479;rotation:4306753fd;flip:x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159109,67014;158124,56163;122691,32491;107928,33477;105959,17696;93163,7832;65604,26572;40999,21641;13440,47287;13440,48272;28203,83782;7534,131127;14423,142964;23282,144936;40999,141978;48873,140005;69541,121264;73478,115345;110880,138032;131550,131127;139424,109427;135487,91673;153203,83782;159109,67014" o:connectangles="0,0,0,0,0,0,0,0,0,0,0,0,0,0,0,0,0,0,0,0,0,0,0,0"/>
              </v:shape>
              <v:shape id="Forme libre : Forme 1751" o:spid="_x0000_s1036" style="position:absolute;left:9422;top:2584;width:1168;height:1035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106156,47597;97718,41775;102911,32718;100314,22368;78244,21074;67209,8783;43192,11371;42543,12017;36052,36600;6842,52773;5544,61829;19824,72180;24368,74120;42543,72826;46438,71533;56823,98056;68507,102584;69806,102584;82139,94175;87332,83824;99665,86412;110050,80589;113296,74767;106156,47597" o:connectangles="0,0,0,0,0,0,0,0,0,0,0,0,0,0,0,0,0,0,0,0,0,0,0,0"/>
              </v:shape>
              <v:shape id="Forme libre : Forme 1755" o:spid="_x0000_s1037" style="position:absolute;left:11251;width:2282;height:2028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07332,93280;190851,81870;200993,64120;195922,43836;152818,41300;131265,17213;84358,22284;83090,23551;70412,71727;13363,103423;10828,121172;38719,141457;47592,145259;83090,142724;90697,140188;110981,192168;133801,201042;136336,201042;160425,184561;170567,164277;194654,169348;214938,157937;221278,146528;207332,93280" o:connectangles="0,0,0,0,0,0,0,0,0,0,0,0,0,0,0,0,0,0,0,0,0,0,0,0"/>
              </v:shape>
            </v:group>
          </w:pict>
        </mc:Fallback>
      </mc:AlternateContent>
    </w:r>
    <w:r w:rsidR="005F07FA">
      <w:rPr>
        <w:noProof/>
        <w:lang w:bidi="fr-FR"/>
      </w:rPr>
      <w:drawing>
        <wp:anchor distT="0" distB="0" distL="114300" distR="114300" simplePos="0" relativeHeight="251617273" behindDoc="0" locked="0" layoutInCell="1" allowOverlap="1" wp14:anchorId="5C22C78A" wp14:editId="3D4DEBEC">
          <wp:simplePos x="0" y="0"/>
          <wp:positionH relativeFrom="column">
            <wp:posOffset>3609975</wp:posOffset>
          </wp:positionH>
          <wp:positionV relativeFrom="paragraph">
            <wp:posOffset>-4206240</wp:posOffset>
          </wp:positionV>
          <wp:extent cx="3507105" cy="4731385"/>
          <wp:effectExtent l="0" t="0" r="0" b="0"/>
          <wp:wrapNone/>
          <wp:docPr id="68" name="Graphisme 176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68" name="Graphisme 1763"/>
                  <pic:cNvPicPr>
                    <a:picLocks noChangeAspect="1"/>
                  </pic:cNvPicPr>
                </pic:nvPicPr>
                <pic:blipFill>
                  <a:blip r:embed="rId8">
                    <a:extLst>
                      <a:ext uri="{96DAC541-7B7A-43D3-8B79-37D633B846F1}">
                        <asvg:svgBlip xmlns:asvg="http://schemas.microsoft.com/office/drawing/2016/SVG/main" r:embed="rId9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07105" cy="47313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AC4D9E" w14:textId="77777777" w:rsidR="004E5BE9" w:rsidRDefault="002E7984" w:rsidP="002E2A06">
    <w:pPr>
      <w:pStyle w:val="Pieddepage"/>
    </w:pPr>
    <w:r>
      <w:rPr>
        <w:noProof/>
        <w:lang w:bidi="fr-FR"/>
      </w:rPr>
      <w:drawing>
        <wp:anchor distT="0" distB="0" distL="114300" distR="114300" simplePos="0" relativeHeight="251695104" behindDoc="1" locked="0" layoutInCell="1" allowOverlap="1" wp14:anchorId="15CF6F75" wp14:editId="51F39C17">
          <wp:simplePos x="0" y="0"/>
          <wp:positionH relativeFrom="column">
            <wp:posOffset>-459740</wp:posOffset>
          </wp:positionH>
          <wp:positionV relativeFrom="paragraph">
            <wp:posOffset>-614680</wp:posOffset>
          </wp:positionV>
          <wp:extent cx="1614302" cy="906812"/>
          <wp:effectExtent l="0" t="0" r="5080" b="7620"/>
          <wp:wrapNone/>
          <wp:docPr id="2820" name="Image 282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06" name="Picture10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14302" cy="9068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94098">
      <w:rPr>
        <w:noProof/>
        <w:lang w:bidi="fr-FR"/>
      </w:rPr>
      <w:drawing>
        <wp:anchor distT="0" distB="0" distL="114300" distR="114300" simplePos="0" relativeHeight="251656192" behindDoc="0" locked="0" layoutInCell="1" allowOverlap="1" wp14:anchorId="09B80E3A" wp14:editId="750681D0">
          <wp:simplePos x="0" y="0"/>
          <wp:positionH relativeFrom="column">
            <wp:posOffset>4413952</wp:posOffset>
          </wp:positionH>
          <wp:positionV relativeFrom="paragraph">
            <wp:posOffset>-3331424</wp:posOffset>
          </wp:positionV>
          <wp:extent cx="1924467" cy="1705655"/>
          <wp:effectExtent l="0" t="0" r="0" b="8890"/>
          <wp:wrapNone/>
          <wp:docPr id="3354" name="Graphisme 112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54" name="Graphisme 1129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4467" cy="17056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94098">
      <w:rPr>
        <w:noProof/>
        <w:lang w:bidi="fr-FR"/>
      </w:rPr>
      <w:drawing>
        <wp:anchor distT="0" distB="0" distL="114300" distR="114300" simplePos="0" relativeHeight="251657216" behindDoc="0" locked="0" layoutInCell="1" allowOverlap="1" wp14:anchorId="15AEF1FD" wp14:editId="73864043">
          <wp:simplePos x="0" y="0"/>
          <wp:positionH relativeFrom="column">
            <wp:posOffset>4459523</wp:posOffset>
          </wp:positionH>
          <wp:positionV relativeFrom="paragraph">
            <wp:posOffset>-2020084</wp:posOffset>
          </wp:positionV>
          <wp:extent cx="2035787" cy="1798890"/>
          <wp:effectExtent l="0" t="0" r="3175" b="0"/>
          <wp:wrapNone/>
          <wp:docPr id="3355" name="Graphisme 113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55" name="Graphisme 1130"/>
                  <pic:cNvPicPr>
                    <a:picLocks noChangeAspect="1"/>
                  </pic:cNvPicPr>
                </pic:nvPicPr>
                <pic:blipFill>
                  <a:blip r:embed="rId4">
                    <a:extLst>
                      <a:ext uri="{96DAC541-7B7A-43D3-8B79-37D633B846F1}">
                        <asvg:svgBlip xmlns:asvg="http://schemas.microsoft.com/office/drawing/2016/SVG/main" r:embed="rId5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5787" cy="17988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94098">
      <w:rPr>
        <w:noProof/>
        <w:lang w:bidi="fr-FR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005C43E1" wp14:editId="6EA4B3D3">
              <wp:simplePos x="0" y="0"/>
              <wp:positionH relativeFrom="column">
                <wp:posOffset>5921507</wp:posOffset>
              </wp:positionH>
              <wp:positionV relativeFrom="paragraph">
                <wp:posOffset>-959664</wp:posOffset>
              </wp:positionV>
              <wp:extent cx="816602" cy="694168"/>
              <wp:effectExtent l="0" t="0" r="3175" b="0"/>
              <wp:wrapNone/>
              <wp:docPr id="3356" name="Groupe 335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16602" cy="694168"/>
                        <a:chOff x="1532602" y="1960227"/>
                        <a:chExt cx="674965" cy="573720"/>
                      </a:xfrm>
                    </wpg:grpSpPr>
                    <wps:wsp>
                      <wps:cNvPr id="3357" name="Forme libre : Forme 3357"/>
                      <wps:cNvSpPr/>
                      <wps:spPr>
                        <a:xfrm>
                          <a:off x="1574886" y="1961191"/>
                          <a:ext cx="624342" cy="539972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58" name="Forme libre : Forme 3358"/>
                      <wps:cNvSpPr/>
                      <wps:spPr>
                        <a:xfrm>
                          <a:off x="1532602" y="1960227"/>
                          <a:ext cx="674965" cy="573720"/>
                        </a:xfrm>
                        <a:custGeom>
                          <a:avLst/>
                          <a:gdLst>
                            <a:gd name="connsiteX0" fmla="*/ 355759 w 381000"/>
                            <a:gd name="connsiteY0" fmla="*/ 147161 h 323850"/>
                            <a:gd name="connsiteX1" fmla="*/ 360521 w 381000"/>
                            <a:gd name="connsiteY1" fmla="*/ 146209 h 323850"/>
                            <a:gd name="connsiteX2" fmla="*/ 352901 w 381000"/>
                            <a:gd name="connsiteY2" fmla="*/ 140494 h 323850"/>
                            <a:gd name="connsiteX3" fmla="*/ 352901 w 381000"/>
                            <a:gd name="connsiteY3" fmla="*/ 139541 h 323850"/>
                            <a:gd name="connsiteX4" fmla="*/ 348139 w 381000"/>
                            <a:gd name="connsiteY4" fmla="*/ 134779 h 323850"/>
                            <a:gd name="connsiteX5" fmla="*/ 348139 w 381000"/>
                            <a:gd name="connsiteY5" fmla="*/ 135731 h 323850"/>
                            <a:gd name="connsiteX6" fmla="*/ 341471 w 381000"/>
                            <a:gd name="connsiteY6" fmla="*/ 130969 h 323850"/>
                            <a:gd name="connsiteX7" fmla="*/ 340519 w 381000"/>
                            <a:gd name="connsiteY7" fmla="*/ 128111 h 323850"/>
                            <a:gd name="connsiteX8" fmla="*/ 332899 w 381000"/>
                            <a:gd name="connsiteY8" fmla="*/ 126206 h 323850"/>
                            <a:gd name="connsiteX9" fmla="*/ 333851 w 381000"/>
                            <a:gd name="connsiteY9" fmla="*/ 126206 h 323850"/>
                            <a:gd name="connsiteX10" fmla="*/ 327184 w 381000"/>
                            <a:gd name="connsiteY10" fmla="*/ 125254 h 323850"/>
                            <a:gd name="connsiteX11" fmla="*/ 323374 w 381000"/>
                            <a:gd name="connsiteY11" fmla="*/ 124301 h 323850"/>
                            <a:gd name="connsiteX12" fmla="*/ 311944 w 381000"/>
                            <a:gd name="connsiteY12" fmla="*/ 125254 h 323850"/>
                            <a:gd name="connsiteX13" fmla="*/ 315754 w 381000"/>
                            <a:gd name="connsiteY13" fmla="*/ 122396 h 323850"/>
                            <a:gd name="connsiteX14" fmla="*/ 308134 w 381000"/>
                            <a:gd name="connsiteY14" fmla="*/ 121444 h 323850"/>
                            <a:gd name="connsiteX15" fmla="*/ 304324 w 381000"/>
                            <a:gd name="connsiteY15" fmla="*/ 121444 h 323850"/>
                            <a:gd name="connsiteX16" fmla="*/ 302419 w 381000"/>
                            <a:gd name="connsiteY16" fmla="*/ 121444 h 323850"/>
                            <a:gd name="connsiteX17" fmla="*/ 301466 w 381000"/>
                            <a:gd name="connsiteY17" fmla="*/ 121444 h 323850"/>
                            <a:gd name="connsiteX18" fmla="*/ 301466 w 381000"/>
                            <a:gd name="connsiteY18" fmla="*/ 120491 h 323850"/>
                            <a:gd name="connsiteX19" fmla="*/ 313849 w 381000"/>
                            <a:gd name="connsiteY19" fmla="*/ 98584 h 323850"/>
                            <a:gd name="connsiteX20" fmla="*/ 314801 w 381000"/>
                            <a:gd name="connsiteY20" fmla="*/ 99536 h 323850"/>
                            <a:gd name="connsiteX21" fmla="*/ 318611 w 381000"/>
                            <a:gd name="connsiteY21" fmla="*/ 88106 h 323850"/>
                            <a:gd name="connsiteX22" fmla="*/ 317659 w 381000"/>
                            <a:gd name="connsiteY22" fmla="*/ 78581 h 323850"/>
                            <a:gd name="connsiteX23" fmla="*/ 315754 w 381000"/>
                            <a:gd name="connsiteY23" fmla="*/ 77629 h 323850"/>
                            <a:gd name="connsiteX24" fmla="*/ 319564 w 381000"/>
                            <a:gd name="connsiteY24" fmla="*/ 74771 h 323850"/>
                            <a:gd name="connsiteX25" fmla="*/ 314801 w 381000"/>
                            <a:gd name="connsiteY25" fmla="*/ 68104 h 323850"/>
                            <a:gd name="connsiteX26" fmla="*/ 316706 w 381000"/>
                            <a:gd name="connsiteY26" fmla="*/ 68104 h 323850"/>
                            <a:gd name="connsiteX27" fmla="*/ 310039 w 381000"/>
                            <a:gd name="connsiteY27" fmla="*/ 59531 h 323850"/>
                            <a:gd name="connsiteX28" fmla="*/ 311944 w 381000"/>
                            <a:gd name="connsiteY28" fmla="*/ 59531 h 323850"/>
                            <a:gd name="connsiteX29" fmla="*/ 295751 w 381000"/>
                            <a:gd name="connsiteY29" fmla="*/ 36671 h 323850"/>
                            <a:gd name="connsiteX30" fmla="*/ 270034 w 381000"/>
                            <a:gd name="connsiteY30" fmla="*/ 30004 h 323850"/>
                            <a:gd name="connsiteX31" fmla="*/ 267176 w 381000"/>
                            <a:gd name="connsiteY31" fmla="*/ 26194 h 323850"/>
                            <a:gd name="connsiteX32" fmla="*/ 243364 w 381000"/>
                            <a:gd name="connsiteY32" fmla="*/ 30004 h 323850"/>
                            <a:gd name="connsiteX33" fmla="*/ 226219 w 381000"/>
                            <a:gd name="connsiteY33" fmla="*/ 44291 h 323850"/>
                            <a:gd name="connsiteX34" fmla="*/ 223361 w 381000"/>
                            <a:gd name="connsiteY34" fmla="*/ 55721 h 323850"/>
                            <a:gd name="connsiteX35" fmla="*/ 225266 w 381000"/>
                            <a:gd name="connsiteY35" fmla="*/ 60484 h 323850"/>
                            <a:gd name="connsiteX36" fmla="*/ 248126 w 381000"/>
                            <a:gd name="connsiteY36" fmla="*/ 42386 h 323850"/>
                            <a:gd name="connsiteX37" fmla="*/ 275749 w 381000"/>
                            <a:gd name="connsiteY37" fmla="*/ 47149 h 323850"/>
                            <a:gd name="connsiteX38" fmla="*/ 292894 w 381000"/>
                            <a:gd name="connsiteY38" fmla="*/ 56674 h 323850"/>
                            <a:gd name="connsiteX39" fmla="*/ 301466 w 381000"/>
                            <a:gd name="connsiteY39" fmla="*/ 81439 h 323850"/>
                            <a:gd name="connsiteX40" fmla="*/ 299561 w 381000"/>
                            <a:gd name="connsiteY40" fmla="*/ 88106 h 323850"/>
                            <a:gd name="connsiteX41" fmla="*/ 298609 w 381000"/>
                            <a:gd name="connsiteY41" fmla="*/ 90011 h 323850"/>
                            <a:gd name="connsiteX42" fmla="*/ 298609 w 381000"/>
                            <a:gd name="connsiteY42" fmla="*/ 90964 h 323850"/>
                            <a:gd name="connsiteX43" fmla="*/ 298609 w 381000"/>
                            <a:gd name="connsiteY43" fmla="*/ 90964 h 323850"/>
                            <a:gd name="connsiteX44" fmla="*/ 297656 w 381000"/>
                            <a:gd name="connsiteY44" fmla="*/ 91916 h 323850"/>
                            <a:gd name="connsiteX45" fmla="*/ 291941 w 381000"/>
                            <a:gd name="connsiteY45" fmla="*/ 100489 h 323850"/>
                            <a:gd name="connsiteX46" fmla="*/ 253841 w 381000"/>
                            <a:gd name="connsiteY46" fmla="*/ 139541 h 323850"/>
                            <a:gd name="connsiteX47" fmla="*/ 285274 w 381000"/>
                            <a:gd name="connsiteY47" fmla="*/ 142399 h 323850"/>
                            <a:gd name="connsiteX48" fmla="*/ 292894 w 381000"/>
                            <a:gd name="connsiteY48" fmla="*/ 140494 h 323850"/>
                            <a:gd name="connsiteX49" fmla="*/ 292894 w 381000"/>
                            <a:gd name="connsiteY49" fmla="*/ 141446 h 323850"/>
                            <a:gd name="connsiteX50" fmla="*/ 300514 w 381000"/>
                            <a:gd name="connsiteY50" fmla="*/ 140494 h 323850"/>
                            <a:gd name="connsiteX51" fmla="*/ 296704 w 381000"/>
                            <a:gd name="connsiteY51" fmla="*/ 142399 h 323850"/>
                            <a:gd name="connsiteX52" fmla="*/ 307181 w 381000"/>
                            <a:gd name="connsiteY52" fmla="*/ 144304 h 323850"/>
                            <a:gd name="connsiteX53" fmla="*/ 317659 w 381000"/>
                            <a:gd name="connsiteY53" fmla="*/ 146209 h 323850"/>
                            <a:gd name="connsiteX54" fmla="*/ 318611 w 381000"/>
                            <a:gd name="connsiteY54" fmla="*/ 146209 h 323850"/>
                            <a:gd name="connsiteX55" fmla="*/ 320516 w 381000"/>
                            <a:gd name="connsiteY55" fmla="*/ 147161 h 323850"/>
                            <a:gd name="connsiteX56" fmla="*/ 321469 w 381000"/>
                            <a:gd name="connsiteY56" fmla="*/ 147161 h 323850"/>
                            <a:gd name="connsiteX57" fmla="*/ 323374 w 381000"/>
                            <a:gd name="connsiteY57" fmla="*/ 148114 h 323850"/>
                            <a:gd name="connsiteX58" fmla="*/ 327184 w 381000"/>
                            <a:gd name="connsiteY58" fmla="*/ 149066 h 323850"/>
                            <a:gd name="connsiteX59" fmla="*/ 338614 w 381000"/>
                            <a:gd name="connsiteY59" fmla="*/ 157639 h 323850"/>
                            <a:gd name="connsiteX60" fmla="*/ 344329 w 381000"/>
                            <a:gd name="connsiteY60" fmla="*/ 159544 h 323850"/>
                            <a:gd name="connsiteX61" fmla="*/ 343376 w 381000"/>
                            <a:gd name="connsiteY61" fmla="*/ 160496 h 323850"/>
                            <a:gd name="connsiteX62" fmla="*/ 349091 w 381000"/>
                            <a:gd name="connsiteY62" fmla="*/ 172879 h 323850"/>
                            <a:gd name="connsiteX63" fmla="*/ 349091 w 381000"/>
                            <a:gd name="connsiteY63" fmla="*/ 210026 h 323850"/>
                            <a:gd name="connsiteX64" fmla="*/ 325279 w 381000"/>
                            <a:gd name="connsiteY64" fmla="*/ 234791 h 323850"/>
                            <a:gd name="connsiteX65" fmla="*/ 309086 w 381000"/>
                            <a:gd name="connsiteY65" fmla="*/ 238601 h 323850"/>
                            <a:gd name="connsiteX66" fmla="*/ 307181 w 381000"/>
                            <a:gd name="connsiteY66" fmla="*/ 238601 h 323850"/>
                            <a:gd name="connsiteX67" fmla="*/ 306229 w 381000"/>
                            <a:gd name="connsiteY67" fmla="*/ 238601 h 323850"/>
                            <a:gd name="connsiteX68" fmla="*/ 305276 w 381000"/>
                            <a:gd name="connsiteY68" fmla="*/ 238601 h 323850"/>
                            <a:gd name="connsiteX69" fmla="*/ 304324 w 381000"/>
                            <a:gd name="connsiteY69" fmla="*/ 238601 h 323850"/>
                            <a:gd name="connsiteX70" fmla="*/ 303371 w 381000"/>
                            <a:gd name="connsiteY70" fmla="*/ 238601 h 323850"/>
                            <a:gd name="connsiteX71" fmla="*/ 291941 w 381000"/>
                            <a:gd name="connsiteY71" fmla="*/ 236696 h 323850"/>
                            <a:gd name="connsiteX72" fmla="*/ 269081 w 381000"/>
                            <a:gd name="connsiteY72" fmla="*/ 231934 h 323850"/>
                            <a:gd name="connsiteX73" fmla="*/ 267176 w 381000"/>
                            <a:gd name="connsiteY73" fmla="*/ 261461 h 323850"/>
                            <a:gd name="connsiteX74" fmla="*/ 267176 w 381000"/>
                            <a:gd name="connsiteY74" fmla="*/ 267176 h 323850"/>
                            <a:gd name="connsiteX75" fmla="*/ 267176 w 381000"/>
                            <a:gd name="connsiteY75" fmla="*/ 269081 h 323850"/>
                            <a:gd name="connsiteX76" fmla="*/ 267176 w 381000"/>
                            <a:gd name="connsiteY76" fmla="*/ 270034 h 323850"/>
                            <a:gd name="connsiteX77" fmla="*/ 267176 w 381000"/>
                            <a:gd name="connsiteY77" fmla="*/ 271939 h 323850"/>
                            <a:gd name="connsiteX78" fmla="*/ 266224 w 381000"/>
                            <a:gd name="connsiteY78" fmla="*/ 277654 h 323850"/>
                            <a:gd name="connsiteX79" fmla="*/ 256699 w 381000"/>
                            <a:gd name="connsiteY79" fmla="*/ 293846 h 323850"/>
                            <a:gd name="connsiteX80" fmla="*/ 246221 w 381000"/>
                            <a:gd name="connsiteY80" fmla="*/ 303371 h 323850"/>
                            <a:gd name="connsiteX81" fmla="*/ 246221 w 381000"/>
                            <a:gd name="connsiteY81" fmla="*/ 301466 h 323850"/>
                            <a:gd name="connsiteX82" fmla="*/ 235744 w 381000"/>
                            <a:gd name="connsiteY82" fmla="*/ 297656 h 323850"/>
                            <a:gd name="connsiteX83" fmla="*/ 233839 w 381000"/>
                            <a:gd name="connsiteY83" fmla="*/ 300514 h 323850"/>
                            <a:gd name="connsiteX84" fmla="*/ 228124 w 381000"/>
                            <a:gd name="connsiteY84" fmla="*/ 295751 h 323850"/>
                            <a:gd name="connsiteX85" fmla="*/ 227171 w 381000"/>
                            <a:gd name="connsiteY85" fmla="*/ 296704 h 323850"/>
                            <a:gd name="connsiteX86" fmla="*/ 221456 w 381000"/>
                            <a:gd name="connsiteY86" fmla="*/ 289084 h 323850"/>
                            <a:gd name="connsiteX87" fmla="*/ 188119 w 381000"/>
                            <a:gd name="connsiteY87" fmla="*/ 262414 h 323850"/>
                            <a:gd name="connsiteX88" fmla="*/ 186214 w 381000"/>
                            <a:gd name="connsiteY88" fmla="*/ 263366 h 323850"/>
                            <a:gd name="connsiteX89" fmla="*/ 182404 w 381000"/>
                            <a:gd name="connsiteY89" fmla="*/ 256699 h 323850"/>
                            <a:gd name="connsiteX90" fmla="*/ 185261 w 381000"/>
                            <a:gd name="connsiteY90" fmla="*/ 257651 h 323850"/>
                            <a:gd name="connsiteX91" fmla="*/ 177641 w 381000"/>
                            <a:gd name="connsiteY91" fmla="*/ 241459 h 323850"/>
                            <a:gd name="connsiteX92" fmla="*/ 174784 w 381000"/>
                            <a:gd name="connsiteY92" fmla="*/ 233839 h 323850"/>
                            <a:gd name="connsiteX93" fmla="*/ 171926 w 381000"/>
                            <a:gd name="connsiteY93" fmla="*/ 225266 h 323850"/>
                            <a:gd name="connsiteX94" fmla="*/ 170021 w 381000"/>
                            <a:gd name="connsiteY94" fmla="*/ 218599 h 323850"/>
                            <a:gd name="connsiteX95" fmla="*/ 170974 w 381000"/>
                            <a:gd name="connsiteY95" fmla="*/ 208121 h 323850"/>
                            <a:gd name="connsiteX96" fmla="*/ 168116 w 381000"/>
                            <a:gd name="connsiteY96" fmla="*/ 193834 h 323850"/>
                            <a:gd name="connsiteX97" fmla="*/ 170021 w 381000"/>
                            <a:gd name="connsiteY97" fmla="*/ 192881 h 323850"/>
                            <a:gd name="connsiteX98" fmla="*/ 170021 w 381000"/>
                            <a:gd name="connsiteY98" fmla="*/ 193834 h 323850"/>
                            <a:gd name="connsiteX99" fmla="*/ 170974 w 381000"/>
                            <a:gd name="connsiteY99" fmla="*/ 191929 h 323850"/>
                            <a:gd name="connsiteX100" fmla="*/ 171926 w 381000"/>
                            <a:gd name="connsiteY100" fmla="*/ 193834 h 323850"/>
                            <a:gd name="connsiteX101" fmla="*/ 170021 w 381000"/>
                            <a:gd name="connsiteY101" fmla="*/ 195739 h 323850"/>
                            <a:gd name="connsiteX102" fmla="*/ 171926 w 381000"/>
                            <a:gd name="connsiteY102" fmla="*/ 192881 h 323850"/>
                            <a:gd name="connsiteX103" fmla="*/ 172879 w 381000"/>
                            <a:gd name="connsiteY103" fmla="*/ 194786 h 323850"/>
                            <a:gd name="connsiteX104" fmla="*/ 171926 w 381000"/>
                            <a:gd name="connsiteY104" fmla="*/ 194786 h 323850"/>
                            <a:gd name="connsiteX105" fmla="*/ 171926 w 381000"/>
                            <a:gd name="connsiteY105" fmla="*/ 196691 h 323850"/>
                            <a:gd name="connsiteX106" fmla="*/ 173831 w 381000"/>
                            <a:gd name="connsiteY106" fmla="*/ 194786 h 323850"/>
                            <a:gd name="connsiteX107" fmla="*/ 174784 w 381000"/>
                            <a:gd name="connsiteY107" fmla="*/ 196691 h 323850"/>
                            <a:gd name="connsiteX108" fmla="*/ 176689 w 381000"/>
                            <a:gd name="connsiteY108" fmla="*/ 194786 h 323850"/>
                            <a:gd name="connsiteX109" fmla="*/ 175736 w 381000"/>
                            <a:gd name="connsiteY109" fmla="*/ 191929 h 323850"/>
                            <a:gd name="connsiteX110" fmla="*/ 176689 w 381000"/>
                            <a:gd name="connsiteY110" fmla="*/ 191929 h 323850"/>
                            <a:gd name="connsiteX111" fmla="*/ 175736 w 381000"/>
                            <a:gd name="connsiteY111" fmla="*/ 191929 h 323850"/>
                            <a:gd name="connsiteX112" fmla="*/ 176689 w 381000"/>
                            <a:gd name="connsiteY112" fmla="*/ 190024 h 323850"/>
                            <a:gd name="connsiteX113" fmla="*/ 176689 w 381000"/>
                            <a:gd name="connsiteY113" fmla="*/ 192881 h 323850"/>
                            <a:gd name="connsiteX114" fmla="*/ 179546 w 381000"/>
                            <a:gd name="connsiteY114" fmla="*/ 190976 h 323850"/>
                            <a:gd name="connsiteX115" fmla="*/ 179546 w 381000"/>
                            <a:gd name="connsiteY115" fmla="*/ 196691 h 323850"/>
                            <a:gd name="connsiteX116" fmla="*/ 181451 w 381000"/>
                            <a:gd name="connsiteY116" fmla="*/ 194786 h 323850"/>
                            <a:gd name="connsiteX117" fmla="*/ 182404 w 381000"/>
                            <a:gd name="connsiteY117" fmla="*/ 196691 h 323850"/>
                            <a:gd name="connsiteX118" fmla="*/ 187166 w 381000"/>
                            <a:gd name="connsiteY118" fmla="*/ 192881 h 323850"/>
                            <a:gd name="connsiteX119" fmla="*/ 188119 w 381000"/>
                            <a:gd name="connsiteY119" fmla="*/ 196691 h 323850"/>
                            <a:gd name="connsiteX120" fmla="*/ 189071 w 381000"/>
                            <a:gd name="connsiteY120" fmla="*/ 194786 h 323850"/>
                            <a:gd name="connsiteX121" fmla="*/ 188119 w 381000"/>
                            <a:gd name="connsiteY121" fmla="*/ 194786 h 323850"/>
                            <a:gd name="connsiteX122" fmla="*/ 189071 w 381000"/>
                            <a:gd name="connsiteY122" fmla="*/ 192881 h 323850"/>
                            <a:gd name="connsiteX123" fmla="*/ 197644 w 381000"/>
                            <a:gd name="connsiteY123" fmla="*/ 196691 h 323850"/>
                            <a:gd name="connsiteX124" fmla="*/ 199549 w 381000"/>
                            <a:gd name="connsiteY124" fmla="*/ 193834 h 323850"/>
                            <a:gd name="connsiteX125" fmla="*/ 202406 w 381000"/>
                            <a:gd name="connsiteY125" fmla="*/ 194786 h 323850"/>
                            <a:gd name="connsiteX126" fmla="*/ 201454 w 381000"/>
                            <a:gd name="connsiteY126" fmla="*/ 191929 h 323850"/>
                            <a:gd name="connsiteX127" fmla="*/ 205264 w 381000"/>
                            <a:gd name="connsiteY127" fmla="*/ 190024 h 323850"/>
                            <a:gd name="connsiteX128" fmla="*/ 205264 w 381000"/>
                            <a:gd name="connsiteY128" fmla="*/ 192881 h 323850"/>
                            <a:gd name="connsiteX129" fmla="*/ 210026 w 381000"/>
                            <a:gd name="connsiteY129" fmla="*/ 191929 h 323850"/>
                            <a:gd name="connsiteX130" fmla="*/ 209074 w 381000"/>
                            <a:gd name="connsiteY130" fmla="*/ 187166 h 323850"/>
                            <a:gd name="connsiteX131" fmla="*/ 212884 w 381000"/>
                            <a:gd name="connsiteY131" fmla="*/ 189071 h 323850"/>
                            <a:gd name="connsiteX132" fmla="*/ 213836 w 381000"/>
                            <a:gd name="connsiteY132" fmla="*/ 188119 h 323850"/>
                            <a:gd name="connsiteX133" fmla="*/ 213836 w 381000"/>
                            <a:gd name="connsiteY133" fmla="*/ 190024 h 323850"/>
                            <a:gd name="connsiteX134" fmla="*/ 215741 w 381000"/>
                            <a:gd name="connsiteY134" fmla="*/ 186214 h 323850"/>
                            <a:gd name="connsiteX135" fmla="*/ 221456 w 381000"/>
                            <a:gd name="connsiteY135" fmla="*/ 185261 h 323850"/>
                            <a:gd name="connsiteX136" fmla="*/ 221456 w 381000"/>
                            <a:gd name="connsiteY136" fmla="*/ 181451 h 323850"/>
                            <a:gd name="connsiteX137" fmla="*/ 222409 w 381000"/>
                            <a:gd name="connsiteY137" fmla="*/ 182404 h 323850"/>
                            <a:gd name="connsiteX138" fmla="*/ 220504 w 381000"/>
                            <a:gd name="connsiteY138" fmla="*/ 178594 h 323850"/>
                            <a:gd name="connsiteX139" fmla="*/ 222409 w 381000"/>
                            <a:gd name="connsiteY139" fmla="*/ 180499 h 323850"/>
                            <a:gd name="connsiteX140" fmla="*/ 226219 w 381000"/>
                            <a:gd name="connsiteY140" fmla="*/ 180499 h 323850"/>
                            <a:gd name="connsiteX141" fmla="*/ 225266 w 381000"/>
                            <a:gd name="connsiteY141" fmla="*/ 178594 h 323850"/>
                            <a:gd name="connsiteX142" fmla="*/ 225266 w 381000"/>
                            <a:gd name="connsiteY142" fmla="*/ 177641 h 323850"/>
                            <a:gd name="connsiteX143" fmla="*/ 224314 w 381000"/>
                            <a:gd name="connsiteY143" fmla="*/ 174784 h 323850"/>
                            <a:gd name="connsiteX144" fmla="*/ 227171 w 381000"/>
                            <a:gd name="connsiteY144" fmla="*/ 176689 h 323850"/>
                            <a:gd name="connsiteX145" fmla="*/ 228124 w 381000"/>
                            <a:gd name="connsiteY145" fmla="*/ 174784 h 323850"/>
                            <a:gd name="connsiteX146" fmla="*/ 227171 w 381000"/>
                            <a:gd name="connsiteY146" fmla="*/ 174784 h 323850"/>
                            <a:gd name="connsiteX147" fmla="*/ 228124 w 381000"/>
                            <a:gd name="connsiteY147" fmla="*/ 174784 h 323850"/>
                            <a:gd name="connsiteX148" fmla="*/ 228124 w 381000"/>
                            <a:gd name="connsiteY148" fmla="*/ 173831 h 323850"/>
                            <a:gd name="connsiteX149" fmla="*/ 228124 w 381000"/>
                            <a:gd name="connsiteY149" fmla="*/ 173831 h 323850"/>
                            <a:gd name="connsiteX150" fmla="*/ 228124 w 381000"/>
                            <a:gd name="connsiteY150" fmla="*/ 174784 h 323850"/>
                            <a:gd name="connsiteX151" fmla="*/ 229076 w 381000"/>
                            <a:gd name="connsiteY151" fmla="*/ 173831 h 323850"/>
                            <a:gd name="connsiteX152" fmla="*/ 229076 w 381000"/>
                            <a:gd name="connsiteY152" fmla="*/ 173831 h 323850"/>
                            <a:gd name="connsiteX153" fmla="*/ 230029 w 381000"/>
                            <a:gd name="connsiteY153" fmla="*/ 173831 h 323850"/>
                            <a:gd name="connsiteX154" fmla="*/ 231934 w 381000"/>
                            <a:gd name="connsiteY154" fmla="*/ 174784 h 323850"/>
                            <a:gd name="connsiteX155" fmla="*/ 230029 w 381000"/>
                            <a:gd name="connsiteY155" fmla="*/ 170974 h 323850"/>
                            <a:gd name="connsiteX156" fmla="*/ 230981 w 381000"/>
                            <a:gd name="connsiteY156" fmla="*/ 163354 h 323850"/>
                            <a:gd name="connsiteX157" fmla="*/ 231934 w 381000"/>
                            <a:gd name="connsiteY157" fmla="*/ 164306 h 323850"/>
                            <a:gd name="connsiteX158" fmla="*/ 231934 w 381000"/>
                            <a:gd name="connsiteY158" fmla="*/ 162401 h 323850"/>
                            <a:gd name="connsiteX159" fmla="*/ 233839 w 381000"/>
                            <a:gd name="connsiteY159" fmla="*/ 160496 h 323850"/>
                            <a:gd name="connsiteX160" fmla="*/ 231934 w 381000"/>
                            <a:gd name="connsiteY160" fmla="*/ 160496 h 323850"/>
                            <a:gd name="connsiteX161" fmla="*/ 232886 w 381000"/>
                            <a:gd name="connsiteY161" fmla="*/ 153829 h 323850"/>
                            <a:gd name="connsiteX162" fmla="*/ 234791 w 381000"/>
                            <a:gd name="connsiteY162" fmla="*/ 154781 h 323850"/>
                            <a:gd name="connsiteX163" fmla="*/ 230029 w 381000"/>
                            <a:gd name="connsiteY163" fmla="*/ 150019 h 323850"/>
                            <a:gd name="connsiteX164" fmla="*/ 232886 w 381000"/>
                            <a:gd name="connsiteY164" fmla="*/ 150019 h 323850"/>
                            <a:gd name="connsiteX165" fmla="*/ 230981 w 381000"/>
                            <a:gd name="connsiteY165" fmla="*/ 148114 h 323850"/>
                            <a:gd name="connsiteX166" fmla="*/ 227171 w 381000"/>
                            <a:gd name="connsiteY166" fmla="*/ 147161 h 323850"/>
                            <a:gd name="connsiteX167" fmla="*/ 227171 w 381000"/>
                            <a:gd name="connsiteY167" fmla="*/ 147161 h 323850"/>
                            <a:gd name="connsiteX168" fmla="*/ 225266 w 381000"/>
                            <a:gd name="connsiteY168" fmla="*/ 145256 h 323850"/>
                            <a:gd name="connsiteX169" fmla="*/ 227171 w 381000"/>
                            <a:gd name="connsiteY169" fmla="*/ 145256 h 323850"/>
                            <a:gd name="connsiteX170" fmla="*/ 229076 w 381000"/>
                            <a:gd name="connsiteY170" fmla="*/ 141446 h 323850"/>
                            <a:gd name="connsiteX171" fmla="*/ 227171 w 381000"/>
                            <a:gd name="connsiteY171" fmla="*/ 141446 h 323850"/>
                            <a:gd name="connsiteX172" fmla="*/ 228124 w 381000"/>
                            <a:gd name="connsiteY172" fmla="*/ 139541 h 323850"/>
                            <a:gd name="connsiteX173" fmla="*/ 220504 w 381000"/>
                            <a:gd name="connsiteY173" fmla="*/ 139541 h 323850"/>
                            <a:gd name="connsiteX174" fmla="*/ 224314 w 381000"/>
                            <a:gd name="connsiteY174" fmla="*/ 137636 h 323850"/>
                            <a:gd name="connsiteX175" fmla="*/ 216694 w 381000"/>
                            <a:gd name="connsiteY175" fmla="*/ 137636 h 323850"/>
                            <a:gd name="connsiteX176" fmla="*/ 214789 w 381000"/>
                            <a:gd name="connsiteY176" fmla="*/ 136684 h 323850"/>
                            <a:gd name="connsiteX177" fmla="*/ 215741 w 381000"/>
                            <a:gd name="connsiteY177" fmla="*/ 136684 h 323850"/>
                            <a:gd name="connsiteX178" fmla="*/ 216694 w 381000"/>
                            <a:gd name="connsiteY178" fmla="*/ 134779 h 323850"/>
                            <a:gd name="connsiteX179" fmla="*/ 220504 w 381000"/>
                            <a:gd name="connsiteY179" fmla="*/ 131921 h 323850"/>
                            <a:gd name="connsiteX180" fmla="*/ 217646 w 381000"/>
                            <a:gd name="connsiteY180" fmla="*/ 128111 h 323850"/>
                            <a:gd name="connsiteX181" fmla="*/ 216694 w 381000"/>
                            <a:gd name="connsiteY181" fmla="*/ 130016 h 323850"/>
                            <a:gd name="connsiteX182" fmla="*/ 214789 w 381000"/>
                            <a:gd name="connsiteY182" fmla="*/ 127159 h 323850"/>
                            <a:gd name="connsiteX183" fmla="*/ 213836 w 381000"/>
                            <a:gd name="connsiteY183" fmla="*/ 128111 h 323850"/>
                            <a:gd name="connsiteX184" fmla="*/ 213836 w 381000"/>
                            <a:gd name="connsiteY184" fmla="*/ 128111 h 323850"/>
                            <a:gd name="connsiteX185" fmla="*/ 210979 w 381000"/>
                            <a:gd name="connsiteY185" fmla="*/ 127159 h 323850"/>
                            <a:gd name="connsiteX186" fmla="*/ 210979 w 381000"/>
                            <a:gd name="connsiteY186" fmla="*/ 126206 h 323850"/>
                            <a:gd name="connsiteX187" fmla="*/ 213836 w 381000"/>
                            <a:gd name="connsiteY187" fmla="*/ 124301 h 323850"/>
                            <a:gd name="connsiteX188" fmla="*/ 212884 w 381000"/>
                            <a:gd name="connsiteY188" fmla="*/ 124301 h 323850"/>
                            <a:gd name="connsiteX189" fmla="*/ 215741 w 381000"/>
                            <a:gd name="connsiteY189" fmla="*/ 122396 h 323850"/>
                            <a:gd name="connsiteX190" fmla="*/ 211931 w 381000"/>
                            <a:gd name="connsiteY190" fmla="*/ 121444 h 323850"/>
                            <a:gd name="connsiteX191" fmla="*/ 212884 w 381000"/>
                            <a:gd name="connsiteY191" fmla="*/ 121444 h 323850"/>
                            <a:gd name="connsiteX192" fmla="*/ 210979 w 381000"/>
                            <a:gd name="connsiteY192" fmla="*/ 122396 h 323850"/>
                            <a:gd name="connsiteX193" fmla="*/ 213836 w 381000"/>
                            <a:gd name="connsiteY193" fmla="*/ 117634 h 323850"/>
                            <a:gd name="connsiteX194" fmla="*/ 208121 w 381000"/>
                            <a:gd name="connsiteY194" fmla="*/ 112871 h 323850"/>
                            <a:gd name="connsiteX195" fmla="*/ 202406 w 381000"/>
                            <a:gd name="connsiteY195" fmla="*/ 113824 h 323850"/>
                            <a:gd name="connsiteX196" fmla="*/ 201454 w 381000"/>
                            <a:gd name="connsiteY196" fmla="*/ 110966 h 323850"/>
                            <a:gd name="connsiteX197" fmla="*/ 202406 w 381000"/>
                            <a:gd name="connsiteY197" fmla="*/ 107156 h 323850"/>
                            <a:gd name="connsiteX198" fmla="*/ 199549 w 381000"/>
                            <a:gd name="connsiteY198" fmla="*/ 109061 h 323850"/>
                            <a:gd name="connsiteX199" fmla="*/ 192881 w 381000"/>
                            <a:gd name="connsiteY199" fmla="*/ 108109 h 323850"/>
                            <a:gd name="connsiteX200" fmla="*/ 193834 w 381000"/>
                            <a:gd name="connsiteY200" fmla="*/ 104299 h 323850"/>
                            <a:gd name="connsiteX201" fmla="*/ 189071 w 381000"/>
                            <a:gd name="connsiteY201" fmla="*/ 107156 h 323850"/>
                            <a:gd name="connsiteX202" fmla="*/ 190024 w 381000"/>
                            <a:gd name="connsiteY202" fmla="*/ 111919 h 323850"/>
                            <a:gd name="connsiteX203" fmla="*/ 189071 w 381000"/>
                            <a:gd name="connsiteY203" fmla="*/ 112871 h 323850"/>
                            <a:gd name="connsiteX204" fmla="*/ 186214 w 381000"/>
                            <a:gd name="connsiteY204" fmla="*/ 107156 h 323850"/>
                            <a:gd name="connsiteX205" fmla="*/ 188119 w 381000"/>
                            <a:gd name="connsiteY205" fmla="*/ 103346 h 323850"/>
                            <a:gd name="connsiteX206" fmla="*/ 193834 w 381000"/>
                            <a:gd name="connsiteY206" fmla="*/ 101441 h 323850"/>
                            <a:gd name="connsiteX207" fmla="*/ 192881 w 381000"/>
                            <a:gd name="connsiteY207" fmla="*/ 97631 h 323850"/>
                            <a:gd name="connsiteX208" fmla="*/ 188119 w 381000"/>
                            <a:gd name="connsiteY208" fmla="*/ 100489 h 323850"/>
                            <a:gd name="connsiteX209" fmla="*/ 188119 w 381000"/>
                            <a:gd name="connsiteY209" fmla="*/ 103346 h 323850"/>
                            <a:gd name="connsiteX210" fmla="*/ 184309 w 381000"/>
                            <a:gd name="connsiteY210" fmla="*/ 101441 h 323850"/>
                            <a:gd name="connsiteX211" fmla="*/ 185261 w 381000"/>
                            <a:gd name="connsiteY211" fmla="*/ 100489 h 323850"/>
                            <a:gd name="connsiteX212" fmla="*/ 182404 w 381000"/>
                            <a:gd name="connsiteY212" fmla="*/ 102394 h 323850"/>
                            <a:gd name="connsiteX213" fmla="*/ 184309 w 381000"/>
                            <a:gd name="connsiteY213" fmla="*/ 98584 h 323850"/>
                            <a:gd name="connsiteX214" fmla="*/ 181451 w 381000"/>
                            <a:gd name="connsiteY214" fmla="*/ 96679 h 323850"/>
                            <a:gd name="connsiteX215" fmla="*/ 178594 w 381000"/>
                            <a:gd name="connsiteY215" fmla="*/ 99536 h 323850"/>
                            <a:gd name="connsiteX216" fmla="*/ 178594 w 381000"/>
                            <a:gd name="connsiteY216" fmla="*/ 97631 h 323850"/>
                            <a:gd name="connsiteX217" fmla="*/ 177641 w 381000"/>
                            <a:gd name="connsiteY217" fmla="*/ 99536 h 323850"/>
                            <a:gd name="connsiteX218" fmla="*/ 180499 w 381000"/>
                            <a:gd name="connsiteY218" fmla="*/ 102394 h 323850"/>
                            <a:gd name="connsiteX219" fmla="*/ 177641 w 381000"/>
                            <a:gd name="connsiteY219" fmla="*/ 105251 h 323850"/>
                            <a:gd name="connsiteX220" fmla="*/ 179546 w 381000"/>
                            <a:gd name="connsiteY220" fmla="*/ 107156 h 323850"/>
                            <a:gd name="connsiteX221" fmla="*/ 178594 w 381000"/>
                            <a:gd name="connsiteY221" fmla="*/ 110014 h 323850"/>
                            <a:gd name="connsiteX222" fmla="*/ 175736 w 381000"/>
                            <a:gd name="connsiteY222" fmla="*/ 106204 h 323850"/>
                            <a:gd name="connsiteX223" fmla="*/ 177641 w 381000"/>
                            <a:gd name="connsiteY223" fmla="*/ 106204 h 323850"/>
                            <a:gd name="connsiteX224" fmla="*/ 175736 w 381000"/>
                            <a:gd name="connsiteY224" fmla="*/ 99536 h 323850"/>
                            <a:gd name="connsiteX225" fmla="*/ 173831 w 381000"/>
                            <a:gd name="connsiteY225" fmla="*/ 103346 h 323850"/>
                            <a:gd name="connsiteX226" fmla="*/ 175736 w 381000"/>
                            <a:gd name="connsiteY226" fmla="*/ 106204 h 323850"/>
                            <a:gd name="connsiteX227" fmla="*/ 170021 w 381000"/>
                            <a:gd name="connsiteY227" fmla="*/ 105251 h 323850"/>
                            <a:gd name="connsiteX228" fmla="*/ 173831 w 381000"/>
                            <a:gd name="connsiteY228" fmla="*/ 114776 h 323850"/>
                            <a:gd name="connsiteX229" fmla="*/ 172879 w 381000"/>
                            <a:gd name="connsiteY229" fmla="*/ 116681 h 323850"/>
                            <a:gd name="connsiteX230" fmla="*/ 170021 w 381000"/>
                            <a:gd name="connsiteY230" fmla="*/ 112871 h 323850"/>
                            <a:gd name="connsiteX231" fmla="*/ 169069 w 381000"/>
                            <a:gd name="connsiteY231" fmla="*/ 112871 h 323850"/>
                            <a:gd name="connsiteX232" fmla="*/ 168116 w 381000"/>
                            <a:gd name="connsiteY232" fmla="*/ 109061 h 323850"/>
                            <a:gd name="connsiteX233" fmla="*/ 162401 w 381000"/>
                            <a:gd name="connsiteY233" fmla="*/ 106204 h 323850"/>
                            <a:gd name="connsiteX234" fmla="*/ 163354 w 381000"/>
                            <a:gd name="connsiteY234" fmla="*/ 110014 h 323850"/>
                            <a:gd name="connsiteX235" fmla="*/ 160496 w 381000"/>
                            <a:gd name="connsiteY235" fmla="*/ 108109 h 323850"/>
                            <a:gd name="connsiteX236" fmla="*/ 162401 w 381000"/>
                            <a:gd name="connsiteY236" fmla="*/ 111919 h 323850"/>
                            <a:gd name="connsiteX237" fmla="*/ 158591 w 381000"/>
                            <a:gd name="connsiteY237" fmla="*/ 110966 h 323850"/>
                            <a:gd name="connsiteX238" fmla="*/ 157639 w 381000"/>
                            <a:gd name="connsiteY238" fmla="*/ 108109 h 323850"/>
                            <a:gd name="connsiteX239" fmla="*/ 156686 w 381000"/>
                            <a:gd name="connsiteY239" fmla="*/ 109061 h 323850"/>
                            <a:gd name="connsiteX240" fmla="*/ 159544 w 381000"/>
                            <a:gd name="connsiteY240" fmla="*/ 114776 h 323850"/>
                            <a:gd name="connsiteX241" fmla="*/ 157639 w 381000"/>
                            <a:gd name="connsiteY241" fmla="*/ 114776 h 323850"/>
                            <a:gd name="connsiteX242" fmla="*/ 157639 w 381000"/>
                            <a:gd name="connsiteY242" fmla="*/ 112871 h 323850"/>
                            <a:gd name="connsiteX243" fmla="*/ 153829 w 381000"/>
                            <a:gd name="connsiteY243" fmla="*/ 111919 h 323850"/>
                            <a:gd name="connsiteX244" fmla="*/ 154781 w 381000"/>
                            <a:gd name="connsiteY244" fmla="*/ 113824 h 323850"/>
                            <a:gd name="connsiteX245" fmla="*/ 152876 w 381000"/>
                            <a:gd name="connsiteY245" fmla="*/ 111919 h 323850"/>
                            <a:gd name="connsiteX246" fmla="*/ 152876 w 381000"/>
                            <a:gd name="connsiteY246" fmla="*/ 114776 h 323850"/>
                            <a:gd name="connsiteX247" fmla="*/ 151924 w 381000"/>
                            <a:gd name="connsiteY247" fmla="*/ 113824 h 323850"/>
                            <a:gd name="connsiteX248" fmla="*/ 150971 w 381000"/>
                            <a:gd name="connsiteY248" fmla="*/ 116681 h 323850"/>
                            <a:gd name="connsiteX249" fmla="*/ 153829 w 381000"/>
                            <a:gd name="connsiteY249" fmla="*/ 116681 h 323850"/>
                            <a:gd name="connsiteX250" fmla="*/ 154781 w 381000"/>
                            <a:gd name="connsiteY250" fmla="*/ 119539 h 323850"/>
                            <a:gd name="connsiteX251" fmla="*/ 152876 w 381000"/>
                            <a:gd name="connsiteY251" fmla="*/ 121444 h 323850"/>
                            <a:gd name="connsiteX252" fmla="*/ 150019 w 381000"/>
                            <a:gd name="connsiteY252" fmla="*/ 120491 h 323850"/>
                            <a:gd name="connsiteX253" fmla="*/ 151924 w 381000"/>
                            <a:gd name="connsiteY253" fmla="*/ 122396 h 323850"/>
                            <a:gd name="connsiteX254" fmla="*/ 150019 w 381000"/>
                            <a:gd name="connsiteY254" fmla="*/ 124301 h 323850"/>
                            <a:gd name="connsiteX255" fmla="*/ 146209 w 381000"/>
                            <a:gd name="connsiteY255" fmla="*/ 122396 h 323850"/>
                            <a:gd name="connsiteX256" fmla="*/ 150971 w 381000"/>
                            <a:gd name="connsiteY256" fmla="*/ 127159 h 323850"/>
                            <a:gd name="connsiteX257" fmla="*/ 145256 w 381000"/>
                            <a:gd name="connsiteY257" fmla="*/ 123349 h 323850"/>
                            <a:gd name="connsiteX258" fmla="*/ 145256 w 381000"/>
                            <a:gd name="connsiteY258" fmla="*/ 126206 h 323850"/>
                            <a:gd name="connsiteX259" fmla="*/ 148114 w 381000"/>
                            <a:gd name="connsiteY259" fmla="*/ 129064 h 323850"/>
                            <a:gd name="connsiteX260" fmla="*/ 145256 w 381000"/>
                            <a:gd name="connsiteY260" fmla="*/ 128111 h 323850"/>
                            <a:gd name="connsiteX261" fmla="*/ 149066 w 381000"/>
                            <a:gd name="connsiteY261" fmla="*/ 130969 h 323850"/>
                            <a:gd name="connsiteX262" fmla="*/ 148114 w 381000"/>
                            <a:gd name="connsiteY262" fmla="*/ 133826 h 323850"/>
                            <a:gd name="connsiteX263" fmla="*/ 146209 w 381000"/>
                            <a:gd name="connsiteY263" fmla="*/ 130969 h 323850"/>
                            <a:gd name="connsiteX264" fmla="*/ 150019 w 381000"/>
                            <a:gd name="connsiteY264" fmla="*/ 136684 h 323850"/>
                            <a:gd name="connsiteX265" fmla="*/ 155734 w 381000"/>
                            <a:gd name="connsiteY265" fmla="*/ 140494 h 323850"/>
                            <a:gd name="connsiteX266" fmla="*/ 151924 w 381000"/>
                            <a:gd name="connsiteY266" fmla="*/ 138589 h 323850"/>
                            <a:gd name="connsiteX267" fmla="*/ 151924 w 381000"/>
                            <a:gd name="connsiteY267" fmla="*/ 139541 h 323850"/>
                            <a:gd name="connsiteX268" fmla="*/ 144304 w 381000"/>
                            <a:gd name="connsiteY268" fmla="*/ 133826 h 323850"/>
                            <a:gd name="connsiteX269" fmla="*/ 145256 w 381000"/>
                            <a:gd name="connsiteY269" fmla="*/ 135731 h 323850"/>
                            <a:gd name="connsiteX270" fmla="*/ 141446 w 381000"/>
                            <a:gd name="connsiteY270" fmla="*/ 133826 h 323850"/>
                            <a:gd name="connsiteX271" fmla="*/ 141446 w 381000"/>
                            <a:gd name="connsiteY271" fmla="*/ 136684 h 323850"/>
                            <a:gd name="connsiteX272" fmla="*/ 142399 w 381000"/>
                            <a:gd name="connsiteY272" fmla="*/ 136684 h 323850"/>
                            <a:gd name="connsiteX273" fmla="*/ 144304 w 381000"/>
                            <a:gd name="connsiteY273" fmla="*/ 140494 h 323850"/>
                            <a:gd name="connsiteX274" fmla="*/ 140494 w 381000"/>
                            <a:gd name="connsiteY274" fmla="*/ 138589 h 323850"/>
                            <a:gd name="connsiteX275" fmla="*/ 141446 w 381000"/>
                            <a:gd name="connsiteY275" fmla="*/ 140494 h 323850"/>
                            <a:gd name="connsiteX276" fmla="*/ 140494 w 381000"/>
                            <a:gd name="connsiteY276" fmla="*/ 139541 h 323850"/>
                            <a:gd name="connsiteX277" fmla="*/ 142399 w 381000"/>
                            <a:gd name="connsiteY277" fmla="*/ 153829 h 323850"/>
                            <a:gd name="connsiteX278" fmla="*/ 137636 w 381000"/>
                            <a:gd name="connsiteY278" fmla="*/ 157639 h 323850"/>
                            <a:gd name="connsiteX279" fmla="*/ 140494 w 381000"/>
                            <a:gd name="connsiteY279" fmla="*/ 158591 h 323850"/>
                            <a:gd name="connsiteX280" fmla="*/ 137636 w 381000"/>
                            <a:gd name="connsiteY280" fmla="*/ 159544 h 323850"/>
                            <a:gd name="connsiteX281" fmla="*/ 140494 w 381000"/>
                            <a:gd name="connsiteY281" fmla="*/ 163354 h 323850"/>
                            <a:gd name="connsiteX282" fmla="*/ 138589 w 381000"/>
                            <a:gd name="connsiteY282" fmla="*/ 164306 h 323850"/>
                            <a:gd name="connsiteX283" fmla="*/ 140494 w 381000"/>
                            <a:gd name="connsiteY283" fmla="*/ 166211 h 323850"/>
                            <a:gd name="connsiteX284" fmla="*/ 138589 w 381000"/>
                            <a:gd name="connsiteY284" fmla="*/ 167164 h 323850"/>
                            <a:gd name="connsiteX285" fmla="*/ 140494 w 381000"/>
                            <a:gd name="connsiteY285" fmla="*/ 167164 h 323850"/>
                            <a:gd name="connsiteX286" fmla="*/ 138589 w 381000"/>
                            <a:gd name="connsiteY286" fmla="*/ 170021 h 323850"/>
                            <a:gd name="connsiteX287" fmla="*/ 140494 w 381000"/>
                            <a:gd name="connsiteY287" fmla="*/ 170021 h 323850"/>
                            <a:gd name="connsiteX288" fmla="*/ 142399 w 381000"/>
                            <a:gd name="connsiteY288" fmla="*/ 176689 h 323850"/>
                            <a:gd name="connsiteX289" fmla="*/ 145256 w 381000"/>
                            <a:gd name="connsiteY289" fmla="*/ 173831 h 323850"/>
                            <a:gd name="connsiteX290" fmla="*/ 147161 w 381000"/>
                            <a:gd name="connsiteY290" fmla="*/ 174784 h 323850"/>
                            <a:gd name="connsiteX291" fmla="*/ 144304 w 381000"/>
                            <a:gd name="connsiteY291" fmla="*/ 175736 h 323850"/>
                            <a:gd name="connsiteX292" fmla="*/ 149066 w 381000"/>
                            <a:gd name="connsiteY292" fmla="*/ 185261 h 323850"/>
                            <a:gd name="connsiteX293" fmla="*/ 150971 w 381000"/>
                            <a:gd name="connsiteY293" fmla="*/ 184309 h 323850"/>
                            <a:gd name="connsiteX294" fmla="*/ 155734 w 381000"/>
                            <a:gd name="connsiteY294" fmla="*/ 190024 h 323850"/>
                            <a:gd name="connsiteX295" fmla="*/ 159544 w 381000"/>
                            <a:gd name="connsiteY295" fmla="*/ 186214 h 323850"/>
                            <a:gd name="connsiteX296" fmla="*/ 158591 w 381000"/>
                            <a:gd name="connsiteY296" fmla="*/ 191929 h 323850"/>
                            <a:gd name="connsiteX297" fmla="*/ 161449 w 381000"/>
                            <a:gd name="connsiteY297" fmla="*/ 191929 h 323850"/>
                            <a:gd name="connsiteX298" fmla="*/ 161449 w 381000"/>
                            <a:gd name="connsiteY298" fmla="*/ 191929 h 323850"/>
                            <a:gd name="connsiteX299" fmla="*/ 164306 w 381000"/>
                            <a:gd name="connsiteY299" fmla="*/ 191929 h 323850"/>
                            <a:gd name="connsiteX300" fmla="*/ 153829 w 381000"/>
                            <a:gd name="connsiteY300" fmla="*/ 198596 h 323850"/>
                            <a:gd name="connsiteX301" fmla="*/ 154781 w 381000"/>
                            <a:gd name="connsiteY301" fmla="*/ 196691 h 323850"/>
                            <a:gd name="connsiteX302" fmla="*/ 117634 w 381000"/>
                            <a:gd name="connsiteY302" fmla="*/ 211931 h 323850"/>
                            <a:gd name="connsiteX303" fmla="*/ 93821 w 381000"/>
                            <a:gd name="connsiteY303" fmla="*/ 216694 h 323850"/>
                            <a:gd name="connsiteX304" fmla="*/ 67151 w 381000"/>
                            <a:gd name="connsiteY304" fmla="*/ 210979 h 323850"/>
                            <a:gd name="connsiteX305" fmla="*/ 64294 w 381000"/>
                            <a:gd name="connsiteY305" fmla="*/ 212884 h 323850"/>
                            <a:gd name="connsiteX306" fmla="*/ 64294 w 381000"/>
                            <a:gd name="connsiteY306" fmla="*/ 210026 h 323850"/>
                            <a:gd name="connsiteX307" fmla="*/ 57626 w 381000"/>
                            <a:gd name="connsiteY307" fmla="*/ 207169 h 323850"/>
                            <a:gd name="connsiteX308" fmla="*/ 51911 w 381000"/>
                            <a:gd name="connsiteY308" fmla="*/ 201454 h 323850"/>
                            <a:gd name="connsiteX309" fmla="*/ 49054 w 381000"/>
                            <a:gd name="connsiteY309" fmla="*/ 202406 h 323850"/>
                            <a:gd name="connsiteX310" fmla="*/ 44291 w 381000"/>
                            <a:gd name="connsiteY310" fmla="*/ 193834 h 323850"/>
                            <a:gd name="connsiteX311" fmla="*/ 40481 w 381000"/>
                            <a:gd name="connsiteY311" fmla="*/ 184309 h 323850"/>
                            <a:gd name="connsiteX312" fmla="*/ 34766 w 381000"/>
                            <a:gd name="connsiteY312" fmla="*/ 179546 h 323850"/>
                            <a:gd name="connsiteX313" fmla="*/ 36671 w 381000"/>
                            <a:gd name="connsiteY313" fmla="*/ 177641 h 323850"/>
                            <a:gd name="connsiteX314" fmla="*/ 35719 w 381000"/>
                            <a:gd name="connsiteY314" fmla="*/ 172879 h 323850"/>
                            <a:gd name="connsiteX315" fmla="*/ 35719 w 381000"/>
                            <a:gd name="connsiteY315" fmla="*/ 170021 h 323850"/>
                            <a:gd name="connsiteX316" fmla="*/ 36671 w 381000"/>
                            <a:gd name="connsiteY316" fmla="*/ 167164 h 323850"/>
                            <a:gd name="connsiteX317" fmla="*/ 34766 w 381000"/>
                            <a:gd name="connsiteY317" fmla="*/ 164306 h 323850"/>
                            <a:gd name="connsiteX318" fmla="*/ 34766 w 381000"/>
                            <a:gd name="connsiteY318" fmla="*/ 161449 h 323850"/>
                            <a:gd name="connsiteX319" fmla="*/ 38576 w 381000"/>
                            <a:gd name="connsiteY319" fmla="*/ 155734 h 323850"/>
                            <a:gd name="connsiteX320" fmla="*/ 39529 w 381000"/>
                            <a:gd name="connsiteY320" fmla="*/ 149066 h 323850"/>
                            <a:gd name="connsiteX321" fmla="*/ 41434 w 381000"/>
                            <a:gd name="connsiteY321" fmla="*/ 152876 h 323850"/>
                            <a:gd name="connsiteX322" fmla="*/ 55721 w 381000"/>
                            <a:gd name="connsiteY322" fmla="*/ 145256 h 323850"/>
                            <a:gd name="connsiteX323" fmla="*/ 75724 w 381000"/>
                            <a:gd name="connsiteY323" fmla="*/ 137636 h 323850"/>
                            <a:gd name="connsiteX324" fmla="*/ 77629 w 381000"/>
                            <a:gd name="connsiteY324" fmla="*/ 139541 h 323850"/>
                            <a:gd name="connsiteX325" fmla="*/ 88106 w 381000"/>
                            <a:gd name="connsiteY325" fmla="*/ 136684 h 323850"/>
                            <a:gd name="connsiteX326" fmla="*/ 102394 w 381000"/>
                            <a:gd name="connsiteY326" fmla="*/ 133826 h 323850"/>
                            <a:gd name="connsiteX327" fmla="*/ 130969 w 381000"/>
                            <a:gd name="connsiteY327" fmla="*/ 124301 h 323850"/>
                            <a:gd name="connsiteX328" fmla="*/ 137636 w 381000"/>
                            <a:gd name="connsiteY328" fmla="*/ 123349 h 323850"/>
                            <a:gd name="connsiteX329" fmla="*/ 141446 w 381000"/>
                            <a:gd name="connsiteY329" fmla="*/ 121444 h 323850"/>
                            <a:gd name="connsiteX330" fmla="*/ 134779 w 381000"/>
                            <a:gd name="connsiteY330" fmla="*/ 114776 h 323850"/>
                            <a:gd name="connsiteX331" fmla="*/ 124301 w 381000"/>
                            <a:gd name="connsiteY331" fmla="*/ 106204 h 323850"/>
                            <a:gd name="connsiteX332" fmla="*/ 115729 w 381000"/>
                            <a:gd name="connsiteY332" fmla="*/ 100489 h 323850"/>
                            <a:gd name="connsiteX333" fmla="*/ 114776 w 381000"/>
                            <a:gd name="connsiteY333" fmla="*/ 95726 h 323850"/>
                            <a:gd name="connsiteX334" fmla="*/ 112871 w 381000"/>
                            <a:gd name="connsiteY334" fmla="*/ 91916 h 323850"/>
                            <a:gd name="connsiteX335" fmla="*/ 114776 w 381000"/>
                            <a:gd name="connsiteY335" fmla="*/ 89059 h 323850"/>
                            <a:gd name="connsiteX336" fmla="*/ 113824 w 381000"/>
                            <a:gd name="connsiteY336" fmla="*/ 85249 h 323850"/>
                            <a:gd name="connsiteX337" fmla="*/ 110966 w 381000"/>
                            <a:gd name="connsiteY337" fmla="*/ 78581 h 323850"/>
                            <a:gd name="connsiteX338" fmla="*/ 112871 w 381000"/>
                            <a:gd name="connsiteY338" fmla="*/ 78581 h 323850"/>
                            <a:gd name="connsiteX339" fmla="*/ 111919 w 381000"/>
                            <a:gd name="connsiteY339" fmla="*/ 64294 h 323850"/>
                            <a:gd name="connsiteX340" fmla="*/ 109061 w 381000"/>
                            <a:gd name="connsiteY340" fmla="*/ 58579 h 323850"/>
                            <a:gd name="connsiteX341" fmla="*/ 111919 w 381000"/>
                            <a:gd name="connsiteY341" fmla="*/ 55721 h 323850"/>
                            <a:gd name="connsiteX342" fmla="*/ 112871 w 381000"/>
                            <a:gd name="connsiteY342" fmla="*/ 58579 h 323850"/>
                            <a:gd name="connsiteX343" fmla="*/ 132874 w 381000"/>
                            <a:gd name="connsiteY343" fmla="*/ 31909 h 323850"/>
                            <a:gd name="connsiteX344" fmla="*/ 149066 w 381000"/>
                            <a:gd name="connsiteY344" fmla="*/ 25241 h 323850"/>
                            <a:gd name="connsiteX345" fmla="*/ 161449 w 381000"/>
                            <a:gd name="connsiteY345" fmla="*/ 18574 h 323850"/>
                            <a:gd name="connsiteX346" fmla="*/ 161449 w 381000"/>
                            <a:gd name="connsiteY346" fmla="*/ 20479 h 323850"/>
                            <a:gd name="connsiteX347" fmla="*/ 178594 w 381000"/>
                            <a:gd name="connsiteY347" fmla="*/ 23336 h 323850"/>
                            <a:gd name="connsiteX348" fmla="*/ 186214 w 381000"/>
                            <a:gd name="connsiteY348" fmla="*/ 23336 h 323850"/>
                            <a:gd name="connsiteX349" fmla="*/ 185261 w 381000"/>
                            <a:gd name="connsiteY349" fmla="*/ 25241 h 323850"/>
                            <a:gd name="connsiteX350" fmla="*/ 193834 w 381000"/>
                            <a:gd name="connsiteY350" fmla="*/ 24289 h 323850"/>
                            <a:gd name="connsiteX351" fmla="*/ 196691 w 381000"/>
                            <a:gd name="connsiteY351" fmla="*/ 30004 h 323850"/>
                            <a:gd name="connsiteX352" fmla="*/ 188119 w 381000"/>
                            <a:gd name="connsiteY352" fmla="*/ 29051 h 323850"/>
                            <a:gd name="connsiteX353" fmla="*/ 195739 w 381000"/>
                            <a:gd name="connsiteY353" fmla="*/ 36671 h 323850"/>
                            <a:gd name="connsiteX354" fmla="*/ 201454 w 381000"/>
                            <a:gd name="connsiteY354" fmla="*/ 41434 h 323850"/>
                            <a:gd name="connsiteX355" fmla="*/ 199549 w 381000"/>
                            <a:gd name="connsiteY355" fmla="*/ 42386 h 323850"/>
                            <a:gd name="connsiteX356" fmla="*/ 202406 w 381000"/>
                            <a:gd name="connsiteY356" fmla="*/ 47149 h 323850"/>
                            <a:gd name="connsiteX357" fmla="*/ 202406 w 381000"/>
                            <a:gd name="connsiteY357" fmla="*/ 45244 h 323850"/>
                            <a:gd name="connsiteX358" fmla="*/ 208121 w 381000"/>
                            <a:gd name="connsiteY358" fmla="*/ 47149 h 323850"/>
                            <a:gd name="connsiteX359" fmla="*/ 206216 w 381000"/>
                            <a:gd name="connsiteY359" fmla="*/ 44291 h 323850"/>
                            <a:gd name="connsiteX360" fmla="*/ 208121 w 381000"/>
                            <a:gd name="connsiteY360" fmla="*/ 50959 h 323850"/>
                            <a:gd name="connsiteX361" fmla="*/ 203359 w 381000"/>
                            <a:gd name="connsiteY361" fmla="*/ 50959 h 323850"/>
                            <a:gd name="connsiteX362" fmla="*/ 209074 w 381000"/>
                            <a:gd name="connsiteY362" fmla="*/ 58579 h 323850"/>
                            <a:gd name="connsiteX363" fmla="*/ 210026 w 381000"/>
                            <a:gd name="connsiteY363" fmla="*/ 54769 h 323850"/>
                            <a:gd name="connsiteX364" fmla="*/ 208121 w 381000"/>
                            <a:gd name="connsiteY364" fmla="*/ 51911 h 323850"/>
                            <a:gd name="connsiteX365" fmla="*/ 210026 w 381000"/>
                            <a:gd name="connsiteY365" fmla="*/ 51911 h 323850"/>
                            <a:gd name="connsiteX366" fmla="*/ 205264 w 381000"/>
                            <a:gd name="connsiteY366" fmla="*/ 37624 h 323850"/>
                            <a:gd name="connsiteX367" fmla="*/ 204311 w 381000"/>
                            <a:gd name="connsiteY367" fmla="*/ 40481 h 323850"/>
                            <a:gd name="connsiteX368" fmla="*/ 199549 w 381000"/>
                            <a:gd name="connsiteY368" fmla="*/ 31909 h 323850"/>
                            <a:gd name="connsiteX369" fmla="*/ 202406 w 381000"/>
                            <a:gd name="connsiteY369" fmla="*/ 30956 h 323850"/>
                            <a:gd name="connsiteX370" fmla="*/ 200501 w 381000"/>
                            <a:gd name="connsiteY370" fmla="*/ 29051 h 323850"/>
                            <a:gd name="connsiteX371" fmla="*/ 204311 w 381000"/>
                            <a:gd name="connsiteY371" fmla="*/ 28099 h 323850"/>
                            <a:gd name="connsiteX372" fmla="*/ 194786 w 381000"/>
                            <a:gd name="connsiteY372" fmla="*/ 21431 h 323850"/>
                            <a:gd name="connsiteX373" fmla="*/ 195739 w 381000"/>
                            <a:gd name="connsiteY373" fmla="*/ 21431 h 323850"/>
                            <a:gd name="connsiteX374" fmla="*/ 192881 w 381000"/>
                            <a:gd name="connsiteY374" fmla="*/ 21431 h 323850"/>
                            <a:gd name="connsiteX375" fmla="*/ 192881 w 381000"/>
                            <a:gd name="connsiteY375" fmla="*/ 14764 h 323850"/>
                            <a:gd name="connsiteX376" fmla="*/ 181451 w 381000"/>
                            <a:gd name="connsiteY376" fmla="*/ 10001 h 323850"/>
                            <a:gd name="connsiteX377" fmla="*/ 170974 w 381000"/>
                            <a:gd name="connsiteY377" fmla="*/ 7144 h 323850"/>
                            <a:gd name="connsiteX378" fmla="*/ 156686 w 381000"/>
                            <a:gd name="connsiteY378" fmla="*/ 11906 h 323850"/>
                            <a:gd name="connsiteX379" fmla="*/ 151924 w 381000"/>
                            <a:gd name="connsiteY379" fmla="*/ 10954 h 323850"/>
                            <a:gd name="connsiteX380" fmla="*/ 150019 w 381000"/>
                            <a:gd name="connsiteY380" fmla="*/ 7144 h 323850"/>
                            <a:gd name="connsiteX381" fmla="*/ 146209 w 381000"/>
                            <a:gd name="connsiteY381" fmla="*/ 10954 h 323850"/>
                            <a:gd name="connsiteX382" fmla="*/ 128111 w 381000"/>
                            <a:gd name="connsiteY382" fmla="*/ 18574 h 323850"/>
                            <a:gd name="connsiteX383" fmla="*/ 127159 w 381000"/>
                            <a:gd name="connsiteY383" fmla="*/ 14764 h 323850"/>
                            <a:gd name="connsiteX384" fmla="*/ 117634 w 381000"/>
                            <a:gd name="connsiteY384" fmla="*/ 25241 h 323850"/>
                            <a:gd name="connsiteX385" fmla="*/ 121444 w 381000"/>
                            <a:gd name="connsiteY385" fmla="*/ 28099 h 323850"/>
                            <a:gd name="connsiteX386" fmla="*/ 119539 w 381000"/>
                            <a:gd name="connsiteY386" fmla="*/ 30956 h 323850"/>
                            <a:gd name="connsiteX387" fmla="*/ 111919 w 381000"/>
                            <a:gd name="connsiteY387" fmla="*/ 30004 h 323850"/>
                            <a:gd name="connsiteX388" fmla="*/ 113824 w 381000"/>
                            <a:gd name="connsiteY388" fmla="*/ 23336 h 323850"/>
                            <a:gd name="connsiteX389" fmla="*/ 124301 w 381000"/>
                            <a:gd name="connsiteY389" fmla="*/ 13811 h 323850"/>
                            <a:gd name="connsiteX390" fmla="*/ 119539 w 381000"/>
                            <a:gd name="connsiteY390" fmla="*/ 11906 h 323850"/>
                            <a:gd name="connsiteX391" fmla="*/ 110966 w 381000"/>
                            <a:gd name="connsiteY391" fmla="*/ 21431 h 323850"/>
                            <a:gd name="connsiteX392" fmla="*/ 112871 w 381000"/>
                            <a:gd name="connsiteY392" fmla="*/ 24289 h 323850"/>
                            <a:gd name="connsiteX393" fmla="*/ 105251 w 381000"/>
                            <a:gd name="connsiteY393" fmla="*/ 30004 h 323850"/>
                            <a:gd name="connsiteX394" fmla="*/ 106204 w 381000"/>
                            <a:gd name="connsiteY394" fmla="*/ 27146 h 323850"/>
                            <a:gd name="connsiteX395" fmla="*/ 100489 w 381000"/>
                            <a:gd name="connsiteY395" fmla="*/ 34766 h 323850"/>
                            <a:gd name="connsiteX396" fmla="*/ 103346 w 381000"/>
                            <a:gd name="connsiteY396" fmla="*/ 26194 h 323850"/>
                            <a:gd name="connsiteX397" fmla="*/ 98584 w 381000"/>
                            <a:gd name="connsiteY397" fmla="*/ 26194 h 323850"/>
                            <a:gd name="connsiteX398" fmla="*/ 95726 w 381000"/>
                            <a:gd name="connsiteY398" fmla="*/ 35719 h 323850"/>
                            <a:gd name="connsiteX399" fmla="*/ 94774 w 381000"/>
                            <a:gd name="connsiteY399" fmla="*/ 33814 h 323850"/>
                            <a:gd name="connsiteX400" fmla="*/ 92869 w 381000"/>
                            <a:gd name="connsiteY400" fmla="*/ 38576 h 323850"/>
                            <a:gd name="connsiteX401" fmla="*/ 98584 w 381000"/>
                            <a:gd name="connsiteY401" fmla="*/ 36671 h 323850"/>
                            <a:gd name="connsiteX402" fmla="*/ 95726 w 381000"/>
                            <a:gd name="connsiteY402" fmla="*/ 44291 h 323850"/>
                            <a:gd name="connsiteX403" fmla="*/ 98584 w 381000"/>
                            <a:gd name="connsiteY403" fmla="*/ 43339 h 323850"/>
                            <a:gd name="connsiteX404" fmla="*/ 98584 w 381000"/>
                            <a:gd name="connsiteY404" fmla="*/ 50006 h 323850"/>
                            <a:gd name="connsiteX405" fmla="*/ 92869 w 381000"/>
                            <a:gd name="connsiteY405" fmla="*/ 51911 h 323850"/>
                            <a:gd name="connsiteX406" fmla="*/ 94774 w 381000"/>
                            <a:gd name="connsiteY406" fmla="*/ 48101 h 323850"/>
                            <a:gd name="connsiteX407" fmla="*/ 89059 w 381000"/>
                            <a:gd name="connsiteY407" fmla="*/ 43339 h 323850"/>
                            <a:gd name="connsiteX408" fmla="*/ 89059 w 381000"/>
                            <a:gd name="connsiteY408" fmla="*/ 51911 h 323850"/>
                            <a:gd name="connsiteX409" fmla="*/ 91916 w 381000"/>
                            <a:gd name="connsiteY409" fmla="*/ 52864 h 323850"/>
                            <a:gd name="connsiteX410" fmla="*/ 85249 w 381000"/>
                            <a:gd name="connsiteY410" fmla="*/ 64294 h 323850"/>
                            <a:gd name="connsiteX411" fmla="*/ 94774 w 381000"/>
                            <a:gd name="connsiteY411" fmla="*/ 70009 h 323850"/>
                            <a:gd name="connsiteX412" fmla="*/ 95726 w 381000"/>
                            <a:gd name="connsiteY412" fmla="*/ 75724 h 323850"/>
                            <a:gd name="connsiteX413" fmla="*/ 90964 w 381000"/>
                            <a:gd name="connsiteY413" fmla="*/ 75724 h 323850"/>
                            <a:gd name="connsiteX414" fmla="*/ 90964 w 381000"/>
                            <a:gd name="connsiteY414" fmla="*/ 78581 h 323850"/>
                            <a:gd name="connsiteX415" fmla="*/ 87154 w 381000"/>
                            <a:gd name="connsiteY415" fmla="*/ 74771 h 323850"/>
                            <a:gd name="connsiteX416" fmla="*/ 83344 w 381000"/>
                            <a:gd name="connsiteY416" fmla="*/ 85249 h 323850"/>
                            <a:gd name="connsiteX417" fmla="*/ 88106 w 381000"/>
                            <a:gd name="connsiteY417" fmla="*/ 88106 h 323850"/>
                            <a:gd name="connsiteX418" fmla="*/ 86201 w 381000"/>
                            <a:gd name="connsiteY418" fmla="*/ 91916 h 323850"/>
                            <a:gd name="connsiteX419" fmla="*/ 91916 w 381000"/>
                            <a:gd name="connsiteY419" fmla="*/ 92869 h 323850"/>
                            <a:gd name="connsiteX420" fmla="*/ 91916 w 381000"/>
                            <a:gd name="connsiteY420" fmla="*/ 100489 h 323850"/>
                            <a:gd name="connsiteX421" fmla="*/ 88106 w 381000"/>
                            <a:gd name="connsiteY421" fmla="*/ 97631 h 323850"/>
                            <a:gd name="connsiteX422" fmla="*/ 90011 w 381000"/>
                            <a:gd name="connsiteY422" fmla="*/ 102394 h 323850"/>
                            <a:gd name="connsiteX423" fmla="*/ 90964 w 381000"/>
                            <a:gd name="connsiteY423" fmla="*/ 102394 h 323850"/>
                            <a:gd name="connsiteX424" fmla="*/ 90011 w 381000"/>
                            <a:gd name="connsiteY424" fmla="*/ 102394 h 323850"/>
                            <a:gd name="connsiteX425" fmla="*/ 92869 w 381000"/>
                            <a:gd name="connsiteY425" fmla="*/ 102394 h 323850"/>
                            <a:gd name="connsiteX426" fmla="*/ 90011 w 381000"/>
                            <a:gd name="connsiteY426" fmla="*/ 102394 h 323850"/>
                            <a:gd name="connsiteX427" fmla="*/ 92869 w 381000"/>
                            <a:gd name="connsiteY427" fmla="*/ 103346 h 323850"/>
                            <a:gd name="connsiteX428" fmla="*/ 90964 w 381000"/>
                            <a:gd name="connsiteY428" fmla="*/ 103346 h 323850"/>
                            <a:gd name="connsiteX429" fmla="*/ 93821 w 381000"/>
                            <a:gd name="connsiteY429" fmla="*/ 104299 h 323850"/>
                            <a:gd name="connsiteX430" fmla="*/ 95726 w 381000"/>
                            <a:gd name="connsiteY430" fmla="*/ 104299 h 323850"/>
                            <a:gd name="connsiteX431" fmla="*/ 100489 w 381000"/>
                            <a:gd name="connsiteY431" fmla="*/ 106204 h 323850"/>
                            <a:gd name="connsiteX432" fmla="*/ 99536 w 381000"/>
                            <a:gd name="connsiteY432" fmla="*/ 106204 h 323850"/>
                            <a:gd name="connsiteX433" fmla="*/ 101441 w 381000"/>
                            <a:gd name="connsiteY433" fmla="*/ 107156 h 323850"/>
                            <a:gd name="connsiteX434" fmla="*/ 94774 w 381000"/>
                            <a:gd name="connsiteY434" fmla="*/ 106204 h 323850"/>
                            <a:gd name="connsiteX435" fmla="*/ 98584 w 381000"/>
                            <a:gd name="connsiteY435" fmla="*/ 108109 h 323850"/>
                            <a:gd name="connsiteX436" fmla="*/ 95726 w 381000"/>
                            <a:gd name="connsiteY436" fmla="*/ 108109 h 323850"/>
                            <a:gd name="connsiteX437" fmla="*/ 90964 w 381000"/>
                            <a:gd name="connsiteY437" fmla="*/ 105251 h 323850"/>
                            <a:gd name="connsiteX438" fmla="*/ 97631 w 381000"/>
                            <a:gd name="connsiteY438" fmla="*/ 110966 h 323850"/>
                            <a:gd name="connsiteX439" fmla="*/ 90011 w 381000"/>
                            <a:gd name="connsiteY439" fmla="*/ 105251 h 323850"/>
                            <a:gd name="connsiteX440" fmla="*/ 90964 w 381000"/>
                            <a:gd name="connsiteY440" fmla="*/ 107156 h 323850"/>
                            <a:gd name="connsiteX441" fmla="*/ 93821 w 381000"/>
                            <a:gd name="connsiteY441" fmla="*/ 110966 h 323850"/>
                            <a:gd name="connsiteX442" fmla="*/ 90964 w 381000"/>
                            <a:gd name="connsiteY442" fmla="*/ 108109 h 323850"/>
                            <a:gd name="connsiteX443" fmla="*/ 92869 w 381000"/>
                            <a:gd name="connsiteY443" fmla="*/ 111919 h 323850"/>
                            <a:gd name="connsiteX444" fmla="*/ 89059 w 381000"/>
                            <a:gd name="connsiteY444" fmla="*/ 112871 h 323850"/>
                            <a:gd name="connsiteX445" fmla="*/ 90011 w 381000"/>
                            <a:gd name="connsiteY445" fmla="*/ 110014 h 323850"/>
                            <a:gd name="connsiteX446" fmla="*/ 89059 w 381000"/>
                            <a:gd name="connsiteY446" fmla="*/ 110966 h 323850"/>
                            <a:gd name="connsiteX447" fmla="*/ 88106 w 381000"/>
                            <a:gd name="connsiteY447" fmla="*/ 112871 h 323850"/>
                            <a:gd name="connsiteX448" fmla="*/ 85249 w 381000"/>
                            <a:gd name="connsiteY448" fmla="*/ 116681 h 323850"/>
                            <a:gd name="connsiteX449" fmla="*/ 84296 w 381000"/>
                            <a:gd name="connsiteY449" fmla="*/ 123349 h 323850"/>
                            <a:gd name="connsiteX450" fmla="*/ 83344 w 381000"/>
                            <a:gd name="connsiteY450" fmla="*/ 119539 h 323850"/>
                            <a:gd name="connsiteX451" fmla="*/ 81439 w 381000"/>
                            <a:gd name="connsiteY451" fmla="*/ 120491 h 323850"/>
                            <a:gd name="connsiteX452" fmla="*/ 83344 w 381000"/>
                            <a:gd name="connsiteY452" fmla="*/ 110014 h 323850"/>
                            <a:gd name="connsiteX453" fmla="*/ 81439 w 381000"/>
                            <a:gd name="connsiteY453" fmla="*/ 111919 h 323850"/>
                            <a:gd name="connsiteX454" fmla="*/ 81439 w 381000"/>
                            <a:gd name="connsiteY454" fmla="*/ 108109 h 323850"/>
                            <a:gd name="connsiteX455" fmla="*/ 75724 w 381000"/>
                            <a:gd name="connsiteY455" fmla="*/ 110966 h 323850"/>
                            <a:gd name="connsiteX456" fmla="*/ 77629 w 381000"/>
                            <a:gd name="connsiteY456" fmla="*/ 111919 h 323850"/>
                            <a:gd name="connsiteX457" fmla="*/ 70009 w 381000"/>
                            <a:gd name="connsiteY457" fmla="*/ 116681 h 323850"/>
                            <a:gd name="connsiteX458" fmla="*/ 69056 w 381000"/>
                            <a:gd name="connsiteY458" fmla="*/ 111919 h 323850"/>
                            <a:gd name="connsiteX459" fmla="*/ 66199 w 381000"/>
                            <a:gd name="connsiteY459" fmla="*/ 113824 h 323850"/>
                            <a:gd name="connsiteX460" fmla="*/ 66199 w 381000"/>
                            <a:gd name="connsiteY460" fmla="*/ 111919 h 323850"/>
                            <a:gd name="connsiteX461" fmla="*/ 48101 w 381000"/>
                            <a:gd name="connsiteY461" fmla="*/ 117634 h 323850"/>
                            <a:gd name="connsiteX462" fmla="*/ 32861 w 381000"/>
                            <a:gd name="connsiteY462" fmla="*/ 130969 h 323850"/>
                            <a:gd name="connsiteX463" fmla="*/ 27146 w 381000"/>
                            <a:gd name="connsiteY463" fmla="*/ 131921 h 323850"/>
                            <a:gd name="connsiteX464" fmla="*/ 19526 w 381000"/>
                            <a:gd name="connsiteY464" fmla="*/ 136684 h 323850"/>
                            <a:gd name="connsiteX465" fmla="*/ 20479 w 381000"/>
                            <a:gd name="connsiteY465" fmla="*/ 139541 h 323850"/>
                            <a:gd name="connsiteX466" fmla="*/ 16669 w 381000"/>
                            <a:gd name="connsiteY466" fmla="*/ 141446 h 323850"/>
                            <a:gd name="connsiteX467" fmla="*/ 12859 w 381000"/>
                            <a:gd name="connsiteY467" fmla="*/ 148114 h 323850"/>
                            <a:gd name="connsiteX468" fmla="*/ 12859 w 381000"/>
                            <a:gd name="connsiteY468" fmla="*/ 155734 h 323850"/>
                            <a:gd name="connsiteX469" fmla="*/ 10954 w 381000"/>
                            <a:gd name="connsiteY469" fmla="*/ 156686 h 323850"/>
                            <a:gd name="connsiteX470" fmla="*/ 10001 w 381000"/>
                            <a:gd name="connsiteY470" fmla="*/ 163354 h 323850"/>
                            <a:gd name="connsiteX471" fmla="*/ 8096 w 381000"/>
                            <a:gd name="connsiteY471" fmla="*/ 165259 h 323850"/>
                            <a:gd name="connsiteX472" fmla="*/ 10001 w 381000"/>
                            <a:gd name="connsiteY472" fmla="*/ 166211 h 323850"/>
                            <a:gd name="connsiteX473" fmla="*/ 10001 w 381000"/>
                            <a:gd name="connsiteY473" fmla="*/ 171926 h 323850"/>
                            <a:gd name="connsiteX474" fmla="*/ 7144 w 381000"/>
                            <a:gd name="connsiteY474" fmla="*/ 174784 h 323850"/>
                            <a:gd name="connsiteX475" fmla="*/ 9049 w 381000"/>
                            <a:gd name="connsiteY475" fmla="*/ 175736 h 323850"/>
                            <a:gd name="connsiteX476" fmla="*/ 9049 w 381000"/>
                            <a:gd name="connsiteY476" fmla="*/ 184309 h 323850"/>
                            <a:gd name="connsiteX477" fmla="*/ 12859 w 381000"/>
                            <a:gd name="connsiteY477" fmla="*/ 193834 h 323850"/>
                            <a:gd name="connsiteX478" fmla="*/ 15716 w 381000"/>
                            <a:gd name="connsiteY478" fmla="*/ 190024 h 323850"/>
                            <a:gd name="connsiteX479" fmla="*/ 17621 w 381000"/>
                            <a:gd name="connsiteY479" fmla="*/ 192881 h 323850"/>
                            <a:gd name="connsiteX480" fmla="*/ 14764 w 381000"/>
                            <a:gd name="connsiteY480" fmla="*/ 193834 h 323850"/>
                            <a:gd name="connsiteX481" fmla="*/ 18574 w 381000"/>
                            <a:gd name="connsiteY481" fmla="*/ 207169 h 323850"/>
                            <a:gd name="connsiteX482" fmla="*/ 23336 w 381000"/>
                            <a:gd name="connsiteY482" fmla="*/ 213836 h 323850"/>
                            <a:gd name="connsiteX483" fmla="*/ 28099 w 381000"/>
                            <a:gd name="connsiteY483" fmla="*/ 220504 h 323850"/>
                            <a:gd name="connsiteX484" fmla="*/ 30956 w 381000"/>
                            <a:gd name="connsiteY484" fmla="*/ 220504 h 323850"/>
                            <a:gd name="connsiteX485" fmla="*/ 47149 w 381000"/>
                            <a:gd name="connsiteY485" fmla="*/ 233839 h 323850"/>
                            <a:gd name="connsiteX486" fmla="*/ 52864 w 381000"/>
                            <a:gd name="connsiteY486" fmla="*/ 230981 h 323850"/>
                            <a:gd name="connsiteX487" fmla="*/ 55721 w 381000"/>
                            <a:gd name="connsiteY487" fmla="*/ 237649 h 323850"/>
                            <a:gd name="connsiteX488" fmla="*/ 62389 w 381000"/>
                            <a:gd name="connsiteY488" fmla="*/ 238601 h 323850"/>
                            <a:gd name="connsiteX489" fmla="*/ 62389 w 381000"/>
                            <a:gd name="connsiteY489" fmla="*/ 238601 h 323850"/>
                            <a:gd name="connsiteX490" fmla="*/ 70961 w 381000"/>
                            <a:gd name="connsiteY490" fmla="*/ 239554 h 323850"/>
                            <a:gd name="connsiteX491" fmla="*/ 70961 w 381000"/>
                            <a:gd name="connsiteY491" fmla="*/ 239554 h 323850"/>
                            <a:gd name="connsiteX492" fmla="*/ 77629 w 381000"/>
                            <a:gd name="connsiteY492" fmla="*/ 242411 h 323850"/>
                            <a:gd name="connsiteX493" fmla="*/ 85249 w 381000"/>
                            <a:gd name="connsiteY493" fmla="*/ 240506 h 323850"/>
                            <a:gd name="connsiteX494" fmla="*/ 85249 w 381000"/>
                            <a:gd name="connsiteY494" fmla="*/ 241459 h 323850"/>
                            <a:gd name="connsiteX495" fmla="*/ 85249 w 381000"/>
                            <a:gd name="connsiteY495" fmla="*/ 239554 h 323850"/>
                            <a:gd name="connsiteX496" fmla="*/ 89059 w 381000"/>
                            <a:gd name="connsiteY496" fmla="*/ 240506 h 323850"/>
                            <a:gd name="connsiteX497" fmla="*/ 86201 w 381000"/>
                            <a:gd name="connsiteY497" fmla="*/ 242411 h 323850"/>
                            <a:gd name="connsiteX498" fmla="*/ 90011 w 381000"/>
                            <a:gd name="connsiteY498" fmla="*/ 239554 h 323850"/>
                            <a:gd name="connsiteX499" fmla="*/ 94774 w 381000"/>
                            <a:gd name="connsiteY499" fmla="*/ 241459 h 323850"/>
                            <a:gd name="connsiteX500" fmla="*/ 91916 w 381000"/>
                            <a:gd name="connsiteY500" fmla="*/ 241459 h 323850"/>
                            <a:gd name="connsiteX501" fmla="*/ 93821 w 381000"/>
                            <a:gd name="connsiteY501" fmla="*/ 243364 h 323850"/>
                            <a:gd name="connsiteX502" fmla="*/ 96679 w 381000"/>
                            <a:gd name="connsiteY502" fmla="*/ 241459 h 323850"/>
                            <a:gd name="connsiteX503" fmla="*/ 103346 w 381000"/>
                            <a:gd name="connsiteY503" fmla="*/ 243364 h 323850"/>
                            <a:gd name="connsiteX504" fmla="*/ 108109 w 381000"/>
                            <a:gd name="connsiteY504" fmla="*/ 240506 h 323850"/>
                            <a:gd name="connsiteX505" fmla="*/ 103346 w 381000"/>
                            <a:gd name="connsiteY505" fmla="*/ 238601 h 323850"/>
                            <a:gd name="connsiteX506" fmla="*/ 108109 w 381000"/>
                            <a:gd name="connsiteY506" fmla="*/ 237649 h 323850"/>
                            <a:gd name="connsiteX507" fmla="*/ 107156 w 381000"/>
                            <a:gd name="connsiteY507" fmla="*/ 238601 h 323850"/>
                            <a:gd name="connsiteX508" fmla="*/ 110014 w 381000"/>
                            <a:gd name="connsiteY508" fmla="*/ 235744 h 323850"/>
                            <a:gd name="connsiteX509" fmla="*/ 113824 w 381000"/>
                            <a:gd name="connsiteY509" fmla="*/ 238601 h 323850"/>
                            <a:gd name="connsiteX510" fmla="*/ 119539 w 381000"/>
                            <a:gd name="connsiteY510" fmla="*/ 235744 h 323850"/>
                            <a:gd name="connsiteX511" fmla="*/ 123349 w 381000"/>
                            <a:gd name="connsiteY511" fmla="*/ 240506 h 323850"/>
                            <a:gd name="connsiteX512" fmla="*/ 127159 w 381000"/>
                            <a:gd name="connsiteY512" fmla="*/ 237649 h 323850"/>
                            <a:gd name="connsiteX513" fmla="*/ 130016 w 381000"/>
                            <a:gd name="connsiteY513" fmla="*/ 238601 h 323850"/>
                            <a:gd name="connsiteX514" fmla="*/ 133826 w 381000"/>
                            <a:gd name="connsiteY514" fmla="*/ 236696 h 323850"/>
                            <a:gd name="connsiteX515" fmla="*/ 134779 w 381000"/>
                            <a:gd name="connsiteY515" fmla="*/ 233839 h 323850"/>
                            <a:gd name="connsiteX516" fmla="*/ 138589 w 381000"/>
                            <a:gd name="connsiteY516" fmla="*/ 230981 h 323850"/>
                            <a:gd name="connsiteX517" fmla="*/ 139541 w 381000"/>
                            <a:gd name="connsiteY517" fmla="*/ 234791 h 323850"/>
                            <a:gd name="connsiteX518" fmla="*/ 140494 w 381000"/>
                            <a:gd name="connsiteY518" fmla="*/ 232886 h 323850"/>
                            <a:gd name="connsiteX519" fmla="*/ 138589 w 381000"/>
                            <a:gd name="connsiteY519" fmla="*/ 233839 h 323850"/>
                            <a:gd name="connsiteX520" fmla="*/ 140494 w 381000"/>
                            <a:gd name="connsiteY520" fmla="*/ 230981 h 323850"/>
                            <a:gd name="connsiteX521" fmla="*/ 143351 w 381000"/>
                            <a:gd name="connsiteY521" fmla="*/ 232886 h 323850"/>
                            <a:gd name="connsiteX522" fmla="*/ 146209 w 381000"/>
                            <a:gd name="connsiteY522" fmla="*/ 231934 h 323850"/>
                            <a:gd name="connsiteX523" fmla="*/ 145256 w 381000"/>
                            <a:gd name="connsiteY523" fmla="*/ 236696 h 323850"/>
                            <a:gd name="connsiteX524" fmla="*/ 147161 w 381000"/>
                            <a:gd name="connsiteY524" fmla="*/ 236696 h 323850"/>
                            <a:gd name="connsiteX525" fmla="*/ 146209 w 381000"/>
                            <a:gd name="connsiteY525" fmla="*/ 240506 h 323850"/>
                            <a:gd name="connsiteX526" fmla="*/ 149066 w 381000"/>
                            <a:gd name="connsiteY526" fmla="*/ 238601 h 323850"/>
                            <a:gd name="connsiteX527" fmla="*/ 152876 w 381000"/>
                            <a:gd name="connsiteY527" fmla="*/ 247174 h 323850"/>
                            <a:gd name="connsiteX528" fmla="*/ 149066 w 381000"/>
                            <a:gd name="connsiteY528" fmla="*/ 246221 h 323850"/>
                            <a:gd name="connsiteX529" fmla="*/ 153829 w 381000"/>
                            <a:gd name="connsiteY529" fmla="*/ 259556 h 323850"/>
                            <a:gd name="connsiteX530" fmla="*/ 159544 w 381000"/>
                            <a:gd name="connsiteY530" fmla="*/ 259556 h 323850"/>
                            <a:gd name="connsiteX531" fmla="*/ 159544 w 381000"/>
                            <a:gd name="connsiteY531" fmla="*/ 268129 h 323850"/>
                            <a:gd name="connsiteX532" fmla="*/ 163354 w 381000"/>
                            <a:gd name="connsiteY532" fmla="*/ 271939 h 323850"/>
                            <a:gd name="connsiteX533" fmla="*/ 160496 w 381000"/>
                            <a:gd name="connsiteY533" fmla="*/ 270986 h 323850"/>
                            <a:gd name="connsiteX534" fmla="*/ 168116 w 381000"/>
                            <a:gd name="connsiteY534" fmla="*/ 278606 h 323850"/>
                            <a:gd name="connsiteX535" fmla="*/ 174784 w 381000"/>
                            <a:gd name="connsiteY535" fmla="*/ 290989 h 323850"/>
                            <a:gd name="connsiteX536" fmla="*/ 182404 w 381000"/>
                            <a:gd name="connsiteY536" fmla="*/ 293846 h 323850"/>
                            <a:gd name="connsiteX537" fmla="*/ 182404 w 381000"/>
                            <a:gd name="connsiteY537" fmla="*/ 295751 h 323850"/>
                            <a:gd name="connsiteX538" fmla="*/ 189071 w 381000"/>
                            <a:gd name="connsiteY538" fmla="*/ 295751 h 323850"/>
                            <a:gd name="connsiteX539" fmla="*/ 187166 w 381000"/>
                            <a:gd name="connsiteY539" fmla="*/ 297656 h 323850"/>
                            <a:gd name="connsiteX540" fmla="*/ 190976 w 381000"/>
                            <a:gd name="connsiteY540" fmla="*/ 303371 h 323850"/>
                            <a:gd name="connsiteX541" fmla="*/ 193834 w 381000"/>
                            <a:gd name="connsiteY541" fmla="*/ 303371 h 323850"/>
                            <a:gd name="connsiteX542" fmla="*/ 196691 w 381000"/>
                            <a:gd name="connsiteY542" fmla="*/ 304324 h 323850"/>
                            <a:gd name="connsiteX543" fmla="*/ 202406 w 381000"/>
                            <a:gd name="connsiteY543" fmla="*/ 306229 h 323850"/>
                            <a:gd name="connsiteX544" fmla="*/ 200501 w 381000"/>
                            <a:gd name="connsiteY544" fmla="*/ 309086 h 323850"/>
                            <a:gd name="connsiteX545" fmla="*/ 206216 w 381000"/>
                            <a:gd name="connsiteY545" fmla="*/ 312896 h 323850"/>
                            <a:gd name="connsiteX546" fmla="*/ 206216 w 381000"/>
                            <a:gd name="connsiteY546" fmla="*/ 311944 h 323850"/>
                            <a:gd name="connsiteX547" fmla="*/ 206216 w 381000"/>
                            <a:gd name="connsiteY547" fmla="*/ 312896 h 323850"/>
                            <a:gd name="connsiteX548" fmla="*/ 209074 w 381000"/>
                            <a:gd name="connsiteY548" fmla="*/ 313849 h 323850"/>
                            <a:gd name="connsiteX549" fmla="*/ 209074 w 381000"/>
                            <a:gd name="connsiteY549" fmla="*/ 313849 h 323850"/>
                            <a:gd name="connsiteX550" fmla="*/ 206216 w 381000"/>
                            <a:gd name="connsiteY550" fmla="*/ 312896 h 323850"/>
                            <a:gd name="connsiteX551" fmla="*/ 208121 w 381000"/>
                            <a:gd name="connsiteY551" fmla="*/ 314801 h 323850"/>
                            <a:gd name="connsiteX552" fmla="*/ 209074 w 381000"/>
                            <a:gd name="connsiteY552" fmla="*/ 314801 h 323850"/>
                            <a:gd name="connsiteX553" fmla="*/ 210979 w 381000"/>
                            <a:gd name="connsiteY553" fmla="*/ 316706 h 323850"/>
                            <a:gd name="connsiteX554" fmla="*/ 210026 w 381000"/>
                            <a:gd name="connsiteY554" fmla="*/ 315754 h 323850"/>
                            <a:gd name="connsiteX555" fmla="*/ 217646 w 381000"/>
                            <a:gd name="connsiteY555" fmla="*/ 315754 h 323850"/>
                            <a:gd name="connsiteX556" fmla="*/ 230981 w 381000"/>
                            <a:gd name="connsiteY556" fmla="*/ 320516 h 323850"/>
                            <a:gd name="connsiteX557" fmla="*/ 240506 w 381000"/>
                            <a:gd name="connsiteY557" fmla="*/ 320516 h 323850"/>
                            <a:gd name="connsiteX558" fmla="*/ 240506 w 381000"/>
                            <a:gd name="connsiteY558" fmla="*/ 320516 h 323850"/>
                            <a:gd name="connsiteX559" fmla="*/ 246221 w 381000"/>
                            <a:gd name="connsiteY559" fmla="*/ 319564 h 323850"/>
                            <a:gd name="connsiteX560" fmla="*/ 252889 w 381000"/>
                            <a:gd name="connsiteY560" fmla="*/ 320516 h 323850"/>
                            <a:gd name="connsiteX561" fmla="*/ 251936 w 381000"/>
                            <a:gd name="connsiteY561" fmla="*/ 318611 h 323850"/>
                            <a:gd name="connsiteX562" fmla="*/ 262414 w 381000"/>
                            <a:gd name="connsiteY562" fmla="*/ 315754 h 323850"/>
                            <a:gd name="connsiteX563" fmla="*/ 267176 w 381000"/>
                            <a:gd name="connsiteY563" fmla="*/ 311944 h 323850"/>
                            <a:gd name="connsiteX564" fmla="*/ 271939 w 381000"/>
                            <a:gd name="connsiteY564" fmla="*/ 309086 h 323850"/>
                            <a:gd name="connsiteX565" fmla="*/ 270986 w 381000"/>
                            <a:gd name="connsiteY565" fmla="*/ 311944 h 323850"/>
                            <a:gd name="connsiteX566" fmla="*/ 278606 w 381000"/>
                            <a:gd name="connsiteY566" fmla="*/ 296704 h 323850"/>
                            <a:gd name="connsiteX567" fmla="*/ 279559 w 381000"/>
                            <a:gd name="connsiteY567" fmla="*/ 299561 h 323850"/>
                            <a:gd name="connsiteX568" fmla="*/ 282416 w 381000"/>
                            <a:gd name="connsiteY568" fmla="*/ 289084 h 323850"/>
                            <a:gd name="connsiteX569" fmla="*/ 282416 w 381000"/>
                            <a:gd name="connsiteY569" fmla="*/ 290989 h 323850"/>
                            <a:gd name="connsiteX570" fmla="*/ 281464 w 381000"/>
                            <a:gd name="connsiteY570" fmla="*/ 285274 h 323850"/>
                            <a:gd name="connsiteX571" fmla="*/ 281464 w 381000"/>
                            <a:gd name="connsiteY571" fmla="*/ 285274 h 323850"/>
                            <a:gd name="connsiteX572" fmla="*/ 282416 w 381000"/>
                            <a:gd name="connsiteY572" fmla="*/ 277654 h 323850"/>
                            <a:gd name="connsiteX573" fmla="*/ 284321 w 381000"/>
                            <a:gd name="connsiteY573" fmla="*/ 279559 h 323850"/>
                            <a:gd name="connsiteX574" fmla="*/ 289084 w 381000"/>
                            <a:gd name="connsiteY574" fmla="*/ 271939 h 323850"/>
                            <a:gd name="connsiteX575" fmla="*/ 287179 w 381000"/>
                            <a:gd name="connsiteY575" fmla="*/ 270034 h 323850"/>
                            <a:gd name="connsiteX576" fmla="*/ 289084 w 381000"/>
                            <a:gd name="connsiteY576" fmla="*/ 268129 h 323850"/>
                            <a:gd name="connsiteX577" fmla="*/ 283369 w 381000"/>
                            <a:gd name="connsiteY577" fmla="*/ 256699 h 323850"/>
                            <a:gd name="connsiteX578" fmla="*/ 287179 w 381000"/>
                            <a:gd name="connsiteY578" fmla="*/ 260509 h 323850"/>
                            <a:gd name="connsiteX579" fmla="*/ 286226 w 381000"/>
                            <a:gd name="connsiteY579" fmla="*/ 253841 h 323850"/>
                            <a:gd name="connsiteX580" fmla="*/ 289084 w 381000"/>
                            <a:gd name="connsiteY580" fmla="*/ 250031 h 323850"/>
                            <a:gd name="connsiteX581" fmla="*/ 299561 w 381000"/>
                            <a:gd name="connsiteY581" fmla="*/ 250984 h 323850"/>
                            <a:gd name="connsiteX582" fmla="*/ 297656 w 381000"/>
                            <a:gd name="connsiteY582" fmla="*/ 251936 h 323850"/>
                            <a:gd name="connsiteX583" fmla="*/ 301466 w 381000"/>
                            <a:gd name="connsiteY583" fmla="*/ 254794 h 323850"/>
                            <a:gd name="connsiteX584" fmla="*/ 300514 w 381000"/>
                            <a:gd name="connsiteY584" fmla="*/ 259556 h 323850"/>
                            <a:gd name="connsiteX585" fmla="*/ 306229 w 381000"/>
                            <a:gd name="connsiteY585" fmla="*/ 259556 h 323850"/>
                            <a:gd name="connsiteX586" fmla="*/ 314801 w 381000"/>
                            <a:gd name="connsiteY586" fmla="*/ 260509 h 323850"/>
                            <a:gd name="connsiteX587" fmla="*/ 320516 w 381000"/>
                            <a:gd name="connsiteY587" fmla="*/ 254794 h 323850"/>
                            <a:gd name="connsiteX588" fmla="*/ 326231 w 381000"/>
                            <a:gd name="connsiteY588" fmla="*/ 257651 h 323850"/>
                            <a:gd name="connsiteX589" fmla="*/ 341471 w 381000"/>
                            <a:gd name="connsiteY589" fmla="*/ 250984 h 323850"/>
                            <a:gd name="connsiteX590" fmla="*/ 341471 w 381000"/>
                            <a:gd name="connsiteY590" fmla="*/ 251936 h 323850"/>
                            <a:gd name="connsiteX591" fmla="*/ 352901 w 381000"/>
                            <a:gd name="connsiteY591" fmla="*/ 239554 h 323850"/>
                            <a:gd name="connsiteX592" fmla="*/ 353854 w 381000"/>
                            <a:gd name="connsiteY592" fmla="*/ 241459 h 323850"/>
                            <a:gd name="connsiteX593" fmla="*/ 356711 w 381000"/>
                            <a:gd name="connsiteY593" fmla="*/ 234791 h 323850"/>
                            <a:gd name="connsiteX594" fmla="*/ 357664 w 381000"/>
                            <a:gd name="connsiteY594" fmla="*/ 236696 h 323850"/>
                            <a:gd name="connsiteX595" fmla="*/ 363379 w 381000"/>
                            <a:gd name="connsiteY595" fmla="*/ 227171 h 323850"/>
                            <a:gd name="connsiteX596" fmla="*/ 364331 w 381000"/>
                            <a:gd name="connsiteY596" fmla="*/ 229076 h 323850"/>
                            <a:gd name="connsiteX597" fmla="*/ 367189 w 381000"/>
                            <a:gd name="connsiteY597" fmla="*/ 217646 h 323850"/>
                            <a:gd name="connsiteX598" fmla="*/ 369094 w 381000"/>
                            <a:gd name="connsiteY598" fmla="*/ 220504 h 323850"/>
                            <a:gd name="connsiteX599" fmla="*/ 370046 w 381000"/>
                            <a:gd name="connsiteY599" fmla="*/ 212884 h 323850"/>
                            <a:gd name="connsiteX600" fmla="*/ 371951 w 381000"/>
                            <a:gd name="connsiteY600" fmla="*/ 210979 h 323850"/>
                            <a:gd name="connsiteX601" fmla="*/ 371951 w 381000"/>
                            <a:gd name="connsiteY601" fmla="*/ 202406 h 323850"/>
                            <a:gd name="connsiteX602" fmla="*/ 374809 w 381000"/>
                            <a:gd name="connsiteY602" fmla="*/ 198596 h 323850"/>
                            <a:gd name="connsiteX603" fmla="*/ 355759 w 381000"/>
                            <a:gd name="connsiteY603" fmla="*/ 147161 h 323850"/>
                            <a:gd name="connsiteX604" fmla="*/ 229076 w 381000"/>
                            <a:gd name="connsiteY604" fmla="*/ 171926 h 323850"/>
                            <a:gd name="connsiteX605" fmla="*/ 229076 w 381000"/>
                            <a:gd name="connsiteY605" fmla="*/ 171926 h 323850"/>
                            <a:gd name="connsiteX606" fmla="*/ 229076 w 381000"/>
                            <a:gd name="connsiteY606" fmla="*/ 171926 h 323850"/>
                            <a:gd name="connsiteX607" fmla="*/ 94774 w 381000"/>
                            <a:gd name="connsiteY607" fmla="*/ 102394 h 323850"/>
                            <a:gd name="connsiteX608" fmla="*/ 92869 w 381000"/>
                            <a:gd name="connsiteY608" fmla="*/ 102394 h 323850"/>
                            <a:gd name="connsiteX609" fmla="*/ 90964 w 381000"/>
                            <a:gd name="connsiteY609" fmla="*/ 103346 h 323850"/>
                            <a:gd name="connsiteX610" fmla="*/ 91916 w 381000"/>
                            <a:gd name="connsiteY610" fmla="*/ 102394 h 323850"/>
                            <a:gd name="connsiteX611" fmla="*/ 94774 w 381000"/>
                            <a:gd name="connsiteY611" fmla="*/ 101441 h 323850"/>
                            <a:gd name="connsiteX612" fmla="*/ 94774 w 381000"/>
                            <a:gd name="connsiteY612" fmla="*/ 102394 h 323850"/>
                            <a:gd name="connsiteX613" fmla="*/ 202406 w 381000"/>
                            <a:gd name="connsiteY613" fmla="*/ 126206 h 323850"/>
                            <a:gd name="connsiteX614" fmla="*/ 203359 w 381000"/>
                            <a:gd name="connsiteY614" fmla="*/ 126206 h 323850"/>
                            <a:gd name="connsiteX615" fmla="*/ 202406 w 381000"/>
                            <a:gd name="connsiteY615" fmla="*/ 126206 h 323850"/>
                            <a:gd name="connsiteX616" fmla="*/ 202406 w 381000"/>
                            <a:gd name="connsiteY616" fmla="*/ 126206 h 323850"/>
                            <a:gd name="connsiteX617" fmla="*/ 204311 w 381000"/>
                            <a:gd name="connsiteY617" fmla="*/ 125254 h 323850"/>
                            <a:gd name="connsiteX618" fmla="*/ 204311 w 381000"/>
                            <a:gd name="connsiteY618" fmla="*/ 125254 h 323850"/>
                            <a:gd name="connsiteX619" fmla="*/ 204311 w 381000"/>
                            <a:gd name="connsiteY619" fmla="*/ 125254 h 323850"/>
                            <a:gd name="connsiteX620" fmla="*/ 204311 w 381000"/>
                            <a:gd name="connsiteY620" fmla="*/ 125254 h 323850"/>
                            <a:gd name="connsiteX621" fmla="*/ 214789 w 381000"/>
                            <a:gd name="connsiteY621" fmla="*/ 129064 h 323850"/>
                            <a:gd name="connsiteX622" fmla="*/ 214789 w 381000"/>
                            <a:gd name="connsiteY622" fmla="*/ 129064 h 323850"/>
                            <a:gd name="connsiteX623" fmla="*/ 214789 w 381000"/>
                            <a:gd name="connsiteY623" fmla="*/ 129064 h 323850"/>
                            <a:gd name="connsiteX624" fmla="*/ 214789 w 381000"/>
                            <a:gd name="connsiteY624" fmla="*/ 129064 h 323850"/>
                            <a:gd name="connsiteX625" fmla="*/ 214789 w 381000"/>
                            <a:gd name="connsiteY625" fmla="*/ 129064 h 323850"/>
                            <a:gd name="connsiteX626" fmla="*/ 214789 w 381000"/>
                            <a:gd name="connsiteY626" fmla="*/ 129064 h 323850"/>
                            <a:gd name="connsiteX627" fmla="*/ 214789 w 381000"/>
                            <a:gd name="connsiteY627" fmla="*/ 129064 h 323850"/>
                            <a:gd name="connsiteX628" fmla="*/ 210026 w 381000"/>
                            <a:gd name="connsiteY628" fmla="*/ 123349 h 323850"/>
                            <a:gd name="connsiteX629" fmla="*/ 210026 w 381000"/>
                            <a:gd name="connsiteY629" fmla="*/ 125254 h 323850"/>
                            <a:gd name="connsiteX630" fmla="*/ 209074 w 381000"/>
                            <a:gd name="connsiteY630" fmla="*/ 125254 h 323850"/>
                            <a:gd name="connsiteX631" fmla="*/ 210026 w 381000"/>
                            <a:gd name="connsiteY631" fmla="*/ 123349 h 323850"/>
                            <a:gd name="connsiteX632" fmla="*/ 208121 w 381000"/>
                            <a:gd name="connsiteY632" fmla="*/ 124301 h 323850"/>
                            <a:gd name="connsiteX633" fmla="*/ 210026 w 381000"/>
                            <a:gd name="connsiteY633" fmla="*/ 123349 h 323850"/>
                            <a:gd name="connsiteX634" fmla="*/ 183356 w 381000"/>
                            <a:gd name="connsiteY634" fmla="*/ 126206 h 323850"/>
                            <a:gd name="connsiteX635" fmla="*/ 182404 w 381000"/>
                            <a:gd name="connsiteY635" fmla="*/ 121444 h 323850"/>
                            <a:gd name="connsiteX636" fmla="*/ 183356 w 381000"/>
                            <a:gd name="connsiteY636" fmla="*/ 122396 h 323850"/>
                            <a:gd name="connsiteX637" fmla="*/ 184309 w 381000"/>
                            <a:gd name="connsiteY637" fmla="*/ 125254 h 323850"/>
                            <a:gd name="connsiteX638" fmla="*/ 191929 w 381000"/>
                            <a:gd name="connsiteY638" fmla="*/ 121444 h 323850"/>
                            <a:gd name="connsiteX639" fmla="*/ 195739 w 381000"/>
                            <a:gd name="connsiteY639" fmla="*/ 123349 h 323850"/>
                            <a:gd name="connsiteX640" fmla="*/ 199549 w 381000"/>
                            <a:gd name="connsiteY640" fmla="*/ 121444 h 323850"/>
                            <a:gd name="connsiteX641" fmla="*/ 198596 w 381000"/>
                            <a:gd name="connsiteY641" fmla="*/ 123349 h 323850"/>
                            <a:gd name="connsiteX642" fmla="*/ 201454 w 381000"/>
                            <a:gd name="connsiteY642" fmla="*/ 126206 h 323850"/>
                            <a:gd name="connsiteX643" fmla="*/ 199549 w 381000"/>
                            <a:gd name="connsiteY643" fmla="*/ 127159 h 323850"/>
                            <a:gd name="connsiteX644" fmla="*/ 199549 w 381000"/>
                            <a:gd name="connsiteY644" fmla="*/ 125254 h 323850"/>
                            <a:gd name="connsiteX645" fmla="*/ 196691 w 381000"/>
                            <a:gd name="connsiteY645" fmla="*/ 128111 h 323850"/>
                            <a:gd name="connsiteX646" fmla="*/ 196691 w 381000"/>
                            <a:gd name="connsiteY646" fmla="*/ 125254 h 323850"/>
                            <a:gd name="connsiteX647" fmla="*/ 194786 w 381000"/>
                            <a:gd name="connsiteY647" fmla="*/ 127159 h 323850"/>
                            <a:gd name="connsiteX648" fmla="*/ 193834 w 381000"/>
                            <a:gd name="connsiteY648" fmla="*/ 125254 h 323850"/>
                            <a:gd name="connsiteX649" fmla="*/ 191929 w 381000"/>
                            <a:gd name="connsiteY649" fmla="*/ 128111 h 323850"/>
                            <a:gd name="connsiteX650" fmla="*/ 190024 w 381000"/>
                            <a:gd name="connsiteY650" fmla="*/ 126206 h 323850"/>
                            <a:gd name="connsiteX651" fmla="*/ 180499 w 381000"/>
                            <a:gd name="connsiteY651" fmla="*/ 130969 h 323850"/>
                            <a:gd name="connsiteX652" fmla="*/ 183356 w 381000"/>
                            <a:gd name="connsiteY652" fmla="*/ 126206 h 323850"/>
                            <a:gd name="connsiteX653" fmla="*/ 188119 w 381000"/>
                            <a:gd name="connsiteY653" fmla="*/ 151924 h 323850"/>
                            <a:gd name="connsiteX654" fmla="*/ 188119 w 381000"/>
                            <a:gd name="connsiteY654" fmla="*/ 151924 h 323850"/>
                            <a:gd name="connsiteX655" fmla="*/ 188119 w 381000"/>
                            <a:gd name="connsiteY655" fmla="*/ 151924 h 323850"/>
                            <a:gd name="connsiteX656" fmla="*/ 188119 w 381000"/>
                            <a:gd name="connsiteY656" fmla="*/ 151924 h 323850"/>
                            <a:gd name="connsiteX657" fmla="*/ 188119 w 381000"/>
                            <a:gd name="connsiteY657" fmla="*/ 151924 h 323850"/>
                            <a:gd name="connsiteX658" fmla="*/ 188119 w 381000"/>
                            <a:gd name="connsiteY658" fmla="*/ 151924 h 323850"/>
                            <a:gd name="connsiteX659" fmla="*/ 188119 w 381000"/>
                            <a:gd name="connsiteY659" fmla="*/ 151924 h 323850"/>
                            <a:gd name="connsiteX660" fmla="*/ 188119 w 381000"/>
                            <a:gd name="connsiteY660" fmla="*/ 151924 h 323850"/>
                            <a:gd name="connsiteX661" fmla="*/ 188119 w 381000"/>
                            <a:gd name="connsiteY661" fmla="*/ 152876 h 323850"/>
                            <a:gd name="connsiteX662" fmla="*/ 188119 w 381000"/>
                            <a:gd name="connsiteY662" fmla="*/ 152876 h 323850"/>
                            <a:gd name="connsiteX663" fmla="*/ 188119 w 381000"/>
                            <a:gd name="connsiteY663" fmla="*/ 152876 h 323850"/>
                            <a:gd name="connsiteX664" fmla="*/ 188119 w 381000"/>
                            <a:gd name="connsiteY664" fmla="*/ 152876 h 323850"/>
                            <a:gd name="connsiteX665" fmla="*/ 188119 w 381000"/>
                            <a:gd name="connsiteY665" fmla="*/ 152876 h 323850"/>
                            <a:gd name="connsiteX666" fmla="*/ 188119 w 381000"/>
                            <a:gd name="connsiteY666" fmla="*/ 151924 h 323850"/>
                            <a:gd name="connsiteX667" fmla="*/ 183356 w 381000"/>
                            <a:gd name="connsiteY667" fmla="*/ 150019 h 323850"/>
                            <a:gd name="connsiteX668" fmla="*/ 185261 w 381000"/>
                            <a:gd name="connsiteY668" fmla="*/ 150019 h 323850"/>
                            <a:gd name="connsiteX669" fmla="*/ 183356 w 381000"/>
                            <a:gd name="connsiteY669" fmla="*/ 150019 h 323850"/>
                            <a:gd name="connsiteX670" fmla="*/ 183356 w 381000"/>
                            <a:gd name="connsiteY670" fmla="*/ 150019 h 323850"/>
                            <a:gd name="connsiteX671" fmla="*/ 188119 w 381000"/>
                            <a:gd name="connsiteY671" fmla="*/ 146209 h 323850"/>
                            <a:gd name="connsiteX672" fmla="*/ 188119 w 381000"/>
                            <a:gd name="connsiteY672" fmla="*/ 146209 h 323850"/>
                            <a:gd name="connsiteX673" fmla="*/ 188119 w 381000"/>
                            <a:gd name="connsiteY673" fmla="*/ 146209 h 323850"/>
                            <a:gd name="connsiteX674" fmla="*/ 188119 w 381000"/>
                            <a:gd name="connsiteY674" fmla="*/ 146209 h 323850"/>
                            <a:gd name="connsiteX675" fmla="*/ 188119 w 381000"/>
                            <a:gd name="connsiteY675" fmla="*/ 146209 h 323850"/>
                            <a:gd name="connsiteX676" fmla="*/ 188119 w 381000"/>
                            <a:gd name="connsiteY676" fmla="*/ 146209 h 323850"/>
                            <a:gd name="connsiteX677" fmla="*/ 188119 w 381000"/>
                            <a:gd name="connsiteY677" fmla="*/ 148114 h 323850"/>
                            <a:gd name="connsiteX678" fmla="*/ 188119 w 381000"/>
                            <a:gd name="connsiteY678" fmla="*/ 148114 h 323850"/>
                            <a:gd name="connsiteX679" fmla="*/ 188119 w 381000"/>
                            <a:gd name="connsiteY679" fmla="*/ 148114 h 323850"/>
                            <a:gd name="connsiteX680" fmla="*/ 188119 w 381000"/>
                            <a:gd name="connsiteY680" fmla="*/ 148114 h 323850"/>
                            <a:gd name="connsiteX681" fmla="*/ 188119 w 381000"/>
                            <a:gd name="connsiteY681" fmla="*/ 149066 h 323850"/>
                            <a:gd name="connsiteX682" fmla="*/ 188119 w 381000"/>
                            <a:gd name="connsiteY682" fmla="*/ 149066 h 323850"/>
                            <a:gd name="connsiteX683" fmla="*/ 188119 w 381000"/>
                            <a:gd name="connsiteY683" fmla="*/ 148114 h 323850"/>
                            <a:gd name="connsiteX684" fmla="*/ 188119 w 381000"/>
                            <a:gd name="connsiteY684" fmla="*/ 149066 h 323850"/>
                            <a:gd name="connsiteX685" fmla="*/ 188119 w 381000"/>
                            <a:gd name="connsiteY685" fmla="*/ 149066 h 323850"/>
                            <a:gd name="connsiteX686" fmla="*/ 188119 w 381000"/>
                            <a:gd name="connsiteY686" fmla="*/ 147161 h 323850"/>
                            <a:gd name="connsiteX687" fmla="*/ 188119 w 381000"/>
                            <a:gd name="connsiteY687" fmla="*/ 146209 h 323850"/>
                            <a:gd name="connsiteX688" fmla="*/ 188119 w 381000"/>
                            <a:gd name="connsiteY688" fmla="*/ 150019 h 323850"/>
                            <a:gd name="connsiteX689" fmla="*/ 188119 w 381000"/>
                            <a:gd name="connsiteY689" fmla="*/ 150019 h 323850"/>
                            <a:gd name="connsiteX690" fmla="*/ 188119 w 381000"/>
                            <a:gd name="connsiteY690" fmla="*/ 150019 h 323850"/>
                            <a:gd name="connsiteX691" fmla="*/ 188119 w 381000"/>
                            <a:gd name="connsiteY691" fmla="*/ 150019 h 323850"/>
                            <a:gd name="connsiteX692" fmla="*/ 188119 w 381000"/>
                            <a:gd name="connsiteY692" fmla="*/ 150019 h 323850"/>
                            <a:gd name="connsiteX693" fmla="*/ 176689 w 381000"/>
                            <a:gd name="connsiteY693" fmla="*/ 130969 h 323850"/>
                            <a:gd name="connsiteX694" fmla="*/ 180499 w 381000"/>
                            <a:gd name="connsiteY694" fmla="*/ 128111 h 323850"/>
                            <a:gd name="connsiteX695" fmla="*/ 181451 w 381000"/>
                            <a:gd name="connsiteY695" fmla="*/ 129064 h 323850"/>
                            <a:gd name="connsiteX696" fmla="*/ 177641 w 381000"/>
                            <a:gd name="connsiteY696" fmla="*/ 133826 h 323850"/>
                            <a:gd name="connsiteX697" fmla="*/ 175736 w 381000"/>
                            <a:gd name="connsiteY697" fmla="*/ 132874 h 323850"/>
                            <a:gd name="connsiteX698" fmla="*/ 174784 w 381000"/>
                            <a:gd name="connsiteY698" fmla="*/ 129064 h 323850"/>
                            <a:gd name="connsiteX699" fmla="*/ 176689 w 381000"/>
                            <a:gd name="connsiteY699" fmla="*/ 130969 h 323850"/>
                            <a:gd name="connsiteX700" fmla="*/ 170974 w 381000"/>
                            <a:gd name="connsiteY700" fmla="*/ 144304 h 323850"/>
                            <a:gd name="connsiteX701" fmla="*/ 170974 w 381000"/>
                            <a:gd name="connsiteY701" fmla="*/ 144304 h 323850"/>
                            <a:gd name="connsiteX702" fmla="*/ 170974 w 381000"/>
                            <a:gd name="connsiteY702" fmla="*/ 144304 h 323850"/>
                            <a:gd name="connsiteX703" fmla="*/ 170974 w 381000"/>
                            <a:gd name="connsiteY703" fmla="*/ 144304 h 323850"/>
                            <a:gd name="connsiteX704" fmla="*/ 164306 w 381000"/>
                            <a:gd name="connsiteY704" fmla="*/ 155734 h 323850"/>
                            <a:gd name="connsiteX705" fmla="*/ 168116 w 381000"/>
                            <a:gd name="connsiteY705" fmla="*/ 156686 h 323850"/>
                            <a:gd name="connsiteX706" fmla="*/ 168116 w 381000"/>
                            <a:gd name="connsiteY706" fmla="*/ 147161 h 323850"/>
                            <a:gd name="connsiteX707" fmla="*/ 170021 w 381000"/>
                            <a:gd name="connsiteY707" fmla="*/ 148114 h 323850"/>
                            <a:gd name="connsiteX708" fmla="*/ 170021 w 381000"/>
                            <a:gd name="connsiteY708" fmla="*/ 148114 h 323850"/>
                            <a:gd name="connsiteX709" fmla="*/ 178594 w 381000"/>
                            <a:gd name="connsiteY709" fmla="*/ 153829 h 323850"/>
                            <a:gd name="connsiteX710" fmla="*/ 176689 w 381000"/>
                            <a:gd name="connsiteY710" fmla="*/ 153829 h 323850"/>
                            <a:gd name="connsiteX711" fmla="*/ 178594 w 381000"/>
                            <a:gd name="connsiteY711" fmla="*/ 156686 h 323850"/>
                            <a:gd name="connsiteX712" fmla="*/ 182404 w 381000"/>
                            <a:gd name="connsiteY712" fmla="*/ 157639 h 323850"/>
                            <a:gd name="connsiteX713" fmla="*/ 185261 w 381000"/>
                            <a:gd name="connsiteY713" fmla="*/ 156686 h 323850"/>
                            <a:gd name="connsiteX714" fmla="*/ 184309 w 381000"/>
                            <a:gd name="connsiteY714" fmla="*/ 157639 h 323850"/>
                            <a:gd name="connsiteX715" fmla="*/ 184309 w 381000"/>
                            <a:gd name="connsiteY715" fmla="*/ 158591 h 323850"/>
                            <a:gd name="connsiteX716" fmla="*/ 185261 w 381000"/>
                            <a:gd name="connsiteY716" fmla="*/ 159544 h 323850"/>
                            <a:gd name="connsiteX717" fmla="*/ 186214 w 381000"/>
                            <a:gd name="connsiteY717" fmla="*/ 159544 h 323850"/>
                            <a:gd name="connsiteX718" fmla="*/ 185261 w 381000"/>
                            <a:gd name="connsiteY718" fmla="*/ 160496 h 323850"/>
                            <a:gd name="connsiteX719" fmla="*/ 192881 w 381000"/>
                            <a:gd name="connsiteY719" fmla="*/ 159544 h 323850"/>
                            <a:gd name="connsiteX720" fmla="*/ 194786 w 381000"/>
                            <a:gd name="connsiteY720" fmla="*/ 151924 h 323850"/>
                            <a:gd name="connsiteX721" fmla="*/ 194786 w 381000"/>
                            <a:gd name="connsiteY721" fmla="*/ 151924 h 323850"/>
                            <a:gd name="connsiteX722" fmla="*/ 195739 w 381000"/>
                            <a:gd name="connsiteY722" fmla="*/ 151924 h 323850"/>
                            <a:gd name="connsiteX723" fmla="*/ 197644 w 381000"/>
                            <a:gd name="connsiteY723" fmla="*/ 152876 h 323850"/>
                            <a:gd name="connsiteX724" fmla="*/ 197644 w 381000"/>
                            <a:gd name="connsiteY724" fmla="*/ 150019 h 323850"/>
                            <a:gd name="connsiteX725" fmla="*/ 197644 w 381000"/>
                            <a:gd name="connsiteY725" fmla="*/ 150019 h 323850"/>
                            <a:gd name="connsiteX726" fmla="*/ 197644 w 381000"/>
                            <a:gd name="connsiteY726" fmla="*/ 149066 h 323850"/>
                            <a:gd name="connsiteX727" fmla="*/ 197644 w 381000"/>
                            <a:gd name="connsiteY727" fmla="*/ 149066 h 323850"/>
                            <a:gd name="connsiteX728" fmla="*/ 197644 w 381000"/>
                            <a:gd name="connsiteY728" fmla="*/ 149066 h 323850"/>
                            <a:gd name="connsiteX729" fmla="*/ 197644 w 381000"/>
                            <a:gd name="connsiteY729" fmla="*/ 148114 h 323850"/>
                            <a:gd name="connsiteX730" fmla="*/ 197644 w 381000"/>
                            <a:gd name="connsiteY730" fmla="*/ 148114 h 323850"/>
                            <a:gd name="connsiteX731" fmla="*/ 197644 w 381000"/>
                            <a:gd name="connsiteY731" fmla="*/ 148114 h 323850"/>
                            <a:gd name="connsiteX732" fmla="*/ 199549 w 381000"/>
                            <a:gd name="connsiteY732" fmla="*/ 147161 h 323850"/>
                            <a:gd name="connsiteX733" fmla="*/ 202406 w 381000"/>
                            <a:gd name="connsiteY733" fmla="*/ 147161 h 323850"/>
                            <a:gd name="connsiteX734" fmla="*/ 205264 w 381000"/>
                            <a:gd name="connsiteY734" fmla="*/ 148114 h 323850"/>
                            <a:gd name="connsiteX735" fmla="*/ 208121 w 381000"/>
                            <a:gd name="connsiteY735" fmla="*/ 155734 h 323850"/>
                            <a:gd name="connsiteX736" fmla="*/ 213836 w 381000"/>
                            <a:gd name="connsiteY736" fmla="*/ 160496 h 323850"/>
                            <a:gd name="connsiteX737" fmla="*/ 212884 w 381000"/>
                            <a:gd name="connsiteY737" fmla="*/ 160496 h 323850"/>
                            <a:gd name="connsiteX738" fmla="*/ 210026 w 381000"/>
                            <a:gd name="connsiteY738" fmla="*/ 162401 h 323850"/>
                            <a:gd name="connsiteX739" fmla="*/ 212884 w 381000"/>
                            <a:gd name="connsiteY739" fmla="*/ 163354 h 323850"/>
                            <a:gd name="connsiteX740" fmla="*/ 210026 w 381000"/>
                            <a:gd name="connsiteY740" fmla="*/ 164306 h 323850"/>
                            <a:gd name="connsiteX741" fmla="*/ 210979 w 381000"/>
                            <a:gd name="connsiteY741" fmla="*/ 164306 h 323850"/>
                            <a:gd name="connsiteX742" fmla="*/ 206216 w 381000"/>
                            <a:gd name="connsiteY742" fmla="*/ 164306 h 323850"/>
                            <a:gd name="connsiteX743" fmla="*/ 202406 w 381000"/>
                            <a:gd name="connsiteY743" fmla="*/ 170974 h 323850"/>
                            <a:gd name="connsiteX744" fmla="*/ 203359 w 381000"/>
                            <a:gd name="connsiteY744" fmla="*/ 172879 h 323850"/>
                            <a:gd name="connsiteX745" fmla="*/ 201454 w 381000"/>
                            <a:gd name="connsiteY745" fmla="*/ 172879 h 323850"/>
                            <a:gd name="connsiteX746" fmla="*/ 201454 w 381000"/>
                            <a:gd name="connsiteY746" fmla="*/ 170974 h 323850"/>
                            <a:gd name="connsiteX747" fmla="*/ 197644 w 381000"/>
                            <a:gd name="connsiteY747" fmla="*/ 170974 h 323850"/>
                            <a:gd name="connsiteX748" fmla="*/ 194786 w 381000"/>
                            <a:gd name="connsiteY748" fmla="*/ 171926 h 323850"/>
                            <a:gd name="connsiteX749" fmla="*/ 193834 w 381000"/>
                            <a:gd name="connsiteY749" fmla="*/ 170021 h 323850"/>
                            <a:gd name="connsiteX750" fmla="*/ 190976 w 381000"/>
                            <a:gd name="connsiteY750" fmla="*/ 171926 h 323850"/>
                            <a:gd name="connsiteX751" fmla="*/ 190976 w 381000"/>
                            <a:gd name="connsiteY751" fmla="*/ 170974 h 323850"/>
                            <a:gd name="connsiteX752" fmla="*/ 179546 w 381000"/>
                            <a:gd name="connsiteY752" fmla="*/ 170974 h 323850"/>
                            <a:gd name="connsiteX753" fmla="*/ 174784 w 381000"/>
                            <a:gd name="connsiteY753" fmla="*/ 167164 h 323850"/>
                            <a:gd name="connsiteX754" fmla="*/ 172879 w 381000"/>
                            <a:gd name="connsiteY754" fmla="*/ 169069 h 323850"/>
                            <a:gd name="connsiteX755" fmla="*/ 173831 w 381000"/>
                            <a:gd name="connsiteY755" fmla="*/ 167164 h 323850"/>
                            <a:gd name="connsiteX756" fmla="*/ 171926 w 381000"/>
                            <a:gd name="connsiteY756" fmla="*/ 165259 h 323850"/>
                            <a:gd name="connsiteX757" fmla="*/ 170021 w 381000"/>
                            <a:gd name="connsiteY757" fmla="*/ 167164 h 323850"/>
                            <a:gd name="connsiteX758" fmla="*/ 169069 w 381000"/>
                            <a:gd name="connsiteY758" fmla="*/ 164306 h 323850"/>
                            <a:gd name="connsiteX759" fmla="*/ 165259 w 381000"/>
                            <a:gd name="connsiteY759" fmla="*/ 165259 h 323850"/>
                            <a:gd name="connsiteX760" fmla="*/ 167164 w 381000"/>
                            <a:gd name="connsiteY760" fmla="*/ 164306 h 323850"/>
                            <a:gd name="connsiteX761" fmla="*/ 167164 w 381000"/>
                            <a:gd name="connsiteY761" fmla="*/ 162401 h 323850"/>
                            <a:gd name="connsiteX762" fmla="*/ 165259 w 381000"/>
                            <a:gd name="connsiteY762" fmla="*/ 161449 h 323850"/>
                            <a:gd name="connsiteX763" fmla="*/ 166211 w 381000"/>
                            <a:gd name="connsiteY763" fmla="*/ 159544 h 323850"/>
                            <a:gd name="connsiteX764" fmla="*/ 164306 w 381000"/>
                            <a:gd name="connsiteY764" fmla="*/ 155734 h 323850"/>
                            <a:gd name="connsiteX765" fmla="*/ 213836 w 381000"/>
                            <a:gd name="connsiteY765" fmla="*/ 312896 h 323850"/>
                            <a:gd name="connsiteX766" fmla="*/ 215741 w 381000"/>
                            <a:gd name="connsiteY766" fmla="*/ 312896 h 323850"/>
                            <a:gd name="connsiteX767" fmla="*/ 213836 w 381000"/>
                            <a:gd name="connsiteY767" fmla="*/ 312896 h 3238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</a:cxnLst>
                          <a:rect l="l" t="t" r="r" b="b"/>
                          <a:pathLst>
                            <a:path w="381000" h="323850">
                              <a:moveTo>
                                <a:pt x="355759" y="147161"/>
                              </a:moveTo>
                              <a:cubicBezTo>
                                <a:pt x="356711" y="142399"/>
                                <a:pt x="360521" y="149066"/>
                                <a:pt x="360521" y="146209"/>
                              </a:cubicBezTo>
                              <a:cubicBezTo>
                                <a:pt x="358616" y="148114"/>
                                <a:pt x="357664" y="144304"/>
                                <a:pt x="352901" y="140494"/>
                              </a:cubicBezTo>
                              <a:lnTo>
                                <a:pt x="352901" y="139541"/>
                              </a:lnTo>
                              <a:cubicBezTo>
                                <a:pt x="350996" y="138589"/>
                                <a:pt x="350996" y="135731"/>
                                <a:pt x="348139" y="134779"/>
                              </a:cubicBezTo>
                              <a:lnTo>
                                <a:pt x="348139" y="135731"/>
                              </a:lnTo>
                              <a:cubicBezTo>
                                <a:pt x="344329" y="135731"/>
                                <a:pt x="345281" y="129064"/>
                                <a:pt x="341471" y="130969"/>
                              </a:cubicBezTo>
                              <a:lnTo>
                                <a:pt x="340519" y="128111"/>
                              </a:lnTo>
                              <a:cubicBezTo>
                                <a:pt x="336709" y="130016"/>
                                <a:pt x="336709" y="125254"/>
                                <a:pt x="332899" y="126206"/>
                              </a:cubicBezTo>
                              <a:lnTo>
                                <a:pt x="333851" y="126206"/>
                              </a:lnTo>
                              <a:cubicBezTo>
                                <a:pt x="331946" y="125254"/>
                                <a:pt x="329089" y="125254"/>
                                <a:pt x="327184" y="125254"/>
                              </a:cubicBezTo>
                              <a:cubicBezTo>
                                <a:pt x="325279" y="125254"/>
                                <a:pt x="323374" y="125254"/>
                                <a:pt x="323374" y="124301"/>
                              </a:cubicBezTo>
                              <a:cubicBezTo>
                                <a:pt x="319564" y="123349"/>
                                <a:pt x="315754" y="123349"/>
                                <a:pt x="311944" y="125254"/>
                              </a:cubicBezTo>
                              <a:cubicBezTo>
                                <a:pt x="312896" y="124301"/>
                                <a:pt x="314801" y="123349"/>
                                <a:pt x="315754" y="122396"/>
                              </a:cubicBezTo>
                              <a:cubicBezTo>
                                <a:pt x="312896" y="122396"/>
                                <a:pt x="310991" y="121444"/>
                                <a:pt x="308134" y="121444"/>
                              </a:cubicBezTo>
                              <a:lnTo>
                                <a:pt x="304324" y="121444"/>
                              </a:lnTo>
                              <a:lnTo>
                                <a:pt x="302419" y="121444"/>
                              </a:lnTo>
                              <a:lnTo>
                                <a:pt x="301466" y="121444"/>
                              </a:lnTo>
                              <a:cubicBezTo>
                                <a:pt x="301466" y="121444"/>
                                <a:pt x="301466" y="121444"/>
                                <a:pt x="301466" y="120491"/>
                              </a:cubicBezTo>
                              <a:cubicBezTo>
                                <a:pt x="307181" y="114776"/>
                                <a:pt x="311944" y="107156"/>
                                <a:pt x="313849" y="98584"/>
                              </a:cubicBezTo>
                              <a:cubicBezTo>
                                <a:pt x="314801" y="98584"/>
                                <a:pt x="314801" y="99536"/>
                                <a:pt x="314801" y="99536"/>
                              </a:cubicBezTo>
                              <a:cubicBezTo>
                                <a:pt x="314801" y="95726"/>
                                <a:pt x="316706" y="91916"/>
                                <a:pt x="318611" y="88106"/>
                              </a:cubicBezTo>
                              <a:cubicBezTo>
                                <a:pt x="319564" y="84296"/>
                                <a:pt x="320516" y="80486"/>
                                <a:pt x="317659" y="78581"/>
                              </a:cubicBezTo>
                              <a:lnTo>
                                <a:pt x="315754" y="77629"/>
                              </a:lnTo>
                              <a:cubicBezTo>
                                <a:pt x="316706" y="75724"/>
                                <a:pt x="318611" y="75724"/>
                                <a:pt x="319564" y="74771"/>
                              </a:cubicBezTo>
                              <a:cubicBezTo>
                                <a:pt x="316706" y="73819"/>
                                <a:pt x="316706" y="68104"/>
                                <a:pt x="314801" y="68104"/>
                              </a:cubicBezTo>
                              <a:cubicBezTo>
                                <a:pt x="315754" y="67151"/>
                                <a:pt x="315754" y="68104"/>
                                <a:pt x="316706" y="68104"/>
                              </a:cubicBezTo>
                              <a:cubicBezTo>
                                <a:pt x="315754" y="64294"/>
                                <a:pt x="310991" y="62389"/>
                                <a:pt x="310039" y="59531"/>
                              </a:cubicBezTo>
                              <a:lnTo>
                                <a:pt x="311944" y="59531"/>
                              </a:lnTo>
                              <a:cubicBezTo>
                                <a:pt x="310039" y="50959"/>
                                <a:pt x="304324" y="42386"/>
                                <a:pt x="295751" y="36671"/>
                              </a:cubicBezTo>
                              <a:cubicBezTo>
                                <a:pt x="288131" y="30004"/>
                                <a:pt x="277654" y="28099"/>
                                <a:pt x="270034" y="30004"/>
                              </a:cubicBezTo>
                              <a:cubicBezTo>
                                <a:pt x="266224" y="30004"/>
                                <a:pt x="269081" y="26194"/>
                                <a:pt x="267176" y="26194"/>
                              </a:cubicBezTo>
                              <a:cubicBezTo>
                                <a:pt x="259556" y="28099"/>
                                <a:pt x="250984" y="28099"/>
                                <a:pt x="243364" y="30004"/>
                              </a:cubicBezTo>
                              <a:cubicBezTo>
                                <a:pt x="235744" y="31909"/>
                                <a:pt x="228124" y="36671"/>
                                <a:pt x="226219" y="44291"/>
                              </a:cubicBezTo>
                              <a:cubicBezTo>
                                <a:pt x="223361" y="48101"/>
                                <a:pt x="222409" y="52864"/>
                                <a:pt x="223361" y="55721"/>
                              </a:cubicBezTo>
                              <a:cubicBezTo>
                                <a:pt x="224314" y="58579"/>
                                <a:pt x="225266" y="60484"/>
                                <a:pt x="225266" y="60484"/>
                              </a:cubicBezTo>
                              <a:cubicBezTo>
                                <a:pt x="230981" y="50959"/>
                                <a:pt x="239554" y="44291"/>
                                <a:pt x="248126" y="42386"/>
                              </a:cubicBezTo>
                              <a:cubicBezTo>
                                <a:pt x="257651" y="40481"/>
                                <a:pt x="267176" y="42386"/>
                                <a:pt x="275749" y="47149"/>
                              </a:cubicBezTo>
                              <a:cubicBezTo>
                                <a:pt x="281464" y="48101"/>
                                <a:pt x="290036" y="51911"/>
                                <a:pt x="292894" y="56674"/>
                              </a:cubicBezTo>
                              <a:cubicBezTo>
                                <a:pt x="300514" y="63341"/>
                                <a:pt x="303371" y="73819"/>
                                <a:pt x="301466" y="81439"/>
                              </a:cubicBezTo>
                              <a:cubicBezTo>
                                <a:pt x="301466" y="83344"/>
                                <a:pt x="300514" y="85249"/>
                                <a:pt x="299561" y="88106"/>
                              </a:cubicBezTo>
                              <a:lnTo>
                                <a:pt x="298609" y="90011"/>
                              </a:lnTo>
                              <a:lnTo>
                                <a:pt x="298609" y="90964"/>
                              </a:lnTo>
                              <a:cubicBezTo>
                                <a:pt x="298609" y="90964"/>
                                <a:pt x="298609" y="90964"/>
                                <a:pt x="298609" y="90964"/>
                              </a:cubicBezTo>
                              <a:lnTo>
                                <a:pt x="297656" y="91916"/>
                              </a:lnTo>
                              <a:lnTo>
                                <a:pt x="291941" y="100489"/>
                              </a:lnTo>
                              <a:cubicBezTo>
                                <a:pt x="280511" y="112871"/>
                                <a:pt x="265271" y="128111"/>
                                <a:pt x="253841" y="139541"/>
                              </a:cubicBezTo>
                              <a:cubicBezTo>
                                <a:pt x="264319" y="140494"/>
                                <a:pt x="273844" y="141446"/>
                                <a:pt x="285274" y="142399"/>
                              </a:cubicBezTo>
                              <a:cubicBezTo>
                                <a:pt x="282416" y="141446"/>
                                <a:pt x="289084" y="140494"/>
                                <a:pt x="292894" y="140494"/>
                              </a:cubicBezTo>
                              <a:lnTo>
                                <a:pt x="292894" y="141446"/>
                              </a:lnTo>
                              <a:lnTo>
                                <a:pt x="300514" y="140494"/>
                              </a:lnTo>
                              <a:cubicBezTo>
                                <a:pt x="306229" y="140494"/>
                                <a:pt x="301466" y="143351"/>
                                <a:pt x="296704" y="142399"/>
                              </a:cubicBezTo>
                              <a:cubicBezTo>
                                <a:pt x="300514" y="142399"/>
                                <a:pt x="304324" y="143351"/>
                                <a:pt x="307181" y="144304"/>
                              </a:cubicBezTo>
                              <a:cubicBezTo>
                                <a:pt x="310991" y="145256"/>
                                <a:pt x="313849" y="145256"/>
                                <a:pt x="317659" y="146209"/>
                              </a:cubicBezTo>
                              <a:lnTo>
                                <a:pt x="318611" y="146209"/>
                              </a:lnTo>
                              <a:cubicBezTo>
                                <a:pt x="318611" y="146209"/>
                                <a:pt x="320516" y="147161"/>
                                <a:pt x="320516" y="147161"/>
                              </a:cubicBezTo>
                              <a:lnTo>
                                <a:pt x="321469" y="147161"/>
                              </a:lnTo>
                              <a:lnTo>
                                <a:pt x="323374" y="148114"/>
                              </a:lnTo>
                              <a:cubicBezTo>
                                <a:pt x="324326" y="148114"/>
                                <a:pt x="325279" y="149066"/>
                                <a:pt x="327184" y="149066"/>
                              </a:cubicBezTo>
                              <a:cubicBezTo>
                                <a:pt x="330994" y="150971"/>
                                <a:pt x="335756" y="153829"/>
                                <a:pt x="338614" y="157639"/>
                              </a:cubicBezTo>
                              <a:cubicBezTo>
                                <a:pt x="341471" y="155734"/>
                                <a:pt x="342424" y="161449"/>
                                <a:pt x="344329" y="159544"/>
                              </a:cubicBezTo>
                              <a:cubicBezTo>
                                <a:pt x="344329" y="160496"/>
                                <a:pt x="343376" y="160496"/>
                                <a:pt x="343376" y="160496"/>
                              </a:cubicBezTo>
                              <a:cubicBezTo>
                                <a:pt x="349091" y="164306"/>
                                <a:pt x="349091" y="165259"/>
                                <a:pt x="349091" y="172879"/>
                              </a:cubicBezTo>
                              <a:cubicBezTo>
                                <a:pt x="352901" y="185261"/>
                                <a:pt x="353854" y="198596"/>
                                <a:pt x="349091" y="210026"/>
                              </a:cubicBezTo>
                              <a:cubicBezTo>
                                <a:pt x="345281" y="221456"/>
                                <a:pt x="336709" y="230981"/>
                                <a:pt x="325279" y="234791"/>
                              </a:cubicBezTo>
                              <a:cubicBezTo>
                                <a:pt x="320516" y="236696"/>
                                <a:pt x="314801" y="237649"/>
                                <a:pt x="309086" y="238601"/>
                              </a:cubicBezTo>
                              <a:lnTo>
                                <a:pt x="307181" y="238601"/>
                              </a:lnTo>
                              <a:lnTo>
                                <a:pt x="306229" y="238601"/>
                              </a:lnTo>
                              <a:cubicBezTo>
                                <a:pt x="306229" y="238601"/>
                                <a:pt x="306229" y="238601"/>
                                <a:pt x="305276" y="238601"/>
                              </a:cubicBezTo>
                              <a:lnTo>
                                <a:pt x="304324" y="238601"/>
                              </a:lnTo>
                              <a:lnTo>
                                <a:pt x="303371" y="238601"/>
                              </a:lnTo>
                              <a:lnTo>
                                <a:pt x="291941" y="236696"/>
                              </a:lnTo>
                              <a:cubicBezTo>
                                <a:pt x="284321" y="235744"/>
                                <a:pt x="276701" y="233839"/>
                                <a:pt x="269081" y="231934"/>
                              </a:cubicBezTo>
                              <a:cubicBezTo>
                                <a:pt x="268129" y="241459"/>
                                <a:pt x="268129" y="251936"/>
                                <a:pt x="267176" y="261461"/>
                              </a:cubicBezTo>
                              <a:lnTo>
                                <a:pt x="267176" y="267176"/>
                              </a:lnTo>
                              <a:lnTo>
                                <a:pt x="267176" y="269081"/>
                              </a:lnTo>
                              <a:lnTo>
                                <a:pt x="267176" y="270034"/>
                              </a:lnTo>
                              <a:lnTo>
                                <a:pt x="267176" y="271939"/>
                              </a:lnTo>
                              <a:cubicBezTo>
                                <a:pt x="267176" y="273844"/>
                                <a:pt x="266224" y="276701"/>
                                <a:pt x="266224" y="277654"/>
                              </a:cubicBezTo>
                              <a:cubicBezTo>
                                <a:pt x="264319" y="285274"/>
                                <a:pt x="260509" y="290989"/>
                                <a:pt x="256699" y="293846"/>
                              </a:cubicBezTo>
                              <a:cubicBezTo>
                                <a:pt x="256699" y="299561"/>
                                <a:pt x="250984" y="299561"/>
                                <a:pt x="246221" y="303371"/>
                              </a:cubicBezTo>
                              <a:lnTo>
                                <a:pt x="246221" y="301466"/>
                              </a:lnTo>
                              <a:cubicBezTo>
                                <a:pt x="241459" y="303371"/>
                                <a:pt x="240506" y="300514"/>
                                <a:pt x="235744" y="297656"/>
                              </a:cubicBezTo>
                              <a:cubicBezTo>
                                <a:pt x="234791" y="299561"/>
                                <a:pt x="233839" y="297656"/>
                                <a:pt x="233839" y="300514"/>
                              </a:cubicBezTo>
                              <a:cubicBezTo>
                                <a:pt x="230981" y="302419"/>
                                <a:pt x="230981" y="295751"/>
                                <a:pt x="228124" y="295751"/>
                              </a:cubicBezTo>
                              <a:cubicBezTo>
                                <a:pt x="228124" y="294799"/>
                                <a:pt x="227171" y="297656"/>
                                <a:pt x="227171" y="296704"/>
                              </a:cubicBezTo>
                              <a:cubicBezTo>
                                <a:pt x="218599" y="296704"/>
                                <a:pt x="229076" y="295751"/>
                                <a:pt x="221456" y="289084"/>
                              </a:cubicBezTo>
                              <a:cubicBezTo>
                                <a:pt x="209074" y="283369"/>
                                <a:pt x="195739" y="274796"/>
                                <a:pt x="188119" y="262414"/>
                              </a:cubicBezTo>
                              <a:cubicBezTo>
                                <a:pt x="189071" y="263366"/>
                                <a:pt x="187166" y="264319"/>
                                <a:pt x="186214" y="263366"/>
                              </a:cubicBezTo>
                              <a:cubicBezTo>
                                <a:pt x="189071" y="259556"/>
                                <a:pt x="182404" y="260509"/>
                                <a:pt x="182404" y="256699"/>
                              </a:cubicBezTo>
                              <a:cubicBezTo>
                                <a:pt x="183356" y="256699"/>
                                <a:pt x="184309" y="257651"/>
                                <a:pt x="185261" y="257651"/>
                              </a:cubicBezTo>
                              <a:cubicBezTo>
                                <a:pt x="183356" y="250984"/>
                                <a:pt x="178594" y="248126"/>
                                <a:pt x="177641" y="241459"/>
                              </a:cubicBezTo>
                              <a:cubicBezTo>
                                <a:pt x="175736" y="239554"/>
                                <a:pt x="174784" y="236696"/>
                                <a:pt x="174784" y="233839"/>
                              </a:cubicBezTo>
                              <a:cubicBezTo>
                                <a:pt x="171926" y="231934"/>
                                <a:pt x="171926" y="228124"/>
                                <a:pt x="171926" y="225266"/>
                              </a:cubicBezTo>
                              <a:cubicBezTo>
                                <a:pt x="171926" y="222409"/>
                                <a:pt x="170974" y="219551"/>
                                <a:pt x="170021" y="218599"/>
                              </a:cubicBezTo>
                              <a:cubicBezTo>
                                <a:pt x="171926" y="219551"/>
                                <a:pt x="170974" y="211931"/>
                                <a:pt x="170974" y="208121"/>
                              </a:cubicBezTo>
                              <a:cubicBezTo>
                                <a:pt x="168116" y="206216"/>
                                <a:pt x="168116" y="200501"/>
                                <a:pt x="168116" y="193834"/>
                              </a:cubicBezTo>
                              <a:cubicBezTo>
                                <a:pt x="169069" y="193834"/>
                                <a:pt x="169069" y="193834"/>
                                <a:pt x="170021" y="192881"/>
                              </a:cubicBezTo>
                              <a:cubicBezTo>
                                <a:pt x="170021" y="192881"/>
                                <a:pt x="170021" y="192881"/>
                                <a:pt x="170021" y="193834"/>
                              </a:cubicBezTo>
                              <a:lnTo>
                                <a:pt x="170974" y="191929"/>
                              </a:lnTo>
                              <a:lnTo>
                                <a:pt x="171926" y="193834"/>
                              </a:lnTo>
                              <a:cubicBezTo>
                                <a:pt x="170974" y="194786"/>
                                <a:pt x="170974" y="195739"/>
                                <a:pt x="170021" y="195739"/>
                              </a:cubicBezTo>
                              <a:cubicBezTo>
                                <a:pt x="170974" y="197644"/>
                                <a:pt x="170974" y="193834"/>
                                <a:pt x="171926" y="192881"/>
                              </a:cubicBezTo>
                              <a:cubicBezTo>
                                <a:pt x="172879" y="191929"/>
                                <a:pt x="172879" y="193834"/>
                                <a:pt x="172879" y="194786"/>
                              </a:cubicBezTo>
                              <a:cubicBezTo>
                                <a:pt x="171926" y="195739"/>
                                <a:pt x="171926" y="193834"/>
                                <a:pt x="171926" y="194786"/>
                              </a:cubicBezTo>
                              <a:cubicBezTo>
                                <a:pt x="170974" y="196691"/>
                                <a:pt x="171926" y="195739"/>
                                <a:pt x="171926" y="196691"/>
                              </a:cubicBezTo>
                              <a:cubicBezTo>
                                <a:pt x="171926" y="196691"/>
                                <a:pt x="172879" y="194786"/>
                                <a:pt x="173831" y="194786"/>
                              </a:cubicBezTo>
                              <a:cubicBezTo>
                                <a:pt x="174784" y="194786"/>
                                <a:pt x="175736" y="194786"/>
                                <a:pt x="174784" y="196691"/>
                              </a:cubicBezTo>
                              <a:cubicBezTo>
                                <a:pt x="175736" y="195739"/>
                                <a:pt x="175736" y="195739"/>
                                <a:pt x="176689" y="194786"/>
                              </a:cubicBezTo>
                              <a:cubicBezTo>
                                <a:pt x="176689" y="193834"/>
                                <a:pt x="175736" y="193834"/>
                                <a:pt x="175736" y="191929"/>
                              </a:cubicBezTo>
                              <a:cubicBezTo>
                                <a:pt x="176689" y="191929"/>
                                <a:pt x="177641" y="190976"/>
                                <a:pt x="176689" y="191929"/>
                              </a:cubicBezTo>
                              <a:lnTo>
                                <a:pt x="175736" y="191929"/>
                              </a:lnTo>
                              <a:cubicBezTo>
                                <a:pt x="176689" y="191929"/>
                                <a:pt x="177641" y="192881"/>
                                <a:pt x="176689" y="190024"/>
                              </a:cubicBezTo>
                              <a:lnTo>
                                <a:pt x="176689" y="192881"/>
                              </a:lnTo>
                              <a:cubicBezTo>
                                <a:pt x="177641" y="190976"/>
                                <a:pt x="178594" y="191929"/>
                                <a:pt x="179546" y="190976"/>
                              </a:cubicBezTo>
                              <a:cubicBezTo>
                                <a:pt x="179546" y="192881"/>
                                <a:pt x="177641" y="195739"/>
                                <a:pt x="179546" y="196691"/>
                              </a:cubicBezTo>
                              <a:lnTo>
                                <a:pt x="181451" y="194786"/>
                              </a:lnTo>
                              <a:cubicBezTo>
                                <a:pt x="182404" y="194786"/>
                                <a:pt x="182404" y="194786"/>
                                <a:pt x="182404" y="196691"/>
                              </a:cubicBezTo>
                              <a:cubicBezTo>
                                <a:pt x="184309" y="198596"/>
                                <a:pt x="185261" y="190024"/>
                                <a:pt x="187166" y="192881"/>
                              </a:cubicBezTo>
                              <a:cubicBezTo>
                                <a:pt x="186214" y="195739"/>
                                <a:pt x="187166" y="195739"/>
                                <a:pt x="188119" y="196691"/>
                              </a:cubicBezTo>
                              <a:cubicBezTo>
                                <a:pt x="188119" y="196691"/>
                                <a:pt x="188119" y="195739"/>
                                <a:pt x="189071" y="194786"/>
                              </a:cubicBezTo>
                              <a:cubicBezTo>
                                <a:pt x="189071" y="193834"/>
                                <a:pt x="188119" y="196691"/>
                                <a:pt x="188119" y="194786"/>
                              </a:cubicBezTo>
                              <a:cubicBezTo>
                                <a:pt x="188119" y="192881"/>
                                <a:pt x="189071" y="193834"/>
                                <a:pt x="189071" y="192881"/>
                              </a:cubicBezTo>
                              <a:cubicBezTo>
                                <a:pt x="190976" y="199549"/>
                                <a:pt x="194786" y="193834"/>
                                <a:pt x="197644" y="196691"/>
                              </a:cubicBezTo>
                              <a:cubicBezTo>
                                <a:pt x="196691" y="193834"/>
                                <a:pt x="198596" y="195739"/>
                                <a:pt x="199549" y="193834"/>
                              </a:cubicBezTo>
                              <a:cubicBezTo>
                                <a:pt x="199549" y="197644"/>
                                <a:pt x="201454" y="192881"/>
                                <a:pt x="202406" y="194786"/>
                              </a:cubicBezTo>
                              <a:lnTo>
                                <a:pt x="201454" y="191929"/>
                              </a:lnTo>
                              <a:cubicBezTo>
                                <a:pt x="203359" y="193834"/>
                                <a:pt x="202406" y="186214"/>
                                <a:pt x="205264" y="190024"/>
                              </a:cubicBezTo>
                              <a:cubicBezTo>
                                <a:pt x="206216" y="190976"/>
                                <a:pt x="205264" y="192881"/>
                                <a:pt x="205264" y="192881"/>
                              </a:cubicBezTo>
                              <a:cubicBezTo>
                                <a:pt x="208121" y="195739"/>
                                <a:pt x="208121" y="189071"/>
                                <a:pt x="210026" y="191929"/>
                              </a:cubicBezTo>
                              <a:cubicBezTo>
                                <a:pt x="210026" y="190976"/>
                                <a:pt x="208121" y="189071"/>
                                <a:pt x="209074" y="187166"/>
                              </a:cubicBezTo>
                              <a:cubicBezTo>
                                <a:pt x="210026" y="188119"/>
                                <a:pt x="212884" y="189071"/>
                                <a:pt x="212884" y="189071"/>
                              </a:cubicBezTo>
                              <a:cubicBezTo>
                                <a:pt x="212884" y="188119"/>
                                <a:pt x="212884" y="187166"/>
                                <a:pt x="213836" y="188119"/>
                              </a:cubicBezTo>
                              <a:cubicBezTo>
                                <a:pt x="213836" y="189071"/>
                                <a:pt x="213836" y="189071"/>
                                <a:pt x="213836" y="190024"/>
                              </a:cubicBezTo>
                              <a:cubicBezTo>
                                <a:pt x="215741" y="190024"/>
                                <a:pt x="215741" y="188119"/>
                                <a:pt x="215741" y="186214"/>
                              </a:cubicBezTo>
                              <a:cubicBezTo>
                                <a:pt x="217646" y="188119"/>
                                <a:pt x="219551" y="185261"/>
                                <a:pt x="221456" y="185261"/>
                              </a:cubicBezTo>
                              <a:cubicBezTo>
                                <a:pt x="219551" y="182404"/>
                                <a:pt x="224314" y="184309"/>
                                <a:pt x="221456" y="181451"/>
                              </a:cubicBezTo>
                              <a:cubicBezTo>
                                <a:pt x="221456" y="181451"/>
                                <a:pt x="222409" y="182404"/>
                                <a:pt x="222409" y="182404"/>
                              </a:cubicBezTo>
                              <a:cubicBezTo>
                                <a:pt x="221456" y="181451"/>
                                <a:pt x="220504" y="178594"/>
                                <a:pt x="220504" y="178594"/>
                              </a:cubicBezTo>
                              <a:lnTo>
                                <a:pt x="222409" y="180499"/>
                              </a:lnTo>
                              <a:cubicBezTo>
                                <a:pt x="225266" y="183356"/>
                                <a:pt x="224314" y="179546"/>
                                <a:pt x="226219" y="180499"/>
                              </a:cubicBezTo>
                              <a:cubicBezTo>
                                <a:pt x="224314" y="179546"/>
                                <a:pt x="227171" y="179546"/>
                                <a:pt x="225266" y="178594"/>
                              </a:cubicBezTo>
                              <a:cubicBezTo>
                                <a:pt x="225266" y="178594"/>
                                <a:pt x="225266" y="177641"/>
                                <a:pt x="225266" y="177641"/>
                              </a:cubicBezTo>
                              <a:cubicBezTo>
                                <a:pt x="225266" y="175736"/>
                                <a:pt x="224314" y="176689"/>
                                <a:pt x="224314" y="174784"/>
                              </a:cubicBezTo>
                              <a:cubicBezTo>
                                <a:pt x="224314" y="173831"/>
                                <a:pt x="227171" y="175736"/>
                                <a:pt x="227171" y="176689"/>
                              </a:cubicBezTo>
                              <a:cubicBezTo>
                                <a:pt x="229076" y="176689"/>
                                <a:pt x="229076" y="175736"/>
                                <a:pt x="228124" y="174784"/>
                              </a:cubicBezTo>
                              <a:cubicBezTo>
                                <a:pt x="228124" y="174784"/>
                                <a:pt x="228124" y="174784"/>
                                <a:pt x="227171" y="174784"/>
                              </a:cubicBezTo>
                              <a:cubicBezTo>
                                <a:pt x="227171" y="174784"/>
                                <a:pt x="228124" y="174784"/>
                                <a:pt x="228124" y="174784"/>
                              </a:cubicBezTo>
                              <a:cubicBezTo>
                                <a:pt x="228124" y="174784"/>
                                <a:pt x="228124" y="173831"/>
                                <a:pt x="228124" y="173831"/>
                              </a:cubicBezTo>
                              <a:cubicBezTo>
                                <a:pt x="228124" y="173831"/>
                                <a:pt x="228124" y="173831"/>
                                <a:pt x="228124" y="173831"/>
                              </a:cubicBezTo>
                              <a:cubicBezTo>
                                <a:pt x="228124" y="173831"/>
                                <a:pt x="228124" y="174784"/>
                                <a:pt x="228124" y="174784"/>
                              </a:cubicBezTo>
                              <a:cubicBezTo>
                                <a:pt x="228124" y="174784"/>
                                <a:pt x="229076" y="174784"/>
                                <a:pt x="229076" y="173831"/>
                              </a:cubicBezTo>
                              <a:cubicBezTo>
                                <a:pt x="229076" y="173831"/>
                                <a:pt x="229076" y="173831"/>
                                <a:pt x="229076" y="173831"/>
                              </a:cubicBezTo>
                              <a:cubicBezTo>
                                <a:pt x="229076" y="173831"/>
                                <a:pt x="229076" y="173831"/>
                                <a:pt x="230029" y="173831"/>
                              </a:cubicBezTo>
                              <a:lnTo>
                                <a:pt x="231934" y="174784"/>
                              </a:lnTo>
                              <a:cubicBezTo>
                                <a:pt x="231934" y="173831"/>
                                <a:pt x="230981" y="171926"/>
                                <a:pt x="230029" y="170974"/>
                              </a:cubicBezTo>
                              <a:cubicBezTo>
                                <a:pt x="232886" y="169069"/>
                                <a:pt x="231934" y="164306"/>
                                <a:pt x="230981" y="163354"/>
                              </a:cubicBezTo>
                              <a:cubicBezTo>
                                <a:pt x="230981" y="164306"/>
                                <a:pt x="232886" y="164306"/>
                                <a:pt x="231934" y="164306"/>
                              </a:cubicBezTo>
                              <a:cubicBezTo>
                                <a:pt x="231934" y="163354"/>
                                <a:pt x="230029" y="162401"/>
                                <a:pt x="231934" y="162401"/>
                              </a:cubicBezTo>
                              <a:cubicBezTo>
                                <a:pt x="230981" y="161449"/>
                                <a:pt x="233839" y="162401"/>
                                <a:pt x="233839" y="160496"/>
                              </a:cubicBezTo>
                              <a:cubicBezTo>
                                <a:pt x="233839" y="160496"/>
                                <a:pt x="231934" y="159544"/>
                                <a:pt x="231934" y="160496"/>
                              </a:cubicBezTo>
                              <a:cubicBezTo>
                                <a:pt x="235744" y="158591"/>
                                <a:pt x="230981" y="155734"/>
                                <a:pt x="232886" y="153829"/>
                              </a:cubicBezTo>
                              <a:cubicBezTo>
                                <a:pt x="232886" y="153829"/>
                                <a:pt x="233839" y="154781"/>
                                <a:pt x="234791" y="154781"/>
                              </a:cubicBezTo>
                              <a:cubicBezTo>
                                <a:pt x="233839" y="152876"/>
                                <a:pt x="232886" y="150971"/>
                                <a:pt x="230029" y="150019"/>
                              </a:cubicBezTo>
                              <a:cubicBezTo>
                                <a:pt x="230981" y="150019"/>
                                <a:pt x="231934" y="150019"/>
                                <a:pt x="232886" y="150019"/>
                              </a:cubicBezTo>
                              <a:cubicBezTo>
                                <a:pt x="232886" y="149066"/>
                                <a:pt x="231934" y="148114"/>
                                <a:pt x="230981" y="148114"/>
                              </a:cubicBezTo>
                              <a:cubicBezTo>
                                <a:pt x="229076" y="149066"/>
                                <a:pt x="227171" y="148114"/>
                                <a:pt x="227171" y="147161"/>
                              </a:cubicBezTo>
                              <a:lnTo>
                                <a:pt x="227171" y="147161"/>
                              </a:lnTo>
                              <a:cubicBezTo>
                                <a:pt x="227171" y="146209"/>
                                <a:pt x="225266" y="146209"/>
                                <a:pt x="225266" y="145256"/>
                              </a:cubicBezTo>
                              <a:cubicBezTo>
                                <a:pt x="226219" y="144304"/>
                                <a:pt x="226219" y="145256"/>
                                <a:pt x="227171" y="145256"/>
                              </a:cubicBezTo>
                              <a:cubicBezTo>
                                <a:pt x="230981" y="144304"/>
                                <a:pt x="228124" y="142399"/>
                                <a:pt x="229076" y="141446"/>
                              </a:cubicBezTo>
                              <a:cubicBezTo>
                                <a:pt x="228124" y="141446"/>
                                <a:pt x="227171" y="141446"/>
                                <a:pt x="227171" y="141446"/>
                              </a:cubicBezTo>
                              <a:cubicBezTo>
                                <a:pt x="226219" y="140494"/>
                                <a:pt x="229076" y="140494"/>
                                <a:pt x="228124" y="139541"/>
                              </a:cubicBezTo>
                              <a:cubicBezTo>
                                <a:pt x="226219" y="139541"/>
                                <a:pt x="223361" y="139541"/>
                                <a:pt x="220504" y="139541"/>
                              </a:cubicBezTo>
                              <a:cubicBezTo>
                                <a:pt x="221456" y="139541"/>
                                <a:pt x="223361" y="137636"/>
                                <a:pt x="224314" y="137636"/>
                              </a:cubicBezTo>
                              <a:cubicBezTo>
                                <a:pt x="223361" y="135731"/>
                                <a:pt x="218599" y="137636"/>
                                <a:pt x="216694" y="137636"/>
                              </a:cubicBezTo>
                              <a:cubicBezTo>
                                <a:pt x="216694" y="136684"/>
                                <a:pt x="214789" y="136684"/>
                                <a:pt x="214789" y="136684"/>
                              </a:cubicBezTo>
                              <a:cubicBezTo>
                                <a:pt x="215741" y="135731"/>
                                <a:pt x="214789" y="136684"/>
                                <a:pt x="215741" y="136684"/>
                              </a:cubicBezTo>
                              <a:lnTo>
                                <a:pt x="216694" y="134779"/>
                              </a:lnTo>
                              <a:cubicBezTo>
                                <a:pt x="217646" y="135731"/>
                                <a:pt x="219551" y="132874"/>
                                <a:pt x="220504" y="131921"/>
                              </a:cubicBezTo>
                              <a:cubicBezTo>
                                <a:pt x="218599" y="131921"/>
                                <a:pt x="218599" y="129064"/>
                                <a:pt x="217646" y="128111"/>
                              </a:cubicBezTo>
                              <a:cubicBezTo>
                                <a:pt x="217646" y="129064"/>
                                <a:pt x="216694" y="129064"/>
                                <a:pt x="216694" y="130016"/>
                              </a:cubicBezTo>
                              <a:cubicBezTo>
                                <a:pt x="215741" y="129064"/>
                                <a:pt x="216694" y="127159"/>
                                <a:pt x="214789" y="127159"/>
                              </a:cubicBezTo>
                              <a:lnTo>
                                <a:pt x="213836" y="128111"/>
                              </a:lnTo>
                              <a:cubicBezTo>
                                <a:pt x="213836" y="128111"/>
                                <a:pt x="213836" y="128111"/>
                                <a:pt x="213836" y="128111"/>
                              </a:cubicBezTo>
                              <a:cubicBezTo>
                                <a:pt x="212884" y="128111"/>
                                <a:pt x="211931" y="128111"/>
                                <a:pt x="210979" y="127159"/>
                              </a:cubicBezTo>
                              <a:cubicBezTo>
                                <a:pt x="210979" y="127159"/>
                                <a:pt x="210979" y="127159"/>
                                <a:pt x="210979" y="126206"/>
                              </a:cubicBezTo>
                              <a:cubicBezTo>
                                <a:pt x="211931" y="126206"/>
                                <a:pt x="212884" y="125254"/>
                                <a:pt x="213836" y="124301"/>
                              </a:cubicBezTo>
                              <a:cubicBezTo>
                                <a:pt x="213836" y="124301"/>
                                <a:pt x="212884" y="124301"/>
                                <a:pt x="212884" y="124301"/>
                              </a:cubicBezTo>
                              <a:lnTo>
                                <a:pt x="215741" y="122396"/>
                              </a:lnTo>
                              <a:cubicBezTo>
                                <a:pt x="211931" y="125254"/>
                                <a:pt x="212884" y="121444"/>
                                <a:pt x="211931" y="121444"/>
                              </a:cubicBezTo>
                              <a:lnTo>
                                <a:pt x="212884" y="121444"/>
                              </a:lnTo>
                              <a:cubicBezTo>
                                <a:pt x="212884" y="119539"/>
                                <a:pt x="211931" y="123349"/>
                                <a:pt x="210979" y="122396"/>
                              </a:cubicBezTo>
                              <a:cubicBezTo>
                                <a:pt x="210979" y="121444"/>
                                <a:pt x="213836" y="119539"/>
                                <a:pt x="213836" y="117634"/>
                              </a:cubicBezTo>
                              <a:cubicBezTo>
                                <a:pt x="211931" y="116681"/>
                                <a:pt x="208121" y="116681"/>
                                <a:pt x="208121" y="112871"/>
                              </a:cubicBezTo>
                              <a:cubicBezTo>
                                <a:pt x="206216" y="112871"/>
                                <a:pt x="204311" y="112871"/>
                                <a:pt x="202406" y="113824"/>
                              </a:cubicBezTo>
                              <a:cubicBezTo>
                                <a:pt x="201454" y="112871"/>
                                <a:pt x="204311" y="110014"/>
                                <a:pt x="201454" y="110966"/>
                              </a:cubicBezTo>
                              <a:cubicBezTo>
                                <a:pt x="202406" y="110014"/>
                                <a:pt x="202406" y="108109"/>
                                <a:pt x="202406" y="107156"/>
                              </a:cubicBezTo>
                              <a:cubicBezTo>
                                <a:pt x="201454" y="108109"/>
                                <a:pt x="199549" y="106204"/>
                                <a:pt x="199549" y="109061"/>
                              </a:cubicBezTo>
                              <a:cubicBezTo>
                                <a:pt x="197644" y="108109"/>
                                <a:pt x="194786" y="107156"/>
                                <a:pt x="192881" y="108109"/>
                              </a:cubicBezTo>
                              <a:cubicBezTo>
                                <a:pt x="193834" y="108109"/>
                                <a:pt x="193834" y="105251"/>
                                <a:pt x="193834" y="104299"/>
                              </a:cubicBezTo>
                              <a:cubicBezTo>
                                <a:pt x="192881" y="106204"/>
                                <a:pt x="190976" y="108109"/>
                                <a:pt x="189071" y="107156"/>
                              </a:cubicBezTo>
                              <a:cubicBezTo>
                                <a:pt x="189071" y="109061"/>
                                <a:pt x="190024" y="109061"/>
                                <a:pt x="190024" y="111919"/>
                              </a:cubicBezTo>
                              <a:cubicBezTo>
                                <a:pt x="190024" y="111919"/>
                                <a:pt x="189071" y="113824"/>
                                <a:pt x="189071" y="112871"/>
                              </a:cubicBezTo>
                              <a:cubicBezTo>
                                <a:pt x="188119" y="110014"/>
                                <a:pt x="188119" y="107156"/>
                                <a:pt x="186214" y="107156"/>
                              </a:cubicBezTo>
                              <a:cubicBezTo>
                                <a:pt x="186214" y="103346"/>
                                <a:pt x="189071" y="107156"/>
                                <a:pt x="188119" y="103346"/>
                              </a:cubicBezTo>
                              <a:cubicBezTo>
                                <a:pt x="188119" y="100489"/>
                                <a:pt x="192881" y="99536"/>
                                <a:pt x="193834" y="101441"/>
                              </a:cubicBezTo>
                              <a:cubicBezTo>
                                <a:pt x="195739" y="98584"/>
                                <a:pt x="191929" y="101441"/>
                                <a:pt x="192881" y="97631"/>
                              </a:cubicBezTo>
                              <a:cubicBezTo>
                                <a:pt x="190976" y="97631"/>
                                <a:pt x="190024" y="99536"/>
                                <a:pt x="188119" y="100489"/>
                              </a:cubicBezTo>
                              <a:cubicBezTo>
                                <a:pt x="188119" y="102394"/>
                                <a:pt x="189071" y="102394"/>
                                <a:pt x="188119" y="103346"/>
                              </a:cubicBezTo>
                              <a:cubicBezTo>
                                <a:pt x="186214" y="107156"/>
                                <a:pt x="185261" y="101441"/>
                                <a:pt x="184309" y="101441"/>
                              </a:cubicBezTo>
                              <a:cubicBezTo>
                                <a:pt x="184309" y="101441"/>
                                <a:pt x="185261" y="100489"/>
                                <a:pt x="185261" y="100489"/>
                              </a:cubicBezTo>
                              <a:cubicBezTo>
                                <a:pt x="183356" y="99536"/>
                                <a:pt x="183356" y="102394"/>
                                <a:pt x="182404" y="102394"/>
                              </a:cubicBezTo>
                              <a:cubicBezTo>
                                <a:pt x="180499" y="98584"/>
                                <a:pt x="184309" y="101441"/>
                                <a:pt x="184309" y="98584"/>
                              </a:cubicBezTo>
                              <a:lnTo>
                                <a:pt x="181451" y="96679"/>
                              </a:lnTo>
                              <a:cubicBezTo>
                                <a:pt x="178594" y="96679"/>
                                <a:pt x="181451" y="100489"/>
                                <a:pt x="178594" y="99536"/>
                              </a:cubicBezTo>
                              <a:lnTo>
                                <a:pt x="178594" y="97631"/>
                              </a:lnTo>
                              <a:cubicBezTo>
                                <a:pt x="178594" y="98584"/>
                                <a:pt x="177641" y="98584"/>
                                <a:pt x="177641" y="99536"/>
                              </a:cubicBezTo>
                              <a:cubicBezTo>
                                <a:pt x="178594" y="101441"/>
                                <a:pt x="179546" y="103346"/>
                                <a:pt x="180499" y="102394"/>
                              </a:cubicBezTo>
                              <a:cubicBezTo>
                                <a:pt x="181451" y="107156"/>
                                <a:pt x="179546" y="103346"/>
                                <a:pt x="177641" y="105251"/>
                              </a:cubicBezTo>
                              <a:cubicBezTo>
                                <a:pt x="177641" y="108109"/>
                                <a:pt x="178594" y="104299"/>
                                <a:pt x="179546" y="107156"/>
                              </a:cubicBezTo>
                              <a:cubicBezTo>
                                <a:pt x="180499" y="109061"/>
                                <a:pt x="179546" y="110014"/>
                                <a:pt x="178594" y="110014"/>
                              </a:cubicBezTo>
                              <a:cubicBezTo>
                                <a:pt x="177641" y="110966"/>
                                <a:pt x="176689" y="108109"/>
                                <a:pt x="175736" y="106204"/>
                              </a:cubicBezTo>
                              <a:cubicBezTo>
                                <a:pt x="175736" y="105251"/>
                                <a:pt x="176689" y="105251"/>
                                <a:pt x="177641" y="106204"/>
                              </a:cubicBezTo>
                              <a:cubicBezTo>
                                <a:pt x="178594" y="103346"/>
                                <a:pt x="174784" y="101441"/>
                                <a:pt x="175736" y="99536"/>
                              </a:cubicBezTo>
                              <a:cubicBezTo>
                                <a:pt x="172879" y="98584"/>
                                <a:pt x="175736" y="102394"/>
                                <a:pt x="173831" y="103346"/>
                              </a:cubicBezTo>
                              <a:cubicBezTo>
                                <a:pt x="174784" y="101441"/>
                                <a:pt x="174784" y="105251"/>
                                <a:pt x="175736" y="106204"/>
                              </a:cubicBezTo>
                              <a:cubicBezTo>
                                <a:pt x="176689" y="112871"/>
                                <a:pt x="171926" y="102394"/>
                                <a:pt x="170021" y="105251"/>
                              </a:cubicBezTo>
                              <a:cubicBezTo>
                                <a:pt x="172879" y="109061"/>
                                <a:pt x="170021" y="111919"/>
                                <a:pt x="173831" y="114776"/>
                              </a:cubicBezTo>
                              <a:cubicBezTo>
                                <a:pt x="173831" y="115729"/>
                                <a:pt x="173831" y="116681"/>
                                <a:pt x="172879" y="116681"/>
                              </a:cubicBezTo>
                              <a:cubicBezTo>
                                <a:pt x="171926" y="113824"/>
                                <a:pt x="170974" y="115729"/>
                                <a:pt x="170021" y="112871"/>
                              </a:cubicBezTo>
                              <a:lnTo>
                                <a:pt x="169069" y="112871"/>
                              </a:lnTo>
                              <a:lnTo>
                                <a:pt x="168116" y="109061"/>
                              </a:lnTo>
                              <a:cubicBezTo>
                                <a:pt x="166211" y="108109"/>
                                <a:pt x="164306" y="107156"/>
                                <a:pt x="162401" y="106204"/>
                              </a:cubicBezTo>
                              <a:cubicBezTo>
                                <a:pt x="162401" y="108109"/>
                                <a:pt x="164306" y="108109"/>
                                <a:pt x="163354" y="110014"/>
                              </a:cubicBezTo>
                              <a:cubicBezTo>
                                <a:pt x="163354" y="108109"/>
                                <a:pt x="161449" y="108109"/>
                                <a:pt x="160496" y="108109"/>
                              </a:cubicBezTo>
                              <a:cubicBezTo>
                                <a:pt x="162401" y="108109"/>
                                <a:pt x="163354" y="110966"/>
                                <a:pt x="162401" y="111919"/>
                              </a:cubicBezTo>
                              <a:cubicBezTo>
                                <a:pt x="161449" y="112871"/>
                                <a:pt x="158591" y="110966"/>
                                <a:pt x="158591" y="110966"/>
                              </a:cubicBezTo>
                              <a:lnTo>
                                <a:pt x="157639" y="108109"/>
                              </a:lnTo>
                              <a:cubicBezTo>
                                <a:pt x="158591" y="110014"/>
                                <a:pt x="156686" y="107156"/>
                                <a:pt x="156686" y="109061"/>
                              </a:cubicBezTo>
                              <a:cubicBezTo>
                                <a:pt x="157639" y="110014"/>
                                <a:pt x="158591" y="112871"/>
                                <a:pt x="159544" y="114776"/>
                              </a:cubicBezTo>
                              <a:cubicBezTo>
                                <a:pt x="159544" y="115729"/>
                                <a:pt x="157639" y="114776"/>
                                <a:pt x="157639" y="114776"/>
                              </a:cubicBezTo>
                              <a:lnTo>
                                <a:pt x="157639" y="112871"/>
                              </a:lnTo>
                              <a:cubicBezTo>
                                <a:pt x="156686" y="114776"/>
                                <a:pt x="154781" y="110014"/>
                                <a:pt x="153829" y="111919"/>
                              </a:cubicBezTo>
                              <a:lnTo>
                                <a:pt x="154781" y="113824"/>
                              </a:lnTo>
                              <a:cubicBezTo>
                                <a:pt x="153829" y="113824"/>
                                <a:pt x="153829" y="112871"/>
                                <a:pt x="152876" y="111919"/>
                              </a:cubicBezTo>
                              <a:cubicBezTo>
                                <a:pt x="153829" y="112871"/>
                                <a:pt x="152876" y="113824"/>
                                <a:pt x="152876" y="114776"/>
                              </a:cubicBezTo>
                              <a:lnTo>
                                <a:pt x="151924" y="113824"/>
                              </a:lnTo>
                              <a:cubicBezTo>
                                <a:pt x="151924" y="114776"/>
                                <a:pt x="153829" y="117634"/>
                                <a:pt x="150971" y="116681"/>
                              </a:cubicBezTo>
                              <a:cubicBezTo>
                                <a:pt x="153829" y="118586"/>
                                <a:pt x="151924" y="115729"/>
                                <a:pt x="153829" y="116681"/>
                              </a:cubicBezTo>
                              <a:cubicBezTo>
                                <a:pt x="156686" y="117634"/>
                                <a:pt x="154781" y="119539"/>
                                <a:pt x="154781" y="119539"/>
                              </a:cubicBezTo>
                              <a:cubicBezTo>
                                <a:pt x="151924" y="116681"/>
                                <a:pt x="152876" y="120491"/>
                                <a:pt x="152876" y="121444"/>
                              </a:cubicBezTo>
                              <a:cubicBezTo>
                                <a:pt x="151924" y="120491"/>
                                <a:pt x="150971" y="120491"/>
                                <a:pt x="150019" y="120491"/>
                              </a:cubicBezTo>
                              <a:lnTo>
                                <a:pt x="151924" y="122396"/>
                              </a:lnTo>
                              <a:cubicBezTo>
                                <a:pt x="148114" y="119539"/>
                                <a:pt x="151924" y="124301"/>
                                <a:pt x="150019" y="124301"/>
                              </a:cubicBezTo>
                              <a:cubicBezTo>
                                <a:pt x="149066" y="123349"/>
                                <a:pt x="147161" y="121444"/>
                                <a:pt x="146209" y="122396"/>
                              </a:cubicBezTo>
                              <a:cubicBezTo>
                                <a:pt x="150019" y="124301"/>
                                <a:pt x="149066" y="126206"/>
                                <a:pt x="150971" y="127159"/>
                              </a:cubicBezTo>
                              <a:cubicBezTo>
                                <a:pt x="149066" y="128111"/>
                                <a:pt x="147161" y="124301"/>
                                <a:pt x="145256" y="123349"/>
                              </a:cubicBezTo>
                              <a:cubicBezTo>
                                <a:pt x="147161" y="125254"/>
                                <a:pt x="142399" y="124301"/>
                                <a:pt x="145256" y="126206"/>
                              </a:cubicBezTo>
                              <a:cubicBezTo>
                                <a:pt x="147161" y="126206"/>
                                <a:pt x="147161" y="128111"/>
                                <a:pt x="148114" y="129064"/>
                              </a:cubicBezTo>
                              <a:cubicBezTo>
                                <a:pt x="147161" y="130016"/>
                                <a:pt x="147161" y="128111"/>
                                <a:pt x="145256" y="128111"/>
                              </a:cubicBezTo>
                              <a:cubicBezTo>
                                <a:pt x="145256" y="129064"/>
                                <a:pt x="147161" y="130969"/>
                                <a:pt x="149066" y="130969"/>
                              </a:cubicBezTo>
                              <a:cubicBezTo>
                                <a:pt x="148114" y="130969"/>
                                <a:pt x="150019" y="133826"/>
                                <a:pt x="148114" y="133826"/>
                              </a:cubicBezTo>
                              <a:cubicBezTo>
                                <a:pt x="146209" y="132874"/>
                                <a:pt x="148114" y="131921"/>
                                <a:pt x="146209" y="130969"/>
                              </a:cubicBezTo>
                              <a:cubicBezTo>
                                <a:pt x="145256" y="132874"/>
                                <a:pt x="150019" y="134779"/>
                                <a:pt x="150019" y="136684"/>
                              </a:cubicBezTo>
                              <a:cubicBezTo>
                                <a:pt x="151924" y="136684"/>
                                <a:pt x="154781" y="139541"/>
                                <a:pt x="155734" y="140494"/>
                              </a:cubicBezTo>
                              <a:cubicBezTo>
                                <a:pt x="153829" y="141446"/>
                                <a:pt x="154781" y="139541"/>
                                <a:pt x="151924" y="138589"/>
                              </a:cubicBezTo>
                              <a:lnTo>
                                <a:pt x="151924" y="139541"/>
                              </a:lnTo>
                              <a:cubicBezTo>
                                <a:pt x="148114" y="138589"/>
                                <a:pt x="147161" y="134779"/>
                                <a:pt x="144304" y="133826"/>
                              </a:cubicBezTo>
                              <a:lnTo>
                                <a:pt x="145256" y="135731"/>
                              </a:lnTo>
                              <a:cubicBezTo>
                                <a:pt x="144304" y="134779"/>
                                <a:pt x="142399" y="133826"/>
                                <a:pt x="141446" y="133826"/>
                              </a:cubicBezTo>
                              <a:cubicBezTo>
                                <a:pt x="143351" y="135731"/>
                                <a:pt x="141446" y="135731"/>
                                <a:pt x="141446" y="136684"/>
                              </a:cubicBezTo>
                              <a:cubicBezTo>
                                <a:pt x="143351" y="137636"/>
                                <a:pt x="141446" y="135731"/>
                                <a:pt x="142399" y="136684"/>
                              </a:cubicBezTo>
                              <a:cubicBezTo>
                                <a:pt x="142399" y="137636"/>
                                <a:pt x="146209" y="139541"/>
                                <a:pt x="144304" y="140494"/>
                              </a:cubicBezTo>
                              <a:cubicBezTo>
                                <a:pt x="143351" y="138589"/>
                                <a:pt x="141446" y="139541"/>
                                <a:pt x="140494" y="138589"/>
                              </a:cubicBezTo>
                              <a:cubicBezTo>
                                <a:pt x="139541" y="138589"/>
                                <a:pt x="143351" y="139541"/>
                                <a:pt x="141446" y="140494"/>
                              </a:cubicBezTo>
                              <a:lnTo>
                                <a:pt x="140494" y="139541"/>
                              </a:lnTo>
                              <a:cubicBezTo>
                                <a:pt x="138589" y="143351"/>
                                <a:pt x="136684" y="149066"/>
                                <a:pt x="142399" y="153829"/>
                              </a:cubicBezTo>
                              <a:cubicBezTo>
                                <a:pt x="139541" y="153829"/>
                                <a:pt x="139541" y="155734"/>
                                <a:pt x="137636" y="157639"/>
                              </a:cubicBezTo>
                              <a:cubicBezTo>
                                <a:pt x="138589" y="156686"/>
                                <a:pt x="140494" y="157639"/>
                                <a:pt x="140494" y="158591"/>
                              </a:cubicBezTo>
                              <a:lnTo>
                                <a:pt x="137636" y="159544"/>
                              </a:lnTo>
                              <a:cubicBezTo>
                                <a:pt x="135731" y="160496"/>
                                <a:pt x="138589" y="162401"/>
                                <a:pt x="140494" y="163354"/>
                              </a:cubicBezTo>
                              <a:cubicBezTo>
                                <a:pt x="139541" y="163354"/>
                                <a:pt x="139541" y="163354"/>
                                <a:pt x="138589" y="164306"/>
                              </a:cubicBezTo>
                              <a:cubicBezTo>
                                <a:pt x="136684" y="166211"/>
                                <a:pt x="140494" y="165259"/>
                                <a:pt x="140494" y="166211"/>
                              </a:cubicBezTo>
                              <a:lnTo>
                                <a:pt x="138589" y="167164"/>
                              </a:lnTo>
                              <a:lnTo>
                                <a:pt x="140494" y="167164"/>
                              </a:lnTo>
                              <a:cubicBezTo>
                                <a:pt x="141446" y="168116"/>
                                <a:pt x="141446" y="170021"/>
                                <a:pt x="138589" y="170021"/>
                              </a:cubicBezTo>
                              <a:cubicBezTo>
                                <a:pt x="139541" y="170021"/>
                                <a:pt x="139541" y="170974"/>
                                <a:pt x="140494" y="170021"/>
                              </a:cubicBezTo>
                              <a:cubicBezTo>
                                <a:pt x="138589" y="171926"/>
                                <a:pt x="140494" y="174784"/>
                                <a:pt x="142399" y="176689"/>
                              </a:cubicBezTo>
                              <a:cubicBezTo>
                                <a:pt x="142399" y="175736"/>
                                <a:pt x="143351" y="174784"/>
                                <a:pt x="145256" y="173831"/>
                              </a:cubicBezTo>
                              <a:cubicBezTo>
                                <a:pt x="148114" y="172879"/>
                                <a:pt x="145256" y="174784"/>
                                <a:pt x="147161" y="174784"/>
                              </a:cubicBezTo>
                              <a:cubicBezTo>
                                <a:pt x="146209" y="175736"/>
                                <a:pt x="145256" y="176689"/>
                                <a:pt x="144304" y="175736"/>
                              </a:cubicBezTo>
                              <a:cubicBezTo>
                                <a:pt x="142399" y="180499"/>
                                <a:pt x="147161" y="182404"/>
                                <a:pt x="149066" y="185261"/>
                              </a:cubicBezTo>
                              <a:cubicBezTo>
                                <a:pt x="150019" y="185261"/>
                                <a:pt x="150019" y="185261"/>
                                <a:pt x="150971" y="184309"/>
                              </a:cubicBezTo>
                              <a:cubicBezTo>
                                <a:pt x="150019" y="188119"/>
                                <a:pt x="154781" y="187166"/>
                                <a:pt x="155734" y="190024"/>
                              </a:cubicBezTo>
                              <a:cubicBezTo>
                                <a:pt x="155734" y="188119"/>
                                <a:pt x="158591" y="186214"/>
                                <a:pt x="159544" y="186214"/>
                              </a:cubicBezTo>
                              <a:cubicBezTo>
                                <a:pt x="162401" y="184309"/>
                                <a:pt x="157639" y="190024"/>
                                <a:pt x="158591" y="191929"/>
                              </a:cubicBezTo>
                              <a:cubicBezTo>
                                <a:pt x="159544" y="190976"/>
                                <a:pt x="160496" y="190976"/>
                                <a:pt x="161449" y="191929"/>
                              </a:cubicBezTo>
                              <a:lnTo>
                                <a:pt x="161449" y="191929"/>
                              </a:lnTo>
                              <a:cubicBezTo>
                                <a:pt x="162401" y="190976"/>
                                <a:pt x="163354" y="190976"/>
                                <a:pt x="164306" y="191929"/>
                              </a:cubicBezTo>
                              <a:cubicBezTo>
                                <a:pt x="160496" y="192881"/>
                                <a:pt x="156686" y="195739"/>
                                <a:pt x="153829" y="198596"/>
                              </a:cubicBezTo>
                              <a:lnTo>
                                <a:pt x="154781" y="196691"/>
                              </a:lnTo>
                              <a:cubicBezTo>
                                <a:pt x="139541" y="205264"/>
                                <a:pt x="123349" y="210979"/>
                                <a:pt x="117634" y="211931"/>
                              </a:cubicBezTo>
                              <a:cubicBezTo>
                                <a:pt x="110014" y="213836"/>
                                <a:pt x="101441" y="214789"/>
                                <a:pt x="93821" y="216694"/>
                              </a:cubicBezTo>
                              <a:cubicBezTo>
                                <a:pt x="84296" y="217646"/>
                                <a:pt x="75724" y="210979"/>
                                <a:pt x="67151" y="210979"/>
                              </a:cubicBezTo>
                              <a:cubicBezTo>
                                <a:pt x="65246" y="210979"/>
                                <a:pt x="66199" y="212884"/>
                                <a:pt x="64294" y="212884"/>
                              </a:cubicBezTo>
                              <a:cubicBezTo>
                                <a:pt x="62389" y="211931"/>
                                <a:pt x="65246" y="210979"/>
                                <a:pt x="64294" y="210026"/>
                              </a:cubicBezTo>
                              <a:cubicBezTo>
                                <a:pt x="62389" y="210026"/>
                                <a:pt x="59531" y="209074"/>
                                <a:pt x="57626" y="207169"/>
                              </a:cubicBezTo>
                              <a:cubicBezTo>
                                <a:pt x="55721" y="205264"/>
                                <a:pt x="53816" y="203359"/>
                                <a:pt x="51911" y="201454"/>
                              </a:cubicBezTo>
                              <a:cubicBezTo>
                                <a:pt x="50959" y="201454"/>
                                <a:pt x="50006" y="200501"/>
                                <a:pt x="49054" y="202406"/>
                              </a:cubicBezTo>
                              <a:cubicBezTo>
                                <a:pt x="48101" y="199549"/>
                                <a:pt x="46196" y="196691"/>
                                <a:pt x="44291" y="193834"/>
                              </a:cubicBezTo>
                              <a:cubicBezTo>
                                <a:pt x="42386" y="190976"/>
                                <a:pt x="40481" y="188119"/>
                                <a:pt x="40481" y="184309"/>
                              </a:cubicBezTo>
                              <a:cubicBezTo>
                                <a:pt x="36671" y="188119"/>
                                <a:pt x="36671" y="181451"/>
                                <a:pt x="34766" y="179546"/>
                              </a:cubicBezTo>
                              <a:cubicBezTo>
                                <a:pt x="34766" y="178594"/>
                                <a:pt x="35719" y="177641"/>
                                <a:pt x="36671" y="177641"/>
                              </a:cubicBezTo>
                              <a:cubicBezTo>
                                <a:pt x="35719" y="175736"/>
                                <a:pt x="35719" y="173831"/>
                                <a:pt x="35719" y="172879"/>
                              </a:cubicBezTo>
                              <a:cubicBezTo>
                                <a:pt x="35719" y="171926"/>
                                <a:pt x="35719" y="170974"/>
                                <a:pt x="35719" y="170021"/>
                              </a:cubicBezTo>
                              <a:cubicBezTo>
                                <a:pt x="35719" y="169069"/>
                                <a:pt x="36671" y="168116"/>
                                <a:pt x="36671" y="167164"/>
                              </a:cubicBezTo>
                              <a:cubicBezTo>
                                <a:pt x="36671" y="166211"/>
                                <a:pt x="35719" y="165259"/>
                                <a:pt x="34766" y="164306"/>
                              </a:cubicBezTo>
                              <a:cubicBezTo>
                                <a:pt x="34766" y="163354"/>
                                <a:pt x="33814" y="162401"/>
                                <a:pt x="34766" y="161449"/>
                              </a:cubicBezTo>
                              <a:cubicBezTo>
                                <a:pt x="37624" y="161449"/>
                                <a:pt x="36671" y="157639"/>
                                <a:pt x="38576" y="155734"/>
                              </a:cubicBezTo>
                              <a:cubicBezTo>
                                <a:pt x="35719" y="154781"/>
                                <a:pt x="36671" y="150019"/>
                                <a:pt x="39529" y="149066"/>
                              </a:cubicBezTo>
                              <a:cubicBezTo>
                                <a:pt x="40481" y="150019"/>
                                <a:pt x="40481" y="150971"/>
                                <a:pt x="41434" y="152876"/>
                              </a:cubicBezTo>
                              <a:cubicBezTo>
                                <a:pt x="44291" y="149066"/>
                                <a:pt x="49054" y="147161"/>
                                <a:pt x="55721" y="145256"/>
                              </a:cubicBezTo>
                              <a:cubicBezTo>
                                <a:pt x="62389" y="143351"/>
                                <a:pt x="69056" y="141446"/>
                                <a:pt x="75724" y="137636"/>
                              </a:cubicBezTo>
                              <a:lnTo>
                                <a:pt x="77629" y="139541"/>
                              </a:lnTo>
                              <a:cubicBezTo>
                                <a:pt x="81439" y="138589"/>
                                <a:pt x="84296" y="137636"/>
                                <a:pt x="88106" y="136684"/>
                              </a:cubicBezTo>
                              <a:cubicBezTo>
                                <a:pt x="92869" y="135731"/>
                                <a:pt x="97631" y="134779"/>
                                <a:pt x="102394" y="133826"/>
                              </a:cubicBezTo>
                              <a:cubicBezTo>
                                <a:pt x="113824" y="130969"/>
                                <a:pt x="124301" y="128111"/>
                                <a:pt x="130969" y="124301"/>
                              </a:cubicBezTo>
                              <a:cubicBezTo>
                                <a:pt x="132874" y="124301"/>
                                <a:pt x="135731" y="124301"/>
                                <a:pt x="137636" y="123349"/>
                              </a:cubicBezTo>
                              <a:cubicBezTo>
                                <a:pt x="138589" y="122396"/>
                                <a:pt x="139541" y="122396"/>
                                <a:pt x="141446" y="121444"/>
                              </a:cubicBezTo>
                              <a:cubicBezTo>
                                <a:pt x="139541" y="118586"/>
                                <a:pt x="137636" y="116681"/>
                                <a:pt x="134779" y="114776"/>
                              </a:cubicBezTo>
                              <a:cubicBezTo>
                                <a:pt x="130016" y="110966"/>
                                <a:pt x="127159" y="109061"/>
                                <a:pt x="124301" y="106204"/>
                              </a:cubicBezTo>
                              <a:cubicBezTo>
                                <a:pt x="121444" y="104299"/>
                                <a:pt x="119539" y="102394"/>
                                <a:pt x="115729" y="100489"/>
                              </a:cubicBezTo>
                              <a:cubicBezTo>
                                <a:pt x="113824" y="98584"/>
                                <a:pt x="114776" y="96679"/>
                                <a:pt x="114776" y="95726"/>
                              </a:cubicBezTo>
                              <a:cubicBezTo>
                                <a:pt x="113824" y="94774"/>
                                <a:pt x="113824" y="93821"/>
                                <a:pt x="112871" y="91916"/>
                              </a:cubicBezTo>
                              <a:cubicBezTo>
                                <a:pt x="114776" y="90011"/>
                                <a:pt x="114776" y="90011"/>
                                <a:pt x="114776" y="89059"/>
                              </a:cubicBezTo>
                              <a:cubicBezTo>
                                <a:pt x="114776" y="88106"/>
                                <a:pt x="114776" y="86201"/>
                                <a:pt x="113824" y="85249"/>
                              </a:cubicBezTo>
                              <a:cubicBezTo>
                                <a:pt x="113824" y="82391"/>
                                <a:pt x="112871" y="80486"/>
                                <a:pt x="110966" y="78581"/>
                              </a:cubicBezTo>
                              <a:lnTo>
                                <a:pt x="112871" y="78581"/>
                              </a:lnTo>
                              <a:cubicBezTo>
                                <a:pt x="110014" y="74771"/>
                                <a:pt x="108109" y="68104"/>
                                <a:pt x="111919" y="64294"/>
                              </a:cubicBezTo>
                              <a:cubicBezTo>
                                <a:pt x="110966" y="62389"/>
                                <a:pt x="111919" y="57626"/>
                                <a:pt x="109061" y="58579"/>
                              </a:cubicBezTo>
                              <a:cubicBezTo>
                                <a:pt x="109061" y="56674"/>
                                <a:pt x="112871" y="58579"/>
                                <a:pt x="111919" y="55721"/>
                              </a:cubicBezTo>
                              <a:lnTo>
                                <a:pt x="112871" y="58579"/>
                              </a:lnTo>
                              <a:cubicBezTo>
                                <a:pt x="117634" y="49054"/>
                                <a:pt x="123349" y="40481"/>
                                <a:pt x="132874" y="31909"/>
                              </a:cubicBezTo>
                              <a:cubicBezTo>
                                <a:pt x="137636" y="32861"/>
                                <a:pt x="142399" y="25241"/>
                                <a:pt x="149066" y="25241"/>
                              </a:cubicBezTo>
                              <a:cubicBezTo>
                                <a:pt x="151924" y="22384"/>
                                <a:pt x="158591" y="23336"/>
                                <a:pt x="161449" y="18574"/>
                              </a:cubicBezTo>
                              <a:lnTo>
                                <a:pt x="161449" y="20479"/>
                              </a:lnTo>
                              <a:cubicBezTo>
                                <a:pt x="166211" y="20479"/>
                                <a:pt x="173831" y="20479"/>
                                <a:pt x="178594" y="23336"/>
                              </a:cubicBezTo>
                              <a:cubicBezTo>
                                <a:pt x="181451" y="25241"/>
                                <a:pt x="182404" y="22384"/>
                                <a:pt x="186214" y="23336"/>
                              </a:cubicBezTo>
                              <a:lnTo>
                                <a:pt x="185261" y="25241"/>
                              </a:lnTo>
                              <a:cubicBezTo>
                                <a:pt x="188119" y="26194"/>
                                <a:pt x="190976" y="24289"/>
                                <a:pt x="193834" y="24289"/>
                              </a:cubicBezTo>
                              <a:cubicBezTo>
                                <a:pt x="194786" y="27146"/>
                                <a:pt x="195739" y="27146"/>
                                <a:pt x="196691" y="30004"/>
                              </a:cubicBezTo>
                              <a:cubicBezTo>
                                <a:pt x="193834" y="28099"/>
                                <a:pt x="190976" y="28099"/>
                                <a:pt x="188119" y="29051"/>
                              </a:cubicBezTo>
                              <a:cubicBezTo>
                                <a:pt x="190024" y="31909"/>
                                <a:pt x="196691" y="31909"/>
                                <a:pt x="195739" y="36671"/>
                              </a:cubicBezTo>
                              <a:cubicBezTo>
                                <a:pt x="196691" y="39529"/>
                                <a:pt x="198596" y="42386"/>
                                <a:pt x="201454" y="41434"/>
                              </a:cubicBezTo>
                              <a:cubicBezTo>
                                <a:pt x="200501" y="41434"/>
                                <a:pt x="200501" y="44291"/>
                                <a:pt x="199549" y="42386"/>
                              </a:cubicBezTo>
                              <a:cubicBezTo>
                                <a:pt x="200501" y="44291"/>
                                <a:pt x="201454" y="46196"/>
                                <a:pt x="202406" y="47149"/>
                              </a:cubicBezTo>
                              <a:cubicBezTo>
                                <a:pt x="202406" y="46196"/>
                                <a:pt x="202406" y="46196"/>
                                <a:pt x="202406" y="45244"/>
                              </a:cubicBezTo>
                              <a:cubicBezTo>
                                <a:pt x="204311" y="46196"/>
                                <a:pt x="205264" y="49054"/>
                                <a:pt x="208121" y="47149"/>
                              </a:cubicBezTo>
                              <a:cubicBezTo>
                                <a:pt x="207169" y="46196"/>
                                <a:pt x="206216" y="46196"/>
                                <a:pt x="206216" y="44291"/>
                              </a:cubicBezTo>
                              <a:cubicBezTo>
                                <a:pt x="208121" y="44291"/>
                                <a:pt x="210026" y="49054"/>
                                <a:pt x="208121" y="50959"/>
                              </a:cubicBezTo>
                              <a:cubicBezTo>
                                <a:pt x="206216" y="52864"/>
                                <a:pt x="204311" y="48101"/>
                                <a:pt x="203359" y="50959"/>
                              </a:cubicBezTo>
                              <a:cubicBezTo>
                                <a:pt x="205264" y="52864"/>
                                <a:pt x="207169" y="55721"/>
                                <a:pt x="209074" y="58579"/>
                              </a:cubicBezTo>
                              <a:cubicBezTo>
                                <a:pt x="207169" y="56674"/>
                                <a:pt x="208121" y="53816"/>
                                <a:pt x="210026" y="54769"/>
                              </a:cubicBezTo>
                              <a:lnTo>
                                <a:pt x="208121" y="51911"/>
                              </a:lnTo>
                              <a:lnTo>
                                <a:pt x="210026" y="51911"/>
                              </a:lnTo>
                              <a:cubicBezTo>
                                <a:pt x="208121" y="47149"/>
                                <a:pt x="209074" y="42386"/>
                                <a:pt x="205264" y="37624"/>
                              </a:cubicBezTo>
                              <a:lnTo>
                                <a:pt x="204311" y="40481"/>
                              </a:lnTo>
                              <a:cubicBezTo>
                                <a:pt x="203359" y="37624"/>
                                <a:pt x="198596" y="35719"/>
                                <a:pt x="199549" y="31909"/>
                              </a:cubicBezTo>
                              <a:cubicBezTo>
                                <a:pt x="200501" y="32861"/>
                                <a:pt x="201454" y="30956"/>
                                <a:pt x="202406" y="30956"/>
                              </a:cubicBezTo>
                              <a:cubicBezTo>
                                <a:pt x="201454" y="30956"/>
                                <a:pt x="200501" y="30004"/>
                                <a:pt x="200501" y="29051"/>
                              </a:cubicBezTo>
                              <a:cubicBezTo>
                                <a:pt x="201454" y="29051"/>
                                <a:pt x="203359" y="28099"/>
                                <a:pt x="204311" y="28099"/>
                              </a:cubicBezTo>
                              <a:cubicBezTo>
                                <a:pt x="199549" y="29051"/>
                                <a:pt x="196691" y="21431"/>
                                <a:pt x="194786" y="21431"/>
                              </a:cubicBezTo>
                              <a:lnTo>
                                <a:pt x="195739" y="21431"/>
                              </a:lnTo>
                              <a:cubicBezTo>
                                <a:pt x="192881" y="16669"/>
                                <a:pt x="194786" y="23336"/>
                                <a:pt x="192881" y="21431"/>
                              </a:cubicBezTo>
                              <a:cubicBezTo>
                                <a:pt x="190976" y="19526"/>
                                <a:pt x="194786" y="17621"/>
                                <a:pt x="192881" y="14764"/>
                              </a:cubicBezTo>
                              <a:cubicBezTo>
                                <a:pt x="189071" y="10954"/>
                                <a:pt x="185261" y="10954"/>
                                <a:pt x="181451" y="10001"/>
                              </a:cubicBezTo>
                              <a:cubicBezTo>
                                <a:pt x="177641" y="9049"/>
                                <a:pt x="173831" y="8096"/>
                                <a:pt x="170974" y="7144"/>
                              </a:cubicBezTo>
                              <a:cubicBezTo>
                                <a:pt x="166211" y="7144"/>
                                <a:pt x="160496" y="9049"/>
                                <a:pt x="156686" y="11906"/>
                              </a:cubicBezTo>
                              <a:cubicBezTo>
                                <a:pt x="152876" y="12859"/>
                                <a:pt x="155734" y="8096"/>
                                <a:pt x="151924" y="10954"/>
                              </a:cubicBezTo>
                              <a:cubicBezTo>
                                <a:pt x="151924" y="10001"/>
                                <a:pt x="150971" y="8096"/>
                                <a:pt x="150019" y="7144"/>
                              </a:cubicBezTo>
                              <a:cubicBezTo>
                                <a:pt x="150019" y="9049"/>
                                <a:pt x="142399" y="9049"/>
                                <a:pt x="146209" y="10954"/>
                              </a:cubicBezTo>
                              <a:cubicBezTo>
                                <a:pt x="140494" y="11906"/>
                                <a:pt x="133826" y="14764"/>
                                <a:pt x="128111" y="18574"/>
                              </a:cubicBezTo>
                              <a:cubicBezTo>
                                <a:pt x="130016" y="17621"/>
                                <a:pt x="129064" y="14764"/>
                                <a:pt x="127159" y="14764"/>
                              </a:cubicBezTo>
                              <a:cubicBezTo>
                                <a:pt x="125254" y="18574"/>
                                <a:pt x="122396" y="22384"/>
                                <a:pt x="117634" y="25241"/>
                              </a:cubicBezTo>
                              <a:cubicBezTo>
                                <a:pt x="119539" y="27146"/>
                                <a:pt x="120491" y="26194"/>
                                <a:pt x="121444" y="28099"/>
                              </a:cubicBezTo>
                              <a:cubicBezTo>
                                <a:pt x="121444" y="29051"/>
                                <a:pt x="120491" y="30956"/>
                                <a:pt x="119539" y="30956"/>
                              </a:cubicBezTo>
                              <a:cubicBezTo>
                                <a:pt x="118586" y="30004"/>
                                <a:pt x="115729" y="26194"/>
                                <a:pt x="111919" y="30004"/>
                              </a:cubicBezTo>
                              <a:cubicBezTo>
                                <a:pt x="110014" y="26194"/>
                                <a:pt x="118586" y="24289"/>
                                <a:pt x="113824" y="23336"/>
                              </a:cubicBezTo>
                              <a:cubicBezTo>
                                <a:pt x="113824" y="19526"/>
                                <a:pt x="121444" y="13811"/>
                                <a:pt x="124301" y="13811"/>
                              </a:cubicBezTo>
                              <a:cubicBezTo>
                                <a:pt x="126206" y="9049"/>
                                <a:pt x="120491" y="15716"/>
                                <a:pt x="119539" y="11906"/>
                              </a:cubicBezTo>
                              <a:cubicBezTo>
                                <a:pt x="115729" y="14764"/>
                                <a:pt x="115729" y="16669"/>
                                <a:pt x="110966" y="21431"/>
                              </a:cubicBezTo>
                              <a:cubicBezTo>
                                <a:pt x="111919" y="22384"/>
                                <a:pt x="113824" y="21431"/>
                                <a:pt x="112871" y="24289"/>
                              </a:cubicBezTo>
                              <a:cubicBezTo>
                                <a:pt x="111919" y="31909"/>
                                <a:pt x="106204" y="29051"/>
                                <a:pt x="105251" y="30004"/>
                              </a:cubicBezTo>
                              <a:cubicBezTo>
                                <a:pt x="105251" y="29051"/>
                                <a:pt x="106204" y="28099"/>
                                <a:pt x="106204" y="27146"/>
                              </a:cubicBezTo>
                              <a:cubicBezTo>
                                <a:pt x="102394" y="29051"/>
                                <a:pt x="103346" y="31909"/>
                                <a:pt x="100489" y="34766"/>
                              </a:cubicBezTo>
                              <a:cubicBezTo>
                                <a:pt x="96679" y="32861"/>
                                <a:pt x="104299" y="29051"/>
                                <a:pt x="103346" y="26194"/>
                              </a:cubicBezTo>
                              <a:cubicBezTo>
                                <a:pt x="101441" y="26194"/>
                                <a:pt x="100489" y="26194"/>
                                <a:pt x="98584" y="26194"/>
                              </a:cubicBezTo>
                              <a:cubicBezTo>
                                <a:pt x="94774" y="31909"/>
                                <a:pt x="101441" y="30004"/>
                                <a:pt x="95726" y="35719"/>
                              </a:cubicBezTo>
                              <a:lnTo>
                                <a:pt x="94774" y="33814"/>
                              </a:lnTo>
                              <a:lnTo>
                                <a:pt x="92869" y="38576"/>
                              </a:lnTo>
                              <a:cubicBezTo>
                                <a:pt x="93821" y="39529"/>
                                <a:pt x="96679" y="39529"/>
                                <a:pt x="98584" y="36671"/>
                              </a:cubicBezTo>
                              <a:cubicBezTo>
                                <a:pt x="101441" y="40481"/>
                                <a:pt x="97631" y="39529"/>
                                <a:pt x="95726" y="44291"/>
                              </a:cubicBezTo>
                              <a:cubicBezTo>
                                <a:pt x="96679" y="47149"/>
                                <a:pt x="96679" y="42386"/>
                                <a:pt x="98584" y="43339"/>
                              </a:cubicBezTo>
                              <a:cubicBezTo>
                                <a:pt x="100489" y="44291"/>
                                <a:pt x="98584" y="47149"/>
                                <a:pt x="98584" y="50006"/>
                              </a:cubicBezTo>
                              <a:cubicBezTo>
                                <a:pt x="96679" y="53816"/>
                                <a:pt x="94774" y="50959"/>
                                <a:pt x="92869" y="51911"/>
                              </a:cubicBezTo>
                              <a:cubicBezTo>
                                <a:pt x="92869" y="50959"/>
                                <a:pt x="93821" y="47149"/>
                                <a:pt x="94774" y="48101"/>
                              </a:cubicBezTo>
                              <a:cubicBezTo>
                                <a:pt x="94774" y="41434"/>
                                <a:pt x="89059" y="48101"/>
                                <a:pt x="89059" y="43339"/>
                              </a:cubicBezTo>
                              <a:cubicBezTo>
                                <a:pt x="86201" y="48101"/>
                                <a:pt x="89059" y="49054"/>
                                <a:pt x="89059" y="51911"/>
                              </a:cubicBezTo>
                              <a:cubicBezTo>
                                <a:pt x="90011" y="50959"/>
                                <a:pt x="90964" y="53816"/>
                                <a:pt x="91916" y="52864"/>
                              </a:cubicBezTo>
                              <a:cubicBezTo>
                                <a:pt x="95726" y="62389"/>
                                <a:pt x="85249" y="55721"/>
                                <a:pt x="85249" y="64294"/>
                              </a:cubicBezTo>
                              <a:cubicBezTo>
                                <a:pt x="89059" y="63341"/>
                                <a:pt x="90011" y="74771"/>
                                <a:pt x="94774" y="70009"/>
                              </a:cubicBezTo>
                              <a:cubicBezTo>
                                <a:pt x="95726" y="71914"/>
                                <a:pt x="96679" y="73819"/>
                                <a:pt x="95726" y="75724"/>
                              </a:cubicBezTo>
                              <a:cubicBezTo>
                                <a:pt x="92869" y="73819"/>
                                <a:pt x="93821" y="78581"/>
                                <a:pt x="90964" y="75724"/>
                              </a:cubicBezTo>
                              <a:lnTo>
                                <a:pt x="90964" y="78581"/>
                              </a:lnTo>
                              <a:cubicBezTo>
                                <a:pt x="90011" y="77629"/>
                                <a:pt x="88106" y="75724"/>
                                <a:pt x="87154" y="74771"/>
                              </a:cubicBezTo>
                              <a:cubicBezTo>
                                <a:pt x="86201" y="77629"/>
                                <a:pt x="85249" y="83344"/>
                                <a:pt x="83344" y="85249"/>
                              </a:cubicBezTo>
                              <a:cubicBezTo>
                                <a:pt x="86201" y="89059"/>
                                <a:pt x="86201" y="83344"/>
                                <a:pt x="88106" y="88106"/>
                              </a:cubicBezTo>
                              <a:cubicBezTo>
                                <a:pt x="86201" y="86201"/>
                                <a:pt x="85249" y="90011"/>
                                <a:pt x="86201" y="91916"/>
                              </a:cubicBezTo>
                              <a:cubicBezTo>
                                <a:pt x="86201" y="87154"/>
                                <a:pt x="90011" y="90964"/>
                                <a:pt x="91916" y="92869"/>
                              </a:cubicBezTo>
                              <a:cubicBezTo>
                                <a:pt x="93821" y="96679"/>
                                <a:pt x="91916" y="100489"/>
                                <a:pt x="91916" y="100489"/>
                              </a:cubicBezTo>
                              <a:lnTo>
                                <a:pt x="88106" y="97631"/>
                              </a:lnTo>
                              <a:cubicBezTo>
                                <a:pt x="90964" y="99536"/>
                                <a:pt x="88106" y="99536"/>
                                <a:pt x="90011" y="102394"/>
                              </a:cubicBezTo>
                              <a:cubicBezTo>
                                <a:pt x="90011" y="102394"/>
                                <a:pt x="90964" y="102394"/>
                                <a:pt x="90964" y="102394"/>
                              </a:cubicBezTo>
                              <a:cubicBezTo>
                                <a:pt x="90011" y="102394"/>
                                <a:pt x="90011" y="102394"/>
                                <a:pt x="90011" y="102394"/>
                              </a:cubicBezTo>
                              <a:lnTo>
                                <a:pt x="92869" y="102394"/>
                              </a:lnTo>
                              <a:cubicBezTo>
                                <a:pt x="92869" y="102394"/>
                                <a:pt x="90964" y="102394"/>
                                <a:pt x="90011" y="102394"/>
                              </a:cubicBezTo>
                              <a:cubicBezTo>
                                <a:pt x="91916" y="102394"/>
                                <a:pt x="91916" y="102394"/>
                                <a:pt x="92869" y="103346"/>
                              </a:cubicBezTo>
                              <a:lnTo>
                                <a:pt x="90964" y="103346"/>
                              </a:lnTo>
                              <a:cubicBezTo>
                                <a:pt x="91916" y="103346"/>
                                <a:pt x="97631" y="105251"/>
                                <a:pt x="93821" y="104299"/>
                              </a:cubicBezTo>
                              <a:cubicBezTo>
                                <a:pt x="98584" y="105251"/>
                                <a:pt x="93821" y="104299"/>
                                <a:pt x="95726" y="104299"/>
                              </a:cubicBezTo>
                              <a:cubicBezTo>
                                <a:pt x="98584" y="104299"/>
                                <a:pt x="99536" y="106204"/>
                                <a:pt x="100489" y="106204"/>
                              </a:cubicBezTo>
                              <a:cubicBezTo>
                                <a:pt x="96679" y="105251"/>
                                <a:pt x="97631" y="106204"/>
                                <a:pt x="99536" y="106204"/>
                              </a:cubicBezTo>
                              <a:cubicBezTo>
                                <a:pt x="100489" y="106204"/>
                                <a:pt x="101441" y="107156"/>
                                <a:pt x="101441" y="107156"/>
                              </a:cubicBezTo>
                              <a:cubicBezTo>
                                <a:pt x="97631" y="107156"/>
                                <a:pt x="95726" y="106204"/>
                                <a:pt x="94774" y="106204"/>
                              </a:cubicBezTo>
                              <a:lnTo>
                                <a:pt x="98584" y="108109"/>
                              </a:lnTo>
                              <a:cubicBezTo>
                                <a:pt x="90964" y="104299"/>
                                <a:pt x="98584" y="109061"/>
                                <a:pt x="95726" y="108109"/>
                              </a:cubicBezTo>
                              <a:cubicBezTo>
                                <a:pt x="93821" y="107156"/>
                                <a:pt x="91916" y="105251"/>
                                <a:pt x="90964" y="105251"/>
                              </a:cubicBezTo>
                              <a:cubicBezTo>
                                <a:pt x="95726" y="108109"/>
                                <a:pt x="95726" y="109061"/>
                                <a:pt x="97631" y="110966"/>
                              </a:cubicBezTo>
                              <a:cubicBezTo>
                                <a:pt x="94774" y="110014"/>
                                <a:pt x="92869" y="107156"/>
                                <a:pt x="90011" y="105251"/>
                              </a:cubicBezTo>
                              <a:cubicBezTo>
                                <a:pt x="91916" y="108109"/>
                                <a:pt x="88106" y="103346"/>
                                <a:pt x="90964" y="107156"/>
                              </a:cubicBezTo>
                              <a:cubicBezTo>
                                <a:pt x="92869" y="108109"/>
                                <a:pt x="92869" y="109061"/>
                                <a:pt x="93821" y="110966"/>
                              </a:cubicBezTo>
                              <a:cubicBezTo>
                                <a:pt x="91916" y="110966"/>
                                <a:pt x="92869" y="109061"/>
                                <a:pt x="90964" y="108109"/>
                              </a:cubicBezTo>
                              <a:cubicBezTo>
                                <a:pt x="90964" y="109061"/>
                                <a:pt x="90964" y="110966"/>
                                <a:pt x="92869" y="111919"/>
                              </a:cubicBezTo>
                              <a:cubicBezTo>
                                <a:pt x="91916" y="110966"/>
                                <a:pt x="91916" y="114776"/>
                                <a:pt x="89059" y="112871"/>
                              </a:cubicBezTo>
                              <a:cubicBezTo>
                                <a:pt x="88106" y="110966"/>
                                <a:pt x="91916" y="110966"/>
                                <a:pt x="90011" y="110014"/>
                              </a:cubicBezTo>
                              <a:cubicBezTo>
                                <a:pt x="89059" y="110014"/>
                                <a:pt x="89059" y="110014"/>
                                <a:pt x="89059" y="110966"/>
                              </a:cubicBezTo>
                              <a:cubicBezTo>
                                <a:pt x="88106" y="111919"/>
                                <a:pt x="88106" y="111919"/>
                                <a:pt x="88106" y="112871"/>
                              </a:cubicBezTo>
                              <a:cubicBezTo>
                                <a:pt x="88106" y="114776"/>
                                <a:pt x="87154" y="116681"/>
                                <a:pt x="85249" y="116681"/>
                              </a:cubicBezTo>
                              <a:cubicBezTo>
                                <a:pt x="88106" y="117634"/>
                                <a:pt x="86201" y="121444"/>
                                <a:pt x="84296" y="123349"/>
                              </a:cubicBezTo>
                              <a:cubicBezTo>
                                <a:pt x="78581" y="123349"/>
                                <a:pt x="86201" y="121444"/>
                                <a:pt x="83344" y="119539"/>
                              </a:cubicBezTo>
                              <a:lnTo>
                                <a:pt x="81439" y="120491"/>
                              </a:lnTo>
                              <a:cubicBezTo>
                                <a:pt x="77629" y="117634"/>
                                <a:pt x="87154" y="112871"/>
                                <a:pt x="83344" y="110014"/>
                              </a:cubicBezTo>
                              <a:lnTo>
                                <a:pt x="81439" y="111919"/>
                              </a:lnTo>
                              <a:cubicBezTo>
                                <a:pt x="81439" y="110966"/>
                                <a:pt x="82391" y="108109"/>
                                <a:pt x="81439" y="108109"/>
                              </a:cubicBezTo>
                              <a:cubicBezTo>
                                <a:pt x="81439" y="110966"/>
                                <a:pt x="75724" y="110014"/>
                                <a:pt x="75724" y="110966"/>
                              </a:cubicBezTo>
                              <a:cubicBezTo>
                                <a:pt x="75724" y="112871"/>
                                <a:pt x="77629" y="110014"/>
                                <a:pt x="77629" y="111919"/>
                              </a:cubicBezTo>
                              <a:cubicBezTo>
                                <a:pt x="74771" y="112871"/>
                                <a:pt x="74771" y="116681"/>
                                <a:pt x="70009" y="116681"/>
                              </a:cubicBezTo>
                              <a:cubicBezTo>
                                <a:pt x="71914" y="114776"/>
                                <a:pt x="68104" y="113824"/>
                                <a:pt x="69056" y="111919"/>
                              </a:cubicBezTo>
                              <a:cubicBezTo>
                                <a:pt x="67151" y="111919"/>
                                <a:pt x="69056" y="114776"/>
                                <a:pt x="66199" y="113824"/>
                              </a:cubicBezTo>
                              <a:lnTo>
                                <a:pt x="66199" y="111919"/>
                              </a:lnTo>
                              <a:cubicBezTo>
                                <a:pt x="60484" y="112871"/>
                                <a:pt x="53816" y="114776"/>
                                <a:pt x="48101" y="117634"/>
                              </a:cubicBezTo>
                              <a:cubicBezTo>
                                <a:pt x="42386" y="120491"/>
                                <a:pt x="36671" y="125254"/>
                                <a:pt x="32861" y="130969"/>
                              </a:cubicBezTo>
                              <a:cubicBezTo>
                                <a:pt x="30956" y="130969"/>
                                <a:pt x="30004" y="130969"/>
                                <a:pt x="27146" y="131921"/>
                              </a:cubicBezTo>
                              <a:cubicBezTo>
                                <a:pt x="25241" y="132874"/>
                                <a:pt x="22384" y="134779"/>
                                <a:pt x="19526" y="136684"/>
                              </a:cubicBezTo>
                              <a:cubicBezTo>
                                <a:pt x="22384" y="134779"/>
                                <a:pt x="21431" y="137636"/>
                                <a:pt x="20479" y="139541"/>
                              </a:cubicBezTo>
                              <a:cubicBezTo>
                                <a:pt x="19526" y="139541"/>
                                <a:pt x="17621" y="140494"/>
                                <a:pt x="16669" y="141446"/>
                              </a:cubicBezTo>
                              <a:cubicBezTo>
                                <a:pt x="14764" y="143351"/>
                                <a:pt x="12859" y="145256"/>
                                <a:pt x="12859" y="148114"/>
                              </a:cubicBezTo>
                              <a:cubicBezTo>
                                <a:pt x="12859" y="150971"/>
                                <a:pt x="12859" y="153829"/>
                                <a:pt x="12859" y="155734"/>
                              </a:cubicBezTo>
                              <a:cubicBezTo>
                                <a:pt x="11906" y="156686"/>
                                <a:pt x="10954" y="156686"/>
                                <a:pt x="10954" y="156686"/>
                              </a:cubicBezTo>
                              <a:cubicBezTo>
                                <a:pt x="6191" y="161449"/>
                                <a:pt x="10001" y="161449"/>
                                <a:pt x="10001" y="163354"/>
                              </a:cubicBezTo>
                              <a:lnTo>
                                <a:pt x="8096" y="165259"/>
                              </a:lnTo>
                              <a:lnTo>
                                <a:pt x="10001" y="166211"/>
                              </a:lnTo>
                              <a:cubicBezTo>
                                <a:pt x="10954" y="168116"/>
                                <a:pt x="10954" y="170021"/>
                                <a:pt x="10001" y="171926"/>
                              </a:cubicBezTo>
                              <a:cubicBezTo>
                                <a:pt x="10001" y="173831"/>
                                <a:pt x="9049" y="174784"/>
                                <a:pt x="7144" y="174784"/>
                              </a:cubicBezTo>
                              <a:cubicBezTo>
                                <a:pt x="8096" y="175736"/>
                                <a:pt x="9049" y="177641"/>
                                <a:pt x="9049" y="175736"/>
                              </a:cubicBezTo>
                              <a:cubicBezTo>
                                <a:pt x="8096" y="177641"/>
                                <a:pt x="8096" y="180499"/>
                                <a:pt x="9049" y="184309"/>
                              </a:cubicBezTo>
                              <a:cubicBezTo>
                                <a:pt x="10001" y="187166"/>
                                <a:pt x="10954" y="190976"/>
                                <a:pt x="12859" y="193834"/>
                              </a:cubicBezTo>
                              <a:cubicBezTo>
                                <a:pt x="12859" y="190976"/>
                                <a:pt x="13811" y="190976"/>
                                <a:pt x="15716" y="190024"/>
                              </a:cubicBezTo>
                              <a:cubicBezTo>
                                <a:pt x="19526" y="190024"/>
                                <a:pt x="15716" y="190976"/>
                                <a:pt x="17621" y="192881"/>
                              </a:cubicBezTo>
                              <a:cubicBezTo>
                                <a:pt x="16669" y="192881"/>
                                <a:pt x="15716" y="195739"/>
                                <a:pt x="14764" y="193834"/>
                              </a:cubicBezTo>
                              <a:cubicBezTo>
                                <a:pt x="13811" y="197644"/>
                                <a:pt x="15716" y="202406"/>
                                <a:pt x="18574" y="207169"/>
                              </a:cubicBezTo>
                              <a:cubicBezTo>
                                <a:pt x="19526" y="209074"/>
                                <a:pt x="21431" y="211931"/>
                                <a:pt x="23336" y="213836"/>
                              </a:cubicBezTo>
                              <a:cubicBezTo>
                                <a:pt x="25241" y="215741"/>
                                <a:pt x="26194" y="218599"/>
                                <a:pt x="28099" y="220504"/>
                              </a:cubicBezTo>
                              <a:cubicBezTo>
                                <a:pt x="30004" y="221456"/>
                                <a:pt x="30004" y="220504"/>
                                <a:pt x="30956" y="220504"/>
                              </a:cubicBezTo>
                              <a:cubicBezTo>
                                <a:pt x="32861" y="228124"/>
                                <a:pt x="41434" y="230029"/>
                                <a:pt x="47149" y="233839"/>
                              </a:cubicBezTo>
                              <a:cubicBezTo>
                                <a:pt x="46196" y="231934"/>
                                <a:pt x="50006" y="230029"/>
                                <a:pt x="52864" y="230981"/>
                              </a:cubicBezTo>
                              <a:cubicBezTo>
                                <a:pt x="57626" y="230029"/>
                                <a:pt x="52864" y="234791"/>
                                <a:pt x="55721" y="237649"/>
                              </a:cubicBezTo>
                              <a:cubicBezTo>
                                <a:pt x="57626" y="236696"/>
                                <a:pt x="61436" y="237649"/>
                                <a:pt x="62389" y="238601"/>
                              </a:cubicBezTo>
                              <a:lnTo>
                                <a:pt x="62389" y="238601"/>
                              </a:lnTo>
                              <a:cubicBezTo>
                                <a:pt x="65246" y="237649"/>
                                <a:pt x="68104" y="237649"/>
                                <a:pt x="70961" y="239554"/>
                              </a:cubicBezTo>
                              <a:lnTo>
                                <a:pt x="70961" y="239554"/>
                              </a:lnTo>
                              <a:cubicBezTo>
                                <a:pt x="72866" y="240506"/>
                                <a:pt x="74771" y="242411"/>
                                <a:pt x="77629" y="242411"/>
                              </a:cubicBezTo>
                              <a:cubicBezTo>
                                <a:pt x="78581" y="239554"/>
                                <a:pt x="84296" y="242411"/>
                                <a:pt x="85249" y="240506"/>
                              </a:cubicBezTo>
                              <a:cubicBezTo>
                                <a:pt x="85249" y="240506"/>
                                <a:pt x="85249" y="240506"/>
                                <a:pt x="85249" y="241459"/>
                              </a:cubicBezTo>
                              <a:lnTo>
                                <a:pt x="85249" y="239554"/>
                              </a:lnTo>
                              <a:lnTo>
                                <a:pt x="89059" y="240506"/>
                              </a:lnTo>
                              <a:cubicBezTo>
                                <a:pt x="88106" y="241459"/>
                                <a:pt x="88106" y="242411"/>
                                <a:pt x="86201" y="242411"/>
                              </a:cubicBezTo>
                              <a:cubicBezTo>
                                <a:pt x="90964" y="244316"/>
                                <a:pt x="88106" y="240506"/>
                                <a:pt x="90011" y="239554"/>
                              </a:cubicBezTo>
                              <a:cubicBezTo>
                                <a:pt x="92869" y="237649"/>
                                <a:pt x="92869" y="240506"/>
                                <a:pt x="94774" y="241459"/>
                              </a:cubicBezTo>
                              <a:cubicBezTo>
                                <a:pt x="93821" y="242411"/>
                                <a:pt x="92869" y="241459"/>
                                <a:pt x="91916" y="241459"/>
                              </a:cubicBezTo>
                              <a:cubicBezTo>
                                <a:pt x="90011" y="243364"/>
                                <a:pt x="93821" y="242411"/>
                                <a:pt x="93821" y="243364"/>
                              </a:cubicBezTo>
                              <a:cubicBezTo>
                                <a:pt x="94774" y="243364"/>
                                <a:pt x="94774" y="240506"/>
                                <a:pt x="96679" y="241459"/>
                              </a:cubicBezTo>
                              <a:cubicBezTo>
                                <a:pt x="98584" y="241459"/>
                                <a:pt x="103346" y="240506"/>
                                <a:pt x="103346" y="243364"/>
                              </a:cubicBezTo>
                              <a:cubicBezTo>
                                <a:pt x="105251" y="242411"/>
                                <a:pt x="107156" y="241459"/>
                                <a:pt x="108109" y="240506"/>
                              </a:cubicBezTo>
                              <a:cubicBezTo>
                                <a:pt x="106204" y="240506"/>
                                <a:pt x="103346" y="240506"/>
                                <a:pt x="103346" y="238601"/>
                              </a:cubicBezTo>
                              <a:cubicBezTo>
                                <a:pt x="104299" y="238601"/>
                                <a:pt x="107156" y="236696"/>
                                <a:pt x="108109" y="237649"/>
                              </a:cubicBezTo>
                              <a:lnTo>
                                <a:pt x="107156" y="238601"/>
                              </a:lnTo>
                              <a:cubicBezTo>
                                <a:pt x="108109" y="237649"/>
                                <a:pt x="112871" y="237649"/>
                                <a:pt x="110014" y="235744"/>
                              </a:cubicBezTo>
                              <a:lnTo>
                                <a:pt x="113824" y="238601"/>
                              </a:lnTo>
                              <a:cubicBezTo>
                                <a:pt x="114776" y="236696"/>
                                <a:pt x="117634" y="235744"/>
                                <a:pt x="119539" y="235744"/>
                              </a:cubicBezTo>
                              <a:cubicBezTo>
                                <a:pt x="120491" y="237649"/>
                                <a:pt x="118586" y="241459"/>
                                <a:pt x="123349" y="240506"/>
                              </a:cubicBezTo>
                              <a:cubicBezTo>
                                <a:pt x="124301" y="239554"/>
                                <a:pt x="125254" y="238601"/>
                                <a:pt x="127159" y="237649"/>
                              </a:cubicBezTo>
                              <a:cubicBezTo>
                                <a:pt x="129064" y="236696"/>
                                <a:pt x="130016" y="237649"/>
                                <a:pt x="130016" y="238601"/>
                              </a:cubicBezTo>
                              <a:cubicBezTo>
                                <a:pt x="131921" y="238601"/>
                                <a:pt x="132874" y="237649"/>
                                <a:pt x="133826" y="236696"/>
                              </a:cubicBezTo>
                              <a:cubicBezTo>
                                <a:pt x="134779" y="235744"/>
                                <a:pt x="134779" y="234791"/>
                                <a:pt x="134779" y="233839"/>
                              </a:cubicBezTo>
                              <a:cubicBezTo>
                                <a:pt x="135731" y="231934"/>
                                <a:pt x="136684" y="230029"/>
                                <a:pt x="138589" y="230981"/>
                              </a:cubicBezTo>
                              <a:cubicBezTo>
                                <a:pt x="136684" y="234791"/>
                                <a:pt x="138589" y="233839"/>
                                <a:pt x="139541" y="234791"/>
                              </a:cubicBezTo>
                              <a:cubicBezTo>
                                <a:pt x="139541" y="233839"/>
                                <a:pt x="139541" y="232886"/>
                                <a:pt x="140494" y="232886"/>
                              </a:cubicBezTo>
                              <a:cubicBezTo>
                                <a:pt x="140494" y="231934"/>
                                <a:pt x="139541" y="235744"/>
                                <a:pt x="138589" y="233839"/>
                              </a:cubicBezTo>
                              <a:cubicBezTo>
                                <a:pt x="138589" y="231934"/>
                                <a:pt x="139541" y="231934"/>
                                <a:pt x="140494" y="230981"/>
                              </a:cubicBezTo>
                              <a:cubicBezTo>
                                <a:pt x="141446" y="232886"/>
                                <a:pt x="141446" y="233839"/>
                                <a:pt x="143351" y="232886"/>
                              </a:cubicBezTo>
                              <a:cubicBezTo>
                                <a:pt x="144304" y="232886"/>
                                <a:pt x="146209" y="230981"/>
                                <a:pt x="146209" y="231934"/>
                              </a:cubicBezTo>
                              <a:cubicBezTo>
                                <a:pt x="146209" y="232886"/>
                                <a:pt x="146209" y="234791"/>
                                <a:pt x="145256" y="236696"/>
                              </a:cubicBezTo>
                              <a:cubicBezTo>
                                <a:pt x="148114" y="232886"/>
                                <a:pt x="146209" y="237649"/>
                                <a:pt x="147161" y="236696"/>
                              </a:cubicBezTo>
                              <a:cubicBezTo>
                                <a:pt x="144304" y="238601"/>
                                <a:pt x="148114" y="238601"/>
                                <a:pt x="146209" y="240506"/>
                              </a:cubicBezTo>
                              <a:cubicBezTo>
                                <a:pt x="147161" y="239554"/>
                                <a:pt x="148114" y="238601"/>
                                <a:pt x="149066" y="238601"/>
                              </a:cubicBezTo>
                              <a:cubicBezTo>
                                <a:pt x="147161" y="241459"/>
                                <a:pt x="155734" y="242411"/>
                                <a:pt x="152876" y="247174"/>
                              </a:cubicBezTo>
                              <a:cubicBezTo>
                                <a:pt x="152876" y="250031"/>
                                <a:pt x="150019" y="247174"/>
                                <a:pt x="149066" y="246221"/>
                              </a:cubicBezTo>
                              <a:cubicBezTo>
                                <a:pt x="147161" y="251936"/>
                                <a:pt x="155734" y="254794"/>
                                <a:pt x="153829" y="259556"/>
                              </a:cubicBezTo>
                              <a:cubicBezTo>
                                <a:pt x="154781" y="259556"/>
                                <a:pt x="156686" y="257651"/>
                                <a:pt x="159544" y="259556"/>
                              </a:cubicBezTo>
                              <a:cubicBezTo>
                                <a:pt x="159544" y="262414"/>
                                <a:pt x="160496" y="268129"/>
                                <a:pt x="159544" y="268129"/>
                              </a:cubicBezTo>
                              <a:cubicBezTo>
                                <a:pt x="161449" y="270034"/>
                                <a:pt x="162401" y="270034"/>
                                <a:pt x="163354" y="271939"/>
                              </a:cubicBezTo>
                              <a:cubicBezTo>
                                <a:pt x="162401" y="271939"/>
                                <a:pt x="161449" y="270986"/>
                                <a:pt x="160496" y="270986"/>
                              </a:cubicBezTo>
                              <a:cubicBezTo>
                                <a:pt x="162401" y="274796"/>
                                <a:pt x="165259" y="276701"/>
                                <a:pt x="168116" y="278606"/>
                              </a:cubicBezTo>
                              <a:cubicBezTo>
                                <a:pt x="167164" y="282416"/>
                                <a:pt x="172879" y="286226"/>
                                <a:pt x="174784" y="290989"/>
                              </a:cubicBezTo>
                              <a:cubicBezTo>
                                <a:pt x="178594" y="290036"/>
                                <a:pt x="179546" y="296704"/>
                                <a:pt x="182404" y="293846"/>
                              </a:cubicBezTo>
                              <a:cubicBezTo>
                                <a:pt x="182404" y="293846"/>
                                <a:pt x="182404" y="294799"/>
                                <a:pt x="182404" y="295751"/>
                              </a:cubicBezTo>
                              <a:cubicBezTo>
                                <a:pt x="184309" y="295751"/>
                                <a:pt x="187166" y="294799"/>
                                <a:pt x="189071" y="295751"/>
                              </a:cubicBezTo>
                              <a:lnTo>
                                <a:pt x="187166" y="297656"/>
                              </a:lnTo>
                              <a:cubicBezTo>
                                <a:pt x="184309" y="300514"/>
                                <a:pt x="190976" y="302419"/>
                                <a:pt x="190976" y="303371"/>
                              </a:cubicBezTo>
                              <a:cubicBezTo>
                                <a:pt x="190976" y="300514"/>
                                <a:pt x="192881" y="305276"/>
                                <a:pt x="193834" y="303371"/>
                              </a:cubicBezTo>
                              <a:cubicBezTo>
                                <a:pt x="194786" y="303371"/>
                                <a:pt x="195739" y="304324"/>
                                <a:pt x="196691" y="304324"/>
                              </a:cubicBezTo>
                              <a:cubicBezTo>
                                <a:pt x="200501" y="306229"/>
                                <a:pt x="197644" y="303371"/>
                                <a:pt x="202406" y="306229"/>
                              </a:cubicBezTo>
                              <a:cubicBezTo>
                                <a:pt x="204311" y="307181"/>
                                <a:pt x="201454" y="309086"/>
                                <a:pt x="200501" y="309086"/>
                              </a:cubicBezTo>
                              <a:cubicBezTo>
                                <a:pt x="201454" y="311944"/>
                                <a:pt x="204311" y="311944"/>
                                <a:pt x="206216" y="312896"/>
                              </a:cubicBezTo>
                              <a:cubicBezTo>
                                <a:pt x="205264" y="312896"/>
                                <a:pt x="205264" y="311944"/>
                                <a:pt x="206216" y="311944"/>
                              </a:cubicBezTo>
                              <a:cubicBezTo>
                                <a:pt x="206216" y="311944"/>
                                <a:pt x="206216" y="312896"/>
                                <a:pt x="206216" y="312896"/>
                              </a:cubicBezTo>
                              <a:cubicBezTo>
                                <a:pt x="207169" y="312896"/>
                                <a:pt x="208121" y="313849"/>
                                <a:pt x="209074" y="313849"/>
                              </a:cubicBezTo>
                              <a:cubicBezTo>
                                <a:pt x="209074" y="313849"/>
                                <a:pt x="209074" y="313849"/>
                                <a:pt x="209074" y="313849"/>
                              </a:cubicBezTo>
                              <a:cubicBezTo>
                                <a:pt x="208121" y="313849"/>
                                <a:pt x="207169" y="312896"/>
                                <a:pt x="206216" y="312896"/>
                              </a:cubicBezTo>
                              <a:cubicBezTo>
                                <a:pt x="206216" y="313849"/>
                                <a:pt x="207169" y="313849"/>
                                <a:pt x="208121" y="314801"/>
                              </a:cubicBezTo>
                              <a:cubicBezTo>
                                <a:pt x="208121" y="314801"/>
                                <a:pt x="208121" y="314801"/>
                                <a:pt x="209074" y="314801"/>
                              </a:cubicBezTo>
                              <a:cubicBezTo>
                                <a:pt x="210026" y="314801"/>
                                <a:pt x="210026" y="315754"/>
                                <a:pt x="210979" y="316706"/>
                              </a:cubicBezTo>
                              <a:lnTo>
                                <a:pt x="210026" y="315754"/>
                              </a:lnTo>
                              <a:cubicBezTo>
                                <a:pt x="211931" y="316706"/>
                                <a:pt x="216694" y="316706"/>
                                <a:pt x="217646" y="315754"/>
                              </a:cubicBezTo>
                              <a:cubicBezTo>
                                <a:pt x="220504" y="318611"/>
                                <a:pt x="226219" y="319564"/>
                                <a:pt x="230981" y="320516"/>
                              </a:cubicBezTo>
                              <a:cubicBezTo>
                                <a:pt x="234791" y="321469"/>
                                <a:pt x="238601" y="320516"/>
                                <a:pt x="240506" y="320516"/>
                              </a:cubicBezTo>
                              <a:cubicBezTo>
                                <a:pt x="239554" y="320516"/>
                                <a:pt x="239554" y="321469"/>
                                <a:pt x="240506" y="320516"/>
                              </a:cubicBezTo>
                              <a:cubicBezTo>
                                <a:pt x="243364" y="320516"/>
                                <a:pt x="246221" y="318611"/>
                                <a:pt x="246221" y="319564"/>
                              </a:cubicBezTo>
                              <a:cubicBezTo>
                                <a:pt x="249079" y="318611"/>
                                <a:pt x="248126" y="321469"/>
                                <a:pt x="252889" y="320516"/>
                              </a:cubicBezTo>
                              <a:cubicBezTo>
                                <a:pt x="252889" y="320516"/>
                                <a:pt x="252889" y="318611"/>
                                <a:pt x="251936" y="318611"/>
                              </a:cubicBezTo>
                              <a:cubicBezTo>
                                <a:pt x="255746" y="319564"/>
                                <a:pt x="259556" y="317659"/>
                                <a:pt x="262414" y="315754"/>
                              </a:cubicBezTo>
                              <a:cubicBezTo>
                                <a:pt x="264319" y="314801"/>
                                <a:pt x="266224" y="312896"/>
                                <a:pt x="267176" y="311944"/>
                              </a:cubicBezTo>
                              <a:cubicBezTo>
                                <a:pt x="269081" y="310991"/>
                                <a:pt x="270034" y="310039"/>
                                <a:pt x="271939" y="309086"/>
                              </a:cubicBezTo>
                              <a:cubicBezTo>
                                <a:pt x="271939" y="310039"/>
                                <a:pt x="271939" y="310991"/>
                                <a:pt x="270986" y="311944"/>
                              </a:cubicBezTo>
                              <a:cubicBezTo>
                                <a:pt x="275749" y="307181"/>
                                <a:pt x="278606" y="302419"/>
                                <a:pt x="278606" y="296704"/>
                              </a:cubicBezTo>
                              <a:cubicBezTo>
                                <a:pt x="279559" y="297656"/>
                                <a:pt x="279559" y="297656"/>
                                <a:pt x="279559" y="299561"/>
                              </a:cubicBezTo>
                              <a:cubicBezTo>
                                <a:pt x="282416" y="296704"/>
                                <a:pt x="283369" y="291941"/>
                                <a:pt x="282416" y="289084"/>
                              </a:cubicBezTo>
                              <a:cubicBezTo>
                                <a:pt x="280511" y="290989"/>
                                <a:pt x="283369" y="290036"/>
                                <a:pt x="282416" y="290989"/>
                              </a:cubicBezTo>
                              <a:cubicBezTo>
                                <a:pt x="279559" y="292894"/>
                                <a:pt x="279559" y="287179"/>
                                <a:pt x="281464" y="285274"/>
                              </a:cubicBezTo>
                              <a:lnTo>
                                <a:pt x="281464" y="285274"/>
                              </a:lnTo>
                              <a:cubicBezTo>
                                <a:pt x="282416" y="281464"/>
                                <a:pt x="281464" y="281464"/>
                                <a:pt x="282416" y="277654"/>
                              </a:cubicBezTo>
                              <a:cubicBezTo>
                                <a:pt x="284321" y="275749"/>
                                <a:pt x="282416" y="279559"/>
                                <a:pt x="284321" y="279559"/>
                              </a:cubicBezTo>
                              <a:cubicBezTo>
                                <a:pt x="288131" y="279559"/>
                                <a:pt x="288131" y="271939"/>
                                <a:pt x="289084" y="271939"/>
                              </a:cubicBezTo>
                              <a:cubicBezTo>
                                <a:pt x="288131" y="270986"/>
                                <a:pt x="288131" y="270034"/>
                                <a:pt x="287179" y="270034"/>
                              </a:cubicBezTo>
                              <a:cubicBezTo>
                                <a:pt x="286226" y="267176"/>
                                <a:pt x="289084" y="270034"/>
                                <a:pt x="289084" y="268129"/>
                              </a:cubicBezTo>
                              <a:cubicBezTo>
                                <a:pt x="287179" y="265271"/>
                                <a:pt x="285274" y="261461"/>
                                <a:pt x="283369" y="256699"/>
                              </a:cubicBezTo>
                              <a:cubicBezTo>
                                <a:pt x="284321" y="258604"/>
                                <a:pt x="286226" y="257651"/>
                                <a:pt x="287179" y="260509"/>
                              </a:cubicBezTo>
                              <a:cubicBezTo>
                                <a:pt x="287179" y="258604"/>
                                <a:pt x="286226" y="255746"/>
                                <a:pt x="286226" y="253841"/>
                              </a:cubicBezTo>
                              <a:cubicBezTo>
                                <a:pt x="287179" y="252889"/>
                                <a:pt x="288131" y="250984"/>
                                <a:pt x="289084" y="250031"/>
                              </a:cubicBezTo>
                              <a:cubicBezTo>
                                <a:pt x="290989" y="250984"/>
                                <a:pt x="296704" y="250031"/>
                                <a:pt x="299561" y="250984"/>
                              </a:cubicBezTo>
                              <a:cubicBezTo>
                                <a:pt x="300514" y="252889"/>
                                <a:pt x="297656" y="250984"/>
                                <a:pt x="297656" y="251936"/>
                              </a:cubicBezTo>
                              <a:lnTo>
                                <a:pt x="301466" y="254794"/>
                              </a:lnTo>
                              <a:cubicBezTo>
                                <a:pt x="297656" y="254794"/>
                                <a:pt x="302419" y="258604"/>
                                <a:pt x="300514" y="259556"/>
                              </a:cubicBezTo>
                              <a:cubicBezTo>
                                <a:pt x="301466" y="259556"/>
                                <a:pt x="303371" y="259556"/>
                                <a:pt x="306229" y="259556"/>
                              </a:cubicBezTo>
                              <a:cubicBezTo>
                                <a:pt x="309086" y="259556"/>
                                <a:pt x="311944" y="260509"/>
                                <a:pt x="314801" y="260509"/>
                              </a:cubicBezTo>
                              <a:cubicBezTo>
                                <a:pt x="310991" y="256699"/>
                                <a:pt x="320516" y="257651"/>
                                <a:pt x="320516" y="254794"/>
                              </a:cubicBezTo>
                              <a:cubicBezTo>
                                <a:pt x="325279" y="252889"/>
                                <a:pt x="323374" y="256699"/>
                                <a:pt x="326231" y="257651"/>
                              </a:cubicBezTo>
                              <a:cubicBezTo>
                                <a:pt x="330994" y="254794"/>
                                <a:pt x="336709" y="253841"/>
                                <a:pt x="341471" y="250984"/>
                              </a:cubicBezTo>
                              <a:cubicBezTo>
                                <a:pt x="341471" y="250984"/>
                                <a:pt x="341471" y="250984"/>
                                <a:pt x="341471" y="251936"/>
                              </a:cubicBezTo>
                              <a:cubicBezTo>
                                <a:pt x="345281" y="249079"/>
                                <a:pt x="351949" y="245269"/>
                                <a:pt x="352901" y="239554"/>
                              </a:cubicBezTo>
                              <a:cubicBezTo>
                                <a:pt x="352901" y="240506"/>
                                <a:pt x="353854" y="240506"/>
                                <a:pt x="353854" y="241459"/>
                              </a:cubicBezTo>
                              <a:cubicBezTo>
                                <a:pt x="358616" y="238601"/>
                                <a:pt x="350996" y="237649"/>
                                <a:pt x="356711" y="234791"/>
                              </a:cubicBezTo>
                              <a:lnTo>
                                <a:pt x="357664" y="236696"/>
                              </a:lnTo>
                              <a:cubicBezTo>
                                <a:pt x="358616" y="232886"/>
                                <a:pt x="363379" y="231934"/>
                                <a:pt x="363379" y="227171"/>
                              </a:cubicBezTo>
                              <a:cubicBezTo>
                                <a:pt x="364331" y="227171"/>
                                <a:pt x="364331" y="228124"/>
                                <a:pt x="364331" y="229076"/>
                              </a:cubicBezTo>
                              <a:cubicBezTo>
                                <a:pt x="366236" y="225266"/>
                                <a:pt x="368141" y="221456"/>
                                <a:pt x="367189" y="217646"/>
                              </a:cubicBezTo>
                              <a:cubicBezTo>
                                <a:pt x="368141" y="217646"/>
                                <a:pt x="369094" y="218599"/>
                                <a:pt x="369094" y="220504"/>
                              </a:cubicBezTo>
                              <a:cubicBezTo>
                                <a:pt x="371951" y="217646"/>
                                <a:pt x="367189" y="215741"/>
                                <a:pt x="370046" y="212884"/>
                              </a:cubicBezTo>
                              <a:cubicBezTo>
                                <a:pt x="370046" y="211931"/>
                                <a:pt x="371951" y="210979"/>
                                <a:pt x="371951" y="210979"/>
                              </a:cubicBezTo>
                              <a:cubicBezTo>
                                <a:pt x="370999" y="209074"/>
                                <a:pt x="371951" y="204311"/>
                                <a:pt x="371951" y="202406"/>
                              </a:cubicBezTo>
                              <a:cubicBezTo>
                                <a:pt x="372904" y="202406"/>
                                <a:pt x="373856" y="200501"/>
                                <a:pt x="374809" y="198596"/>
                              </a:cubicBezTo>
                              <a:cubicBezTo>
                                <a:pt x="376714" y="180499"/>
                                <a:pt x="370046" y="158591"/>
                                <a:pt x="355759" y="147161"/>
                              </a:cubicBezTo>
                              <a:close/>
                              <a:moveTo>
                                <a:pt x="229076" y="171926"/>
                              </a:moveTo>
                              <a:cubicBezTo>
                                <a:pt x="229076" y="171926"/>
                                <a:pt x="229076" y="171926"/>
                                <a:pt x="229076" y="171926"/>
                              </a:cubicBezTo>
                              <a:cubicBezTo>
                                <a:pt x="229076" y="171926"/>
                                <a:pt x="229076" y="171926"/>
                                <a:pt x="229076" y="171926"/>
                              </a:cubicBezTo>
                              <a:close/>
                              <a:moveTo>
                                <a:pt x="94774" y="102394"/>
                              </a:moveTo>
                              <a:cubicBezTo>
                                <a:pt x="93821" y="102394"/>
                                <a:pt x="92869" y="102394"/>
                                <a:pt x="92869" y="102394"/>
                              </a:cubicBezTo>
                              <a:cubicBezTo>
                                <a:pt x="93821" y="102394"/>
                                <a:pt x="91916" y="103346"/>
                                <a:pt x="90964" y="103346"/>
                              </a:cubicBezTo>
                              <a:cubicBezTo>
                                <a:pt x="90964" y="103346"/>
                                <a:pt x="91916" y="102394"/>
                                <a:pt x="91916" y="102394"/>
                              </a:cubicBezTo>
                              <a:cubicBezTo>
                                <a:pt x="92869" y="102394"/>
                                <a:pt x="93821" y="101441"/>
                                <a:pt x="94774" y="101441"/>
                              </a:cubicBezTo>
                              <a:cubicBezTo>
                                <a:pt x="95726" y="101441"/>
                                <a:pt x="93821" y="102394"/>
                                <a:pt x="94774" y="102394"/>
                              </a:cubicBezTo>
                              <a:close/>
                              <a:moveTo>
                                <a:pt x="202406" y="126206"/>
                              </a:moveTo>
                              <a:cubicBezTo>
                                <a:pt x="202406" y="126206"/>
                                <a:pt x="203359" y="126206"/>
                                <a:pt x="203359" y="126206"/>
                              </a:cubicBezTo>
                              <a:cubicBezTo>
                                <a:pt x="203359" y="127159"/>
                                <a:pt x="203359" y="127159"/>
                                <a:pt x="202406" y="126206"/>
                              </a:cubicBezTo>
                              <a:lnTo>
                                <a:pt x="202406" y="126206"/>
                              </a:lnTo>
                              <a:close/>
                              <a:moveTo>
                                <a:pt x="204311" y="125254"/>
                              </a:moveTo>
                              <a:cubicBezTo>
                                <a:pt x="204311" y="125254"/>
                                <a:pt x="205264" y="125254"/>
                                <a:pt x="204311" y="125254"/>
                              </a:cubicBezTo>
                              <a:cubicBezTo>
                                <a:pt x="205264" y="125254"/>
                                <a:pt x="204311" y="126206"/>
                                <a:pt x="204311" y="125254"/>
                              </a:cubicBezTo>
                              <a:cubicBezTo>
                                <a:pt x="204311" y="126206"/>
                                <a:pt x="204311" y="126206"/>
                                <a:pt x="204311" y="125254"/>
                              </a:cubicBezTo>
                              <a:close/>
                              <a:moveTo>
                                <a:pt x="214789" y="129064"/>
                              </a:moveTo>
                              <a:cubicBezTo>
                                <a:pt x="214789" y="129064"/>
                                <a:pt x="214789" y="129064"/>
                                <a:pt x="214789" y="129064"/>
                              </a:cubicBezTo>
                              <a:cubicBezTo>
                                <a:pt x="214789" y="129064"/>
                                <a:pt x="214789" y="129064"/>
                                <a:pt x="214789" y="129064"/>
                              </a:cubicBezTo>
                              <a:cubicBezTo>
                                <a:pt x="213836" y="130016"/>
                                <a:pt x="213836" y="130016"/>
                                <a:pt x="214789" y="129064"/>
                              </a:cubicBezTo>
                              <a:cubicBezTo>
                                <a:pt x="213836" y="129064"/>
                                <a:pt x="214789" y="129064"/>
                                <a:pt x="214789" y="129064"/>
                              </a:cubicBezTo>
                              <a:lnTo>
                                <a:pt x="214789" y="129064"/>
                              </a:lnTo>
                              <a:lnTo>
                                <a:pt x="214789" y="129064"/>
                              </a:lnTo>
                              <a:close/>
                              <a:moveTo>
                                <a:pt x="210026" y="123349"/>
                              </a:moveTo>
                              <a:cubicBezTo>
                                <a:pt x="210026" y="124301"/>
                                <a:pt x="210026" y="124301"/>
                                <a:pt x="210026" y="125254"/>
                              </a:cubicBezTo>
                              <a:cubicBezTo>
                                <a:pt x="210026" y="125254"/>
                                <a:pt x="210026" y="125254"/>
                                <a:pt x="209074" y="125254"/>
                              </a:cubicBezTo>
                              <a:cubicBezTo>
                                <a:pt x="210026" y="125254"/>
                                <a:pt x="210026" y="124301"/>
                                <a:pt x="210026" y="123349"/>
                              </a:cubicBezTo>
                              <a:cubicBezTo>
                                <a:pt x="209074" y="124301"/>
                                <a:pt x="209074" y="124301"/>
                                <a:pt x="208121" y="124301"/>
                              </a:cubicBezTo>
                              <a:cubicBezTo>
                                <a:pt x="209074" y="124301"/>
                                <a:pt x="210026" y="123349"/>
                                <a:pt x="210026" y="123349"/>
                              </a:cubicBezTo>
                              <a:close/>
                              <a:moveTo>
                                <a:pt x="183356" y="126206"/>
                              </a:moveTo>
                              <a:cubicBezTo>
                                <a:pt x="183356" y="124301"/>
                                <a:pt x="184309" y="123349"/>
                                <a:pt x="182404" y="121444"/>
                              </a:cubicBezTo>
                              <a:cubicBezTo>
                                <a:pt x="182404" y="120491"/>
                                <a:pt x="184309" y="124301"/>
                                <a:pt x="183356" y="122396"/>
                              </a:cubicBezTo>
                              <a:lnTo>
                                <a:pt x="184309" y="125254"/>
                              </a:lnTo>
                              <a:cubicBezTo>
                                <a:pt x="187166" y="124301"/>
                                <a:pt x="189071" y="123349"/>
                                <a:pt x="191929" y="121444"/>
                              </a:cubicBezTo>
                              <a:cubicBezTo>
                                <a:pt x="192881" y="124301"/>
                                <a:pt x="194786" y="121444"/>
                                <a:pt x="195739" y="123349"/>
                              </a:cubicBezTo>
                              <a:cubicBezTo>
                                <a:pt x="196691" y="121444"/>
                                <a:pt x="197644" y="125254"/>
                                <a:pt x="199549" y="121444"/>
                              </a:cubicBezTo>
                              <a:lnTo>
                                <a:pt x="198596" y="123349"/>
                              </a:lnTo>
                              <a:cubicBezTo>
                                <a:pt x="199549" y="124301"/>
                                <a:pt x="200501" y="124301"/>
                                <a:pt x="201454" y="126206"/>
                              </a:cubicBezTo>
                              <a:cubicBezTo>
                                <a:pt x="200501" y="126206"/>
                                <a:pt x="200501" y="125254"/>
                                <a:pt x="199549" y="127159"/>
                              </a:cubicBezTo>
                              <a:cubicBezTo>
                                <a:pt x="199549" y="126206"/>
                                <a:pt x="199549" y="126206"/>
                                <a:pt x="199549" y="125254"/>
                              </a:cubicBezTo>
                              <a:cubicBezTo>
                                <a:pt x="198596" y="126206"/>
                                <a:pt x="196691" y="126206"/>
                                <a:pt x="196691" y="128111"/>
                              </a:cubicBezTo>
                              <a:cubicBezTo>
                                <a:pt x="196691" y="127159"/>
                                <a:pt x="196691" y="126206"/>
                                <a:pt x="196691" y="125254"/>
                              </a:cubicBezTo>
                              <a:cubicBezTo>
                                <a:pt x="195739" y="124301"/>
                                <a:pt x="195739" y="128111"/>
                                <a:pt x="194786" y="127159"/>
                              </a:cubicBezTo>
                              <a:cubicBezTo>
                                <a:pt x="194786" y="127159"/>
                                <a:pt x="193834" y="126206"/>
                                <a:pt x="193834" y="125254"/>
                              </a:cubicBezTo>
                              <a:cubicBezTo>
                                <a:pt x="193834" y="127159"/>
                                <a:pt x="191929" y="127159"/>
                                <a:pt x="191929" y="128111"/>
                              </a:cubicBezTo>
                              <a:cubicBezTo>
                                <a:pt x="191929" y="127159"/>
                                <a:pt x="190976" y="127159"/>
                                <a:pt x="190024" y="126206"/>
                              </a:cubicBezTo>
                              <a:cubicBezTo>
                                <a:pt x="187166" y="127159"/>
                                <a:pt x="183356" y="129064"/>
                                <a:pt x="180499" y="130969"/>
                              </a:cubicBezTo>
                              <a:cubicBezTo>
                                <a:pt x="180499" y="128111"/>
                                <a:pt x="181451" y="125254"/>
                                <a:pt x="183356" y="126206"/>
                              </a:cubicBezTo>
                              <a:close/>
                              <a:moveTo>
                                <a:pt x="188119" y="151924"/>
                              </a:move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cubicBezTo>
                                <a:pt x="188119" y="152876"/>
                                <a:pt x="188119" y="152876"/>
                                <a:pt x="188119" y="152876"/>
                              </a:cubicBez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cubicBezTo>
                                <a:pt x="188119" y="155734"/>
                                <a:pt x="188119" y="153829"/>
                                <a:pt x="188119" y="151924"/>
                              </a:cubicBezTo>
                              <a:close/>
                              <a:moveTo>
                                <a:pt x="183356" y="150019"/>
                              </a:moveTo>
                              <a:lnTo>
                                <a:pt x="185261" y="150019"/>
                              </a:lnTo>
                              <a:cubicBezTo>
                                <a:pt x="184309" y="150019"/>
                                <a:pt x="184309" y="150019"/>
                                <a:pt x="183356" y="150019"/>
                              </a:cubicBezTo>
                              <a:lnTo>
                                <a:pt x="183356" y="150019"/>
                              </a:lnTo>
                              <a:close/>
                              <a:moveTo>
                                <a:pt x="188119" y="146209"/>
                              </a:moveTo>
                              <a:lnTo>
                                <a:pt x="188119" y="146209"/>
                              </a:lnTo>
                              <a:lnTo>
                                <a:pt x="188119" y="146209"/>
                              </a:lnTo>
                              <a:cubicBezTo>
                                <a:pt x="188119" y="146209"/>
                                <a:pt x="188119" y="146209"/>
                                <a:pt x="188119" y="146209"/>
                              </a:cubicBezTo>
                              <a:cubicBezTo>
                                <a:pt x="188119" y="146209"/>
                                <a:pt x="188119" y="146209"/>
                                <a:pt x="188119" y="146209"/>
                              </a:cubicBezTo>
                              <a:close/>
                              <a:moveTo>
                                <a:pt x="188119" y="146209"/>
                              </a:moveTo>
                              <a:lnTo>
                                <a:pt x="188119" y="148114"/>
                              </a:lnTo>
                              <a:cubicBezTo>
                                <a:pt x="188119" y="148114"/>
                                <a:pt x="188119" y="148114"/>
                                <a:pt x="188119" y="148114"/>
                              </a:cubicBezTo>
                              <a:lnTo>
                                <a:pt x="188119" y="148114"/>
                              </a:lnTo>
                              <a:lnTo>
                                <a:pt x="188119" y="148114"/>
                              </a:lnTo>
                              <a:lnTo>
                                <a:pt x="188119" y="149066"/>
                              </a:lnTo>
                              <a:cubicBezTo>
                                <a:pt x="188119" y="149066"/>
                                <a:pt x="188119" y="149066"/>
                                <a:pt x="188119" y="149066"/>
                              </a:cubicBezTo>
                              <a:cubicBezTo>
                                <a:pt x="188119" y="149066"/>
                                <a:pt x="188119" y="148114"/>
                                <a:pt x="188119" y="148114"/>
                              </a:cubicBezTo>
                              <a:lnTo>
                                <a:pt x="188119" y="149066"/>
                              </a:lnTo>
                              <a:cubicBezTo>
                                <a:pt x="188119" y="149066"/>
                                <a:pt x="188119" y="149066"/>
                                <a:pt x="188119" y="149066"/>
                              </a:cubicBezTo>
                              <a:cubicBezTo>
                                <a:pt x="188119" y="148114"/>
                                <a:pt x="188119" y="148114"/>
                                <a:pt x="188119" y="147161"/>
                              </a:cubicBezTo>
                              <a:cubicBezTo>
                                <a:pt x="188119" y="147161"/>
                                <a:pt x="188119" y="146209"/>
                                <a:pt x="188119" y="146209"/>
                              </a:cubicBezTo>
                              <a:close/>
                              <a:moveTo>
                                <a:pt x="188119" y="150019"/>
                              </a:moveTo>
                              <a:lnTo>
                                <a:pt x="188119" y="150019"/>
                              </a:lnTo>
                              <a:cubicBezTo>
                                <a:pt x="188119" y="150019"/>
                                <a:pt x="188119" y="150019"/>
                                <a:pt x="188119" y="150019"/>
                              </a:cubicBezTo>
                              <a:cubicBezTo>
                                <a:pt x="188119" y="150019"/>
                                <a:pt x="188119" y="150019"/>
                                <a:pt x="188119" y="150019"/>
                              </a:cubicBezTo>
                              <a:lnTo>
                                <a:pt x="188119" y="150019"/>
                              </a:lnTo>
                              <a:close/>
                              <a:moveTo>
                                <a:pt x="176689" y="130969"/>
                              </a:moveTo>
                              <a:cubicBezTo>
                                <a:pt x="178594" y="130016"/>
                                <a:pt x="181451" y="131921"/>
                                <a:pt x="180499" y="128111"/>
                              </a:cubicBezTo>
                              <a:lnTo>
                                <a:pt x="181451" y="129064"/>
                              </a:lnTo>
                              <a:cubicBezTo>
                                <a:pt x="179546" y="130016"/>
                                <a:pt x="177641" y="131921"/>
                                <a:pt x="177641" y="133826"/>
                              </a:cubicBezTo>
                              <a:cubicBezTo>
                                <a:pt x="176689" y="133826"/>
                                <a:pt x="176689" y="133826"/>
                                <a:pt x="175736" y="132874"/>
                              </a:cubicBezTo>
                              <a:cubicBezTo>
                                <a:pt x="175736" y="131921"/>
                                <a:pt x="175736" y="130969"/>
                                <a:pt x="174784" y="129064"/>
                              </a:cubicBezTo>
                              <a:cubicBezTo>
                                <a:pt x="173831" y="130016"/>
                                <a:pt x="175736" y="130969"/>
                                <a:pt x="176689" y="130969"/>
                              </a:cubicBezTo>
                              <a:close/>
                              <a:moveTo>
                                <a:pt x="170974" y="144304"/>
                              </a:moveTo>
                              <a:cubicBezTo>
                                <a:pt x="170974" y="144304"/>
                                <a:pt x="170021" y="144304"/>
                                <a:pt x="170974" y="144304"/>
                              </a:cubicBezTo>
                              <a:cubicBezTo>
                                <a:pt x="170021" y="144304"/>
                                <a:pt x="170021" y="144304"/>
                                <a:pt x="170974" y="144304"/>
                              </a:cubicBezTo>
                              <a:cubicBezTo>
                                <a:pt x="170021" y="144304"/>
                                <a:pt x="170021" y="144304"/>
                                <a:pt x="170974" y="144304"/>
                              </a:cubicBezTo>
                              <a:close/>
                              <a:moveTo>
                                <a:pt x="164306" y="155734"/>
                              </a:moveTo>
                              <a:lnTo>
                                <a:pt x="168116" y="156686"/>
                              </a:lnTo>
                              <a:cubicBezTo>
                                <a:pt x="166211" y="153829"/>
                                <a:pt x="170974" y="151924"/>
                                <a:pt x="168116" y="147161"/>
                              </a:cubicBezTo>
                              <a:lnTo>
                                <a:pt x="170021" y="148114"/>
                              </a:lnTo>
                              <a:cubicBezTo>
                                <a:pt x="170021" y="148114"/>
                                <a:pt x="170021" y="148114"/>
                                <a:pt x="170021" y="148114"/>
                              </a:cubicBezTo>
                              <a:cubicBezTo>
                                <a:pt x="172879" y="150971"/>
                                <a:pt x="174784" y="152876"/>
                                <a:pt x="178594" y="153829"/>
                              </a:cubicBezTo>
                              <a:cubicBezTo>
                                <a:pt x="177641" y="153829"/>
                                <a:pt x="177641" y="153829"/>
                                <a:pt x="176689" y="153829"/>
                              </a:cubicBezTo>
                              <a:cubicBezTo>
                                <a:pt x="178594" y="153829"/>
                                <a:pt x="178594" y="155734"/>
                                <a:pt x="178594" y="156686"/>
                              </a:cubicBezTo>
                              <a:cubicBezTo>
                                <a:pt x="178594" y="157639"/>
                                <a:pt x="179546" y="158591"/>
                                <a:pt x="182404" y="157639"/>
                              </a:cubicBezTo>
                              <a:lnTo>
                                <a:pt x="185261" y="156686"/>
                              </a:lnTo>
                              <a:cubicBezTo>
                                <a:pt x="185261" y="156686"/>
                                <a:pt x="184309" y="157639"/>
                                <a:pt x="184309" y="157639"/>
                              </a:cubicBezTo>
                              <a:lnTo>
                                <a:pt x="184309" y="158591"/>
                              </a:lnTo>
                              <a:cubicBezTo>
                                <a:pt x="184309" y="158591"/>
                                <a:pt x="185261" y="158591"/>
                                <a:pt x="185261" y="159544"/>
                              </a:cubicBezTo>
                              <a:cubicBezTo>
                                <a:pt x="185261" y="159544"/>
                                <a:pt x="186214" y="159544"/>
                                <a:pt x="186214" y="159544"/>
                              </a:cubicBezTo>
                              <a:cubicBezTo>
                                <a:pt x="186214" y="159544"/>
                                <a:pt x="186214" y="160496"/>
                                <a:pt x="185261" y="160496"/>
                              </a:cubicBezTo>
                              <a:cubicBezTo>
                                <a:pt x="187166" y="161449"/>
                                <a:pt x="190024" y="161449"/>
                                <a:pt x="192881" y="159544"/>
                              </a:cubicBezTo>
                              <a:cubicBezTo>
                                <a:pt x="195739" y="157639"/>
                                <a:pt x="196691" y="154781"/>
                                <a:pt x="194786" y="151924"/>
                              </a:cubicBezTo>
                              <a:cubicBezTo>
                                <a:pt x="194786" y="151924"/>
                                <a:pt x="194786" y="151924"/>
                                <a:pt x="194786" y="151924"/>
                              </a:cubicBezTo>
                              <a:lnTo>
                                <a:pt x="195739" y="151924"/>
                              </a:lnTo>
                              <a:cubicBezTo>
                                <a:pt x="196691" y="151924"/>
                                <a:pt x="197644" y="152876"/>
                                <a:pt x="197644" y="152876"/>
                              </a:cubicBezTo>
                              <a:cubicBezTo>
                                <a:pt x="197644" y="151924"/>
                                <a:pt x="197644" y="150971"/>
                                <a:pt x="197644" y="150019"/>
                              </a:cubicBezTo>
                              <a:lnTo>
                                <a:pt x="197644" y="150019"/>
                              </a:lnTo>
                              <a:cubicBezTo>
                                <a:pt x="197644" y="150019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8114"/>
                              </a:cubicBezTo>
                              <a:cubicBezTo>
                                <a:pt x="197644" y="148114"/>
                                <a:pt x="197644" y="148114"/>
                                <a:pt x="197644" y="148114"/>
                              </a:cubicBezTo>
                              <a:cubicBezTo>
                                <a:pt x="197644" y="148114"/>
                                <a:pt x="197644" y="148114"/>
                                <a:pt x="197644" y="148114"/>
                              </a:cubicBezTo>
                              <a:cubicBezTo>
                                <a:pt x="198596" y="148114"/>
                                <a:pt x="198596" y="147161"/>
                                <a:pt x="199549" y="147161"/>
                              </a:cubicBezTo>
                              <a:cubicBezTo>
                                <a:pt x="201454" y="146209"/>
                                <a:pt x="202406" y="146209"/>
                                <a:pt x="202406" y="147161"/>
                              </a:cubicBezTo>
                              <a:cubicBezTo>
                                <a:pt x="202406" y="147161"/>
                                <a:pt x="203359" y="146209"/>
                                <a:pt x="205264" y="148114"/>
                              </a:cubicBezTo>
                              <a:cubicBezTo>
                                <a:pt x="207169" y="149066"/>
                                <a:pt x="208121" y="151924"/>
                                <a:pt x="208121" y="155734"/>
                              </a:cubicBezTo>
                              <a:cubicBezTo>
                                <a:pt x="212884" y="156686"/>
                                <a:pt x="210979" y="158591"/>
                                <a:pt x="213836" y="160496"/>
                              </a:cubicBezTo>
                              <a:lnTo>
                                <a:pt x="212884" y="160496"/>
                              </a:lnTo>
                              <a:cubicBezTo>
                                <a:pt x="214789" y="162401"/>
                                <a:pt x="211931" y="162401"/>
                                <a:pt x="210026" y="162401"/>
                              </a:cubicBezTo>
                              <a:cubicBezTo>
                                <a:pt x="211931" y="163354"/>
                                <a:pt x="210026" y="163354"/>
                                <a:pt x="212884" y="163354"/>
                              </a:cubicBezTo>
                              <a:cubicBezTo>
                                <a:pt x="214789" y="164306"/>
                                <a:pt x="209074" y="163354"/>
                                <a:pt x="210026" y="164306"/>
                              </a:cubicBezTo>
                              <a:cubicBezTo>
                                <a:pt x="209074" y="164306"/>
                                <a:pt x="211931" y="165259"/>
                                <a:pt x="210979" y="164306"/>
                              </a:cubicBezTo>
                              <a:cubicBezTo>
                                <a:pt x="212884" y="167164"/>
                                <a:pt x="210026" y="163354"/>
                                <a:pt x="206216" y="164306"/>
                              </a:cubicBezTo>
                              <a:cubicBezTo>
                                <a:pt x="206216" y="167164"/>
                                <a:pt x="206216" y="170974"/>
                                <a:pt x="202406" y="170974"/>
                              </a:cubicBezTo>
                              <a:cubicBezTo>
                                <a:pt x="202406" y="170974"/>
                                <a:pt x="203359" y="172879"/>
                                <a:pt x="203359" y="172879"/>
                              </a:cubicBezTo>
                              <a:cubicBezTo>
                                <a:pt x="200501" y="169069"/>
                                <a:pt x="203359" y="174784"/>
                                <a:pt x="201454" y="172879"/>
                              </a:cubicBezTo>
                              <a:cubicBezTo>
                                <a:pt x="201454" y="171926"/>
                                <a:pt x="201454" y="171926"/>
                                <a:pt x="201454" y="170974"/>
                              </a:cubicBezTo>
                              <a:cubicBezTo>
                                <a:pt x="199549" y="170021"/>
                                <a:pt x="199549" y="172879"/>
                                <a:pt x="197644" y="170974"/>
                              </a:cubicBezTo>
                              <a:cubicBezTo>
                                <a:pt x="197644" y="172879"/>
                                <a:pt x="194786" y="170021"/>
                                <a:pt x="194786" y="171926"/>
                              </a:cubicBezTo>
                              <a:cubicBezTo>
                                <a:pt x="194786" y="170021"/>
                                <a:pt x="193834" y="170974"/>
                                <a:pt x="193834" y="170021"/>
                              </a:cubicBezTo>
                              <a:cubicBezTo>
                                <a:pt x="193834" y="175736"/>
                                <a:pt x="191929" y="168116"/>
                                <a:pt x="190976" y="171926"/>
                              </a:cubicBezTo>
                              <a:lnTo>
                                <a:pt x="190976" y="170974"/>
                              </a:lnTo>
                              <a:cubicBezTo>
                                <a:pt x="187166" y="170974"/>
                                <a:pt x="183356" y="170021"/>
                                <a:pt x="179546" y="170974"/>
                              </a:cubicBezTo>
                              <a:cubicBezTo>
                                <a:pt x="176689" y="170974"/>
                                <a:pt x="176689" y="165259"/>
                                <a:pt x="174784" y="167164"/>
                              </a:cubicBezTo>
                              <a:cubicBezTo>
                                <a:pt x="173831" y="167164"/>
                                <a:pt x="173831" y="169069"/>
                                <a:pt x="172879" y="169069"/>
                              </a:cubicBezTo>
                              <a:cubicBezTo>
                                <a:pt x="172879" y="169069"/>
                                <a:pt x="173831" y="168116"/>
                                <a:pt x="173831" y="167164"/>
                              </a:cubicBezTo>
                              <a:cubicBezTo>
                                <a:pt x="171926" y="168116"/>
                                <a:pt x="172879" y="165259"/>
                                <a:pt x="171926" y="165259"/>
                              </a:cubicBezTo>
                              <a:cubicBezTo>
                                <a:pt x="170974" y="166211"/>
                                <a:pt x="170974" y="166211"/>
                                <a:pt x="170021" y="167164"/>
                              </a:cubicBezTo>
                              <a:cubicBezTo>
                                <a:pt x="171926" y="164306"/>
                                <a:pt x="167164" y="166211"/>
                                <a:pt x="169069" y="164306"/>
                              </a:cubicBezTo>
                              <a:cubicBezTo>
                                <a:pt x="165259" y="167164"/>
                                <a:pt x="166211" y="165259"/>
                                <a:pt x="165259" y="165259"/>
                              </a:cubicBezTo>
                              <a:cubicBezTo>
                                <a:pt x="165259" y="165259"/>
                                <a:pt x="166211" y="164306"/>
                                <a:pt x="167164" y="164306"/>
                              </a:cubicBezTo>
                              <a:cubicBezTo>
                                <a:pt x="166211" y="164306"/>
                                <a:pt x="166211" y="163354"/>
                                <a:pt x="167164" y="162401"/>
                              </a:cubicBezTo>
                              <a:cubicBezTo>
                                <a:pt x="166211" y="162401"/>
                                <a:pt x="164306" y="162401"/>
                                <a:pt x="165259" y="161449"/>
                              </a:cubicBezTo>
                              <a:cubicBezTo>
                                <a:pt x="168116" y="160496"/>
                                <a:pt x="165259" y="160496"/>
                                <a:pt x="166211" y="159544"/>
                              </a:cubicBezTo>
                              <a:cubicBezTo>
                                <a:pt x="165259" y="157639"/>
                                <a:pt x="162401" y="156686"/>
                                <a:pt x="164306" y="155734"/>
                              </a:cubicBezTo>
                              <a:close/>
                              <a:moveTo>
                                <a:pt x="213836" y="312896"/>
                              </a:moveTo>
                              <a:cubicBezTo>
                                <a:pt x="214789" y="312896"/>
                                <a:pt x="214789" y="312896"/>
                                <a:pt x="215741" y="312896"/>
                              </a:cubicBezTo>
                              <a:cubicBezTo>
                                <a:pt x="214789" y="312896"/>
                                <a:pt x="213836" y="312896"/>
                                <a:pt x="213836" y="31289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333D5DBB" id="Groupe 3356" o:spid="_x0000_s1026" style="position:absolute;margin-left:466.25pt;margin-top:-75.55pt;width:64.3pt;height:54.65pt;z-index:251658240" coordorigin="15326,19602" coordsize="6749,57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">
              <v:shape id="Forme libre : Forme 3357" o:spid="_x0000_s1027" style="position:absolute;left:15748;top:19611;width:6244;height:5400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385693,91955;502124,80144;491999,183075;549371,215137;615181,343380;554434,414251;473439,404127;454876,474998;328321,510433;252387,372065;124144,399064;17838,306257;169705,198263;184891,59895;309759,26146;385693,91955" o:connectangles="0,0,0,0,0,0,0,0,0,0,0,0,0,0,0,0"/>
              </v:shape>
              <v:shape id="Forme libre : Forme 3358" o:spid="_x0000_s1028" style="position:absolute;left:15326;top:19602;width:6749;height:5737;visibility:visible;mso-wrap-style:square;v-text-anchor:middle" coordsize="381000,323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" path="m355759,147161v952,-4762,4762,1905,4762,-952c358616,148114,357664,144304,352901,140494r,-953c350996,138589,350996,135731,348139,134779r,952c344329,135731,345281,129064,341471,130969r-952,-2858c336709,130016,336709,125254,332899,126206r952,c331946,125254,329089,125254,327184,125254v-1905,,-3810,,-3810,-953c319564,123349,315754,123349,311944,125254v952,-953,2857,-1905,3810,-2858c312896,122396,310991,121444,308134,121444r-3810,l302419,121444r-953,c301466,121444,301466,121444,301466,120491v5715,-5715,10478,-13335,12383,-21907c314801,98584,314801,99536,314801,99536v,-3810,1905,-7620,3810,-11430c319564,84296,320516,80486,317659,78581r-1905,-952c316706,75724,318611,75724,319564,74771v-2858,-952,-2858,-6667,-4763,-6667c315754,67151,315754,68104,316706,68104v-952,-3810,-5715,-5715,-6667,-8573l311944,59531c310039,50959,304324,42386,295751,36671v-7620,-6667,-18097,-8572,-25717,-6667c266224,30004,269081,26194,267176,26194v-7620,1905,-16192,1905,-23812,3810c235744,31909,228124,36671,226219,44291v-2858,3810,-3810,8573,-2858,11430c224314,58579,225266,60484,225266,60484v5715,-9525,14288,-16193,22860,-18098c257651,40481,267176,42386,275749,47149v5715,952,14287,4762,17145,9525c300514,63341,303371,73819,301466,81439v,1905,-952,3810,-1905,6667l298609,90011r,953c298609,90964,298609,90964,298609,90964r-953,952l291941,100489v-11430,12382,-26670,27622,-38100,39052c264319,140494,273844,141446,285274,142399v-2858,-953,3810,-1905,7620,-1905l292894,141446r7620,-952c306229,140494,301466,143351,296704,142399v3810,,7620,952,10477,1905c310991,145256,313849,145256,317659,146209r952,c318611,146209,320516,147161,320516,147161r953,l323374,148114v952,,1905,952,3810,952c330994,150971,335756,153829,338614,157639v2857,-1905,3810,3810,5715,1905c344329,160496,343376,160496,343376,160496v5715,3810,5715,4763,5715,12383c352901,185261,353854,198596,349091,210026v-3810,11430,-12382,20955,-23812,24765c320516,236696,314801,237649,309086,238601r-1905,l306229,238601v,,,,-953,l304324,238601r-953,l291941,236696v-7620,-952,-15240,-2857,-22860,-4762c268129,241459,268129,251936,267176,261461r,5715l267176,269081r,953l267176,271939v,1905,-952,4762,-952,5715c264319,285274,260509,290989,256699,293846v,5715,-5715,5715,-10478,9525l246221,301466v-4762,1905,-5715,-952,-10477,-3810c234791,299561,233839,297656,233839,300514v-2858,1905,-2858,-4763,-5715,-4763c228124,294799,227171,297656,227171,296704v-8572,,1905,-953,-5715,-7620c209074,283369,195739,274796,188119,262414v952,952,-953,1905,-1905,952c189071,259556,182404,260509,182404,256699v952,,1905,952,2857,952c183356,250984,178594,248126,177641,241459v-1905,-1905,-2857,-4763,-2857,-7620c171926,231934,171926,228124,171926,225266v,-2857,-952,-5715,-1905,-6667c171926,219551,170974,211931,170974,208121v-2858,-1905,-2858,-7620,-2858,-14287c169069,193834,169069,193834,170021,192881v,,,,,953l170974,191929r952,1905c170974,194786,170974,195739,170021,195739v953,1905,953,-1905,1905,-2858c172879,191929,172879,193834,172879,194786v-953,953,-953,-952,-953,c170974,196691,171926,195739,171926,196691v,,953,-1905,1905,-1905c174784,194786,175736,194786,174784,196691v952,-952,952,-952,1905,-1905c176689,193834,175736,193834,175736,191929v953,,1905,-953,953,l175736,191929v953,,1905,952,953,-1905l176689,192881v952,-1905,1905,-952,2857,-1905c179546,192881,177641,195739,179546,196691r1905,-1905c182404,194786,182404,194786,182404,196691v1905,1905,2857,-6667,4762,-3810c186214,195739,187166,195739,188119,196691v,,,-952,952,-1905c189071,193834,188119,196691,188119,194786v,-1905,952,-952,952,-1905c190976,199549,194786,193834,197644,196691v-953,-2857,952,-952,1905,-2857c199549,197644,201454,192881,202406,194786r-952,-2857c203359,193834,202406,186214,205264,190024v952,952,,2857,,2857c208121,195739,208121,189071,210026,191929v,-953,-1905,-2858,-952,-4763c210026,188119,212884,189071,212884,189071v,-952,,-1905,952,-952c213836,189071,213836,189071,213836,190024v1905,,1905,-1905,1905,-3810c217646,188119,219551,185261,221456,185261v-1905,-2857,2858,-952,,-3810c221456,181451,222409,182404,222409,182404v-953,-953,-1905,-3810,-1905,-3810l222409,180499v2857,2857,1905,-953,3810,c224314,179546,227171,179546,225266,178594v,,,-953,,-953c225266,175736,224314,176689,224314,174784v,-953,2857,952,2857,1905c229076,176689,229076,175736,228124,174784v,,,,-953,c227171,174784,228124,174784,228124,174784v,,,-953,,-953c228124,173831,228124,173831,228124,173831v,,,953,,953c228124,174784,229076,174784,229076,173831v,,,,,c229076,173831,229076,173831,230029,173831r1905,953c231934,173831,230981,171926,230029,170974v2857,-1905,1905,-6668,952,-7620c230981,164306,232886,164306,231934,164306v,-952,-1905,-1905,,-1905c230981,161449,233839,162401,233839,160496v,,-1905,-952,-1905,c235744,158591,230981,155734,232886,153829v,,953,952,1905,952c233839,152876,232886,150971,230029,150019v952,,1905,,2857,c232886,149066,231934,148114,230981,148114v-1905,952,-3810,,-3810,-953l227171,147161v,-952,-1905,-952,-1905,-1905c226219,144304,226219,145256,227171,145256v3810,-952,953,-2857,1905,-3810c228124,141446,227171,141446,227171,141446v-952,-952,1905,-952,953,-1905c226219,139541,223361,139541,220504,139541v952,,2857,-1905,3810,-1905c223361,135731,218599,137636,216694,137636v,-952,-1905,-952,-1905,-952c215741,135731,214789,136684,215741,136684r953,-1905c217646,135731,219551,132874,220504,131921v-1905,,-1905,-2857,-2858,-3810c217646,129064,216694,129064,216694,130016v-953,-952,,-2857,-1905,-2857l213836,128111v,,,,,c212884,128111,211931,128111,210979,127159v,,,,,-953c211931,126206,212884,125254,213836,124301v,,-952,,-952,l215741,122396v-3810,2858,-2857,-952,-3810,-952l212884,121444v,-1905,-953,1905,-1905,952c210979,121444,213836,119539,213836,117634v-1905,-953,-5715,-953,-5715,-4763c206216,112871,204311,112871,202406,113824v-952,-953,1905,-3810,-952,-2858c202406,110014,202406,108109,202406,107156v-952,953,-2857,-952,-2857,1905c197644,108109,194786,107156,192881,108109v953,,953,-2858,953,-3810c192881,106204,190976,108109,189071,107156v,1905,953,1905,953,4763c190024,111919,189071,113824,189071,112871v-952,-2857,-952,-5715,-2857,-5715c186214,103346,189071,107156,188119,103346v,-2857,4762,-3810,5715,-1905c195739,98584,191929,101441,192881,97631v-1905,,-2857,1905,-4762,2858c188119,102394,189071,102394,188119,103346v-1905,3810,-2858,-1905,-3810,-1905c184309,101441,185261,100489,185261,100489v-1905,-953,-1905,1905,-2857,1905c180499,98584,184309,101441,184309,98584r-2858,-1905c178594,96679,181451,100489,178594,99536r,-1905c178594,98584,177641,98584,177641,99536v953,1905,1905,3810,2858,2858c181451,107156,179546,103346,177641,105251v,2858,953,-952,1905,1905c180499,109061,179546,110014,178594,110014v-953,952,-1905,-1905,-2858,-3810c175736,105251,176689,105251,177641,106204v953,-2858,-2857,-4763,-1905,-6668c172879,98584,175736,102394,173831,103346v953,-1905,953,1905,1905,2858c176689,112871,171926,102394,170021,105251v2858,3810,,6668,3810,9525c173831,115729,173831,116681,172879,116681v-953,-2857,-1905,-952,-2858,-3810l169069,112871r-953,-3810c166211,108109,164306,107156,162401,106204v,1905,1905,1905,953,3810c163354,108109,161449,108109,160496,108109v1905,,2858,2857,1905,3810c161449,112871,158591,110966,158591,110966r-952,-2857c158591,110014,156686,107156,156686,109061v953,953,1905,3810,2858,5715c159544,115729,157639,114776,157639,114776r,-1905c156686,114776,154781,110014,153829,111919r952,1905c153829,113824,153829,112871,152876,111919v953,952,,1905,,2857l151924,113824v,952,1905,3810,-953,2857c153829,118586,151924,115729,153829,116681v2857,953,952,2858,952,2858c151924,116681,152876,120491,152876,121444v-952,-953,-1905,-953,-2857,-953l151924,122396v-3810,-2857,,1905,-1905,1905c149066,123349,147161,121444,146209,122396v3810,1905,2857,3810,4762,4763c149066,128111,147161,124301,145256,123349v1905,1905,-2857,952,,2857c147161,126206,147161,128111,148114,129064v-953,952,-953,-953,-2858,-953c145256,129064,147161,130969,149066,130969v-952,,953,2857,-952,2857c146209,132874,148114,131921,146209,130969v-953,1905,3810,3810,3810,5715c151924,136684,154781,139541,155734,140494v-1905,952,-953,-953,-3810,-1905l151924,139541v-3810,-952,-4763,-4762,-7620,-5715l145256,135731v-952,-952,-2857,-1905,-3810,-1905c143351,135731,141446,135731,141446,136684v1905,952,,-953,953,c142399,137636,146209,139541,144304,140494v-953,-1905,-2858,-953,-3810,-1905c139541,138589,143351,139541,141446,140494r-952,-953c138589,143351,136684,149066,142399,153829v-2858,,-2858,1905,-4763,3810c138589,156686,140494,157639,140494,158591r-2858,953c135731,160496,138589,162401,140494,163354v-953,,-953,,-1905,952c136684,166211,140494,165259,140494,166211r-1905,953l140494,167164v952,952,952,2857,-1905,2857c139541,170021,139541,170974,140494,170021v-1905,1905,,4763,1905,6668c142399,175736,143351,174784,145256,173831v2858,-952,,953,1905,953c146209,175736,145256,176689,144304,175736v-1905,4763,2857,6668,4762,9525c150019,185261,150019,185261,150971,184309v-952,3810,3810,2857,4763,5715c155734,188119,158591,186214,159544,186214v2857,-1905,-1905,3810,-953,5715c159544,190976,160496,190976,161449,191929r,c162401,190976,163354,190976,164306,191929v-3810,952,-7620,3810,-10477,6667l154781,196691v-15240,8573,-31432,14288,-37147,15240c110014,213836,101441,214789,93821,216694v-9525,952,-18097,-5715,-26670,-5715c65246,210979,66199,212884,64294,212884v-1905,-953,952,-1905,,-2858c62389,210026,59531,209074,57626,207169v-1905,-1905,-3810,-3810,-5715,-5715c50959,201454,50006,200501,49054,202406v-953,-2857,-2858,-5715,-4763,-8572c42386,190976,40481,188119,40481,184309v-3810,3810,-3810,-2858,-5715,-4763c34766,178594,35719,177641,36671,177641v-952,-1905,-952,-3810,-952,-4762c35719,171926,35719,170974,35719,170021v,-952,952,-1905,952,-2857c36671,166211,35719,165259,34766,164306v,-952,-952,-1905,,-2857c37624,161449,36671,157639,38576,155734v-2857,-953,-1905,-5715,953,-6668c40481,150019,40481,150971,41434,152876v2857,-3810,7620,-5715,14287,-7620c62389,143351,69056,141446,75724,137636r1905,1905c81439,138589,84296,137636,88106,136684v4763,-953,9525,-1905,14288,-2858c113824,130969,124301,128111,130969,124301v1905,,4762,,6667,-952c138589,122396,139541,122396,141446,121444v-1905,-2858,-3810,-4763,-6667,-6668c130016,110966,127159,109061,124301,106204v-2857,-1905,-4762,-3810,-8572,-5715c113824,98584,114776,96679,114776,95726v-952,-952,-952,-1905,-1905,-3810c114776,90011,114776,90011,114776,89059v,-953,,-2858,-952,-3810c113824,82391,112871,80486,110966,78581r1905,c110014,74771,108109,68104,111919,64294v-953,-1905,,-6668,-2858,-5715c109061,56674,112871,58579,111919,55721r952,2858c117634,49054,123349,40481,132874,31909v4762,952,9525,-6668,16192,-6668c151924,22384,158591,23336,161449,18574r,1905c166211,20479,173831,20479,178594,23336v2857,1905,3810,-952,7620,l185261,25241v2858,953,5715,-952,8573,-952c194786,27146,195739,27146,196691,30004v-2857,-1905,-5715,-1905,-8572,-953c190024,31909,196691,31909,195739,36671v952,2858,2857,5715,5715,4763c200501,41434,200501,44291,199549,42386v952,1905,1905,3810,2857,4763c202406,46196,202406,46196,202406,45244v1905,952,2858,3810,5715,1905c207169,46196,206216,46196,206216,44291v1905,,3810,4763,1905,6668c206216,52864,204311,48101,203359,50959v1905,1905,3810,4762,5715,7620c207169,56674,208121,53816,210026,54769r-1905,-2858l210026,51911v-1905,-4762,-952,-9525,-4762,-14287l204311,40481v-952,-2857,-5715,-4762,-4762,-8572c200501,32861,201454,30956,202406,30956v-952,,-1905,-952,-1905,-1905c201454,29051,203359,28099,204311,28099v-4762,952,-7620,-6668,-9525,-6668l195739,21431v-2858,-4762,-953,1905,-2858,c190976,19526,194786,17621,192881,14764v-3810,-3810,-7620,-3810,-11430,-4763c177641,9049,173831,8096,170974,7144v-4763,,-10478,1905,-14288,4762c152876,12859,155734,8096,151924,10954v,-953,-953,-2858,-1905,-3810c150019,9049,142399,9049,146209,10954v-5715,952,-12383,3810,-18098,7620c130016,17621,129064,14764,127159,14764v-1905,3810,-4763,7620,-9525,10477c119539,27146,120491,26194,121444,28099v,952,-953,2857,-1905,2857c118586,30004,115729,26194,111919,30004v-1905,-3810,6667,-5715,1905,-6668c113824,19526,121444,13811,124301,13811v1905,-4762,-3810,1905,-4762,-1905c115729,14764,115729,16669,110966,21431v953,953,2858,,1905,2858c111919,31909,106204,29051,105251,30004v,-953,953,-1905,953,-2858c102394,29051,103346,31909,100489,34766v-3810,-1905,3810,-5715,2857,-8572c101441,26194,100489,26194,98584,26194v-3810,5715,2857,3810,-2858,9525l94774,33814r-1905,4762c93821,39529,96679,39529,98584,36671v2857,3810,-953,2858,-2858,7620c96679,47149,96679,42386,98584,43339v1905,952,,3810,,6667c96679,53816,94774,50959,92869,51911v,-952,952,-4762,1905,-3810c94774,41434,89059,48101,89059,43339v-2858,4762,,5715,,8572c90011,50959,90964,53816,91916,52864v3810,9525,-6667,2857,-6667,11430c89059,63341,90011,74771,94774,70009v952,1905,1905,3810,952,5715c92869,73819,93821,78581,90964,75724r,2857c90011,77629,88106,75724,87154,74771v-953,2858,-1905,8573,-3810,10478c86201,89059,86201,83344,88106,88106v-1905,-1905,-2857,1905,-1905,3810c86201,87154,90011,90964,91916,92869v1905,3810,,7620,,7620l88106,97631v2858,1905,,1905,1905,4763c90011,102394,90964,102394,90964,102394v-953,,-953,,-953,l92869,102394v,,-1905,,-2858,c91916,102394,91916,102394,92869,103346r-1905,c91916,103346,97631,105251,93821,104299v4763,952,,,1905,c98584,104299,99536,106204,100489,106204v-3810,-953,-2858,,-953,c100489,106204,101441,107156,101441,107156v-3810,,-5715,-952,-6667,-952l98584,108109v-7620,-3810,,952,-2858,c93821,107156,91916,105251,90964,105251v4762,2858,4762,3810,6667,5715c94774,110014,92869,107156,90011,105251v1905,2858,-1905,-1905,953,1905c92869,108109,92869,109061,93821,110966v-1905,,-952,-1905,-2857,-2857c90964,109061,90964,110966,92869,111919v-953,-953,-953,2857,-3810,952c88106,110966,91916,110966,90011,110014v-952,,-952,,-952,952c88106,111919,88106,111919,88106,112871v,1905,-952,3810,-2857,3810c88106,117634,86201,121444,84296,123349v-5715,,1905,-1905,-952,-3810l81439,120491v-3810,-2857,5715,-7620,1905,-10477l81439,111919v,-953,952,-3810,,-3810c81439,110966,75724,110014,75724,110966v,1905,1905,-952,1905,953c74771,112871,74771,116681,70009,116681v1905,-1905,-1905,-2857,-953,-4762c67151,111919,69056,114776,66199,113824r,-1905c60484,112871,53816,114776,48101,117634v-5715,2857,-11430,7620,-15240,13335c30956,130969,30004,130969,27146,131921v-1905,953,-4762,2858,-7620,4763c22384,134779,21431,137636,20479,139541v-953,,-2858,953,-3810,1905c14764,143351,12859,145256,12859,148114v,2857,,5715,,7620c11906,156686,10954,156686,10954,156686v-4763,4763,-953,4763,-953,6668l8096,165259r1905,952c10954,168116,10954,170021,10001,171926v,1905,-952,2858,-2857,2858c8096,175736,9049,177641,9049,175736v-953,1905,-953,4763,,8573c10001,187166,10954,190976,12859,193834v,-2858,952,-2858,2857,-3810c19526,190024,15716,190976,17621,192881v-952,,-1905,2858,-2857,953c13811,197644,15716,202406,18574,207169v952,1905,2857,4762,4762,6667c25241,215741,26194,218599,28099,220504v1905,952,1905,,2857,c32861,228124,41434,230029,47149,233839v-953,-1905,2857,-3810,5715,-2858c57626,230029,52864,234791,55721,237649v1905,-953,5715,,6668,952l62389,238601v2857,-952,5715,-952,8572,953l70961,239554v1905,952,3810,2857,6668,2857c78581,239554,84296,242411,85249,240506v,,,,,953l85249,239554r3810,952c88106,241459,88106,242411,86201,242411v4763,1905,1905,-1905,3810,-2857c92869,237649,92869,240506,94774,241459v-953,952,-1905,,-2858,c90011,243364,93821,242411,93821,243364v953,,953,-2858,2858,-1905c98584,241459,103346,240506,103346,243364v1905,-953,3810,-1905,4763,-2858c106204,240506,103346,240506,103346,238601v953,,3810,-1905,4763,-952l107156,238601v953,-952,5715,-952,2858,-2857l113824,238601v952,-1905,3810,-2857,5715,-2857c120491,237649,118586,241459,123349,240506v952,-952,1905,-1905,3810,-2857c129064,236696,130016,237649,130016,238601v1905,,2858,-952,3810,-1905c134779,235744,134779,234791,134779,233839v952,-1905,1905,-3810,3810,-2858c136684,234791,138589,233839,139541,234791v,-952,,-1905,953,-1905c140494,231934,139541,235744,138589,233839v,-1905,952,-1905,1905,-2858c141446,232886,141446,233839,143351,232886v953,,2858,-1905,2858,-952c146209,232886,146209,234791,145256,236696v2858,-3810,953,953,1905,c144304,238601,148114,238601,146209,240506v952,-952,1905,-1905,2857,-1905c147161,241459,155734,242411,152876,247174v,2857,-2857,,-3810,-953c147161,251936,155734,254794,153829,259556v952,,2857,-1905,5715,c159544,262414,160496,268129,159544,268129v1905,1905,2857,1905,3810,3810c162401,271939,161449,270986,160496,270986v1905,3810,4763,5715,7620,7620c167164,282416,172879,286226,174784,290989v3810,-953,4762,5715,7620,2857c182404,293846,182404,294799,182404,295751v1905,,4762,-952,6667,l187166,297656v-2857,2858,3810,4763,3810,5715c190976,300514,192881,305276,193834,303371v952,,1905,953,2857,953c200501,306229,197644,303371,202406,306229v1905,952,-952,2857,-1905,2857c201454,311944,204311,311944,206216,312896v-952,,-952,-952,,-952c206216,311944,206216,312896,206216,312896v953,,1905,953,2858,953c209074,313849,209074,313849,209074,313849v-953,,-1905,-953,-2858,-953c206216,313849,207169,313849,208121,314801v,,,,953,c210026,314801,210026,315754,210979,316706r-953,-952c211931,316706,216694,316706,217646,315754v2858,2857,8573,3810,13335,4762c234791,321469,238601,320516,240506,320516v-952,,-952,953,,c243364,320516,246221,318611,246221,319564v2858,-953,1905,1905,6668,952c252889,320516,252889,318611,251936,318611v3810,953,7620,-952,10478,-2857c264319,314801,266224,312896,267176,311944v1905,-953,2858,-1905,4763,-2858c271939,310039,271939,310991,270986,311944v4763,-4763,7620,-9525,7620,-15240c279559,297656,279559,297656,279559,299561v2857,-2857,3810,-7620,2857,-10477c280511,290989,283369,290036,282416,290989v-2857,1905,-2857,-3810,-952,-5715l281464,285274v952,-3810,,-3810,952,-7620c284321,275749,282416,279559,284321,279559v3810,,3810,-7620,4763,-7620c288131,270986,288131,270034,287179,270034v-953,-2858,1905,,1905,-1905c287179,265271,285274,261461,283369,256699v952,1905,2857,952,3810,3810c287179,258604,286226,255746,286226,253841v953,-952,1905,-2857,2858,-3810c290989,250984,296704,250031,299561,250984v953,1905,-1905,,-1905,952l301466,254794v-3810,,953,3810,-952,4762c301466,259556,303371,259556,306229,259556v2857,,5715,953,8572,953c310991,256699,320516,257651,320516,254794v4763,-1905,2858,1905,5715,2857c330994,254794,336709,253841,341471,250984v,,,,,952c345281,249079,351949,245269,352901,239554v,952,953,952,953,1905c358616,238601,350996,237649,356711,234791r953,1905c358616,232886,363379,231934,363379,227171v952,,952,953,952,1905c366236,225266,368141,221456,367189,217646v952,,1905,953,1905,2858c371951,217646,367189,215741,370046,212884v,-953,1905,-1905,1905,-1905c370999,209074,371951,204311,371951,202406v953,,1905,-1905,2858,-3810c376714,180499,370046,158591,355759,147161xm229076,171926v,,,,,c229076,171926,229076,171926,229076,171926xm94774,102394v-953,,-1905,,-1905,c93821,102394,91916,103346,90964,103346v,,952,-952,952,-952c92869,102394,93821,101441,94774,101441v952,,-953,953,,953xm202406,126206v,,953,,953,c203359,127159,203359,127159,202406,126206r,xm204311,125254v,,953,,,c205264,125254,204311,126206,204311,125254v,952,,952,,xm214789,129064v,,,,,c214789,129064,214789,129064,214789,129064v-953,952,-953,952,,c213836,129064,214789,129064,214789,129064r,l214789,129064xm210026,123349v,952,,952,,1905c210026,125254,210026,125254,209074,125254v952,,952,-953,952,-1905c209074,124301,209074,124301,208121,124301v953,,1905,-952,1905,-952xm183356,126206v,-1905,953,-2857,-952,-4762c182404,120491,184309,124301,183356,122396r953,2858c187166,124301,189071,123349,191929,121444v952,2857,2857,,3810,1905c196691,121444,197644,125254,199549,121444r-953,1905c199549,124301,200501,124301,201454,126206v-953,,-953,-952,-1905,953c199549,126206,199549,126206,199549,125254v-953,952,-2858,952,-2858,2857c196691,127159,196691,126206,196691,125254v-952,-953,-952,2857,-1905,1905c194786,127159,193834,126206,193834,125254v,1905,-1905,1905,-1905,2857c191929,127159,190976,127159,190024,126206v-2858,953,-6668,2858,-9525,4763c180499,128111,181451,125254,183356,126206xm188119,151924r,l188119,151924r,l188119,151924r,l188119,151924r,c188119,152876,188119,152876,188119,152876r,l188119,152876r,l188119,152876v,2858,,953,,-952xm183356,150019r1905,c184309,150019,184309,150019,183356,150019r,xm188119,146209r,l188119,146209v,,,,,c188119,146209,188119,146209,188119,146209xm188119,146209r,1905c188119,148114,188119,148114,188119,148114r,l188119,148114r,952c188119,149066,188119,149066,188119,149066v,,,-952,,-952l188119,149066v,,,,,c188119,148114,188119,148114,188119,147161v,,,-952,,-952xm188119,150019r,c188119,150019,188119,150019,188119,150019v,,,,,l188119,150019xm176689,130969v1905,-953,4762,952,3810,-2858l181451,129064v-1905,952,-3810,2857,-3810,4762c176689,133826,176689,133826,175736,132874v,-953,,-1905,-952,-3810c173831,130016,175736,130969,176689,130969xm170974,144304v,,-953,,,c170021,144304,170021,144304,170974,144304v-953,,-953,,,xm164306,155734r3810,952c166211,153829,170974,151924,168116,147161r1905,953c170021,148114,170021,148114,170021,148114v2858,2857,4763,4762,8573,5715c177641,153829,177641,153829,176689,153829v1905,,1905,1905,1905,2857c178594,157639,179546,158591,182404,157639r2857,-953c185261,156686,184309,157639,184309,157639r,952c184309,158591,185261,158591,185261,159544v,,953,,953,c186214,159544,186214,160496,185261,160496v1905,953,4763,953,7620,-952c195739,157639,196691,154781,194786,151924v,,,,,l195739,151924v952,,1905,952,1905,952c197644,151924,197644,150971,197644,150019r,c197644,150019,197644,149066,197644,149066v,,,,,c197644,149066,197644,149066,197644,149066v,,,,,-952c197644,148114,197644,148114,197644,148114v,,,,,c198596,148114,198596,147161,199549,147161v1905,-952,2857,-952,2857,c202406,147161,203359,146209,205264,148114v1905,952,2857,3810,2857,7620c212884,156686,210979,158591,213836,160496r-952,c214789,162401,211931,162401,210026,162401v1905,953,,953,2858,953c214789,164306,209074,163354,210026,164306v-952,,1905,953,953,c212884,167164,210026,163354,206216,164306v,2858,,6668,-3810,6668c202406,170974,203359,172879,203359,172879v-2858,-3810,,1905,-1905,c201454,171926,201454,171926,201454,170974v-1905,-953,-1905,1905,-3810,c197644,172879,194786,170021,194786,171926v,-1905,-952,-952,-952,-1905c193834,175736,191929,168116,190976,171926r,-952c187166,170974,183356,170021,179546,170974v-2857,,-2857,-5715,-4762,-3810c173831,167164,173831,169069,172879,169069v,,952,-953,952,-1905c171926,168116,172879,165259,171926,165259v-952,952,-952,952,-1905,1905c171926,164306,167164,166211,169069,164306v-3810,2858,-2858,953,-3810,953c165259,165259,166211,164306,167164,164306v-953,,-953,-952,,-1905c166211,162401,164306,162401,165259,161449v2857,-953,,-953,952,-1905c165259,157639,162401,156686,164306,155734xm213836,312896v953,,953,,1905,c214789,312896,213836,312896,213836,312896xe" fillcolor="black [3213]" stroked="f">
                <v:stroke joinstyle="miter"/>
                <v:path arrowok="t" o:connecttype="custom" o:connectlocs="630249,260705;638685,259018;625186,248894;625186,247205;616750,238769;616750,240456;604937,232020;603250,226956;589751,223582;591438,223582;579627,221895;572877,220207;552628,221895;559378,216832;545878,215145;539129,215145;535754,215145;534066,215145;534066,213457;556003,174648;557689,176334;564439,156085;562753,139211;559378,137525;566127,132461;557689,120650;561064,120650;549253,105463;552628,105463;523941,64965;478382,53154;473319,46404;431134,53154;400761,78464;395698,98713;399073,107151;439571,75089;488506,83527;518880,100401;534066,144274;530691,156085;529004,159460;529004,161148;529004,161148;527316,162835;517191,178022;449695,247205;505380,252269;518880,248894;518880,250580;532379,248894;525629,252269;544190,255643;562753,259018;564439,259018;567814,260705;569502,260705;572877,262393;579627,264079;599876,279267;610000,282642;608312,284328;618436,306266;618436,372074;576252,415947;547565,422696;544190,422696;542504,422696;540815,422696;539129,422696;537440,422696;517191,419321;476694,410885;473319,463194;473319,473319;473319,476693;473319,478382;473319,481757;471632,491881;454758,520566;436196,537440;436196,534065;417635,527316;414260,532379;404136,523941;402447,525629;392323,512130;333264,464882;329890,466569;323140,454758;328201,456444;314702,427759;309641,414260;304578,399072;301203,387261;302891,368699;297828,343389;301203,341700;301203,343389;302891,340014;304578,343389;301203,346764;304578,341700;306266,345075;304578,345075;304578,348450;307952,345075;309641,348450;313015,345075;311327,340014;313015,340014;311327,340014;313015,336639;313015,341700;318077,338326;318077,348450;321452,345075;323140,348450;331576,341700;333264,348450;334951,345075;333264,345075;334951,341700;350139,348450;353513,343389;358575,345075;356888,340014;363638,336639;363638,341700;372074,340014;370387,331576;377137,334951;378824,333264;378824,336639;382198,329889;392323,328201;392323,321451;394011,323140;390636,316390;394011,319765;400761,319765;399073,316390;399073,314702;397386,309641;402447,313015;404136,309641;402447,309641;404136,309641;404136,307952;404136,307952;404136,309641;405822,307952;405822,307952;407511,307952;410885,309641;407511,302891;409197,289392;410885,291078;410885,287703;414260,284328;410885,284328;412572,272517;415947,274204;407511,265768;412572,265768;409197,262393;402447,260705;402447,260705;399073,257330;402447,257330;405822,250580;402447,250580;404136,247205;390636,247205;397386,243831;383887,243831;380512,242144;382198,242144;383887,238769;390636,233706;385573,226956;383887,230331;380512,225270;378824,226956;378824,226956;373762,225270;373762,223582;378824,220207;377137,220207;382198,216832;375449,215145;377137,215145;373762,216832;378824,208396;368699,199958;358575,201646;356888,196583;358575,189833;353513,193208;341701,191522;343389,184772;334951,189833;336639,198271;334951,199958;329890,189833;333264,183084;343389,179709;341701,172959;333264,178022;333264,183084;326515,179709;328201,178022;323140,181397;326515,174648;321452,171273;316390,176334;316390,172959;314702,176334;319765,181397;314702,186459;318077,189833;316390,194897;311327,188147;314702,188147;311327,176334;307952,183084;311327,188147;301203,186459;307952,203333;306266,206707;301203,199958;299516,199958;297828,193208;287703,188147;289392,194897;284329,191522;287703,198271;280954,196583;279267,191522;277579,193208;282642,203333;279267,203333;279267,199958;272518,198271;274204,201646;270829,198271;270829,203333;269143,201646;267454,206707;272518,206707;274204,211771;270829,215145;265768,213457;269143,216832;265768,220207;259018,216832;267454,225270;257330,218520;257330,223582;262393,228645;257330,226956;264080,232020;262393,237081;259018,232020;265768,242144;275892,248894;269143,245519;269143,247205;255643,237081;257330,240456;250580,237081;250580,242144;252269,242144;255643,248894;248894,245519;250580,248894;248894,247205;252269,272517;243831,279267;248894,280954;243831,282642;248894,289392;245519,291078;248894,294453;245519,296141;248894,296141;245519,301203;248894,301203;252269,313015;257330,307952;260705,309641;255643,311327;264080,328201;267454,326515;275892,336639;282642,329889;280954,340014;286017,340014;286017,340014;291078,340014;272518,351825;274204,348450;208396,375449;166210,383887;118962,373762;113901,377137;113901,372074;102088,367013;91964,356888;86902,358575;78464,343389;71715,326515;61590,318077;64965,314702;63278,306266;63278,301203;64965,296141;61590,291078;61590,286017;68340,275892;70028,264079;73403,270829;98713,257330;134150,243831;137525,247205;156085,242144;181397,237081;232020,220207;243831,218520;250580,215145;238769,203333;220207,188147;205021,178022;203333,169584;199958,162835;203333,157773;201646,151024;196583,139211;199958,139211;198271,113901;193208,103776;198271,98713;199958,103776;235394,56529;264080,44716;286017,32905;286017,36280;316390,41341;329890,41341;328201,44716;343389,43029;348450,53154;333264,51466;346764,64965;356888,73403;353513,75089;358575,83527;358575,80153;368699,83527;365324,78464;368699,90277;360263,90277;370387,103776;372074,97027;368699,91963;372074,91963;363638,66653;361950,71715;353513,56529;358575,54840;355200,51466;361950,49779;345075,37966;346764,37966;341701,37966;341701,26155;321452,17717;302891,12656;277579,21092;269143,19406;265768,12656;259018,19406;226957,32905;225270,26155;208396,44716;215146,49779;211771,54840;198271,53154;201646,41341;220207,24467;211771,21092;196583,37966;199958,43029;186459,53154;188147,48091;178022,61590;183084,46404;174648,46404;169585,63278;167898,59904;164523,68340;174648,64965;169585,78464;174648,76778;174648,88589;164523,91963;167898,85214;157774,76778;157774,91963;162835,93652;151024,113901;167898,124025;169585,134150;161148,134150;161148,139211;154399,132461;147649,151024;156085,156085;152710,162835;162835,164523;162835,178022;156085,172959;159460,181397;161148,181397;159460,181397;164523,181397;159460,181397;164523,183084;161148,183084;166210,184772;169585,184772;178022,188147;176334,188147;179709,189833;167898,188147;174648,191522;169585,191522;161148,186459;172959,196583;159460,186459;161148,189833;166210,196583;161148,191522;164523,198271;157774,199958;159460,194897;157774,196583;156085,199958;151024,206707;149336,218520;147649,211771;144274,213457;147649,194897;144274,198271;144274,191522;134150,196583;137525,198271;124025,206707;122337,198271;117276,201646;117276,198271;85214,208396;58215,232020;48091,233706;34592,242144;36280,247205;29530,250580;22781,262393;22781,275892;19406,277579;17717,289392;14343,292766;17717,294453;17717,304577;12656,309641;16031,311327;16031,326515;22781,343389;27842,336639;31217,341700;26155,343389;32905,367013;41341,378823;49779,390636;54840,390636;83527,414260;93652,409197;98713,421010;110526,422696;110526,422696;125712,424385;125712,424385;137525,429446;151024,426071;151024,427759;151024,424385;157774,426071;152710,429446;159460,424385;167898,427759;162835,427759;166210,431134;171273,427759;183084,431134;191522,426071;183084,422696;191522,421010;189833,422696;194897,417635;201646,422696;211771,417635;218520,426071;225270,421010;230331,422696;237081,419321;238769,414260;245519,409197;247205,415947;248894,412572;245519,414260;248894,409197;253955,412572;259018,410885;257330,419321;260705,419321;259018,426071;264080,422696;270829,437884;264080,436195;272518,459819;282642,459819;282642,475007;289392,481757;284329,480068;297828,493567;309641,515505;323140,520566;323140,523941;334951,523941;331576,527316;338326,537440;343389,537440;348450,539129;358575,542503;355200,547565;365324,554314;365324,552628;365324,554314;370387,556003;370387,556003;365324,554314;368699,557689;370387,557689;373762,561064;372074,559377;385573,559377;409197,567814;426071,567814;426071,567814;436196,566127;448008,567814;446320,564439;464883,559377;473319,552628;481757,547565;480068,552628;493568,525629;495256,530691;500317,512130;500317,515505;498631,505380;498631,505380;500317,491881;503692,495256;512130,481757;508755,478382;512130,475007;502006,454758;508755,461508;507067,449695;512130,442945;530691,444633;527316,446320;534066,451383;532379,459819;542504,459819;557689,461508;567814,451383;577938,456444;604937,444633;604937,446320;625186,424385;626874,427759;631936,415947;633624,419321;643748,402447;645435,405822;650498,385573;653873,390636;655559,377137;658934,373762;658934,358575;663997,351825;630249,260705;405822,304577;405822,304577;405822,304577;167898,181397;164523,181397;161148,183084;162835,181397;167898,179709;167898,181397;358575,223582;360263,223582;358575,223582;358575,223582;361950,221895;361950,221895;361950,221895;361950,221895;380512,228645;380512,228645;380512,228645;380512,228645;380512,228645;380512,228645;380512,228645;372074,218520;372074,221895;370387,221895;372074,218520;368699,220207;372074,218520;324826,223582;323140,215145;324826,216832;326515,221895;340014,215145;346764,218520;353513,215145;351825,218520;356888,223582;353513,225270;353513,221895;348450,226956;348450,221895;345075,225270;343389,221895;340014,226956;336639,223582;319765,232020;324826,223582;333264,269143;333264,269143;333264,269143;333264,269143;333264,269143;333264,269143;333264,269143;333264,269143;333264,270829;333264,270829;333264,270829;333264,270829;333264,270829;333264,269143;324826,265768;328201,265768;324826,265768;324826,265768;333264,259018;333264,259018;333264,259018;333264,259018;333264,259018;333264,259018;333264,262393;333264,262393;333264,262393;333264,262393;333264,264079;333264,264079;333264,262393;333264,264079;333264,264079;333264,260705;333264,259018;333264,265768;333264,265768;333264,265768;333264,265768;333264,265768;313015,232020;319765,226956;321452,228645;314702,237081;311327,235394;309641,228645;313015,232020;302891,255643;302891,255643;302891,255643;302891,255643;291078,275892;297828,277579;297828,260705;301203,262393;301203,262393;316390,272517;313015,272517;316390,277579;323140,279267;328201,277579;326515,279267;326515,280954;328201,282642;329890,282642;328201,284328;341701,282642;345075,269143;345075,269143;346764,269143;350139,270829;350139,265768;350139,265768;350139,264079;350139,264079;350139,264079;350139,262393;350139,262393;350139,262393;353513,260705;358575,260705;363638,262393;368699,275892;378824,284328;377137,284328;372074,287703;377137,289392;372074,291078;373762,291078;365324,291078;358575,302891;360263,306266;356888,306266;356888,302891;350139,302891;345075,304577;343389,301203;338326,304577;338326,302891;318077,302891;309641,296141;306266,299516;307952,296141;304578,292766;301203,296141;299516,291078;292767,292766;296141,291078;296141,287703;292767,286017;294453,282642;291078,275892;378824,554314;382198,554314;378824,55431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C94098">
      <w:rPr>
        <w:noProof/>
        <w:lang w:bidi="fr-FR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F93A27C" wp14:editId="1DCD4870">
              <wp:simplePos x="0" y="0"/>
              <wp:positionH relativeFrom="column">
                <wp:posOffset>6013726</wp:posOffset>
              </wp:positionH>
              <wp:positionV relativeFrom="paragraph">
                <wp:posOffset>-3121018</wp:posOffset>
              </wp:positionV>
              <wp:extent cx="390011" cy="367500"/>
              <wp:effectExtent l="0" t="0" r="0" b="0"/>
              <wp:wrapNone/>
              <wp:docPr id="3359" name="Groupe 335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90011" cy="367500"/>
                        <a:chOff x="1608826" y="173898"/>
                        <a:chExt cx="322365" cy="303734"/>
                      </a:xfrm>
                    </wpg:grpSpPr>
                    <wps:wsp>
                      <wps:cNvPr id="3362" name="Forme libre : Forme 3360"/>
                      <wps:cNvSpPr/>
                      <wps:spPr>
                        <a:xfrm>
                          <a:off x="1608826" y="187268"/>
                          <a:ext cx="303733" cy="269986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63" name="Forme libre : Forme 3361"/>
                      <wps:cNvSpPr/>
                      <wps:spPr>
                        <a:xfrm>
                          <a:off x="1610584" y="173898"/>
                          <a:ext cx="320607" cy="303734"/>
                        </a:xfrm>
                        <a:custGeom>
                          <a:avLst/>
                          <a:gdLst>
                            <a:gd name="connsiteX0" fmla="*/ 113824 w 180975"/>
                            <a:gd name="connsiteY0" fmla="*/ 35719 h 171450"/>
                            <a:gd name="connsiteX1" fmla="*/ 117634 w 180975"/>
                            <a:gd name="connsiteY1" fmla="*/ 31909 h 171450"/>
                            <a:gd name="connsiteX2" fmla="*/ 123349 w 180975"/>
                            <a:gd name="connsiteY2" fmla="*/ 30004 h 171450"/>
                            <a:gd name="connsiteX3" fmla="*/ 134779 w 180975"/>
                            <a:gd name="connsiteY3" fmla="*/ 29051 h 171450"/>
                            <a:gd name="connsiteX4" fmla="*/ 135731 w 180975"/>
                            <a:gd name="connsiteY4" fmla="*/ 30956 h 171450"/>
                            <a:gd name="connsiteX5" fmla="*/ 152876 w 180975"/>
                            <a:gd name="connsiteY5" fmla="*/ 47149 h 171450"/>
                            <a:gd name="connsiteX6" fmla="*/ 151924 w 180975"/>
                            <a:gd name="connsiteY6" fmla="*/ 47149 h 171450"/>
                            <a:gd name="connsiteX7" fmla="*/ 154781 w 180975"/>
                            <a:gd name="connsiteY7" fmla="*/ 50959 h 171450"/>
                            <a:gd name="connsiteX8" fmla="*/ 153829 w 180975"/>
                            <a:gd name="connsiteY8" fmla="*/ 50959 h 171450"/>
                            <a:gd name="connsiteX9" fmla="*/ 155734 w 180975"/>
                            <a:gd name="connsiteY9" fmla="*/ 54769 h 171450"/>
                            <a:gd name="connsiteX10" fmla="*/ 153829 w 180975"/>
                            <a:gd name="connsiteY10" fmla="*/ 55721 h 171450"/>
                            <a:gd name="connsiteX11" fmla="*/ 154781 w 180975"/>
                            <a:gd name="connsiteY11" fmla="*/ 56674 h 171450"/>
                            <a:gd name="connsiteX12" fmla="*/ 152876 w 180975"/>
                            <a:gd name="connsiteY12" fmla="*/ 66199 h 171450"/>
                            <a:gd name="connsiteX13" fmla="*/ 151924 w 180975"/>
                            <a:gd name="connsiteY13" fmla="*/ 65246 h 171450"/>
                            <a:gd name="connsiteX14" fmla="*/ 149066 w 180975"/>
                            <a:gd name="connsiteY14" fmla="*/ 70961 h 171450"/>
                            <a:gd name="connsiteX15" fmla="*/ 145256 w 180975"/>
                            <a:gd name="connsiteY15" fmla="*/ 74771 h 171450"/>
                            <a:gd name="connsiteX16" fmla="*/ 151924 w 180975"/>
                            <a:gd name="connsiteY16" fmla="*/ 76676 h 171450"/>
                            <a:gd name="connsiteX17" fmla="*/ 150019 w 180975"/>
                            <a:gd name="connsiteY17" fmla="*/ 77629 h 171450"/>
                            <a:gd name="connsiteX18" fmla="*/ 155734 w 180975"/>
                            <a:gd name="connsiteY18" fmla="*/ 77629 h 171450"/>
                            <a:gd name="connsiteX19" fmla="*/ 160496 w 180975"/>
                            <a:gd name="connsiteY19" fmla="*/ 79534 h 171450"/>
                            <a:gd name="connsiteX20" fmla="*/ 160496 w 180975"/>
                            <a:gd name="connsiteY20" fmla="*/ 79534 h 171450"/>
                            <a:gd name="connsiteX21" fmla="*/ 164306 w 180975"/>
                            <a:gd name="connsiteY21" fmla="*/ 80486 h 171450"/>
                            <a:gd name="connsiteX22" fmla="*/ 164306 w 180975"/>
                            <a:gd name="connsiteY22" fmla="*/ 82391 h 171450"/>
                            <a:gd name="connsiteX23" fmla="*/ 167164 w 180975"/>
                            <a:gd name="connsiteY23" fmla="*/ 84296 h 171450"/>
                            <a:gd name="connsiteX24" fmla="*/ 167164 w 180975"/>
                            <a:gd name="connsiteY24" fmla="*/ 84296 h 171450"/>
                            <a:gd name="connsiteX25" fmla="*/ 169069 w 180975"/>
                            <a:gd name="connsiteY25" fmla="*/ 87154 h 171450"/>
                            <a:gd name="connsiteX26" fmla="*/ 169069 w 180975"/>
                            <a:gd name="connsiteY26" fmla="*/ 87154 h 171450"/>
                            <a:gd name="connsiteX27" fmla="*/ 172879 w 180975"/>
                            <a:gd name="connsiteY27" fmla="*/ 90011 h 171450"/>
                            <a:gd name="connsiteX28" fmla="*/ 170021 w 180975"/>
                            <a:gd name="connsiteY28" fmla="*/ 90011 h 171450"/>
                            <a:gd name="connsiteX29" fmla="*/ 175736 w 180975"/>
                            <a:gd name="connsiteY29" fmla="*/ 114776 h 171450"/>
                            <a:gd name="connsiteX30" fmla="*/ 173831 w 180975"/>
                            <a:gd name="connsiteY30" fmla="*/ 115729 h 171450"/>
                            <a:gd name="connsiteX31" fmla="*/ 173831 w 180975"/>
                            <a:gd name="connsiteY31" fmla="*/ 119539 h 171450"/>
                            <a:gd name="connsiteX32" fmla="*/ 172879 w 180975"/>
                            <a:gd name="connsiteY32" fmla="*/ 120491 h 171450"/>
                            <a:gd name="connsiteX33" fmla="*/ 171926 w 180975"/>
                            <a:gd name="connsiteY33" fmla="*/ 124301 h 171450"/>
                            <a:gd name="connsiteX34" fmla="*/ 170974 w 180975"/>
                            <a:gd name="connsiteY34" fmla="*/ 123349 h 171450"/>
                            <a:gd name="connsiteX35" fmla="*/ 169069 w 180975"/>
                            <a:gd name="connsiteY35" fmla="*/ 128111 h 171450"/>
                            <a:gd name="connsiteX36" fmla="*/ 169069 w 180975"/>
                            <a:gd name="connsiteY36" fmla="*/ 127159 h 171450"/>
                            <a:gd name="connsiteX37" fmla="*/ 166211 w 180975"/>
                            <a:gd name="connsiteY37" fmla="*/ 130969 h 171450"/>
                            <a:gd name="connsiteX38" fmla="*/ 166211 w 180975"/>
                            <a:gd name="connsiteY38" fmla="*/ 130016 h 171450"/>
                            <a:gd name="connsiteX39" fmla="*/ 164306 w 180975"/>
                            <a:gd name="connsiteY39" fmla="*/ 132874 h 171450"/>
                            <a:gd name="connsiteX40" fmla="*/ 164306 w 180975"/>
                            <a:gd name="connsiteY40" fmla="*/ 131921 h 171450"/>
                            <a:gd name="connsiteX41" fmla="*/ 161449 w 180975"/>
                            <a:gd name="connsiteY41" fmla="*/ 134779 h 171450"/>
                            <a:gd name="connsiteX42" fmla="*/ 157639 w 180975"/>
                            <a:gd name="connsiteY42" fmla="*/ 136684 h 171450"/>
                            <a:gd name="connsiteX43" fmla="*/ 157639 w 180975"/>
                            <a:gd name="connsiteY43" fmla="*/ 136684 h 171450"/>
                            <a:gd name="connsiteX44" fmla="*/ 150019 w 180975"/>
                            <a:gd name="connsiteY44" fmla="*/ 138589 h 171450"/>
                            <a:gd name="connsiteX45" fmla="*/ 148114 w 180975"/>
                            <a:gd name="connsiteY45" fmla="*/ 136684 h 171450"/>
                            <a:gd name="connsiteX46" fmla="*/ 145256 w 180975"/>
                            <a:gd name="connsiteY46" fmla="*/ 139541 h 171450"/>
                            <a:gd name="connsiteX47" fmla="*/ 138589 w 180975"/>
                            <a:gd name="connsiteY47" fmla="*/ 138589 h 171450"/>
                            <a:gd name="connsiteX48" fmla="*/ 139541 w 180975"/>
                            <a:gd name="connsiteY48" fmla="*/ 136684 h 171450"/>
                            <a:gd name="connsiteX49" fmla="*/ 137636 w 180975"/>
                            <a:gd name="connsiteY49" fmla="*/ 134779 h 171450"/>
                            <a:gd name="connsiteX50" fmla="*/ 138589 w 180975"/>
                            <a:gd name="connsiteY50" fmla="*/ 134779 h 171450"/>
                            <a:gd name="connsiteX51" fmla="*/ 133826 w 180975"/>
                            <a:gd name="connsiteY51" fmla="*/ 133826 h 171450"/>
                            <a:gd name="connsiteX52" fmla="*/ 132874 w 180975"/>
                            <a:gd name="connsiteY52" fmla="*/ 135731 h 171450"/>
                            <a:gd name="connsiteX53" fmla="*/ 132874 w 180975"/>
                            <a:gd name="connsiteY53" fmla="*/ 137636 h 171450"/>
                            <a:gd name="connsiteX54" fmla="*/ 132874 w 180975"/>
                            <a:gd name="connsiteY54" fmla="*/ 139541 h 171450"/>
                            <a:gd name="connsiteX55" fmla="*/ 130969 w 180975"/>
                            <a:gd name="connsiteY55" fmla="*/ 137636 h 171450"/>
                            <a:gd name="connsiteX56" fmla="*/ 132874 w 180975"/>
                            <a:gd name="connsiteY56" fmla="*/ 143351 h 171450"/>
                            <a:gd name="connsiteX57" fmla="*/ 131921 w 180975"/>
                            <a:gd name="connsiteY57" fmla="*/ 144304 h 171450"/>
                            <a:gd name="connsiteX58" fmla="*/ 132874 w 180975"/>
                            <a:gd name="connsiteY58" fmla="*/ 145256 h 171450"/>
                            <a:gd name="connsiteX59" fmla="*/ 130016 w 180975"/>
                            <a:gd name="connsiteY59" fmla="*/ 148114 h 171450"/>
                            <a:gd name="connsiteX60" fmla="*/ 129064 w 180975"/>
                            <a:gd name="connsiteY60" fmla="*/ 147161 h 171450"/>
                            <a:gd name="connsiteX61" fmla="*/ 128111 w 180975"/>
                            <a:gd name="connsiteY61" fmla="*/ 150971 h 171450"/>
                            <a:gd name="connsiteX62" fmla="*/ 128111 w 180975"/>
                            <a:gd name="connsiteY62" fmla="*/ 150971 h 171450"/>
                            <a:gd name="connsiteX63" fmla="*/ 128111 w 180975"/>
                            <a:gd name="connsiteY63" fmla="*/ 153829 h 171450"/>
                            <a:gd name="connsiteX64" fmla="*/ 128111 w 180975"/>
                            <a:gd name="connsiteY64" fmla="*/ 152876 h 171450"/>
                            <a:gd name="connsiteX65" fmla="*/ 126206 w 180975"/>
                            <a:gd name="connsiteY65" fmla="*/ 157639 h 171450"/>
                            <a:gd name="connsiteX66" fmla="*/ 126206 w 180975"/>
                            <a:gd name="connsiteY66" fmla="*/ 155734 h 171450"/>
                            <a:gd name="connsiteX67" fmla="*/ 121444 w 180975"/>
                            <a:gd name="connsiteY67" fmla="*/ 163354 h 171450"/>
                            <a:gd name="connsiteX68" fmla="*/ 122396 w 180975"/>
                            <a:gd name="connsiteY68" fmla="*/ 161449 h 171450"/>
                            <a:gd name="connsiteX69" fmla="*/ 117634 w 180975"/>
                            <a:gd name="connsiteY69" fmla="*/ 164306 h 171450"/>
                            <a:gd name="connsiteX70" fmla="*/ 111919 w 180975"/>
                            <a:gd name="connsiteY70" fmla="*/ 165259 h 171450"/>
                            <a:gd name="connsiteX71" fmla="*/ 111919 w 180975"/>
                            <a:gd name="connsiteY71" fmla="*/ 166211 h 171450"/>
                            <a:gd name="connsiteX72" fmla="*/ 109061 w 180975"/>
                            <a:gd name="connsiteY72" fmla="*/ 165259 h 171450"/>
                            <a:gd name="connsiteX73" fmla="*/ 106204 w 180975"/>
                            <a:gd name="connsiteY73" fmla="*/ 165259 h 171450"/>
                            <a:gd name="connsiteX74" fmla="*/ 107156 w 180975"/>
                            <a:gd name="connsiteY74" fmla="*/ 165259 h 171450"/>
                            <a:gd name="connsiteX75" fmla="*/ 101441 w 180975"/>
                            <a:gd name="connsiteY75" fmla="*/ 165259 h 171450"/>
                            <a:gd name="connsiteX76" fmla="*/ 95726 w 180975"/>
                            <a:gd name="connsiteY76" fmla="*/ 162401 h 171450"/>
                            <a:gd name="connsiteX77" fmla="*/ 91916 w 180975"/>
                            <a:gd name="connsiteY77" fmla="*/ 162401 h 171450"/>
                            <a:gd name="connsiteX78" fmla="*/ 92869 w 180975"/>
                            <a:gd name="connsiteY78" fmla="*/ 161449 h 171450"/>
                            <a:gd name="connsiteX79" fmla="*/ 90964 w 180975"/>
                            <a:gd name="connsiteY79" fmla="*/ 159544 h 171450"/>
                            <a:gd name="connsiteX80" fmla="*/ 94774 w 180975"/>
                            <a:gd name="connsiteY80" fmla="*/ 162401 h 171450"/>
                            <a:gd name="connsiteX81" fmla="*/ 91916 w 180975"/>
                            <a:gd name="connsiteY81" fmla="*/ 161449 h 171450"/>
                            <a:gd name="connsiteX82" fmla="*/ 88106 w 180975"/>
                            <a:gd name="connsiteY82" fmla="*/ 158591 h 171450"/>
                            <a:gd name="connsiteX83" fmla="*/ 89059 w 180975"/>
                            <a:gd name="connsiteY83" fmla="*/ 157639 h 171450"/>
                            <a:gd name="connsiteX84" fmla="*/ 86201 w 180975"/>
                            <a:gd name="connsiteY84" fmla="*/ 156686 h 171450"/>
                            <a:gd name="connsiteX85" fmla="*/ 85249 w 180975"/>
                            <a:gd name="connsiteY85" fmla="*/ 155734 h 171450"/>
                            <a:gd name="connsiteX86" fmla="*/ 83344 w 180975"/>
                            <a:gd name="connsiteY86" fmla="*/ 155734 h 171450"/>
                            <a:gd name="connsiteX87" fmla="*/ 82391 w 180975"/>
                            <a:gd name="connsiteY87" fmla="*/ 152876 h 171450"/>
                            <a:gd name="connsiteX88" fmla="*/ 83344 w 180975"/>
                            <a:gd name="connsiteY88" fmla="*/ 151924 h 171450"/>
                            <a:gd name="connsiteX89" fmla="*/ 80486 w 180975"/>
                            <a:gd name="connsiteY89" fmla="*/ 151924 h 171450"/>
                            <a:gd name="connsiteX90" fmla="*/ 80486 w 180975"/>
                            <a:gd name="connsiteY90" fmla="*/ 150971 h 171450"/>
                            <a:gd name="connsiteX91" fmla="*/ 76676 w 180975"/>
                            <a:gd name="connsiteY91" fmla="*/ 149066 h 171450"/>
                            <a:gd name="connsiteX92" fmla="*/ 74771 w 180975"/>
                            <a:gd name="connsiteY92" fmla="*/ 143351 h 171450"/>
                            <a:gd name="connsiteX93" fmla="*/ 71914 w 180975"/>
                            <a:gd name="connsiteY93" fmla="*/ 139541 h 171450"/>
                            <a:gd name="connsiteX94" fmla="*/ 72866 w 180975"/>
                            <a:gd name="connsiteY94" fmla="*/ 140494 h 171450"/>
                            <a:gd name="connsiteX95" fmla="*/ 71914 w 180975"/>
                            <a:gd name="connsiteY95" fmla="*/ 138589 h 171450"/>
                            <a:gd name="connsiteX96" fmla="*/ 71914 w 180975"/>
                            <a:gd name="connsiteY96" fmla="*/ 134779 h 171450"/>
                            <a:gd name="connsiteX97" fmla="*/ 69056 w 180975"/>
                            <a:gd name="connsiteY97" fmla="*/ 134779 h 171450"/>
                            <a:gd name="connsiteX98" fmla="*/ 68104 w 180975"/>
                            <a:gd name="connsiteY98" fmla="*/ 128111 h 171450"/>
                            <a:gd name="connsiteX99" fmla="*/ 70009 w 180975"/>
                            <a:gd name="connsiteY99" fmla="*/ 129064 h 171450"/>
                            <a:gd name="connsiteX100" fmla="*/ 69056 w 180975"/>
                            <a:gd name="connsiteY100" fmla="*/ 125254 h 171450"/>
                            <a:gd name="connsiteX101" fmla="*/ 67151 w 180975"/>
                            <a:gd name="connsiteY101" fmla="*/ 126206 h 171450"/>
                            <a:gd name="connsiteX102" fmla="*/ 68104 w 180975"/>
                            <a:gd name="connsiteY102" fmla="*/ 124301 h 171450"/>
                            <a:gd name="connsiteX103" fmla="*/ 67151 w 180975"/>
                            <a:gd name="connsiteY103" fmla="*/ 124301 h 171450"/>
                            <a:gd name="connsiteX104" fmla="*/ 68104 w 180975"/>
                            <a:gd name="connsiteY104" fmla="*/ 122396 h 171450"/>
                            <a:gd name="connsiteX105" fmla="*/ 65246 w 180975"/>
                            <a:gd name="connsiteY105" fmla="*/ 121444 h 171450"/>
                            <a:gd name="connsiteX106" fmla="*/ 64294 w 180975"/>
                            <a:gd name="connsiteY106" fmla="*/ 122396 h 171450"/>
                            <a:gd name="connsiteX107" fmla="*/ 65246 w 180975"/>
                            <a:gd name="connsiteY107" fmla="*/ 122396 h 171450"/>
                            <a:gd name="connsiteX108" fmla="*/ 64294 w 180975"/>
                            <a:gd name="connsiteY108" fmla="*/ 123349 h 171450"/>
                            <a:gd name="connsiteX109" fmla="*/ 64294 w 180975"/>
                            <a:gd name="connsiteY109" fmla="*/ 121444 h 171450"/>
                            <a:gd name="connsiteX110" fmla="*/ 62389 w 180975"/>
                            <a:gd name="connsiteY110" fmla="*/ 122396 h 171450"/>
                            <a:gd name="connsiteX111" fmla="*/ 59531 w 180975"/>
                            <a:gd name="connsiteY111" fmla="*/ 124301 h 171450"/>
                            <a:gd name="connsiteX112" fmla="*/ 58579 w 180975"/>
                            <a:gd name="connsiteY112" fmla="*/ 123349 h 171450"/>
                            <a:gd name="connsiteX113" fmla="*/ 56674 w 180975"/>
                            <a:gd name="connsiteY113" fmla="*/ 124301 h 171450"/>
                            <a:gd name="connsiteX114" fmla="*/ 54769 w 180975"/>
                            <a:gd name="connsiteY114" fmla="*/ 121444 h 171450"/>
                            <a:gd name="connsiteX115" fmla="*/ 51911 w 180975"/>
                            <a:gd name="connsiteY115" fmla="*/ 122396 h 171450"/>
                            <a:gd name="connsiteX116" fmla="*/ 50959 w 180975"/>
                            <a:gd name="connsiteY116" fmla="*/ 120491 h 171450"/>
                            <a:gd name="connsiteX117" fmla="*/ 49054 w 180975"/>
                            <a:gd name="connsiteY117" fmla="*/ 121444 h 171450"/>
                            <a:gd name="connsiteX118" fmla="*/ 50006 w 180975"/>
                            <a:gd name="connsiteY118" fmla="*/ 121444 h 171450"/>
                            <a:gd name="connsiteX119" fmla="*/ 48101 w 180975"/>
                            <a:gd name="connsiteY119" fmla="*/ 121444 h 171450"/>
                            <a:gd name="connsiteX120" fmla="*/ 50006 w 180975"/>
                            <a:gd name="connsiteY120" fmla="*/ 122396 h 171450"/>
                            <a:gd name="connsiteX121" fmla="*/ 48101 w 180975"/>
                            <a:gd name="connsiteY121" fmla="*/ 123349 h 171450"/>
                            <a:gd name="connsiteX122" fmla="*/ 45244 w 180975"/>
                            <a:gd name="connsiteY122" fmla="*/ 122396 h 171450"/>
                            <a:gd name="connsiteX123" fmla="*/ 43339 w 180975"/>
                            <a:gd name="connsiteY123" fmla="*/ 123349 h 171450"/>
                            <a:gd name="connsiteX124" fmla="*/ 42386 w 180975"/>
                            <a:gd name="connsiteY124" fmla="*/ 122396 h 171450"/>
                            <a:gd name="connsiteX125" fmla="*/ 44291 w 180975"/>
                            <a:gd name="connsiteY125" fmla="*/ 122396 h 171450"/>
                            <a:gd name="connsiteX126" fmla="*/ 42386 w 180975"/>
                            <a:gd name="connsiteY126" fmla="*/ 121444 h 171450"/>
                            <a:gd name="connsiteX127" fmla="*/ 40481 w 180975"/>
                            <a:gd name="connsiteY127" fmla="*/ 122396 h 171450"/>
                            <a:gd name="connsiteX128" fmla="*/ 41434 w 180975"/>
                            <a:gd name="connsiteY128" fmla="*/ 121444 h 171450"/>
                            <a:gd name="connsiteX129" fmla="*/ 39529 w 180975"/>
                            <a:gd name="connsiteY129" fmla="*/ 120491 h 171450"/>
                            <a:gd name="connsiteX130" fmla="*/ 39529 w 180975"/>
                            <a:gd name="connsiteY130" fmla="*/ 121444 h 171450"/>
                            <a:gd name="connsiteX131" fmla="*/ 39529 w 180975"/>
                            <a:gd name="connsiteY131" fmla="*/ 120491 h 171450"/>
                            <a:gd name="connsiteX132" fmla="*/ 35719 w 180975"/>
                            <a:gd name="connsiteY132" fmla="*/ 121444 h 171450"/>
                            <a:gd name="connsiteX133" fmla="*/ 32861 w 180975"/>
                            <a:gd name="connsiteY133" fmla="*/ 119539 h 171450"/>
                            <a:gd name="connsiteX134" fmla="*/ 32861 w 180975"/>
                            <a:gd name="connsiteY134" fmla="*/ 119539 h 171450"/>
                            <a:gd name="connsiteX135" fmla="*/ 29051 w 180975"/>
                            <a:gd name="connsiteY135" fmla="*/ 118586 h 171450"/>
                            <a:gd name="connsiteX136" fmla="*/ 29051 w 180975"/>
                            <a:gd name="connsiteY136" fmla="*/ 118586 h 171450"/>
                            <a:gd name="connsiteX137" fmla="*/ 26194 w 180975"/>
                            <a:gd name="connsiteY137" fmla="*/ 117634 h 171450"/>
                            <a:gd name="connsiteX138" fmla="*/ 25241 w 180975"/>
                            <a:gd name="connsiteY138" fmla="*/ 113824 h 171450"/>
                            <a:gd name="connsiteX139" fmla="*/ 22384 w 180975"/>
                            <a:gd name="connsiteY139" fmla="*/ 114776 h 171450"/>
                            <a:gd name="connsiteX140" fmla="*/ 15716 w 180975"/>
                            <a:gd name="connsiteY140" fmla="*/ 107156 h 171450"/>
                            <a:gd name="connsiteX141" fmla="*/ 13811 w 180975"/>
                            <a:gd name="connsiteY141" fmla="*/ 107156 h 171450"/>
                            <a:gd name="connsiteX142" fmla="*/ 9049 w 180975"/>
                            <a:gd name="connsiteY142" fmla="*/ 93821 h 171450"/>
                            <a:gd name="connsiteX143" fmla="*/ 10954 w 180975"/>
                            <a:gd name="connsiteY143" fmla="*/ 93821 h 171450"/>
                            <a:gd name="connsiteX144" fmla="*/ 10001 w 180975"/>
                            <a:gd name="connsiteY144" fmla="*/ 91916 h 171450"/>
                            <a:gd name="connsiteX145" fmla="*/ 8096 w 180975"/>
                            <a:gd name="connsiteY145" fmla="*/ 93821 h 171450"/>
                            <a:gd name="connsiteX146" fmla="*/ 7144 w 180975"/>
                            <a:gd name="connsiteY146" fmla="*/ 89059 h 171450"/>
                            <a:gd name="connsiteX147" fmla="*/ 8096 w 180975"/>
                            <a:gd name="connsiteY147" fmla="*/ 85249 h 171450"/>
                            <a:gd name="connsiteX148" fmla="*/ 7144 w 180975"/>
                            <a:gd name="connsiteY148" fmla="*/ 84296 h 171450"/>
                            <a:gd name="connsiteX149" fmla="*/ 9049 w 180975"/>
                            <a:gd name="connsiteY149" fmla="*/ 80486 h 171450"/>
                            <a:gd name="connsiteX150" fmla="*/ 8096 w 180975"/>
                            <a:gd name="connsiteY150" fmla="*/ 80486 h 171450"/>
                            <a:gd name="connsiteX151" fmla="*/ 9049 w 180975"/>
                            <a:gd name="connsiteY151" fmla="*/ 79534 h 171450"/>
                            <a:gd name="connsiteX152" fmla="*/ 9049 w 180975"/>
                            <a:gd name="connsiteY152" fmla="*/ 76676 h 171450"/>
                            <a:gd name="connsiteX153" fmla="*/ 10001 w 180975"/>
                            <a:gd name="connsiteY153" fmla="*/ 76676 h 171450"/>
                            <a:gd name="connsiteX154" fmla="*/ 12859 w 180975"/>
                            <a:gd name="connsiteY154" fmla="*/ 70009 h 171450"/>
                            <a:gd name="connsiteX155" fmla="*/ 14764 w 180975"/>
                            <a:gd name="connsiteY155" fmla="*/ 70009 h 171450"/>
                            <a:gd name="connsiteX156" fmla="*/ 14764 w 180975"/>
                            <a:gd name="connsiteY156" fmla="*/ 68104 h 171450"/>
                            <a:gd name="connsiteX157" fmla="*/ 21431 w 180975"/>
                            <a:gd name="connsiteY157" fmla="*/ 66199 h 171450"/>
                            <a:gd name="connsiteX158" fmla="*/ 37624 w 180975"/>
                            <a:gd name="connsiteY158" fmla="*/ 59531 h 171450"/>
                            <a:gd name="connsiteX159" fmla="*/ 37624 w 180975"/>
                            <a:gd name="connsiteY159" fmla="*/ 60484 h 171450"/>
                            <a:gd name="connsiteX160" fmla="*/ 39529 w 180975"/>
                            <a:gd name="connsiteY160" fmla="*/ 59531 h 171450"/>
                            <a:gd name="connsiteX161" fmla="*/ 39529 w 180975"/>
                            <a:gd name="connsiteY161" fmla="*/ 61436 h 171450"/>
                            <a:gd name="connsiteX162" fmla="*/ 43339 w 180975"/>
                            <a:gd name="connsiteY162" fmla="*/ 59531 h 171450"/>
                            <a:gd name="connsiteX163" fmla="*/ 42386 w 180975"/>
                            <a:gd name="connsiteY163" fmla="*/ 58579 h 171450"/>
                            <a:gd name="connsiteX164" fmla="*/ 45244 w 180975"/>
                            <a:gd name="connsiteY164" fmla="*/ 57626 h 171450"/>
                            <a:gd name="connsiteX165" fmla="*/ 45244 w 180975"/>
                            <a:gd name="connsiteY165" fmla="*/ 59531 h 171450"/>
                            <a:gd name="connsiteX166" fmla="*/ 46196 w 180975"/>
                            <a:gd name="connsiteY166" fmla="*/ 58579 h 171450"/>
                            <a:gd name="connsiteX167" fmla="*/ 44291 w 180975"/>
                            <a:gd name="connsiteY167" fmla="*/ 63341 h 171450"/>
                            <a:gd name="connsiteX168" fmla="*/ 45244 w 180975"/>
                            <a:gd name="connsiteY168" fmla="*/ 63341 h 171450"/>
                            <a:gd name="connsiteX169" fmla="*/ 45244 w 180975"/>
                            <a:gd name="connsiteY169" fmla="*/ 65246 h 171450"/>
                            <a:gd name="connsiteX170" fmla="*/ 46196 w 180975"/>
                            <a:gd name="connsiteY170" fmla="*/ 61436 h 171450"/>
                            <a:gd name="connsiteX171" fmla="*/ 48101 w 180975"/>
                            <a:gd name="connsiteY171" fmla="*/ 58579 h 171450"/>
                            <a:gd name="connsiteX172" fmla="*/ 48101 w 180975"/>
                            <a:gd name="connsiteY172" fmla="*/ 59531 h 171450"/>
                            <a:gd name="connsiteX173" fmla="*/ 50006 w 180975"/>
                            <a:gd name="connsiteY173" fmla="*/ 59531 h 171450"/>
                            <a:gd name="connsiteX174" fmla="*/ 49054 w 180975"/>
                            <a:gd name="connsiteY174" fmla="*/ 57626 h 171450"/>
                            <a:gd name="connsiteX175" fmla="*/ 50006 w 180975"/>
                            <a:gd name="connsiteY175" fmla="*/ 58579 h 171450"/>
                            <a:gd name="connsiteX176" fmla="*/ 49054 w 180975"/>
                            <a:gd name="connsiteY176" fmla="*/ 56674 h 171450"/>
                            <a:gd name="connsiteX177" fmla="*/ 49054 w 180975"/>
                            <a:gd name="connsiteY177" fmla="*/ 55721 h 171450"/>
                            <a:gd name="connsiteX178" fmla="*/ 52864 w 180975"/>
                            <a:gd name="connsiteY178" fmla="*/ 59531 h 171450"/>
                            <a:gd name="connsiteX179" fmla="*/ 50006 w 180975"/>
                            <a:gd name="connsiteY179" fmla="*/ 56674 h 171450"/>
                            <a:gd name="connsiteX180" fmla="*/ 52864 w 180975"/>
                            <a:gd name="connsiteY180" fmla="*/ 58579 h 171450"/>
                            <a:gd name="connsiteX181" fmla="*/ 53816 w 180975"/>
                            <a:gd name="connsiteY181" fmla="*/ 58579 h 171450"/>
                            <a:gd name="connsiteX182" fmla="*/ 51911 w 180975"/>
                            <a:gd name="connsiteY182" fmla="*/ 57626 h 171450"/>
                            <a:gd name="connsiteX183" fmla="*/ 54769 w 180975"/>
                            <a:gd name="connsiteY183" fmla="*/ 58579 h 171450"/>
                            <a:gd name="connsiteX184" fmla="*/ 53816 w 180975"/>
                            <a:gd name="connsiteY184" fmla="*/ 57626 h 171450"/>
                            <a:gd name="connsiteX185" fmla="*/ 54769 w 180975"/>
                            <a:gd name="connsiteY185" fmla="*/ 57626 h 171450"/>
                            <a:gd name="connsiteX186" fmla="*/ 52864 w 180975"/>
                            <a:gd name="connsiteY186" fmla="*/ 56674 h 171450"/>
                            <a:gd name="connsiteX187" fmla="*/ 51911 w 180975"/>
                            <a:gd name="connsiteY187" fmla="*/ 56674 h 171450"/>
                            <a:gd name="connsiteX188" fmla="*/ 50959 w 180975"/>
                            <a:gd name="connsiteY188" fmla="*/ 55721 h 171450"/>
                            <a:gd name="connsiteX189" fmla="*/ 51911 w 180975"/>
                            <a:gd name="connsiteY189" fmla="*/ 55721 h 171450"/>
                            <a:gd name="connsiteX190" fmla="*/ 50959 w 180975"/>
                            <a:gd name="connsiteY190" fmla="*/ 54769 h 171450"/>
                            <a:gd name="connsiteX191" fmla="*/ 51911 w 180975"/>
                            <a:gd name="connsiteY191" fmla="*/ 54769 h 171450"/>
                            <a:gd name="connsiteX192" fmla="*/ 50959 w 180975"/>
                            <a:gd name="connsiteY192" fmla="*/ 54769 h 171450"/>
                            <a:gd name="connsiteX193" fmla="*/ 52864 w 180975"/>
                            <a:gd name="connsiteY193" fmla="*/ 54769 h 171450"/>
                            <a:gd name="connsiteX194" fmla="*/ 53816 w 180975"/>
                            <a:gd name="connsiteY194" fmla="*/ 54769 h 171450"/>
                            <a:gd name="connsiteX195" fmla="*/ 53816 w 180975"/>
                            <a:gd name="connsiteY195" fmla="*/ 53816 h 171450"/>
                            <a:gd name="connsiteX196" fmla="*/ 50959 w 180975"/>
                            <a:gd name="connsiteY196" fmla="*/ 53816 h 171450"/>
                            <a:gd name="connsiteX197" fmla="*/ 50959 w 180975"/>
                            <a:gd name="connsiteY197" fmla="*/ 53816 h 171450"/>
                            <a:gd name="connsiteX198" fmla="*/ 50959 w 180975"/>
                            <a:gd name="connsiteY198" fmla="*/ 52864 h 171450"/>
                            <a:gd name="connsiteX199" fmla="*/ 52864 w 180975"/>
                            <a:gd name="connsiteY199" fmla="*/ 53816 h 171450"/>
                            <a:gd name="connsiteX200" fmla="*/ 53816 w 180975"/>
                            <a:gd name="connsiteY200" fmla="*/ 52864 h 171450"/>
                            <a:gd name="connsiteX201" fmla="*/ 53816 w 180975"/>
                            <a:gd name="connsiteY201" fmla="*/ 50006 h 171450"/>
                            <a:gd name="connsiteX202" fmla="*/ 50959 w 180975"/>
                            <a:gd name="connsiteY202" fmla="*/ 49054 h 171450"/>
                            <a:gd name="connsiteX203" fmla="*/ 51911 w 180975"/>
                            <a:gd name="connsiteY203" fmla="*/ 47149 h 171450"/>
                            <a:gd name="connsiteX204" fmla="*/ 50006 w 180975"/>
                            <a:gd name="connsiteY204" fmla="*/ 45244 h 171450"/>
                            <a:gd name="connsiteX205" fmla="*/ 52864 w 180975"/>
                            <a:gd name="connsiteY205" fmla="*/ 40481 h 171450"/>
                            <a:gd name="connsiteX206" fmla="*/ 54769 w 180975"/>
                            <a:gd name="connsiteY206" fmla="*/ 42386 h 171450"/>
                            <a:gd name="connsiteX207" fmla="*/ 54769 w 180975"/>
                            <a:gd name="connsiteY207" fmla="*/ 41434 h 171450"/>
                            <a:gd name="connsiteX208" fmla="*/ 57626 w 180975"/>
                            <a:gd name="connsiteY208" fmla="*/ 41434 h 171450"/>
                            <a:gd name="connsiteX209" fmla="*/ 57626 w 180975"/>
                            <a:gd name="connsiteY209" fmla="*/ 38576 h 171450"/>
                            <a:gd name="connsiteX210" fmla="*/ 52864 w 180975"/>
                            <a:gd name="connsiteY210" fmla="*/ 34766 h 171450"/>
                            <a:gd name="connsiteX211" fmla="*/ 56674 w 180975"/>
                            <a:gd name="connsiteY211" fmla="*/ 30004 h 171450"/>
                            <a:gd name="connsiteX212" fmla="*/ 54769 w 180975"/>
                            <a:gd name="connsiteY212" fmla="*/ 30004 h 171450"/>
                            <a:gd name="connsiteX213" fmla="*/ 55721 w 180975"/>
                            <a:gd name="connsiteY213" fmla="*/ 25241 h 171450"/>
                            <a:gd name="connsiteX214" fmla="*/ 58579 w 180975"/>
                            <a:gd name="connsiteY214" fmla="*/ 28099 h 171450"/>
                            <a:gd name="connsiteX215" fmla="*/ 57626 w 180975"/>
                            <a:gd name="connsiteY215" fmla="*/ 30004 h 171450"/>
                            <a:gd name="connsiteX216" fmla="*/ 60484 w 180975"/>
                            <a:gd name="connsiteY216" fmla="*/ 29051 h 171450"/>
                            <a:gd name="connsiteX217" fmla="*/ 61436 w 180975"/>
                            <a:gd name="connsiteY217" fmla="*/ 26194 h 171450"/>
                            <a:gd name="connsiteX218" fmla="*/ 59531 w 180975"/>
                            <a:gd name="connsiteY218" fmla="*/ 26194 h 171450"/>
                            <a:gd name="connsiteX219" fmla="*/ 61436 w 180975"/>
                            <a:gd name="connsiteY219" fmla="*/ 22384 h 171450"/>
                            <a:gd name="connsiteX220" fmla="*/ 58579 w 180975"/>
                            <a:gd name="connsiteY220" fmla="*/ 22384 h 171450"/>
                            <a:gd name="connsiteX221" fmla="*/ 59531 w 180975"/>
                            <a:gd name="connsiteY221" fmla="*/ 20479 h 171450"/>
                            <a:gd name="connsiteX222" fmla="*/ 59531 w 180975"/>
                            <a:gd name="connsiteY222" fmla="*/ 21431 h 171450"/>
                            <a:gd name="connsiteX223" fmla="*/ 61436 w 180975"/>
                            <a:gd name="connsiteY223" fmla="*/ 17621 h 171450"/>
                            <a:gd name="connsiteX224" fmla="*/ 63341 w 180975"/>
                            <a:gd name="connsiteY224" fmla="*/ 17621 h 171450"/>
                            <a:gd name="connsiteX225" fmla="*/ 61436 w 180975"/>
                            <a:gd name="connsiteY225" fmla="*/ 21431 h 171450"/>
                            <a:gd name="connsiteX226" fmla="*/ 64294 w 180975"/>
                            <a:gd name="connsiteY226" fmla="*/ 17621 h 171450"/>
                            <a:gd name="connsiteX227" fmla="*/ 63341 w 180975"/>
                            <a:gd name="connsiteY227" fmla="*/ 18574 h 171450"/>
                            <a:gd name="connsiteX228" fmla="*/ 67151 w 180975"/>
                            <a:gd name="connsiteY228" fmla="*/ 16669 h 171450"/>
                            <a:gd name="connsiteX229" fmla="*/ 66199 w 180975"/>
                            <a:gd name="connsiteY229" fmla="*/ 14764 h 171450"/>
                            <a:gd name="connsiteX230" fmla="*/ 70961 w 180975"/>
                            <a:gd name="connsiteY230" fmla="*/ 10954 h 171450"/>
                            <a:gd name="connsiteX231" fmla="*/ 72866 w 180975"/>
                            <a:gd name="connsiteY231" fmla="*/ 11906 h 171450"/>
                            <a:gd name="connsiteX232" fmla="*/ 67151 w 180975"/>
                            <a:gd name="connsiteY232" fmla="*/ 15716 h 171450"/>
                            <a:gd name="connsiteX233" fmla="*/ 65246 w 180975"/>
                            <a:gd name="connsiteY233" fmla="*/ 18574 h 171450"/>
                            <a:gd name="connsiteX234" fmla="*/ 69056 w 180975"/>
                            <a:gd name="connsiteY234" fmla="*/ 19526 h 171450"/>
                            <a:gd name="connsiteX235" fmla="*/ 70009 w 180975"/>
                            <a:gd name="connsiteY235" fmla="*/ 18574 h 171450"/>
                            <a:gd name="connsiteX236" fmla="*/ 68104 w 180975"/>
                            <a:gd name="connsiteY236" fmla="*/ 16669 h 171450"/>
                            <a:gd name="connsiteX237" fmla="*/ 72866 w 180975"/>
                            <a:gd name="connsiteY237" fmla="*/ 11906 h 171450"/>
                            <a:gd name="connsiteX238" fmla="*/ 72866 w 180975"/>
                            <a:gd name="connsiteY238" fmla="*/ 13811 h 171450"/>
                            <a:gd name="connsiteX239" fmla="*/ 81439 w 180975"/>
                            <a:gd name="connsiteY239" fmla="*/ 10954 h 171450"/>
                            <a:gd name="connsiteX240" fmla="*/ 83344 w 180975"/>
                            <a:gd name="connsiteY240" fmla="*/ 9049 h 171450"/>
                            <a:gd name="connsiteX241" fmla="*/ 80486 w 180975"/>
                            <a:gd name="connsiteY241" fmla="*/ 7144 h 171450"/>
                            <a:gd name="connsiteX242" fmla="*/ 81439 w 180975"/>
                            <a:gd name="connsiteY242" fmla="*/ 8096 h 171450"/>
                            <a:gd name="connsiteX243" fmla="*/ 85249 w 180975"/>
                            <a:gd name="connsiteY243" fmla="*/ 8096 h 171450"/>
                            <a:gd name="connsiteX244" fmla="*/ 84296 w 180975"/>
                            <a:gd name="connsiteY244" fmla="*/ 11906 h 171450"/>
                            <a:gd name="connsiteX245" fmla="*/ 86201 w 180975"/>
                            <a:gd name="connsiteY245" fmla="*/ 12859 h 171450"/>
                            <a:gd name="connsiteX246" fmla="*/ 92869 w 180975"/>
                            <a:gd name="connsiteY246" fmla="*/ 11906 h 171450"/>
                            <a:gd name="connsiteX247" fmla="*/ 102394 w 180975"/>
                            <a:gd name="connsiteY247" fmla="*/ 15716 h 171450"/>
                            <a:gd name="connsiteX248" fmla="*/ 102394 w 180975"/>
                            <a:gd name="connsiteY248" fmla="*/ 18574 h 171450"/>
                            <a:gd name="connsiteX249" fmla="*/ 104299 w 180975"/>
                            <a:gd name="connsiteY249" fmla="*/ 18574 h 171450"/>
                            <a:gd name="connsiteX250" fmla="*/ 104299 w 180975"/>
                            <a:gd name="connsiteY250" fmla="*/ 18574 h 171450"/>
                            <a:gd name="connsiteX251" fmla="*/ 108109 w 180975"/>
                            <a:gd name="connsiteY251" fmla="*/ 22384 h 171450"/>
                            <a:gd name="connsiteX252" fmla="*/ 106204 w 180975"/>
                            <a:gd name="connsiteY252" fmla="*/ 22384 h 171450"/>
                            <a:gd name="connsiteX253" fmla="*/ 107156 w 180975"/>
                            <a:gd name="connsiteY253" fmla="*/ 23336 h 171450"/>
                            <a:gd name="connsiteX254" fmla="*/ 105251 w 180975"/>
                            <a:gd name="connsiteY254" fmla="*/ 24289 h 171450"/>
                            <a:gd name="connsiteX255" fmla="*/ 107156 w 180975"/>
                            <a:gd name="connsiteY255" fmla="*/ 28099 h 171450"/>
                            <a:gd name="connsiteX256" fmla="*/ 108109 w 180975"/>
                            <a:gd name="connsiteY256" fmla="*/ 27146 h 171450"/>
                            <a:gd name="connsiteX257" fmla="*/ 109061 w 180975"/>
                            <a:gd name="connsiteY257" fmla="*/ 33814 h 171450"/>
                            <a:gd name="connsiteX258" fmla="*/ 108109 w 180975"/>
                            <a:gd name="connsiteY258" fmla="*/ 33814 h 171450"/>
                            <a:gd name="connsiteX259" fmla="*/ 109061 w 180975"/>
                            <a:gd name="connsiteY259" fmla="*/ 35719 h 171450"/>
                            <a:gd name="connsiteX260" fmla="*/ 108109 w 180975"/>
                            <a:gd name="connsiteY260" fmla="*/ 37624 h 171450"/>
                            <a:gd name="connsiteX261" fmla="*/ 105251 w 180975"/>
                            <a:gd name="connsiteY261" fmla="*/ 33814 h 171450"/>
                            <a:gd name="connsiteX262" fmla="*/ 107156 w 180975"/>
                            <a:gd name="connsiteY262" fmla="*/ 33814 h 171450"/>
                            <a:gd name="connsiteX263" fmla="*/ 106204 w 180975"/>
                            <a:gd name="connsiteY263" fmla="*/ 30956 h 171450"/>
                            <a:gd name="connsiteX264" fmla="*/ 107156 w 180975"/>
                            <a:gd name="connsiteY264" fmla="*/ 32861 h 171450"/>
                            <a:gd name="connsiteX265" fmla="*/ 104299 w 180975"/>
                            <a:gd name="connsiteY265" fmla="*/ 31909 h 171450"/>
                            <a:gd name="connsiteX266" fmla="*/ 104299 w 180975"/>
                            <a:gd name="connsiteY266" fmla="*/ 32861 h 171450"/>
                            <a:gd name="connsiteX267" fmla="*/ 103346 w 180975"/>
                            <a:gd name="connsiteY267" fmla="*/ 30004 h 171450"/>
                            <a:gd name="connsiteX268" fmla="*/ 104299 w 180975"/>
                            <a:gd name="connsiteY268" fmla="*/ 30004 h 171450"/>
                            <a:gd name="connsiteX269" fmla="*/ 102394 w 180975"/>
                            <a:gd name="connsiteY269" fmla="*/ 27146 h 171450"/>
                            <a:gd name="connsiteX270" fmla="*/ 99536 w 180975"/>
                            <a:gd name="connsiteY270" fmla="*/ 23336 h 171450"/>
                            <a:gd name="connsiteX271" fmla="*/ 103346 w 180975"/>
                            <a:gd name="connsiteY271" fmla="*/ 24289 h 171450"/>
                            <a:gd name="connsiteX272" fmla="*/ 102394 w 180975"/>
                            <a:gd name="connsiteY272" fmla="*/ 21431 h 171450"/>
                            <a:gd name="connsiteX273" fmla="*/ 98584 w 180975"/>
                            <a:gd name="connsiteY273" fmla="*/ 21431 h 171450"/>
                            <a:gd name="connsiteX274" fmla="*/ 99536 w 180975"/>
                            <a:gd name="connsiteY274" fmla="*/ 20479 h 171450"/>
                            <a:gd name="connsiteX275" fmla="*/ 95726 w 180975"/>
                            <a:gd name="connsiteY275" fmla="*/ 20479 h 171450"/>
                            <a:gd name="connsiteX276" fmla="*/ 85249 w 180975"/>
                            <a:gd name="connsiteY276" fmla="*/ 21431 h 171450"/>
                            <a:gd name="connsiteX277" fmla="*/ 85249 w 180975"/>
                            <a:gd name="connsiteY277" fmla="*/ 20479 h 171450"/>
                            <a:gd name="connsiteX278" fmla="*/ 79534 w 180975"/>
                            <a:gd name="connsiteY278" fmla="*/ 22384 h 171450"/>
                            <a:gd name="connsiteX279" fmla="*/ 71914 w 180975"/>
                            <a:gd name="connsiteY279" fmla="*/ 24289 h 171450"/>
                            <a:gd name="connsiteX280" fmla="*/ 61436 w 180975"/>
                            <a:gd name="connsiteY280" fmla="*/ 35719 h 171450"/>
                            <a:gd name="connsiteX281" fmla="*/ 60484 w 180975"/>
                            <a:gd name="connsiteY281" fmla="*/ 33814 h 171450"/>
                            <a:gd name="connsiteX282" fmla="*/ 59531 w 180975"/>
                            <a:gd name="connsiteY282" fmla="*/ 34766 h 171450"/>
                            <a:gd name="connsiteX283" fmla="*/ 60484 w 180975"/>
                            <a:gd name="connsiteY283" fmla="*/ 37624 h 171450"/>
                            <a:gd name="connsiteX284" fmla="*/ 60484 w 180975"/>
                            <a:gd name="connsiteY284" fmla="*/ 44291 h 171450"/>
                            <a:gd name="connsiteX285" fmla="*/ 59531 w 180975"/>
                            <a:gd name="connsiteY285" fmla="*/ 44291 h 171450"/>
                            <a:gd name="connsiteX286" fmla="*/ 60484 w 180975"/>
                            <a:gd name="connsiteY286" fmla="*/ 47149 h 171450"/>
                            <a:gd name="connsiteX287" fmla="*/ 60484 w 180975"/>
                            <a:gd name="connsiteY287" fmla="*/ 49054 h 171450"/>
                            <a:gd name="connsiteX288" fmla="*/ 61436 w 180975"/>
                            <a:gd name="connsiteY288" fmla="*/ 51911 h 171450"/>
                            <a:gd name="connsiteX289" fmla="*/ 61436 w 180975"/>
                            <a:gd name="connsiteY289" fmla="*/ 53816 h 171450"/>
                            <a:gd name="connsiteX290" fmla="*/ 70009 w 180975"/>
                            <a:gd name="connsiteY290" fmla="*/ 61436 h 171450"/>
                            <a:gd name="connsiteX291" fmla="*/ 71914 w 180975"/>
                            <a:gd name="connsiteY291" fmla="*/ 64294 h 171450"/>
                            <a:gd name="connsiteX292" fmla="*/ 70009 w 180975"/>
                            <a:gd name="connsiteY292" fmla="*/ 65246 h 171450"/>
                            <a:gd name="connsiteX293" fmla="*/ 67151 w 180975"/>
                            <a:gd name="connsiteY293" fmla="*/ 65246 h 171450"/>
                            <a:gd name="connsiteX294" fmla="*/ 53816 w 180975"/>
                            <a:gd name="connsiteY294" fmla="*/ 68104 h 171450"/>
                            <a:gd name="connsiteX295" fmla="*/ 46196 w 180975"/>
                            <a:gd name="connsiteY295" fmla="*/ 69056 h 171450"/>
                            <a:gd name="connsiteX296" fmla="*/ 41434 w 180975"/>
                            <a:gd name="connsiteY296" fmla="*/ 70009 h 171450"/>
                            <a:gd name="connsiteX297" fmla="*/ 40481 w 180975"/>
                            <a:gd name="connsiteY297" fmla="*/ 69056 h 171450"/>
                            <a:gd name="connsiteX298" fmla="*/ 23336 w 180975"/>
                            <a:gd name="connsiteY298" fmla="*/ 74771 h 171450"/>
                            <a:gd name="connsiteX299" fmla="*/ 22384 w 180975"/>
                            <a:gd name="connsiteY299" fmla="*/ 72866 h 171450"/>
                            <a:gd name="connsiteX300" fmla="*/ 21431 w 180975"/>
                            <a:gd name="connsiteY300" fmla="*/ 75724 h 171450"/>
                            <a:gd name="connsiteX301" fmla="*/ 19526 w 180975"/>
                            <a:gd name="connsiteY301" fmla="*/ 77629 h 171450"/>
                            <a:gd name="connsiteX302" fmla="*/ 19526 w 180975"/>
                            <a:gd name="connsiteY302" fmla="*/ 80486 h 171450"/>
                            <a:gd name="connsiteX303" fmla="*/ 18574 w 180975"/>
                            <a:gd name="connsiteY303" fmla="*/ 83344 h 171450"/>
                            <a:gd name="connsiteX304" fmla="*/ 19526 w 180975"/>
                            <a:gd name="connsiteY304" fmla="*/ 86201 h 171450"/>
                            <a:gd name="connsiteX305" fmla="*/ 19526 w 180975"/>
                            <a:gd name="connsiteY305" fmla="*/ 85249 h 171450"/>
                            <a:gd name="connsiteX306" fmla="*/ 18574 w 180975"/>
                            <a:gd name="connsiteY306" fmla="*/ 86201 h 171450"/>
                            <a:gd name="connsiteX307" fmla="*/ 20479 w 180975"/>
                            <a:gd name="connsiteY307" fmla="*/ 89059 h 171450"/>
                            <a:gd name="connsiteX308" fmla="*/ 21431 w 180975"/>
                            <a:gd name="connsiteY308" fmla="*/ 93821 h 171450"/>
                            <a:gd name="connsiteX309" fmla="*/ 23336 w 180975"/>
                            <a:gd name="connsiteY309" fmla="*/ 97631 h 171450"/>
                            <a:gd name="connsiteX310" fmla="*/ 24289 w 180975"/>
                            <a:gd name="connsiteY310" fmla="*/ 97631 h 171450"/>
                            <a:gd name="connsiteX311" fmla="*/ 29051 w 180975"/>
                            <a:gd name="connsiteY311" fmla="*/ 102394 h 171450"/>
                            <a:gd name="connsiteX312" fmla="*/ 29051 w 180975"/>
                            <a:gd name="connsiteY312" fmla="*/ 103346 h 171450"/>
                            <a:gd name="connsiteX313" fmla="*/ 30004 w 180975"/>
                            <a:gd name="connsiteY313" fmla="*/ 102394 h 171450"/>
                            <a:gd name="connsiteX314" fmla="*/ 41434 w 180975"/>
                            <a:gd name="connsiteY314" fmla="*/ 107156 h 171450"/>
                            <a:gd name="connsiteX315" fmla="*/ 52864 w 180975"/>
                            <a:gd name="connsiteY315" fmla="*/ 106204 h 171450"/>
                            <a:gd name="connsiteX316" fmla="*/ 55721 w 180975"/>
                            <a:gd name="connsiteY316" fmla="*/ 106204 h 171450"/>
                            <a:gd name="connsiteX317" fmla="*/ 57626 w 180975"/>
                            <a:gd name="connsiteY317" fmla="*/ 106204 h 171450"/>
                            <a:gd name="connsiteX318" fmla="*/ 60484 w 180975"/>
                            <a:gd name="connsiteY318" fmla="*/ 105251 h 171450"/>
                            <a:gd name="connsiteX319" fmla="*/ 71914 w 180975"/>
                            <a:gd name="connsiteY319" fmla="*/ 101441 h 171450"/>
                            <a:gd name="connsiteX320" fmla="*/ 71914 w 180975"/>
                            <a:gd name="connsiteY320" fmla="*/ 102394 h 171450"/>
                            <a:gd name="connsiteX321" fmla="*/ 78581 w 180975"/>
                            <a:gd name="connsiteY321" fmla="*/ 99536 h 171450"/>
                            <a:gd name="connsiteX322" fmla="*/ 78581 w 180975"/>
                            <a:gd name="connsiteY322" fmla="*/ 107156 h 171450"/>
                            <a:gd name="connsiteX323" fmla="*/ 77629 w 180975"/>
                            <a:gd name="connsiteY323" fmla="*/ 111919 h 171450"/>
                            <a:gd name="connsiteX324" fmla="*/ 77629 w 180975"/>
                            <a:gd name="connsiteY324" fmla="*/ 119539 h 171450"/>
                            <a:gd name="connsiteX325" fmla="*/ 77629 w 180975"/>
                            <a:gd name="connsiteY325" fmla="*/ 122396 h 171450"/>
                            <a:gd name="connsiteX326" fmla="*/ 78581 w 180975"/>
                            <a:gd name="connsiteY326" fmla="*/ 124301 h 171450"/>
                            <a:gd name="connsiteX327" fmla="*/ 78581 w 180975"/>
                            <a:gd name="connsiteY327" fmla="*/ 123349 h 171450"/>
                            <a:gd name="connsiteX328" fmla="*/ 81439 w 180975"/>
                            <a:gd name="connsiteY328" fmla="*/ 130969 h 171450"/>
                            <a:gd name="connsiteX329" fmla="*/ 80486 w 180975"/>
                            <a:gd name="connsiteY329" fmla="*/ 130016 h 171450"/>
                            <a:gd name="connsiteX330" fmla="*/ 81439 w 180975"/>
                            <a:gd name="connsiteY330" fmla="*/ 132874 h 171450"/>
                            <a:gd name="connsiteX331" fmla="*/ 82391 w 180975"/>
                            <a:gd name="connsiteY331" fmla="*/ 132874 h 171450"/>
                            <a:gd name="connsiteX332" fmla="*/ 95726 w 180975"/>
                            <a:gd name="connsiteY332" fmla="*/ 147161 h 171450"/>
                            <a:gd name="connsiteX333" fmla="*/ 97631 w 180975"/>
                            <a:gd name="connsiteY333" fmla="*/ 150971 h 171450"/>
                            <a:gd name="connsiteX334" fmla="*/ 97631 w 180975"/>
                            <a:gd name="connsiteY334" fmla="*/ 150971 h 171450"/>
                            <a:gd name="connsiteX335" fmla="*/ 99536 w 180975"/>
                            <a:gd name="connsiteY335" fmla="*/ 153829 h 171450"/>
                            <a:gd name="connsiteX336" fmla="*/ 100489 w 180975"/>
                            <a:gd name="connsiteY336" fmla="*/ 152876 h 171450"/>
                            <a:gd name="connsiteX337" fmla="*/ 105251 w 180975"/>
                            <a:gd name="connsiteY337" fmla="*/ 155734 h 171450"/>
                            <a:gd name="connsiteX338" fmla="*/ 105251 w 180975"/>
                            <a:gd name="connsiteY338" fmla="*/ 156686 h 171450"/>
                            <a:gd name="connsiteX339" fmla="*/ 109061 w 180975"/>
                            <a:gd name="connsiteY339" fmla="*/ 154781 h 171450"/>
                            <a:gd name="connsiteX340" fmla="*/ 110966 w 180975"/>
                            <a:gd name="connsiteY340" fmla="*/ 151924 h 171450"/>
                            <a:gd name="connsiteX341" fmla="*/ 113824 w 180975"/>
                            <a:gd name="connsiteY341" fmla="*/ 150019 h 171450"/>
                            <a:gd name="connsiteX342" fmla="*/ 115729 w 180975"/>
                            <a:gd name="connsiteY342" fmla="*/ 146209 h 171450"/>
                            <a:gd name="connsiteX343" fmla="*/ 117634 w 180975"/>
                            <a:gd name="connsiteY343" fmla="*/ 141446 h 171450"/>
                            <a:gd name="connsiteX344" fmla="*/ 120491 w 180975"/>
                            <a:gd name="connsiteY344" fmla="*/ 130016 h 171450"/>
                            <a:gd name="connsiteX345" fmla="*/ 121444 w 180975"/>
                            <a:gd name="connsiteY345" fmla="*/ 124301 h 171450"/>
                            <a:gd name="connsiteX346" fmla="*/ 127159 w 180975"/>
                            <a:gd name="connsiteY346" fmla="*/ 126206 h 171450"/>
                            <a:gd name="connsiteX347" fmla="*/ 138589 w 180975"/>
                            <a:gd name="connsiteY347" fmla="*/ 129064 h 171450"/>
                            <a:gd name="connsiteX348" fmla="*/ 143351 w 180975"/>
                            <a:gd name="connsiteY348" fmla="*/ 129064 h 171450"/>
                            <a:gd name="connsiteX349" fmla="*/ 147161 w 180975"/>
                            <a:gd name="connsiteY349" fmla="*/ 128111 h 171450"/>
                            <a:gd name="connsiteX350" fmla="*/ 161449 w 180975"/>
                            <a:gd name="connsiteY350" fmla="*/ 101441 h 171450"/>
                            <a:gd name="connsiteX351" fmla="*/ 159544 w 180975"/>
                            <a:gd name="connsiteY351" fmla="*/ 95726 h 171450"/>
                            <a:gd name="connsiteX352" fmla="*/ 160496 w 180975"/>
                            <a:gd name="connsiteY352" fmla="*/ 95726 h 171450"/>
                            <a:gd name="connsiteX353" fmla="*/ 157639 w 180975"/>
                            <a:gd name="connsiteY353" fmla="*/ 94774 h 171450"/>
                            <a:gd name="connsiteX354" fmla="*/ 152876 w 180975"/>
                            <a:gd name="connsiteY354" fmla="*/ 90011 h 171450"/>
                            <a:gd name="connsiteX355" fmla="*/ 148114 w 180975"/>
                            <a:gd name="connsiteY355" fmla="*/ 88106 h 171450"/>
                            <a:gd name="connsiteX356" fmla="*/ 138589 w 180975"/>
                            <a:gd name="connsiteY356" fmla="*/ 85249 h 171450"/>
                            <a:gd name="connsiteX357" fmla="*/ 140494 w 180975"/>
                            <a:gd name="connsiteY357" fmla="*/ 84296 h 171450"/>
                            <a:gd name="connsiteX358" fmla="*/ 136684 w 180975"/>
                            <a:gd name="connsiteY358" fmla="*/ 84296 h 171450"/>
                            <a:gd name="connsiteX359" fmla="*/ 136684 w 180975"/>
                            <a:gd name="connsiteY359" fmla="*/ 84296 h 171450"/>
                            <a:gd name="connsiteX360" fmla="*/ 132874 w 180975"/>
                            <a:gd name="connsiteY360" fmla="*/ 85249 h 171450"/>
                            <a:gd name="connsiteX361" fmla="*/ 119539 w 180975"/>
                            <a:gd name="connsiteY361" fmla="*/ 81439 h 171450"/>
                            <a:gd name="connsiteX362" fmla="*/ 136684 w 180975"/>
                            <a:gd name="connsiteY362" fmla="*/ 66199 h 171450"/>
                            <a:gd name="connsiteX363" fmla="*/ 140494 w 180975"/>
                            <a:gd name="connsiteY363" fmla="*/ 62389 h 171450"/>
                            <a:gd name="connsiteX364" fmla="*/ 141446 w 180975"/>
                            <a:gd name="connsiteY364" fmla="*/ 61436 h 171450"/>
                            <a:gd name="connsiteX365" fmla="*/ 141446 w 180975"/>
                            <a:gd name="connsiteY365" fmla="*/ 60484 h 171450"/>
                            <a:gd name="connsiteX366" fmla="*/ 142399 w 180975"/>
                            <a:gd name="connsiteY366" fmla="*/ 57626 h 171450"/>
                            <a:gd name="connsiteX367" fmla="*/ 139541 w 180975"/>
                            <a:gd name="connsiteY367" fmla="*/ 46196 h 171450"/>
                            <a:gd name="connsiteX368" fmla="*/ 131921 w 180975"/>
                            <a:gd name="connsiteY368" fmla="*/ 40481 h 171450"/>
                            <a:gd name="connsiteX369" fmla="*/ 119539 w 180975"/>
                            <a:gd name="connsiteY369" fmla="*/ 36671 h 171450"/>
                            <a:gd name="connsiteX370" fmla="*/ 108109 w 180975"/>
                            <a:gd name="connsiteY370" fmla="*/ 43339 h 171450"/>
                            <a:gd name="connsiteX371" fmla="*/ 113824 w 180975"/>
                            <a:gd name="connsiteY371" fmla="*/ 35719 h 1714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</a:cxnLst>
                          <a:rect l="l" t="t" r="r" b="b"/>
                          <a:pathLst>
                            <a:path w="180975" h="171450">
                              <a:moveTo>
                                <a:pt x="113824" y="35719"/>
                              </a:moveTo>
                              <a:cubicBezTo>
                                <a:pt x="114776" y="33814"/>
                                <a:pt x="115729" y="32861"/>
                                <a:pt x="117634" y="31909"/>
                              </a:cubicBezTo>
                              <a:cubicBezTo>
                                <a:pt x="119539" y="30956"/>
                                <a:pt x="121444" y="30956"/>
                                <a:pt x="123349" y="30004"/>
                              </a:cubicBezTo>
                              <a:cubicBezTo>
                                <a:pt x="127159" y="29051"/>
                                <a:pt x="130969" y="30004"/>
                                <a:pt x="134779" y="29051"/>
                              </a:cubicBezTo>
                              <a:cubicBezTo>
                                <a:pt x="135731" y="29051"/>
                                <a:pt x="133826" y="30956"/>
                                <a:pt x="135731" y="30956"/>
                              </a:cubicBezTo>
                              <a:cubicBezTo>
                                <a:pt x="143351" y="30004"/>
                                <a:pt x="152876" y="38576"/>
                                <a:pt x="152876" y="47149"/>
                              </a:cubicBezTo>
                              <a:lnTo>
                                <a:pt x="151924" y="47149"/>
                              </a:lnTo>
                              <a:cubicBezTo>
                                <a:pt x="151924" y="49054"/>
                                <a:pt x="154781" y="50006"/>
                                <a:pt x="154781" y="50959"/>
                              </a:cubicBezTo>
                              <a:cubicBezTo>
                                <a:pt x="154781" y="50959"/>
                                <a:pt x="153829" y="50959"/>
                                <a:pt x="153829" y="50959"/>
                              </a:cubicBezTo>
                              <a:cubicBezTo>
                                <a:pt x="154781" y="50959"/>
                                <a:pt x="154781" y="53816"/>
                                <a:pt x="155734" y="54769"/>
                              </a:cubicBezTo>
                              <a:cubicBezTo>
                                <a:pt x="155734" y="55721"/>
                                <a:pt x="154781" y="55721"/>
                                <a:pt x="153829" y="55721"/>
                              </a:cubicBezTo>
                              <a:lnTo>
                                <a:pt x="154781" y="56674"/>
                              </a:lnTo>
                              <a:cubicBezTo>
                                <a:pt x="157639" y="59531"/>
                                <a:pt x="152876" y="62389"/>
                                <a:pt x="152876" y="66199"/>
                              </a:cubicBezTo>
                              <a:cubicBezTo>
                                <a:pt x="152876" y="66199"/>
                                <a:pt x="152876" y="65246"/>
                                <a:pt x="151924" y="65246"/>
                              </a:cubicBezTo>
                              <a:cubicBezTo>
                                <a:pt x="150971" y="67151"/>
                                <a:pt x="150019" y="69056"/>
                                <a:pt x="149066" y="70961"/>
                              </a:cubicBezTo>
                              <a:cubicBezTo>
                                <a:pt x="148114" y="71914"/>
                                <a:pt x="146209" y="73819"/>
                                <a:pt x="145256" y="74771"/>
                              </a:cubicBezTo>
                              <a:cubicBezTo>
                                <a:pt x="147161" y="75724"/>
                                <a:pt x="150019" y="75724"/>
                                <a:pt x="151924" y="76676"/>
                              </a:cubicBezTo>
                              <a:cubicBezTo>
                                <a:pt x="150971" y="76676"/>
                                <a:pt x="150019" y="77629"/>
                                <a:pt x="150019" y="77629"/>
                              </a:cubicBezTo>
                              <a:cubicBezTo>
                                <a:pt x="151924" y="76676"/>
                                <a:pt x="153829" y="76676"/>
                                <a:pt x="155734" y="77629"/>
                              </a:cubicBezTo>
                              <a:cubicBezTo>
                                <a:pt x="155734" y="79534"/>
                                <a:pt x="158591" y="77629"/>
                                <a:pt x="160496" y="79534"/>
                              </a:cubicBezTo>
                              <a:lnTo>
                                <a:pt x="160496" y="79534"/>
                              </a:lnTo>
                              <a:cubicBezTo>
                                <a:pt x="162401" y="78581"/>
                                <a:pt x="162401" y="81439"/>
                                <a:pt x="164306" y="80486"/>
                              </a:cubicBezTo>
                              <a:lnTo>
                                <a:pt x="164306" y="82391"/>
                              </a:lnTo>
                              <a:cubicBezTo>
                                <a:pt x="166211" y="81439"/>
                                <a:pt x="165259" y="84296"/>
                                <a:pt x="167164" y="84296"/>
                              </a:cubicBezTo>
                              <a:lnTo>
                                <a:pt x="167164" y="84296"/>
                              </a:lnTo>
                              <a:cubicBezTo>
                                <a:pt x="168116" y="85249"/>
                                <a:pt x="168116" y="86201"/>
                                <a:pt x="169069" y="87154"/>
                              </a:cubicBezTo>
                              <a:lnTo>
                                <a:pt x="169069" y="87154"/>
                              </a:lnTo>
                              <a:cubicBezTo>
                                <a:pt x="170974" y="89059"/>
                                <a:pt x="170974" y="90964"/>
                                <a:pt x="172879" y="90011"/>
                              </a:cubicBezTo>
                              <a:cubicBezTo>
                                <a:pt x="172879" y="90964"/>
                                <a:pt x="170974" y="88106"/>
                                <a:pt x="170021" y="90011"/>
                              </a:cubicBezTo>
                              <a:cubicBezTo>
                                <a:pt x="176689" y="96679"/>
                                <a:pt x="177641" y="106204"/>
                                <a:pt x="175736" y="114776"/>
                              </a:cubicBezTo>
                              <a:cubicBezTo>
                                <a:pt x="174784" y="115729"/>
                                <a:pt x="174784" y="115729"/>
                                <a:pt x="173831" y="115729"/>
                              </a:cubicBezTo>
                              <a:cubicBezTo>
                                <a:pt x="173831" y="116681"/>
                                <a:pt x="172879" y="118586"/>
                                <a:pt x="173831" y="119539"/>
                              </a:cubicBezTo>
                              <a:cubicBezTo>
                                <a:pt x="173831" y="119539"/>
                                <a:pt x="172879" y="119539"/>
                                <a:pt x="172879" y="120491"/>
                              </a:cubicBezTo>
                              <a:cubicBezTo>
                                <a:pt x="171926" y="121444"/>
                                <a:pt x="173831" y="122396"/>
                                <a:pt x="171926" y="124301"/>
                              </a:cubicBezTo>
                              <a:cubicBezTo>
                                <a:pt x="171926" y="123349"/>
                                <a:pt x="171926" y="123349"/>
                                <a:pt x="170974" y="123349"/>
                              </a:cubicBezTo>
                              <a:cubicBezTo>
                                <a:pt x="170974" y="125254"/>
                                <a:pt x="170021" y="127159"/>
                                <a:pt x="169069" y="128111"/>
                              </a:cubicBezTo>
                              <a:cubicBezTo>
                                <a:pt x="169069" y="128111"/>
                                <a:pt x="169069" y="127159"/>
                                <a:pt x="169069" y="127159"/>
                              </a:cubicBezTo>
                              <a:cubicBezTo>
                                <a:pt x="169069" y="129064"/>
                                <a:pt x="166211" y="129064"/>
                                <a:pt x="166211" y="130969"/>
                              </a:cubicBezTo>
                              <a:lnTo>
                                <a:pt x="166211" y="130016"/>
                              </a:lnTo>
                              <a:cubicBezTo>
                                <a:pt x="163354" y="130969"/>
                                <a:pt x="167164" y="131921"/>
                                <a:pt x="164306" y="132874"/>
                              </a:cubicBezTo>
                              <a:cubicBezTo>
                                <a:pt x="164306" y="131921"/>
                                <a:pt x="164306" y="131921"/>
                                <a:pt x="164306" y="131921"/>
                              </a:cubicBezTo>
                              <a:cubicBezTo>
                                <a:pt x="164306" y="132874"/>
                                <a:pt x="162401" y="133826"/>
                                <a:pt x="161449" y="134779"/>
                              </a:cubicBezTo>
                              <a:cubicBezTo>
                                <a:pt x="160496" y="135731"/>
                                <a:pt x="158591" y="135731"/>
                                <a:pt x="157639" y="136684"/>
                              </a:cubicBezTo>
                              <a:cubicBezTo>
                                <a:pt x="157639" y="136684"/>
                                <a:pt x="157639" y="136684"/>
                                <a:pt x="157639" y="136684"/>
                              </a:cubicBezTo>
                              <a:cubicBezTo>
                                <a:pt x="155734" y="137636"/>
                                <a:pt x="152876" y="137636"/>
                                <a:pt x="150019" y="138589"/>
                              </a:cubicBezTo>
                              <a:cubicBezTo>
                                <a:pt x="149066" y="138589"/>
                                <a:pt x="150019" y="136684"/>
                                <a:pt x="148114" y="136684"/>
                              </a:cubicBezTo>
                              <a:cubicBezTo>
                                <a:pt x="148114" y="138589"/>
                                <a:pt x="144304" y="136684"/>
                                <a:pt x="145256" y="139541"/>
                              </a:cubicBezTo>
                              <a:cubicBezTo>
                                <a:pt x="143351" y="138589"/>
                                <a:pt x="139541" y="138589"/>
                                <a:pt x="138589" y="138589"/>
                              </a:cubicBezTo>
                              <a:cubicBezTo>
                                <a:pt x="139541" y="138589"/>
                                <a:pt x="137636" y="135731"/>
                                <a:pt x="139541" y="136684"/>
                              </a:cubicBezTo>
                              <a:lnTo>
                                <a:pt x="137636" y="134779"/>
                              </a:lnTo>
                              <a:cubicBezTo>
                                <a:pt x="137636" y="133826"/>
                                <a:pt x="139541" y="135731"/>
                                <a:pt x="138589" y="134779"/>
                              </a:cubicBezTo>
                              <a:cubicBezTo>
                                <a:pt x="137636" y="134779"/>
                                <a:pt x="134779" y="134779"/>
                                <a:pt x="133826" y="133826"/>
                              </a:cubicBezTo>
                              <a:cubicBezTo>
                                <a:pt x="132874" y="133826"/>
                                <a:pt x="132874" y="134779"/>
                                <a:pt x="132874" y="135731"/>
                              </a:cubicBezTo>
                              <a:cubicBezTo>
                                <a:pt x="132874" y="135731"/>
                                <a:pt x="132874" y="136684"/>
                                <a:pt x="132874" y="137636"/>
                              </a:cubicBezTo>
                              <a:cubicBezTo>
                                <a:pt x="132874" y="138589"/>
                                <a:pt x="132874" y="138589"/>
                                <a:pt x="132874" y="139541"/>
                              </a:cubicBezTo>
                              <a:cubicBezTo>
                                <a:pt x="132874" y="137636"/>
                                <a:pt x="130969" y="138589"/>
                                <a:pt x="130969" y="137636"/>
                              </a:cubicBezTo>
                              <a:cubicBezTo>
                                <a:pt x="131921" y="139541"/>
                                <a:pt x="131921" y="142399"/>
                                <a:pt x="132874" y="143351"/>
                              </a:cubicBezTo>
                              <a:cubicBezTo>
                                <a:pt x="132874" y="144304"/>
                                <a:pt x="131921" y="142399"/>
                                <a:pt x="131921" y="144304"/>
                              </a:cubicBezTo>
                              <a:cubicBezTo>
                                <a:pt x="131921" y="144304"/>
                                <a:pt x="132874" y="145256"/>
                                <a:pt x="132874" y="145256"/>
                              </a:cubicBezTo>
                              <a:cubicBezTo>
                                <a:pt x="132874" y="145256"/>
                                <a:pt x="131921" y="149066"/>
                                <a:pt x="130016" y="148114"/>
                              </a:cubicBezTo>
                              <a:cubicBezTo>
                                <a:pt x="129064" y="148114"/>
                                <a:pt x="130016" y="146209"/>
                                <a:pt x="129064" y="147161"/>
                              </a:cubicBezTo>
                              <a:cubicBezTo>
                                <a:pt x="128111" y="149066"/>
                                <a:pt x="129064" y="149066"/>
                                <a:pt x="128111" y="150971"/>
                              </a:cubicBezTo>
                              <a:lnTo>
                                <a:pt x="128111" y="150971"/>
                              </a:lnTo>
                              <a:cubicBezTo>
                                <a:pt x="128111" y="151924"/>
                                <a:pt x="127159" y="153829"/>
                                <a:pt x="128111" y="153829"/>
                              </a:cubicBezTo>
                              <a:cubicBezTo>
                                <a:pt x="129064" y="152876"/>
                                <a:pt x="127159" y="153829"/>
                                <a:pt x="128111" y="152876"/>
                              </a:cubicBezTo>
                              <a:cubicBezTo>
                                <a:pt x="128111" y="153829"/>
                                <a:pt x="127159" y="155734"/>
                                <a:pt x="126206" y="157639"/>
                              </a:cubicBezTo>
                              <a:cubicBezTo>
                                <a:pt x="126206" y="156686"/>
                                <a:pt x="126206" y="156686"/>
                                <a:pt x="126206" y="155734"/>
                              </a:cubicBezTo>
                              <a:cubicBezTo>
                                <a:pt x="126206" y="158591"/>
                                <a:pt x="123349" y="160496"/>
                                <a:pt x="121444" y="163354"/>
                              </a:cubicBezTo>
                              <a:cubicBezTo>
                                <a:pt x="121444" y="164306"/>
                                <a:pt x="121444" y="161449"/>
                                <a:pt x="122396" y="161449"/>
                              </a:cubicBezTo>
                              <a:cubicBezTo>
                                <a:pt x="120491" y="162401"/>
                                <a:pt x="118586" y="163354"/>
                                <a:pt x="117634" y="164306"/>
                              </a:cubicBezTo>
                              <a:cubicBezTo>
                                <a:pt x="115729" y="165259"/>
                                <a:pt x="113824" y="166211"/>
                                <a:pt x="111919" y="165259"/>
                              </a:cubicBezTo>
                              <a:cubicBezTo>
                                <a:pt x="112871" y="165259"/>
                                <a:pt x="111919" y="166211"/>
                                <a:pt x="111919" y="166211"/>
                              </a:cubicBezTo>
                              <a:cubicBezTo>
                                <a:pt x="110014" y="166211"/>
                                <a:pt x="110014" y="165259"/>
                                <a:pt x="109061" y="165259"/>
                              </a:cubicBezTo>
                              <a:cubicBezTo>
                                <a:pt x="109061" y="164306"/>
                                <a:pt x="107156" y="165259"/>
                                <a:pt x="106204" y="165259"/>
                              </a:cubicBezTo>
                              <a:cubicBezTo>
                                <a:pt x="105251" y="165259"/>
                                <a:pt x="106204" y="165259"/>
                                <a:pt x="107156" y="165259"/>
                              </a:cubicBezTo>
                              <a:cubicBezTo>
                                <a:pt x="106204" y="165259"/>
                                <a:pt x="104299" y="165259"/>
                                <a:pt x="101441" y="165259"/>
                              </a:cubicBezTo>
                              <a:cubicBezTo>
                                <a:pt x="99536" y="164306"/>
                                <a:pt x="96679" y="163354"/>
                                <a:pt x="95726" y="162401"/>
                              </a:cubicBezTo>
                              <a:cubicBezTo>
                                <a:pt x="95726" y="163354"/>
                                <a:pt x="92869" y="162401"/>
                                <a:pt x="91916" y="162401"/>
                              </a:cubicBezTo>
                              <a:lnTo>
                                <a:pt x="92869" y="161449"/>
                              </a:lnTo>
                              <a:cubicBezTo>
                                <a:pt x="92869" y="160496"/>
                                <a:pt x="90964" y="159544"/>
                                <a:pt x="90964" y="159544"/>
                              </a:cubicBezTo>
                              <a:cubicBezTo>
                                <a:pt x="89059" y="159544"/>
                                <a:pt x="96679" y="162401"/>
                                <a:pt x="94774" y="162401"/>
                              </a:cubicBezTo>
                              <a:cubicBezTo>
                                <a:pt x="94774" y="161449"/>
                                <a:pt x="90964" y="162401"/>
                                <a:pt x="91916" y="161449"/>
                              </a:cubicBezTo>
                              <a:cubicBezTo>
                                <a:pt x="90964" y="160496"/>
                                <a:pt x="88106" y="160496"/>
                                <a:pt x="88106" y="158591"/>
                              </a:cubicBezTo>
                              <a:cubicBezTo>
                                <a:pt x="88106" y="158591"/>
                                <a:pt x="90011" y="158591"/>
                                <a:pt x="89059" y="157639"/>
                              </a:cubicBezTo>
                              <a:cubicBezTo>
                                <a:pt x="87154" y="156686"/>
                                <a:pt x="88106" y="157639"/>
                                <a:pt x="86201" y="156686"/>
                              </a:cubicBezTo>
                              <a:lnTo>
                                <a:pt x="85249" y="155734"/>
                              </a:lnTo>
                              <a:cubicBezTo>
                                <a:pt x="84296" y="156686"/>
                                <a:pt x="84296" y="153829"/>
                                <a:pt x="83344" y="155734"/>
                              </a:cubicBezTo>
                              <a:cubicBezTo>
                                <a:pt x="83344" y="154781"/>
                                <a:pt x="80486" y="153829"/>
                                <a:pt x="82391" y="152876"/>
                              </a:cubicBezTo>
                              <a:lnTo>
                                <a:pt x="83344" y="151924"/>
                              </a:lnTo>
                              <a:cubicBezTo>
                                <a:pt x="82391" y="150971"/>
                                <a:pt x="81439" y="151924"/>
                                <a:pt x="80486" y="151924"/>
                              </a:cubicBezTo>
                              <a:cubicBezTo>
                                <a:pt x="80486" y="151924"/>
                                <a:pt x="80486" y="150971"/>
                                <a:pt x="80486" y="150971"/>
                              </a:cubicBezTo>
                              <a:cubicBezTo>
                                <a:pt x="78581" y="151924"/>
                                <a:pt x="79534" y="149066"/>
                                <a:pt x="76676" y="149066"/>
                              </a:cubicBezTo>
                              <a:cubicBezTo>
                                <a:pt x="75724" y="147161"/>
                                <a:pt x="73819" y="144304"/>
                                <a:pt x="74771" y="143351"/>
                              </a:cubicBezTo>
                              <a:cubicBezTo>
                                <a:pt x="72866" y="142399"/>
                                <a:pt x="71914" y="141446"/>
                                <a:pt x="71914" y="139541"/>
                              </a:cubicBezTo>
                              <a:cubicBezTo>
                                <a:pt x="71914" y="139541"/>
                                <a:pt x="72866" y="140494"/>
                                <a:pt x="72866" y="140494"/>
                              </a:cubicBezTo>
                              <a:cubicBezTo>
                                <a:pt x="72866" y="139541"/>
                                <a:pt x="71914" y="139541"/>
                                <a:pt x="71914" y="138589"/>
                              </a:cubicBezTo>
                              <a:cubicBezTo>
                                <a:pt x="71914" y="138589"/>
                                <a:pt x="71914" y="135731"/>
                                <a:pt x="71914" y="134779"/>
                              </a:cubicBezTo>
                              <a:cubicBezTo>
                                <a:pt x="70961" y="133826"/>
                                <a:pt x="70009" y="134779"/>
                                <a:pt x="69056" y="134779"/>
                              </a:cubicBezTo>
                              <a:cubicBezTo>
                                <a:pt x="70961" y="132874"/>
                                <a:pt x="66199" y="130969"/>
                                <a:pt x="68104" y="128111"/>
                              </a:cubicBezTo>
                              <a:cubicBezTo>
                                <a:pt x="68104" y="129064"/>
                                <a:pt x="70009" y="130016"/>
                                <a:pt x="70009" y="129064"/>
                              </a:cubicBezTo>
                              <a:cubicBezTo>
                                <a:pt x="71914" y="127159"/>
                                <a:pt x="68104" y="126206"/>
                                <a:pt x="69056" y="125254"/>
                              </a:cubicBezTo>
                              <a:lnTo>
                                <a:pt x="67151" y="126206"/>
                              </a:lnTo>
                              <a:cubicBezTo>
                                <a:pt x="68104" y="125254"/>
                                <a:pt x="66199" y="125254"/>
                                <a:pt x="68104" y="124301"/>
                              </a:cubicBezTo>
                              <a:cubicBezTo>
                                <a:pt x="67151" y="124301"/>
                                <a:pt x="69056" y="122396"/>
                                <a:pt x="67151" y="124301"/>
                              </a:cubicBezTo>
                              <a:cubicBezTo>
                                <a:pt x="67151" y="123349"/>
                                <a:pt x="68104" y="122396"/>
                                <a:pt x="68104" y="122396"/>
                              </a:cubicBezTo>
                              <a:cubicBezTo>
                                <a:pt x="67151" y="123349"/>
                                <a:pt x="66199" y="123349"/>
                                <a:pt x="65246" y="121444"/>
                              </a:cubicBezTo>
                              <a:cubicBezTo>
                                <a:pt x="65246" y="121444"/>
                                <a:pt x="64294" y="121444"/>
                                <a:pt x="64294" y="122396"/>
                              </a:cubicBezTo>
                              <a:cubicBezTo>
                                <a:pt x="64294" y="123349"/>
                                <a:pt x="65246" y="121444"/>
                                <a:pt x="65246" y="122396"/>
                              </a:cubicBezTo>
                              <a:cubicBezTo>
                                <a:pt x="65246" y="122396"/>
                                <a:pt x="65246" y="123349"/>
                                <a:pt x="64294" y="123349"/>
                              </a:cubicBezTo>
                              <a:cubicBezTo>
                                <a:pt x="64294" y="123349"/>
                                <a:pt x="63341" y="123349"/>
                                <a:pt x="64294" y="121444"/>
                              </a:cubicBezTo>
                              <a:cubicBezTo>
                                <a:pt x="63341" y="121444"/>
                                <a:pt x="63341" y="121444"/>
                                <a:pt x="62389" y="122396"/>
                              </a:cubicBezTo>
                              <a:cubicBezTo>
                                <a:pt x="62389" y="123349"/>
                                <a:pt x="61436" y="124301"/>
                                <a:pt x="59531" y="124301"/>
                              </a:cubicBezTo>
                              <a:cubicBezTo>
                                <a:pt x="59531" y="123349"/>
                                <a:pt x="59531" y="123349"/>
                                <a:pt x="58579" y="123349"/>
                              </a:cubicBezTo>
                              <a:cubicBezTo>
                                <a:pt x="57626" y="124301"/>
                                <a:pt x="57626" y="124301"/>
                                <a:pt x="56674" y="124301"/>
                              </a:cubicBezTo>
                              <a:cubicBezTo>
                                <a:pt x="54769" y="124301"/>
                                <a:pt x="55721" y="122396"/>
                                <a:pt x="54769" y="121444"/>
                              </a:cubicBezTo>
                              <a:cubicBezTo>
                                <a:pt x="53816" y="121444"/>
                                <a:pt x="51911" y="121444"/>
                                <a:pt x="51911" y="122396"/>
                              </a:cubicBezTo>
                              <a:lnTo>
                                <a:pt x="50959" y="120491"/>
                              </a:lnTo>
                              <a:cubicBezTo>
                                <a:pt x="51911" y="121444"/>
                                <a:pt x="50006" y="121444"/>
                                <a:pt x="49054" y="121444"/>
                              </a:cubicBezTo>
                              <a:lnTo>
                                <a:pt x="50006" y="121444"/>
                              </a:lnTo>
                              <a:cubicBezTo>
                                <a:pt x="50006" y="120491"/>
                                <a:pt x="48101" y="121444"/>
                                <a:pt x="48101" y="121444"/>
                              </a:cubicBezTo>
                              <a:cubicBezTo>
                                <a:pt x="48101" y="122396"/>
                                <a:pt x="50006" y="122396"/>
                                <a:pt x="50006" y="122396"/>
                              </a:cubicBezTo>
                              <a:cubicBezTo>
                                <a:pt x="49054" y="123349"/>
                                <a:pt x="48101" y="122396"/>
                                <a:pt x="48101" y="123349"/>
                              </a:cubicBezTo>
                              <a:cubicBezTo>
                                <a:pt x="48101" y="122396"/>
                                <a:pt x="46196" y="122396"/>
                                <a:pt x="45244" y="122396"/>
                              </a:cubicBezTo>
                              <a:cubicBezTo>
                                <a:pt x="44291" y="122396"/>
                                <a:pt x="44291" y="123349"/>
                                <a:pt x="43339" y="123349"/>
                              </a:cubicBezTo>
                              <a:cubicBezTo>
                                <a:pt x="43339" y="122396"/>
                                <a:pt x="41434" y="123349"/>
                                <a:pt x="42386" y="122396"/>
                              </a:cubicBezTo>
                              <a:cubicBezTo>
                                <a:pt x="42386" y="122396"/>
                                <a:pt x="43339" y="123349"/>
                                <a:pt x="44291" y="122396"/>
                              </a:cubicBezTo>
                              <a:cubicBezTo>
                                <a:pt x="43339" y="121444"/>
                                <a:pt x="44291" y="120491"/>
                                <a:pt x="42386" y="121444"/>
                              </a:cubicBezTo>
                              <a:cubicBezTo>
                                <a:pt x="41434" y="121444"/>
                                <a:pt x="42386" y="123349"/>
                                <a:pt x="40481" y="122396"/>
                              </a:cubicBezTo>
                              <a:cubicBezTo>
                                <a:pt x="41434" y="122396"/>
                                <a:pt x="41434" y="121444"/>
                                <a:pt x="41434" y="121444"/>
                              </a:cubicBezTo>
                              <a:lnTo>
                                <a:pt x="39529" y="120491"/>
                              </a:lnTo>
                              <a:lnTo>
                                <a:pt x="39529" y="121444"/>
                              </a:lnTo>
                              <a:cubicBezTo>
                                <a:pt x="39529" y="121444"/>
                                <a:pt x="39529" y="121444"/>
                                <a:pt x="39529" y="120491"/>
                              </a:cubicBezTo>
                              <a:cubicBezTo>
                                <a:pt x="38576" y="121444"/>
                                <a:pt x="36671" y="120491"/>
                                <a:pt x="35719" y="121444"/>
                              </a:cubicBezTo>
                              <a:cubicBezTo>
                                <a:pt x="34766" y="121444"/>
                                <a:pt x="33814" y="120491"/>
                                <a:pt x="32861" y="119539"/>
                              </a:cubicBezTo>
                              <a:lnTo>
                                <a:pt x="32861" y="119539"/>
                              </a:lnTo>
                              <a:cubicBezTo>
                                <a:pt x="31909" y="118586"/>
                                <a:pt x="30004" y="118586"/>
                                <a:pt x="29051" y="118586"/>
                              </a:cubicBezTo>
                              <a:lnTo>
                                <a:pt x="29051" y="118586"/>
                              </a:lnTo>
                              <a:cubicBezTo>
                                <a:pt x="28099" y="118586"/>
                                <a:pt x="27146" y="117634"/>
                                <a:pt x="26194" y="117634"/>
                              </a:cubicBezTo>
                              <a:cubicBezTo>
                                <a:pt x="25241" y="115729"/>
                                <a:pt x="28099" y="113824"/>
                                <a:pt x="25241" y="113824"/>
                              </a:cubicBezTo>
                              <a:cubicBezTo>
                                <a:pt x="24289" y="112871"/>
                                <a:pt x="21431" y="113824"/>
                                <a:pt x="22384" y="114776"/>
                              </a:cubicBezTo>
                              <a:cubicBezTo>
                                <a:pt x="20479" y="112871"/>
                                <a:pt x="16669" y="110966"/>
                                <a:pt x="15716" y="107156"/>
                              </a:cubicBezTo>
                              <a:cubicBezTo>
                                <a:pt x="14764" y="107156"/>
                                <a:pt x="14764" y="107156"/>
                                <a:pt x="13811" y="107156"/>
                              </a:cubicBezTo>
                              <a:cubicBezTo>
                                <a:pt x="11906" y="103346"/>
                                <a:pt x="8096" y="97631"/>
                                <a:pt x="9049" y="93821"/>
                              </a:cubicBezTo>
                              <a:cubicBezTo>
                                <a:pt x="10001" y="94774"/>
                                <a:pt x="10001" y="93821"/>
                                <a:pt x="10954" y="93821"/>
                              </a:cubicBezTo>
                              <a:cubicBezTo>
                                <a:pt x="10001" y="92869"/>
                                <a:pt x="11906" y="92869"/>
                                <a:pt x="10001" y="91916"/>
                              </a:cubicBezTo>
                              <a:cubicBezTo>
                                <a:pt x="9049" y="91916"/>
                                <a:pt x="9049" y="91916"/>
                                <a:pt x="8096" y="93821"/>
                              </a:cubicBezTo>
                              <a:cubicBezTo>
                                <a:pt x="7144" y="92869"/>
                                <a:pt x="7144" y="90964"/>
                                <a:pt x="7144" y="89059"/>
                              </a:cubicBezTo>
                              <a:cubicBezTo>
                                <a:pt x="7144" y="87154"/>
                                <a:pt x="7144" y="86201"/>
                                <a:pt x="8096" y="85249"/>
                              </a:cubicBezTo>
                              <a:cubicBezTo>
                                <a:pt x="8096" y="86201"/>
                                <a:pt x="7144" y="85249"/>
                                <a:pt x="7144" y="84296"/>
                              </a:cubicBezTo>
                              <a:cubicBezTo>
                                <a:pt x="9049" y="84296"/>
                                <a:pt x="9049" y="82391"/>
                                <a:pt x="9049" y="80486"/>
                              </a:cubicBezTo>
                              <a:lnTo>
                                <a:pt x="8096" y="80486"/>
                              </a:lnTo>
                              <a:lnTo>
                                <a:pt x="9049" y="79534"/>
                              </a:lnTo>
                              <a:cubicBezTo>
                                <a:pt x="9049" y="78581"/>
                                <a:pt x="7144" y="78581"/>
                                <a:pt x="9049" y="76676"/>
                              </a:cubicBezTo>
                              <a:cubicBezTo>
                                <a:pt x="9049" y="76676"/>
                                <a:pt x="10001" y="76676"/>
                                <a:pt x="10001" y="76676"/>
                              </a:cubicBezTo>
                              <a:cubicBezTo>
                                <a:pt x="10001" y="74771"/>
                                <a:pt x="10001" y="70961"/>
                                <a:pt x="12859" y="70009"/>
                              </a:cubicBezTo>
                              <a:lnTo>
                                <a:pt x="14764" y="70009"/>
                              </a:lnTo>
                              <a:cubicBezTo>
                                <a:pt x="14764" y="69056"/>
                                <a:pt x="15716" y="68104"/>
                                <a:pt x="14764" y="68104"/>
                              </a:cubicBezTo>
                              <a:cubicBezTo>
                                <a:pt x="18574" y="66199"/>
                                <a:pt x="19526" y="65246"/>
                                <a:pt x="21431" y="66199"/>
                              </a:cubicBezTo>
                              <a:cubicBezTo>
                                <a:pt x="25241" y="61436"/>
                                <a:pt x="32861" y="59531"/>
                                <a:pt x="37624" y="59531"/>
                              </a:cubicBezTo>
                              <a:lnTo>
                                <a:pt x="37624" y="60484"/>
                              </a:lnTo>
                              <a:cubicBezTo>
                                <a:pt x="39529" y="61436"/>
                                <a:pt x="38576" y="59531"/>
                                <a:pt x="39529" y="59531"/>
                              </a:cubicBezTo>
                              <a:cubicBezTo>
                                <a:pt x="39529" y="60484"/>
                                <a:pt x="40481" y="60484"/>
                                <a:pt x="39529" y="61436"/>
                              </a:cubicBezTo>
                              <a:cubicBezTo>
                                <a:pt x="41434" y="62389"/>
                                <a:pt x="42386" y="59531"/>
                                <a:pt x="43339" y="59531"/>
                              </a:cubicBezTo>
                              <a:cubicBezTo>
                                <a:pt x="43339" y="58579"/>
                                <a:pt x="42386" y="60484"/>
                                <a:pt x="42386" y="58579"/>
                              </a:cubicBezTo>
                              <a:cubicBezTo>
                                <a:pt x="42386" y="58579"/>
                                <a:pt x="45244" y="59531"/>
                                <a:pt x="45244" y="57626"/>
                              </a:cubicBezTo>
                              <a:cubicBezTo>
                                <a:pt x="46196" y="58579"/>
                                <a:pt x="45244" y="59531"/>
                                <a:pt x="45244" y="59531"/>
                              </a:cubicBezTo>
                              <a:lnTo>
                                <a:pt x="46196" y="58579"/>
                              </a:lnTo>
                              <a:cubicBezTo>
                                <a:pt x="48101" y="60484"/>
                                <a:pt x="43339" y="61436"/>
                                <a:pt x="44291" y="63341"/>
                              </a:cubicBezTo>
                              <a:lnTo>
                                <a:pt x="45244" y="63341"/>
                              </a:lnTo>
                              <a:cubicBezTo>
                                <a:pt x="46196" y="64294"/>
                                <a:pt x="42386" y="65246"/>
                                <a:pt x="45244" y="65246"/>
                              </a:cubicBezTo>
                              <a:cubicBezTo>
                                <a:pt x="46196" y="64294"/>
                                <a:pt x="47149" y="62389"/>
                                <a:pt x="46196" y="61436"/>
                              </a:cubicBezTo>
                              <a:cubicBezTo>
                                <a:pt x="49054" y="60484"/>
                                <a:pt x="47149" y="57626"/>
                                <a:pt x="48101" y="58579"/>
                              </a:cubicBezTo>
                              <a:cubicBezTo>
                                <a:pt x="49054" y="59531"/>
                                <a:pt x="47149" y="58579"/>
                                <a:pt x="48101" y="59531"/>
                              </a:cubicBezTo>
                              <a:cubicBezTo>
                                <a:pt x="49054" y="60484"/>
                                <a:pt x="49054" y="58579"/>
                                <a:pt x="50006" y="59531"/>
                              </a:cubicBezTo>
                              <a:cubicBezTo>
                                <a:pt x="49054" y="58579"/>
                                <a:pt x="49054" y="57626"/>
                                <a:pt x="49054" y="57626"/>
                              </a:cubicBezTo>
                              <a:cubicBezTo>
                                <a:pt x="50006" y="58579"/>
                                <a:pt x="49054" y="58579"/>
                                <a:pt x="50006" y="58579"/>
                              </a:cubicBezTo>
                              <a:cubicBezTo>
                                <a:pt x="50006" y="57626"/>
                                <a:pt x="50006" y="57626"/>
                                <a:pt x="49054" y="56674"/>
                              </a:cubicBezTo>
                              <a:cubicBezTo>
                                <a:pt x="48101" y="54769"/>
                                <a:pt x="50006" y="56674"/>
                                <a:pt x="49054" y="55721"/>
                              </a:cubicBezTo>
                              <a:cubicBezTo>
                                <a:pt x="50959" y="56674"/>
                                <a:pt x="50959" y="58579"/>
                                <a:pt x="52864" y="59531"/>
                              </a:cubicBezTo>
                              <a:cubicBezTo>
                                <a:pt x="51911" y="58579"/>
                                <a:pt x="51911" y="57626"/>
                                <a:pt x="50006" y="56674"/>
                              </a:cubicBezTo>
                              <a:cubicBezTo>
                                <a:pt x="50959" y="56674"/>
                                <a:pt x="51911" y="57626"/>
                                <a:pt x="52864" y="58579"/>
                              </a:cubicBezTo>
                              <a:cubicBezTo>
                                <a:pt x="54769" y="59531"/>
                                <a:pt x="50959" y="56674"/>
                                <a:pt x="53816" y="58579"/>
                              </a:cubicBezTo>
                              <a:lnTo>
                                <a:pt x="51911" y="57626"/>
                              </a:lnTo>
                              <a:cubicBezTo>
                                <a:pt x="52864" y="57626"/>
                                <a:pt x="52864" y="58579"/>
                                <a:pt x="54769" y="58579"/>
                              </a:cubicBezTo>
                              <a:cubicBezTo>
                                <a:pt x="54769" y="58579"/>
                                <a:pt x="53816" y="57626"/>
                                <a:pt x="53816" y="57626"/>
                              </a:cubicBezTo>
                              <a:cubicBezTo>
                                <a:pt x="52864" y="57626"/>
                                <a:pt x="52864" y="56674"/>
                                <a:pt x="54769" y="57626"/>
                              </a:cubicBezTo>
                              <a:cubicBezTo>
                                <a:pt x="54769" y="57626"/>
                                <a:pt x="53816" y="56674"/>
                                <a:pt x="52864" y="56674"/>
                              </a:cubicBezTo>
                              <a:cubicBezTo>
                                <a:pt x="51911" y="56674"/>
                                <a:pt x="54769" y="57626"/>
                                <a:pt x="51911" y="56674"/>
                              </a:cubicBezTo>
                              <a:cubicBezTo>
                                <a:pt x="53816" y="57626"/>
                                <a:pt x="50959" y="56674"/>
                                <a:pt x="50959" y="55721"/>
                              </a:cubicBezTo>
                              <a:lnTo>
                                <a:pt x="51911" y="55721"/>
                              </a:lnTo>
                              <a:cubicBezTo>
                                <a:pt x="51911" y="55721"/>
                                <a:pt x="51911" y="55721"/>
                                <a:pt x="50959" y="54769"/>
                              </a:cubicBezTo>
                              <a:cubicBezTo>
                                <a:pt x="51911" y="54769"/>
                                <a:pt x="51911" y="54769"/>
                                <a:pt x="51911" y="54769"/>
                              </a:cubicBezTo>
                              <a:lnTo>
                                <a:pt x="50959" y="54769"/>
                              </a:lnTo>
                              <a:cubicBezTo>
                                <a:pt x="50006" y="54769"/>
                                <a:pt x="52864" y="54769"/>
                                <a:pt x="52864" y="54769"/>
                              </a:cubicBezTo>
                              <a:cubicBezTo>
                                <a:pt x="52864" y="54769"/>
                                <a:pt x="53816" y="54769"/>
                                <a:pt x="53816" y="54769"/>
                              </a:cubicBezTo>
                              <a:cubicBezTo>
                                <a:pt x="53816" y="54769"/>
                                <a:pt x="54769" y="54769"/>
                                <a:pt x="53816" y="53816"/>
                              </a:cubicBezTo>
                              <a:cubicBezTo>
                                <a:pt x="52864" y="53816"/>
                                <a:pt x="51911" y="53816"/>
                                <a:pt x="50959" y="53816"/>
                              </a:cubicBezTo>
                              <a:cubicBezTo>
                                <a:pt x="50959" y="53816"/>
                                <a:pt x="50959" y="53816"/>
                                <a:pt x="50959" y="53816"/>
                              </a:cubicBezTo>
                              <a:cubicBezTo>
                                <a:pt x="50959" y="53816"/>
                                <a:pt x="50959" y="53816"/>
                                <a:pt x="50959" y="52864"/>
                              </a:cubicBezTo>
                              <a:cubicBezTo>
                                <a:pt x="51911" y="52864"/>
                                <a:pt x="51911" y="54769"/>
                                <a:pt x="52864" y="53816"/>
                              </a:cubicBezTo>
                              <a:cubicBezTo>
                                <a:pt x="52864" y="53816"/>
                                <a:pt x="53816" y="53816"/>
                                <a:pt x="53816" y="52864"/>
                              </a:cubicBezTo>
                              <a:cubicBezTo>
                                <a:pt x="53816" y="51911"/>
                                <a:pt x="53816" y="50959"/>
                                <a:pt x="53816" y="50006"/>
                              </a:cubicBezTo>
                              <a:cubicBezTo>
                                <a:pt x="52864" y="49054"/>
                                <a:pt x="51911" y="47149"/>
                                <a:pt x="50959" y="49054"/>
                              </a:cubicBezTo>
                              <a:cubicBezTo>
                                <a:pt x="50959" y="48101"/>
                                <a:pt x="50959" y="46196"/>
                                <a:pt x="51911" y="47149"/>
                              </a:cubicBezTo>
                              <a:cubicBezTo>
                                <a:pt x="50959" y="45244"/>
                                <a:pt x="50959" y="47149"/>
                                <a:pt x="50006" y="45244"/>
                              </a:cubicBezTo>
                              <a:cubicBezTo>
                                <a:pt x="50959" y="44291"/>
                                <a:pt x="51911" y="41434"/>
                                <a:pt x="52864" y="40481"/>
                              </a:cubicBezTo>
                              <a:cubicBezTo>
                                <a:pt x="52864" y="41434"/>
                                <a:pt x="53816" y="42386"/>
                                <a:pt x="54769" y="42386"/>
                              </a:cubicBezTo>
                              <a:lnTo>
                                <a:pt x="54769" y="41434"/>
                              </a:lnTo>
                              <a:cubicBezTo>
                                <a:pt x="55721" y="43339"/>
                                <a:pt x="55721" y="40481"/>
                                <a:pt x="57626" y="41434"/>
                              </a:cubicBezTo>
                              <a:cubicBezTo>
                                <a:pt x="57626" y="40481"/>
                                <a:pt x="57626" y="39529"/>
                                <a:pt x="57626" y="38576"/>
                              </a:cubicBezTo>
                              <a:cubicBezTo>
                                <a:pt x="54769" y="40481"/>
                                <a:pt x="54769" y="34766"/>
                                <a:pt x="52864" y="34766"/>
                              </a:cubicBezTo>
                              <a:cubicBezTo>
                                <a:pt x="53816" y="30956"/>
                                <a:pt x="58579" y="34766"/>
                                <a:pt x="56674" y="30004"/>
                              </a:cubicBezTo>
                              <a:cubicBezTo>
                                <a:pt x="55721" y="30004"/>
                                <a:pt x="55721" y="28099"/>
                                <a:pt x="54769" y="30004"/>
                              </a:cubicBezTo>
                              <a:cubicBezTo>
                                <a:pt x="55721" y="28099"/>
                                <a:pt x="53816" y="27146"/>
                                <a:pt x="55721" y="25241"/>
                              </a:cubicBezTo>
                              <a:cubicBezTo>
                                <a:pt x="55721" y="27146"/>
                                <a:pt x="58579" y="24289"/>
                                <a:pt x="58579" y="28099"/>
                              </a:cubicBezTo>
                              <a:cubicBezTo>
                                <a:pt x="58579" y="27146"/>
                                <a:pt x="57626" y="29051"/>
                                <a:pt x="57626" y="30004"/>
                              </a:cubicBezTo>
                              <a:cubicBezTo>
                                <a:pt x="58579" y="30004"/>
                                <a:pt x="59531" y="30956"/>
                                <a:pt x="60484" y="29051"/>
                              </a:cubicBezTo>
                              <a:cubicBezTo>
                                <a:pt x="61436" y="28099"/>
                                <a:pt x="62389" y="26194"/>
                                <a:pt x="61436" y="26194"/>
                              </a:cubicBezTo>
                              <a:cubicBezTo>
                                <a:pt x="60484" y="25241"/>
                                <a:pt x="60484" y="28099"/>
                                <a:pt x="59531" y="26194"/>
                              </a:cubicBezTo>
                              <a:cubicBezTo>
                                <a:pt x="60484" y="23336"/>
                                <a:pt x="62389" y="24289"/>
                                <a:pt x="61436" y="22384"/>
                              </a:cubicBezTo>
                              <a:cubicBezTo>
                                <a:pt x="60484" y="23336"/>
                                <a:pt x="59531" y="23336"/>
                                <a:pt x="58579" y="22384"/>
                              </a:cubicBezTo>
                              <a:lnTo>
                                <a:pt x="59531" y="20479"/>
                              </a:lnTo>
                              <a:lnTo>
                                <a:pt x="59531" y="21431"/>
                              </a:lnTo>
                              <a:cubicBezTo>
                                <a:pt x="62389" y="19526"/>
                                <a:pt x="59531" y="19526"/>
                                <a:pt x="61436" y="17621"/>
                              </a:cubicBezTo>
                              <a:cubicBezTo>
                                <a:pt x="62389" y="17621"/>
                                <a:pt x="63341" y="17621"/>
                                <a:pt x="63341" y="17621"/>
                              </a:cubicBezTo>
                              <a:cubicBezTo>
                                <a:pt x="63341" y="18574"/>
                                <a:pt x="59531" y="20479"/>
                                <a:pt x="61436" y="21431"/>
                              </a:cubicBezTo>
                              <a:cubicBezTo>
                                <a:pt x="63341" y="20479"/>
                                <a:pt x="62389" y="18574"/>
                                <a:pt x="64294" y="17621"/>
                              </a:cubicBezTo>
                              <a:cubicBezTo>
                                <a:pt x="64294" y="17621"/>
                                <a:pt x="63341" y="18574"/>
                                <a:pt x="63341" y="18574"/>
                              </a:cubicBezTo>
                              <a:cubicBezTo>
                                <a:pt x="64294" y="18574"/>
                                <a:pt x="66199" y="19526"/>
                                <a:pt x="67151" y="16669"/>
                              </a:cubicBezTo>
                              <a:cubicBezTo>
                                <a:pt x="68104" y="15716"/>
                                <a:pt x="67151" y="15716"/>
                                <a:pt x="66199" y="14764"/>
                              </a:cubicBezTo>
                              <a:cubicBezTo>
                                <a:pt x="69056" y="12859"/>
                                <a:pt x="69056" y="11906"/>
                                <a:pt x="70961" y="10954"/>
                              </a:cubicBezTo>
                              <a:cubicBezTo>
                                <a:pt x="70961" y="12859"/>
                                <a:pt x="74771" y="10001"/>
                                <a:pt x="72866" y="11906"/>
                              </a:cubicBezTo>
                              <a:cubicBezTo>
                                <a:pt x="71914" y="10954"/>
                                <a:pt x="67151" y="13811"/>
                                <a:pt x="67151" y="15716"/>
                              </a:cubicBezTo>
                              <a:cubicBezTo>
                                <a:pt x="69056" y="16669"/>
                                <a:pt x="65246" y="16669"/>
                                <a:pt x="65246" y="18574"/>
                              </a:cubicBezTo>
                              <a:cubicBezTo>
                                <a:pt x="67151" y="16669"/>
                                <a:pt x="68104" y="18574"/>
                                <a:pt x="69056" y="19526"/>
                              </a:cubicBezTo>
                              <a:cubicBezTo>
                                <a:pt x="70009" y="19526"/>
                                <a:pt x="70009" y="18574"/>
                                <a:pt x="70009" y="18574"/>
                              </a:cubicBezTo>
                              <a:cubicBezTo>
                                <a:pt x="70009" y="17621"/>
                                <a:pt x="69056" y="17621"/>
                                <a:pt x="68104" y="16669"/>
                              </a:cubicBezTo>
                              <a:cubicBezTo>
                                <a:pt x="70009" y="15716"/>
                                <a:pt x="71914" y="13811"/>
                                <a:pt x="72866" y="11906"/>
                              </a:cubicBezTo>
                              <a:cubicBezTo>
                                <a:pt x="73819" y="11906"/>
                                <a:pt x="73819" y="12859"/>
                                <a:pt x="72866" y="13811"/>
                              </a:cubicBezTo>
                              <a:cubicBezTo>
                                <a:pt x="75724" y="11906"/>
                                <a:pt x="78581" y="11906"/>
                                <a:pt x="81439" y="10954"/>
                              </a:cubicBezTo>
                              <a:cubicBezTo>
                                <a:pt x="79534" y="9049"/>
                                <a:pt x="84296" y="10001"/>
                                <a:pt x="83344" y="9049"/>
                              </a:cubicBezTo>
                              <a:cubicBezTo>
                                <a:pt x="81439" y="9049"/>
                                <a:pt x="79534" y="8096"/>
                                <a:pt x="80486" y="7144"/>
                              </a:cubicBezTo>
                              <a:cubicBezTo>
                                <a:pt x="81439" y="7144"/>
                                <a:pt x="80486" y="8096"/>
                                <a:pt x="81439" y="8096"/>
                              </a:cubicBezTo>
                              <a:cubicBezTo>
                                <a:pt x="82391" y="7144"/>
                                <a:pt x="83344" y="9049"/>
                                <a:pt x="85249" y="8096"/>
                              </a:cubicBezTo>
                              <a:cubicBezTo>
                                <a:pt x="82391" y="9049"/>
                                <a:pt x="85249" y="10001"/>
                                <a:pt x="84296" y="11906"/>
                              </a:cubicBezTo>
                              <a:cubicBezTo>
                                <a:pt x="86201" y="10954"/>
                                <a:pt x="84296" y="12859"/>
                                <a:pt x="86201" y="12859"/>
                              </a:cubicBezTo>
                              <a:cubicBezTo>
                                <a:pt x="88106" y="11906"/>
                                <a:pt x="90964" y="10954"/>
                                <a:pt x="92869" y="11906"/>
                              </a:cubicBezTo>
                              <a:cubicBezTo>
                                <a:pt x="95726" y="13811"/>
                                <a:pt x="100489" y="13811"/>
                                <a:pt x="102394" y="15716"/>
                              </a:cubicBezTo>
                              <a:cubicBezTo>
                                <a:pt x="103346" y="17621"/>
                                <a:pt x="101441" y="17621"/>
                                <a:pt x="102394" y="18574"/>
                              </a:cubicBezTo>
                              <a:cubicBezTo>
                                <a:pt x="103346" y="19526"/>
                                <a:pt x="102394" y="16669"/>
                                <a:pt x="104299" y="18574"/>
                              </a:cubicBezTo>
                              <a:lnTo>
                                <a:pt x="104299" y="18574"/>
                              </a:lnTo>
                              <a:cubicBezTo>
                                <a:pt x="105251" y="18574"/>
                                <a:pt x="106204" y="22384"/>
                                <a:pt x="108109" y="22384"/>
                              </a:cubicBezTo>
                              <a:cubicBezTo>
                                <a:pt x="107156" y="22384"/>
                                <a:pt x="107156" y="22384"/>
                                <a:pt x="106204" y="22384"/>
                              </a:cubicBezTo>
                              <a:cubicBezTo>
                                <a:pt x="106204" y="22384"/>
                                <a:pt x="107156" y="23336"/>
                                <a:pt x="107156" y="23336"/>
                              </a:cubicBezTo>
                              <a:cubicBezTo>
                                <a:pt x="106204" y="23336"/>
                                <a:pt x="106204" y="24289"/>
                                <a:pt x="105251" y="24289"/>
                              </a:cubicBezTo>
                              <a:cubicBezTo>
                                <a:pt x="104299" y="26194"/>
                                <a:pt x="106204" y="27146"/>
                                <a:pt x="107156" y="28099"/>
                              </a:cubicBezTo>
                              <a:lnTo>
                                <a:pt x="108109" y="27146"/>
                              </a:lnTo>
                              <a:cubicBezTo>
                                <a:pt x="110014" y="30004"/>
                                <a:pt x="109061" y="31909"/>
                                <a:pt x="109061" y="33814"/>
                              </a:cubicBezTo>
                              <a:lnTo>
                                <a:pt x="108109" y="33814"/>
                              </a:lnTo>
                              <a:lnTo>
                                <a:pt x="109061" y="35719"/>
                              </a:lnTo>
                              <a:cubicBezTo>
                                <a:pt x="108109" y="35719"/>
                                <a:pt x="107156" y="36671"/>
                                <a:pt x="108109" y="37624"/>
                              </a:cubicBezTo>
                              <a:cubicBezTo>
                                <a:pt x="107156" y="36671"/>
                                <a:pt x="106204" y="34766"/>
                                <a:pt x="105251" y="33814"/>
                              </a:cubicBezTo>
                              <a:cubicBezTo>
                                <a:pt x="106204" y="32861"/>
                                <a:pt x="106204" y="34766"/>
                                <a:pt x="107156" y="33814"/>
                              </a:cubicBezTo>
                              <a:cubicBezTo>
                                <a:pt x="108109" y="32861"/>
                                <a:pt x="107156" y="30956"/>
                                <a:pt x="106204" y="30956"/>
                              </a:cubicBezTo>
                              <a:cubicBezTo>
                                <a:pt x="106204" y="31909"/>
                                <a:pt x="106204" y="31909"/>
                                <a:pt x="107156" y="32861"/>
                              </a:cubicBezTo>
                              <a:cubicBezTo>
                                <a:pt x="105251" y="32861"/>
                                <a:pt x="105251" y="31909"/>
                                <a:pt x="104299" y="31909"/>
                              </a:cubicBezTo>
                              <a:cubicBezTo>
                                <a:pt x="104299" y="31909"/>
                                <a:pt x="104299" y="32861"/>
                                <a:pt x="104299" y="32861"/>
                              </a:cubicBezTo>
                              <a:cubicBezTo>
                                <a:pt x="103346" y="31909"/>
                                <a:pt x="103346" y="30956"/>
                                <a:pt x="103346" y="30004"/>
                              </a:cubicBezTo>
                              <a:cubicBezTo>
                                <a:pt x="104299" y="30956"/>
                                <a:pt x="104299" y="29051"/>
                                <a:pt x="104299" y="30004"/>
                              </a:cubicBezTo>
                              <a:cubicBezTo>
                                <a:pt x="103346" y="30004"/>
                                <a:pt x="102394" y="29051"/>
                                <a:pt x="102394" y="27146"/>
                              </a:cubicBezTo>
                              <a:cubicBezTo>
                                <a:pt x="103346" y="25241"/>
                                <a:pt x="100489" y="25241"/>
                                <a:pt x="99536" y="23336"/>
                              </a:cubicBezTo>
                              <a:cubicBezTo>
                                <a:pt x="101441" y="23336"/>
                                <a:pt x="102394" y="23336"/>
                                <a:pt x="103346" y="24289"/>
                              </a:cubicBezTo>
                              <a:cubicBezTo>
                                <a:pt x="103346" y="22384"/>
                                <a:pt x="102394" y="23336"/>
                                <a:pt x="102394" y="21431"/>
                              </a:cubicBezTo>
                              <a:cubicBezTo>
                                <a:pt x="101441" y="21431"/>
                                <a:pt x="99536" y="22384"/>
                                <a:pt x="98584" y="21431"/>
                              </a:cubicBezTo>
                              <a:lnTo>
                                <a:pt x="99536" y="20479"/>
                              </a:lnTo>
                              <a:cubicBezTo>
                                <a:pt x="97631" y="20479"/>
                                <a:pt x="97631" y="21431"/>
                                <a:pt x="95726" y="20479"/>
                              </a:cubicBezTo>
                              <a:cubicBezTo>
                                <a:pt x="90011" y="21431"/>
                                <a:pt x="87154" y="21431"/>
                                <a:pt x="85249" y="21431"/>
                              </a:cubicBezTo>
                              <a:lnTo>
                                <a:pt x="85249" y="20479"/>
                              </a:lnTo>
                              <a:cubicBezTo>
                                <a:pt x="84296" y="22384"/>
                                <a:pt x="80486" y="21431"/>
                                <a:pt x="79534" y="22384"/>
                              </a:cubicBezTo>
                              <a:cubicBezTo>
                                <a:pt x="76676" y="22384"/>
                                <a:pt x="73819" y="25241"/>
                                <a:pt x="71914" y="24289"/>
                              </a:cubicBezTo>
                              <a:cubicBezTo>
                                <a:pt x="67151" y="27146"/>
                                <a:pt x="64294" y="30956"/>
                                <a:pt x="61436" y="35719"/>
                              </a:cubicBezTo>
                              <a:lnTo>
                                <a:pt x="60484" y="33814"/>
                              </a:lnTo>
                              <a:cubicBezTo>
                                <a:pt x="60484" y="34766"/>
                                <a:pt x="59531" y="33814"/>
                                <a:pt x="59531" y="34766"/>
                              </a:cubicBezTo>
                              <a:cubicBezTo>
                                <a:pt x="61436" y="34766"/>
                                <a:pt x="60484" y="36671"/>
                                <a:pt x="60484" y="37624"/>
                              </a:cubicBezTo>
                              <a:cubicBezTo>
                                <a:pt x="58579" y="39529"/>
                                <a:pt x="58579" y="42386"/>
                                <a:pt x="60484" y="44291"/>
                              </a:cubicBezTo>
                              <a:lnTo>
                                <a:pt x="59531" y="44291"/>
                              </a:lnTo>
                              <a:cubicBezTo>
                                <a:pt x="60484" y="45244"/>
                                <a:pt x="60484" y="46196"/>
                                <a:pt x="60484" y="47149"/>
                              </a:cubicBezTo>
                              <a:cubicBezTo>
                                <a:pt x="60484" y="48101"/>
                                <a:pt x="60484" y="48101"/>
                                <a:pt x="60484" y="49054"/>
                              </a:cubicBezTo>
                              <a:cubicBezTo>
                                <a:pt x="60484" y="50006"/>
                                <a:pt x="60484" y="50959"/>
                                <a:pt x="61436" y="51911"/>
                              </a:cubicBezTo>
                              <a:cubicBezTo>
                                <a:pt x="61436" y="52864"/>
                                <a:pt x="60484" y="52864"/>
                                <a:pt x="61436" y="53816"/>
                              </a:cubicBezTo>
                              <a:cubicBezTo>
                                <a:pt x="64294" y="55721"/>
                                <a:pt x="65246" y="57626"/>
                                <a:pt x="70009" y="61436"/>
                              </a:cubicBezTo>
                              <a:cubicBezTo>
                                <a:pt x="70961" y="62389"/>
                                <a:pt x="70961" y="63341"/>
                                <a:pt x="71914" y="64294"/>
                              </a:cubicBezTo>
                              <a:cubicBezTo>
                                <a:pt x="70961" y="64294"/>
                                <a:pt x="70961" y="65246"/>
                                <a:pt x="70009" y="65246"/>
                              </a:cubicBezTo>
                              <a:cubicBezTo>
                                <a:pt x="69056" y="65246"/>
                                <a:pt x="68104" y="65246"/>
                                <a:pt x="67151" y="65246"/>
                              </a:cubicBezTo>
                              <a:cubicBezTo>
                                <a:pt x="63341" y="67151"/>
                                <a:pt x="58579" y="68104"/>
                                <a:pt x="53816" y="68104"/>
                              </a:cubicBezTo>
                              <a:cubicBezTo>
                                <a:pt x="50959" y="68104"/>
                                <a:pt x="49054" y="68104"/>
                                <a:pt x="46196" y="69056"/>
                              </a:cubicBezTo>
                              <a:cubicBezTo>
                                <a:pt x="44291" y="69056"/>
                                <a:pt x="42386" y="69056"/>
                                <a:pt x="41434" y="70009"/>
                              </a:cubicBezTo>
                              <a:lnTo>
                                <a:pt x="40481" y="69056"/>
                              </a:lnTo>
                              <a:cubicBezTo>
                                <a:pt x="33814" y="71914"/>
                                <a:pt x="26194" y="70961"/>
                                <a:pt x="23336" y="74771"/>
                              </a:cubicBezTo>
                              <a:lnTo>
                                <a:pt x="22384" y="72866"/>
                              </a:lnTo>
                              <a:cubicBezTo>
                                <a:pt x="20479" y="72866"/>
                                <a:pt x="20479" y="74771"/>
                                <a:pt x="21431" y="75724"/>
                              </a:cubicBezTo>
                              <a:cubicBezTo>
                                <a:pt x="20479" y="75724"/>
                                <a:pt x="20479" y="77629"/>
                                <a:pt x="19526" y="77629"/>
                              </a:cubicBezTo>
                              <a:cubicBezTo>
                                <a:pt x="18574" y="78581"/>
                                <a:pt x="19526" y="79534"/>
                                <a:pt x="19526" y="80486"/>
                              </a:cubicBezTo>
                              <a:cubicBezTo>
                                <a:pt x="18574" y="81439"/>
                                <a:pt x="18574" y="82391"/>
                                <a:pt x="18574" y="83344"/>
                              </a:cubicBezTo>
                              <a:cubicBezTo>
                                <a:pt x="18574" y="84296"/>
                                <a:pt x="18574" y="85249"/>
                                <a:pt x="19526" y="86201"/>
                              </a:cubicBezTo>
                              <a:lnTo>
                                <a:pt x="19526" y="85249"/>
                              </a:lnTo>
                              <a:cubicBezTo>
                                <a:pt x="18574" y="85249"/>
                                <a:pt x="18574" y="85249"/>
                                <a:pt x="18574" y="86201"/>
                              </a:cubicBezTo>
                              <a:cubicBezTo>
                                <a:pt x="19526" y="87154"/>
                                <a:pt x="18574" y="90011"/>
                                <a:pt x="20479" y="89059"/>
                              </a:cubicBezTo>
                              <a:cubicBezTo>
                                <a:pt x="20479" y="90964"/>
                                <a:pt x="21431" y="91916"/>
                                <a:pt x="21431" y="93821"/>
                              </a:cubicBezTo>
                              <a:cubicBezTo>
                                <a:pt x="22384" y="94774"/>
                                <a:pt x="23336" y="96679"/>
                                <a:pt x="23336" y="97631"/>
                              </a:cubicBezTo>
                              <a:cubicBezTo>
                                <a:pt x="23336" y="96679"/>
                                <a:pt x="24289" y="97631"/>
                                <a:pt x="24289" y="97631"/>
                              </a:cubicBezTo>
                              <a:cubicBezTo>
                                <a:pt x="25241" y="99536"/>
                                <a:pt x="27146" y="101441"/>
                                <a:pt x="29051" y="102394"/>
                              </a:cubicBezTo>
                              <a:cubicBezTo>
                                <a:pt x="29051" y="103346"/>
                                <a:pt x="28099" y="103346"/>
                                <a:pt x="29051" y="103346"/>
                              </a:cubicBezTo>
                              <a:cubicBezTo>
                                <a:pt x="30004" y="103346"/>
                                <a:pt x="29051" y="102394"/>
                                <a:pt x="30004" y="102394"/>
                              </a:cubicBezTo>
                              <a:cubicBezTo>
                                <a:pt x="33814" y="103346"/>
                                <a:pt x="37624" y="106204"/>
                                <a:pt x="41434" y="107156"/>
                              </a:cubicBezTo>
                              <a:cubicBezTo>
                                <a:pt x="45244" y="107156"/>
                                <a:pt x="49054" y="107156"/>
                                <a:pt x="52864" y="106204"/>
                              </a:cubicBezTo>
                              <a:lnTo>
                                <a:pt x="55721" y="106204"/>
                              </a:lnTo>
                              <a:cubicBezTo>
                                <a:pt x="56674" y="106204"/>
                                <a:pt x="56674" y="106204"/>
                                <a:pt x="57626" y="106204"/>
                              </a:cubicBezTo>
                              <a:lnTo>
                                <a:pt x="60484" y="105251"/>
                              </a:lnTo>
                              <a:cubicBezTo>
                                <a:pt x="64294" y="104299"/>
                                <a:pt x="68104" y="103346"/>
                                <a:pt x="71914" y="101441"/>
                              </a:cubicBezTo>
                              <a:lnTo>
                                <a:pt x="71914" y="102394"/>
                              </a:lnTo>
                              <a:cubicBezTo>
                                <a:pt x="74771" y="100489"/>
                                <a:pt x="76676" y="100489"/>
                                <a:pt x="78581" y="99536"/>
                              </a:cubicBezTo>
                              <a:cubicBezTo>
                                <a:pt x="78581" y="103346"/>
                                <a:pt x="77629" y="107156"/>
                                <a:pt x="78581" y="107156"/>
                              </a:cubicBezTo>
                              <a:cubicBezTo>
                                <a:pt x="78581" y="109061"/>
                                <a:pt x="78581" y="111919"/>
                                <a:pt x="77629" y="111919"/>
                              </a:cubicBezTo>
                              <a:cubicBezTo>
                                <a:pt x="78581" y="113824"/>
                                <a:pt x="77629" y="116681"/>
                                <a:pt x="77629" y="119539"/>
                              </a:cubicBezTo>
                              <a:cubicBezTo>
                                <a:pt x="77629" y="121444"/>
                                <a:pt x="77629" y="121444"/>
                                <a:pt x="77629" y="122396"/>
                              </a:cubicBezTo>
                              <a:cubicBezTo>
                                <a:pt x="77629" y="123349"/>
                                <a:pt x="78581" y="123349"/>
                                <a:pt x="78581" y="124301"/>
                              </a:cubicBezTo>
                              <a:cubicBezTo>
                                <a:pt x="78581" y="124301"/>
                                <a:pt x="78581" y="124301"/>
                                <a:pt x="78581" y="123349"/>
                              </a:cubicBezTo>
                              <a:cubicBezTo>
                                <a:pt x="78581" y="126206"/>
                                <a:pt x="80486" y="128111"/>
                                <a:pt x="81439" y="130969"/>
                              </a:cubicBezTo>
                              <a:cubicBezTo>
                                <a:pt x="81439" y="130969"/>
                                <a:pt x="80486" y="130016"/>
                                <a:pt x="80486" y="130016"/>
                              </a:cubicBezTo>
                              <a:cubicBezTo>
                                <a:pt x="80486" y="131921"/>
                                <a:pt x="83344" y="131921"/>
                                <a:pt x="81439" y="132874"/>
                              </a:cubicBezTo>
                              <a:cubicBezTo>
                                <a:pt x="81439" y="133826"/>
                                <a:pt x="82391" y="132874"/>
                                <a:pt x="82391" y="132874"/>
                              </a:cubicBezTo>
                              <a:cubicBezTo>
                                <a:pt x="85249" y="138589"/>
                                <a:pt x="90964" y="143351"/>
                                <a:pt x="95726" y="147161"/>
                              </a:cubicBezTo>
                              <a:cubicBezTo>
                                <a:pt x="98584" y="150971"/>
                                <a:pt x="93821" y="150971"/>
                                <a:pt x="97631" y="150971"/>
                              </a:cubicBezTo>
                              <a:cubicBezTo>
                                <a:pt x="97631" y="151924"/>
                                <a:pt x="98584" y="150019"/>
                                <a:pt x="97631" y="150971"/>
                              </a:cubicBezTo>
                              <a:cubicBezTo>
                                <a:pt x="99536" y="150971"/>
                                <a:pt x="98584" y="153829"/>
                                <a:pt x="99536" y="153829"/>
                              </a:cubicBezTo>
                              <a:cubicBezTo>
                                <a:pt x="99536" y="151924"/>
                                <a:pt x="100489" y="153829"/>
                                <a:pt x="100489" y="152876"/>
                              </a:cubicBezTo>
                              <a:cubicBezTo>
                                <a:pt x="102394" y="154781"/>
                                <a:pt x="103346" y="155734"/>
                                <a:pt x="105251" y="155734"/>
                              </a:cubicBezTo>
                              <a:lnTo>
                                <a:pt x="105251" y="156686"/>
                              </a:lnTo>
                              <a:cubicBezTo>
                                <a:pt x="106204" y="155734"/>
                                <a:pt x="108109" y="155734"/>
                                <a:pt x="109061" y="154781"/>
                              </a:cubicBezTo>
                              <a:cubicBezTo>
                                <a:pt x="110014" y="153829"/>
                                <a:pt x="110966" y="153829"/>
                                <a:pt x="110966" y="151924"/>
                              </a:cubicBezTo>
                              <a:cubicBezTo>
                                <a:pt x="111919" y="150971"/>
                                <a:pt x="112871" y="150971"/>
                                <a:pt x="113824" y="150019"/>
                              </a:cubicBezTo>
                              <a:cubicBezTo>
                                <a:pt x="114776" y="149066"/>
                                <a:pt x="115729" y="148114"/>
                                <a:pt x="115729" y="146209"/>
                              </a:cubicBezTo>
                              <a:lnTo>
                                <a:pt x="117634" y="141446"/>
                              </a:lnTo>
                              <a:lnTo>
                                <a:pt x="120491" y="130016"/>
                              </a:lnTo>
                              <a:cubicBezTo>
                                <a:pt x="120491" y="128111"/>
                                <a:pt x="121444" y="126206"/>
                                <a:pt x="121444" y="124301"/>
                              </a:cubicBezTo>
                              <a:lnTo>
                                <a:pt x="127159" y="126206"/>
                              </a:lnTo>
                              <a:cubicBezTo>
                                <a:pt x="130969" y="127159"/>
                                <a:pt x="134779" y="128111"/>
                                <a:pt x="138589" y="129064"/>
                              </a:cubicBezTo>
                              <a:cubicBezTo>
                                <a:pt x="140494" y="129064"/>
                                <a:pt x="141446" y="129064"/>
                                <a:pt x="143351" y="129064"/>
                              </a:cubicBezTo>
                              <a:cubicBezTo>
                                <a:pt x="144304" y="129064"/>
                                <a:pt x="146209" y="128111"/>
                                <a:pt x="147161" y="128111"/>
                              </a:cubicBezTo>
                              <a:cubicBezTo>
                                <a:pt x="157639" y="126206"/>
                                <a:pt x="164306" y="112871"/>
                                <a:pt x="161449" y="101441"/>
                              </a:cubicBezTo>
                              <a:cubicBezTo>
                                <a:pt x="162401" y="98584"/>
                                <a:pt x="162401" y="97631"/>
                                <a:pt x="159544" y="95726"/>
                              </a:cubicBezTo>
                              <a:cubicBezTo>
                                <a:pt x="159544" y="95726"/>
                                <a:pt x="160496" y="95726"/>
                                <a:pt x="160496" y="95726"/>
                              </a:cubicBezTo>
                              <a:cubicBezTo>
                                <a:pt x="159544" y="96679"/>
                                <a:pt x="158591" y="93821"/>
                                <a:pt x="157639" y="94774"/>
                              </a:cubicBezTo>
                              <a:cubicBezTo>
                                <a:pt x="156686" y="92869"/>
                                <a:pt x="154781" y="91916"/>
                                <a:pt x="152876" y="90011"/>
                              </a:cubicBezTo>
                              <a:cubicBezTo>
                                <a:pt x="151924" y="89059"/>
                                <a:pt x="150971" y="89059"/>
                                <a:pt x="148114" y="88106"/>
                              </a:cubicBezTo>
                              <a:cubicBezTo>
                                <a:pt x="145256" y="87154"/>
                                <a:pt x="141446" y="86201"/>
                                <a:pt x="138589" y="85249"/>
                              </a:cubicBezTo>
                              <a:cubicBezTo>
                                <a:pt x="140494" y="85249"/>
                                <a:pt x="143351" y="85249"/>
                                <a:pt x="140494" y="84296"/>
                              </a:cubicBezTo>
                              <a:lnTo>
                                <a:pt x="136684" y="84296"/>
                              </a:lnTo>
                              <a:lnTo>
                                <a:pt x="136684" y="84296"/>
                              </a:lnTo>
                              <a:cubicBezTo>
                                <a:pt x="134779" y="84296"/>
                                <a:pt x="131921" y="84296"/>
                                <a:pt x="132874" y="85249"/>
                              </a:cubicBezTo>
                              <a:cubicBezTo>
                                <a:pt x="128111" y="84296"/>
                                <a:pt x="124301" y="83344"/>
                                <a:pt x="119539" y="81439"/>
                              </a:cubicBezTo>
                              <a:cubicBezTo>
                                <a:pt x="125254" y="76676"/>
                                <a:pt x="131921" y="70961"/>
                                <a:pt x="136684" y="66199"/>
                              </a:cubicBezTo>
                              <a:lnTo>
                                <a:pt x="140494" y="62389"/>
                              </a:lnTo>
                              <a:cubicBezTo>
                                <a:pt x="141446" y="61436"/>
                                <a:pt x="141446" y="61436"/>
                                <a:pt x="141446" y="61436"/>
                              </a:cubicBezTo>
                              <a:lnTo>
                                <a:pt x="141446" y="60484"/>
                              </a:lnTo>
                              <a:cubicBezTo>
                                <a:pt x="141446" y="59531"/>
                                <a:pt x="142399" y="58579"/>
                                <a:pt x="142399" y="57626"/>
                              </a:cubicBezTo>
                              <a:cubicBezTo>
                                <a:pt x="143351" y="53816"/>
                                <a:pt x="143351" y="50006"/>
                                <a:pt x="139541" y="46196"/>
                              </a:cubicBezTo>
                              <a:cubicBezTo>
                                <a:pt x="138589" y="43339"/>
                                <a:pt x="134779" y="41434"/>
                                <a:pt x="131921" y="40481"/>
                              </a:cubicBezTo>
                              <a:cubicBezTo>
                                <a:pt x="128111" y="37624"/>
                                <a:pt x="124301" y="36671"/>
                                <a:pt x="119539" y="36671"/>
                              </a:cubicBezTo>
                              <a:cubicBezTo>
                                <a:pt x="114776" y="36671"/>
                                <a:pt x="110966" y="39529"/>
                                <a:pt x="108109" y="43339"/>
                              </a:cubicBezTo>
                              <a:cubicBezTo>
                                <a:pt x="111919" y="43339"/>
                                <a:pt x="110014" y="39529"/>
                                <a:pt x="113824" y="3571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64" name="Forme libre : Forme 3362"/>
                      <wps:cNvSpPr/>
                      <wps:spPr>
                        <a:xfrm>
                          <a:off x="1709443" y="271295"/>
                          <a:ext cx="101245" cy="101245"/>
                        </a:xfrm>
                        <a:custGeom>
                          <a:avLst/>
                          <a:gdLst>
                            <a:gd name="connsiteX0" fmla="*/ 35161 w 57150"/>
                            <a:gd name="connsiteY0" fmla="*/ 24555 h 57150"/>
                            <a:gd name="connsiteX1" fmla="*/ 38018 w 57150"/>
                            <a:gd name="connsiteY1" fmla="*/ 25508 h 57150"/>
                            <a:gd name="connsiteX2" fmla="*/ 38971 w 57150"/>
                            <a:gd name="connsiteY2" fmla="*/ 28365 h 57150"/>
                            <a:gd name="connsiteX3" fmla="*/ 37066 w 57150"/>
                            <a:gd name="connsiteY3" fmla="*/ 29318 h 57150"/>
                            <a:gd name="connsiteX4" fmla="*/ 36113 w 57150"/>
                            <a:gd name="connsiteY4" fmla="*/ 32175 h 57150"/>
                            <a:gd name="connsiteX5" fmla="*/ 31351 w 57150"/>
                            <a:gd name="connsiteY5" fmla="*/ 33128 h 57150"/>
                            <a:gd name="connsiteX6" fmla="*/ 31351 w 57150"/>
                            <a:gd name="connsiteY6" fmla="*/ 33128 h 57150"/>
                            <a:gd name="connsiteX7" fmla="*/ 30398 w 57150"/>
                            <a:gd name="connsiteY7" fmla="*/ 33128 h 57150"/>
                            <a:gd name="connsiteX8" fmla="*/ 30398 w 57150"/>
                            <a:gd name="connsiteY8" fmla="*/ 33128 h 57150"/>
                            <a:gd name="connsiteX9" fmla="*/ 30398 w 57150"/>
                            <a:gd name="connsiteY9" fmla="*/ 32175 h 57150"/>
                            <a:gd name="connsiteX10" fmla="*/ 30398 w 57150"/>
                            <a:gd name="connsiteY10" fmla="*/ 32175 h 57150"/>
                            <a:gd name="connsiteX11" fmla="*/ 30398 w 57150"/>
                            <a:gd name="connsiteY11" fmla="*/ 32175 h 57150"/>
                            <a:gd name="connsiteX12" fmla="*/ 30398 w 57150"/>
                            <a:gd name="connsiteY12" fmla="*/ 32175 h 57150"/>
                            <a:gd name="connsiteX13" fmla="*/ 29446 w 57150"/>
                            <a:gd name="connsiteY13" fmla="*/ 29318 h 57150"/>
                            <a:gd name="connsiteX14" fmla="*/ 29446 w 57150"/>
                            <a:gd name="connsiteY14" fmla="*/ 29318 h 57150"/>
                            <a:gd name="connsiteX15" fmla="*/ 27541 w 57150"/>
                            <a:gd name="connsiteY15" fmla="*/ 26460 h 57150"/>
                            <a:gd name="connsiteX16" fmla="*/ 25636 w 57150"/>
                            <a:gd name="connsiteY16" fmla="*/ 23603 h 57150"/>
                            <a:gd name="connsiteX17" fmla="*/ 26588 w 57150"/>
                            <a:gd name="connsiteY17" fmla="*/ 25508 h 57150"/>
                            <a:gd name="connsiteX18" fmla="*/ 24683 w 57150"/>
                            <a:gd name="connsiteY18" fmla="*/ 22650 h 57150"/>
                            <a:gd name="connsiteX19" fmla="*/ 25636 w 57150"/>
                            <a:gd name="connsiteY19" fmla="*/ 21698 h 57150"/>
                            <a:gd name="connsiteX20" fmla="*/ 25636 w 57150"/>
                            <a:gd name="connsiteY20" fmla="*/ 21698 h 57150"/>
                            <a:gd name="connsiteX21" fmla="*/ 26588 w 57150"/>
                            <a:gd name="connsiteY21" fmla="*/ 20745 h 57150"/>
                            <a:gd name="connsiteX22" fmla="*/ 27541 w 57150"/>
                            <a:gd name="connsiteY22" fmla="*/ 21698 h 57150"/>
                            <a:gd name="connsiteX23" fmla="*/ 28493 w 57150"/>
                            <a:gd name="connsiteY23" fmla="*/ 20745 h 57150"/>
                            <a:gd name="connsiteX24" fmla="*/ 28493 w 57150"/>
                            <a:gd name="connsiteY24" fmla="*/ 20745 h 57150"/>
                            <a:gd name="connsiteX25" fmla="*/ 29446 w 57150"/>
                            <a:gd name="connsiteY25" fmla="*/ 20745 h 57150"/>
                            <a:gd name="connsiteX26" fmla="*/ 29446 w 57150"/>
                            <a:gd name="connsiteY26" fmla="*/ 20745 h 57150"/>
                            <a:gd name="connsiteX27" fmla="*/ 30398 w 57150"/>
                            <a:gd name="connsiteY27" fmla="*/ 18840 h 57150"/>
                            <a:gd name="connsiteX28" fmla="*/ 31351 w 57150"/>
                            <a:gd name="connsiteY28" fmla="*/ 20745 h 57150"/>
                            <a:gd name="connsiteX29" fmla="*/ 38018 w 57150"/>
                            <a:gd name="connsiteY29" fmla="*/ 16935 h 57150"/>
                            <a:gd name="connsiteX30" fmla="*/ 38971 w 57150"/>
                            <a:gd name="connsiteY30" fmla="*/ 17888 h 57150"/>
                            <a:gd name="connsiteX31" fmla="*/ 39923 w 57150"/>
                            <a:gd name="connsiteY31" fmla="*/ 16935 h 57150"/>
                            <a:gd name="connsiteX32" fmla="*/ 39923 w 57150"/>
                            <a:gd name="connsiteY32" fmla="*/ 17888 h 57150"/>
                            <a:gd name="connsiteX33" fmla="*/ 40876 w 57150"/>
                            <a:gd name="connsiteY33" fmla="*/ 16935 h 57150"/>
                            <a:gd name="connsiteX34" fmla="*/ 40876 w 57150"/>
                            <a:gd name="connsiteY34" fmla="*/ 18840 h 57150"/>
                            <a:gd name="connsiteX35" fmla="*/ 42781 w 57150"/>
                            <a:gd name="connsiteY35" fmla="*/ 16935 h 57150"/>
                            <a:gd name="connsiteX36" fmla="*/ 42781 w 57150"/>
                            <a:gd name="connsiteY36" fmla="*/ 17888 h 57150"/>
                            <a:gd name="connsiteX37" fmla="*/ 44686 w 57150"/>
                            <a:gd name="connsiteY37" fmla="*/ 17888 h 57150"/>
                            <a:gd name="connsiteX38" fmla="*/ 44686 w 57150"/>
                            <a:gd name="connsiteY38" fmla="*/ 18840 h 57150"/>
                            <a:gd name="connsiteX39" fmla="*/ 45638 w 57150"/>
                            <a:gd name="connsiteY39" fmla="*/ 17888 h 57150"/>
                            <a:gd name="connsiteX40" fmla="*/ 45638 w 57150"/>
                            <a:gd name="connsiteY40" fmla="*/ 18840 h 57150"/>
                            <a:gd name="connsiteX41" fmla="*/ 48496 w 57150"/>
                            <a:gd name="connsiteY41" fmla="*/ 17888 h 57150"/>
                            <a:gd name="connsiteX42" fmla="*/ 48496 w 57150"/>
                            <a:gd name="connsiteY42" fmla="*/ 17888 h 57150"/>
                            <a:gd name="connsiteX43" fmla="*/ 50401 w 57150"/>
                            <a:gd name="connsiteY43" fmla="*/ 18840 h 57150"/>
                            <a:gd name="connsiteX44" fmla="*/ 49448 w 57150"/>
                            <a:gd name="connsiteY44" fmla="*/ 20745 h 57150"/>
                            <a:gd name="connsiteX45" fmla="*/ 52306 w 57150"/>
                            <a:gd name="connsiteY45" fmla="*/ 19793 h 57150"/>
                            <a:gd name="connsiteX46" fmla="*/ 53258 w 57150"/>
                            <a:gd name="connsiteY46" fmla="*/ 21698 h 57150"/>
                            <a:gd name="connsiteX47" fmla="*/ 51353 w 57150"/>
                            <a:gd name="connsiteY47" fmla="*/ 22650 h 57150"/>
                            <a:gd name="connsiteX48" fmla="*/ 50401 w 57150"/>
                            <a:gd name="connsiteY48" fmla="*/ 23603 h 57150"/>
                            <a:gd name="connsiteX49" fmla="*/ 49448 w 57150"/>
                            <a:gd name="connsiteY49" fmla="*/ 23603 h 57150"/>
                            <a:gd name="connsiteX50" fmla="*/ 50401 w 57150"/>
                            <a:gd name="connsiteY50" fmla="*/ 24555 h 57150"/>
                            <a:gd name="connsiteX51" fmla="*/ 54211 w 57150"/>
                            <a:gd name="connsiteY51" fmla="*/ 24555 h 57150"/>
                            <a:gd name="connsiteX52" fmla="*/ 52306 w 57150"/>
                            <a:gd name="connsiteY52" fmla="*/ 25508 h 57150"/>
                            <a:gd name="connsiteX53" fmla="*/ 56116 w 57150"/>
                            <a:gd name="connsiteY53" fmla="*/ 25508 h 57150"/>
                            <a:gd name="connsiteX54" fmla="*/ 55163 w 57150"/>
                            <a:gd name="connsiteY54" fmla="*/ 26460 h 57150"/>
                            <a:gd name="connsiteX55" fmla="*/ 56116 w 57150"/>
                            <a:gd name="connsiteY55" fmla="*/ 26460 h 57150"/>
                            <a:gd name="connsiteX56" fmla="*/ 55163 w 57150"/>
                            <a:gd name="connsiteY56" fmla="*/ 28365 h 57150"/>
                            <a:gd name="connsiteX57" fmla="*/ 54211 w 57150"/>
                            <a:gd name="connsiteY57" fmla="*/ 28365 h 57150"/>
                            <a:gd name="connsiteX58" fmla="*/ 55163 w 57150"/>
                            <a:gd name="connsiteY58" fmla="*/ 29318 h 57150"/>
                            <a:gd name="connsiteX59" fmla="*/ 55163 w 57150"/>
                            <a:gd name="connsiteY59" fmla="*/ 29318 h 57150"/>
                            <a:gd name="connsiteX60" fmla="*/ 57068 w 57150"/>
                            <a:gd name="connsiteY60" fmla="*/ 30270 h 57150"/>
                            <a:gd name="connsiteX61" fmla="*/ 56116 w 57150"/>
                            <a:gd name="connsiteY61" fmla="*/ 30270 h 57150"/>
                            <a:gd name="connsiteX62" fmla="*/ 57068 w 57150"/>
                            <a:gd name="connsiteY62" fmla="*/ 32175 h 57150"/>
                            <a:gd name="connsiteX63" fmla="*/ 56116 w 57150"/>
                            <a:gd name="connsiteY63" fmla="*/ 32175 h 57150"/>
                            <a:gd name="connsiteX64" fmla="*/ 58021 w 57150"/>
                            <a:gd name="connsiteY64" fmla="*/ 35033 h 57150"/>
                            <a:gd name="connsiteX65" fmla="*/ 57068 w 57150"/>
                            <a:gd name="connsiteY65" fmla="*/ 34080 h 57150"/>
                            <a:gd name="connsiteX66" fmla="*/ 56116 w 57150"/>
                            <a:gd name="connsiteY66" fmla="*/ 36938 h 57150"/>
                            <a:gd name="connsiteX67" fmla="*/ 57068 w 57150"/>
                            <a:gd name="connsiteY67" fmla="*/ 36938 h 57150"/>
                            <a:gd name="connsiteX68" fmla="*/ 56116 w 57150"/>
                            <a:gd name="connsiteY68" fmla="*/ 37890 h 57150"/>
                            <a:gd name="connsiteX69" fmla="*/ 56116 w 57150"/>
                            <a:gd name="connsiteY69" fmla="*/ 38843 h 57150"/>
                            <a:gd name="connsiteX70" fmla="*/ 56116 w 57150"/>
                            <a:gd name="connsiteY70" fmla="*/ 38843 h 57150"/>
                            <a:gd name="connsiteX71" fmla="*/ 55163 w 57150"/>
                            <a:gd name="connsiteY71" fmla="*/ 42653 h 57150"/>
                            <a:gd name="connsiteX72" fmla="*/ 56116 w 57150"/>
                            <a:gd name="connsiteY72" fmla="*/ 44558 h 57150"/>
                            <a:gd name="connsiteX73" fmla="*/ 52306 w 57150"/>
                            <a:gd name="connsiteY73" fmla="*/ 40748 h 57150"/>
                            <a:gd name="connsiteX74" fmla="*/ 51353 w 57150"/>
                            <a:gd name="connsiteY74" fmla="*/ 40748 h 57150"/>
                            <a:gd name="connsiteX75" fmla="*/ 52306 w 57150"/>
                            <a:gd name="connsiteY75" fmla="*/ 39795 h 57150"/>
                            <a:gd name="connsiteX76" fmla="*/ 52306 w 57150"/>
                            <a:gd name="connsiteY76" fmla="*/ 40748 h 57150"/>
                            <a:gd name="connsiteX77" fmla="*/ 51353 w 57150"/>
                            <a:gd name="connsiteY77" fmla="*/ 42653 h 57150"/>
                            <a:gd name="connsiteX78" fmla="*/ 50401 w 57150"/>
                            <a:gd name="connsiteY78" fmla="*/ 41700 h 57150"/>
                            <a:gd name="connsiteX79" fmla="*/ 50401 w 57150"/>
                            <a:gd name="connsiteY79" fmla="*/ 42653 h 57150"/>
                            <a:gd name="connsiteX80" fmla="*/ 50401 w 57150"/>
                            <a:gd name="connsiteY80" fmla="*/ 43605 h 57150"/>
                            <a:gd name="connsiteX81" fmla="*/ 50401 w 57150"/>
                            <a:gd name="connsiteY81" fmla="*/ 44558 h 57150"/>
                            <a:gd name="connsiteX82" fmla="*/ 48496 w 57150"/>
                            <a:gd name="connsiteY82" fmla="*/ 44558 h 57150"/>
                            <a:gd name="connsiteX83" fmla="*/ 47543 w 57150"/>
                            <a:gd name="connsiteY83" fmla="*/ 43605 h 57150"/>
                            <a:gd name="connsiteX84" fmla="*/ 48496 w 57150"/>
                            <a:gd name="connsiteY84" fmla="*/ 45510 h 57150"/>
                            <a:gd name="connsiteX85" fmla="*/ 47543 w 57150"/>
                            <a:gd name="connsiteY85" fmla="*/ 45510 h 57150"/>
                            <a:gd name="connsiteX86" fmla="*/ 47543 w 57150"/>
                            <a:gd name="connsiteY86" fmla="*/ 47415 h 57150"/>
                            <a:gd name="connsiteX87" fmla="*/ 44686 w 57150"/>
                            <a:gd name="connsiteY87" fmla="*/ 47415 h 57150"/>
                            <a:gd name="connsiteX88" fmla="*/ 43733 w 57150"/>
                            <a:gd name="connsiteY88" fmla="*/ 49320 h 57150"/>
                            <a:gd name="connsiteX89" fmla="*/ 43733 w 57150"/>
                            <a:gd name="connsiteY89" fmla="*/ 48368 h 57150"/>
                            <a:gd name="connsiteX90" fmla="*/ 42781 w 57150"/>
                            <a:gd name="connsiteY90" fmla="*/ 49320 h 57150"/>
                            <a:gd name="connsiteX91" fmla="*/ 40876 w 57150"/>
                            <a:gd name="connsiteY91" fmla="*/ 47415 h 57150"/>
                            <a:gd name="connsiteX92" fmla="*/ 40876 w 57150"/>
                            <a:gd name="connsiteY92" fmla="*/ 50273 h 57150"/>
                            <a:gd name="connsiteX93" fmla="*/ 38018 w 57150"/>
                            <a:gd name="connsiteY93" fmla="*/ 50273 h 57150"/>
                            <a:gd name="connsiteX94" fmla="*/ 38018 w 57150"/>
                            <a:gd name="connsiteY94" fmla="*/ 48368 h 57150"/>
                            <a:gd name="connsiteX95" fmla="*/ 36113 w 57150"/>
                            <a:gd name="connsiteY95" fmla="*/ 49320 h 57150"/>
                            <a:gd name="connsiteX96" fmla="*/ 36113 w 57150"/>
                            <a:gd name="connsiteY96" fmla="*/ 51225 h 57150"/>
                            <a:gd name="connsiteX97" fmla="*/ 35161 w 57150"/>
                            <a:gd name="connsiteY97" fmla="*/ 50273 h 57150"/>
                            <a:gd name="connsiteX98" fmla="*/ 34208 w 57150"/>
                            <a:gd name="connsiteY98" fmla="*/ 51225 h 57150"/>
                            <a:gd name="connsiteX99" fmla="*/ 30398 w 57150"/>
                            <a:gd name="connsiteY99" fmla="*/ 48368 h 57150"/>
                            <a:gd name="connsiteX100" fmla="*/ 29446 w 57150"/>
                            <a:gd name="connsiteY100" fmla="*/ 49320 h 57150"/>
                            <a:gd name="connsiteX101" fmla="*/ 30398 w 57150"/>
                            <a:gd name="connsiteY101" fmla="*/ 49320 h 57150"/>
                            <a:gd name="connsiteX102" fmla="*/ 30398 w 57150"/>
                            <a:gd name="connsiteY102" fmla="*/ 50273 h 57150"/>
                            <a:gd name="connsiteX103" fmla="*/ 30398 w 57150"/>
                            <a:gd name="connsiteY103" fmla="*/ 48368 h 57150"/>
                            <a:gd name="connsiteX104" fmla="*/ 27541 w 57150"/>
                            <a:gd name="connsiteY104" fmla="*/ 50273 h 57150"/>
                            <a:gd name="connsiteX105" fmla="*/ 27541 w 57150"/>
                            <a:gd name="connsiteY105" fmla="*/ 49320 h 57150"/>
                            <a:gd name="connsiteX106" fmla="*/ 26588 w 57150"/>
                            <a:gd name="connsiteY106" fmla="*/ 50273 h 57150"/>
                            <a:gd name="connsiteX107" fmla="*/ 26588 w 57150"/>
                            <a:gd name="connsiteY107" fmla="*/ 47415 h 57150"/>
                            <a:gd name="connsiteX108" fmla="*/ 25636 w 57150"/>
                            <a:gd name="connsiteY108" fmla="*/ 48368 h 57150"/>
                            <a:gd name="connsiteX109" fmla="*/ 25636 w 57150"/>
                            <a:gd name="connsiteY109" fmla="*/ 46463 h 57150"/>
                            <a:gd name="connsiteX110" fmla="*/ 24683 w 57150"/>
                            <a:gd name="connsiteY110" fmla="*/ 47415 h 57150"/>
                            <a:gd name="connsiteX111" fmla="*/ 24683 w 57150"/>
                            <a:gd name="connsiteY111" fmla="*/ 47415 h 57150"/>
                            <a:gd name="connsiteX112" fmla="*/ 23731 w 57150"/>
                            <a:gd name="connsiteY112" fmla="*/ 47415 h 57150"/>
                            <a:gd name="connsiteX113" fmla="*/ 23731 w 57150"/>
                            <a:gd name="connsiteY113" fmla="*/ 49320 h 57150"/>
                            <a:gd name="connsiteX114" fmla="*/ 22778 w 57150"/>
                            <a:gd name="connsiteY114" fmla="*/ 50273 h 57150"/>
                            <a:gd name="connsiteX115" fmla="*/ 21826 w 57150"/>
                            <a:gd name="connsiteY115" fmla="*/ 49320 h 57150"/>
                            <a:gd name="connsiteX116" fmla="*/ 20873 w 57150"/>
                            <a:gd name="connsiteY116" fmla="*/ 50273 h 57150"/>
                            <a:gd name="connsiteX117" fmla="*/ 20873 w 57150"/>
                            <a:gd name="connsiteY117" fmla="*/ 49320 h 57150"/>
                            <a:gd name="connsiteX118" fmla="*/ 20873 w 57150"/>
                            <a:gd name="connsiteY118" fmla="*/ 49320 h 57150"/>
                            <a:gd name="connsiteX119" fmla="*/ 20873 w 57150"/>
                            <a:gd name="connsiteY119" fmla="*/ 48368 h 57150"/>
                            <a:gd name="connsiteX120" fmla="*/ 19921 w 57150"/>
                            <a:gd name="connsiteY120" fmla="*/ 49320 h 57150"/>
                            <a:gd name="connsiteX121" fmla="*/ 20873 w 57150"/>
                            <a:gd name="connsiteY121" fmla="*/ 48368 h 57150"/>
                            <a:gd name="connsiteX122" fmla="*/ 20873 w 57150"/>
                            <a:gd name="connsiteY122" fmla="*/ 47415 h 57150"/>
                            <a:gd name="connsiteX123" fmla="*/ 19921 w 57150"/>
                            <a:gd name="connsiteY123" fmla="*/ 48368 h 57150"/>
                            <a:gd name="connsiteX124" fmla="*/ 19921 w 57150"/>
                            <a:gd name="connsiteY124" fmla="*/ 48368 h 57150"/>
                            <a:gd name="connsiteX125" fmla="*/ 18016 w 57150"/>
                            <a:gd name="connsiteY125" fmla="*/ 49320 h 57150"/>
                            <a:gd name="connsiteX126" fmla="*/ 17063 w 57150"/>
                            <a:gd name="connsiteY126" fmla="*/ 48368 h 57150"/>
                            <a:gd name="connsiteX127" fmla="*/ 17063 w 57150"/>
                            <a:gd name="connsiteY127" fmla="*/ 48368 h 57150"/>
                            <a:gd name="connsiteX128" fmla="*/ 16111 w 57150"/>
                            <a:gd name="connsiteY128" fmla="*/ 48368 h 57150"/>
                            <a:gd name="connsiteX129" fmla="*/ 16111 w 57150"/>
                            <a:gd name="connsiteY129" fmla="*/ 48368 h 57150"/>
                            <a:gd name="connsiteX130" fmla="*/ 15158 w 57150"/>
                            <a:gd name="connsiteY130" fmla="*/ 48368 h 57150"/>
                            <a:gd name="connsiteX131" fmla="*/ 16111 w 57150"/>
                            <a:gd name="connsiteY131" fmla="*/ 45510 h 57150"/>
                            <a:gd name="connsiteX132" fmla="*/ 14206 w 57150"/>
                            <a:gd name="connsiteY132" fmla="*/ 47415 h 57150"/>
                            <a:gd name="connsiteX133" fmla="*/ 12301 w 57150"/>
                            <a:gd name="connsiteY133" fmla="*/ 44558 h 57150"/>
                            <a:gd name="connsiteX134" fmla="*/ 11348 w 57150"/>
                            <a:gd name="connsiteY134" fmla="*/ 44558 h 57150"/>
                            <a:gd name="connsiteX135" fmla="*/ 9443 w 57150"/>
                            <a:gd name="connsiteY135" fmla="*/ 39795 h 57150"/>
                            <a:gd name="connsiteX136" fmla="*/ 11348 w 57150"/>
                            <a:gd name="connsiteY136" fmla="*/ 38843 h 57150"/>
                            <a:gd name="connsiteX137" fmla="*/ 10396 w 57150"/>
                            <a:gd name="connsiteY137" fmla="*/ 38843 h 57150"/>
                            <a:gd name="connsiteX138" fmla="*/ 8491 w 57150"/>
                            <a:gd name="connsiteY138" fmla="*/ 39795 h 57150"/>
                            <a:gd name="connsiteX139" fmla="*/ 8491 w 57150"/>
                            <a:gd name="connsiteY139" fmla="*/ 35985 h 57150"/>
                            <a:gd name="connsiteX140" fmla="*/ 7538 w 57150"/>
                            <a:gd name="connsiteY140" fmla="*/ 35985 h 57150"/>
                            <a:gd name="connsiteX141" fmla="*/ 8491 w 57150"/>
                            <a:gd name="connsiteY141" fmla="*/ 35033 h 57150"/>
                            <a:gd name="connsiteX142" fmla="*/ 7538 w 57150"/>
                            <a:gd name="connsiteY142" fmla="*/ 35033 h 57150"/>
                            <a:gd name="connsiteX143" fmla="*/ 8491 w 57150"/>
                            <a:gd name="connsiteY143" fmla="*/ 35033 h 57150"/>
                            <a:gd name="connsiteX144" fmla="*/ 7538 w 57150"/>
                            <a:gd name="connsiteY144" fmla="*/ 34080 h 57150"/>
                            <a:gd name="connsiteX145" fmla="*/ 8491 w 57150"/>
                            <a:gd name="connsiteY145" fmla="*/ 34080 h 57150"/>
                            <a:gd name="connsiteX146" fmla="*/ 7538 w 57150"/>
                            <a:gd name="connsiteY146" fmla="*/ 32175 h 57150"/>
                            <a:gd name="connsiteX147" fmla="*/ 8491 w 57150"/>
                            <a:gd name="connsiteY147" fmla="*/ 32175 h 57150"/>
                            <a:gd name="connsiteX148" fmla="*/ 7538 w 57150"/>
                            <a:gd name="connsiteY148" fmla="*/ 32175 h 57150"/>
                            <a:gd name="connsiteX149" fmla="*/ 10396 w 57150"/>
                            <a:gd name="connsiteY149" fmla="*/ 30270 h 57150"/>
                            <a:gd name="connsiteX150" fmla="*/ 10396 w 57150"/>
                            <a:gd name="connsiteY150" fmla="*/ 23603 h 57150"/>
                            <a:gd name="connsiteX151" fmla="*/ 11348 w 57150"/>
                            <a:gd name="connsiteY151" fmla="*/ 23603 h 57150"/>
                            <a:gd name="connsiteX152" fmla="*/ 11348 w 57150"/>
                            <a:gd name="connsiteY152" fmla="*/ 22650 h 57150"/>
                            <a:gd name="connsiteX153" fmla="*/ 13253 w 57150"/>
                            <a:gd name="connsiteY153" fmla="*/ 23603 h 57150"/>
                            <a:gd name="connsiteX154" fmla="*/ 12301 w 57150"/>
                            <a:gd name="connsiteY154" fmla="*/ 21698 h 57150"/>
                            <a:gd name="connsiteX155" fmla="*/ 11348 w 57150"/>
                            <a:gd name="connsiteY155" fmla="*/ 21698 h 57150"/>
                            <a:gd name="connsiteX156" fmla="*/ 11348 w 57150"/>
                            <a:gd name="connsiteY156" fmla="*/ 20745 h 57150"/>
                            <a:gd name="connsiteX157" fmla="*/ 13253 w 57150"/>
                            <a:gd name="connsiteY157" fmla="*/ 21698 h 57150"/>
                            <a:gd name="connsiteX158" fmla="*/ 13253 w 57150"/>
                            <a:gd name="connsiteY158" fmla="*/ 20745 h 57150"/>
                            <a:gd name="connsiteX159" fmla="*/ 17063 w 57150"/>
                            <a:gd name="connsiteY159" fmla="*/ 24555 h 57150"/>
                            <a:gd name="connsiteX160" fmla="*/ 17063 w 57150"/>
                            <a:gd name="connsiteY160" fmla="*/ 24555 h 57150"/>
                            <a:gd name="connsiteX161" fmla="*/ 18968 w 57150"/>
                            <a:gd name="connsiteY161" fmla="*/ 25508 h 57150"/>
                            <a:gd name="connsiteX162" fmla="*/ 16111 w 57150"/>
                            <a:gd name="connsiteY162" fmla="*/ 23603 h 57150"/>
                            <a:gd name="connsiteX163" fmla="*/ 14206 w 57150"/>
                            <a:gd name="connsiteY163" fmla="*/ 20745 h 57150"/>
                            <a:gd name="connsiteX164" fmla="*/ 15158 w 57150"/>
                            <a:gd name="connsiteY164" fmla="*/ 21698 h 57150"/>
                            <a:gd name="connsiteX165" fmla="*/ 16111 w 57150"/>
                            <a:gd name="connsiteY165" fmla="*/ 20745 h 57150"/>
                            <a:gd name="connsiteX166" fmla="*/ 14206 w 57150"/>
                            <a:gd name="connsiteY166" fmla="*/ 18840 h 57150"/>
                            <a:gd name="connsiteX167" fmla="*/ 15158 w 57150"/>
                            <a:gd name="connsiteY167" fmla="*/ 19793 h 57150"/>
                            <a:gd name="connsiteX168" fmla="*/ 14206 w 57150"/>
                            <a:gd name="connsiteY168" fmla="*/ 17888 h 57150"/>
                            <a:gd name="connsiteX169" fmla="*/ 14206 w 57150"/>
                            <a:gd name="connsiteY169" fmla="*/ 15983 h 57150"/>
                            <a:gd name="connsiteX170" fmla="*/ 17063 w 57150"/>
                            <a:gd name="connsiteY170" fmla="*/ 18840 h 57150"/>
                            <a:gd name="connsiteX171" fmla="*/ 15158 w 57150"/>
                            <a:gd name="connsiteY171" fmla="*/ 15983 h 57150"/>
                            <a:gd name="connsiteX172" fmla="*/ 17063 w 57150"/>
                            <a:gd name="connsiteY172" fmla="*/ 16935 h 57150"/>
                            <a:gd name="connsiteX173" fmla="*/ 18016 w 57150"/>
                            <a:gd name="connsiteY173" fmla="*/ 15983 h 57150"/>
                            <a:gd name="connsiteX174" fmla="*/ 17063 w 57150"/>
                            <a:gd name="connsiteY174" fmla="*/ 15030 h 57150"/>
                            <a:gd name="connsiteX175" fmla="*/ 18016 w 57150"/>
                            <a:gd name="connsiteY175" fmla="*/ 15983 h 57150"/>
                            <a:gd name="connsiteX176" fmla="*/ 18968 w 57150"/>
                            <a:gd name="connsiteY176" fmla="*/ 15030 h 57150"/>
                            <a:gd name="connsiteX177" fmla="*/ 18968 w 57150"/>
                            <a:gd name="connsiteY177" fmla="*/ 13125 h 57150"/>
                            <a:gd name="connsiteX178" fmla="*/ 18016 w 57150"/>
                            <a:gd name="connsiteY178" fmla="*/ 13125 h 57150"/>
                            <a:gd name="connsiteX179" fmla="*/ 18968 w 57150"/>
                            <a:gd name="connsiteY179" fmla="*/ 12173 h 57150"/>
                            <a:gd name="connsiteX180" fmla="*/ 19921 w 57150"/>
                            <a:gd name="connsiteY180" fmla="*/ 13125 h 57150"/>
                            <a:gd name="connsiteX181" fmla="*/ 19921 w 57150"/>
                            <a:gd name="connsiteY181" fmla="*/ 12173 h 57150"/>
                            <a:gd name="connsiteX182" fmla="*/ 20873 w 57150"/>
                            <a:gd name="connsiteY182" fmla="*/ 13125 h 57150"/>
                            <a:gd name="connsiteX183" fmla="*/ 19921 w 57150"/>
                            <a:gd name="connsiteY183" fmla="*/ 12173 h 57150"/>
                            <a:gd name="connsiteX184" fmla="*/ 21826 w 57150"/>
                            <a:gd name="connsiteY184" fmla="*/ 13125 h 57150"/>
                            <a:gd name="connsiteX185" fmla="*/ 21826 w 57150"/>
                            <a:gd name="connsiteY185" fmla="*/ 14078 h 57150"/>
                            <a:gd name="connsiteX186" fmla="*/ 22778 w 57150"/>
                            <a:gd name="connsiteY186" fmla="*/ 14078 h 57150"/>
                            <a:gd name="connsiteX187" fmla="*/ 21826 w 57150"/>
                            <a:gd name="connsiteY187" fmla="*/ 11220 h 57150"/>
                            <a:gd name="connsiteX188" fmla="*/ 22778 w 57150"/>
                            <a:gd name="connsiteY188" fmla="*/ 11220 h 57150"/>
                            <a:gd name="connsiteX189" fmla="*/ 22778 w 57150"/>
                            <a:gd name="connsiteY189" fmla="*/ 12173 h 57150"/>
                            <a:gd name="connsiteX190" fmla="*/ 24683 w 57150"/>
                            <a:gd name="connsiteY190" fmla="*/ 13125 h 57150"/>
                            <a:gd name="connsiteX191" fmla="*/ 23731 w 57150"/>
                            <a:gd name="connsiteY191" fmla="*/ 11220 h 57150"/>
                            <a:gd name="connsiteX192" fmla="*/ 24683 w 57150"/>
                            <a:gd name="connsiteY192" fmla="*/ 12173 h 57150"/>
                            <a:gd name="connsiteX193" fmla="*/ 24683 w 57150"/>
                            <a:gd name="connsiteY193" fmla="*/ 10268 h 57150"/>
                            <a:gd name="connsiteX194" fmla="*/ 27541 w 57150"/>
                            <a:gd name="connsiteY194" fmla="*/ 12173 h 57150"/>
                            <a:gd name="connsiteX195" fmla="*/ 27541 w 57150"/>
                            <a:gd name="connsiteY195" fmla="*/ 14078 h 57150"/>
                            <a:gd name="connsiteX196" fmla="*/ 27541 w 57150"/>
                            <a:gd name="connsiteY196" fmla="*/ 14078 h 57150"/>
                            <a:gd name="connsiteX197" fmla="*/ 28493 w 57150"/>
                            <a:gd name="connsiteY197" fmla="*/ 15983 h 57150"/>
                            <a:gd name="connsiteX198" fmla="*/ 28493 w 57150"/>
                            <a:gd name="connsiteY198" fmla="*/ 15030 h 57150"/>
                            <a:gd name="connsiteX199" fmla="*/ 27541 w 57150"/>
                            <a:gd name="connsiteY199" fmla="*/ 10268 h 57150"/>
                            <a:gd name="connsiteX200" fmla="*/ 30398 w 57150"/>
                            <a:gd name="connsiteY200" fmla="*/ 11220 h 57150"/>
                            <a:gd name="connsiteX201" fmla="*/ 29446 w 57150"/>
                            <a:gd name="connsiteY201" fmla="*/ 10268 h 57150"/>
                            <a:gd name="connsiteX202" fmla="*/ 30398 w 57150"/>
                            <a:gd name="connsiteY202" fmla="*/ 8363 h 57150"/>
                            <a:gd name="connsiteX203" fmla="*/ 31351 w 57150"/>
                            <a:gd name="connsiteY203" fmla="*/ 12173 h 57150"/>
                            <a:gd name="connsiteX204" fmla="*/ 30398 w 57150"/>
                            <a:gd name="connsiteY204" fmla="*/ 12173 h 57150"/>
                            <a:gd name="connsiteX205" fmla="*/ 31351 w 57150"/>
                            <a:gd name="connsiteY205" fmla="*/ 14078 h 57150"/>
                            <a:gd name="connsiteX206" fmla="*/ 32303 w 57150"/>
                            <a:gd name="connsiteY206" fmla="*/ 12173 h 57150"/>
                            <a:gd name="connsiteX207" fmla="*/ 31351 w 57150"/>
                            <a:gd name="connsiteY207" fmla="*/ 11220 h 57150"/>
                            <a:gd name="connsiteX208" fmla="*/ 32303 w 57150"/>
                            <a:gd name="connsiteY208" fmla="*/ 10268 h 57150"/>
                            <a:gd name="connsiteX209" fmla="*/ 31351 w 57150"/>
                            <a:gd name="connsiteY209" fmla="*/ 8363 h 57150"/>
                            <a:gd name="connsiteX210" fmla="*/ 32303 w 57150"/>
                            <a:gd name="connsiteY210" fmla="*/ 7410 h 57150"/>
                            <a:gd name="connsiteX211" fmla="*/ 32303 w 57150"/>
                            <a:gd name="connsiteY211" fmla="*/ 8363 h 57150"/>
                            <a:gd name="connsiteX212" fmla="*/ 34208 w 57150"/>
                            <a:gd name="connsiteY212" fmla="*/ 7410 h 57150"/>
                            <a:gd name="connsiteX213" fmla="*/ 35161 w 57150"/>
                            <a:gd name="connsiteY213" fmla="*/ 9315 h 57150"/>
                            <a:gd name="connsiteX214" fmla="*/ 34208 w 57150"/>
                            <a:gd name="connsiteY214" fmla="*/ 11220 h 57150"/>
                            <a:gd name="connsiteX215" fmla="*/ 36113 w 57150"/>
                            <a:gd name="connsiteY215" fmla="*/ 10268 h 57150"/>
                            <a:gd name="connsiteX216" fmla="*/ 35161 w 57150"/>
                            <a:gd name="connsiteY216" fmla="*/ 11220 h 57150"/>
                            <a:gd name="connsiteX217" fmla="*/ 37066 w 57150"/>
                            <a:gd name="connsiteY217" fmla="*/ 12173 h 57150"/>
                            <a:gd name="connsiteX218" fmla="*/ 37066 w 57150"/>
                            <a:gd name="connsiteY218" fmla="*/ 10268 h 57150"/>
                            <a:gd name="connsiteX219" fmla="*/ 39923 w 57150"/>
                            <a:gd name="connsiteY219" fmla="*/ 9315 h 57150"/>
                            <a:gd name="connsiteX220" fmla="*/ 39923 w 57150"/>
                            <a:gd name="connsiteY220" fmla="*/ 11220 h 57150"/>
                            <a:gd name="connsiteX221" fmla="*/ 37066 w 57150"/>
                            <a:gd name="connsiteY221" fmla="*/ 12173 h 57150"/>
                            <a:gd name="connsiteX222" fmla="*/ 36113 w 57150"/>
                            <a:gd name="connsiteY222" fmla="*/ 14078 h 57150"/>
                            <a:gd name="connsiteX223" fmla="*/ 37066 w 57150"/>
                            <a:gd name="connsiteY223" fmla="*/ 16935 h 57150"/>
                            <a:gd name="connsiteX224" fmla="*/ 38018 w 57150"/>
                            <a:gd name="connsiteY224" fmla="*/ 15983 h 57150"/>
                            <a:gd name="connsiteX225" fmla="*/ 38018 w 57150"/>
                            <a:gd name="connsiteY225" fmla="*/ 14078 h 57150"/>
                            <a:gd name="connsiteX226" fmla="*/ 40876 w 57150"/>
                            <a:gd name="connsiteY226" fmla="*/ 13125 h 57150"/>
                            <a:gd name="connsiteX227" fmla="*/ 40876 w 57150"/>
                            <a:gd name="connsiteY227" fmla="*/ 15030 h 57150"/>
                            <a:gd name="connsiteX228" fmla="*/ 43733 w 57150"/>
                            <a:gd name="connsiteY228" fmla="*/ 15983 h 57150"/>
                            <a:gd name="connsiteX229" fmla="*/ 45638 w 57150"/>
                            <a:gd name="connsiteY229" fmla="*/ 14078 h 57150"/>
                            <a:gd name="connsiteX230" fmla="*/ 45638 w 57150"/>
                            <a:gd name="connsiteY230" fmla="*/ 11220 h 57150"/>
                            <a:gd name="connsiteX231" fmla="*/ 45638 w 57150"/>
                            <a:gd name="connsiteY231" fmla="*/ 12173 h 57150"/>
                            <a:gd name="connsiteX232" fmla="*/ 46591 w 57150"/>
                            <a:gd name="connsiteY232" fmla="*/ 13125 h 57150"/>
                            <a:gd name="connsiteX233" fmla="*/ 44686 w 57150"/>
                            <a:gd name="connsiteY233" fmla="*/ 15983 h 57150"/>
                            <a:gd name="connsiteX234" fmla="*/ 44686 w 57150"/>
                            <a:gd name="connsiteY234" fmla="*/ 16935 h 57150"/>
                            <a:gd name="connsiteX235" fmla="*/ 47543 w 57150"/>
                            <a:gd name="connsiteY235" fmla="*/ 16935 h 57150"/>
                            <a:gd name="connsiteX236" fmla="*/ 49448 w 57150"/>
                            <a:gd name="connsiteY236" fmla="*/ 19793 h 57150"/>
                            <a:gd name="connsiteX237" fmla="*/ 47543 w 57150"/>
                            <a:gd name="connsiteY237" fmla="*/ 21698 h 57150"/>
                            <a:gd name="connsiteX238" fmla="*/ 48496 w 57150"/>
                            <a:gd name="connsiteY238" fmla="*/ 21698 h 57150"/>
                            <a:gd name="connsiteX239" fmla="*/ 48496 w 57150"/>
                            <a:gd name="connsiteY239" fmla="*/ 21698 h 57150"/>
                            <a:gd name="connsiteX240" fmla="*/ 50401 w 57150"/>
                            <a:gd name="connsiteY240" fmla="*/ 22650 h 57150"/>
                            <a:gd name="connsiteX241" fmla="*/ 48496 w 57150"/>
                            <a:gd name="connsiteY241" fmla="*/ 23603 h 57150"/>
                            <a:gd name="connsiteX242" fmla="*/ 49448 w 57150"/>
                            <a:gd name="connsiteY242" fmla="*/ 23603 h 57150"/>
                            <a:gd name="connsiteX243" fmla="*/ 48496 w 57150"/>
                            <a:gd name="connsiteY243" fmla="*/ 24555 h 57150"/>
                            <a:gd name="connsiteX244" fmla="*/ 49448 w 57150"/>
                            <a:gd name="connsiteY244" fmla="*/ 25508 h 57150"/>
                            <a:gd name="connsiteX245" fmla="*/ 50401 w 57150"/>
                            <a:gd name="connsiteY245" fmla="*/ 24555 h 57150"/>
                            <a:gd name="connsiteX246" fmla="*/ 51353 w 57150"/>
                            <a:gd name="connsiteY246" fmla="*/ 26460 h 57150"/>
                            <a:gd name="connsiteX247" fmla="*/ 50401 w 57150"/>
                            <a:gd name="connsiteY247" fmla="*/ 26460 h 57150"/>
                            <a:gd name="connsiteX248" fmla="*/ 51353 w 57150"/>
                            <a:gd name="connsiteY248" fmla="*/ 26460 h 57150"/>
                            <a:gd name="connsiteX249" fmla="*/ 50401 w 57150"/>
                            <a:gd name="connsiteY249" fmla="*/ 27413 h 57150"/>
                            <a:gd name="connsiteX250" fmla="*/ 47543 w 57150"/>
                            <a:gd name="connsiteY250" fmla="*/ 27413 h 57150"/>
                            <a:gd name="connsiteX251" fmla="*/ 49448 w 57150"/>
                            <a:gd name="connsiteY251" fmla="*/ 26460 h 57150"/>
                            <a:gd name="connsiteX252" fmla="*/ 48496 w 57150"/>
                            <a:gd name="connsiteY252" fmla="*/ 25508 h 57150"/>
                            <a:gd name="connsiteX253" fmla="*/ 49448 w 57150"/>
                            <a:gd name="connsiteY253" fmla="*/ 25508 h 57150"/>
                            <a:gd name="connsiteX254" fmla="*/ 47543 w 57150"/>
                            <a:gd name="connsiteY254" fmla="*/ 26460 h 57150"/>
                            <a:gd name="connsiteX255" fmla="*/ 47543 w 57150"/>
                            <a:gd name="connsiteY255" fmla="*/ 26460 h 57150"/>
                            <a:gd name="connsiteX256" fmla="*/ 46591 w 57150"/>
                            <a:gd name="connsiteY256" fmla="*/ 26460 h 57150"/>
                            <a:gd name="connsiteX257" fmla="*/ 47543 w 57150"/>
                            <a:gd name="connsiteY257" fmla="*/ 25508 h 57150"/>
                            <a:gd name="connsiteX258" fmla="*/ 45638 w 57150"/>
                            <a:gd name="connsiteY258" fmla="*/ 25508 h 57150"/>
                            <a:gd name="connsiteX259" fmla="*/ 44686 w 57150"/>
                            <a:gd name="connsiteY259" fmla="*/ 24555 h 57150"/>
                            <a:gd name="connsiteX260" fmla="*/ 47543 w 57150"/>
                            <a:gd name="connsiteY260" fmla="*/ 23603 h 57150"/>
                            <a:gd name="connsiteX261" fmla="*/ 47543 w 57150"/>
                            <a:gd name="connsiteY261" fmla="*/ 22650 h 57150"/>
                            <a:gd name="connsiteX262" fmla="*/ 44686 w 57150"/>
                            <a:gd name="connsiteY262" fmla="*/ 23603 h 57150"/>
                            <a:gd name="connsiteX263" fmla="*/ 45638 w 57150"/>
                            <a:gd name="connsiteY263" fmla="*/ 22650 h 57150"/>
                            <a:gd name="connsiteX264" fmla="*/ 43733 w 57150"/>
                            <a:gd name="connsiteY264" fmla="*/ 22650 h 57150"/>
                            <a:gd name="connsiteX265" fmla="*/ 42781 w 57150"/>
                            <a:gd name="connsiteY265" fmla="*/ 20745 h 57150"/>
                            <a:gd name="connsiteX266" fmla="*/ 43733 w 57150"/>
                            <a:gd name="connsiteY266" fmla="*/ 19793 h 57150"/>
                            <a:gd name="connsiteX267" fmla="*/ 41828 w 57150"/>
                            <a:gd name="connsiteY267" fmla="*/ 20745 h 57150"/>
                            <a:gd name="connsiteX268" fmla="*/ 39923 w 57150"/>
                            <a:gd name="connsiteY268" fmla="*/ 19793 h 57150"/>
                            <a:gd name="connsiteX269" fmla="*/ 36113 w 57150"/>
                            <a:gd name="connsiteY269" fmla="*/ 21698 h 57150"/>
                            <a:gd name="connsiteX270" fmla="*/ 36113 w 57150"/>
                            <a:gd name="connsiteY270" fmla="*/ 19793 h 57150"/>
                            <a:gd name="connsiteX271" fmla="*/ 35161 w 57150"/>
                            <a:gd name="connsiteY271" fmla="*/ 19793 h 57150"/>
                            <a:gd name="connsiteX272" fmla="*/ 35161 w 57150"/>
                            <a:gd name="connsiteY272" fmla="*/ 21698 h 57150"/>
                            <a:gd name="connsiteX273" fmla="*/ 34208 w 57150"/>
                            <a:gd name="connsiteY273" fmla="*/ 23603 h 57150"/>
                            <a:gd name="connsiteX274" fmla="*/ 34208 w 57150"/>
                            <a:gd name="connsiteY274" fmla="*/ 22650 h 57150"/>
                            <a:gd name="connsiteX275" fmla="*/ 32303 w 57150"/>
                            <a:gd name="connsiteY275" fmla="*/ 23603 h 57150"/>
                            <a:gd name="connsiteX276" fmla="*/ 31351 w 57150"/>
                            <a:gd name="connsiteY276" fmla="*/ 22650 h 57150"/>
                            <a:gd name="connsiteX277" fmla="*/ 32303 w 57150"/>
                            <a:gd name="connsiteY277" fmla="*/ 25508 h 57150"/>
                            <a:gd name="connsiteX278" fmla="*/ 30398 w 57150"/>
                            <a:gd name="connsiteY278" fmla="*/ 25508 h 57150"/>
                            <a:gd name="connsiteX279" fmla="*/ 29446 w 57150"/>
                            <a:gd name="connsiteY279" fmla="*/ 30270 h 57150"/>
                            <a:gd name="connsiteX280" fmla="*/ 28493 w 57150"/>
                            <a:gd name="connsiteY280" fmla="*/ 29318 h 57150"/>
                            <a:gd name="connsiteX281" fmla="*/ 28493 w 57150"/>
                            <a:gd name="connsiteY281" fmla="*/ 34080 h 57150"/>
                            <a:gd name="connsiteX282" fmla="*/ 26588 w 57150"/>
                            <a:gd name="connsiteY282" fmla="*/ 33128 h 57150"/>
                            <a:gd name="connsiteX283" fmla="*/ 28493 w 57150"/>
                            <a:gd name="connsiteY283" fmla="*/ 34080 h 57150"/>
                            <a:gd name="connsiteX284" fmla="*/ 27541 w 57150"/>
                            <a:gd name="connsiteY284" fmla="*/ 35033 h 57150"/>
                            <a:gd name="connsiteX285" fmla="*/ 28493 w 57150"/>
                            <a:gd name="connsiteY285" fmla="*/ 35985 h 57150"/>
                            <a:gd name="connsiteX286" fmla="*/ 28493 w 57150"/>
                            <a:gd name="connsiteY286" fmla="*/ 36938 h 57150"/>
                            <a:gd name="connsiteX287" fmla="*/ 28493 w 57150"/>
                            <a:gd name="connsiteY287" fmla="*/ 36938 h 57150"/>
                            <a:gd name="connsiteX288" fmla="*/ 27541 w 57150"/>
                            <a:gd name="connsiteY288" fmla="*/ 36938 h 57150"/>
                            <a:gd name="connsiteX289" fmla="*/ 29446 w 57150"/>
                            <a:gd name="connsiteY289" fmla="*/ 36938 h 57150"/>
                            <a:gd name="connsiteX290" fmla="*/ 29446 w 57150"/>
                            <a:gd name="connsiteY290" fmla="*/ 37890 h 57150"/>
                            <a:gd name="connsiteX291" fmla="*/ 30398 w 57150"/>
                            <a:gd name="connsiteY291" fmla="*/ 36938 h 57150"/>
                            <a:gd name="connsiteX292" fmla="*/ 31351 w 57150"/>
                            <a:gd name="connsiteY292" fmla="*/ 37890 h 57150"/>
                            <a:gd name="connsiteX293" fmla="*/ 30398 w 57150"/>
                            <a:gd name="connsiteY293" fmla="*/ 38843 h 57150"/>
                            <a:gd name="connsiteX294" fmla="*/ 31351 w 57150"/>
                            <a:gd name="connsiteY294" fmla="*/ 37890 h 57150"/>
                            <a:gd name="connsiteX295" fmla="*/ 33256 w 57150"/>
                            <a:gd name="connsiteY295" fmla="*/ 39795 h 57150"/>
                            <a:gd name="connsiteX296" fmla="*/ 38018 w 57150"/>
                            <a:gd name="connsiteY296" fmla="*/ 40748 h 57150"/>
                            <a:gd name="connsiteX297" fmla="*/ 38018 w 57150"/>
                            <a:gd name="connsiteY297" fmla="*/ 40748 h 57150"/>
                            <a:gd name="connsiteX298" fmla="*/ 39923 w 57150"/>
                            <a:gd name="connsiteY298" fmla="*/ 39795 h 57150"/>
                            <a:gd name="connsiteX299" fmla="*/ 39923 w 57150"/>
                            <a:gd name="connsiteY299" fmla="*/ 40748 h 57150"/>
                            <a:gd name="connsiteX300" fmla="*/ 40876 w 57150"/>
                            <a:gd name="connsiteY300" fmla="*/ 39795 h 57150"/>
                            <a:gd name="connsiteX301" fmla="*/ 40876 w 57150"/>
                            <a:gd name="connsiteY301" fmla="*/ 39795 h 57150"/>
                            <a:gd name="connsiteX302" fmla="*/ 42781 w 57150"/>
                            <a:gd name="connsiteY302" fmla="*/ 39795 h 57150"/>
                            <a:gd name="connsiteX303" fmla="*/ 42781 w 57150"/>
                            <a:gd name="connsiteY303" fmla="*/ 40748 h 57150"/>
                            <a:gd name="connsiteX304" fmla="*/ 43733 w 57150"/>
                            <a:gd name="connsiteY304" fmla="*/ 40748 h 57150"/>
                            <a:gd name="connsiteX305" fmla="*/ 43733 w 57150"/>
                            <a:gd name="connsiteY305" fmla="*/ 39795 h 57150"/>
                            <a:gd name="connsiteX306" fmla="*/ 45638 w 57150"/>
                            <a:gd name="connsiteY306" fmla="*/ 38843 h 57150"/>
                            <a:gd name="connsiteX307" fmla="*/ 45638 w 57150"/>
                            <a:gd name="connsiteY307" fmla="*/ 36938 h 57150"/>
                            <a:gd name="connsiteX308" fmla="*/ 47543 w 57150"/>
                            <a:gd name="connsiteY308" fmla="*/ 36938 h 57150"/>
                            <a:gd name="connsiteX309" fmla="*/ 47543 w 57150"/>
                            <a:gd name="connsiteY309" fmla="*/ 36938 h 57150"/>
                            <a:gd name="connsiteX310" fmla="*/ 49448 w 57150"/>
                            <a:gd name="connsiteY310" fmla="*/ 36938 h 57150"/>
                            <a:gd name="connsiteX311" fmla="*/ 48496 w 57150"/>
                            <a:gd name="connsiteY311" fmla="*/ 35985 h 57150"/>
                            <a:gd name="connsiteX312" fmla="*/ 50401 w 57150"/>
                            <a:gd name="connsiteY312" fmla="*/ 35033 h 57150"/>
                            <a:gd name="connsiteX313" fmla="*/ 51353 w 57150"/>
                            <a:gd name="connsiteY313" fmla="*/ 35033 h 57150"/>
                            <a:gd name="connsiteX314" fmla="*/ 48496 w 57150"/>
                            <a:gd name="connsiteY314" fmla="*/ 32175 h 57150"/>
                            <a:gd name="connsiteX315" fmla="*/ 47543 w 57150"/>
                            <a:gd name="connsiteY315" fmla="*/ 29318 h 57150"/>
                            <a:gd name="connsiteX316" fmla="*/ 46591 w 57150"/>
                            <a:gd name="connsiteY316" fmla="*/ 29318 h 57150"/>
                            <a:gd name="connsiteX317" fmla="*/ 46591 w 57150"/>
                            <a:gd name="connsiteY317" fmla="*/ 29318 h 57150"/>
                            <a:gd name="connsiteX318" fmla="*/ 45638 w 57150"/>
                            <a:gd name="connsiteY318" fmla="*/ 29318 h 57150"/>
                            <a:gd name="connsiteX319" fmla="*/ 41828 w 57150"/>
                            <a:gd name="connsiteY319" fmla="*/ 29318 h 57150"/>
                            <a:gd name="connsiteX320" fmla="*/ 39923 w 57150"/>
                            <a:gd name="connsiteY320" fmla="*/ 29318 h 57150"/>
                            <a:gd name="connsiteX321" fmla="*/ 39923 w 57150"/>
                            <a:gd name="connsiteY321" fmla="*/ 28365 h 57150"/>
                            <a:gd name="connsiteX322" fmla="*/ 39923 w 57150"/>
                            <a:gd name="connsiteY322" fmla="*/ 30270 h 57150"/>
                            <a:gd name="connsiteX323" fmla="*/ 38018 w 57150"/>
                            <a:gd name="connsiteY323" fmla="*/ 31223 h 57150"/>
                            <a:gd name="connsiteX324" fmla="*/ 37066 w 57150"/>
                            <a:gd name="connsiteY324" fmla="*/ 32175 h 57150"/>
                            <a:gd name="connsiteX325" fmla="*/ 36113 w 57150"/>
                            <a:gd name="connsiteY325" fmla="*/ 31223 h 57150"/>
                            <a:gd name="connsiteX326" fmla="*/ 37066 w 57150"/>
                            <a:gd name="connsiteY326" fmla="*/ 32175 h 57150"/>
                            <a:gd name="connsiteX327" fmla="*/ 37066 w 57150"/>
                            <a:gd name="connsiteY327" fmla="*/ 32175 h 57150"/>
                            <a:gd name="connsiteX328" fmla="*/ 38018 w 57150"/>
                            <a:gd name="connsiteY328" fmla="*/ 33128 h 57150"/>
                            <a:gd name="connsiteX329" fmla="*/ 38018 w 57150"/>
                            <a:gd name="connsiteY329" fmla="*/ 33128 h 57150"/>
                            <a:gd name="connsiteX330" fmla="*/ 38971 w 57150"/>
                            <a:gd name="connsiteY330" fmla="*/ 33128 h 57150"/>
                            <a:gd name="connsiteX331" fmla="*/ 38971 w 57150"/>
                            <a:gd name="connsiteY331" fmla="*/ 33128 h 57150"/>
                            <a:gd name="connsiteX332" fmla="*/ 40876 w 57150"/>
                            <a:gd name="connsiteY332" fmla="*/ 31223 h 57150"/>
                            <a:gd name="connsiteX333" fmla="*/ 40876 w 57150"/>
                            <a:gd name="connsiteY333" fmla="*/ 30270 h 57150"/>
                            <a:gd name="connsiteX334" fmla="*/ 40876 w 57150"/>
                            <a:gd name="connsiteY334" fmla="*/ 30270 h 57150"/>
                            <a:gd name="connsiteX335" fmla="*/ 40876 w 57150"/>
                            <a:gd name="connsiteY335" fmla="*/ 30270 h 57150"/>
                            <a:gd name="connsiteX336" fmla="*/ 40876 w 57150"/>
                            <a:gd name="connsiteY336" fmla="*/ 30270 h 57150"/>
                            <a:gd name="connsiteX337" fmla="*/ 40876 w 57150"/>
                            <a:gd name="connsiteY337" fmla="*/ 30270 h 57150"/>
                            <a:gd name="connsiteX338" fmla="*/ 40876 w 57150"/>
                            <a:gd name="connsiteY338" fmla="*/ 30270 h 57150"/>
                            <a:gd name="connsiteX339" fmla="*/ 40876 w 57150"/>
                            <a:gd name="connsiteY339" fmla="*/ 30270 h 57150"/>
                            <a:gd name="connsiteX340" fmla="*/ 41828 w 57150"/>
                            <a:gd name="connsiteY340" fmla="*/ 28365 h 57150"/>
                            <a:gd name="connsiteX341" fmla="*/ 41828 w 57150"/>
                            <a:gd name="connsiteY341" fmla="*/ 28365 h 57150"/>
                            <a:gd name="connsiteX342" fmla="*/ 41828 w 57150"/>
                            <a:gd name="connsiteY342" fmla="*/ 28365 h 57150"/>
                            <a:gd name="connsiteX343" fmla="*/ 41828 w 57150"/>
                            <a:gd name="connsiteY343" fmla="*/ 28365 h 57150"/>
                            <a:gd name="connsiteX344" fmla="*/ 40876 w 57150"/>
                            <a:gd name="connsiteY344" fmla="*/ 29318 h 57150"/>
                            <a:gd name="connsiteX345" fmla="*/ 40876 w 57150"/>
                            <a:gd name="connsiteY345" fmla="*/ 29318 h 57150"/>
                            <a:gd name="connsiteX346" fmla="*/ 40876 w 57150"/>
                            <a:gd name="connsiteY346" fmla="*/ 28365 h 57150"/>
                            <a:gd name="connsiteX347" fmla="*/ 40876 w 57150"/>
                            <a:gd name="connsiteY347" fmla="*/ 27413 h 57150"/>
                            <a:gd name="connsiteX348" fmla="*/ 40876 w 57150"/>
                            <a:gd name="connsiteY348" fmla="*/ 26460 h 57150"/>
                            <a:gd name="connsiteX349" fmla="*/ 40876 w 57150"/>
                            <a:gd name="connsiteY349" fmla="*/ 26460 h 57150"/>
                            <a:gd name="connsiteX350" fmla="*/ 40876 w 57150"/>
                            <a:gd name="connsiteY350" fmla="*/ 26460 h 57150"/>
                            <a:gd name="connsiteX351" fmla="*/ 40876 w 57150"/>
                            <a:gd name="connsiteY351" fmla="*/ 26460 h 57150"/>
                            <a:gd name="connsiteX352" fmla="*/ 40876 w 57150"/>
                            <a:gd name="connsiteY352" fmla="*/ 30270 h 57150"/>
                            <a:gd name="connsiteX353" fmla="*/ 40876 w 57150"/>
                            <a:gd name="connsiteY353" fmla="*/ 30270 h 57150"/>
                            <a:gd name="connsiteX354" fmla="*/ 40876 w 57150"/>
                            <a:gd name="connsiteY354" fmla="*/ 30270 h 57150"/>
                            <a:gd name="connsiteX355" fmla="*/ 40876 w 57150"/>
                            <a:gd name="connsiteY355" fmla="*/ 30270 h 57150"/>
                            <a:gd name="connsiteX356" fmla="*/ 40876 w 57150"/>
                            <a:gd name="connsiteY356" fmla="*/ 30270 h 57150"/>
                            <a:gd name="connsiteX357" fmla="*/ 40876 w 57150"/>
                            <a:gd name="connsiteY357" fmla="*/ 30270 h 57150"/>
                            <a:gd name="connsiteX358" fmla="*/ 40876 w 57150"/>
                            <a:gd name="connsiteY358" fmla="*/ 30270 h 57150"/>
                            <a:gd name="connsiteX359" fmla="*/ 40876 w 57150"/>
                            <a:gd name="connsiteY359" fmla="*/ 30270 h 57150"/>
                            <a:gd name="connsiteX360" fmla="*/ 40876 w 57150"/>
                            <a:gd name="connsiteY360" fmla="*/ 26460 h 57150"/>
                            <a:gd name="connsiteX361" fmla="*/ 40876 w 57150"/>
                            <a:gd name="connsiteY361" fmla="*/ 27413 h 57150"/>
                            <a:gd name="connsiteX362" fmla="*/ 40876 w 57150"/>
                            <a:gd name="connsiteY362" fmla="*/ 29318 h 57150"/>
                            <a:gd name="connsiteX363" fmla="*/ 40876 w 57150"/>
                            <a:gd name="connsiteY363" fmla="*/ 29318 h 57150"/>
                            <a:gd name="connsiteX364" fmla="*/ 35161 w 57150"/>
                            <a:gd name="connsiteY364" fmla="*/ 24555 h 571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</a:cxnLst>
                          <a:rect l="l" t="t" r="r" b="b"/>
                          <a:pathLst>
                            <a:path w="57150" h="57150">
                              <a:moveTo>
                                <a:pt x="35161" y="24555"/>
                              </a:moveTo>
                              <a:cubicBezTo>
                                <a:pt x="36113" y="22650"/>
                                <a:pt x="38018" y="23603"/>
                                <a:pt x="38018" y="25508"/>
                              </a:cubicBezTo>
                              <a:cubicBezTo>
                                <a:pt x="38018" y="26460"/>
                                <a:pt x="38018" y="28365"/>
                                <a:pt x="38971" y="28365"/>
                              </a:cubicBezTo>
                              <a:cubicBezTo>
                                <a:pt x="38971" y="28365"/>
                                <a:pt x="37066" y="29318"/>
                                <a:pt x="37066" y="29318"/>
                              </a:cubicBezTo>
                              <a:cubicBezTo>
                                <a:pt x="37066" y="29318"/>
                                <a:pt x="37066" y="31223"/>
                                <a:pt x="36113" y="32175"/>
                              </a:cubicBezTo>
                              <a:cubicBezTo>
                                <a:pt x="34208" y="33128"/>
                                <a:pt x="33256" y="33128"/>
                                <a:pt x="31351" y="33128"/>
                              </a:cubicBezTo>
                              <a:lnTo>
                                <a:pt x="31351" y="33128"/>
                              </a:lnTo>
                              <a:cubicBezTo>
                                <a:pt x="31351" y="33128"/>
                                <a:pt x="30398" y="33128"/>
                                <a:pt x="30398" y="33128"/>
                              </a:cubicBezTo>
                              <a:cubicBezTo>
                                <a:pt x="30398" y="33128"/>
                                <a:pt x="30398" y="33128"/>
                                <a:pt x="30398" y="33128"/>
                              </a:cubicBezTo>
                              <a:cubicBezTo>
                                <a:pt x="30398" y="33128"/>
                                <a:pt x="30398" y="32175"/>
                                <a:pt x="30398" y="32175"/>
                              </a:cubicBezTo>
                              <a:cubicBezTo>
                                <a:pt x="30398" y="32175"/>
                                <a:pt x="30398" y="32175"/>
                                <a:pt x="30398" y="32175"/>
                              </a:cubicBezTo>
                              <a:lnTo>
                                <a:pt x="30398" y="32175"/>
                              </a:lnTo>
                              <a:lnTo>
                                <a:pt x="30398" y="32175"/>
                              </a:lnTo>
                              <a:cubicBezTo>
                                <a:pt x="29446" y="31223"/>
                                <a:pt x="29446" y="31223"/>
                                <a:pt x="29446" y="29318"/>
                              </a:cubicBezTo>
                              <a:lnTo>
                                <a:pt x="29446" y="29318"/>
                              </a:lnTo>
                              <a:cubicBezTo>
                                <a:pt x="28493" y="27413"/>
                                <a:pt x="28493" y="26460"/>
                                <a:pt x="27541" y="26460"/>
                              </a:cubicBezTo>
                              <a:cubicBezTo>
                                <a:pt x="26588" y="25508"/>
                                <a:pt x="26588" y="24555"/>
                                <a:pt x="25636" y="23603"/>
                              </a:cubicBezTo>
                              <a:cubicBezTo>
                                <a:pt x="25636" y="23603"/>
                                <a:pt x="26588" y="24555"/>
                                <a:pt x="26588" y="25508"/>
                              </a:cubicBezTo>
                              <a:cubicBezTo>
                                <a:pt x="25636" y="23603"/>
                                <a:pt x="25636" y="23603"/>
                                <a:pt x="24683" y="22650"/>
                              </a:cubicBezTo>
                              <a:cubicBezTo>
                                <a:pt x="25636" y="23603"/>
                                <a:pt x="24683" y="20745"/>
                                <a:pt x="25636" y="21698"/>
                              </a:cubicBezTo>
                              <a:lnTo>
                                <a:pt x="25636" y="21698"/>
                              </a:lnTo>
                              <a:cubicBezTo>
                                <a:pt x="25636" y="19793"/>
                                <a:pt x="26588" y="21698"/>
                                <a:pt x="26588" y="20745"/>
                              </a:cubicBezTo>
                              <a:lnTo>
                                <a:pt x="27541" y="21698"/>
                              </a:lnTo>
                              <a:cubicBezTo>
                                <a:pt x="26588" y="19793"/>
                                <a:pt x="28493" y="22650"/>
                                <a:pt x="28493" y="20745"/>
                              </a:cubicBezTo>
                              <a:lnTo>
                                <a:pt x="28493" y="20745"/>
                              </a:lnTo>
                              <a:cubicBezTo>
                                <a:pt x="28493" y="19793"/>
                                <a:pt x="29446" y="20745"/>
                                <a:pt x="29446" y="20745"/>
                              </a:cubicBezTo>
                              <a:lnTo>
                                <a:pt x="29446" y="20745"/>
                              </a:lnTo>
                              <a:cubicBezTo>
                                <a:pt x="29446" y="19793"/>
                                <a:pt x="30398" y="20745"/>
                                <a:pt x="30398" y="18840"/>
                              </a:cubicBezTo>
                              <a:cubicBezTo>
                                <a:pt x="31351" y="19793"/>
                                <a:pt x="30398" y="19793"/>
                                <a:pt x="31351" y="20745"/>
                              </a:cubicBezTo>
                              <a:cubicBezTo>
                                <a:pt x="33256" y="17888"/>
                                <a:pt x="36113" y="17888"/>
                                <a:pt x="38018" y="16935"/>
                              </a:cubicBezTo>
                              <a:cubicBezTo>
                                <a:pt x="38018" y="17888"/>
                                <a:pt x="38971" y="17888"/>
                                <a:pt x="38971" y="17888"/>
                              </a:cubicBezTo>
                              <a:cubicBezTo>
                                <a:pt x="38971" y="17888"/>
                                <a:pt x="39923" y="17888"/>
                                <a:pt x="39923" y="16935"/>
                              </a:cubicBezTo>
                              <a:cubicBezTo>
                                <a:pt x="39923" y="16935"/>
                                <a:pt x="39923" y="17888"/>
                                <a:pt x="39923" y="17888"/>
                              </a:cubicBezTo>
                              <a:cubicBezTo>
                                <a:pt x="39923" y="18840"/>
                                <a:pt x="39923" y="15983"/>
                                <a:pt x="40876" y="16935"/>
                              </a:cubicBezTo>
                              <a:cubicBezTo>
                                <a:pt x="40876" y="16935"/>
                                <a:pt x="40876" y="17888"/>
                                <a:pt x="40876" y="18840"/>
                              </a:cubicBezTo>
                              <a:cubicBezTo>
                                <a:pt x="40876" y="17888"/>
                                <a:pt x="41828" y="17888"/>
                                <a:pt x="42781" y="16935"/>
                              </a:cubicBezTo>
                              <a:cubicBezTo>
                                <a:pt x="42781" y="16935"/>
                                <a:pt x="42781" y="16935"/>
                                <a:pt x="42781" y="17888"/>
                              </a:cubicBezTo>
                              <a:cubicBezTo>
                                <a:pt x="43733" y="16935"/>
                                <a:pt x="43733" y="18840"/>
                                <a:pt x="44686" y="17888"/>
                              </a:cubicBezTo>
                              <a:lnTo>
                                <a:pt x="44686" y="18840"/>
                              </a:lnTo>
                              <a:cubicBezTo>
                                <a:pt x="45638" y="19793"/>
                                <a:pt x="45638" y="16935"/>
                                <a:pt x="45638" y="17888"/>
                              </a:cubicBezTo>
                              <a:cubicBezTo>
                                <a:pt x="45638" y="17888"/>
                                <a:pt x="45638" y="18840"/>
                                <a:pt x="45638" y="18840"/>
                              </a:cubicBezTo>
                              <a:cubicBezTo>
                                <a:pt x="46591" y="17888"/>
                                <a:pt x="47543" y="17888"/>
                                <a:pt x="48496" y="17888"/>
                              </a:cubicBezTo>
                              <a:cubicBezTo>
                                <a:pt x="48496" y="17888"/>
                                <a:pt x="48496" y="17888"/>
                                <a:pt x="48496" y="17888"/>
                              </a:cubicBezTo>
                              <a:cubicBezTo>
                                <a:pt x="49448" y="17888"/>
                                <a:pt x="49448" y="18840"/>
                                <a:pt x="50401" y="18840"/>
                              </a:cubicBezTo>
                              <a:cubicBezTo>
                                <a:pt x="50401" y="19793"/>
                                <a:pt x="49448" y="20745"/>
                                <a:pt x="49448" y="20745"/>
                              </a:cubicBezTo>
                              <a:cubicBezTo>
                                <a:pt x="50401" y="19793"/>
                                <a:pt x="50401" y="21698"/>
                                <a:pt x="52306" y="19793"/>
                              </a:cubicBezTo>
                              <a:cubicBezTo>
                                <a:pt x="52306" y="20745"/>
                                <a:pt x="52306" y="21698"/>
                                <a:pt x="53258" y="21698"/>
                              </a:cubicBezTo>
                              <a:cubicBezTo>
                                <a:pt x="52306" y="21698"/>
                                <a:pt x="51353" y="22650"/>
                                <a:pt x="51353" y="22650"/>
                              </a:cubicBezTo>
                              <a:lnTo>
                                <a:pt x="50401" y="23603"/>
                              </a:lnTo>
                              <a:cubicBezTo>
                                <a:pt x="49448" y="23603"/>
                                <a:pt x="50401" y="23603"/>
                                <a:pt x="49448" y="23603"/>
                              </a:cubicBezTo>
                              <a:cubicBezTo>
                                <a:pt x="49448" y="23603"/>
                                <a:pt x="50401" y="23603"/>
                                <a:pt x="50401" y="24555"/>
                              </a:cubicBezTo>
                              <a:cubicBezTo>
                                <a:pt x="51353" y="24555"/>
                                <a:pt x="53258" y="24555"/>
                                <a:pt x="54211" y="24555"/>
                              </a:cubicBezTo>
                              <a:cubicBezTo>
                                <a:pt x="53258" y="24555"/>
                                <a:pt x="52306" y="25508"/>
                                <a:pt x="52306" y="25508"/>
                              </a:cubicBezTo>
                              <a:cubicBezTo>
                                <a:pt x="53258" y="25508"/>
                                <a:pt x="55163" y="25508"/>
                                <a:pt x="56116" y="25508"/>
                              </a:cubicBezTo>
                              <a:cubicBezTo>
                                <a:pt x="56116" y="25508"/>
                                <a:pt x="55163" y="25508"/>
                                <a:pt x="55163" y="26460"/>
                              </a:cubicBezTo>
                              <a:cubicBezTo>
                                <a:pt x="55163" y="26460"/>
                                <a:pt x="56116" y="26460"/>
                                <a:pt x="56116" y="26460"/>
                              </a:cubicBezTo>
                              <a:cubicBezTo>
                                <a:pt x="56116" y="26460"/>
                                <a:pt x="57068" y="27413"/>
                                <a:pt x="55163" y="28365"/>
                              </a:cubicBezTo>
                              <a:cubicBezTo>
                                <a:pt x="54211" y="28365"/>
                                <a:pt x="55163" y="28365"/>
                                <a:pt x="54211" y="28365"/>
                              </a:cubicBezTo>
                              <a:cubicBezTo>
                                <a:pt x="54211" y="29318"/>
                                <a:pt x="55163" y="28365"/>
                                <a:pt x="55163" y="29318"/>
                              </a:cubicBezTo>
                              <a:lnTo>
                                <a:pt x="55163" y="29318"/>
                              </a:lnTo>
                              <a:cubicBezTo>
                                <a:pt x="55163" y="29318"/>
                                <a:pt x="56116" y="30270"/>
                                <a:pt x="57068" y="30270"/>
                              </a:cubicBezTo>
                              <a:cubicBezTo>
                                <a:pt x="57068" y="30270"/>
                                <a:pt x="56116" y="30270"/>
                                <a:pt x="56116" y="30270"/>
                              </a:cubicBezTo>
                              <a:cubicBezTo>
                                <a:pt x="57068" y="30270"/>
                                <a:pt x="57068" y="31223"/>
                                <a:pt x="57068" y="32175"/>
                              </a:cubicBezTo>
                              <a:cubicBezTo>
                                <a:pt x="57068" y="32175"/>
                                <a:pt x="56116" y="32175"/>
                                <a:pt x="56116" y="32175"/>
                              </a:cubicBezTo>
                              <a:cubicBezTo>
                                <a:pt x="57068" y="33128"/>
                                <a:pt x="58021" y="34080"/>
                                <a:pt x="58021" y="35033"/>
                              </a:cubicBezTo>
                              <a:cubicBezTo>
                                <a:pt x="58973" y="35033"/>
                                <a:pt x="56116" y="34080"/>
                                <a:pt x="57068" y="34080"/>
                              </a:cubicBezTo>
                              <a:cubicBezTo>
                                <a:pt x="56116" y="35033"/>
                                <a:pt x="58021" y="36938"/>
                                <a:pt x="56116" y="36938"/>
                              </a:cubicBezTo>
                              <a:cubicBezTo>
                                <a:pt x="56116" y="36938"/>
                                <a:pt x="57068" y="36938"/>
                                <a:pt x="57068" y="36938"/>
                              </a:cubicBezTo>
                              <a:cubicBezTo>
                                <a:pt x="57068" y="37890"/>
                                <a:pt x="56116" y="36938"/>
                                <a:pt x="56116" y="37890"/>
                              </a:cubicBezTo>
                              <a:cubicBezTo>
                                <a:pt x="55163" y="37890"/>
                                <a:pt x="56116" y="38843"/>
                                <a:pt x="56116" y="38843"/>
                              </a:cubicBezTo>
                              <a:cubicBezTo>
                                <a:pt x="56116" y="38843"/>
                                <a:pt x="56116" y="38843"/>
                                <a:pt x="56116" y="38843"/>
                              </a:cubicBezTo>
                              <a:cubicBezTo>
                                <a:pt x="57068" y="39795"/>
                                <a:pt x="56116" y="41700"/>
                                <a:pt x="55163" y="42653"/>
                              </a:cubicBezTo>
                              <a:cubicBezTo>
                                <a:pt x="55163" y="42653"/>
                                <a:pt x="56116" y="44558"/>
                                <a:pt x="56116" y="44558"/>
                              </a:cubicBezTo>
                              <a:lnTo>
                                <a:pt x="52306" y="40748"/>
                              </a:lnTo>
                              <a:cubicBezTo>
                                <a:pt x="51353" y="40748"/>
                                <a:pt x="52306" y="41700"/>
                                <a:pt x="51353" y="40748"/>
                              </a:cubicBezTo>
                              <a:cubicBezTo>
                                <a:pt x="52306" y="41700"/>
                                <a:pt x="51353" y="37890"/>
                                <a:pt x="52306" y="39795"/>
                              </a:cubicBezTo>
                              <a:cubicBezTo>
                                <a:pt x="51353" y="39795"/>
                                <a:pt x="53258" y="41700"/>
                                <a:pt x="52306" y="40748"/>
                              </a:cubicBezTo>
                              <a:cubicBezTo>
                                <a:pt x="52306" y="41700"/>
                                <a:pt x="52306" y="42653"/>
                                <a:pt x="51353" y="42653"/>
                              </a:cubicBezTo>
                              <a:cubicBezTo>
                                <a:pt x="51353" y="42653"/>
                                <a:pt x="50401" y="41700"/>
                                <a:pt x="50401" y="41700"/>
                              </a:cubicBezTo>
                              <a:cubicBezTo>
                                <a:pt x="50401" y="42653"/>
                                <a:pt x="50401" y="42653"/>
                                <a:pt x="50401" y="42653"/>
                              </a:cubicBezTo>
                              <a:lnTo>
                                <a:pt x="50401" y="43605"/>
                              </a:lnTo>
                              <a:cubicBezTo>
                                <a:pt x="51353" y="44558"/>
                                <a:pt x="49448" y="43605"/>
                                <a:pt x="50401" y="44558"/>
                              </a:cubicBezTo>
                              <a:cubicBezTo>
                                <a:pt x="49448" y="43605"/>
                                <a:pt x="49448" y="45510"/>
                                <a:pt x="48496" y="44558"/>
                              </a:cubicBezTo>
                              <a:lnTo>
                                <a:pt x="47543" y="43605"/>
                              </a:lnTo>
                              <a:cubicBezTo>
                                <a:pt x="47543" y="43605"/>
                                <a:pt x="48496" y="45510"/>
                                <a:pt x="48496" y="45510"/>
                              </a:cubicBezTo>
                              <a:cubicBezTo>
                                <a:pt x="48496" y="45510"/>
                                <a:pt x="48496" y="45510"/>
                                <a:pt x="47543" y="45510"/>
                              </a:cubicBezTo>
                              <a:cubicBezTo>
                                <a:pt x="48496" y="47415"/>
                                <a:pt x="46591" y="45510"/>
                                <a:pt x="47543" y="47415"/>
                              </a:cubicBezTo>
                              <a:cubicBezTo>
                                <a:pt x="46591" y="47415"/>
                                <a:pt x="45638" y="48368"/>
                                <a:pt x="44686" y="47415"/>
                              </a:cubicBezTo>
                              <a:cubicBezTo>
                                <a:pt x="44686" y="48368"/>
                                <a:pt x="44686" y="49320"/>
                                <a:pt x="43733" y="49320"/>
                              </a:cubicBezTo>
                              <a:cubicBezTo>
                                <a:pt x="43733" y="49320"/>
                                <a:pt x="43733" y="49320"/>
                                <a:pt x="43733" y="48368"/>
                              </a:cubicBezTo>
                              <a:cubicBezTo>
                                <a:pt x="42781" y="48368"/>
                                <a:pt x="42781" y="48368"/>
                                <a:pt x="42781" y="49320"/>
                              </a:cubicBezTo>
                              <a:cubicBezTo>
                                <a:pt x="42781" y="49320"/>
                                <a:pt x="41828" y="48368"/>
                                <a:pt x="40876" y="47415"/>
                              </a:cubicBezTo>
                              <a:cubicBezTo>
                                <a:pt x="40876" y="48368"/>
                                <a:pt x="40876" y="49320"/>
                                <a:pt x="40876" y="50273"/>
                              </a:cubicBezTo>
                              <a:cubicBezTo>
                                <a:pt x="39923" y="48368"/>
                                <a:pt x="39923" y="52178"/>
                                <a:pt x="38018" y="50273"/>
                              </a:cubicBezTo>
                              <a:cubicBezTo>
                                <a:pt x="38018" y="50273"/>
                                <a:pt x="38971" y="49320"/>
                                <a:pt x="38018" y="48368"/>
                              </a:cubicBezTo>
                              <a:cubicBezTo>
                                <a:pt x="37066" y="46463"/>
                                <a:pt x="37066" y="50273"/>
                                <a:pt x="36113" y="49320"/>
                              </a:cubicBezTo>
                              <a:lnTo>
                                <a:pt x="36113" y="51225"/>
                              </a:lnTo>
                              <a:cubicBezTo>
                                <a:pt x="36113" y="50273"/>
                                <a:pt x="35161" y="52178"/>
                                <a:pt x="35161" y="50273"/>
                              </a:cubicBezTo>
                              <a:cubicBezTo>
                                <a:pt x="35161" y="51225"/>
                                <a:pt x="34208" y="49320"/>
                                <a:pt x="34208" y="51225"/>
                              </a:cubicBezTo>
                              <a:cubicBezTo>
                                <a:pt x="33256" y="49320"/>
                                <a:pt x="30398" y="52178"/>
                                <a:pt x="30398" y="48368"/>
                              </a:cubicBezTo>
                              <a:cubicBezTo>
                                <a:pt x="30398" y="48368"/>
                                <a:pt x="29446" y="48368"/>
                                <a:pt x="29446" y="49320"/>
                              </a:cubicBezTo>
                              <a:cubicBezTo>
                                <a:pt x="29446" y="50273"/>
                                <a:pt x="30398" y="48368"/>
                                <a:pt x="30398" y="49320"/>
                              </a:cubicBezTo>
                              <a:cubicBezTo>
                                <a:pt x="30398" y="49320"/>
                                <a:pt x="30398" y="49320"/>
                                <a:pt x="30398" y="50273"/>
                              </a:cubicBezTo>
                              <a:cubicBezTo>
                                <a:pt x="30398" y="50273"/>
                                <a:pt x="29446" y="49320"/>
                                <a:pt x="30398" y="48368"/>
                              </a:cubicBezTo>
                              <a:cubicBezTo>
                                <a:pt x="29446" y="47415"/>
                                <a:pt x="29446" y="51225"/>
                                <a:pt x="27541" y="50273"/>
                              </a:cubicBezTo>
                              <a:cubicBezTo>
                                <a:pt x="27541" y="49320"/>
                                <a:pt x="27541" y="49320"/>
                                <a:pt x="27541" y="49320"/>
                              </a:cubicBezTo>
                              <a:lnTo>
                                <a:pt x="26588" y="50273"/>
                              </a:lnTo>
                              <a:cubicBezTo>
                                <a:pt x="25636" y="50273"/>
                                <a:pt x="26588" y="48368"/>
                                <a:pt x="26588" y="47415"/>
                              </a:cubicBezTo>
                              <a:cubicBezTo>
                                <a:pt x="26588" y="47415"/>
                                <a:pt x="25636" y="47415"/>
                                <a:pt x="25636" y="48368"/>
                              </a:cubicBezTo>
                              <a:lnTo>
                                <a:pt x="25636" y="46463"/>
                              </a:lnTo>
                              <a:cubicBezTo>
                                <a:pt x="25636" y="47415"/>
                                <a:pt x="24683" y="47415"/>
                                <a:pt x="24683" y="47415"/>
                              </a:cubicBezTo>
                              <a:lnTo>
                                <a:pt x="24683" y="47415"/>
                              </a:lnTo>
                              <a:cubicBezTo>
                                <a:pt x="24683" y="46463"/>
                                <a:pt x="24683" y="47415"/>
                                <a:pt x="23731" y="47415"/>
                              </a:cubicBezTo>
                              <a:cubicBezTo>
                                <a:pt x="23731" y="48368"/>
                                <a:pt x="23731" y="48368"/>
                                <a:pt x="23731" y="49320"/>
                              </a:cubicBezTo>
                              <a:cubicBezTo>
                                <a:pt x="23731" y="49320"/>
                                <a:pt x="22778" y="49320"/>
                                <a:pt x="22778" y="50273"/>
                              </a:cubicBezTo>
                              <a:cubicBezTo>
                                <a:pt x="23731" y="49320"/>
                                <a:pt x="22778" y="49320"/>
                                <a:pt x="21826" y="49320"/>
                              </a:cubicBezTo>
                              <a:cubicBezTo>
                                <a:pt x="21826" y="49320"/>
                                <a:pt x="20873" y="50273"/>
                                <a:pt x="20873" y="50273"/>
                              </a:cubicBezTo>
                              <a:cubicBezTo>
                                <a:pt x="20873" y="49320"/>
                                <a:pt x="19921" y="50273"/>
                                <a:pt x="20873" y="49320"/>
                              </a:cubicBezTo>
                              <a:cubicBezTo>
                                <a:pt x="20873" y="49320"/>
                                <a:pt x="20873" y="50273"/>
                                <a:pt x="20873" y="49320"/>
                              </a:cubicBezTo>
                              <a:cubicBezTo>
                                <a:pt x="20873" y="48368"/>
                                <a:pt x="20873" y="47415"/>
                                <a:pt x="20873" y="48368"/>
                              </a:cubicBezTo>
                              <a:cubicBezTo>
                                <a:pt x="19921" y="48368"/>
                                <a:pt x="19921" y="50273"/>
                                <a:pt x="19921" y="49320"/>
                              </a:cubicBezTo>
                              <a:cubicBezTo>
                                <a:pt x="19921" y="49320"/>
                                <a:pt x="20873" y="48368"/>
                                <a:pt x="20873" y="48368"/>
                              </a:cubicBezTo>
                              <a:lnTo>
                                <a:pt x="20873" y="47415"/>
                              </a:lnTo>
                              <a:lnTo>
                                <a:pt x="19921" y="48368"/>
                              </a:lnTo>
                              <a:cubicBezTo>
                                <a:pt x="19921" y="48368"/>
                                <a:pt x="19921" y="48368"/>
                                <a:pt x="19921" y="48368"/>
                              </a:cubicBezTo>
                              <a:cubicBezTo>
                                <a:pt x="18968" y="49320"/>
                                <a:pt x="18968" y="48368"/>
                                <a:pt x="18016" y="49320"/>
                              </a:cubicBezTo>
                              <a:cubicBezTo>
                                <a:pt x="18016" y="49320"/>
                                <a:pt x="18016" y="48368"/>
                                <a:pt x="17063" y="48368"/>
                              </a:cubicBezTo>
                              <a:lnTo>
                                <a:pt x="17063" y="48368"/>
                              </a:lnTo>
                              <a:cubicBezTo>
                                <a:pt x="17063" y="47415"/>
                                <a:pt x="16111" y="47415"/>
                                <a:pt x="16111" y="48368"/>
                              </a:cubicBezTo>
                              <a:lnTo>
                                <a:pt x="16111" y="48368"/>
                              </a:lnTo>
                              <a:cubicBezTo>
                                <a:pt x="16111" y="48368"/>
                                <a:pt x="15158" y="48368"/>
                                <a:pt x="15158" y="48368"/>
                              </a:cubicBezTo>
                              <a:cubicBezTo>
                                <a:pt x="15158" y="47415"/>
                                <a:pt x="17063" y="45510"/>
                                <a:pt x="16111" y="45510"/>
                              </a:cubicBezTo>
                              <a:cubicBezTo>
                                <a:pt x="16111" y="45510"/>
                                <a:pt x="14206" y="46463"/>
                                <a:pt x="14206" y="47415"/>
                              </a:cubicBezTo>
                              <a:cubicBezTo>
                                <a:pt x="14206" y="46463"/>
                                <a:pt x="11348" y="46463"/>
                                <a:pt x="12301" y="44558"/>
                              </a:cubicBezTo>
                              <a:cubicBezTo>
                                <a:pt x="12301" y="44558"/>
                                <a:pt x="11348" y="44558"/>
                                <a:pt x="11348" y="44558"/>
                              </a:cubicBezTo>
                              <a:cubicBezTo>
                                <a:pt x="10396" y="42653"/>
                                <a:pt x="8491" y="41700"/>
                                <a:pt x="9443" y="39795"/>
                              </a:cubicBezTo>
                              <a:cubicBezTo>
                                <a:pt x="10396" y="39795"/>
                                <a:pt x="10396" y="39795"/>
                                <a:pt x="11348" y="38843"/>
                              </a:cubicBezTo>
                              <a:cubicBezTo>
                                <a:pt x="10396" y="38843"/>
                                <a:pt x="12301" y="37890"/>
                                <a:pt x="10396" y="38843"/>
                              </a:cubicBezTo>
                              <a:cubicBezTo>
                                <a:pt x="9443" y="38843"/>
                                <a:pt x="9443" y="38843"/>
                                <a:pt x="8491" y="39795"/>
                              </a:cubicBezTo>
                              <a:cubicBezTo>
                                <a:pt x="7538" y="38843"/>
                                <a:pt x="7538" y="36938"/>
                                <a:pt x="8491" y="35985"/>
                              </a:cubicBezTo>
                              <a:cubicBezTo>
                                <a:pt x="8491" y="35985"/>
                                <a:pt x="7538" y="35985"/>
                                <a:pt x="7538" y="35985"/>
                              </a:cubicBezTo>
                              <a:cubicBezTo>
                                <a:pt x="9443" y="35985"/>
                                <a:pt x="9443" y="35033"/>
                                <a:pt x="8491" y="35033"/>
                              </a:cubicBezTo>
                              <a:lnTo>
                                <a:pt x="7538" y="35033"/>
                              </a:lnTo>
                              <a:lnTo>
                                <a:pt x="8491" y="35033"/>
                              </a:lnTo>
                              <a:cubicBezTo>
                                <a:pt x="8491" y="35033"/>
                                <a:pt x="6586" y="35033"/>
                                <a:pt x="7538" y="34080"/>
                              </a:cubicBezTo>
                              <a:cubicBezTo>
                                <a:pt x="7538" y="34080"/>
                                <a:pt x="8491" y="34080"/>
                                <a:pt x="8491" y="34080"/>
                              </a:cubicBezTo>
                              <a:cubicBezTo>
                                <a:pt x="7538" y="33128"/>
                                <a:pt x="6586" y="32175"/>
                                <a:pt x="7538" y="32175"/>
                              </a:cubicBezTo>
                              <a:lnTo>
                                <a:pt x="8491" y="32175"/>
                              </a:lnTo>
                              <a:cubicBezTo>
                                <a:pt x="8491" y="32175"/>
                                <a:pt x="7538" y="31223"/>
                                <a:pt x="7538" y="32175"/>
                              </a:cubicBezTo>
                              <a:cubicBezTo>
                                <a:pt x="8491" y="31223"/>
                                <a:pt x="8491" y="30270"/>
                                <a:pt x="10396" y="30270"/>
                              </a:cubicBezTo>
                              <a:cubicBezTo>
                                <a:pt x="8491" y="28365"/>
                                <a:pt x="8491" y="24555"/>
                                <a:pt x="10396" y="23603"/>
                              </a:cubicBezTo>
                              <a:lnTo>
                                <a:pt x="11348" y="23603"/>
                              </a:lnTo>
                              <a:cubicBezTo>
                                <a:pt x="12301" y="23603"/>
                                <a:pt x="10396" y="22650"/>
                                <a:pt x="11348" y="22650"/>
                              </a:cubicBezTo>
                              <a:cubicBezTo>
                                <a:pt x="12301" y="23603"/>
                                <a:pt x="13253" y="22650"/>
                                <a:pt x="13253" y="23603"/>
                              </a:cubicBezTo>
                              <a:cubicBezTo>
                                <a:pt x="14206" y="23603"/>
                                <a:pt x="12301" y="22650"/>
                                <a:pt x="12301" y="21698"/>
                              </a:cubicBezTo>
                              <a:cubicBezTo>
                                <a:pt x="11348" y="20745"/>
                                <a:pt x="12301" y="22650"/>
                                <a:pt x="11348" y="21698"/>
                              </a:cubicBezTo>
                              <a:cubicBezTo>
                                <a:pt x="11348" y="21698"/>
                                <a:pt x="12301" y="20745"/>
                                <a:pt x="11348" y="20745"/>
                              </a:cubicBezTo>
                              <a:cubicBezTo>
                                <a:pt x="12301" y="20745"/>
                                <a:pt x="12301" y="21698"/>
                                <a:pt x="13253" y="21698"/>
                              </a:cubicBezTo>
                              <a:lnTo>
                                <a:pt x="13253" y="20745"/>
                              </a:lnTo>
                              <a:cubicBezTo>
                                <a:pt x="15158" y="21698"/>
                                <a:pt x="15158" y="23603"/>
                                <a:pt x="17063" y="24555"/>
                              </a:cubicBezTo>
                              <a:lnTo>
                                <a:pt x="17063" y="24555"/>
                              </a:lnTo>
                              <a:cubicBezTo>
                                <a:pt x="18016" y="25508"/>
                                <a:pt x="18016" y="26460"/>
                                <a:pt x="18968" y="25508"/>
                              </a:cubicBezTo>
                              <a:cubicBezTo>
                                <a:pt x="18968" y="24555"/>
                                <a:pt x="17063" y="23603"/>
                                <a:pt x="16111" y="23603"/>
                              </a:cubicBezTo>
                              <a:cubicBezTo>
                                <a:pt x="16111" y="22650"/>
                                <a:pt x="13253" y="21698"/>
                                <a:pt x="14206" y="20745"/>
                              </a:cubicBezTo>
                              <a:cubicBezTo>
                                <a:pt x="15158" y="20745"/>
                                <a:pt x="14206" y="21698"/>
                                <a:pt x="15158" y="21698"/>
                              </a:cubicBezTo>
                              <a:cubicBezTo>
                                <a:pt x="16111" y="21698"/>
                                <a:pt x="15158" y="20745"/>
                                <a:pt x="16111" y="20745"/>
                              </a:cubicBezTo>
                              <a:cubicBezTo>
                                <a:pt x="15158" y="20745"/>
                                <a:pt x="14206" y="19793"/>
                                <a:pt x="14206" y="18840"/>
                              </a:cubicBezTo>
                              <a:cubicBezTo>
                                <a:pt x="15158" y="18840"/>
                                <a:pt x="15158" y="19793"/>
                                <a:pt x="15158" y="19793"/>
                              </a:cubicBezTo>
                              <a:cubicBezTo>
                                <a:pt x="14206" y="18840"/>
                                <a:pt x="14206" y="17888"/>
                                <a:pt x="14206" y="17888"/>
                              </a:cubicBezTo>
                              <a:cubicBezTo>
                                <a:pt x="13253" y="16935"/>
                                <a:pt x="15158" y="17888"/>
                                <a:pt x="14206" y="15983"/>
                              </a:cubicBezTo>
                              <a:cubicBezTo>
                                <a:pt x="15158" y="16935"/>
                                <a:pt x="16111" y="18840"/>
                                <a:pt x="17063" y="18840"/>
                              </a:cubicBezTo>
                              <a:cubicBezTo>
                                <a:pt x="16111" y="17888"/>
                                <a:pt x="16111" y="16935"/>
                                <a:pt x="15158" y="15983"/>
                              </a:cubicBezTo>
                              <a:cubicBezTo>
                                <a:pt x="15158" y="15983"/>
                                <a:pt x="16111" y="16935"/>
                                <a:pt x="17063" y="16935"/>
                              </a:cubicBezTo>
                              <a:cubicBezTo>
                                <a:pt x="18016" y="16935"/>
                                <a:pt x="16111" y="15030"/>
                                <a:pt x="18016" y="15983"/>
                              </a:cubicBezTo>
                              <a:lnTo>
                                <a:pt x="17063" y="15030"/>
                              </a:lnTo>
                              <a:cubicBezTo>
                                <a:pt x="17063" y="15030"/>
                                <a:pt x="18016" y="15030"/>
                                <a:pt x="18016" y="15983"/>
                              </a:cubicBezTo>
                              <a:cubicBezTo>
                                <a:pt x="18016" y="15983"/>
                                <a:pt x="18016" y="14078"/>
                                <a:pt x="18968" y="15030"/>
                              </a:cubicBezTo>
                              <a:cubicBezTo>
                                <a:pt x="18968" y="15030"/>
                                <a:pt x="19921" y="14078"/>
                                <a:pt x="18968" y="13125"/>
                              </a:cubicBezTo>
                              <a:cubicBezTo>
                                <a:pt x="18016" y="13125"/>
                                <a:pt x="18968" y="14078"/>
                                <a:pt x="18016" y="13125"/>
                              </a:cubicBezTo>
                              <a:cubicBezTo>
                                <a:pt x="18968" y="14078"/>
                                <a:pt x="18968" y="12173"/>
                                <a:pt x="18968" y="12173"/>
                              </a:cubicBezTo>
                              <a:lnTo>
                                <a:pt x="19921" y="13125"/>
                              </a:lnTo>
                              <a:cubicBezTo>
                                <a:pt x="19921" y="13125"/>
                                <a:pt x="19921" y="12173"/>
                                <a:pt x="19921" y="12173"/>
                              </a:cubicBezTo>
                              <a:cubicBezTo>
                                <a:pt x="19921" y="12173"/>
                                <a:pt x="20873" y="13125"/>
                                <a:pt x="20873" y="13125"/>
                              </a:cubicBezTo>
                              <a:lnTo>
                                <a:pt x="19921" y="12173"/>
                              </a:lnTo>
                              <a:cubicBezTo>
                                <a:pt x="19921" y="11220"/>
                                <a:pt x="20873" y="14078"/>
                                <a:pt x="21826" y="13125"/>
                              </a:cubicBezTo>
                              <a:lnTo>
                                <a:pt x="21826" y="14078"/>
                              </a:lnTo>
                              <a:cubicBezTo>
                                <a:pt x="21826" y="14078"/>
                                <a:pt x="22778" y="15030"/>
                                <a:pt x="22778" y="14078"/>
                              </a:cubicBezTo>
                              <a:cubicBezTo>
                                <a:pt x="22778" y="13125"/>
                                <a:pt x="21826" y="12173"/>
                                <a:pt x="21826" y="11220"/>
                              </a:cubicBezTo>
                              <a:cubicBezTo>
                                <a:pt x="21826" y="10268"/>
                                <a:pt x="22778" y="12173"/>
                                <a:pt x="22778" y="11220"/>
                              </a:cubicBezTo>
                              <a:lnTo>
                                <a:pt x="22778" y="12173"/>
                              </a:lnTo>
                              <a:cubicBezTo>
                                <a:pt x="22778" y="12173"/>
                                <a:pt x="23731" y="13125"/>
                                <a:pt x="24683" y="13125"/>
                              </a:cubicBezTo>
                              <a:cubicBezTo>
                                <a:pt x="24683" y="12173"/>
                                <a:pt x="24683" y="11220"/>
                                <a:pt x="23731" y="11220"/>
                              </a:cubicBezTo>
                              <a:cubicBezTo>
                                <a:pt x="23731" y="11220"/>
                                <a:pt x="24683" y="11220"/>
                                <a:pt x="24683" y="12173"/>
                              </a:cubicBezTo>
                              <a:cubicBezTo>
                                <a:pt x="24683" y="11220"/>
                                <a:pt x="23731" y="11220"/>
                                <a:pt x="24683" y="10268"/>
                              </a:cubicBezTo>
                              <a:cubicBezTo>
                                <a:pt x="25636" y="10268"/>
                                <a:pt x="26588" y="11220"/>
                                <a:pt x="27541" y="12173"/>
                              </a:cubicBezTo>
                              <a:lnTo>
                                <a:pt x="27541" y="14078"/>
                              </a:lnTo>
                              <a:lnTo>
                                <a:pt x="27541" y="14078"/>
                              </a:lnTo>
                              <a:cubicBezTo>
                                <a:pt x="27541" y="15983"/>
                                <a:pt x="28493" y="15030"/>
                                <a:pt x="28493" y="15983"/>
                              </a:cubicBezTo>
                              <a:cubicBezTo>
                                <a:pt x="28493" y="15983"/>
                                <a:pt x="28493" y="15030"/>
                                <a:pt x="28493" y="15030"/>
                              </a:cubicBezTo>
                              <a:cubicBezTo>
                                <a:pt x="26588" y="13125"/>
                                <a:pt x="28493" y="12173"/>
                                <a:pt x="27541" y="10268"/>
                              </a:cubicBezTo>
                              <a:cubicBezTo>
                                <a:pt x="28493" y="9315"/>
                                <a:pt x="30398" y="15030"/>
                                <a:pt x="30398" y="11220"/>
                              </a:cubicBezTo>
                              <a:cubicBezTo>
                                <a:pt x="30398" y="11220"/>
                                <a:pt x="30398" y="9315"/>
                                <a:pt x="29446" y="10268"/>
                              </a:cubicBezTo>
                              <a:cubicBezTo>
                                <a:pt x="30398" y="10268"/>
                                <a:pt x="29446" y="8363"/>
                                <a:pt x="30398" y="8363"/>
                              </a:cubicBezTo>
                              <a:cubicBezTo>
                                <a:pt x="30398" y="9315"/>
                                <a:pt x="31351" y="10268"/>
                                <a:pt x="31351" y="12173"/>
                              </a:cubicBezTo>
                              <a:cubicBezTo>
                                <a:pt x="31351" y="11220"/>
                                <a:pt x="30398" y="12173"/>
                                <a:pt x="30398" y="12173"/>
                              </a:cubicBezTo>
                              <a:cubicBezTo>
                                <a:pt x="31351" y="13125"/>
                                <a:pt x="31351" y="14078"/>
                                <a:pt x="31351" y="14078"/>
                              </a:cubicBezTo>
                              <a:cubicBezTo>
                                <a:pt x="31351" y="14078"/>
                                <a:pt x="32303" y="13125"/>
                                <a:pt x="32303" y="12173"/>
                              </a:cubicBezTo>
                              <a:cubicBezTo>
                                <a:pt x="32303" y="11220"/>
                                <a:pt x="31351" y="12173"/>
                                <a:pt x="31351" y="11220"/>
                              </a:cubicBezTo>
                              <a:cubicBezTo>
                                <a:pt x="32303" y="10268"/>
                                <a:pt x="32303" y="12173"/>
                                <a:pt x="32303" y="10268"/>
                              </a:cubicBezTo>
                              <a:cubicBezTo>
                                <a:pt x="31351" y="10268"/>
                                <a:pt x="31351" y="9315"/>
                                <a:pt x="31351" y="8363"/>
                              </a:cubicBezTo>
                              <a:cubicBezTo>
                                <a:pt x="31351" y="8363"/>
                                <a:pt x="31351" y="8363"/>
                                <a:pt x="32303" y="7410"/>
                              </a:cubicBezTo>
                              <a:lnTo>
                                <a:pt x="32303" y="8363"/>
                              </a:lnTo>
                              <a:cubicBezTo>
                                <a:pt x="33256" y="8363"/>
                                <a:pt x="32303" y="6458"/>
                                <a:pt x="34208" y="7410"/>
                              </a:cubicBezTo>
                              <a:lnTo>
                                <a:pt x="35161" y="9315"/>
                              </a:lnTo>
                              <a:cubicBezTo>
                                <a:pt x="35161" y="10268"/>
                                <a:pt x="33256" y="9315"/>
                                <a:pt x="34208" y="11220"/>
                              </a:cubicBezTo>
                              <a:cubicBezTo>
                                <a:pt x="35161" y="11220"/>
                                <a:pt x="35161" y="10268"/>
                                <a:pt x="36113" y="10268"/>
                              </a:cubicBezTo>
                              <a:cubicBezTo>
                                <a:pt x="36113" y="10268"/>
                                <a:pt x="36113" y="10268"/>
                                <a:pt x="35161" y="11220"/>
                              </a:cubicBezTo>
                              <a:cubicBezTo>
                                <a:pt x="35161" y="11220"/>
                                <a:pt x="36113" y="14078"/>
                                <a:pt x="37066" y="12173"/>
                              </a:cubicBezTo>
                              <a:cubicBezTo>
                                <a:pt x="38018" y="11220"/>
                                <a:pt x="37066" y="11220"/>
                                <a:pt x="37066" y="10268"/>
                              </a:cubicBezTo>
                              <a:cubicBezTo>
                                <a:pt x="38018" y="10268"/>
                                <a:pt x="38971" y="9315"/>
                                <a:pt x="39923" y="9315"/>
                              </a:cubicBezTo>
                              <a:cubicBezTo>
                                <a:pt x="39923" y="11220"/>
                                <a:pt x="41828" y="9315"/>
                                <a:pt x="39923" y="11220"/>
                              </a:cubicBezTo>
                              <a:cubicBezTo>
                                <a:pt x="39923" y="10268"/>
                                <a:pt x="38018" y="10268"/>
                                <a:pt x="37066" y="12173"/>
                              </a:cubicBezTo>
                              <a:cubicBezTo>
                                <a:pt x="37066" y="14078"/>
                                <a:pt x="36113" y="12173"/>
                                <a:pt x="36113" y="14078"/>
                              </a:cubicBezTo>
                              <a:cubicBezTo>
                                <a:pt x="37066" y="14078"/>
                                <a:pt x="37066" y="15983"/>
                                <a:pt x="37066" y="16935"/>
                              </a:cubicBezTo>
                              <a:cubicBezTo>
                                <a:pt x="37066" y="16935"/>
                                <a:pt x="37066" y="16935"/>
                                <a:pt x="38018" y="15983"/>
                              </a:cubicBezTo>
                              <a:cubicBezTo>
                                <a:pt x="38018" y="15030"/>
                                <a:pt x="38018" y="15030"/>
                                <a:pt x="38018" y="14078"/>
                              </a:cubicBezTo>
                              <a:cubicBezTo>
                                <a:pt x="38971" y="14078"/>
                                <a:pt x="39923" y="14078"/>
                                <a:pt x="40876" y="13125"/>
                              </a:cubicBezTo>
                              <a:cubicBezTo>
                                <a:pt x="40876" y="14078"/>
                                <a:pt x="40876" y="15030"/>
                                <a:pt x="40876" y="15030"/>
                              </a:cubicBezTo>
                              <a:cubicBezTo>
                                <a:pt x="41828" y="15030"/>
                                <a:pt x="42781" y="15030"/>
                                <a:pt x="43733" y="15983"/>
                              </a:cubicBezTo>
                              <a:cubicBezTo>
                                <a:pt x="43733" y="14078"/>
                                <a:pt x="44686" y="15983"/>
                                <a:pt x="45638" y="14078"/>
                              </a:cubicBezTo>
                              <a:cubicBezTo>
                                <a:pt x="45638" y="13125"/>
                                <a:pt x="45638" y="12173"/>
                                <a:pt x="45638" y="11220"/>
                              </a:cubicBezTo>
                              <a:cubicBezTo>
                                <a:pt x="45638" y="11220"/>
                                <a:pt x="45638" y="12173"/>
                                <a:pt x="45638" y="12173"/>
                              </a:cubicBezTo>
                              <a:cubicBezTo>
                                <a:pt x="46591" y="11220"/>
                                <a:pt x="45638" y="14078"/>
                                <a:pt x="46591" y="13125"/>
                              </a:cubicBezTo>
                              <a:cubicBezTo>
                                <a:pt x="45638" y="13125"/>
                                <a:pt x="45638" y="15030"/>
                                <a:pt x="44686" y="15983"/>
                              </a:cubicBezTo>
                              <a:cubicBezTo>
                                <a:pt x="45638" y="15983"/>
                                <a:pt x="43733" y="16935"/>
                                <a:pt x="44686" y="16935"/>
                              </a:cubicBezTo>
                              <a:cubicBezTo>
                                <a:pt x="45638" y="16935"/>
                                <a:pt x="46591" y="16935"/>
                                <a:pt x="47543" y="16935"/>
                              </a:cubicBezTo>
                              <a:cubicBezTo>
                                <a:pt x="47543" y="18840"/>
                                <a:pt x="49448" y="18840"/>
                                <a:pt x="49448" y="19793"/>
                              </a:cubicBezTo>
                              <a:cubicBezTo>
                                <a:pt x="49448" y="20745"/>
                                <a:pt x="47543" y="21698"/>
                                <a:pt x="47543" y="21698"/>
                              </a:cubicBezTo>
                              <a:cubicBezTo>
                                <a:pt x="47543" y="21698"/>
                                <a:pt x="48496" y="20745"/>
                                <a:pt x="48496" y="21698"/>
                              </a:cubicBezTo>
                              <a:lnTo>
                                <a:pt x="48496" y="21698"/>
                              </a:lnTo>
                              <a:cubicBezTo>
                                <a:pt x="49448" y="21698"/>
                                <a:pt x="48496" y="23603"/>
                                <a:pt x="50401" y="22650"/>
                              </a:cubicBezTo>
                              <a:lnTo>
                                <a:pt x="48496" y="23603"/>
                              </a:lnTo>
                              <a:cubicBezTo>
                                <a:pt x="48496" y="23603"/>
                                <a:pt x="48496" y="23603"/>
                                <a:pt x="49448" y="23603"/>
                              </a:cubicBezTo>
                              <a:cubicBezTo>
                                <a:pt x="48496" y="23603"/>
                                <a:pt x="48496" y="24555"/>
                                <a:pt x="48496" y="24555"/>
                              </a:cubicBezTo>
                              <a:cubicBezTo>
                                <a:pt x="47543" y="25508"/>
                                <a:pt x="49448" y="25508"/>
                                <a:pt x="49448" y="25508"/>
                              </a:cubicBezTo>
                              <a:lnTo>
                                <a:pt x="50401" y="24555"/>
                              </a:lnTo>
                              <a:cubicBezTo>
                                <a:pt x="51353" y="24555"/>
                                <a:pt x="50401" y="25508"/>
                                <a:pt x="51353" y="26460"/>
                              </a:cubicBezTo>
                              <a:lnTo>
                                <a:pt x="50401" y="26460"/>
                              </a:lnTo>
                              <a:lnTo>
                                <a:pt x="51353" y="26460"/>
                              </a:lnTo>
                              <a:cubicBezTo>
                                <a:pt x="50401" y="26460"/>
                                <a:pt x="49448" y="27413"/>
                                <a:pt x="50401" y="27413"/>
                              </a:cubicBezTo>
                              <a:cubicBezTo>
                                <a:pt x="49448" y="27413"/>
                                <a:pt x="48496" y="27413"/>
                                <a:pt x="47543" y="27413"/>
                              </a:cubicBezTo>
                              <a:cubicBezTo>
                                <a:pt x="47543" y="26460"/>
                                <a:pt x="48496" y="27413"/>
                                <a:pt x="49448" y="26460"/>
                              </a:cubicBezTo>
                              <a:cubicBezTo>
                                <a:pt x="50401" y="25508"/>
                                <a:pt x="49448" y="25508"/>
                                <a:pt x="48496" y="25508"/>
                              </a:cubicBezTo>
                              <a:cubicBezTo>
                                <a:pt x="48496" y="25508"/>
                                <a:pt x="48496" y="25508"/>
                                <a:pt x="49448" y="25508"/>
                              </a:cubicBezTo>
                              <a:cubicBezTo>
                                <a:pt x="48496" y="26460"/>
                                <a:pt x="48496" y="25508"/>
                                <a:pt x="47543" y="26460"/>
                              </a:cubicBezTo>
                              <a:cubicBezTo>
                                <a:pt x="47543" y="26460"/>
                                <a:pt x="47543" y="26460"/>
                                <a:pt x="47543" y="26460"/>
                              </a:cubicBezTo>
                              <a:cubicBezTo>
                                <a:pt x="46591" y="26460"/>
                                <a:pt x="46591" y="26460"/>
                                <a:pt x="46591" y="26460"/>
                              </a:cubicBezTo>
                              <a:cubicBezTo>
                                <a:pt x="47543" y="26460"/>
                                <a:pt x="47543" y="25508"/>
                                <a:pt x="47543" y="25508"/>
                              </a:cubicBezTo>
                              <a:cubicBezTo>
                                <a:pt x="46591" y="26460"/>
                                <a:pt x="45638" y="25508"/>
                                <a:pt x="45638" y="25508"/>
                              </a:cubicBezTo>
                              <a:cubicBezTo>
                                <a:pt x="46591" y="24555"/>
                                <a:pt x="44686" y="25508"/>
                                <a:pt x="44686" y="24555"/>
                              </a:cubicBezTo>
                              <a:cubicBezTo>
                                <a:pt x="45638" y="23603"/>
                                <a:pt x="46591" y="23603"/>
                                <a:pt x="47543" y="23603"/>
                              </a:cubicBezTo>
                              <a:cubicBezTo>
                                <a:pt x="47543" y="22650"/>
                                <a:pt x="47543" y="23603"/>
                                <a:pt x="47543" y="22650"/>
                              </a:cubicBezTo>
                              <a:cubicBezTo>
                                <a:pt x="46591" y="22650"/>
                                <a:pt x="45638" y="23603"/>
                                <a:pt x="44686" y="23603"/>
                              </a:cubicBezTo>
                              <a:lnTo>
                                <a:pt x="45638" y="22650"/>
                              </a:lnTo>
                              <a:cubicBezTo>
                                <a:pt x="44686" y="22650"/>
                                <a:pt x="43733" y="23603"/>
                                <a:pt x="43733" y="22650"/>
                              </a:cubicBezTo>
                              <a:cubicBezTo>
                                <a:pt x="43733" y="21698"/>
                                <a:pt x="42781" y="21698"/>
                                <a:pt x="42781" y="20745"/>
                              </a:cubicBezTo>
                              <a:lnTo>
                                <a:pt x="43733" y="19793"/>
                              </a:lnTo>
                              <a:cubicBezTo>
                                <a:pt x="42781" y="21698"/>
                                <a:pt x="42781" y="19793"/>
                                <a:pt x="41828" y="20745"/>
                              </a:cubicBezTo>
                              <a:cubicBezTo>
                                <a:pt x="41828" y="19793"/>
                                <a:pt x="39923" y="21698"/>
                                <a:pt x="39923" y="19793"/>
                              </a:cubicBezTo>
                              <a:cubicBezTo>
                                <a:pt x="38018" y="20745"/>
                                <a:pt x="38018" y="20745"/>
                                <a:pt x="36113" y="21698"/>
                              </a:cubicBezTo>
                              <a:lnTo>
                                <a:pt x="36113" y="19793"/>
                              </a:lnTo>
                              <a:cubicBezTo>
                                <a:pt x="36113" y="20745"/>
                                <a:pt x="36113" y="18840"/>
                                <a:pt x="35161" y="19793"/>
                              </a:cubicBezTo>
                              <a:cubicBezTo>
                                <a:pt x="36113" y="20745"/>
                                <a:pt x="35161" y="21698"/>
                                <a:pt x="35161" y="21698"/>
                              </a:cubicBezTo>
                              <a:cubicBezTo>
                                <a:pt x="34208" y="20745"/>
                                <a:pt x="34208" y="22650"/>
                                <a:pt x="34208" y="23603"/>
                              </a:cubicBezTo>
                              <a:lnTo>
                                <a:pt x="34208" y="22650"/>
                              </a:lnTo>
                              <a:cubicBezTo>
                                <a:pt x="34208" y="24555"/>
                                <a:pt x="33256" y="23603"/>
                                <a:pt x="32303" y="23603"/>
                              </a:cubicBezTo>
                              <a:cubicBezTo>
                                <a:pt x="32303" y="23603"/>
                                <a:pt x="31351" y="22650"/>
                                <a:pt x="31351" y="22650"/>
                              </a:cubicBezTo>
                              <a:cubicBezTo>
                                <a:pt x="32303" y="24555"/>
                                <a:pt x="31351" y="24555"/>
                                <a:pt x="32303" y="25508"/>
                              </a:cubicBezTo>
                              <a:cubicBezTo>
                                <a:pt x="32303" y="25508"/>
                                <a:pt x="31351" y="25508"/>
                                <a:pt x="30398" y="25508"/>
                              </a:cubicBezTo>
                              <a:cubicBezTo>
                                <a:pt x="31351" y="28365"/>
                                <a:pt x="28493" y="28365"/>
                                <a:pt x="29446" y="30270"/>
                              </a:cubicBezTo>
                              <a:lnTo>
                                <a:pt x="28493" y="29318"/>
                              </a:lnTo>
                              <a:cubicBezTo>
                                <a:pt x="29446" y="32175"/>
                                <a:pt x="27541" y="32175"/>
                                <a:pt x="28493" y="34080"/>
                              </a:cubicBezTo>
                              <a:lnTo>
                                <a:pt x="26588" y="33128"/>
                              </a:lnTo>
                              <a:cubicBezTo>
                                <a:pt x="25636" y="33128"/>
                                <a:pt x="26588" y="34080"/>
                                <a:pt x="28493" y="34080"/>
                              </a:cubicBezTo>
                              <a:cubicBezTo>
                                <a:pt x="27541" y="34080"/>
                                <a:pt x="29446" y="35033"/>
                                <a:pt x="27541" y="35033"/>
                              </a:cubicBezTo>
                              <a:cubicBezTo>
                                <a:pt x="27541" y="35033"/>
                                <a:pt x="28493" y="35033"/>
                                <a:pt x="28493" y="35985"/>
                              </a:cubicBezTo>
                              <a:cubicBezTo>
                                <a:pt x="27541" y="35985"/>
                                <a:pt x="28493" y="36938"/>
                                <a:pt x="28493" y="36938"/>
                              </a:cubicBezTo>
                              <a:lnTo>
                                <a:pt x="28493" y="36938"/>
                              </a:lnTo>
                              <a:cubicBezTo>
                                <a:pt x="28493" y="36938"/>
                                <a:pt x="27541" y="36938"/>
                                <a:pt x="27541" y="36938"/>
                              </a:cubicBezTo>
                              <a:cubicBezTo>
                                <a:pt x="28493" y="36938"/>
                                <a:pt x="27541" y="37890"/>
                                <a:pt x="29446" y="36938"/>
                              </a:cubicBezTo>
                              <a:cubicBezTo>
                                <a:pt x="28493" y="37890"/>
                                <a:pt x="31351" y="36938"/>
                                <a:pt x="29446" y="37890"/>
                              </a:cubicBezTo>
                              <a:cubicBezTo>
                                <a:pt x="30398" y="37890"/>
                                <a:pt x="30398" y="37890"/>
                                <a:pt x="30398" y="36938"/>
                              </a:cubicBezTo>
                              <a:cubicBezTo>
                                <a:pt x="30398" y="36938"/>
                                <a:pt x="30398" y="37890"/>
                                <a:pt x="31351" y="37890"/>
                              </a:cubicBezTo>
                              <a:cubicBezTo>
                                <a:pt x="31351" y="37890"/>
                                <a:pt x="30398" y="38843"/>
                                <a:pt x="30398" y="38843"/>
                              </a:cubicBezTo>
                              <a:cubicBezTo>
                                <a:pt x="30398" y="38843"/>
                                <a:pt x="31351" y="37890"/>
                                <a:pt x="31351" y="37890"/>
                              </a:cubicBezTo>
                              <a:cubicBezTo>
                                <a:pt x="32303" y="37890"/>
                                <a:pt x="32303" y="39795"/>
                                <a:pt x="33256" y="39795"/>
                              </a:cubicBezTo>
                              <a:cubicBezTo>
                                <a:pt x="35161" y="39795"/>
                                <a:pt x="37066" y="39795"/>
                                <a:pt x="38018" y="40748"/>
                              </a:cubicBezTo>
                              <a:lnTo>
                                <a:pt x="38018" y="40748"/>
                              </a:lnTo>
                              <a:cubicBezTo>
                                <a:pt x="38971" y="38843"/>
                                <a:pt x="38971" y="42653"/>
                                <a:pt x="39923" y="39795"/>
                              </a:cubicBezTo>
                              <a:cubicBezTo>
                                <a:pt x="39923" y="39795"/>
                                <a:pt x="39923" y="39795"/>
                                <a:pt x="39923" y="40748"/>
                              </a:cubicBezTo>
                              <a:cubicBezTo>
                                <a:pt x="39923" y="39795"/>
                                <a:pt x="40876" y="41700"/>
                                <a:pt x="40876" y="39795"/>
                              </a:cubicBezTo>
                              <a:cubicBezTo>
                                <a:pt x="40876" y="39795"/>
                                <a:pt x="40876" y="39795"/>
                                <a:pt x="40876" y="39795"/>
                              </a:cubicBezTo>
                              <a:cubicBezTo>
                                <a:pt x="41828" y="40748"/>
                                <a:pt x="41828" y="38843"/>
                                <a:pt x="42781" y="39795"/>
                              </a:cubicBezTo>
                              <a:cubicBezTo>
                                <a:pt x="42781" y="39795"/>
                                <a:pt x="42781" y="39795"/>
                                <a:pt x="42781" y="40748"/>
                              </a:cubicBezTo>
                              <a:cubicBezTo>
                                <a:pt x="43733" y="41700"/>
                                <a:pt x="42781" y="38843"/>
                                <a:pt x="43733" y="40748"/>
                              </a:cubicBezTo>
                              <a:cubicBezTo>
                                <a:pt x="43733" y="40748"/>
                                <a:pt x="43733" y="39795"/>
                                <a:pt x="43733" y="39795"/>
                              </a:cubicBezTo>
                              <a:cubicBezTo>
                                <a:pt x="44686" y="39795"/>
                                <a:pt x="44686" y="39795"/>
                                <a:pt x="45638" y="38843"/>
                              </a:cubicBezTo>
                              <a:cubicBezTo>
                                <a:pt x="45638" y="37890"/>
                                <a:pt x="45638" y="36938"/>
                                <a:pt x="45638" y="36938"/>
                              </a:cubicBezTo>
                              <a:cubicBezTo>
                                <a:pt x="47543" y="36938"/>
                                <a:pt x="48496" y="38843"/>
                                <a:pt x="47543" y="36938"/>
                              </a:cubicBezTo>
                              <a:cubicBezTo>
                                <a:pt x="47543" y="36938"/>
                                <a:pt x="46591" y="35985"/>
                                <a:pt x="47543" y="36938"/>
                              </a:cubicBezTo>
                              <a:cubicBezTo>
                                <a:pt x="47543" y="35985"/>
                                <a:pt x="50401" y="37890"/>
                                <a:pt x="49448" y="36938"/>
                              </a:cubicBezTo>
                              <a:cubicBezTo>
                                <a:pt x="48496" y="35985"/>
                                <a:pt x="48496" y="35985"/>
                                <a:pt x="48496" y="35985"/>
                              </a:cubicBezTo>
                              <a:cubicBezTo>
                                <a:pt x="49448" y="35985"/>
                                <a:pt x="50401" y="35985"/>
                                <a:pt x="50401" y="35033"/>
                              </a:cubicBezTo>
                              <a:lnTo>
                                <a:pt x="51353" y="35033"/>
                              </a:lnTo>
                              <a:cubicBezTo>
                                <a:pt x="49448" y="34080"/>
                                <a:pt x="51353" y="33128"/>
                                <a:pt x="48496" y="32175"/>
                              </a:cubicBezTo>
                              <a:cubicBezTo>
                                <a:pt x="48496" y="31223"/>
                                <a:pt x="47543" y="29318"/>
                                <a:pt x="47543" y="29318"/>
                              </a:cubicBezTo>
                              <a:cubicBezTo>
                                <a:pt x="46591" y="28365"/>
                                <a:pt x="46591" y="29318"/>
                                <a:pt x="46591" y="29318"/>
                              </a:cubicBezTo>
                              <a:cubicBezTo>
                                <a:pt x="46591" y="29318"/>
                                <a:pt x="46591" y="29318"/>
                                <a:pt x="46591" y="29318"/>
                              </a:cubicBezTo>
                              <a:cubicBezTo>
                                <a:pt x="46591" y="29318"/>
                                <a:pt x="46591" y="29318"/>
                                <a:pt x="45638" y="29318"/>
                              </a:cubicBezTo>
                              <a:cubicBezTo>
                                <a:pt x="44686" y="29318"/>
                                <a:pt x="43733" y="30270"/>
                                <a:pt x="41828" y="29318"/>
                              </a:cubicBezTo>
                              <a:cubicBezTo>
                                <a:pt x="39923" y="27413"/>
                                <a:pt x="39923" y="28365"/>
                                <a:pt x="39923" y="29318"/>
                              </a:cubicBezTo>
                              <a:cubicBezTo>
                                <a:pt x="39923" y="29318"/>
                                <a:pt x="39923" y="29318"/>
                                <a:pt x="39923" y="28365"/>
                              </a:cubicBezTo>
                              <a:cubicBezTo>
                                <a:pt x="40876" y="30270"/>
                                <a:pt x="38971" y="29318"/>
                                <a:pt x="39923" y="30270"/>
                              </a:cubicBezTo>
                              <a:cubicBezTo>
                                <a:pt x="38971" y="30270"/>
                                <a:pt x="38971" y="31223"/>
                                <a:pt x="38018" y="31223"/>
                              </a:cubicBezTo>
                              <a:cubicBezTo>
                                <a:pt x="37066" y="31223"/>
                                <a:pt x="36113" y="32175"/>
                                <a:pt x="37066" y="32175"/>
                              </a:cubicBezTo>
                              <a:cubicBezTo>
                                <a:pt x="37066" y="32175"/>
                                <a:pt x="36113" y="31223"/>
                                <a:pt x="36113" y="31223"/>
                              </a:cubicBezTo>
                              <a:lnTo>
                                <a:pt x="37066" y="32175"/>
                              </a:lnTo>
                              <a:lnTo>
                                <a:pt x="37066" y="32175"/>
                              </a:lnTo>
                              <a:cubicBezTo>
                                <a:pt x="37066" y="32175"/>
                                <a:pt x="37066" y="33128"/>
                                <a:pt x="38018" y="33128"/>
                              </a:cubicBezTo>
                              <a:cubicBezTo>
                                <a:pt x="38018" y="34080"/>
                                <a:pt x="38018" y="33128"/>
                                <a:pt x="38018" y="33128"/>
                              </a:cubicBezTo>
                              <a:cubicBezTo>
                                <a:pt x="38018" y="33128"/>
                                <a:pt x="38018" y="33128"/>
                                <a:pt x="38971" y="33128"/>
                              </a:cubicBezTo>
                              <a:cubicBezTo>
                                <a:pt x="38971" y="33128"/>
                                <a:pt x="38971" y="33128"/>
                                <a:pt x="38971" y="33128"/>
                              </a:cubicBezTo>
                              <a:cubicBezTo>
                                <a:pt x="39923" y="33128"/>
                                <a:pt x="40876" y="32175"/>
                                <a:pt x="40876" y="31223"/>
                              </a:cubicBezTo>
                              <a:cubicBezTo>
                                <a:pt x="40876" y="31223"/>
                                <a:pt x="40876" y="30270"/>
                                <a:pt x="40876" y="30270"/>
                              </a:cubicBez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cubicBezTo>
                                <a:pt x="41828" y="28365"/>
                                <a:pt x="41828" y="29318"/>
                                <a:pt x="40876" y="29318"/>
                              </a:cubicBezTo>
                              <a:cubicBezTo>
                                <a:pt x="40876" y="29318"/>
                                <a:pt x="40876" y="29318"/>
                                <a:pt x="40876" y="29318"/>
                              </a:cubicBezTo>
                              <a:lnTo>
                                <a:pt x="40876" y="28365"/>
                              </a:lnTo>
                              <a:lnTo>
                                <a:pt x="40876" y="27413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cubicBezTo>
                                <a:pt x="40876" y="30270"/>
                                <a:pt x="40876" y="30270"/>
                                <a:pt x="40876" y="30270"/>
                              </a:cubicBez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26460"/>
                              </a:lnTo>
                              <a:cubicBezTo>
                                <a:pt x="40876" y="26460"/>
                                <a:pt x="40876" y="26460"/>
                                <a:pt x="40876" y="27413"/>
                              </a:cubicBezTo>
                              <a:cubicBezTo>
                                <a:pt x="40876" y="27413"/>
                                <a:pt x="40876" y="28365"/>
                                <a:pt x="40876" y="29318"/>
                              </a:cubicBezTo>
                              <a:cubicBezTo>
                                <a:pt x="40876" y="30270"/>
                                <a:pt x="40876" y="29318"/>
                                <a:pt x="40876" y="29318"/>
                              </a:cubicBezTo>
                              <a:cubicBezTo>
                                <a:pt x="34208" y="26460"/>
                                <a:pt x="34208" y="24555"/>
                                <a:pt x="35161" y="2455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668A2B2E" id="Groupe 3359" o:spid="_x0000_s1026" style="position:absolute;margin-left:473.5pt;margin-top:-245.75pt;width:30.7pt;height:28.95pt;z-index:251659264" coordorigin="16088,1738" coordsize="3223,30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">
              <v:shape id="Forme libre : Forme 3360" o:spid="_x0000_s1027" style="position:absolute;left:16088;top:1872;width:3037;height:2700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75959,124155;254023,108967;267522,85343;260773,58345;203401,54970;174714,22910;112281,29659;110593,31346;93719,95468;17786,137654;14412,161278;51535,188276;63345,193338;110593,189963;120717,186588;147716,255773;178089,267584;181464,267584;213525,245648;227025,218650;259085,225399;286083,210212;294521,195026;275959,124155" o:connectangles="0,0,0,0,0,0,0,0,0,0,0,0,0,0,0,0,0,0,0,0,0,0,0,0"/>
              </v:shape>
              <v:shape id="Forme libre : Forme 3361" o:spid="_x0000_s1028" style="position:absolute;left:16105;top:1738;width:3206;height:3038;visibility:visible;mso-wrap-style:square;v-text-anchor:middle" coordsize="180975,17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" path="m113824,35719v952,-1905,1905,-2858,3810,-3810c119539,30956,121444,30956,123349,30004v3810,-953,7620,,11430,-953c135731,29051,133826,30956,135731,30956v7620,-952,17145,7620,17145,16193l151924,47149v,1905,2857,2857,2857,3810c154781,50959,153829,50959,153829,50959v952,,952,2857,1905,3810c155734,55721,154781,55721,153829,55721r952,953c157639,59531,152876,62389,152876,66199v,,,-953,-952,-953c150971,67151,150019,69056,149066,70961v-952,953,-2857,2858,-3810,3810c147161,75724,150019,75724,151924,76676v-953,,-1905,953,-1905,953c151924,76676,153829,76676,155734,77629v,1905,2857,,4762,1905l160496,79534v1905,-953,1905,1905,3810,952l164306,82391v1905,-952,953,1905,2858,1905l167164,84296v952,953,952,1905,1905,2858l169069,87154v1905,1905,1905,3810,3810,2857c172879,90964,170974,88106,170021,90011v6668,6668,7620,16193,5715,24765c174784,115729,174784,115729,173831,115729v,952,-952,2857,,3810c173831,119539,172879,119539,172879,120491v-953,953,952,1905,-953,3810c171926,123349,171926,123349,170974,123349v,1905,-953,3810,-1905,4762c169069,128111,169069,127159,169069,127159v,1905,-2858,1905,-2858,3810l166211,130016v-2857,953,953,1905,-1905,2858c164306,131921,164306,131921,164306,131921v,953,-1905,1905,-2857,2858c160496,135731,158591,135731,157639,136684v,,,,,c155734,137636,152876,137636,150019,138589v-953,,,-1905,-1905,-1905c148114,138589,144304,136684,145256,139541v-1905,-952,-5715,-952,-6667,-952c139541,138589,137636,135731,139541,136684r-1905,-1905c137636,133826,139541,135731,138589,134779v-953,,-3810,,-4763,-953c132874,133826,132874,134779,132874,135731v,,,953,,1905c132874,138589,132874,138589,132874,139541v,-1905,-1905,-952,-1905,-1905c131921,139541,131921,142399,132874,143351v,953,-953,-952,-953,953c131921,144304,132874,145256,132874,145256v,,-953,3810,-2858,2858c129064,148114,130016,146209,129064,147161v-953,1905,,1905,-953,3810l128111,150971v,953,-952,2858,,2858c129064,152876,127159,153829,128111,152876v,953,-952,2858,-1905,4763c126206,156686,126206,156686,126206,155734v,2857,-2857,4762,-4762,7620c121444,164306,121444,161449,122396,161449v-1905,952,-3810,1905,-4762,2857c115729,165259,113824,166211,111919,165259v952,,,952,,952c110014,166211,110014,165259,109061,165259v,-953,-1905,,-2857,c105251,165259,106204,165259,107156,165259v-952,,-2857,,-5715,c99536,164306,96679,163354,95726,162401v,953,-2857,,-3810,l92869,161449v,-953,-1905,-1905,-1905,-1905c89059,159544,96679,162401,94774,162401v,-952,-3810,,-2858,-952c90964,160496,88106,160496,88106,158591v,,1905,,953,-952c87154,156686,88106,157639,86201,156686r-952,-952c84296,156686,84296,153829,83344,155734v,-953,-2858,-1905,-953,-2858l83344,151924v-953,-953,-1905,,-2858,c80486,151924,80486,150971,80486,150971v-1905,953,-952,-1905,-3810,-1905c75724,147161,73819,144304,74771,143351v-1905,-952,-2857,-1905,-2857,-3810c71914,139541,72866,140494,72866,140494v,-953,-952,-953,-952,-1905c71914,138589,71914,135731,71914,134779v-953,-953,-1905,,-2858,c70961,132874,66199,130969,68104,128111v,953,1905,1905,1905,953c71914,127159,68104,126206,69056,125254r-1905,952c68104,125254,66199,125254,68104,124301v-953,,952,-1905,-953,c67151,123349,68104,122396,68104,122396v-953,953,-1905,953,-2858,-952c65246,121444,64294,121444,64294,122396v,953,952,-952,952,c65246,122396,65246,123349,64294,123349v,,-953,,,-1905c63341,121444,63341,121444,62389,122396v,953,-953,1905,-2858,1905c59531,123349,59531,123349,58579,123349v-953,952,-953,952,-1905,952c54769,124301,55721,122396,54769,121444v-953,,-2858,,-2858,952l50959,120491v952,953,-953,953,-1905,953l50006,121444v,-953,-1905,,-1905,c48101,122396,50006,122396,50006,122396v-952,953,-1905,,-1905,953c48101,122396,46196,122396,45244,122396v-953,,-953,953,-1905,953c43339,122396,41434,123349,42386,122396v,,953,953,1905,c43339,121444,44291,120491,42386,121444v-952,,,1905,-1905,952c41434,122396,41434,121444,41434,121444r-1905,-953l39529,121444v,,,,,-953c38576,121444,36671,120491,35719,121444v-953,,-1905,-953,-2858,-1905l32861,119539v-952,-953,-2857,-953,-3810,-953l29051,118586v-952,,-1905,-952,-2857,-952c25241,115729,28099,113824,25241,113824v-952,-953,-3810,,-2857,952c20479,112871,16669,110966,15716,107156v-952,,-952,,-1905,c11906,103346,8096,97631,9049,93821v952,953,952,,1905,c10001,92869,11906,92869,10001,91916v-952,,-952,,-1905,1905c7144,92869,7144,90964,7144,89059v,-1905,,-2858,952,-3810c8096,86201,7144,85249,7144,84296v1905,,1905,-1905,1905,-3810l8096,80486r953,-952c9049,78581,7144,78581,9049,76676v,,952,,952,c10001,74771,10001,70961,12859,70009r1905,c14764,69056,15716,68104,14764,68104v3810,-1905,4762,-2858,6667,-1905c25241,61436,32861,59531,37624,59531r,953c39529,61436,38576,59531,39529,59531v,953,952,953,,1905c41434,62389,42386,59531,43339,59531v,-952,-953,953,-953,-952c42386,58579,45244,59531,45244,57626v952,953,,1905,,1905l46196,58579v1905,1905,-2857,2857,-1905,4762l45244,63341v952,953,-2858,1905,,1905c46196,64294,47149,62389,46196,61436v2858,-952,953,-3810,1905,-2857c49054,59531,47149,58579,48101,59531v953,953,953,-952,1905,c49054,58579,49054,57626,49054,57626v952,953,,953,952,953c50006,57626,50006,57626,49054,56674v-953,-1905,952,,,-953c50959,56674,50959,58579,52864,59531v-953,-952,-953,-1905,-2858,-2857c50959,56674,51911,57626,52864,58579v1905,952,-1905,-1905,952,l51911,57626v953,,953,953,2858,953c54769,58579,53816,57626,53816,57626v-952,,-952,-952,953,c54769,57626,53816,56674,52864,56674v-953,,1905,952,-953,c53816,57626,50959,56674,50959,55721r952,c51911,55721,51911,55721,50959,54769v952,,952,,952,l50959,54769v-953,,1905,,1905,c52864,54769,53816,54769,53816,54769v,,953,,,-953c52864,53816,51911,53816,50959,53816v,,,,,c50959,53816,50959,53816,50959,52864v952,,952,1905,1905,952c52864,53816,53816,53816,53816,52864v,-953,,-1905,,-2858c52864,49054,51911,47149,50959,49054v,-953,,-2858,952,-1905c50959,45244,50959,47149,50006,45244v953,-953,1905,-3810,2858,-4763c52864,41434,53816,42386,54769,42386r,-952c55721,43339,55721,40481,57626,41434v,-953,,-1905,,-2858c54769,40481,54769,34766,52864,34766v952,-3810,5715,,3810,-4762c55721,30004,55721,28099,54769,30004v952,-1905,-953,-2858,952,-4763c55721,27146,58579,24289,58579,28099v,-953,-953,952,-953,1905c58579,30004,59531,30956,60484,29051v952,-952,1905,-2857,952,-2857c60484,25241,60484,28099,59531,26194v953,-2858,2858,-1905,1905,-3810c60484,23336,59531,23336,58579,22384r952,-1905l59531,21431v2858,-1905,,-1905,1905,-3810c62389,17621,63341,17621,63341,17621v,953,-3810,2858,-1905,3810c63341,20479,62389,18574,64294,17621v,,-953,953,-953,953c64294,18574,66199,19526,67151,16669v953,-953,,-953,-952,-1905c69056,12859,69056,11906,70961,10954v,1905,3810,-953,1905,952c71914,10954,67151,13811,67151,15716v1905,953,-1905,953,-1905,2858c67151,16669,68104,18574,69056,19526v953,,953,-952,953,-952c70009,17621,69056,17621,68104,16669v1905,-953,3810,-2858,4762,-4763c73819,11906,73819,12859,72866,13811v2858,-1905,5715,-1905,8573,-2857c79534,9049,84296,10001,83344,9049v-1905,,-3810,-953,-2858,-1905c81439,7144,80486,8096,81439,8096v952,-952,1905,953,3810,c82391,9049,85249,10001,84296,11906v1905,-952,,953,1905,953c88106,11906,90964,10954,92869,11906v2857,1905,7620,1905,9525,3810c103346,17621,101441,17621,102394,18574v952,952,,-1905,1905,l104299,18574v952,,1905,3810,3810,3810c107156,22384,107156,22384,106204,22384v,,952,952,952,952c106204,23336,106204,24289,105251,24289v-952,1905,953,2857,1905,3810l108109,27146v1905,2858,952,4763,952,6668l108109,33814r952,1905c108109,35719,107156,36671,108109,37624v-953,-953,-1905,-2858,-2858,-3810c106204,32861,106204,34766,107156,33814v953,-953,,-2858,-952,-2858c106204,31909,106204,31909,107156,32861v-1905,,-1905,-952,-2857,-952c104299,31909,104299,32861,104299,32861v-953,-952,-953,-1905,-953,-2857c104299,30956,104299,29051,104299,30004v-953,,-1905,-953,-1905,-2858c103346,25241,100489,25241,99536,23336v1905,,2858,,3810,953c103346,22384,102394,23336,102394,21431v-953,,-2858,953,-3810,l99536,20479v-1905,,-1905,952,-3810,c90011,21431,87154,21431,85249,21431r,-952c84296,22384,80486,21431,79534,22384v-2858,,-5715,2857,-7620,1905c67151,27146,64294,30956,61436,35719r-952,-1905c60484,34766,59531,33814,59531,34766v1905,,953,1905,953,2858c58579,39529,58579,42386,60484,44291r-953,c60484,45244,60484,46196,60484,47149v,952,,952,,1905c60484,50006,60484,50959,61436,51911v,953,-952,953,,1905c64294,55721,65246,57626,70009,61436v952,953,952,1905,1905,2858c70961,64294,70961,65246,70009,65246v-953,,-1905,,-2858,c63341,67151,58579,68104,53816,68104v-2857,,-4762,,-7620,952c44291,69056,42386,69056,41434,70009r-953,-953c33814,71914,26194,70961,23336,74771r-952,-1905c20479,72866,20479,74771,21431,75724v-952,,-952,1905,-1905,1905c18574,78581,19526,79534,19526,80486v-952,953,-952,1905,-952,2858c18574,84296,18574,85249,19526,86201r,-952c18574,85249,18574,85249,18574,86201v952,953,,3810,1905,2858c20479,90964,21431,91916,21431,93821v953,953,1905,2858,1905,3810c23336,96679,24289,97631,24289,97631v952,1905,2857,3810,4762,4763c29051,103346,28099,103346,29051,103346v953,,,-952,953,-952c33814,103346,37624,106204,41434,107156v3810,,7620,,11430,-952l55721,106204v953,,953,,1905,l60484,105251v3810,-952,7620,-1905,11430,-3810l71914,102394v2857,-1905,4762,-1905,6667,-2858c78581,103346,77629,107156,78581,107156v,1905,,4763,-952,4763c78581,113824,77629,116681,77629,119539v,1905,,1905,,2857c77629,123349,78581,123349,78581,124301v,,,,,-952c78581,126206,80486,128111,81439,130969v,,-953,-953,-953,-953c80486,131921,83344,131921,81439,132874v,952,952,,952,c85249,138589,90964,143351,95726,147161v2858,3810,-1905,3810,1905,3810c97631,151924,98584,150019,97631,150971v1905,,953,2858,1905,2858c99536,151924,100489,153829,100489,152876v1905,1905,2857,2858,4762,2858l105251,156686v953,-952,2858,-952,3810,-1905c110014,153829,110966,153829,110966,151924v953,-953,1905,-953,2858,-1905c114776,149066,115729,148114,115729,146209r1905,-4763l120491,130016v,-1905,953,-3810,953,-5715l127159,126206v3810,953,7620,1905,11430,2858c140494,129064,141446,129064,143351,129064v953,,2858,-953,3810,-953c157639,126206,164306,112871,161449,101441v952,-2857,952,-3810,-1905,-5715c159544,95726,160496,95726,160496,95726v-952,953,-1905,-1905,-2857,-952c156686,92869,154781,91916,152876,90011v-952,-952,-1905,-952,-4762,-1905c145256,87154,141446,86201,138589,85249v1905,,4762,,1905,-953l136684,84296r,c134779,84296,131921,84296,132874,85249v-4763,-953,-8573,-1905,-13335,-3810c125254,76676,131921,70961,136684,66199r3810,-3810c141446,61436,141446,61436,141446,61436r,-952c141446,59531,142399,58579,142399,57626v952,-3810,952,-7620,-2858,-11430c138589,43339,134779,41434,131921,40481v-3810,-2857,-7620,-3810,-12382,-3810c114776,36671,110966,39529,108109,43339v3810,,1905,-3810,5715,-7620xe" fillcolor="black [3213]" stroked="f">
                <v:stroke joinstyle="miter"/>
                <v:path arrowok="t" o:connecttype="custom" o:connectlocs="201645,63278;208395,56529;218519,53154;238768,51466;240455,54840;270828,83527;269142,83527;274203,90277;272516,90277;275891,97027;272516,98713;274203,100401;270828,117276;269142,115587;264078,125712;257329,132461;269142,135836;265767,137524;275891,137524;284327,140899;284327,140899;291077,142586;291077,145961;296140,149335;296140,149335;299515,154399;299515,154399;306264,159460;301201,159460;311326,203333;307951,205021;307951,211771;306264,213457;304576,220207;302890,218520;299515,226956;299515,225270;294452,232019;294452,230331;291077,235394;291077,233706;286016,238769;279266,242144;279266,242144;265767,245519;262392,242144;257329,247205;245518,245519;247204,242144;243830,238769;245518,238769;237080,237081;235393,240456;235393,243830;235393,247205;232019,243830;235393,253955;233705,255643;235393,257330;230330,262393;228644,260705;226956,267454;226956,267454;226956,272517;226956,270829;223581,279267;223581,275892;215145,289391;216831,286017;208395,291078;198271,292766;198271,294453;193207,292766;188146,292766;189833,292766;179708,292766;169584,287703;162834,287703;164522,286017;161148,282642;167897,287703;162834,286017;156085,280954;157773,279267;152710,277579;151023,275892;147648,275892;145960,270829;147648,269143;142585,269143;142585,267454;135836,264079;132461,253955;127400,247205;129086,248894;127400,245519;127400,238769;122336,238769;120650,226956;124025,228645;122336,221895;118962,223582;120650,220207;118962,220207;120650,216832;115587,215145;113900,216832;115587,216832;113900,218520;113900,215145;110525,216832;105462,220207;103776,218520;100401,220207;97026,215145;91963,216832;90277,213457;86902,215145;88588,215145;85214,215145;88588,216832;85214,218520;80152,216832;76777,218520;75089,216832;78464,216832;75089,215145;71714,216832;73403,215145;70028,213457;70028,215145;70028,213457;63278,215145;58215,211771;58215,211771;51465,210082;51465,210082;46404,208396;44716,201646;39654,203333;27842,189833;24467,189833;16031,166210;19406,166210;17717,162835;14343,166210;12656,157773;14343,151024;12656,149335;16031,142586;14343,142586;16031,140899;16031,135836;17717,135836;22780,124025;26155,124025;26155,120650;37966,117276;66653,105463;66653,107151;70028,105463;70028,108838;76777,105463;75089,103776;80152,102088;80152,105463;81839,103776;78464,112212;80152,112212;80152,115587;81839,108838;85214,103776;85214,105463;88588,105463;86902,102088;88588,103776;86902,100401;86902,98713;93651,105463;88588,100401;93651,103776;95338,103776;91963,102088;97026,103776;95338,102088;97026,102088;93651,100401;91963,100401;90277,98713;91963,98713;90277,97027;91963,97027;90277,97027;93651,97027;95338,97027;95338,95338;90277,95338;90277,95338;90277,93652;93651,95338;95338,93652;95338,88589;90277,86902;91963,83527;88588,80152;93651,71715;97026,75089;97026,73403;102088,73403;102088,68340;93651,61590;100401,53154;97026,53154;98713,44716;103776,49779;102088,53154;107151,51466;108837,46404;105462,46404;108837,39655;103776,39655;105462,36280;105462,37966;108837,31217;112212,31217;108837,37966;113900,31217;112212,32905;118962,29530;117275,26155;125711,19406;129086,21092;118962,27842;115587,32905;122336,34591;124025,32905;120650,29530;129086,21092;129086,24467;144274,19406;147648,16031;142585,12656;144274,14343;151023,14343;149335,21092;152710,22780;164522,21092;181397,27842;181397,32905;184771,32905;184771,32905;191521,39655;188146,39655;189833,41341;186458,43029;189833,49779;191521,48091;193207,59904;191521,59904;193207,63278;191521,66653;186458,59904;189833,59904;188146,54840;189833,58215;184771,56529;184771,58215;183083,53154;184771,53154;181397,48091;176333,41341;183083,43029;181397,37966;174647,37966;176333,36280;169584,36280;151023,37966;151023,36280;140899,39655;127400,43029;108837,63278;107151,59904;105462,61590;107151,66653;107151,78464;105462,78464;107151,83527;107151,86902;108837,91963;108837,95338;124025,108838;127400,113901;124025,115587;118962,115587;95338,120650;81839,122337;73403,124025;71714,122337;41341,132461;39654,129087;37966,134150;34591,137524;34591,142586;32905,147649;34591,152710;34591,151024;32905,152710;36280,157773;37966,166210;41341,172959;43029,172959;51465,181397;51465,183084;53154,181397;73403,189833;93651,188147;98713,188147;102088,188147;107151,186458;127400,179709;127400,181397;139210,176334;139210,189833;137524,198271;137524,211771;137524,216832;139210,220207;139210,218520;144274,232019;142585,230331;144274,235394;145960,235394;169584,260705;172959,267454;172959,267454;176333,272517;178022,270829;186458,275892;186458,277579;193207,274204;196582,269143;201645,265768;205020,259018;208395,250580;213456,230331;215145,220207;225269,223582;245518,228645;253954,228645;260704,226956;286016,179709;282641,169584;284327,169584;279266,167898;270828,159460;262392,156085;245518,151024;248893,149335;242143,149335;242143,149335;235393,151024;211770,144274;242143,117276;248893,110526;250579,108838;250579,107151;252268,102088;247204,81839;233705,71715;211770,64965;191521,76778;201645,6327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orme libre : Forme 3362" o:spid="_x0000_s1029" style="position:absolute;left:17094;top:2712;width:1012;height:1013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" path="m35161,24555v952,-1905,2857,-952,2857,953c38018,26460,38018,28365,38971,28365v,,-1905,953,-1905,953c37066,29318,37066,31223,36113,32175v-1905,953,-2857,953,-4762,953l31351,33128v,,-953,,-953,c30398,33128,30398,33128,30398,33128v,,,-953,,-953c30398,32175,30398,32175,30398,32175r,l30398,32175v-952,-952,-952,-952,-952,-2857l29446,29318v-953,-1905,-953,-2858,-1905,-2858c26588,25508,26588,24555,25636,23603v,,952,952,952,1905c25636,23603,25636,23603,24683,22650v953,953,,-1905,953,-952l25636,21698v,-1905,952,,952,-953l27541,21698v-953,-1905,952,952,952,-953l28493,20745v,-952,953,,953,l29446,20745v,-952,952,,952,-1905c31351,19793,30398,19793,31351,20745v1905,-2857,4762,-2857,6667,-3810c38018,17888,38971,17888,38971,17888v,,952,,952,-953c39923,16935,39923,17888,39923,17888v,952,,-1905,953,-953c40876,16935,40876,17888,40876,18840v,-952,952,-952,1905,-1905c42781,16935,42781,16935,42781,17888v952,-953,952,952,1905,l44686,18840v952,953,952,-1905,952,-952c45638,17888,45638,18840,45638,18840v953,-952,1905,-952,2858,-952c48496,17888,48496,17888,48496,17888v952,,952,952,1905,952c50401,19793,49448,20745,49448,20745v953,-952,953,953,2858,-952c52306,20745,52306,21698,53258,21698v-952,,-1905,952,-1905,952l50401,23603v-953,,,,-953,c49448,23603,50401,23603,50401,24555v952,,2857,,3810,c53258,24555,52306,25508,52306,25508v952,,2857,,3810,c56116,25508,55163,25508,55163,26460v,,953,,953,c56116,26460,57068,27413,55163,28365v-952,,,,-952,c54211,29318,55163,28365,55163,29318r,c55163,29318,56116,30270,57068,30270v,,-952,,-952,c57068,30270,57068,31223,57068,32175v,,-952,,-952,c57068,33128,58021,34080,58021,35033v952,,-1905,-953,-953,-953c56116,35033,58021,36938,56116,36938v,,952,,952,c57068,37890,56116,36938,56116,37890v-953,,,953,,953c56116,38843,56116,38843,56116,38843v952,952,,2857,-953,3810c55163,42653,56116,44558,56116,44558l52306,40748v-953,,,952,-953,c52306,41700,51353,37890,52306,39795v-953,,952,1905,,953c52306,41700,52306,42653,51353,42653v,,-952,-953,-952,-953c50401,42653,50401,42653,50401,42653r,952c51353,44558,49448,43605,50401,44558v-953,-953,-953,952,-1905,l47543,43605v,,953,1905,953,1905c48496,45510,48496,45510,47543,45510v953,1905,-952,,,1905c46591,47415,45638,48368,44686,47415v,953,,1905,-953,1905c43733,49320,43733,49320,43733,48368v-952,,-952,,-952,952c42781,49320,41828,48368,40876,47415v,953,,1905,,2858c39923,48368,39923,52178,38018,50273v,,953,-953,,-1905c37066,46463,37066,50273,36113,49320r,1905c36113,50273,35161,52178,35161,50273v,952,-953,-953,-953,952c33256,49320,30398,52178,30398,48368v,,-952,,-952,952c29446,50273,30398,48368,30398,49320v,,,,,953c30398,50273,29446,49320,30398,48368v-952,-953,-952,2857,-2857,1905c27541,49320,27541,49320,27541,49320r-953,953c25636,50273,26588,48368,26588,47415v,,-952,,-952,953l25636,46463v,952,-953,952,-953,952l24683,47415v,-952,,,-952,c23731,48368,23731,48368,23731,49320v,,-953,,-953,953c23731,49320,22778,49320,21826,49320v,,-953,953,-953,953c20873,49320,19921,50273,20873,49320v,,,953,,c20873,48368,20873,47415,20873,48368v-952,,-952,1905,-952,952c19921,49320,20873,48368,20873,48368r,-953l19921,48368v,,,,,c18968,49320,18968,48368,18016,49320v,,,-952,-953,-952l17063,48368v,-953,-952,-953,-952,l16111,48368v,,-953,,-953,c15158,47415,17063,45510,16111,45510v,,-1905,953,-1905,1905c14206,46463,11348,46463,12301,44558v,,-953,,-953,c10396,42653,8491,41700,9443,39795v953,,953,,1905,-952c10396,38843,12301,37890,10396,38843v-953,,-953,,-1905,952c7538,38843,7538,36938,8491,35985v,,-953,,-953,c9443,35985,9443,35033,8491,35033r-953,l8491,35033v,,-1905,,-953,-953c7538,34080,8491,34080,8491,34080,7538,33128,6586,32175,7538,32175r953,c8491,32175,7538,31223,7538,32175v953,-952,953,-1905,2858,-1905c8491,28365,8491,24555,10396,23603r952,c12301,23603,10396,22650,11348,22650v953,953,1905,,1905,953c14206,23603,12301,22650,12301,21698v-953,-953,,952,-953,c11348,21698,12301,20745,11348,20745v953,,953,953,1905,953l13253,20745v1905,953,1905,2858,3810,3810l17063,24555v953,953,953,1905,1905,953c18968,24555,17063,23603,16111,23603v,-953,-2858,-1905,-1905,-2858c15158,20745,14206,21698,15158,21698v953,,,-953,953,-953c15158,20745,14206,19793,14206,18840v952,,952,953,952,953c14206,18840,14206,17888,14206,17888v-953,-953,952,,,-1905c15158,16935,16111,18840,17063,18840v-952,-952,-952,-1905,-1905,-2857c15158,15983,16111,16935,17063,16935v953,,-952,-1905,953,-952l17063,15030v,,953,,953,953c18016,15983,18016,14078,18968,15030v,,953,-952,,-1905c18016,13125,18968,14078,18016,13125v952,953,952,-952,952,-952l19921,13125v,,,-952,,-952c19921,12173,20873,13125,20873,13125r-952,-952c19921,11220,20873,14078,21826,13125r,953c21826,14078,22778,15030,22778,14078v,-953,-952,-1905,-952,-2858c21826,10268,22778,12173,22778,11220r,953c22778,12173,23731,13125,24683,13125v,-952,,-1905,-952,-1905c23731,11220,24683,11220,24683,12173v,-953,-952,-953,,-1905c25636,10268,26588,11220,27541,12173r,1905l27541,14078v,1905,952,952,952,1905c28493,15983,28493,15030,28493,15030v-1905,-1905,,-2857,-952,-4762c28493,9315,30398,15030,30398,11220v,,,-1905,-952,-952c30398,10268,29446,8363,30398,8363v,952,953,1905,953,3810c31351,11220,30398,12173,30398,12173v953,952,953,1905,953,1905c31351,14078,32303,13125,32303,12173v,-953,-952,,-952,-953c32303,10268,32303,12173,32303,10268v-952,,-952,-953,-952,-1905c31351,8363,31351,8363,32303,7410r,953c33256,8363,32303,6458,34208,7410r953,1905c35161,10268,33256,9315,34208,11220v953,,953,-952,1905,-952c36113,10268,36113,10268,35161,11220v,,952,2858,1905,953c38018,11220,37066,11220,37066,10268v952,,1905,-953,2857,-953c39923,11220,41828,9315,39923,11220v,-952,-1905,-952,-2857,953c37066,14078,36113,12173,36113,14078v953,,953,1905,953,2857c37066,16935,37066,16935,38018,15983v,-953,,-953,,-1905c38971,14078,39923,14078,40876,13125v,953,,1905,,1905c41828,15030,42781,15030,43733,15983v,-1905,953,,1905,-1905c45638,13125,45638,12173,45638,11220v,,,953,,953c46591,11220,45638,14078,46591,13125v-953,,-953,1905,-1905,2858c45638,15983,43733,16935,44686,16935v952,,1905,,2857,c47543,18840,49448,18840,49448,19793v,952,-1905,1905,-1905,1905c47543,21698,48496,20745,48496,21698r,c49448,21698,48496,23603,50401,22650r-1905,953c48496,23603,48496,23603,49448,23603v-952,,-952,952,-952,952c47543,25508,49448,25508,49448,25508r953,-953c51353,24555,50401,25508,51353,26460r-952,l51353,26460v-952,,-1905,953,-952,953c49448,27413,48496,27413,47543,27413v,-953,953,,1905,-953c50401,25508,49448,25508,48496,25508v,,,,952,c48496,26460,48496,25508,47543,26460v,,,,,c46591,26460,46591,26460,46591,26460v952,,952,-952,952,-952c46591,26460,45638,25508,45638,25508v953,-953,-952,,-952,-953c45638,23603,46591,23603,47543,23603v,-953,,,,-953c46591,22650,45638,23603,44686,23603r952,-953c44686,22650,43733,23603,43733,22650v,-952,-952,-952,-952,-1905l43733,19793v-952,1905,-952,,-1905,952c41828,19793,39923,21698,39923,19793v-1905,952,-1905,952,-3810,1905l36113,19793v,952,,-953,-952,c36113,20745,35161,21698,35161,21698v-953,-953,-953,952,-953,1905l34208,22650v,1905,-952,953,-1905,953c32303,23603,31351,22650,31351,22650v952,1905,,1905,952,2858c32303,25508,31351,25508,30398,25508v953,2857,-1905,2857,-952,4762l28493,29318v953,2857,-952,2857,,4762l26588,33128v-952,,,952,1905,952c27541,34080,29446,35033,27541,35033v,,952,,952,952c27541,35985,28493,36938,28493,36938r,c28493,36938,27541,36938,27541,36938v952,,,952,1905,c28493,37890,31351,36938,29446,37890v952,,952,,952,-952c30398,36938,30398,37890,31351,37890v,,-953,953,-953,953c30398,38843,31351,37890,31351,37890v952,,952,1905,1905,1905c35161,39795,37066,39795,38018,40748r,c38971,38843,38971,42653,39923,39795v,,,,,953c39923,39795,40876,41700,40876,39795v,,,,,c41828,40748,41828,38843,42781,39795v,,,,,953c43733,41700,42781,38843,43733,40748v,,,-953,,-953c44686,39795,44686,39795,45638,38843v,-953,,-1905,,-1905c47543,36938,48496,38843,47543,36938v,,-952,-953,,c47543,35985,50401,37890,49448,36938v-952,-953,-952,-953,-952,-953c49448,35985,50401,35985,50401,35033r952,c49448,34080,51353,33128,48496,32175v,-952,-953,-2857,-953,-2857c46591,28365,46591,29318,46591,29318v,,,,,c46591,29318,46591,29318,45638,29318v-952,,-1905,952,-3810,c39923,27413,39923,28365,39923,29318v,,,,,-953c40876,30270,38971,29318,39923,30270v-952,,-952,953,-1905,953c37066,31223,36113,32175,37066,32175v,,-953,-952,-953,-952l37066,32175r,c37066,32175,37066,33128,38018,33128v,952,,,,c38018,33128,38018,33128,38971,33128v,,,,,c39923,33128,40876,32175,40876,31223v,,,-953,,-953l40876,30270r,l40876,30270r,l40876,30270r,l41828,28365r,l41828,28365r,c41828,28365,41828,29318,40876,29318v,,,,,l40876,28365r,-952l40876,26460r,l40876,26460r,l40876,30270r,l40876,30270v,,,,,l40876,30270r,l40876,30270r,l40876,26460v,,,,,953c40876,27413,40876,28365,40876,29318v,952,,,,c34208,26460,34208,24555,35161,24555xe" fillcolor="black [3213]" stroked="f">
                <v:stroke joinstyle="miter"/>
                <v:path arrowok="t" o:connecttype="custom" o:connectlocs="62290,43501;67351,45189;69040,50250;65665,51939;63977,57000;55540,58688;55540,58688;53852,58688;53852,58688;53852,57000;53852,57000;53852,57000;53852,57000;52166,51939;52166,51939;48791,46876;45416,41814;47102,45189;43728,40126;45416,38439;45416,38439;47102,36751;48791,38439;50477,36751;50477,36751;52166,36751;52166,36751;53852,33376;55540,36751;67351,30001;69040,31690;70726,30001;70726,31690;72415,30001;72415,33376;75789,30001;75789,31690;79164,31690;79164,33376;80851,31690;80851,33376;85914,31690;85914,31690;89289,33376;87600,36751;92664,35065;94350,38439;90975,40126;89289,41814;87600,41814;89289,43501;96038,43501;92664,45189;99413,45189;97725,46876;99413,46876;97725,50250;96038,50250;97725,51939;97725,51939;101100,53625;99413,53625;101100,57000;99413,57000;102788,62063;101100,60375;99413,65438;101100,65438;99413,67125;99413,68813;99413,68813;97725,75563;99413,78937;92664,72188;90975,72188;92664,70499;92664,72188;90975,75563;89289,73874;89289,75563;89289,77249;89289,78937;85914,78937;84226,77249;85914,80624;84226,80624;84226,83999;79164,83999;77476,87374;77476,85687;75789,87374;72415,83999;72415,89062;67351,89062;67351,85687;63977,87374;63977,90748;62290,89062;60602,90748;53852,85687;52166,87374;53852,87374;53852,89062;53852,85687;48791,89062;48791,87374;47102,89062;47102,83999;45416,85687;45416,82312;43728,83999;43728,83999;42041,83999;42041,87374;40353,89062;38666,87374;36978,89062;36978,87374;36978,87374;36978,85687;35291,87374;36978,85687;36978,83999;35291,85687;35291,85687;31917,87374;30228,85687;30228,85687;28542,85687;28542,85687;26853,85687;28542,80624;25167,83999;21792,78937;20104,78937;16729,70499;20104,68813;18417,68813;15042,70499;15042,63750;13354,63750;15042,62063;13354,62063;15042,62063;13354,60375;15042,60375;13354,57000;15042,57000;13354,57000;18417,53625;18417,41814;20104,41814;20104,40126;23479,41814;21792,38439;20104,38439;20104,36751;23479,38439;23479,36751;30228,43501;30228,43501;33603,45189;28542,41814;25167,36751;26853,38439;28542,36751;25167,33376;26853,35065;25167,31690;25167,28315;30228,33376;26853,28315;30228,30001;31917,28315;30228,26627;31917,28315;33603,26627;33603,23252;31917,23252;33603,21565;35291,23252;35291,21565;36978,23252;35291,21565;38666,23252;38666,24940;40353,24940;38666,19877;40353,19877;40353,21565;43728,23252;42041,19877;43728,21565;43728,18190;48791,21565;48791,24940;48791,24940;50477,28315;50477,26627;48791,18190;53852,19877;52166,18190;53852,14816;55540,21565;53852,21565;55540,24940;57227,21565;55540,19877;57227,18190;55540,14816;57227,13127;57227,14816;60602,13127;62290,16502;60602,19877;63977,18190;62290,19877;65665,21565;65665,18190;70726,16502;70726,19877;65665,21565;63977,24940;65665,30001;67351,28315;67351,24940;72415,23252;72415,26627;77476,28315;80851,24940;80851,19877;80851,21565;82539,23252;79164,28315;79164,30001;84226,30001;87600,35065;84226,38439;85914,38439;85914,38439;89289,40126;85914,41814;87600,41814;85914,43501;87600,45189;89289,43501;90975,46876;89289,46876;90975,46876;89289,48564;84226,48564;87600,46876;85914,45189;87600,45189;84226,46876;84226,46876;82539,46876;84226,45189;80851,45189;79164,43501;84226,41814;84226,40126;79164,41814;80851,40126;77476,40126;75789,36751;77476,35065;74101,36751;70726,35065;63977,38439;63977,35065;62290,35065;62290,38439;60602,41814;60602,40126;57227,41814;55540,40126;57227,45189;53852,45189;52166,53625;50477,51939;50477,60375;47102,58688;50477,60375;48791,62063;50477,63750;50477,65438;50477,65438;48791,65438;52166,65438;52166,67125;53852,65438;55540,67125;53852,68813;55540,67125;58915,70499;67351,72188;67351,72188;70726,70499;70726,72188;72415,70499;72415,70499;75789,70499;75789,72188;77476,72188;77476,70499;80851,68813;80851,65438;84226,65438;84226,65438;87600,65438;85914,63750;89289,62063;90975,62063;85914,57000;84226,51939;82539,51939;82539,51939;80851,51939;74101,51939;70726,51939;70726,50250;70726,53625;67351,55314;65665,57000;63977,55314;65665,57000;65665,57000;67351,58688;67351,58688;69040,58688;69040,58688;72415,55314;72415,53625;72415,53625;72415,53625;72415,53625;72415,53625;72415,53625;72415,53625;74101,50250;74101,50250;74101,50250;74101,50250;72415,51939;72415,51939;72415,50250;72415,48564;72415,46876;72415,46876;72415,46876;72415,46876;72415,53625;72415,53625;72415,53625;72415,53625;72415,53625;72415,53625;72415,53625;72415,53625;72415,46876;72415,48564;72415,51939;72415,51939;62290,4350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C94098">
      <w:rPr>
        <w:noProof/>
        <w:lang w:bidi="fr-FR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6760BEE9" wp14:editId="0588E2C4">
              <wp:simplePos x="0" y="0"/>
              <wp:positionH relativeFrom="column">
                <wp:posOffset>4067299</wp:posOffset>
              </wp:positionH>
              <wp:positionV relativeFrom="paragraph">
                <wp:posOffset>-2248617</wp:posOffset>
              </wp:positionV>
              <wp:extent cx="367469" cy="307804"/>
              <wp:effectExtent l="0" t="0" r="0" b="0"/>
              <wp:wrapNone/>
              <wp:docPr id="3365" name="Groupe 336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67469" cy="307804"/>
                        <a:chOff x="0" y="894925"/>
                        <a:chExt cx="303733" cy="254396"/>
                      </a:xfrm>
                    </wpg:grpSpPr>
                    <wps:wsp>
                      <wps:cNvPr id="3366" name="Forme libre : Forme 3364"/>
                      <wps:cNvSpPr/>
                      <wps:spPr>
                        <a:xfrm>
                          <a:off x="18763" y="896209"/>
                          <a:ext cx="269987" cy="253112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84" name="Forme libre : Forme 3365"/>
                      <wps:cNvSpPr/>
                      <wps:spPr>
                        <a:xfrm>
                          <a:off x="0" y="894925"/>
                          <a:ext cx="303733" cy="253112"/>
                        </a:xfrm>
                        <a:custGeom>
                          <a:avLst/>
                          <a:gdLst>
                            <a:gd name="connsiteX0" fmla="*/ 170281 w 171450"/>
                            <a:gd name="connsiteY0" fmla="*/ 66390 h 142875"/>
                            <a:gd name="connsiteX1" fmla="*/ 168376 w 171450"/>
                            <a:gd name="connsiteY1" fmla="*/ 61628 h 142875"/>
                            <a:gd name="connsiteX2" fmla="*/ 170281 w 171450"/>
                            <a:gd name="connsiteY2" fmla="*/ 62580 h 142875"/>
                            <a:gd name="connsiteX3" fmla="*/ 169328 w 171450"/>
                            <a:gd name="connsiteY3" fmla="*/ 59723 h 142875"/>
                            <a:gd name="connsiteX4" fmla="*/ 170281 w 171450"/>
                            <a:gd name="connsiteY4" fmla="*/ 58770 h 142875"/>
                            <a:gd name="connsiteX5" fmla="*/ 168376 w 171450"/>
                            <a:gd name="connsiteY5" fmla="*/ 54960 h 142875"/>
                            <a:gd name="connsiteX6" fmla="*/ 169328 w 171450"/>
                            <a:gd name="connsiteY6" fmla="*/ 53055 h 142875"/>
                            <a:gd name="connsiteX7" fmla="*/ 149326 w 171450"/>
                            <a:gd name="connsiteY7" fmla="*/ 36863 h 142875"/>
                            <a:gd name="connsiteX8" fmla="*/ 151231 w 171450"/>
                            <a:gd name="connsiteY8" fmla="*/ 34958 h 142875"/>
                            <a:gd name="connsiteX9" fmla="*/ 146468 w 171450"/>
                            <a:gd name="connsiteY9" fmla="*/ 34958 h 142875"/>
                            <a:gd name="connsiteX10" fmla="*/ 146468 w 171450"/>
                            <a:gd name="connsiteY10" fmla="*/ 34958 h 142875"/>
                            <a:gd name="connsiteX11" fmla="*/ 143611 w 171450"/>
                            <a:gd name="connsiteY11" fmla="*/ 34005 h 142875"/>
                            <a:gd name="connsiteX12" fmla="*/ 143611 w 171450"/>
                            <a:gd name="connsiteY12" fmla="*/ 34005 h 142875"/>
                            <a:gd name="connsiteX13" fmla="*/ 139801 w 171450"/>
                            <a:gd name="connsiteY13" fmla="*/ 34005 h 142875"/>
                            <a:gd name="connsiteX14" fmla="*/ 138848 w 171450"/>
                            <a:gd name="connsiteY14" fmla="*/ 33053 h 142875"/>
                            <a:gd name="connsiteX15" fmla="*/ 135038 w 171450"/>
                            <a:gd name="connsiteY15" fmla="*/ 34005 h 142875"/>
                            <a:gd name="connsiteX16" fmla="*/ 135038 w 171450"/>
                            <a:gd name="connsiteY16" fmla="*/ 34005 h 142875"/>
                            <a:gd name="connsiteX17" fmla="*/ 130276 w 171450"/>
                            <a:gd name="connsiteY17" fmla="*/ 34958 h 142875"/>
                            <a:gd name="connsiteX18" fmla="*/ 125513 w 171450"/>
                            <a:gd name="connsiteY18" fmla="*/ 38768 h 142875"/>
                            <a:gd name="connsiteX19" fmla="*/ 126466 w 171450"/>
                            <a:gd name="connsiteY19" fmla="*/ 36863 h 142875"/>
                            <a:gd name="connsiteX20" fmla="*/ 120751 w 171450"/>
                            <a:gd name="connsiteY20" fmla="*/ 39720 h 142875"/>
                            <a:gd name="connsiteX21" fmla="*/ 121703 w 171450"/>
                            <a:gd name="connsiteY21" fmla="*/ 34005 h 142875"/>
                            <a:gd name="connsiteX22" fmla="*/ 120751 w 171450"/>
                            <a:gd name="connsiteY22" fmla="*/ 28290 h 142875"/>
                            <a:gd name="connsiteX23" fmla="*/ 121703 w 171450"/>
                            <a:gd name="connsiteY23" fmla="*/ 28290 h 142875"/>
                            <a:gd name="connsiteX24" fmla="*/ 117893 w 171450"/>
                            <a:gd name="connsiteY24" fmla="*/ 19718 h 142875"/>
                            <a:gd name="connsiteX25" fmla="*/ 115988 w 171450"/>
                            <a:gd name="connsiteY25" fmla="*/ 19718 h 142875"/>
                            <a:gd name="connsiteX26" fmla="*/ 116941 w 171450"/>
                            <a:gd name="connsiteY26" fmla="*/ 17813 h 142875"/>
                            <a:gd name="connsiteX27" fmla="*/ 114083 w 171450"/>
                            <a:gd name="connsiteY27" fmla="*/ 15908 h 142875"/>
                            <a:gd name="connsiteX28" fmla="*/ 115036 w 171450"/>
                            <a:gd name="connsiteY28" fmla="*/ 14955 h 142875"/>
                            <a:gd name="connsiteX29" fmla="*/ 110273 w 171450"/>
                            <a:gd name="connsiteY29" fmla="*/ 13050 h 142875"/>
                            <a:gd name="connsiteX30" fmla="*/ 111226 w 171450"/>
                            <a:gd name="connsiteY30" fmla="*/ 13050 h 142875"/>
                            <a:gd name="connsiteX31" fmla="*/ 87413 w 171450"/>
                            <a:gd name="connsiteY31" fmla="*/ 10193 h 142875"/>
                            <a:gd name="connsiteX32" fmla="*/ 83603 w 171450"/>
                            <a:gd name="connsiteY32" fmla="*/ 7335 h 142875"/>
                            <a:gd name="connsiteX33" fmla="*/ 75031 w 171450"/>
                            <a:gd name="connsiteY33" fmla="*/ 14955 h 142875"/>
                            <a:gd name="connsiteX34" fmla="*/ 72173 w 171450"/>
                            <a:gd name="connsiteY34" fmla="*/ 19718 h 142875"/>
                            <a:gd name="connsiteX35" fmla="*/ 71221 w 171450"/>
                            <a:gd name="connsiteY35" fmla="*/ 24480 h 142875"/>
                            <a:gd name="connsiteX36" fmla="*/ 75031 w 171450"/>
                            <a:gd name="connsiteY36" fmla="*/ 31148 h 142875"/>
                            <a:gd name="connsiteX37" fmla="*/ 79793 w 171450"/>
                            <a:gd name="connsiteY37" fmla="*/ 18765 h 142875"/>
                            <a:gd name="connsiteX38" fmla="*/ 92176 w 171450"/>
                            <a:gd name="connsiteY38" fmla="*/ 14955 h 142875"/>
                            <a:gd name="connsiteX39" fmla="*/ 101701 w 171450"/>
                            <a:gd name="connsiteY39" fmla="*/ 14955 h 142875"/>
                            <a:gd name="connsiteX40" fmla="*/ 110273 w 171450"/>
                            <a:gd name="connsiteY40" fmla="*/ 22575 h 142875"/>
                            <a:gd name="connsiteX41" fmla="*/ 111226 w 171450"/>
                            <a:gd name="connsiteY41" fmla="*/ 25433 h 142875"/>
                            <a:gd name="connsiteX42" fmla="*/ 111226 w 171450"/>
                            <a:gd name="connsiteY42" fmla="*/ 26385 h 142875"/>
                            <a:gd name="connsiteX43" fmla="*/ 111226 w 171450"/>
                            <a:gd name="connsiteY43" fmla="*/ 28290 h 142875"/>
                            <a:gd name="connsiteX44" fmla="*/ 110273 w 171450"/>
                            <a:gd name="connsiteY44" fmla="*/ 34005 h 142875"/>
                            <a:gd name="connsiteX45" fmla="*/ 105511 w 171450"/>
                            <a:gd name="connsiteY45" fmla="*/ 56865 h 142875"/>
                            <a:gd name="connsiteX46" fmla="*/ 117893 w 171450"/>
                            <a:gd name="connsiteY46" fmla="*/ 51150 h 142875"/>
                            <a:gd name="connsiteX47" fmla="*/ 120751 w 171450"/>
                            <a:gd name="connsiteY47" fmla="*/ 48293 h 142875"/>
                            <a:gd name="connsiteX48" fmla="*/ 120751 w 171450"/>
                            <a:gd name="connsiteY48" fmla="*/ 48293 h 142875"/>
                            <a:gd name="connsiteX49" fmla="*/ 123608 w 171450"/>
                            <a:gd name="connsiteY49" fmla="*/ 46388 h 142875"/>
                            <a:gd name="connsiteX50" fmla="*/ 122656 w 171450"/>
                            <a:gd name="connsiteY50" fmla="*/ 48293 h 142875"/>
                            <a:gd name="connsiteX51" fmla="*/ 132181 w 171450"/>
                            <a:gd name="connsiteY51" fmla="*/ 44483 h 142875"/>
                            <a:gd name="connsiteX52" fmla="*/ 136943 w 171450"/>
                            <a:gd name="connsiteY52" fmla="*/ 43530 h 142875"/>
                            <a:gd name="connsiteX53" fmla="*/ 143611 w 171450"/>
                            <a:gd name="connsiteY53" fmla="*/ 44483 h 142875"/>
                            <a:gd name="connsiteX54" fmla="*/ 146468 w 171450"/>
                            <a:gd name="connsiteY54" fmla="*/ 43530 h 142875"/>
                            <a:gd name="connsiteX55" fmla="*/ 146468 w 171450"/>
                            <a:gd name="connsiteY55" fmla="*/ 44483 h 142875"/>
                            <a:gd name="connsiteX56" fmla="*/ 151231 w 171450"/>
                            <a:gd name="connsiteY56" fmla="*/ 48293 h 142875"/>
                            <a:gd name="connsiteX57" fmla="*/ 155993 w 171450"/>
                            <a:gd name="connsiteY57" fmla="*/ 77820 h 142875"/>
                            <a:gd name="connsiteX58" fmla="*/ 153136 w 171450"/>
                            <a:gd name="connsiteY58" fmla="*/ 80678 h 142875"/>
                            <a:gd name="connsiteX59" fmla="*/ 149326 w 171450"/>
                            <a:gd name="connsiteY59" fmla="*/ 83535 h 142875"/>
                            <a:gd name="connsiteX60" fmla="*/ 137896 w 171450"/>
                            <a:gd name="connsiteY60" fmla="*/ 88298 h 142875"/>
                            <a:gd name="connsiteX61" fmla="*/ 132181 w 171450"/>
                            <a:gd name="connsiteY61" fmla="*/ 90203 h 142875"/>
                            <a:gd name="connsiteX62" fmla="*/ 135038 w 171450"/>
                            <a:gd name="connsiteY62" fmla="*/ 95918 h 142875"/>
                            <a:gd name="connsiteX63" fmla="*/ 139801 w 171450"/>
                            <a:gd name="connsiteY63" fmla="*/ 106395 h 142875"/>
                            <a:gd name="connsiteX64" fmla="*/ 141706 w 171450"/>
                            <a:gd name="connsiteY64" fmla="*/ 111158 h 142875"/>
                            <a:gd name="connsiteX65" fmla="*/ 141706 w 171450"/>
                            <a:gd name="connsiteY65" fmla="*/ 114968 h 142875"/>
                            <a:gd name="connsiteX66" fmla="*/ 140753 w 171450"/>
                            <a:gd name="connsiteY66" fmla="*/ 117825 h 142875"/>
                            <a:gd name="connsiteX67" fmla="*/ 140753 w 171450"/>
                            <a:gd name="connsiteY67" fmla="*/ 120683 h 142875"/>
                            <a:gd name="connsiteX68" fmla="*/ 138848 w 171450"/>
                            <a:gd name="connsiteY68" fmla="*/ 123540 h 142875"/>
                            <a:gd name="connsiteX69" fmla="*/ 138848 w 171450"/>
                            <a:gd name="connsiteY69" fmla="*/ 122588 h 142875"/>
                            <a:gd name="connsiteX70" fmla="*/ 134086 w 171450"/>
                            <a:gd name="connsiteY70" fmla="*/ 123540 h 142875"/>
                            <a:gd name="connsiteX71" fmla="*/ 134086 w 171450"/>
                            <a:gd name="connsiteY71" fmla="*/ 125445 h 142875"/>
                            <a:gd name="connsiteX72" fmla="*/ 130276 w 171450"/>
                            <a:gd name="connsiteY72" fmla="*/ 124493 h 142875"/>
                            <a:gd name="connsiteX73" fmla="*/ 130276 w 171450"/>
                            <a:gd name="connsiteY73" fmla="*/ 124493 h 142875"/>
                            <a:gd name="connsiteX74" fmla="*/ 126466 w 171450"/>
                            <a:gd name="connsiteY74" fmla="*/ 122588 h 142875"/>
                            <a:gd name="connsiteX75" fmla="*/ 106463 w 171450"/>
                            <a:gd name="connsiteY75" fmla="*/ 119730 h 142875"/>
                            <a:gd name="connsiteX76" fmla="*/ 105511 w 171450"/>
                            <a:gd name="connsiteY76" fmla="*/ 120683 h 142875"/>
                            <a:gd name="connsiteX77" fmla="*/ 102653 w 171450"/>
                            <a:gd name="connsiteY77" fmla="*/ 118778 h 142875"/>
                            <a:gd name="connsiteX78" fmla="*/ 103606 w 171450"/>
                            <a:gd name="connsiteY78" fmla="*/ 118778 h 142875"/>
                            <a:gd name="connsiteX79" fmla="*/ 96938 w 171450"/>
                            <a:gd name="connsiteY79" fmla="*/ 114015 h 142875"/>
                            <a:gd name="connsiteX80" fmla="*/ 97891 w 171450"/>
                            <a:gd name="connsiteY80" fmla="*/ 114015 h 142875"/>
                            <a:gd name="connsiteX81" fmla="*/ 95986 w 171450"/>
                            <a:gd name="connsiteY81" fmla="*/ 113063 h 142875"/>
                            <a:gd name="connsiteX82" fmla="*/ 94081 w 171450"/>
                            <a:gd name="connsiteY82" fmla="*/ 111158 h 142875"/>
                            <a:gd name="connsiteX83" fmla="*/ 89318 w 171450"/>
                            <a:gd name="connsiteY83" fmla="*/ 105443 h 142875"/>
                            <a:gd name="connsiteX84" fmla="*/ 87413 w 171450"/>
                            <a:gd name="connsiteY84" fmla="*/ 100680 h 142875"/>
                            <a:gd name="connsiteX85" fmla="*/ 83603 w 171450"/>
                            <a:gd name="connsiteY85" fmla="*/ 95918 h 142875"/>
                            <a:gd name="connsiteX86" fmla="*/ 83603 w 171450"/>
                            <a:gd name="connsiteY86" fmla="*/ 94965 h 142875"/>
                            <a:gd name="connsiteX87" fmla="*/ 83603 w 171450"/>
                            <a:gd name="connsiteY87" fmla="*/ 95918 h 142875"/>
                            <a:gd name="connsiteX88" fmla="*/ 83603 w 171450"/>
                            <a:gd name="connsiteY88" fmla="*/ 94965 h 142875"/>
                            <a:gd name="connsiteX89" fmla="*/ 84556 w 171450"/>
                            <a:gd name="connsiteY89" fmla="*/ 94965 h 142875"/>
                            <a:gd name="connsiteX90" fmla="*/ 84556 w 171450"/>
                            <a:gd name="connsiteY90" fmla="*/ 95918 h 142875"/>
                            <a:gd name="connsiteX91" fmla="*/ 84556 w 171450"/>
                            <a:gd name="connsiteY91" fmla="*/ 94013 h 142875"/>
                            <a:gd name="connsiteX92" fmla="*/ 85508 w 171450"/>
                            <a:gd name="connsiteY92" fmla="*/ 94965 h 142875"/>
                            <a:gd name="connsiteX93" fmla="*/ 84556 w 171450"/>
                            <a:gd name="connsiteY93" fmla="*/ 94965 h 142875"/>
                            <a:gd name="connsiteX94" fmla="*/ 85508 w 171450"/>
                            <a:gd name="connsiteY94" fmla="*/ 95918 h 142875"/>
                            <a:gd name="connsiteX95" fmla="*/ 85508 w 171450"/>
                            <a:gd name="connsiteY95" fmla="*/ 94965 h 142875"/>
                            <a:gd name="connsiteX96" fmla="*/ 86461 w 171450"/>
                            <a:gd name="connsiteY96" fmla="*/ 95918 h 142875"/>
                            <a:gd name="connsiteX97" fmla="*/ 86461 w 171450"/>
                            <a:gd name="connsiteY97" fmla="*/ 94965 h 142875"/>
                            <a:gd name="connsiteX98" fmla="*/ 85508 w 171450"/>
                            <a:gd name="connsiteY98" fmla="*/ 94013 h 142875"/>
                            <a:gd name="connsiteX99" fmla="*/ 86461 w 171450"/>
                            <a:gd name="connsiteY99" fmla="*/ 94013 h 142875"/>
                            <a:gd name="connsiteX100" fmla="*/ 86461 w 171450"/>
                            <a:gd name="connsiteY100" fmla="*/ 94013 h 142875"/>
                            <a:gd name="connsiteX101" fmla="*/ 86461 w 171450"/>
                            <a:gd name="connsiteY101" fmla="*/ 93060 h 142875"/>
                            <a:gd name="connsiteX102" fmla="*/ 87413 w 171450"/>
                            <a:gd name="connsiteY102" fmla="*/ 95918 h 142875"/>
                            <a:gd name="connsiteX103" fmla="*/ 88366 w 171450"/>
                            <a:gd name="connsiteY103" fmla="*/ 94965 h 142875"/>
                            <a:gd name="connsiteX104" fmla="*/ 89318 w 171450"/>
                            <a:gd name="connsiteY104" fmla="*/ 97823 h 142875"/>
                            <a:gd name="connsiteX105" fmla="*/ 89318 w 171450"/>
                            <a:gd name="connsiteY105" fmla="*/ 96870 h 142875"/>
                            <a:gd name="connsiteX106" fmla="*/ 90271 w 171450"/>
                            <a:gd name="connsiteY106" fmla="*/ 97823 h 142875"/>
                            <a:gd name="connsiteX107" fmla="*/ 91223 w 171450"/>
                            <a:gd name="connsiteY107" fmla="*/ 94965 h 142875"/>
                            <a:gd name="connsiteX108" fmla="*/ 92176 w 171450"/>
                            <a:gd name="connsiteY108" fmla="*/ 96870 h 142875"/>
                            <a:gd name="connsiteX109" fmla="*/ 92176 w 171450"/>
                            <a:gd name="connsiteY109" fmla="*/ 95918 h 142875"/>
                            <a:gd name="connsiteX110" fmla="*/ 92176 w 171450"/>
                            <a:gd name="connsiteY110" fmla="*/ 95918 h 142875"/>
                            <a:gd name="connsiteX111" fmla="*/ 92176 w 171450"/>
                            <a:gd name="connsiteY111" fmla="*/ 94965 h 142875"/>
                            <a:gd name="connsiteX112" fmla="*/ 96938 w 171450"/>
                            <a:gd name="connsiteY112" fmla="*/ 94965 h 142875"/>
                            <a:gd name="connsiteX113" fmla="*/ 96938 w 171450"/>
                            <a:gd name="connsiteY113" fmla="*/ 94013 h 142875"/>
                            <a:gd name="connsiteX114" fmla="*/ 97891 w 171450"/>
                            <a:gd name="connsiteY114" fmla="*/ 94013 h 142875"/>
                            <a:gd name="connsiteX115" fmla="*/ 96938 w 171450"/>
                            <a:gd name="connsiteY115" fmla="*/ 93060 h 142875"/>
                            <a:gd name="connsiteX116" fmla="*/ 97891 w 171450"/>
                            <a:gd name="connsiteY116" fmla="*/ 91155 h 142875"/>
                            <a:gd name="connsiteX117" fmla="*/ 98843 w 171450"/>
                            <a:gd name="connsiteY117" fmla="*/ 92108 h 142875"/>
                            <a:gd name="connsiteX118" fmla="*/ 100748 w 171450"/>
                            <a:gd name="connsiteY118" fmla="*/ 90203 h 142875"/>
                            <a:gd name="connsiteX119" fmla="*/ 98843 w 171450"/>
                            <a:gd name="connsiteY119" fmla="*/ 88298 h 142875"/>
                            <a:gd name="connsiteX120" fmla="*/ 101701 w 171450"/>
                            <a:gd name="connsiteY120" fmla="*/ 88298 h 142875"/>
                            <a:gd name="connsiteX121" fmla="*/ 101701 w 171450"/>
                            <a:gd name="connsiteY121" fmla="*/ 87345 h 142875"/>
                            <a:gd name="connsiteX122" fmla="*/ 101701 w 171450"/>
                            <a:gd name="connsiteY122" fmla="*/ 88298 h 142875"/>
                            <a:gd name="connsiteX123" fmla="*/ 101701 w 171450"/>
                            <a:gd name="connsiteY123" fmla="*/ 86393 h 142875"/>
                            <a:gd name="connsiteX124" fmla="*/ 103606 w 171450"/>
                            <a:gd name="connsiteY124" fmla="*/ 84488 h 142875"/>
                            <a:gd name="connsiteX125" fmla="*/ 102653 w 171450"/>
                            <a:gd name="connsiteY125" fmla="*/ 82583 h 142875"/>
                            <a:gd name="connsiteX126" fmla="*/ 103606 w 171450"/>
                            <a:gd name="connsiteY126" fmla="*/ 82583 h 142875"/>
                            <a:gd name="connsiteX127" fmla="*/ 101701 w 171450"/>
                            <a:gd name="connsiteY127" fmla="*/ 81630 h 142875"/>
                            <a:gd name="connsiteX128" fmla="*/ 102653 w 171450"/>
                            <a:gd name="connsiteY128" fmla="*/ 81630 h 142875"/>
                            <a:gd name="connsiteX129" fmla="*/ 103606 w 171450"/>
                            <a:gd name="connsiteY129" fmla="*/ 80678 h 142875"/>
                            <a:gd name="connsiteX130" fmla="*/ 102653 w 171450"/>
                            <a:gd name="connsiteY130" fmla="*/ 79725 h 142875"/>
                            <a:gd name="connsiteX131" fmla="*/ 102653 w 171450"/>
                            <a:gd name="connsiteY131" fmla="*/ 79725 h 142875"/>
                            <a:gd name="connsiteX132" fmla="*/ 101701 w 171450"/>
                            <a:gd name="connsiteY132" fmla="*/ 78773 h 142875"/>
                            <a:gd name="connsiteX133" fmla="*/ 103606 w 171450"/>
                            <a:gd name="connsiteY133" fmla="*/ 78773 h 142875"/>
                            <a:gd name="connsiteX134" fmla="*/ 103606 w 171450"/>
                            <a:gd name="connsiteY134" fmla="*/ 77820 h 142875"/>
                            <a:gd name="connsiteX135" fmla="*/ 103606 w 171450"/>
                            <a:gd name="connsiteY135" fmla="*/ 77820 h 142875"/>
                            <a:gd name="connsiteX136" fmla="*/ 103606 w 171450"/>
                            <a:gd name="connsiteY136" fmla="*/ 77820 h 142875"/>
                            <a:gd name="connsiteX137" fmla="*/ 103606 w 171450"/>
                            <a:gd name="connsiteY137" fmla="*/ 77820 h 142875"/>
                            <a:gd name="connsiteX138" fmla="*/ 103606 w 171450"/>
                            <a:gd name="connsiteY138" fmla="*/ 77820 h 142875"/>
                            <a:gd name="connsiteX139" fmla="*/ 103606 w 171450"/>
                            <a:gd name="connsiteY139" fmla="*/ 77820 h 142875"/>
                            <a:gd name="connsiteX140" fmla="*/ 103606 w 171450"/>
                            <a:gd name="connsiteY140" fmla="*/ 77820 h 142875"/>
                            <a:gd name="connsiteX141" fmla="*/ 103606 w 171450"/>
                            <a:gd name="connsiteY141" fmla="*/ 77820 h 142875"/>
                            <a:gd name="connsiteX142" fmla="*/ 103606 w 171450"/>
                            <a:gd name="connsiteY142" fmla="*/ 77820 h 142875"/>
                            <a:gd name="connsiteX143" fmla="*/ 104558 w 171450"/>
                            <a:gd name="connsiteY143" fmla="*/ 77820 h 142875"/>
                            <a:gd name="connsiteX144" fmla="*/ 102653 w 171450"/>
                            <a:gd name="connsiteY144" fmla="*/ 76868 h 142875"/>
                            <a:gd name="connsiteX145" fmla="*/ 101701 w 171450"/>
                            <a:gd name="connsiteY145" fmla="*/ 73058 h 142875"/>
                            <a:gd name="connsiteX146" fmla="*/ 102653 w 171450"/>
                            <a:gd name="connsiteY146" fmla="*/ 73058 h 142875"/>
                            <a:gd name="connsiteX147" fmla="*/ 101701 w 171450"/>
                            <a:gd name="connsiteY147" fmla="*/ 72105 h 142875"/>
                            <a:gd name="connsiteX148" fmla="*/ 102653 w 171450"/>
                            <a:gd name="connsiteY148" fmla="*/ 71153 h 142875"/>
                            <a:gd name="connsiteX149" fmla="*/ 101701 w 171450"/>
                            <a:gd name="connsiteY149" fmla="*/ 71153 h 142875"/>
                            <a:gd name="connsiteX150" fmla="*/ 100748 w 171450"/>
                            <a:gd name="connsiteY150" fmla="*/ 68295 h 142875"/>
                            <a:gd name="connsiteX151" fmla="*/ 101701 w 171450"/>
                            <a:gd name="connsiteY151" fmla="*/ 68295 h 142875"/>
                            <a:gd name="connsiteX152" fmla="*/ 98843 w 171450"/>
                            <a:gd name="connsiteY152" fmla="*/ 67343 h 142875"/>
                            <a:gd name="connsiteX153" fmla="*/ 99796 w 171450"/>
                            <a:gd name="connsiteY153" fmla="*/ 66390 h 142875"/>
                            <a:gd name="connsiteX154" fmla="*/ 98843 w 171450"/>
                            <a:gd name="connsiteY154" fmla="*/ 65438 h 142875"/>
                            <a:gd name="connsiteX155" fmla="*/ 96938 w 171450"/>
                            <a:gd name="connsiteY155" fmla="*/ 66390 h 142875"/>
                            <a:gd name="connsiteX156" fmla="*/ 96938 w 171450"/>
                            <a:gd name="connsiteY156" fmla="*/ 66390 h 142875"/>
                            <a:gd name="connsiteX157" fmla="*/ 95986 w 171450"/>
                            <a:gd name="connsiteY157" fmla="*/ 66390 h 142875"/>
                            <a:gd name="connsiteX158" fmla="*/ 96938 w 171450"/>
                            <a:gd name="connsiteY158" fmla="*/ 65438 h 142875"/>
                            <a:gd name="connsiteX159" fmla="*/ 96938 w 171450"/>
                            <a:gd name="connsiteY159" fmla="*/ 63533 h 142875"/>
                            <a:gd name="connsiteX160" fmla="*/ 95986 w 171450"/>
                            <a:gd name="connsiteY160" fmla="*/ 64485 h 142875"/>
                            <a:gd name="connsiteX161" fmla="*/ 95986 w 171450"/>
                            <a:gd name="connsiteY161" fmla="*/ 63533 h 142875"/>
                            <a:gd name="connsiteX162" fmla="*/ 93128 w 171450"/>
                            <a:gd name="connsiteY162" fmla="*/ 65438 h 142875"/>
                            <a:gd name="connsiteX163" fmla="*/ 94081 w 171450"/>
                            <a:gd name="connsiteY163" fmla="*/ 63533 h 142875"/>
                            <a:gd name="connsiteX164" fmla="*/ 91223 w 171450"/>
                            <a:gd name="connsiteY164" fmla="*/ 65438 h 142875"/>
                            <a:gd name="connsiteX165" fmla="*/ 90271 w 171450"/>
                            <a:gd name="connsiteY165" fmla="*/ 65438 h 142875"/>
                            <a:gd name="connsiteX166" fmla="*/ 90271 w 171450"/>
                            <a:gd name="connsiteY166" fmla="*/ 64485 h 142875"/>
                            <a:gd name="connsiteX167" fmla="*/ 90271 w 171450"/>
                            <a:gd name="connsiteY167" fmla="*/ 63533 h 142875"/>
                            <a:gd name="connsiteX168" fmla="*/ 91223 w 171450"/>
                            <a:gd name="connsiteY168" fmla="*/ 61628 h 142875"/>
                            <a:gd name="connsiteX169" fmla="*/ 89318 w 171450"/>
                            <a:gd name="connsiteY169" fmla="*/ 60675 h 142875"/>
                            <a:gd name="connsiteX170" fmla="*/ 89318 w 171450"/>
                            <a:gd name="connsiteY170" fmla="*/ 61628 h 142875"/>
                            <a:gd name="connsiteX171" fmla="*/ 87413 w 171450"/>
                            <a:gd name="connsiteY171" fmla="*/ 60675 h 142875"/>
                            <a:gd name="connsiteX172" fmla="*/ 87413 w 171450"/>
                            <a:gd name="connsiteY172" fmla="*/ 61628 h 142875"/>
                            <a:gd name="connsiteX173" fmla="*/ 87413 w 171450"/>
                            <a:gd name="connsiteY173" fmla="*/ 61628 h 142875"/>
                            <a:gd name="connsiteX174" fmla="*/ 86461 w 171450"/>
                            <a:gd name="connsiteY174" fmla="*/ 62580 h 142875"/>
                            <a:gd name="connsiteX175" fmla="*/ 86461 w 171450"/>
                            <a:gd name="connsiteY175" fmla="*/ 62580 h 142875"/>
                            <a:gd name="connsiteX176" fmla="*/ 87413 w 171450"/>
                            <a:gd name="connsiteY176" fmla="*/ 61628 h 142875"/>
                            <a:gd name="connsiteX177" fmla="*/ 86461 w 171450"/>
                            <a:gd name="connsiteY177" fmla="*/ 61628 h 142875"/>
                            <a:gd name="connsiteX178" fmla="*/ 85508 w 171450"/>
                            <a:gd name="connsiteY178" fmla="*/ 57818 h 142875"/>
                            <a:gd name="connsiteX179" fmla="*/ 83603 w 171450"/>
                            <a:gd name="connsiteY179" fmla="*/ 57818 h 142875"/>
                            <a:gd name="connsiteX180" fmla="*/ 83603 w 171450"/>
                            <a:gd name="connsiteY180" fmla="*/ 57818 h 142875"/>
                            <a:gd name="connsiteX181" fmla="*/ 82651 w 171450"/>
                            <a:gd name="connsiteY181" fmla="*/ 58770 h 142875"/>
                            <a:gd name="connsiteX182" fmla="*/ 82651 w 171450"/>
                            <a:gd name="connsiteY182" fmla="*/ 55913 h 142875"/>
                            <a:gd name="connsiteX183" fmla="*/ 79793 w 171450"/>
                            <a:gd name="connsiteY183" fmla="*/ 54960 h 142875"/>
                            <a:gd name="connsiteX184" fmla="*/ 77888 w 171450"/>
                            <a:gd name="connsiteY184" fmla="*/ 56865 h 142875"/>
                            <a:gd name="connsiteX185" fmla="*/ 76936 w 171450"/>
                            <a:gd name="connsiteY185" fmla="*/ 55913 h 142875"/>
                            <a:gd name="connsiteX186" fmla="*/ 75983 w 171450"/>
                            <a:gd name="connsiteY186" fmla="*/ 53055 h 142875"/>
                            <a:gd name="connsiteX187" fmla="*/ 75031 w 171450"/>
                            <a:gd name="connsiteY187" fmla="*/ 53055 h 142875"/>
                            <a:gd name="connsiteX188" fmla="*/ 75031 w 171450"/>
                            <a:gd name="connsiteY188" fmla="*/ 52103 h 142875"/>
                            <a:gd name="connsiteX189" fmla="*/ 76936 w 171450"/>
                            <a:gd name="connsiteY189" fmla="*/ 54960 h 142875"/>
                            <a:gd name="connsiteX190" fmla="*/ 76936 w 171450"/>
                            <a:gd name="connsiteY190" fmla="*/ 56865 h 142875"/>
                            <a:gd name="connsiteX191" fmla="*/ 74078 w 171450"/>
                            <a:gd name="connsiteY191" fmla="*/ 57818 h 142875"/>
                            <a:gd name="connsiteX192" fmla="*/ 73126 w 171450"/>
                            <a:gd name="connsiteY192" fmla="*/ 55913 h 142875"/>
                            <a:gd name="connsiteX193" fmla="*/ 72173 w 171450"/>
                            <a:gd name="connsiteY193" fmla="*/ 58770 h 142875"/>
                            <a:gd name="connsiteX194" fmla="*/ 74078 w 171450"/>
                            <a:gd name="connsiteY194" fmla="*/ 60675 h 142875"/>
                            <a:gd name="connsiteX195" fmla="*/ 74078 w 171450"/>
                            <a:gd name="connsiteY195" fmla="*/ 61628 h 142875"/>
                            <a:gd name="connsiteX196" fmla="*/ 71221 w 171450"/>
                            <a:gd name="connsiteY196" fmla="*/ 59723 h 142875"/>
                            <a:gd name="connsiteX197" fmla="*/ 71221 w 171450"/>
                            <a:gd name="connsiteY197" fmla="*/ 57818 h 142875"/>
                            <a:gd name="connsiteX198" fmla="*/ 73126 w 171450"/>
                            <a:gd name="connsiteY198" fmla="*/ 55913 h 142875"/>
                            <a:gd name="connsiteX199" fmla="*/ 72173 w 171450"/>
                            <a:gd name="connsiteY199" fmla="*/ 54960 h 142875"/>
                            <a:gd name="connsiteX200" fmla="*/ 71221 w 171450"/>
                            <a:gd name="connsiteY200" fmla="*/ 57818 h 142875"/>
                            <a:gd name="connsiteX201" fmla="*/ 72173 w 171450"/>
                            <a:gd name="connsiteY201" fmla="*/ 58770 h 142875"/>
                            <a:gd name="connsiteX202" fmla="*/ 70268 w 171450"/>
                            <a:gd name="connsiteY202" fmla="*/ 58770 h 142875"/>
                            <a:gd name="connsiteX203" fmla="*/ 70268 w 171450"/>
                            <a:gd name="connsiteY203" fmla="*/ 57818 h 142875"/>
                            <a:gd name="connsiteX204" fmla="*/ 69316 w 171450"/>
                            <a:gd name="connsiteY204" fmla="*/ 59723 h 142875"/>
                            <a:gd name="connsiteX205" fmla="*/ 69316 w 171450"/>
                            <a:gd name="connsiteY205" fmla="*/ 57818 h 142875"/>
                            <a:gd name="connsiteX206" fmla="*/ 64553 w 171450"/>
                            <a:gd name="connsiteY206" fmla="*/ 54960 h 142875"/>
                            <a:gd name="connsiteX207" fmla="*/ 64553 w 171450"/>
                            <a:gd name="connsiteY207" fmla="*/ 56865 h 142875"/>
                            <a:gd name="connsiteX208" fmla="*/ 63601 w 171450"/>
                            <a:gd name="connsiteY208" fmla="*/ 55913 h 142875"/>
                            <a:gd name="connsiteX209" fmla="*/ 63601 w 171450"/>
                            <a:gd name="connsiteY209" fmla="*/ 56865 h 142875"/>
                            <a:gd name="connsiteX210" fmla="*/ 65506 w 171450"/>
                            <a:gd name="connsiteY210" fmla="*/ 57818 h 142875"/>
                            <a:gd name="connsiteX211" fmla="*/ 65506 w 171450"/>
                            <a:gd name="connsiteY211" fmla="*/ 59723 h 142875"/>
                            <a:gd name="connsiteX212" fmla="*/ 66458 w 171450"/>
                            <a:gd name="connsiteY212" fmla="*/ 59723 h 142875"/>
                            <a:gd name="connsiteX213" fmla="*/ 67411 w 171450"/>
                            <a:gd name="connsiteY213" fmla="*/ 61628 h 142875"/>
                            <a:gd name="connsiteX214" fmla="*/ 65506 w 171450"/>
                            <a:gd name="connsiteY214" fmla="*/ 60675 h 142875"/>
                            <a:gd name="connsiteX215" fmla="*/ 66458 w 171450"/>
                            <a:gd name="connsiteY215" fmla="*/ 60675 h 142875"/>
                            <a:gd name="connsiteX216" fmla="*/ 63601 w 171450"/>
                            <a:gd name="connsiteY216" fmla="*/ 58770 h 142875"/>
                            <a:gd name="connsiteX217" fmla="*/ 63601 w 171450"/>
                            <a:gd name="connsiteY217" fmla="*/ 60675 h 142875"/>
                            <a:gd name="connsiteX218" fmla="*/ 65506 w 171450"/>
                            <a:gd name="connsiteY218" fmla="*/ 61628 h 142875"/>
                            <a:gd name="connsiteX219" fmla="*/ 62648 w 171450"/>
                            <a:gd name="connsiteY219" fmla="*/ 62580 h 142875"/>
                            <a:gd name="connsiteX220" fmla="*/ 66458 w 171450"/>
                            <a:gd name="connsiteY220" fmla="*/ 65438 h 142875"/>
                            <a:gd name="connsiteX221" fmla="*/ 66458 w 171450"/>
                            <a:gd name="connsiteY221" fmla="*/ 66390 h 142875"/>
                            <a:gd name="connsiteX222" fmla="*/ 64553 w 171450"/>
                            <a:gd name="connsiteY222" fmla="*/ 65438 h 142875"/>
                            <a:gd name="connsiteX223" fmla="*/ 64553 w 171450"/>
                            <a:gd name="connsiteY223" fmla="*/ 65438 h 142875"/>
                            <a:gd name="connsiteX224" fmla="*/ 63601 w 171450"/>
                            <a:gd name="connsiteY224" fmla="*/ 64485 h 142875"/>
                            <a:gd name="connsiteX225" fmla="*/ 60743 w 171450"/>
                            <a:gd name="connsiteY225" fmla="*/ 64485 h 142875"/>
                            <a:gd name="connsiteX226" fmla="*/ 61696 w 171450"/>
                            <a:gd name="connsiteY226" fmla="*/ 65438 h 142875"/>
                            <a:gd name="connsiteX227" fmla="*/ 59791 w 171450"/>
                            <a:gd name="connsiteY227" fmla="*/ 65438 h 142875"/>
                            <a:gd name="connsiteX228" fmla="*/ 61696 w 171450"/>
                            <a:gd name="connsiteY228" fmla="*/ 66390 h 142875"/>
                            <a:gd name="connsiteX229" fmla="*/ 59791 w 171450"/>
                            <a:gd name="connsiteY229" fmla="*/ 66390 h 142875"/>
                            <a:gd name="connsiteX230" fmla="*/ 58838 w 171450"/>
                            <a:gd name="connsiteY230" fmla="*/ 65438 h 142875"/>
                            <a:gd name="connsiteX231" fmla="*/ 58838 w 171450"/>
                            <a:gd name="connsiteY231" fmla="*/ 66390 h 142875"/>
                            <a:gd name="connsiteX232" fmla="*/ 61696 w 171450"/>
                            <a:gd name="connsiteY232" fmla="*/ 68295 h 142875"/>
                            <a:gd name="connsiteX233" fmla="*/ 60743 w 171450"/>
                            <a:gd name="connsiteY233" fmla="*/ 69248 h 142875"/>
                            <a:gd name="connsiteX234" fmla="*/ 59791 w 171450"/>
                            <a:gd name="connsiteY234" fmla="*/ 67343 h 142875"/>
                            <a:gd name="connsiteX235" fmla="*/ 57886 w 171450"/>
                            <a:gd name="connsiteY235" fmla="*/ 67343 h 142875"/>
                            <a:gd name="connsiteX236" fmla="*/ 58838 w 171450"/>
                            <a:gd name="connsiteY236" fmla="*/ 68295 h 142875"/>
                            <a:gd name="connsiteX237" fmla="*/ 57886 w 171450"/>
                            <a:gd name="connsiteY237" fmla="*/ 68295 h 142875"/>
                            <a:gd name="connsiteX238" fmla="*/ 58838 w 171450"/>
                            <a:gd name="connsiteY238" fmla="*/ 69248 h 142875"/>
                            <a:gd name="connsiteX239" fmla="*/ 57886 w 171450"/>
                            <a:gd name="connsiteY239" fmla="*/ 69248 h 142875"/>
                            <a:gd name="connsiteX240" fmla="*/ 57886 w 171450"/>
                            <a:gd name="connsiteY240" fmla="*/ 70200 h 142875"/>
                            <a:gd name="connsiteX241" fmla="*/ 58838 w 171450"/>
                            <a:gd name="connsiteY241" fmla="*/ 69248 h 142875"/>
                            <a:gd name="connsiteX242" fmla="*/ 59791 w 171450"/>
                            <a:gd name="connsiteY242" fmla="*/ 70200 h 142875"/>
                            <a:gd name="connsiteX243" fmla="*/ 59791 w 171450"/>
                            <a:gd name="connsiteY243" fmla="*/ 71153 h 142875"/>
                            <a:gd name="connsiteX244" fmla="*/ 57886 w 171450"/>
                            <a:gd name="connsiteY244" fmla="*/ 71153 h 142875"/>
                            <a:gd name="connsiteX245" fmla="*/ 58838 w 171450"/>
                            <a:gd name="connsiteY245" fmla="*/ 71153 h 142875"/>
                            <a:gd name="connsiteX246" fmla="*/ 58838 w 171450"/>
                            <a:gd name="connsiteY246" fmla="*/ 72105 h 142875"/>
                            <a:gd name="connsiteX247" fmla="*/ 56933 w 171450"/>
                            <a:gd name="connsiteY247" fmla="*/ 72105 h 142875"/>
                            <a:gd name="connsiteX248" fmla="*/ 60743 w 171450"/>
                            <a:gd name="connsiteY248" fmla="*/ 73058 h 142875"/>
                            <a:gd name="connsiteX249" fmla="*/ 56933 w 171450"/>
                            <a:gd name="connsiteY249" fmla="*/ 73058 h 142875"/>
                            <a:gd name="connsiteX250" fmla="*/ 57886 w 171450"/>
                            <a:gd name="connsiteY250" fmla="*/ 74010 h 142875"/>
                            <a:gd name="connsiteX251" fmla="*/ 59791 w 171450"/>
                            <a:gd name="connsiteY251" fmla="*/ 74010 h 142875"/>
                            <a:gd name="connsiteX252" fmla="*/ 57886 w 171450"/>
                            <a:gd name="connsiteY252" fmla="*/ 74010 h 142875"/>
                            <a:gd name="connsiteX253" fmla="*/ 59791 w 171450"/>
                            <a:gd name="connsiteY253" fmla="*/ 74010 h 142875"/>
                            <a:gd name="connsiteX254" fmla="*/ 59791 w 171450"/>
                            <a:gd name="connsiteY254" fmla="*/ 74963 h 142875"/>
                            <a:gd name="connsiteX255" fmla="*/ 58838 w 171450"/>
                            <a:gd name="connsiteY255" fmla="*/ 74010 h 142875"/>
                            <a:gd name="connsiteX256" fmla="*/ 61696 w 171450"/>
                            <a:gd name="connsiteY256" fmla="*/ 74963 h 142875"/>
                            <a:gd name="connsiteX257" fmla="*/ 65506 w 171450"/>
                            <a:gd name="connsiteY257" fmla="*/ 74963 h 142875"/>
                            <a:gd name="connsiteX258" fmla="*/ 63601 w 171450"/>
                            <a:gd name="connsiteY258" fmla="*/ 74963 h 142875"/>
                            <a:gd name="connsiteX259" fmla="*/ 63601 w 171450"/>
                            <a:gd name="connsiteY259" fmla="*/ 74963 h 142875"/>
                            <a:gd name="connsiteX260" fmla="*/ 58838 w 171450"/>
                            <a:gd name="connsiteY260" fmla="*/ 74963 h 142875"/>
                            <a:gd name="connsiteX261" fmla="*/ 59791 w 171450"/>
                            <a:gd name="connsiteY261" fmla="*/ 74963 h 142875"/>
                            <a:gd name="connsiteX262" fmla="*/ 57886 w 171450"/>
                            <a:gd name="connsiteY262" fmla="*/ 74963 h 142875"/>
                            <a:gd name="connsiteX263" fmla="*/ 58838 w 171450"/>
                            <a:gd name="connsiteY263" fmla="*/ 75915 h 142875"/>
                            <a:gd name="connsiteX264" fmla="*/ 59791 w 171450"/>
                            <a:gd name="connsiteY264" fmla="*/ 75915 h 142875"/>
                            <a:gd name="connsiteX265" fmla="*/ 61696 w 171450"/>
                            <a:gd name="connsiteY265" fmla="*/ 76868 h 142875"/>
                            <a:gd name="connsiteX266" fmla="*/ 59791 w 171450"/>
                            <a:gd name="connsiteY266" fmla="*/ 76868 h 142875"/>
                            <a:gd name="connsiteX267" fmla="*/ 60743 w 171450"/>
                            <a:gd name="connsiteY267" fmla="*/ 77820 h 142875"/>
                            <a:gd name="connsiteX268" fmla="*/ 59791 w 171450"/>
                            <a:gd name="connsiteY268" fmla="*/ 77820 h 142875"/>
                            <a:gd name="connsiteX269" fmla="*/ 63601 w 171450"/>
                            <a:gd name="connsiteY269" fmla="*/ 83535 h 142875"/>
                            <a:gd name="connsiteX270" fmla="*/ 62648 w 171450"/>
                            <a:gd name="connsiteY270" fmla="*/ 86393 h 142875"/>
                            <a:gd name="connsiteX271" fmla="*/ 63601 w 171450"/>
                            <a:gd name="connsiteY271" fmla="*/ 86393 h 142875"/>
                            <a:gd name="connsiteX272" fmla="*/ 62648 w 171450"/>
                            <a:gd name="connsiteY272" fmla="*/ 87345 h 142875"/>
                            <a:gd name="connsiteX273" fmla="*/ 64553 w 171450"/>
                            <a:gd name="connsiteY273" fmla="*/ 88298 h 142875"/>
                            <a:gd name="connsiteX274" fmla="*/ 63601 w 171450"/>
                            <a:gd name="connsiteY274" fmla="*/ 89250 h 142875"/>
                            <a:gd name="connsiteX275" fmla="*/ 64553 w 171450"/>
                            <a:gd name="connsiteY275" fmla="*/ 89250 h 142875"/>
                            <a:gd name="connsiteX276" fmla="*/ 64553 w 171450"/>
                            <a:gd name="connsiteY276" fmla="*/ 93060 h 142875"/>
                            <a:gd name="connsiteX277" fmla="*/ 65506 w 171450"/>
                            <a:gd name="connsiteY277" fmla="*/ 92108 h 142875"/>
                            <a:gd name="connsiteX278" fmla="*/ 65506 w 171450"/>
                            <a:gd name="connsiteY278" fmla="*/ 94013 h 142875"/>
                            <a:gd name="connsiteX279" fmla="*/ 66458 w 171450"/>
                            <a:gd name="connsiteY279" fmla="*/ 93060 h 142875"/>
                            <a:gd name="connsiteX280" fmla="*/ 68363 w 171450"/>
                            <a:gd name="connsiteY280" fmla="*/ 95918 h 142875"/>
                            <a:gd name="connsiteX281" fmla="*/ 69316 w 171450"/>
                            <a:gd name="connsiteY281" fmla="*/ 94013 h 142875"/>
                            <a:gd name="connsiteX282" fmla="*/ 70268 w 171450"/>
                            <a:gd name="connsiteY282" fmla="*/ 94013 h 142875"/>
                            <a:gd name="connsiteX283" fmla="*/ 69316 w 171450"/>
                            <a:gd name="connsiteY283" fmla="*/ 94965 h 142875"/>
                            <a:gd name="connsiteX284" fmla="*/ 74078 w 171450"/>
                            <a:gd name="connsiteY284" fmla="*/ 97823 h 142875"/>
                            <a:gd name="connsiteX285" fmla="*/ 75031 w 171450"/>
                            <a:gd name="connsiteY285" fmla="*/ 96870 h 142875"/>
                            <a:gd name="connsiteX286" fmla="*/ 77888 w 171450"/>
                            <a:gd name="connsiteY286" fmla="*/ 97823 h 142875"/>
                            <a:gd name="connsiteX287" fmla="*/ 78841 w 171450"/>
                            <a:gd name="connsiteY287" fmla="*/ 94965 h 142875"/>
                            <a:gd name="connsiteX288" fmla="*/ 79793 w 171450"/>
                            <a:gd name="connsiteY288" fmla="*/ 97823 h 142875"/>
                            <a:gd name="connsiteX289" fmla="*/ 80746 w 171450"/>
                            <a:gd name="connsiteY289" fmla="*/ 96870 h 142875"/>
                            <a:gd name="connsiteX290" fmla="*/ 78841 w 171450"/>
                            <a:gd name="connsiteY290" fmla="*/ 100680 h 142875"/>
                            <a:gd name="connsiteX291" fmla="*/ 78841 w 171450"/>
                            <a:gd name="connsiteY291" fmla="*/ 99728 h 142875"/>
                            <a:gd name="connsiteX292" fmla="*/ 72173 w 171450"/>
                            <a:gd name="connsiteY292" fmla="*/ 109253 h 142875"/>
                            <a:gd name="connsiteX293" fmla="*/ 70268 w 171450"/>
                            <a:gd name="connsiteY293" fmla="*/ 111158 h 142875"/>
                            <a:gd name="connsiteX294" fmla="*/ 68363 w 171450"/>
                            <a:gd name="connsiteY294" fmla="*/ 114968 h 142875"/>
                            <a:gd name="connsiteX295" fmla="*/ 66458 w 171450"/>
                            <a:gd name="connsiteY295" fmla="*/ 116873 h 142875"/>
                            <a:gd name="connsiteX296" fmla="*/ 57886 w 171450"/>
                            <a:gd name="connsiteY296" fmla="*/ 124493 h 142875"/>
                            <a:gd name="connsiteX297" fmla="*/ 45503 w 171450"/>
                            <a:gd name="connsiteY297" fmla="*/ 128303 h 142875"/>
                            <a:gd name="connsiteX298" fmla="*/ 44551 w 171450"/>
                            <a:gd name="connsiteY298" fmla="*/ 129255 h 142875"/>
                            <a:gd name="connsiteX299" fmla="*/ 43598 w 171450"/>
                            <a:gd name="connsiteY299" fmla="*/ 128303 h 142875"/>
                            <a:gd name="connsiteX300" fmla="*/ 36931 w 171450"/>
                            <a:gd name="connsiteY300" fmla="*/ 127350 h 142875"/>
                            <a:gd name="connsiteX301" fmla="*/ 35978 w 171450"/>
                            <a:gd name="connsiteY301" fmla="*/ 128303 h 142875"/>
                            <a:gd name="connsiteX302" fmla="*/ 32168 w 171450"/>
                            <a:gd name="connsiteY302" fmla="*/ 126398 h 142875"/>
                            <a:gd name="connsiteX303" fmla="*/ 28358 w 171450"/>
                            <a:gd name="connsiteY303" fmla="*/ 123540 h 142875"/>
                            <a:gd name="connsiteX304" fmla="*/ 24548 w 171450"/>
                            <a:gd name="connsiteY304" fmla="*/ 122588 h 142875"/>
                            <a:gd name="connsiteX305" fmla="*/ 25501 w 171450"/>
                            <a:gd name="connsiteY305" fmla="*/ 121635 h 142875"/>
                            <a:gd name="connsiteX306" fmla="*/ 23596 w 171450"/>
                            <a:gd name="connsiteY306" fmla="*/ 119730 h 142875"/>
                            <a:gd name="connsiteX307" fmla="*/ 22643 w 171450"/>
                            <a:gd name="connsiteY307" fmla="*/ 116873 h 142875"/>
                            <a:gd name="connsiteX308" fmla="*/ 20738 w 171450"/>
                            <a:gd name="connsiteY308" fmla="*/ 114968 h 142875"/>
                            <a:gd name="connsiteX309" fmla="*/ 21691 w 171450"/>
                            <a:gd name="connsiteY309" fmla="*/ 112110 h 142875"/>
                            <a:gd name="connsiteX310" fmla="*/ 20738 w 171450"/>
                            <a:gd name="connsiteY310" fmla="*/ 109253 h 142875"/>
                            <a:gd name="connsiteX311" fmla="*/ 22643 w 171450"/>
                            <a:gd name="connsiteY311" fmla="*/ 110205 h 142875"/>
                            <a:gd name="connsiteX312" fmla="*/ 33121 w 171450"/>
                            <a:gd name="connsiteY312" fmla="*/ 95918 h 142875"/>
                            <a:gd name="connsiteX313" fmla="*/ 34073 w 171450"/>
                            <a:gd name="connsiteY313" fmla="*/ 96870 h 142875"/>
                            <a:gd name="connsiteX314" fmla="*/ 36931 w 171450"/>
                            <a:gd name="connsiteY314" fmla="*/ 94013 h 142875"/>
                            <a:gd name="connsiteX315" fmla="*/ 42646 w 171450"/>
                            <a:gd name="connsiteY315" fmla="*/ 89250 h 142875"/>
                            <a:gd name="connsiteX316" fmla="*/ 52171 w 171450"/>
                            <a:gd name="connsiteY316" fmla="*/ 78773 h 142875"/>
                            <a:gd name="connsiteX317" fmla="*/ 55028 w 171450"/>
                            <a:gd name="connsiteY317" fmla="*/ 75915 h 142875"/>
                            <a:gd name="connsiteX318" fmla="*/ 55981 w 171450"/>
                            <a:gd name="connsiteY318" fmla="*/ 74010 h 142875"/>
                            <a:gd name="connsiteX319" fmla="*/ 52171 w 171450"/>
                            <a:gd name="connsiteY319" fmla="*/ 73058 h 142875"/>
                            <a:gd name="connsiteX320" fmla="*/ 40741 w 171450"/>
                            <a:gd name="connsiteY320" fmla="*/ 72105 h 142875"/>
                            <a:gd name="connsiteX321" fmla="*/ 39788 w 171450"/>
                            <a:gd name="connsiteY321" fmla="*/ 70200 h 142875"/>
                            <a:gd name="connsiteX322" fmla="*/ 36931 w 171450"/>
                            <a:gd name="connsiteY322" fmla="*/ 68295 h 142875"/>
                            <a:gd name="connsiteX323" fmla="*/ 35026 w 171450"/>
                            <a:gd name="connsiteY323" fmla="*/ 66390 h 142875"/>
                            <a:gd name="connsiteX324" fmla="*/ 32168 w 171450"/>
                            <a:gd name="connsiteY324" fmla="*/ 64485 h 142875"/>
                            <a:gd name="connsiteX325" fmla="*/ 33121 w 171450"/>
                            <a:gd name="connsiteY325" fmla="*/ 63533 h 142875"/>
                            <a:gd name="connsiteX326" fmla="*/ 29311 w 171450"/>
                            <a:gd name="connsiteY326" fmla="*/ 57818 h 142875"/>
                            <a:gd name="connsiteX327" fmla="*/ 26453 w 171450"/>
                            <a:gd name="connsiteY327" fmla="*/ 55913 h 142875"/>
                            <a:gd name="connsiteX328" fmla="*/ 26453 w 171450"/>
                            <a:gd name="connsiteY328" fmla="*/ 54008 h 142875"/>
                            <a:gd name="connsiteX329" fmla="*/ 28358 w 171450"/>
                            <a:gd name="connsiteY329" fmla="*/ 54960 h 142875"/>
                            <a:gd name="connsiteX330" fmla="*/ 30263 w 171450"/>
                            <a:gd name="connsiteY330" fmla="*/ 39720 h 142875"/>
                            <a:gd name="connsiteX331" fmla="*/ 35026 w 171450"/>
                            <a:gd name="connsiteY331" fmla="*/ 33053 h 142875"/>
                            <a:gd name="connsiteX332" fmla="*/ 38836 w 171450"/>
                            <a:gd name="connsiteY332" fmla="*/ 27338 h 142875"/>
                            <a:gd name="connsiteX333" fmla="*/ 39788 w 171450"/>
                            <a:gd name="connsiteY333" fmla="*/ 28290 h 142875"/>
                            <a:gd name="connsiteX334" fmla="*/ 47408 w 171450"/>
                            <a:gd name="connsiteY334" fmla="*/ 25433 h 142875"/>
                            <a:gd name="connsiteX335" fmla="*/ 50266 w 171450"/>
                            <a:gd name="connsiteY335" fmla="*/ 23528 h 142875"/>
                            <a:gd name="connsiteX336" fmla="*/ 50266 w 171450"/>
                            <a:gd name="connsiteY336" fmla="*/ 24480 h 142875"/>
                            <a:gd name="connsiteX337" fmla="*/ 53123 w 171450"/>
                            <a:gd name="connsiteY337" fmla="*/ 21623 h 142875"/>
                            <a:gd name="connsiteX338" fmla="*/ 55981 w 171450"/>
                            <a:gd name="connsiteY338" fmla="*/ 23528 h 142875"/>
                            <a:gd name="connsiteX339" fmla="*/ 52171 w 171450"/>
                            <a:gd name="connsiteY339" fmla="*/ 25433 h 142875"/>
                            <a:gd name="connsiteX340" fmla="*/ 56933 w 171450"/>
                            <a:gd name="connsiteY340" fmla="*/ 26385 h 142875"/>
                            <a:gd name="connsiteX341" fmla="*/ 59791 w 171450"/>
                            <a:gd name="connsiteY341" fmla="*/ 28290 h 142875"/>
                            <a:gd name="connsiteX342" fmla="*/ 58838 w 171450"/>
                            <a:gd name="connsiteY342" fmla="*/ 29243 h 142875"/>
                            <a:gd name="connsiteX343" fmla="*/ 61696 w 171450"/>
                            <a:gd name="connsiteY343" fmla="*/ 30195 h 142875"/>
                            <a:gd name="connsiteX344" fmla="*/ 60743 w 171450"/>
                            <a:gd name="connsiteY344" fmla="*/ 29243 h 142875"/>
                            <a:gd name="connsiteX345" fmla="*/ 63601 w 171450"/>
                            <a:gd name="connsiteY345" fmla="*/ 28290 h 142875"/>
                            <a:gd name="connsiteX346" fmla="*/ 61696 w 171450"/>
                            <a:gd name="connsiteY346" fmla="*/ 27338 h 142875"/>
                            <a:gd name="connsiteX347" fmla="*/ 64553 w 171450"/>
                            <a:gd name="connsiteY347" fmla="*/ 29243 h 142875"/>
                            <a:gd name="connsiteX348" fmla="*/ 62648 w 171450"/>
                            <a:gd name="connsiteY348" fmla="*/ 30195 h 142875"/>
                            <a:gd name="connsiteX349" fmla="*/ 67411 w 171450"/>
                            <a:gd name="connsiteY349" fmla="*/ 31148 h 142875"/>
                            <a:gd name="connsiteX350" fmla="*/ 67411 w 171450"/>
                            <a:gd name="connsiteY350" fmla="*/ 29243 h 142875"/>
                            <a:gd name="connsiteX351" fmla="*/ 66458 w 171450"/>
                            <a:gd name="connsiteY351" fmla="*/ 28290 h 142875"/>
                            <a:gd name="connsiteX352" fmla="*/ 67411 w 171450"/>
                            <a:gd name="connsiteY352" fmla="*/ 27338 h 142875"/>
                            <a:gd name="connsiteX353" fmla="*/ 60743 w 171450"/>
                            <a:gd name="connsiteY353" fmla="*/ 25433 h 142875"/>
                            <a:gd name="connsiteX354" fmla="*/ 60743 w 171450"/>
                            <a:gd name="connsiteY354" fmla="*/ 27338 h 142875"/>
                            <a:gd name="connsiteX355" fmla="*/ 56933 w 171450"/>
                            <a:gd name="connsiteY355" fmla="*/ 25433 h 142875"/>
                            <a:gd name="connsiteX356" fmla="*/ 57886 w 171450"/>
                            <a:gd name="connsiteY356" fmla="*/ 24480 h 142875"/>
                            <a:gd name="connsiteX357" fmla="*/ 56933 w 171450"/>
                            <a:gd name="connsiteY357" fmla="*/ 24480 h 142875"/>
                            <a:gd name="connsiteX358" fmla="*/ 58838 w 171450"/>
                            <a:gd name="connsiteY358" fmla="*/ 23528 h 142875"/>
                            <a:gd name="connsiteX359" fmla="*/ 53123 w 171450"/>
                            <a:gd name="connsiteY359" fmla="*/ 23528 h 142875"/>
                            <a:gd name="connsiteX360" fmla="*/ 53123 w 171450"/>
                            <a:gd name="connsiteY360" fmla="*/ 23528 h 142875"/>
                            <a:gd name="connsiteX361" fmla="*/ 52171 w 171450"/>
                            <a:gd name="connsiteY361" fmla="*/ 24480 h 142875"/>
                            <a:gd name="connsiteX362" fmla="*/ 50266 w 171450"/>
                            <a:gd name="connsiteY362" fmla="*/ 21623 h 142875"/>
                            <a:gd name="connsiteX363" fmla="*/ 39788 w 171450"/>
                            <a:gd name="connsiteY363" fmla="*/ 23528 h 142875"/>
                            <a:gd name="connsiteX364" fmla="*/ 35026 w 171450"/>
                            <a:gd name="connsiteY364" fmla="*/ 28290 h 142875"/>
                            <a:gd name="connsiteX365" fmla="*/ 33121 w 171450"/>
                            <a:gd name="connsiteY365" fmla="*/ 28290 h 142875"/>
                            <a:gd name="connsiteX366" fmla="*/ 31216 w 171450"/>
                            <a:gd name="connsiteY366" fmla="*/ 27338 h 142875"/>
                            <a:gd name="connsiteX367" fmla="*/ 31216 w 171450"/>
                            <a:gd name="connsiteY367" fmla="*/ 30195 h 142875"/>
                            <a:gd name="connsiteX368" fmla="*/ 25501 w 171450"/>
                            <a:gd name="connsiteY368" fmla="*/ 37815 h 142875"/>
                            <a:gd name="connsiteX369" fmla="*/ 24548 w 171450"/>
                            <a:gd name="connsiteY369" fmla="*/ 36863 h 142875"/>
                            <a:gd name="connsiteX370" fmla="*/ 22643 w 171450"/>
                            <a:gd name="connsiteY370" fmla="*/ 43530 h 142875"/>
                            <a:gd name="connsiteX371" fmla="*/ 25501 w 171450"/>
                            <a:gd name="connsiteY371" fmla="*/ 43530 h 142875"/>
                            <a:gd name="connsiteX372" fmla="*/ 25501 w 171450"/>
                            <a:gd name="connsiteY372" fmla="*/ 45435 h 142875"/>
                            <a:gd name="connsiteX373" fmla="*/ 21691 w 171450"/>
                            <a:gd name="connsiteY373" fmla="*/ 47340 h 142875"/>
                            <a:gd name="connsiteX374" fmla="*/ 20738 w 171450"/>
                            <a:gd name="connsiteY374" fmla="*/ 43530 h 142875"/>
                            <a:gd name="connsiteX375" fmla="*/ 22643 w 171450"/>
                            <a:gd name="connsiteY375" fmla="*/ 36863 h 142875"/>
                            <a:gd name="connsiteX376" fmla="*/ 20738 w 171450"/>
                            <a:gd name="connsiteY376" fmla="*/ 36863 h 142875"/>
                            <a:gd name="connsiteX377" fmla="*/ 19786 w 171450"/>
                            <a:gd name="connsiteY377" fmla="*/ 42578 h 142875"/>
                            <a:gd name="connsiteX378" fmla="*/ 20738 w 171450"/>
                            <a:gd name="connsiteY378" fmla="*/ 43530 h 142875"/>
                            <a:gd name="connsiteX379" fmla="*/ 18833 w 171450"/>
                            <a:gd name="connsiteY379" fmla="*/ 47340 h 142875"/>
                            <a:gd name="connsiteX380" fmla="*/ 18833 w 171450"/>
                            <a:gd name="connsiteY380" fmla="*/ 45435 h 142875"/>
                            <a:gd name="connsiteX381" fmla="*/ 18833 w 171450"/>
                            <a:gd name="connsiteY381" fmla="*/ 50198 h 142875"/>
                            <a:gd name="connsiteX382" fmla="*/ 17881 w 171450"/>
                            <a:gd name="connsiteY382" fmla="*/ 46388 h 142875"/>
                            <a:gd name="connsiteX383" fmla="*/ 15976 w 171450"/>
                            <a:gd name="connsiteY383" fmla="*/ 47340 h 142875"/>
                            <a:gd name="connsiteX384" fmla="*/ 16928 w 171450"/>
                            <a:gd name="connsiteY384" fmla="*/ 52103 h 142875"/>
                            <a:gd name="connsiteX385" fmla="*/ 15976 w 171450"/>
                            <a:gd name="connsiteY385" fmla="*/ 52103 h 142875"/>
                            <a:gd name="connsiteX386" fmla="*/ 15976 w 171450"/>
                            <a:gd name="connsiteY386" fmla="*/ 54008 h 142875"/>
                            <a:gd name="connsiteX387" fmla="*/ 17881 w 171450"/>
                            <a:gd name="connsiteY387" fmla="*/ 52103 h 142875"/>
                            <a:gd name="connsiteX388" fmla="*/ 18833 w 171450"/>
                            <a:gd name="connsiteY388" fmla="*/ 56865 h 142875"/>
                            <a:gd name="connsiteX389" fmla="*/ 19786 w 171450"/>
                            <a:gd name="connsiteY389" fmla="*/ 55913 h 142875"/>
                            <a:gd name="connsiteX390" fmla="*/ 21691 w 171450"/>
                            <a:gd name="connsiteY390" fmla="*/ 58770 h 142875"/>
                            <a:gd name="connsiteX391" fmla="*/ 19786 w 171450"/>
                            <a:gd name="connsiteY391" fmla="*/ 60675 h 142875"/>
                            <a:gd name="connsiteX392" fmla="*/ 19786 w 171450"/>
                            <a:gd name="connsiteY392" fmla="*/ 58770 h 142875"/>
                            <a:gd name="connsiteX393" fmla="*/ 15976 w 171450"/>
                            <a:gd name="connsiteY393" fmla="*/ 58770 h 142875"/>
                            <a:gd name="connsiteX394" fmla="*/ 16928 w 171450"/>
                            <a:gd name="connsiteY394" fmla="*/ 60675 h 142875"/>
                            <a:gd name="connsiteX395" fmla="*/ 17881 w 171450"/>
                            <a:gd name="connsiteY395" fmla="*/ 59723 h 142875"/>
                            <a:gd name="connsiteX396" fmla="*/ 17881 w 171450"/>
                            <a:gd name="connsiteY396" fmla="*/ 66390 h 142875"/>
                            <a:gd name="connsiteX397" fmla="*/ 23596 w 171450"/>
                            <a:gd name="connsiteY397" fmla="*/ 66390 h 142875"/>
                            <a:gd name="connsiteX398" fmla="*/ 25501 w 171450"/>
                            <a:gd name="connsiteY398" fmla="*/ 68295 h 142875"/>
                            <a:gd name="connsiteX399" fmla="*/ 23596 w 171450"/>
                            <a:gd name="connsiteY399" fmla="*/ 69248 h 142875"/>
                            <a:gd name="connsiteX400" fmla="*/ 24548 w 171450"/>
                            <a:gd name="connsiteY400" fmla="*/ 70200 h 142875"/>
                            <a:gd name="connsiteX401" fmla="*/ 21691 w 171450"/>
                            <a:gd name="connsiteY401" fmla="*/ 69248 h 142875"/>
                            <a:gd name="connsiteX402" fmla="*/ 22643 w 171450"/>
                            <a:gd name="connsiteY402" fmla="*/ 74963 h 142875"/>
                            <a:gd name="connsiteX403" fmla="*/ 25501 w 171450"/>
                            <a:gd name="connsiteY403" fmla="*/ 74963 h 142875"/>
                            <a:gd name="connsiteX404" fmla="*/ 25501 w 171450"/>
                            <a:gd name="connsiteY404" fmla="*/ 76868 h 142875"/>
                            <a:gd name="connsiteX405" fmla="*/ 28358 w 171450"/>
                            <a:gd name="connsiteY405" fmla="*/ 75915 h 142875"/>
                            <a:gd name="connsiteX406" fmla="*/ 29311 w 171450"/>
                            <a:gd name="connsiteY406" fmla="*/ 77820 h 142875"/>
                            <a:gd name="connsiteX407" fmla="*/ 29311 w 171450"/>
                            <a:gd name="connsiteY407" fmla="*/ 78773 h 142875"/>
                            <a:gd name="connsiteX408" fmla="*/ 27406 w 171450"/>
                            <a:gd name="connsiteY408" fmla="*/ 78773 h 142875"/>
                            <a:gd name="connsiteX409" fmla="*/ 28358 w 171450"/>
                            <a:gd name="connsiteY409" fmla="*/ 79725 h 142875"/>
                            <a:gd name="connsiteX410" fmla="*/ 28358 w 171450"/>
                            <a:gd name="connsiteY410" fmla="*/ 79725 h 142875"/>
                            <a:gd name="connsiteX411" fmla="*/ 30263 w 171450"/>
                            <a:gd name="connsiteY411" fmla="*/ 77820 h 142875"/>
                            <a:gd name="connsiteX412" fmla="*/ 30263 w 171450"/>
                            <a:gd name="connsiteY412" fmla="*/ 78773 h 142875"/>
                            <a:gd name="connsiteX413" fmla="*/ 29311 w 171450"/>
                            <a:gd name="connsiteY413" fmla="*/ 78773 h 142875"/>
                            <a:gd name="connsiteX414" fmla="*/ 28358 w 171450"/>
                            <a:gd name="connsiteY414" fmla="*/ 79725 h 142875"/>
                            <a:gd name="connsiteX415" fmla="*/ 29311 w 171450"/>
                            <a:gd name="connsiteY415" fmla="*/ 78773 h 142875"/>
                            <a:gd name="connsiteX416" fmla="*/ 28358 w 171450"/>
                            <a:gd name="connsiteY416" fmla="*/ 79725 h 142875"/>
                            <a:gd name="connsiteX417" fmla="*/ 29311 w 171450"/>
                            <a:gd name="connsiteY417" fmla="*/ 79725 h 142875"/>
                            <a:gd name="connsiteX418" fmla="*/ 28358 w 171450"/>
                            <a:gd name="connsiteY418" fmla="*/ 79725 h 142875"/>
                            <a:gd name="connsiteX419" fmla="*/ 29311 w 171450"/>
                            <a:gd name="connsiteY419" fmla="*/ 79725 h 142875"/>
                            <a:gd name="connsiteX420" fmla="*/ 30263 w 171450"/>
                            <a:gd name="connsiteY420" fmla="*/ 79725 h 142875"/>
                            <a:gd name="connsiteX421" fmla="*/ 33121 w 171450"/>
                            <a:gd name="connsiteY421" fmla="*/ 79725 h 142875"/>
                            <a:gd name="connsiteX422" fmla="*/ 32168 w 171450"/>
                            <a:gd name="connsiteY422" fmla="*/ 79725 h 142875"/>
                            <a:gd name="connsiteX423" fmla="*/ 34073 w 171450"/>
                            <a:gd name="connsiteY423" fmla="*/ 79725 h 142875"/>
                            <a:gd name="connsiteX424" fmla="*/ 31216 w 171450"/>
                            <a:gd name="connsiteY424" fmla="*/ 80678 h 142875"/>
                            <a:gd name="connsiteX425" fmla="*/ 33121 w 171450"/>
                            <a:gd name="connsiteY425" fmla="*/ 80678 h 142875"/>
                            <a:gd name="connsiteX426" fmla="*/ 32168 w 171450"/>
                            <a:gd name="connsiteY426" fmla="*/ 81630 h 142875"/>
                            <a:gd name="connsiteX427" fmla="*/ 29311 w 171450"/>
                            <a:gd name="connsiteY427" fmla="*/ 81630 h 142875"/>
                            <a:gd name="connsiteX428" fmla="*/ 34073 w 171450"/>
                            <a:gd name="connsiteY428" fmla="*/ 82583 h 142875"/>
                            <a:gd name="connsiteX429" fmla="*/ 29311 w 171450"/>
                            <a:gd name="connsiteY429" fmla="*/ 81630 h 142875"/>
                            <a:gd name="connsiteX430" fmla="*/ 30263 w 171450"/>
                            <a:gd name="connsiteY430" fmla="*/ 82583 h 142875"/>
                            <a:gd name="connsiteX431" fmla="*/ 32168 w 171450"/>
                            <a:gd name="connsiteY431" fmla="*/ 83535 h 142875"/>
                            <a:gd name="connsiteX432" fmla="*/ 30263 w 171450"/>
                            <a:gd name="connsiteY432" fmla="*/ 83535 h 142875"/>
                            <a:gd name="connsiteX433" fmla="*/ 32168 w 171450"/>
                            <a:gd name="connsiteY433" fmla="*/ 84488 h 142875"/>
                            <a:gd name="connsiteX434" fmla="*/ 31216 w 171450"/>
                            <a:gd name="connsiteY434" fmla="*/ 85440 h 142875"/>
                            <a:gd name="connsiteX435" fmla="*/ 30263 w 171450"/>
                            <a:gd name="connsiteY435" fmla="*/ 84488 h 142875"/>
                            <a:gd name="connsiteX436" fmla="*/ 30263 w 171450"/>
                            <a:gd name="connsiteY436" fmla="*/ 88298 h 142875"/>
                            <a:gd name="connsiteX437" fmla="*/ 31216 w 171450"/>
                            <a:gd name="connsiteY437" fmla="*/ 91155 h 142875"/>
                            <a:gd name="connsiteX438" fmla="*/ 30263 w 171450"/>
                            <a:gd name="connsiteY438" fmla="*/ 89250 h 142875"/>
                            <a:gd name="connsiteX439" fmla="*/ 29311 w 171450"/>
                            <a:gd name="connsiteY439" fmla="*/ 90203 h 142875"/>
                            <a:gd name="connsiteX440" fmla="*/ 27406 w 171450"/>
                            <a:gd name="connsiteY440" fmla="*/ 85440 h 142875"/>
                            <a:gd name="connsiteX441" fmla="*/ 26453 w 171450"/>
                            <a:gd name="connsiteY441" fmla="*/ 86393 h 142875"/>
                            <a:gd name="connsiteX442" fmla="*/ 25501 w 171450"/>
                            <a:gd name="connsiteY442" fmla="*/ 84488 h 142875"/>
                            <a:gd name="connsiteX443" fmla="*/ 24548 w 171450"/>
                            <a:gd name="connsiteY443" fmla="*/ 86393 h 142875"/>
                            <a:gd name="connsiteX444" fmla="*/ 25501 w 171450"/>
                            <a:gd name="connsiteY444" fmla="*/ 86393 h 142875"/>
                            <a:gd name="connsiteX445" fmla="*/ 23596 w 171450"/>
                            <a:gd name="connsiteY445" fmla="*/ 90203 h 142875"/>
                            <a:gd name="connsiteX446" fmla="*/ 21691 w 171450"/>
                            <a:gd name="connsiteY446" fmla="*/ 88298 h 142875"/>
                            <a:gd name="connsiteX447" fmla="*/ 20738 w 171450"/>
                            <a:gd name="connsiteY447" fmla="*/ 90203 h 142875"/>
                            <a:gd name="connsiteX448" fmla="*/ 20738 w 171450"/>
                            <a:gd name="connsiteY448" fmla="*/ 89250 h 142875"/>
                            <a:gd name="connsiteX449" fmla="*/ 12166 w 171450"/>
                            <a:gd name="connsiteY449" fmla="*/ 104490 h 142875"/>
                            <a:gd name="connsiteX450" fmla="*/ 8356 w 171450"/>
                            <a:gd name="connsiteY450" fmla="*/ 110205 h 142875"/>
                            <a:gd name="connsiteX451" fmla="*/ 9308 w 171450"/>
                            <a:gd name="connsiteY451" fmla="*/ 111158 h 142875"/>
                            <a:gd name="connsiteX452" fmla="*/ 7403 w 171450"/>
                            <a:gd name="connsiteY452" fmla="*/ 113063 h 142875"/>
                            <a:gd name="connsiteX453" fmla="*/ 9308 w 171450"/>
                            <a:gd name="connsiteY453" fmla="*/ 119730 h 142875"/>
                            <a:gd name="connsiteX454" fmla="*/ 8356 w 171450"/>
                            <a:gd name="connsiteY454" fmla="*/ 120683 h 142875"/>
                            <a:gd name="connsiteX455" fmla="*/ 10261 w 171450"/>
                            <a:gd name="connsiteY455" fmla="*/ 122588 h 142875"/>
                            <a:gd name="connsiteX456" fmla="*/ 10261 w 171450"/>
                            <a:gd name="connsiteY456" fmla="*/ 124493 h 142875"/>
                            <a:gd name="connsiteX457" fmla="*/ 11213 w 171450"/>
                            <a:gd name="connsiteY457" fmla="*/ 124493 h 142875"/>
                            <a:gd name="connsiteX458" fmla="*/ 12166 w 171450"/>
                            <a:gd name="connsiteY458" fmla="*/ 128303 h 142875"/>
                            <a:gd name="connsiteX459" fmla="*/ 13118 w 171450"/>
                            <a:gd name="connsiteY459" fmla="*/ 128303 h 142875"/>
                            <a:gd name="connsiteX460" fmla="*/ 15023 w 171450"/>
                            <a:gd name="connsiteY460" fmla="*/ 132113 h 142875"/>
                            <a:gd name="connsiteX461" fmla="*/ 18833 w 171450"/>
                            <a:gd name="connsiteY461" fmla="*/ 134018 h 142875"/>
                            <a:gd name="connsiteX462" fmla="*/ 18833 w 171450"/>
                            <a:gd name="connsiteY462" fmla="*/ 132113 h 142875"/>
                            <a:gd name="connsiteX463" fmla="*/ 20738 w 171450"/>
                            <a:gd name="connsiteY463" fmla="*/ 133065 h 142875"/>
                            <a:gd name="connsiteX464" fmla="*/ 19786 w 171450"/>
                            <a:gd name="connsiteY464" fmla="*/ 134018 h 142875"/>
                            <a:gd name="connsiteX465" fmla="*/ 31216 w 171450"/>
                            <a:gd name="connsiteY465" fmla="*/ 141638 h 142875"/>
                            <a:gd name="connsiteX466" fmla="*/ 32168 w 171450"/>
                            <a:gd name="connsiteY466" fmla="*/ 140685 h 142875"/>
                            <a:gd name="connsiteX467" fmla="*/ 41693 w 171450"/>
                            <a:gd name="connsiteY467" fmla="*/ 142590 h 142875"/>
                            <a:gd name="connsiteX468" fmla="*/ 43598 w 171450"/>
                            <a:gd name="connsiteY468" fmla="*/ 139733 h 142875"/>
                            <a:gd name="connsiteX469" fmla="*/ 46456 w 171450"/>
                            <a:gd name="connsiteY469" fmla="*/ 141638 h 142875"/>
                            <a:gd name="connsiteX470" fmla="*/ 49313 w 171450"/>
                            <a:gd name="connsiteY470" fmla="*/ 140685 h 142875"/>
                            <a:gd name="connsiteX471" fmla="*/ 49313 w 171450"/>
                            <a:gd name="connsiteY471" fmla="*/ 140685 h 142875"/>
                            <a:gd name="connsiteX472" fmla="*/ 53123 w 171450"/>
                            <a:gd name="connsiteY472" fmla="*/ 138780 h 142875"/>
                            <a:gd name="connsiteX473" fmla="*/ 53123 w 171450"/>
                            <a:gd name="connsiteY473" fmla="*/ 138780 h 142875"/>
                            <a:gd name="connsiteX474" fmla="*/ 55981 w 171450"/>
                            <a:gd name="connsiteY474" fmla="*/ 138780 h 142875"/>
                            <a:gd name="connsiteX475" fmla="*/ 58838 w 171450"/>
                            <a:gd name="connsiteY475" fmla="*/ 135923 h 142875"/>
                            <a:gd name="connsiteX476" fmla="*/ 58838 w 171450"/>
                            <a:gd name="connsiteY476" fmla="*/ 135923 h 142875"/>
                            <a:gd name="connsiteX477" fmla="*/ 58838 w 171450"/>
                            <a:gd name="connsiteY477" fmla="*/ 134970 h 142875"/>
                            <a:gd name="connsiteX478" fmla="*/ 60743 w 171450"/>
                            <a:gd name="connsiteY478" fmla="*/ 134970 h 142875"/>
                            <a:gd name="connsiteX479" fmla="*/ 60743 w 171450"/>
                            <a:gd name="connsiteY479" fmla="*/ 136875 h 142875"/>
                            <a:gd name="connsiteX480" fmla="*/ 61696 w 171450"/>
                            <a:gd name="connsiteY480" fmla="*/ 134970 h 142875"/>
                            <a:gd name="connsiteX481" fmla="*/ 63601 w 171450"/>
                            <a:gd name="connsiteY481" fmla="*/ 134970 h 142875"/>
                            <a:gd name="connsiteX482" fmla="*/ 62648 w 171450"/>
                            <a:gd name="connsiteY482" fmla="*/ 135923 h 142875"/>
                            <a:gd name="connsiteX483" fmla="*/ 63601 w 171450"/>
                            <a:gd name="connsiteY483" fmla="*/ 135923 h 142875"/>
                            <a:gd name="connsiteX484" fmla="*/ 64553 w 171450"/>
                            <a:gd name="connsiteY484" fmla="*/ 134018 h 142875"/>
                            <a:gd name="connsiteX485" fmla="*/ 67411 w 171450"/>
                            <a:gd name="connsiteY485" fmla="*/ 133065 h 142875"/>
                            <a:gd name="connsiteX486" fmla="*/ 68363 w 171450"/>
                            <a:gd name="connsiteY486" fmla="*/ 131160 h 142875"/>
                            <a:gd name="connsiteX487" fmla="*/ 65506 w 171450"/>
                            <a:gd name="connsiteY487" fmla="*/ 131160 h 142875"/>
                            <a:gd name="connsiteX488" fmla="*/ 67411 w 171450"/>
                            <a:gd name="connsiteY488" fmla="*/ 130208 h 142875"/>
                            <a:gd name="connsiteX489" fmla="*/ 67411 w 171450"/>
                            <a:gd name="connsiteY489" fmla="*/ 131160 h 142875"/>
                            <a:gd name="connsiteX490" fmla="*/ 68363 w 171450"/>
                            <a:gd name="connsiteY490" fmla="*/ 129255 h 142875"/>
                            <a:gd name="connsiteX491" fmla="*/ 70268 w 171450"/>
                            <a:gd name="connsiteY491" fmla="*/ 129255 h 142875"/>
                            <a:gd name="connsiteX492" fmla="*/ 72173 w 171450"/>
                            <a:gd name="connsiteY492" fmla="*/ 126398 h 142875"/>
                            <a:gd name="connsiteX493" fmla="*/ 75031 w 171450"/>
                            <a:gd name="connsiteY493" fmla="*/ 127350 h 142875"/>
                            <a:gd name="connsiteX494" fmla="*/ 75983 w 171450"/>
                            <a:gd name="connsiteY494" fmla="*/ 125445 h 142875"/>
                            <a:gd name="connsiteX495" fmla="*/ 76936 w 171450"/>
                            <a:gd name="connsiteY495" fmla="*/ 125445 h 142875"/>
                            <a:gd name="connsiteX496" fmla="*/ 77888 w 171450"/>
                            <a:gd name="connsiteY496" fmla="*/ 122588 h 142875"/>
                            <a:gd name="connsiteX497" fmla="*/ 78841 w 171450"/>
                            <a:gd name="connsiteY497" fmla="*/ 120683 h 142875"/>
                            <a:gd name="connsiteX498" fmla="*/ 79793 w 171450"/>
                            <a:gd name="connsiteY498" fmla="*/ 121635 h 142875"/>
                            <a:gd name="connsiteX499" fmla="*/ 79793 w 171450"/>
                            <a:gd name="connsiteY499" fmla="*/ 120683 h 142875"/>
                            <a:gd name="connsiteX500" fmla="*/ 78841 w 171450"/>
                            <a:gd name="connsiteY500" fmla="*/ 121635 h 142875"/>
                            <a:gd name="connsiteX501" fmla="*/ 78841 w 171450"/>
                            <a:gd name="connsiteY501" fmla="*/ 119730 h 142875"/>
                            <a:gd name="connsiteX502" fmla="*/ 81698 w 171450"/>
                            <a:gd name="connsiteY502" fmla="*/ 118778 h 142875"/>
                            <a:gd name="connsiteX503" fmla="*/ 82651 w 171450"/>
                            <a:gd name="connsiteY503" fmla="*/ 120683 h 142875"/>
                            <a:gd name="connsiteX504" fmla="*/ 83603 w 171450"/>
                            <a:gd name="connsiteY504" fmla="*/ 120683 h 142875"/>
                            <a:gd name="connsiteX505" fmla="*/ 84556 w 171450"/>
                            <a:gd name="connsiteY505" fmla="*/ 122588 h 142875"/>
                            <a:gd name="connsiteX506" fmla="*/ 85508 w 171450"/>
                            <a:gd name="connsiteY506" fmla="*/ 120683 h 142875"/>
                            <a:gd name="connsiteX507" fmla="*/ 88366 w 171450"/>
                            <a:gd name="connsiteY507" fmla="*/ 122588 h 142875"/>
                            <a:gd name="connsiteX508" fmla="*/ 86461 w 171450"/>
                            <a:gd name="connsiteY508" fmla="*/ 123540 h 142875"/>
                            <a:gd name="connsiteX509" fmla="*/ 91223 w 171450"/>
                            <a:gd name="connsiteY509" fmla="*/ 128303 h 142875"/>
                            <a:gd name="connsiteX510" fmla="*/ 93128 w 171450"/>
                            <a:gd name="connsiteY510" fmla="*/ 127350 h 142875"/>
                            <a:gd name="connsiteX511" fmla="*/ 95033 w 171450"/>
                            <a:gd name="connsiteY511" fmla="*/ 131160 h 142875"/>
                            <a:gd name="connsiteX512" fmla="*/ 96938 w 171450"/>
                            <a:gd name="connsiteY512" fmla="*/ 132113 h 142875"/>
                            <a:gd name="connsiteX513" fmla="*/ 95986 w 171450"/>
                            <a:gd name="connsiteY513" fmla="*/ 132113 h 142875"/>
                            <a:gd name="connsiteX514" fmla="*/ 100748 w 171450"/>
                            <a:gd name="connsiteY514" fmla="*/ 133065 h 142875"/>
                            <a:gd name="connsiteX515" fmla="*/ 106463 w 171450"/>
                            <a:gd name="connsiteY515" fmla="*/ 136875 h 142875"/>
                            <a:gd name="connsiteX516" fmla="*/ 110273 w 171450"/>
                            <a:gd name="connsiteY516" fmla="*/ 135923 h 142875"/>
                            <a:gd name="connsiteX517" fmla="*/ 110273 w 171450"/>
                            <a:gd name="connsiteY517" fmla="*/ 136875 h 142875"/>
                            <a:gd name="connsiteX518" fmla="*/ 113131 w 171450"/>
                            <a:gd name="connsiteY518" fmla="*/ 134970 h 142875"/>
                            <a:gd name="connsiteX519" fmla="*/ 112178 w 171450"/>
                            <a:gd name="connsiteY519" fmla="*/ 135923 h 142875"/>
                            <a:gd name="connsiteX520" fmla="*/ 115036 w 171450"/>
                            <a:gd name="connsiteY520" fmla="*/ 137828 h 142875"/>
                            <a:gd name="connsiteX521" fmla="*/ 115988 w 171450"/>
                            <a:gd name="connsiteY521" fmla="*/ 136875 h 142875"/>
                            <a:gd name="connsiteX522" fmla="*/ 116941 w 171450"/>
                            <a:gd name="connsiteY522" fmla="*/ 136875 h 142875"/>
                            <a:gd name="connsiteX523" fmla="*/ 119798 w 171450"/>
                            <a:gd name="connsiteY523" fmla="*/ 135923 h 142875"/>
                            <a:gd name="connsiteX524" fmla="*/ 119798 w 171450"/>
                            <a:gd name="connsiteY524" fmla="*/ 137828 h 142875"/>
                            <a:gd name="connsiteX525" fmla="*/ 123608 w 171450"/>
                            <a:gd name="connsiteY525" fmla="*/ 137828 h 142875"/>
                            <a:gd name="connsiteX526" fmla="*/ 123608 w 171450"/>
                            <a:gd name="connsiteY526" fmla="*/ 137828 h 142875"/>
                            <a:gd name="connsiteX527" fmla="*/ 123608 w 171450"/>
                            <a:gd name="connsiteY527" fmla="*/ 137828 h 142875"/>
                            <a:gd name="connsiteX528" fmla="*/ 124561 w 171450"/>
                            <a:gd name="connsiteY528" fmla="*/ 137828 h 142875"/>
                            <a:gd name="connsiteX529" fmla="*/ 124561 w 171450"/>
                            <a:gd name="connsiteY529" fmla="*/ 137828 h 142875"/>
                            <a:gd name="connsiteX530" fmla="*/ 123608 w 171450"/>
                            <a:gd name="connsiteY530" fmla="*/ 137828 h 142875"/>
                            <a:gd name="connsiteX531" fmla="*/ 124561 w 171450"/>
                            <a:gd name="connsiteY531" fmla="*/ 137828 h 142875"/>
                            <a:gd name="connsiteX532" fmla="*/ 124561 w 171450"/>
                            <a:gd name="connsiteY532" fmla="*/ 137828 h 142875"/>
                            <a:gd name="connsiteX533" fmla="*/ 125513 w 171450"/>
                            <a:gd name="connsiteY533" fmla="*/ 137828 h 142875"/>
                            <a:gd name="connsiteX534" fmla="*/ 125513 w 171450"/>
                            <a:gd name="connsiteY534" fmla="*/ 138780 h 142875"/>
                            <a:gd name="connsiteX535" fmla="*/ 128371 w 171450"/>
                            <a:gd name="connsiteY535" fmla="*/ 136875 h 142875"/>
                            <a:gd name="connsiteX536" fmla="*/ 135038 w 171450"/>
                            <a:gd name="connsiteY536" fmla="*/ 135923 h 142875"/>
                            <a:gd name="connsiteX537" fmla="*/ 139801 w 171450"/>
                            <a:gd name="connsiteY537" fmla="*/ 133065 h 142875"/>
                            <a:gd name="connsiteX538" fmla="*/ 139801 w 171450"/>
                            <a:gd name="connsiteY538" fmla="*/ 134018 h 142875"/>
                            <a:gd name="connsiteX539" fmla="*/ 141706 w 171450"/>
                            <a:gd name="connsiteY539" fmla="*/ 132113 h 142875"/>
                            <a:gd name="connsiteX540" fmla="*/ 144563 w 171450"/>
                            <a:gd name="connsiteY540" fmla="*/ 131160 h 142875"/>
                            <a:gd name="connsiteX541" fmla="*/ 143611 w 171450"/>
                            <a:gd name="connsiteY541" fmla="*/ 130208 h 142875"/>
                            <a:gd name="connsiteX542" fmla="*/ 147421 w 171450"/>
                            <a:gd name="connsiteY542" fmla="*/ 126398 h 142875"/>
                            <a:gd name="connsiteX543" fmla="*/ 150278 w 171450"/>
                            <a:gd name="connsiteY543" fmla="*/ 121635 h 142875"/>
                            <a:gd name="connsiteX544" fmla="*/ 151231 w 171450"/>
                            <a:gd name="connsiteY544" fmla="*/ 123540 h 142875"/>
                            <a:gd name="connsiteX545" fmla="*/ 150278 w 171450"/>
                            <a:gd name="connsiteY545" fmla="*/ 114968 h 142875"/>
                            <a:gd name="connsiteX546" fmla="*/ 151231 w 171450"/>
                            <a:gd name="connsiteY546" fmla="*/ 115920 h 142875"/>
                            <a:gd name="connsiteX547" fmla="*/ 150278 w 171450"/>
                            <a:gd name="connsiteY547" fmla="*/ 111158 h 142875"/>
                            <a:gd name="connsiteX548" fmla="*/ 151231 w 171450"/>
                            <a:gd name="connsiteY548" fmla="*/ 112110 h 142875"/>
                            <a:gd name="connsiteX549" fmla="*/ 149326 w 171450"/>
                            <a:gd name="connsiteY549" fmla="*/ 110205 h 142875"/>
                            <a:gd name="connsiteX550" fmla="*/ 149326 w 171450"/>
                            <a:gd name="connsiteY550" fmla="*/ 110205 h 142875"/>
                            <a:gd name="connsiteX551" fmla="*/ 148373 w 171450"/>
                            <a:gd name="connsiteY551" fmla="*/ 107348 h 142875"/>
                            <a:gd name="connsiteX552" fmla="*/ 149326 w 171450"/>
                            <a:gd name="connsiteY552" fmla="*/ 107348 h 142875"/>
                            <a:gd name="connsiteX553" fmla="*/ 149326 w 171450"/>
                            <a:gd name="connsiteY553" fmla="*/ 103538 h 142875"/>
                            <a:gd name="connsiteX554" fmla="*/ 148373 w 171450"/>
                            <a:gd name="connsiteY554" fmla="*/ 103538 h 142875"/>
                            <a:gd name="connsiteX555" fmla="*/ 149326 w 171450"/>
                            <a:gd name="connsiteY555" fmla="*/ 102585 h 142875"/>
                            <a:gd name="connsiteX556" fmla="*/ 144563 w 171450"/>
                            <a:gd name="connsiteY556" fmla="*/ 98775 h 142875"/>
                            <a:gd name="connsiteX557" fmla="*/ 147421 w 171450"/>
                            <a:gd name="connsiteY557" fmla="*/ 99728 h 142875"/>
                            <a:gd name="connsiteX558" fmla="*/ 146468 w 171450"/>
                            <a:gd name="connsiteY558" fmla="*/ 97823 h 142875"/>
                            <a:gd name="connsiteX559" fmla="*/ 145516 w 171450"/>
                            <a:gd name="connsiteY559" fmla="*/ 96870 h 142875"/>
                            <a:gd name="connsiteX560" fmla="*/ 145516 w 171450"/>
                            <a:gd name="connsiteY560" fmla="*/ 94965 h 142875"/>
                            <a:gd name="connsiteX561" fmla="*/ 149326 w 171450"/>
                            <a:gd name="connsiteY561" fmla="*/ 93060 h 142875"/>
                            <a:gd name="connsiteX562" fmla="*/ 148373 w 171450"/>
                            <a:gd name="connsiteY562" fmla="*/ 94013 h 142875"/>
                            <a:gd name="connsiteX563" fmla="*/ 150278 w 171450"/>
                            <a:gd name="connsiteY563" fmla="*/ 94013 h 142875"/>
                            <a:gd name="connsiteX564" fmla="*/ 151231 w 171450"/>
                            <a:gd name="connsiteY564" fmla="*/ 95918 h 142875"/>
                            <a:gd name="connsiteX565" fmla="*/ 156946 w 171450"/>
                            <a:gd name="connsiteY565" fmla="*/ 93060 h 142875"/>
                            <a:gd name="connsiteX566" fmla="*/ 157898 w 171450"/>
                            <a:gd name="connsiteY566" fmla="*/ 89250 h 142875"/>
                            <a:gd name="connsiteX567" fmla="*/ 160756 w 171450"/>
                            <a:gd name="connsiteY567" fmla="*/ 89250 h 142875"/>
                            <a:gd name="connsiteX568" fmla="*/ 165518 w 171450"/>
                            <a:gd name="connsiteY568" fmla="*/ 82583 h 142875"/>
                            <a:gd name="connsiteX569" fmla="*/ 165518 w 171450"/>
                            <a:gd name="connsiteY569" fmla="*/ 82583 h 142875"/>
                            <a:gd name="connsiteX570" fmla="*/ 167423 w 171450"/>
                            <a:gd name="connsiteY570" fmla="*/ 78773 h 142875"/>
                            <a:gd name="connsiteX571" fmla="*/ 167423 w 171450"/>
                            <a:gd name="connsiteY571" fmla="*/ 74963 h 142875"/>
                            <a:gd name="connsiteX572" fmla="*/ 168376 w 171450"/>
                            <a:gd name="connsiteY572" fmla="*/ 75915 h 142875"/>
                            <a:gd name="connsiteX573" fmla="*/ 168376 w 171450"/>
                            <a:gd name="connsiteY573" fmla="*/ 73058 h 142875"/>
                            <a:gd name="connsiteX574" fmla="*/ 169328 w 171450"/>
                            <a:gd name="connsiteY574" fmla="*/ 74010 h 142875"/>
                            <a:gd name="connsiteX575" fmla="*/ 170281 w 171450"/>
                            <a:gd name="connsiteY575" fmla="*/ 66390 h 142875"/>
                            <a:gd name="connsiteX576" fmla="*/ 170281 w 171450"/>
                            <a:gd name="connsiteY576" fmla="*/ 66390 h 142875"/>
                            <a:gd name="connsiteX577" fmla="*/ 102653 w 171450"/>
                            <a:gd name="connsiteY577" fmla="*/ 74963 h 142875"/>
                            <a:gd name="connsiteX578" fmla="*/ 102653 w 171450"/>
                            <a:gd name="connsiteY578" fmla="*/ 74963 h 142875"/>
                            <a:gd name="connsiteX579" fmla="*/ 102653 w 171450"/>
                            <a:gd name="connsiteY579" fmla="*/ 74963 h 142875"/>
                            <a:gd name="connsiteX580" fmla="*/ 79793 w 171450"/>
                            <a:gd name="connsiteY580" fmla="*/ 80678 h 142875"/>
                            <a:gd name="connsiteX581" fmla="*/ 79793 w 171450"/>
                            <a:gd name="connsiteY581" fmla="*/ 80678 h 142875"/>
                            <a:gd name="connsiteX582" fmla="*/ 79793 w 171450"/>
                            <a:gd name="connsiteY582" fmla="*/ 80678 h 142875"/>
                            <a:gd name="connsiteX583" fmla="*/ 78841 w 171450"/>
                            <a:gd name="connsiteY583" fmla="*/ 80678 h 142875"/>
                            <a:gd name="connsiteX584" fmla="*/ 78841 w 171450"/>
                            <a:gd name="connsiteY584" fmla="*/ 79725 h 142875"/>
                            <a:gd name="connsiteX585" fmla="*/ 79793 w 171450"/>
                            <a:gd name="connsiteY585" fmla="*/ 77820 h 142875"/>
                            <a:gd name="connsiteX586" fmla="*/ 78841 w 171450"/>
                            <a:gd name="connsiteY586" fmla="*/ 75915 h 142875"/>
                            <a:gd name="connsiteX587" fmla="*/ 79793 w 171450"/>
                            <a:gd name="connsiteY587" fmla="*/ 75915 h 142875"/>
                            <a:gd name="connsiteX588" fmla="*/ 79793 w 171450"/>
                            <a:gd name="connsiteY588" fmla="*/ 74963 h 142875"/>
                            <a:gd name="connsiteX589" fmla="*/ 79793 w 171450"/>
                            <a:gd name="connsiteY589" fmla="*/ 74963 h 142875"/>
                            <a:gd name="connsiteX590" fmla="*/ 79793 w 171450"/>
                            <a:gd name="connsiteY590" fmla="*/ 74963 h 142875"/>
                            <a:gd name="connsiteX591" fmla="*/ 79793 w 171450"/>
                            <a:gd name="connsiteY591" fmla="*/ 74963 h 142875"/>
                            <a:gd name="connsiteX592" fmla="*/ 79793 w 171450"/>
                            <a:gd name="connsiteY592" fmla="*/ 74963 h 142875"/>
                            <a:gd name="connsiteX593" fmla="*/ 79793 w 171450"/>
                            <a:gd name="connsiteY593" fmla="*/ 74963 h 142875"/>
                            <a:gd name="connsiteX594" fmla="*/ 79793 w 171450"/>
                            <a:gd name="connsiteY594" fmla="*/ 74963 h 142875"/>
                            <a:gd name="connsiteX595" fmla="*/ 79793 w 171450"/>
                            <a:gd name="connsiteY595" fmla="*/ 74963 h 142875"/>
                            <a:gd name="connsiteX596" fmla="*/ 79793 w 171450"/>
                            <a:gd name="connsiteY596" fmla="*/ 75915 h 142875"/>
                            <a:gd name="connsiteX597" fmla="*/ 79793 w 171450"/>
                            <a:gd name="connsiteY597" fmla="*/ 75915 h 142875"/>
                            <a:gd name="connsiteX598" fmla="*/ 79793 w 171450"/>
                            <a:gd name="connsiteY598" fmla="*/ 75915 h 142875"/>
                            <a:gd name="connsiteX599" fmla="*/ 79793 w 171450"/>
                            <a:gd name="connsiteY599" fmla="*/ 75915 h 142875"/>
                            <a:gd name="connsiteX600" fmla="*/ 79793 w 171450"/>
                            <a:gd name="connsiteY600" fmla="*/ 75915 h 142875"/>
                            <a:gd name="connsiteX601" fmla="*/ 79793 w 171450"/>
                            <a:gd name="connsiteY601" fmla="*/ 75915 h 142875"/>
                            <a:gd name="connsiteX602" fmla="*/ 79793 w 171450"/>
                            <a:gd name="connsiteY602" fmla="*/ 75915 h 142875"/>
                            <a:gd name="connsiteX603" fmla="*/ 79793 w 171450"/>
                            <a:gd name="connsiteY603" fmla="*/ 75915 h 142875"/>
                            <a:gd name="connsiteX604" fmla="*/ 79793 w 171450"/>
                            <a:gd name="connsiteY604" fmla="*/ 76868 h 142875"/>
                            <a:gd name="connsiteX605" fmla="*/ 79793 w 171450"/>
                            <a:gd name="connsiteY605" fmla="*/ 76868 h 142875"/>
                            <a:gd name="connsiteX606" fmla="*/ 79793 w 171450"/>
                            <a:gd name="connsiteY606" fmla="*/ 76868 h 142875"/>
                            <a:gd name="connsiteX607" fmla="*/ 79793 w 171450"/>
                            <a:gd name="connsiteY607" fmla="*/ 76868 h 142875"/>
                            <a:gd name="connsiteX608" fmla="*/ 79793 w 171450"/>
                            <a:gd name="connsiteY608" fmla="*/ 76868 h 142875"/>
                            <a:gd name="connsiteX609" fmla="*/ 79793 w 171450"/>
                            <a:gd name="connsiteY609" fmla="*/ 76868 h 142875"/>
                            <a:gd name="connsiteX610" fmla="*/ 79793 w 171450"/>
                            <a:gd name="connsiteY610" fmla="*/ 76868 h 142875"/>
                            <a:gd name="connsiteX611" fmla="*/ 79793 w 171450"/>
                            <a:gd name="connsiteY611" fmla="*/ 80678 h 142875"/>
                            <a:gd name="connsiteX612" fmla="*/ 79793 w 171450"/>
                            <a:gd name="connsiteY612" fmla="*/ 80678 h 142875"/>
                            <a:gd name="connsiteX613" fmla="*/ 78841 w 171450"/>
                            <a:gd name="connsiteY613" fmla="*/ 74010 h 142875"/>
                            <a:gd name="connsiteX614" fmla="*/ 78841 w 171450"/>
                            <a:gd name="connsiteY614" fmla="*/ 74010 h 142875"/>
                            <a:gd name="connsiteX615" fmla="*/ 78841 w 171450"/>
                            <a:gd name="connsiteY615" fmla="*/ 74010 h 142875"/>
                            <a:gd name="connsiteX616" fmla="*/ 78841 w 171450"/>
                            <a:gd name="connsiteY616" fmla="*/ 74010 h 142875"/>
                            <a:gd name="connsiteX617" fmla="*/ 78841 w 171450"/>
                            <a:gd name="connsiteY617" fmla="*/ 74010 h 142875"/>
                            <a:gd name="connsiteX618" fmla="*/ 78841 w 171450"/>
                            <a:gd name="connsiteY618" fmla="*/ 74010 h 142875"/>
                            <a:gd name="connsiteX619" fmla="*/ 78841 w 171450"/>
                            <a:gd name="connsiteY619" fmla="*/ 74010 h 142875"/>
                            <a:gd name="connsiteX620" fmla="*/ 80746 w 171450"/>
                            <a:gd name="connsiteY620" fmla="*/ 63533 h 142875"/>
                            <a:gd name="connsiteX621" fmla="*/ 80746 w 171450"/>
                            <a:gd name="connsiteY621" fmla="*/ 63533 h 142875"/>
                            <a:gd name="connsiteX622" fmla="*/ 80746 w 171450"/>
                            <a:gd name="connsiteY622" fmla="*/ 63533 h 142875"/>
                            <a:gd name="connsiteX623" fmla="*/ 80746 w 171450"/>
                            <a:gd name="connsiteY623" fmla="*/ 74963 h 142875"/>
                            <a:gd name="connsiteX624" fmla="*/ 80746 w 171450"/>
                            <a:gd name="connsiteY624" fmla="*/ 74963 h 142875"/>
                            <a:gd name="connsiteX625" fmla="*/ 80746 w 171450"/>
                            <a:gd name="connsiteY625" fmla="*/ 74963 h 142875"/>
                            <a:gd name="connsiteX626" fmla="*/ 80746 w 171450"/>
                            <a:gd name="connsiteY626" fmla="*/ 74963 h 142875"/>
                            <a:gd name="connsiteX627" fmla="*/ 80746 w 171450"/>
                            <a:gd name="connsiteY627" fmla="*/ 74963 h 142875"/>
                            <a:gd name="connsiteX628" fmla="*/ 79793 w 171450"/>
                            <a:gd name="connsiteY628" fmla="*/ 74963 h 142875"/>
                            <a:gd name="connsiteX629" fmla="*/ 79793 w 171450"/>
                            <a:gd name="connsiteY629" fmla="*/ 74963 h 142875"/>
                            <a:gd name="connsiteX630" fmla="*/ 79793 w 171450"/>
                            <a:gd name="connsiteY630" fmla="*/ 74963 h 142875"/>
                            <a:gd name="connsiteX631" fmla="*/ 79793 w 171450"/>
                            <a:gd name="connsiteY631" fmla="*/ 74963 h 142875"/>
                            <a:gd name="connsiteX632" fmla="*/ 80746 w 171450"/>
                            <a:gd name="connsiteY632" fmla="*/ 76868 h 142875"/>
                            <a:gd name="connsiteX633" fmla="*/ 80746 w 171450"/>
                            <a:gd name="connsiteY633" fmla="*/ 76868 h 142875"/>
                            <a:gd name="connsiteX634" fmla="*/ 80746 w 171450"/>
                            <a:gd name="connsiteY634" fmla="*/ 76868 h 142875"/>
                            <a:gd name="connsiteX635" fmla="*/ 80746 w 171450"/>
                            <a:gd name="connsiteY635" fmla="*/ 76868 h 142875"/>
                            <a:gd name="connsiteX636" fmla="*/ 80746 w 171450"/>
                            <a:gd name="connsiteY636" fmla="*/ 76868 h 142875"/>
                            <a:gd name="connsiteX637" fmla="*/ 80746 w 171450"/>
                            <a:gd name="connsiteY637" fmla="*/ 76868 h 142875"/>
                            <a:gd name="connsiteX638" fmla="*/ 80746 w 171450"/>
                            <a:gd name="connsiteY638" fmla="*/ 76868 h 142875"/>
                            <a:gd name="connsiteX639" fmla="*/ 80746 w 171450"/>
                            <a:gd name="connsiteY639" fmla="*/ 76868 h 142875"/>
                            <a:gd name="connsiteX640" fmla="*/ 80746 w 171450"/>
                            <a:gd name="connsiteY640" fmla="*/ 76868 h 142875"/>
                            <a:gd name="connsiteX641" fmla="*/ 80746 w 171450"/>
                            <a:gd name="connsiteY641" fmla="*/ 76868 h 142875"/>
                            <a:gd name="connsiteX642" fmla="*/ 80746 w 171450"/>
                            <a:gd name="connsiteY642" fmla="*/ 76868 h 142875"/>
                            <a:gd name="connsiteX643" fmla="*/ 86461 w 171450"/>
                            <a:gd name="connsiteY643" fmla="*/ 61628 h 142875"/>
                            <a:gd name="connsiteX644" fmla="*/ 86461 w 171450"/>
                            <a:gd name="connsiteY644" fmla="*/ 61628 h 142875"/>
                            <a:gd name="connsiteX645" fmla="*/ 86461 w 171450"/>
                            <a:gd name="connsiteY645" fmla="*/ 61628 h 142875"/>
                            <a:gd name="connsiteX646" fmla="*/ 86461 w 171450"/>
                            <a:gd name="connsiteY646" fmla="*/ 61628 h 142875"/>
                            <a:gd name="connsiteX647" fmla="*/ 82651 w 171450"/>
                            <a:gd name="connsiteY647" fmla="*/ 59723 h 142875"/>
                            <a:gd name="connsiteX648" fmla="*/ 82651 w 171450"/>
                            <a:gd name="connsiteY648" fmla="*/ 59723 h 142875"/>
                            <a:gd name="connsiteX649" fmla="*/ 82651 w 171450"/>
                            <a:gd name="connsiteY649" fmla="*/ 59723 h 142875"/>
                            <a:gd name="connsiteX650" fmla="*/ 82651 w 171450"/>
                            <a:gd name="connsiteY650" fmla="*/ 59723 h 142875"/>
                            <a:gd name="connsiteX651" fmla="*/ 82651 w 171450"/>
                            <a:gd name="connsiteY651" fmla="*/ 59723 h 142875"/>
                            <a:gd name="connsiteX652" fmla="*/ 82651 w 171450"/>
                            <a:gd name="connsiteY652" fmla="*/ 59723 h 142875"/>
                            <a:gd name="connsiteX653" fmla="*/ 81698 w 171450"/>
                            <a:gd name="connsiteY653" fmla="*/ 62580 h 142875"/>
                            <a:gd name="connsiteX654" fmla="*/ 81698 w 171450"/>
                            <a:gd name="connsiteY654" fmla="*/ 62580 h 142875"/>
                            <a:gd name="connsiteX655" fmla="*/ 81698 w 171450"/>
                            <a:gd name="connsiteY655" fmla="*/ 62580 h 142875"/>
                            <a:gd name="connsiteX656" fmla="*/ 81698 w 171450"/>
                            <a:gd name="connsiteY656" fmla="*/ 62580 h 142875"/>
                            <a:gd name="connsiteX657" fmla="*/ 72173 w 171450"/>
                            <a:gd name="connsiteY657" fmla="*/ 65438 h 142875"/>
                            <a:gd name="connsiteX658" fmla="*/ 73126 w 171450"/>
                            <a:gd name="connsiteY658" fmla="*/ 67343 h 142875"/>
                            <a:gd name="connsiteX659" fmla="*/ 75031 w 171450"/>
                            <a:gd name="connsiteY659" fmla="*/ 63533 h 142875"/>
                            <a:gd name="connsiteX660" fmla="*/ 76936 w 171450"/>
                            <a:gd name="connsiteY660" fmla="*/ 63533 h 142875"/>
                            <a:gd name="connsiteX661" fmla="*/ 77888 w 171450"/>
                            <a:gd name="connsiteY661" fmla="*/ 61628 h 142875"/>
                            <a:gd name="connsiteX662" fmla="*/ 77888 w 171450"/>
                            <a:gd name="connsiteY662" fmla="*/ 62580 h 142875"/>
                            <a:gd name="connsiteX663" fmla="*/ 78841 w 171450"/>
                            <a:gd name="connsiteY663" fmla="*/ 62580 h 142875"/>
                            <a:gd name="connsiteX664" fmla="*/ 78841 w 171450"/>
                            <a:gd name="connsiteY664" fmla="*/ 63533 h 142875"/>
                            <a:gd name="connsiteX665" fmla="*/ 78841 w 171450"/>
                            <a:gd name="connsiteY665" fmla="*/ 62580 h 142875"/>
                            <a:gd name="connsiteX666" fmla="*/ 78841 w 171450"/>
                            <a:gd name="connsiteY666" fmla="*/ 64485 h 142875"/>
                            <a:gd name="connsiteX667" fmla="*/ 77888 w 171450"/>
                            <a:gd name="connsiteY667" fmla="*/ 63533 h 142875"/>
                            <a:gd name="connsiteX668" fmla="*/ 77888 w 171450"/>
                            <a:gd name="connsiteY668" fmla="*/ 65438 h 142875"/>
                            <a:gd name="connsiteX669" fmla="*/ 76936 w 171450"/>
                            <a:gd name="connsiteY669" fmla="*/ 65438 h 142875"/>
                            <a:gd name="connsiteX670" fmla="*/ 76936 w 171450"/>
                            <a:gd name="connsiteY670" fmla="*/ 67343 h 142875"/>
                            <a:gd name="connsiteX671" fmla="*/ 75983 w 171450"/>
                            <a:gd name="connsiteY671" fmla="*/ 66390 h 142875"/>
                            <a:gd name="connsiteX672" fmla="*/ 73126 w 171450"/>
                            <a:gd name="connsiteY672" fmla="*/ 70200 h 142875"/>
                            <a:gd name="connsiteX673" fmla="*/ 73126 w 171450"/>
                            <a:gd name="connsiteY673" fmla="*/ 68295 h 142875"/>
                            <a:gd name="connsiteX674" fmla="*/ 72173 w 171450"/>
                            <a:gd name="connsiteY674" fmla="*/ 65438 h 142875"/>
                            <a:gd name="connsiteX675" fmla="*/ 72173 w 171450"/>
                            <a:gd name="connsiteY675" fmla="*/ 65438 h 142875"/>
                            <a:gd name="connsiteX676" fmla="*/ 73126 w 171450"/>
                            <a:gd name="connsiteY676" fmla="*/ 70200 h 142875"/>
                            <a:gd name="connsiteX677" fmla="*/ 73126 w 171450"/>
                            <a:gd name="connsiteY677" fmla="*/ 70200 h 142875"/>
                            <a:gd name="connsiteX678" fmla="*/ 73126 w 171450"/>
                            <a:gd name="connsiteY678" fmla="*/ 70200 h 142875"/>
                            <a:gd name="connsiteX679" fmla="*/ 73126 w 171450"/>
                            <a:gd name="connsiteY679" fmla="*/ 70200 h 142875"/>
                            <a:gd name="connsiteX680" fmla="*/ 71221 w 171450"/>
                            <a:gd name="connsiteY680" fmla="*/ 71153 h 142875"/>
                            <a:gd name="connsiteX681" fmla="*/ 71221 w 171450"/>
                            <a:gd name="connsiteY681" fmla="*/ 71153 h 142875"/>
                            <a:gd name="connsiteX682" fmla="*/ 72173 w 171450"/>
                            <a:gd name="connsiteY682" fmla="*/ 72105 h 142875"/>
                            <a:gd name="connsiteX683" fmla="*/ 71221 w 171450"/>
                            <a:gd name="connsiteY683" fmla="*/ 72105 h 142875"/>
                            <a:gd name="connsiteX684" fmla="*/ 71221 w 171450"/>
                            <a:gd name="connsiteY684" fmla="*/ 71153 h 142875"/>
                            <a:gd name="connsiteX685" fmla="*/ 70268 w 171450"/>
                            <a:gd name="connsiteY685" fmla="*/ 71153 h 142875"/>
                            <a:gd name="connsiteX686" fmla="*/ 71221 w 171450"/>
                            <a:gd name="connsiteY686" fmla="*/ 71153 h 142875"/>
                            <a:gd name="connsiteX687" fmla="*/ 70268 w 171450"/>
                            <a:gd name="connsiteY687" fmla="*/ 71153 h 142875"/>
                            <a:gd name="connsiteX688" fmla="*/ 71221 w 171450"/>
                            <a:gd name="connsiteY688" fmla="*/ 71153 h 142875"/>
                            <a:gd name="connsiteX689" fmla="*/ 78841 w 171450"/>
                            <a:gd name="connsiteY689" fmla="*/ 85440 h 142875"/>
                            <a:gd name="connsiteX690" fmla="*/ 78841 w 171450"/>
                            <a:gd name="connsiteY690" fmla="*/ 86393 h 142875"/>
                            <a:gd name="connsiteX691" fmla="*/ 78841 w 171450"/>
                            <a:gd name="connsiteY691" fmla="*/ 85440 h 142875"/>
                            <a:gd name="connsiteX692" fmla="*/ 77888 w 171450"/>
                            <a:gd name="connsiteY692" fmla="*/ 85440 h 142875"/>
                            <a:gd name="connsiteX693" fmla="*/ 77888 w 171450"/>
                            <a:gd name="connsiteY693" fmla="*/ 86393 h 142875"/>
                            <a:gd name="connsiteX694" fmla="*/ 76936 w 171450"/>
                            <a:gd name="connsiteY694" fmla="*/ 85440 h 142875"/>
                            <a:gd name="connsiteX695" fmla="*/ 75983 w 171450"/>
                            <a:gd name="connsiteY695" fmla="*/ 86393 h 142875"/>
                            <a:gd name="connsiteX696" fmla="*/ 76936 w 171450"/>
                            <a:gd name="connsiteY696" fmla="*/ 85440 h 142875"/>
                            <a:gd name="connsiteX697" fmla="*/ 76936 w 171450"/>
                            <a:gd name="connsiteY697" fmla="*/ 84488 h 142875"/>
                            <a:gd name="connsiteX698" fmla="*/ 75983 w 171450"/>
                            <a:gd name="connsiteY698" fmla="*/ 84488 h 142875"/>
                            <a:gd name="connsiteX699" fmla="*/ 75983 w 171450"/>
                            <a:gd name="connsiteY699" fmla="*/ 83535 h 142875"/>
                            <a:gd name="connsiteX700" fmla="*/ 74078 w 171450"/>
                            <a:gd name="connsiteY700" fmla="*/ 83535 h 142875"/>
                            <a:gd name="connsiteX701" fmla="*/ 74078 w 171450"/>
                            <a:gd name="connsiteY701" fmla="*/ 82583 h 142875"/>
                            <a:gd name="connsiteX702" fmla="*/ 72173 w 171450"/>
                            <a:gd name="connsiteY702" fmla="*/ 78773 h 142875"/>
                            <a:gd name="connsiteX703" fmla="*/ 73126 w 171450"/>
                            <a:gd name="connsiteY703" fmla="*/ 78773 h 142875"/>
                            <a:gd name="connsiteX704" fmla="*/ 73126 w 171450"/>
                            <a:gd name="connsiteY704" fmla="*/ 77820 h 142875"/>
                            <a:gd name="connsiteX705" fmla="*/ 74078 w 171450"/>
                            <a:gd name="connsiteY705" fmla="*/ 77820 h 142875"/>
                            <a:gd name="connsiteX706" fmla="*/ 77888 w 171450"/>
                            <a:gd name="connsiteY706" fmla="*/ 79725 h 142875"/>
                            <a:gd name="connsiteX707" fmla="*/ 77888 w 171450"/>
                            <a:gd name="connsiteY707" fmla="*/ 79725 h 142875"/>
                            <a:gd name="connsiteX708" fmla="*/ 80746 w 171450"/>
                            <a:gd name="connsiteY708" fmla="*/ 80678 h 142875"/>
                            <a:gd name="connsiteX709" fmla="*/ 80746 w 171450"/>
                            <a:gd name="connsiteY709" fmla="*/ 80678 h 142875"/>
                            <a:gd name="connsiteX710" fmla="*/ 80746 w 171450"/>
                            <a:gd name="connsiteY710" fmla="*/ 80678 h 142875"/>
                            <a:gd name="connsiteX711" fmla="*/ 80746 w 171450"/>
                            <a:gd name="connsiteY711" fmla="*/ 80678 h 142875"/>
                            <a:gd name="connsiteX712" fmla="*/ 81698 w 171450"/>
                            <a:gd name="connsiteY712" fmla="*/ 80678 h 142875"/>
                            <a:gd name="connsiteX713" fmla="*/ 81698 w 171450"/>
                            <a:gd name="connsiteY713" fmla="*/ 80678 h 142875"/>
                            <a:gd name="connsiteX714" fmla="*/ 82651 w 171450"/>
                            <a:gd name="connsiteY714" fmla="*/ 80678 h 142875"/>
                            <a:gd name="connsiteX715" fmla="*/ 82651 w 171450"/>
                            <a:gd name="connsiteY715" fmla="*/ 80678 h 142875"/>
                            <a:gd name="connsiteX716" fmla="*/ 85508 w 171450"/>
                            <a:gd name="connsiteY716" fmla="*/ 76868 h 142875"/>
                            <a:gd name="connsiteX717" fmla="*/ 85508 w 171450"/>
                            <a:gd name="connsiteY717" fmla="*/ 74010 h 142875"/>
                            <a:gd name="connsiteX718" fmla="*/ 86461 w 171450"/>
                            <a:gd name="connsiteY718" fmla="*/ 72105 h 142875"/>
                            <a:gd name="connsiteX719" fmla="*/ 85508 w 171450"/>
                            <a:gd name="connsiteY719" fmla="*/ 71153 h 142875"/>
                            <a:gd name="connsiteX720" fmla="*/ 86461 w 171450"/>
                            <a:gd name="connsiteY720" fmla="*/ 70200 h 142875"/>
                            <a:gd name="connsiteX721" fmla="*/ 87413 w 171450"/>
                            <a:gd name="connsiteY721" fmla="*/ 69248 h 142875"/>
                            <a:gd name="connsiteX722" fmla="*/ 87413 w 171450"/>
                            <a:gd name="connsiteY722" fmla="*/ 69248 h 142875"/>
                            <a:gd name="connsiteX723" fmla="*/ 88366 w 171450"/>
                            <a:gd name="connsiteY723" fmla="*/ 68295 h 142875"/>
                            <a:gd name="connsiteX724" fmla="*/ 91223 w 171450"/>
                            <a:gd name="connsiteY724" fmla="*/ 70200 h 142875"/>
                            <a:gd name="connsiteX725" fmla="*/ 95033 w 171450"/>
                            <a:gd name="connsiteY725" fmla="*/ 70200 h 142875"/>
                            <a:gd name="connsiteX726" fmla="*/ 94081 w 171450"/>
                            <a:gd name="connsiteY726" fmla="*/ 70200 h 142875"/>
                            <a:gd name="connsiteX727" fmla="*/ 93128 w 171450"/>
                            <a:gd name="connsiteY727" fmla="*/ 72105 h 142875"/>
                            <a:gd name="connsiteX728" fmla="*/ 95033 w 171450"/>
                            <a:gd name="connsiteY728" fmla="*/ 72105 h 142875"/>
                            <a:gd name="connsiteX729" fmla="*/ 94081 w 171450"/>
                            <a:gd name="connsiteY729" fmla="*/ 73058 h 142875"/>
                            <a:gd name="connsiteX730" fmla="*/ 94081 w 171450"/>
                            <a:gd name="connsiteY730" fmla="*/ 73058 h 142875"/>
                            <a:gd name="connsiteX731" fmla="*/ 92176 w 171450"/>
                            <a:gd name="connsiteY731" fmla="*/ 74010 h 142875"/>
                            <a:gd name="connsiteX732" fmla="*/ 93128 w 171450"/>
                            <a:gd name="connsiteY732" fmla="*/ 75915 h 142875"/>
                            <a:gd name="connsiteX733" fmla="*/ 92176 w 171450"/>
                            <a:gd name="connsiteY733" fmla="*/ 77820 h 142875"/>
                            <a:gd name="connsiteX734" fmla="*/ 93128 w 171450"/>
                            <a:gd name="connsiteY734" fmla="*/ 77820 h 142875"/>
                            <a:gd name="connsiteX735" fmla="*/ 92176 w 171450"/>
                            <a:gd name="connsiteY735" fmla="*/ 77820 h 142875"/>
                            <a:gd name="connsiteX736" fmla="*/ 91223 w 171450"/>
                            <a:gd name="connsiteY736" fmla="*/ 76868 h 142875"/>
                            <a:gd name="connsiteX737" fmla="*/ 90271 w 171450"/>
                            <a:gd name="connsiteY737" fmla="*/ 77820 h 142875"/>
                            <a:gd name="connsiteX738" fmla="*/ 90271 w 171450"/>
                            <a:gd name="connsiteY738" fmla="*/ 77820 h 142875"/>
                            <a:gd name="connsiteX739" fmla="*/ 89318 w 171450"/>
                            <a:gd name="connsiteY739" fmla="*/ 78773 h 142875"/>
                            <a:gd name="connsiteX740" fmla="*/ 88366 w 171450"/>
                            <a:gd name="connsiteY740" fmla="*/ 77820 h 142875"/>
                            <a:gd name="connsiteX741" fmla="*/ 87413 w 171450"/>
                            <a:gd name="connsiteY741" fmla="*/ 79725 h 142875"/>
                            <a:gd name="connsiteX742" fmla="*/ 87413 w 171450"/>
                            <a:gd name="connsiteY742" fmla="*/ 79725 h 142875"/>
                            <a:gd name="connsiteX743" fmla="*/ 82651 w 171450"/>
                            <a:gd name="connsiteY743" fmla="*/ 82583 h 142875"/>
                            <a:gd name="connsiteX744" fmla="*/ 78841 w 171450"/>
                            <a:gd name="connsiteY744" fmla="*/ 85440 h 142875"/>
                            <a:gd name="connsiteX745" fmla="*/ 129323 w 171450"/>
                            <a:gd name="connsiteY745" fmla="*/ 135923 h 142875"/>
                            <a:gd name="connsiteX746" fmla="*/ 129323 w 171450"/>
                            <a:gd name="connsiteY746" fmla="*/ 135923 h 142875"/>
                            <a:gd name="connsiteX747" fmla="*/ 129323 w 171450"/>
                            <a:gd name="connsiteY747" fmla="*/ 13592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</a:cxnLst>
                          <a:rect l="l" t="t" r="r" b="b"/>
                          <a:pathLst>
                            <a:path w="171450" h="142875">
                              <a:moveTo>
                                <a:pt x="170281" y="66390"/>
                              </a:moveTo>
                              <a:cubicBezTo>
                                <a:pt x="170281" y="64485"/>
                                <a:pt x="170281" y="62580"/>
                                <a:pt x="168376" y="61628"/>
                              </a:cubicBezTo>
                              <a:cubicBezTo>
                                <a:pt x="169328" y="61628"/>
                                <a:pt x="169328" y="61628"/>
                                <a:pt x="170281" y="62580"/>
                              </a:cubicBezTo>
                              <a:cubicBezTo>
                                <a:pt x="170281" y="60675"/>
                                <a:pt x="168376" y="60675"/>
                                <a:pt x="169328" y="59723"/>
                              </a:cubicBezTo>
                              <a:cubicBezTo>
                                <a:pt x="169328" y="59723"/>
                                <a:pt x="169328" y="57818"/>
                                <a:pt x="170281" y="58770"/>
                              </a:cubicBezTo>
                              <a:cubicBezTo>
                                <a:pt x="169328" y="57818"/>
                                <a:pt x="168376" y="55913"/>
                                <a:pt x="168376" y="54960"/>
                              </a:cubicBezTo>
                              <a:cubicBezTo>
                                <a:pt x="168376" y="54960"/>
                                <a:pt x="169328" y="54008"/>
                                <a:pt x="169328" y="53055"/>
                              </a:cubicBezTo>
                              <a:cubicBezTo>
                                <a:pt x="165518" y="45435"/>
                                <a:pt x="158851" y="37815"/>
                                <a:pt x="149326" y="36863"/>
                              </a:cubicBezTo>
                              <a:cubicBezTo>
                                <a:pt x="148373" y="34958"/>
                                <a:pt x="151231" y="35910"/>
                                <a:pt x="151231" y="34958"/>
                              </a:cubicBezTo>
                              <a:cubicBezTo>
                                <a:pt x="151231" y="36863"/>
                                <a:pt x="149326" y="34958"/>
                                <a:pt x="146468" y="34958"/>
                              </a:cubicBezTo>
                              <a:lnTo>
                                <a:pt x="146468" y="34958"/>
                              </a:lnTo>
                              <a:cubicBezTo>
                                <a:pt x="145516" y="34958"/>
                                <a:pt x="144563" y="34005"/>
                                <a:pt x="143611" y="34005"/>
                              </a:cubicBezTo>
                              <a:lnTo>
                                <a:pt x="143611" y="34005"/>
                              </a:lnTo>
                              <a:cubicBezTo>
                                <a:pt x="142658" y="34958"/>
                                <a:pt x="140753" y="32100"/>
                                <a:pt x="139801" y="34005"/>
                              </a:cubicBezTo>
                              <a:lnTo>
                                <a:pt x="138848" y="33053"/>
                              </a:lnTo>
                              <a:cubicBezTo>
                                <a:pt x="137896" y="34958"/>
                                <a:pt x="136943" y="32100"/>
                                <a:pt x="135038" y="34005"/>
                              </a:cubicBezTo>
                              <a:lnTo>
                                <a:pt x="135038" y="34005"/>
                              </a:lnTo>
                              <a:cubicBezTo>
                                <a:pt x="133133" y="34005"/>
                                <a:pt x="131228" y="36863"/>
                                <a:pt x="130276" y="34958"/>
                              </a:cubicBezTo>
                              <a:cubicBezTo>
                                <a:pt x="128371" y="34958"/>
                                <a:pt x="126466" y="36863"/>
                                <a:pt x="125513" y="38768"/>
                              </a:cubicBezTo>
                              <a:cubicBezTo>
                                <a:pt x="125513" y="37815"/>
                                <a:pt x="126466" y="36863"/>
                                <a:pt x="126466" y="36863"/>
                              </a:cubicBezTo>
                              <a:cubicBezTo>
                                <a:pt x="124561" y="37815"/>
                                <a:pt x="121703" y="38768"/>
                                <a:pt x="120751" y="39720"/>
                              </a:cubicBezTo>
                              <a:cubicBezTo>
                                <a:pt x="120751" y="37815"/>
                                <a:pt x="121703" y="35910"/>
                                <a:pt x="121703" y="34005"/>
                              </a:cubicBezTo>
                              <a:cubicBezTo>
                                <a:pt x="121703" y="32100"/>
                                <a:pt x="120751" y="30195"/>
                                <a:pt x="120751" y="28290"/>
                              </a:cubicBezTo>
                              <a:cubicBezTo>
                                <a:pt x="120751" y="28290"/>
                                <a:pt x="121703" y="28290"/>
                                <a:pt x="121703" y="28290"/>
                              </a:cubicBezTo>
                              <a:cubicBezTo>
                                <a:pt x="119798" y="25433"/>
                                <a:pt x="121703" y="20670"/>
                                <a:pt x="117893" y="19718"/>
                              </a:cubicBezTo>
                              <a:lnTo>
                                <a:pt x="115988" y="19718"/>
                              </a:lnTo>
                              <a:cubicBezTo>
                                <a:pt x="115988" y="18765"/>
                                <a:pt x="116941" y="18765"/>
                                <a:pt x="116941" y="17813"/>
                              </a:cubicBezTo>
                              <a:cubicBezTo>
                                <a:pt x="115988" y="17813"/>
                                <a:pt x="115036" y="15908"/>
                                <a:pt x="114083" y="15908"/>
                              </a:cubicBezTo>
                              <a:cubicBezTo>
                                <a:pt x="114083" y="14955"/>
                                <a:pt x="115036" y="15908"/>
                                <a:pt x="115036" y="14955"/>
                              </a:cubicBezTo>
                              <a:cubicBezTo>
                                <a:pt x="114083" y="14003"/>
                                <a:pt x="111226" y="14003"/>
                                <a:pt x="110273" y="13050"/>
                              </a:cubicBezTo>
                              <a:lnTo>
                                <a:pt x="111226" y="13050"/>
                              </a:lnTo>
                              <a:cubicBezTo>
                                <a:pt x="106463" y="6383"/>
                                <a:pt x="92176" y="5430"/>
                                <a:pt x="87413" y="10193"/>
                              </a:cubicBezTo>
                              <a:cubicBezTo>
                                <a:pt x="83603" y="9240"/>
                                <a:pt x="84556" y="6383"/>
                                <a:pt x="83603" y="7335"/>
                              </a:cubicBezTo>
                              <a:cubicBezTo>
                                <a:pt x="80746" y="10193"/>
                                <a:pt x="77888" y="12098"/>
                                <a:pt x="75031" y="14955"/>
                              </a:cubicBezTo>
                              <a:cubicBezTo>
                                <a:pt x="74078" y="16860"/>
                                <a:pt x="72173" y="17813"/>
                                <a:pt x="72173" y="19718"/>
                              </a:cubicBezTo>
                              <a:cubicBezTo>
                                <a:pt x="71221" y="21623"/>
                                <a:pt x="71221" y="23528"/>
                                <a:pt x="71221" y="24480"/>
                              </a:cubicBezTo>
                              <a:cubicBezTo>
                                <a:pt x="71221" y="29243"/>
                                <a:pt x="75031" y="31148"/>
                                <a:pt x="75031" y="31148"/>
                              </a:cubicBezTo>
                              <a:cubicBezTo>
                                <a:pt x="75031" y="26385"/>
                                <a:pt x="76936" y="21623"/>
                                <a:pt x="79793" y="18765"/>
                              </a:cubicBezTo>
                              <a:cubicBezTo>
                                <a:pt x="82651" y="15908"/>
                                <a:pt x="87413" y="14955"/>
                                <a:pt x="92176" y="14955"/>
                              </a:cubicBezTo>
                              <a:cubicBezTo>
                                <a:pt x="95033" y="14003"/>
                                <a:pt x="98843" y="13050"/>
                                <a:pt x="101701" y="14955"/>
                              </a:cubicBezTo>
                              <a:cubicBezTo>
                                <a:pt x="106463" y="15908"/>
                                <a:pt x="109321" y="18765"/>
                                <a:pt x="110273" y="22575"/>
                              </a:cubicBezTo>
                              <a:cubicBezTo>
                                <a:pt x="111226" y="23528"/>
                                <a:pt x="110273" y="24480"/>
                                <a:pt x="111226" y="25433"/>
                              </a:cubicBezTo>
                              <a:lnTo>
                                <a:pt x="111226" y="26385"/>
                              </a:lnTo>
                              <a:cubicBezTo>
                                <a:pt x="111226" y="26385"/>
                                <a:pt x="111226" y="26385"/>
                                <a:pt x="111226" y="28290"/>
                              </a:cubicBezTo>
                              <a:lnTo>
                                <a:pt x="110273" y="34005"/>
                              </a:lnTo>
                              <a:cubicBezTo>
                                <a:pt x="109321" y="41625"/>
                                <a:pt x="107416" y="49245"/>
                                <a:pt x="105511" y="56865"/>
                              </a:cubicBezTo>
                              <a:cubicBezTo>
                                <a:pt x="109321" y="54960"/>
                                <a:pt x="114083" y="53055"/>
                                <a:pt x="117893" y="51150"/>
                              </a:cubicBezTo>
                              <a:cubicBezTo>
                                <a:pt x="116941" y="51150"/>
                                <a:pt x="118846" y="49245"/>
                                <a:pt x="120751" y="48293"/>
                              </a:cubicBezTo>
                              <a:lnTo>
                                <a:pt x="120751" y="48293"/>
                              </a:lnTo>
                              <a:lnTo>
                                <a:pt x="123608" y="46388"/>
                              </a:lnTo>
                              <a:cubicBezTo>
                                <a:pt x="125513" y="45435"/>
                                <a:pt x="124561" y="47340"/>
                                <a:pt x="122656" y="48293"/>
                              </a:cubicBezTo>
                              <a:cubicBezTo>
                                <a:pt x="125513" y="47340"/>
                                <a:pt x="129323" y="45435"/>
                                <a:pt x="132181" y="44483"/>
                              </a:cubicBezTo>
                              <a:cubicBezTo>
                                <a:pt x="135038" y="43530"/>
                                <a:pt x="135991" y="43530"/>
                                <a:pt x="136943" y="43530"/>
                              </a:cubicBezTo>
                              <a:cubicBezTo>
                                <a:pt x="138848" y="43530"/>
                                <a:pt x="141706" y="43530"/>
                                <a:pt x="143611" y="44483"/>
                              </a:cubicBezTo>
                              <a:cubicBezTo>
                                <a:pt x="144563" y="43530"/>
                                <a:pt x="145516" y="45435"/>
                                <a:pt x="146468" y="43530"/>
                              </a:cubicBezTo>
                              <a:cubicBezTo>
                                <a:pt x="146468" y="43530"/>
                                <a:pt x="146468" y="43530"/>
                                <a:pt x="146468" y="44483"/>
                              </a:cubicBezTo>
                              <a:cubicBezTo>
                                <a:pt x="149326" y="45435"/>
                                <a:pt x="150278" y="45435"/>
                                <a:pt x="151231" y="48293"/>
                              </a:cubicBezTo>
                              <a:cubicBezTo>
                                <a:pt x="159803" y="55913"/>
                                <a:pt x="163613" y="70200"/>
                                <a:pt x="155993" y="77820"/>
                              </a:cubicBezTo>
                              <a:cubicBezTo>
                                <a:pt x="155041" y="78773"/>
                                <a:pt x="154088" y="79725"/>
                                <a:pt x="153136" y="80678"/>
                              </a:cubicBezTo>
                              <a:cubicBezTo>
                                <a:pt x="152183" y="81630"/>
                                <a:pt x="150278" y="82583"/>
                                <a:pt x="149326" y="83535"/>
                              </a:cubicBezTo>
                              <a:cubicBezTo>
                                <a:pt x="145516" y="85440"/>
                                <a:pt x="141706" y="86393"/>
                                <a:pt x="137896" y="88298"/>
                              </a:cubicBezTo>
                              <a:lnTo>
                                <a:pt x="132181" y="90203"/>
                              </a:lnTo>
                              <a:cubicBezTo>
                                <a:pt x="132181" y="92108"/>
                                <a:pt x="134086" y="94013"/>
                                <a:pt x="135038" y="95918"/>
                              </a:cubicBezTo>
                              <a:lnTo>
                                <a:pt x="139801" y="106395"/>
                              </a:lnTo>
                              <a:lnTo>
                                <a:pt x="141706" y="111158"/>
                              </a:lnTo>
                              <a:cubicBezTo>
                                <a:pt x="141706" y="113063"/>
                                <a:pt x="141706" y="114015"/>
                                <a:pt x="141706" y="114968"/>
                              </a:cubicBezTo>
                              <a:cubicBezTo>
                                <a:pt x="141706" y="115920"/>
                                <a:pt x="140753" y="116873"/>
                                <a:pt x="140753" y="117825"/>
                              </a:cubicBezTo>
                              <a:cubicBezTo>
                                <a:pt x="141706" y="118778"/>
                                <a:pt x="140753" y="119730"/>
                                <a:pt x="140753" y="120683"/>
                              </a:cubicBezTo>
                              <a:cubicBezTo>
                                <a:pt x="139801" y="121635"/>
                                <a:pt x="138848" y="122588"/>
                                <a:pt x="138848" y="123540"/>
                              </a:cubicBezTo>
                              <a:lnTo>
                                <a:pt x="138848" y="122588"/>
                              </a:lnTo>
                              <a:cubicBezTo>
                                <a:pt x="137896" y="124493"/>
                                <a:pt x="135991" y="123540"/>
                                <a:pt x="134086" y="123540"/>
                              </a:cubicBezTo>
                              <a:cubicBezTo>
                                <a:pt x="134086" y="124493"/>
                                <a:pt x="133133" y="123540"/>
                                <a:pt x="134086" y="125445"/>
                              </a:cubicBezTo>
                              <a:cubicBezTo>
                                <a:pt x="133133" y="126398"/>
                                <a:pt x="132181" y="123540"/>
                                <a:pt x="130276" y="124493"/>
                              </a:cubicBezTo>
                              <a:cubicBezTo>
                                <a:pt x="130276" y="124493"/>
                                <a:pt x="130276" y="125445"/>
                                <a:pt x="130276" y="124493"/>
                              </a:cubicBezTo>
                              <a:cubicBezTo>
                                <a:pt x="126466" y="126398"/>
                                <a:pt x="131228" y="123540"/>
                                <a:pt x="126466" y="122588"/>
                              </a:cubicBezTo>
                              <a:cubicBezTo>
                                <a:pt x="119798" y="123540"/>
                                <a:pt x="112178" y="122588"/>
                                <a:pt x="106463" y="119730"/>
                              </a:cubicBezTo>
                              <a:cubicBezTo>
                                <a:pt x="106463" y="119730"/>
                                <a:pt x="106463" y="120683"/>
                                <a:pt x="105511" y="120683"/>
                              </a:cubicBezTo>
                              <a:cubicBezTo>
                                <a:pt x="105511" y="118778"/>
                                <a:pt x="103606" y="120683"/>
                                <a:pt x="102653" y="118778"/>
                              </a:cubicBezTo>
                              <a:cubicBezTo>
                                <a:pt x="102653" y="118778"/>
                                <a:pt x="103606" y="118778"/>
                                <a:pt x="103606" y="118778"/>
                              </a:cubicBezTo>
                              <a:cubicBezTo>
                                <a:pt x="101701" y="116873"/>
                                <a:pt x="98843" y="116873"/>
                                <a:pt x="96938" y="114015"/>
                              </a:cubicBezTo>
                              <a:cubicBezTo>
                                <a:pt x="96938" y="114015"/>
                                <a:pt x="97891" y="114015"/>
                                <a:pt x="97891" y="114015"/>
                              </a:cubicBezTo>
                              <a:cubicBezTo>
                                <a:pt x="96938" y="114015"/>
                                <a:pt x="95986" y="114015"/>
                                <a:pt x="95986" y="113063"/>
                              </a:cubicBezTo>
                              <a:cubicBezTo>
                                <a:pt x="95033" y="112110"/>
                                <a:pt x="95033" y="112110"/>
                                <a:pt x="94081" y="111158"/>
                              </a:cubicBezTo>
                              <a:cubicBezTo>
                                <a:pt x="92176" y="109253"/>
                                <a:pt x="90271" y="106395"/>
                                <a:pt x="89318" y="105443"/>
                              </a:cubicBezTo>
                              <a:cubicBezTo>
                                <a:pt x="90271" y="105443"/>
                                <a:pt x="88366" y="102585"/>
                                <a:pt x="87413" y="100680"/>
                              </a:cubicBezTo>
                              <a:cubicBezTo>
                                <a:pt x="86461" y="100680"/>
                                <a:pt x="84556" y="98775"/>
                                <a:pt x="83603" y="95918"/>
                              </a:cubicBezTo>
                              <a:cubicBezTo>
                                <a:pt x="83603" y="95918"/>
                                <a:pt x="83603" y="95918"/>
                                <a:pt x="83603" y="94965"/>
                              </a:cubicBezTo>
                              <a:cubicBezTo>
                                <a:pt x="83603" y="94965"/>
                                <a:pt x="83603" y="94965"/>
                                <a:pt x="83603" y="95918"/>
                              </a:cubicBezTo>
                              <a:lnTo>
                                <a:pt x="83603" y="94965"/>
                              </a:lnTo>
                              <a:lnTo>
                                <a:pt x="84556" y="94965"/>
                              </a:lnTo>
                              <a:cubicBezTo>
                                <a:pt x="84556" y="94965"/>
                                <a:pt x="84556" y="95918"/>
                                <a:pt x="84556" y="95918"/>
                              </a:cubicBezTo>
                              <a:cubicBezTo>
                                <a:pt x="85508" y="96870"/>
                                <a:pt x="84556" y="94965"/>
                                <a:pt x="84556" y="94013"/>
                              </a:cubicBezTo>
                              <a:cubicBezTo>
                                <a:pt x="84556" y="93060"/>
                                <a:pt x="85508" y="94013"/>
                                <a:pt x="85508" y="94965"/>
                              </a:cubicBezTo>
                              <a:cubicBezTo>
                                <a:pt x="85508" y="95918"/>
                                <a:pt x="85508" y="94965"/>
                                <a:pt x="84556" y="94965"/>
                              </a:cubicBezTo>
                              <a:cubicBezTo>
                                <a:pt x="84556" y="95918"/>
                                <a:pt x="84556" y="94965"/>
                                <a:pt x="85508" y="95918"/>
                              </a:cubicBezTo>
                              <a:cubicBezTo>
                                <a:pt x="85508" y="95918"/>
                                <a:pt x="85508" y="94965"/>
                                <a:pt x="85508" y="94965"/>
                              </a:cubicBezTo>
                              <a:cubicBezTo>
                                <a:pt x="85508" y="94965"/>
                                <a:pt x="86461" y="94965"/>
                                <a:pt x="86461" y="95918"/>
                              </a:cubicBezTo>
                              <a:cubicBezTo>
                                <a:pt x="86461" y="94965"/>
                                <a:pt x="86461" y="94965"/>
                                <a:pt x="86461" y="94965"/>
                              </a:cubicBezTo>
                              <a:cubicBezTo>
                                <a:pt x="86461" y="94965"/>
                                <a:pt x="85508" y="94965"/>
                                <a:pt x="85508" y="94013"/>
                              </a:cubicBezTo>
                              <a:cubicBezTo>
                                <a:pt x="85508" y="94013"/>
                                <a:pt x="86461" y="93060"/>
                                <a:pt x="86461" y="94013"/>
                              </a:cubicBezTo>
                              <a:lnTo>
                                <a:pt x="86461" y="94013"/>
                              </a:lnTo>
                              <a:cubicBezTo>
                                <a:pt x="86461" y="94013"/>
                                <a:pt x="87413" y="94013"/>
                                <a:pt x="86461" y="93060"/>
                              </a:cubicBezTo>
                              <a:lnTo>
                                <a:pt x="87413" y="95918"/>
                              </a:lnTo>
                              <a:cubicBezTo>
                                <a:pt x="87413" y="94965"/>
                                <a:pt x="87413" y="94965"/>
                                <a:pt x="88366" y="94965"/>
                              </a:cubicBezTo>
                              <a:cubicBezTo>
                                <a:pt x="88366" y="95918"/>
                                <a:pt x="89318" y="97823"/>
                                <a:pt x="89318" y="97823"/>
                              </a:cubicBezTo>
                              <a:lnTo>
                                <a:pt x="89318" y="96870"/>
                              </a:lnTo>
                              <a:cubicBezTo>
                                <a:pt x="89318" y="96870"/>
                                <a:pt x="89318" y="96870"/>
                                <a:pt x="90271" y="97823"/>
                              </a:cubicBezTo>
                              <a:cubicBezTo>
                                <a:pt x="91223" y="97823"/>
                                <a:pt x="90271" y="94013"/>
                                <a:pt x="91223" y="94965"/>
                              </a:cubicBezTo>
                              <a:cubicBezTo>
                                <a:pt x="91223" y="95918"/>
                                <a:pt x="92176" y="95918"/>
                                <a:pt x="92176" y="96870"/>
                              </a:cubicBezTo>
                              <a:cubicBezTo>
                                <a:pt x="92176" y="96870"/>
                                <a:pt x="92176" y="95918"/>
                                <a:pt x="92176" y="95918"/>
                              </a:cubicBezTo>
                              <a:cubicBezTo>
                                <a:pt x="92176" y="94965"/>
                                <a:pt x="92176" y="96870"/>
                                <a:pt x="92176" y="95918"/>
                              </a:cubicBezTo>
                              <a:cubicBezTo>
                                <a:pt x="91223" y="94965"/>
                                <a:pt x="92176" y="94965"/>
                                <a:pt x="92176" y="94965"/>
                              </a:cubicBezTo>
                              <a:cubicBezTo>
                                <a:pt x="94081" y="97823"/>
                                <a:pt x="95033" y="94013"/>
                                <a:pt x="96938" y="94965"/>
                              </a:cubicBezTo>
                              <a:cubicBezTo>
                                <a:pt x="95986" y="94013"/>
                                <a:pt x="96938" y="94013"/>
                                <a:pt x="96938" y="94013"/>
                              </a:cubicBezTo>
                              <a:cubicBezTo>
                                <a:pt x="97891" y="94965"/>
                                <a:pt x="96938" y="93060"/>
                                <a:pt x="97891" y="94013"/>
                              </a:cubicBezTo>
                              <a:lnTo>
                                <a:pt x="96938" y="93060"/>
                              </a:lnTo>
                              <a:cubicBezTo>
                                <a:pt x="97891" y="93060"/>
                                <a:pt x="95986" y="90203"/>
                                <a:pt x="97891" y="91155"/>
                              </a:cubicBezTo>
                              <a:cubicBezTo>
                                <a:pt x="98843" y="91155"/>
                                <a:pt x="98843" y="92108"/>
                                <a:pt x="98843" y="92108"/>
                              </a:cubicBezTo>
                              <a:cubicBezTo>
                                <a:pt x="100748" y="93060"/>
                                <a:pt x="98843" y="90203"/>
                                <a:pt x="100748" y="90203"/>
                              </a:cubicBezTo>
                              <a:cubicBezTo>
                                <a:pt x="99796" y="90203"/>
                                <a:pt x="98843" y="89250"/>
                                <a:pt x="98843" y="88298"/>
                              </a:cubicBezTo>
                              <a:cubicBezTo>
                                <a:pt x="99796" y="88298"/>
                                <a:pt x="100748" y="88298"/>
                                <a:pt x="101701" y="88298"/>
                              </a:cubicBezTo>
                              <a:cubicBezTo>
                                <a:pt x="101701" y="87345"/>
                                <a:pt x="100748" y="87345"/>
                                <a:pt x="101701" y="87345"/>
                              </a:cubicBezTo>
                              <a:cubicBezTo>
                                <a:pt x="101701" y="87345"/>
                                <a:pt x="101701" y="87345"/>
                                <a:pt x="101701" y="88298"/>
                              </a:cubicBezTo>
                              <a:cubicBezTo>
                                <a:pt x="102653" y="88298"/>
                                <a:pt x="101701" y="87345"/>
                                <a:pt x="101701" y="86393"/>
                              </a:cubicBezTo>
                              <a:cubicBezTo>
                                <a:pt x="102653" y="86393"/>
                                <a:pt x="102653" y="85440"/>
                                <a:pt x="103606" y="84488"/>
                              </a:cubicBezTo>
                              <a:cubicBezTo>
                                <a:pt x="102653" y="83535"/>
                                <a:pt x="104558" y="83535"/>
                                <a:pt x="102653" y="82583"/>
                              </a:cubicBezTo>
                              <a:cubicBezTo>
                                <a:pt x="102653" y="82583"/>
                                <a:pt x="103606" y="82583"/>
                                <a:pt x="103606" y="82583"/>
                              </a:cubicBezTo>
                              <a:cubicBezTo>
                                <a:pt x="102653" y="82583"/>
                                <a:pt x="101701" y="81630"/>
                                <a:pt x="101701" y="81630"/>
                              </a:cubicBezTo>
                              <a:lnTo>
                                <a:pt x="102653" y="81630"/>
                              </a:lnTo>
                              <a:cubicBezTo>
                                <a:pt x="104558" y="81630"/>
                                <a:pt x="102653" y="80678"/>
                                <a:pt x="103606" y="80678"/>
                              </a:cubicBezTo>
                              <a:cubicBezTo>
                                <a:pt x="102653" y="80678"/>
                                <a:pt x="103606" y="80678"/>
                                <a:pt x="102653" y="79725"/>
                              </a:cubicBezTo>
                              <a:lnTo>
                                <a:pt x="102653" y="79725"/>
                              </a:lnTo>
                              <a:cubicBezTo>
                                <a:pt x="102653" y="78773"/>
                                <a:pt x="101701" y="79725"/>
                                <a:pt x="101701" y="78773"/>
                              </a:cubicBezTo>
                              <a:cubicBezTo>
                                <a:pt x="101701" y="78773"/>
                                <a:pt x="103606" y="78773"/>
                                <a:pt x="103606" y="78773"/>
                              </a:cubicBezTo>
                              <a:cubicBezTo>
                                <a:pt x="104558" y="78773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lnTo>
                                <a:pt x="104558" y="77820"/>
                              </a:lnTo>
                              <a:cubicBezTo>
                                <a:pt x="104558" y="77820"/>
                                <a:pt x="103606" y="76868"/>
                                <a:pt x="102653" y="76868"/>
                              </a:cubicBezTo>
                              <a:cubicBezTo>
                                <a:pt x="103606" y="75915"/>
                                <a:pt x="101701" y="73058"/>
                                <a:pt x="101701" y="73058"/>
                              </a:cubicBezTo>
                              <a:cubicBezTo>
                                <a:pt x="101701" y="73058"/>
                                <a:pt x="102653" y="73058"/>
                                <a:pt x="102653" y="73058"/>
                              </a:cubicBezTo>
                              <a:cubicBezTo>
                                <a:pt x="102653" y="73058"/>
                                <a:pt x="101701" y="73058"/>
                                <a:pt x="101701" y="72105"/>
                              </a:cubicBezTo>
                              <a:cubicBezTo>
                                <a:pt x="100748" y="72105"/>
                                <a:pt x="102653" y="71153"/>
                                <a:pt x="102653" y="71153"/>
                              </a:cubicBezTo>
                              <a:cubicBezTo>
                                <a:pt x="102653" y="71153"/>
                                <a:pt x="101701" y="71153"/>
                                <a:pt x="101701" y="71153"/>
                              </a:cubicBezTo>
                              <a:cubicBezTo>
                                <a:pt x="102653" y="69248"/>
                                <a:pt x="99796" y="69248"/>
                                <a:pt x="100748" y="68295"/>
                              </a:cubicBezTo>
                              <a:cubicBezTo>
                                <a:pt x="100748" y="68295"/>
                                <a:pt x="101701" y="68295"/>
                                <a:pt x="101701" y="68295"/>
                              </a:cubicBezTo>
                              <a:cubicBezTo>
                                <a:pt x="100748" y="67343"/>
                                <a:pt x="99796" y="67343"/>
                                <a:pt x="98843" y="67343"/>
                              </a:cubicBezTo>
                              <a:cubicBezTo>
                                <a:pt x="98843" y="67343"/>
                                <a:pt x="99796" y="66390"/>
                                <a:pt x="99796" y="66390"/>
                              </a:cubicBezTo>
                              <a:cubicBezTo>
                                <a:pt x="99796" y="66390"/>
                                <a:pt x="98843" y="65438"/>
                                <a:pt x="98843" y="65438"/>
                              </a:cubicBezTo>
                              <a:cubicBezTo>
                                <a:pt x="97891" y="66390"/>
                                <a:pt x="96938" y="66390"/>
                                <a:pt x="96938" y="66390"/>
                              </a:cubicBezTo>
                              <a:lnTo>
                                <a:pt x="96938" y="66390"/>
                              </a:lnTo>
                              <a:cubicBezTo>
                                <a:pt x="96938" y="66390"/>
                                <a:pt x="95986" y="66390"/>
                                <a:pt x="95986" y="66390"/>
                              </a:cubicBezTo>
                              <a:cubicBezTo>
                                <a:pt x="95986" y="65438"/>
                                <a:pt x="95986" y="66390"/>
                                <a:pt x="96938" y="65438"/>
                              </a:cubicBezTo>
                              <a:cubicBezTo>
                                <a:pt x="97891" y="64485"/>
                                <a:pt x="96938" y="63533"/>
                                <a:pt x="96938" y="63533"/>
                              </a:cubicBezTo>
                              <a:cubicBezTo>
                                <a:pt x="96938" y="63533"/>
                                <a:pt x="95986" y="63533"/>
                                <a:pt x="95986" y="64485"/>
                              </a:cubicBezTo>
                              <a:cubicBezTo>
                                <a:pt x="95033" y="64485"/>
                                <a:pt x="96938" y="63533"/>
                                <a:pt x="95986" y="63533"/>
                              </a:cubicBezTo>
                              <a:cubicBezTo>
                                <a:pt x="95033" y="64485"/>
                                <a:pt x="94081" y="64485"/>
                                <a:pt x="93128" y="65438"/>
                              </a:cubicBezTo>
                              <a:cubicBezTo>
                                <a:pt x="93128" y="65438"/>
                                <a:pt x="94081" y="63533"/>
                                <a:pt x="94081" y="63533"/>
                              </a:cubicBezTo>
                              <a:cubicBezTo>
                                <a:pt x="93128" y="63533"/>
                                <a:pt x="92176" y="64485"/>
                                <a:pt x="91223" y="65438"/>
                              </a:cubicBezTo>
                              <a:cubicBezTo>
                                <a:pt x="91223" y="65438"/>
                                <a:pt x="90271" y="65438"/>
                                <a:pt x="90271" y="65438"/>
                              </a:cubicBezTo>
                              <a:cubicBezTo>
                                <a:pt x="90271" y="64485"/>
                                <a:pt x="90271" y="65438"/>
                                <a:pt x="90271" y="64485"/>
                              </a:cubicBezTo>
                              <a:lnTo>
                                <a:pt x="90271" y="63533"/>
                              </a:lnTo>
                              <a:cubicBezTo>
                                <a:pt x="91223" y="63533"/>
                                <a:pt x="91223" y="61628"/>
                                <a:pt x="91223" y="61628"/>
                              </a:cubicBezTo>
                              <a:cubicBezTo>
                                <a:pt x="90271" y="61628"/>
                                <a:pt x="89318" y="61628"/>
                                <a:pt x="89318" y="60675"/>
                              </a:cubicBezTo>
                              <a:cubicBezTo>
                                <a:pt x="89318" y="61628"/>
                                <a:pt x="89318" y="61628"/>
                                <a:pt x="89318" y="61628"/>
                              </a:cubicBezTo>
                              <a:cubicBezTo>
                                <a:pt x="89318" y="61628"/>
                                <a:pt x="88366" y="60675"/>
                                <a:pt x="87413" y="60675"/>
                              </a:cubicBezTo>
                              <a:lnTo>
                                <a:pt x="87413" y="61628"/>
                              </a:lnTo>
                              <a:cubicBezTo>
                                <a:pt x="87413" y="61628"/>
                                <a:pt x="87413" y="61628"/>
                                <a:pt x="87413" y="61628"/>
                              </a:cubicBezTo>
                              <a:cubicBezTo>
                                <a:pt x="87413" y="61628"/>
                                <a:pt x="86461" y="61628"/>
                                <a:pt x="86461" y="62580"/>
                              </a:cubicBezTo>
                              <a:cubicBezTo>
                                <a:pt x="86461" y="62580"/>
                                <a:pt x="86461" y="62580"/>
                                <a:pt x="86461" y="62580"/>
                              </a:cubicBezTo>
                              <a:cubicBezTo>
                                <a:pt x="86461" y="62580"/>
                                <a:pt x="86461" y="61628"/>
                                <a:pt x="87413" y="61628"/>
                              </a:cubicBezTo>
                              <a:cubicBezTo>
                                <a:pt x="87413" y="61628"/>
                                <a:pt x="87413" y="62580"/>
                                <a:pt x="86461" y="61628"/>
                              </a:cubicBezTo>
                              <a:lnTo>
                                <a:pt x="85508" y="57818"/>
                              </a:lnTo>
                              <a:cubicBezTo>
                                <a:pt x="84556" y="59723"/>
                                <a:pt x="83603" y="57818"/>
                                <a:pt x="83603" y="57818"/>
                              </a:cubicBezTo>
                              <a:lnTo>
                                <a:pt x="83603" y="57818"/>
                              </a:lnTo>
                              <a:cubicBezTo>
                                <a:pt x="82651" y="56865"/>
                                <a:pt x="83603" y="58770"/>
                                <a:pt x="82651" y="58770"/>
                              </a:cubicBezTo>
                              <a:cubicBezTo>
                                <a:pt x="82651" y="58770"/>
                                <a:pt x="82651" y="56865"/>
                                <a:pt x="82651" y="55913"/>
                              </a:cubicBezTo>
                              <a:cubicBezTo>
                                <a:pt x="81698" y="55913"/>
                                <a:pt x="80746" y="56865"/>
                                <a:pt x="79793" y="54960"/>
                              </a:cubicBezTo>
                              <a:cubicBezTo>
                                <a:pt x="78841" y="54960"/>
                                <a:pt x="77888" y="55913"/>
                                <a:pt x="77888" y="56865"/>
                              </a:cubicBezTo>
                              <a:cubicBezTo>
                                <a:pt x="76936" y="56865"/>
                                <a:pt x="77888" y="54960"/>
                                <a:pt x="76936" y="55913"/>
                              </a:cubicBezTo>
                              <a:cubicBezTo>
                                <a:pt x="76936" y="54960"/>
                                <a:pt x="75983" y="53055"/>
                                <a:pt x="75983" y="53055"/>
                              </a:cubicBezTo>
                              <a:cubicBezTo>
                                <a:pt x="75983" y="53055"/>
                                <a:pt x="75031" y="52103"/>
                                <a:pt x="75031" y="53055"/>
                              </a:cubicBezTo>
                              <a:cubicBezTo>
                                <a:pt x="75031" y="53055"/>
                                <a:pt x="75031" y="52103"/>
                                <a:pt x="75031" y="52103"/>
                              </a:cubicBezTo>
                              <a:cubicBezTo>
                                <a:pt x="75031" y="53055"/>
                                <a:pt x="75983" y="54008"/>
                                <a:pt x="76936" y="54960"/>
                              </a:cubicBezTo>
                              <a:cubicBezTo>
                                <a:pt x="77888" y="56865"/>
                                <a:pt x="75031" y="54960"/>
                                <a:pt x="76936" y="56865"/>
                              </a:cubicBezTo>
                              <a:cubicBezTo>
                                <a:pt x="75983" y="56865"/>
                                <a:pt x="75031" y="56865"/>
                                <a:pt x="74078" y="57818"/>
                              </a:cubicBezTo>
                              <a:cubicBezTo>
                                <a:pt x="74078" y="57818"/>
                                <a:pt x="74078" y="56865"/>
                                <a:pt x="73126" y="55913"/>
                              </a:cubicBezTo>
                              <a:cubicBezTo>
                                <a:pt x="73126" y="56865"/>
                                <a:pt x="72173" y="57818"/>
                                <a:pt x="72173" y="58770"/>
                              </a:cubicBezTo>
                              <a:cubicBezTo>
                                <a:pt x="73126" y="59723"/>
                                <a:pt x="73126" y="59723"/>
                                <a:pt x="74078" y="60675"/>
                              </a:cubicBezTo>
                              <a:cubicBezTo>
                                <a:pt x="74078" y="60675"/>
                                <a:pt x="74078" y="61628"/>
                                <a:pt x="74078" y="61628"/>
                              </a:cubicBezTo>
                              <a:cubicBezTo>
                                <a:pt x="73126" y="60675"/>
                                <a:pt x="72173" y="58770"/>
                                <a:pt x="71221" y="59723"/>
                              </a:cubicBezTo>
                              <a:cubicBezTo>
                                <a:pt x="70268" y="57818"/>
                                <a:pt x="72173" y="58770"/>
                                <a:pt x="71221" y="57818"/>
                              </a:cubicBezTo>
                              <a:cubicBezTo>
                                <a:pt x="70268" y="55913"/>
                                <a:pt x="72173" y="54960"/>
                                <a:pt x="73126" y="55913"/>
                              </a:cubicBezTo>
                              <a:cubicBezTo>
                                <a:pt x="73126" y="54008"/>
                                <a:pt x="72173" y="55913"/>
                                <a:pt x="72173" y="54960"/>
                              </a:cubicBezTo>
                              <a:cubicBezTo>
                                <a:pt x="71221" y="55913"/>
                                <a:pt x="71221" y="56865"/>
                                <a:pt x="71221" y="57818"/>
                              </a:cubicBezTo>
                              <a:cubicBezTo>
                                <a:pt x="72173" y="58770"/>
                                <a:pt x="72173" y="58770"/>
                                <a:pt x="72173" y="58770"/>
                              </a:cubicBezTo>
                              <a:cubicBezTo>
                                <a:pt x="72173" y="60675"/>
                                <a:pt x="70268" y="58770"/>
                                <a:pt x="70268" y="58770"/>
                              </a:cubicBezTo>
                              <a:cubicBezTo>
                                <a:pt x="70268" y="58770"/>
                                <a:pt x="70268" y="58770"/>
                                <a:pt x="70268" y="57818"/>
                              </a:cubicBezTo>
                              <a:cubicBezTo>
                                <a:pt x="69316" y="57818"/>
                                <a:pt x="70268" y="58770"/>
                                <a:pt x="69316" y="59723"/>
                              </a:cubicBezTo>
                              <a:cubicBezTo>
                                <a:pt x="67411" y="58770"/>
                                <a:pt x="70268" y="58770"/>
                                <a:pt x="69316" y="57818"/>
                              </a:cubicBezTo>
                              <a:lnTo>
                                <a:pt x="64553" y="54960"/>
                              </a:lnTo>
                              <a:cubicBezTo>
                                <a:pt x="63601" y="55913"/>
                                <a:pt x="65506" y="56865"/>
                                <a:pt x="64553" y="56865"/>
                              </a:cubicBezTo>
                              <a:lnTo>
                                <a:pt x="63601" y="55913"/>
                              </a:lnTo>
                              <a:cubicBezTo>
                                <a:pt x="63601" y="55913"/>
                                <a:pt x="63601" y="56865"/>
                                <a:pt x="63601" y="56865"/>
                              </a:cubicBezTo>
                              <a:cubicBezTo>
                                <a:pt x="64553" y="57818"/>
                                <a:pt x="65506" y="58770"/>
                                <a:pt x="65506" y="57818"/>
                              </a:cubicBezTo>
                              <a:cubicBezTo>
                                <a:pt x="66458" y="59723"/>
                                <a:pt x="65506" y="58770"/>
                                <a:pt x="65506" y="59723"/>
                              </a:cubicBezTo>
                              <a:cubicBezTo>
                                <a:pt x="66458" y="60675"/>
                                <a:pt x="65506" y="59723"/>
                                <a:pt x="66458" y="59723"/>
                              </a:cubicBezTo>
                              <a:cubicBezTo>
                                <a:pt x="67411" y="60675"/>
                                <a:pt x="67411" y="60675"/>
                                <a:pt x="67411" y="61628"/>
                              </a:cubicBezTo>
                              <a:cubicBezTo>
                                <a:pt x="67411" y="62580"/>
                                <a:pt x="66458" y="60675"/>
                                <a:pt x="65506" y="60675"/>
                              </a:cubicBezTo>
                              <a:cubicBezTo>
                                <a:pt x="65506" y="60675"/>
                                <a:pt x="65506" y="59723"/>
                                <a:pt x="66458" y="60675"/>
                              </a:cubicBezTo>
                              <a:cubicBezTo>
                                <a:pt x="66458" y="58770"/>
                                <a:pt x="64553" y="59723"/>
                                <a:pt x="63601" y="58770"/>
                              </a:cubicBezTo>
                              <a:cubicBezTo>
                                <a:pt x="62648" y="58770"/>
                                <a:pt x="64553" y="60675"/>
                                <a:pt x="63601" y="60675"/>
                              </a:cubicBezTo>
                              <a:cubicBezTo>
                                <a:pt x="63601" y="59723"/>
                                <a:pt x="64553" y="60675"/>
                                <a:pt x="65506" y="61628"/>
                              </a:cubicBezTo>
                              <a:cubicBezTo>
                                <a:pt x="67411" y="64485"/>
                                <a:pt x="62648" y="60675"/>
                                <a:pt x="62648" y="62580"/>
                              </a:cubicBezTo>
                              <a:cubicBezTo>
                                <a:pt x="64553" y="63533"/>
                                <a:pt x="64553" y="65438"/>
                                <a:pt x="66458" y="65438"/>
                              </a:cubicBezTo>
                              <a:cubicBezTo>
                                <a:pt x="66458" y="65438"/>
                                <a:pt x="67411" y="66390"/>
                                <a:pt x="66458" y="66390"/>
                              </a:cubicBezTo>
                              <a:cubicBezTo>
                                <a:pt x="65506" y="65438"/>
                                <a:pt x="65506" y="66390"/>
                                <a:pt x="64553" y="65438"/>
                              </a:cubicBezTo>
                              <a:lnTo>
                                <a:pt x="64553" y="65438"/>
                              </a:lnTo>
                              <a:lnTo>
                                <a:pt x="63601" y="64485"/>
                              </a:lnTo>
                              <a:cubicBezTo>
                                <a:pt x="62648" y="64485"/>
                                <a:pt x="61696" y="64485"/>
                                <a:pt x="60743" y="64485"/>
                              </a:cubicBezTo>
                              <a:cubicBezTo>
                                <a:pt x="60743" y="65438"/>
                                <a:pt x="61696" y="64485"/>
                                <a:pt x="61696" y="65438"/>
                              </a:cubicBezTo>
                              <a:cubicBezTo>
                                <a:pt x="60743" y="64485"/>
                                <a:pt x="60743" y="65438"/>
                                <a:pt x="59791" y="65438"/>
                              </a:cubicBezTo>
                              <a:cubicBezTo>
                                <a:pt x="60743" y="65438"/>
                                <a:pt x="61696" y="66390"/>
                                <a:pt x="61696" y="66390"/>
                              </a:cubicBezTo>
                              <a:cubicBezTo>
                                <a:pt x="61696" y="67343"/>
                                <a:pt x="59791" y="67343"/>
                                <a:pt x="59791" y="66390"/>
                              </a:cubicBezTo>
                              <a:lnTo>
                                <a:pt x="58838" y="65438"/>
                              </a:lnTo>
                              <a:cubicBezTo>
                                <a:pt x="59791" y="66390"/>
                                <a:pt x="57886" y="65438"/>
                                <a:pt x="58838" y="66390"/>
                              </a:cubicBezTo>
                              <a:cubicBezTo>
                                <a:pt x="59791" y="66390"/>
                                <a:pt x="60743" y="67343"/>
                                <a:pt x="61696" y="68295"/>
                              </a:cubicBezTo>
                              <a:cubicBezTo>
                                <a:pt x="61696" y="68295"/>
                                <a:pt x="60743" y="68295"/>
                                <a:pt x="60743" y="69248"/>
                              </a:cubicBezTo>
                              <a:lnTo>
                                <a:pt x="59791" y="67343"/>
                              </a:lnTo>
                              <a:cubicBezTo>
                                <a:pt x="59791" y="68295"/>
                                <a:pt x="57886" y="66390"/>
                                <a:pt x="57886" y="67343"/>
                              </a:cubicBezTo>
                              <a:lnTo>
                                <a:pt x="58838" y="68295"/>
                              </a:lnTo>
                              <a:cubicBezTo>
                                <a:pt x="58838" y="68295"/>
                                <a:pt x="57886" y="68295"/>
                                <a:pt x="57886" y="68295"/>
                              </a:cubicBezTo>
                              <a:cubicBezTo>
                                <a:pt x="58838" y="68295"/>
                                <a:pt x="57886" y="69248"/>
                                <a:pt x="58838" y="69248"/>
                              </a:cubicBezTo>
                              <a:lnTo>
                                <a:pt x="57886" y="69248"/>
                              </a:lnTo>
                              <a:cubicBezTo>
                                <a:pt x="57886" y="69248"/>
                                <a:pt x="59791" y="70200"/>
                                <a:pt x="57886" y="70200"/>
                              </a:cubicBezTo>
                              <a:cubicBezTo>
                                <a:pt x="59791" y="70200"/>
                                <a:pt x="57886" y="70200"/>
                                <a:pt x="58838" y="69248"/>
                              </a:cubicBezTo>
                              <a:cubicBezTo>
                                <a:pt x="59791" y="69248"/>
                                <a:pt x="59791" y="70200"/>
                                <a:pt x="59791" y="70200"/>
                              </a:cubicBezTo>
                              <a:cubicBezTo>
                                <a:pt x="57886" y="70200"/>
                                <a:pt x="59791" y="71153"/>
                                <a:pt x="59791" y="71153"/>
                              </a:cubicBezTo>
                              <a:cubicBezTo>
                                <a:pt x="58838" y="71153"/>
                                <a:pt x="58838" y="71153"/>
                                <a:pt x="57886" y="71153"/>
                              </a:cubicBezTo>
                              <a:lnTo>
                                <a:pt x="58838" y="71153"/>
                              </a:lnTo>
                              <a:cubicBezTo>
                                <a:pt x="55981" y="71153"/>
                                <a:pt x="58838" y="72105"/>
                                <a:pt x="58838" y="72105"/>
                              </a:cubicBezTo>
                              <a:cubicBezTo>
                                <a:pt x="57886" y="72105"/>
                                <a:pt x="56933" y="72105"/>
                                <a:pt x="56933" y="72105"/>
                              </a:cubicBezTo>
                              <a:cubicBezTo>
                                <a:pt x="58838" y="72105"/>
                                <a:pt x="58838" y="73058"/>
                                <a:pt x="60743" y="73058"/>
                              </a:cubicBezTo>
                              <a:cubicBezTo>
                                <a:pt x="59791" y="74010"/>
                                <a:pt x="58838" y="73058"/>
                                <a:pt x="56933" y="73058"/>
                              </a:cubicBezTo>
                              <a:cubicBezTo>
                                <a:pt x="57886" y="74010"/>
                                <a:pt x="55981" y="74010"/>
                                <a:pt x="57886" y="74010"/>
                              </a:cubicBezTo>
                              <a:cubicBezTo>
                                <a:pt x="58838" y="73058"/>
                                <a:pt x="58838" y="74010"/>
                                <a:pt x="59791" y="74010"/>
                              </a:cubicBezTo>
                              <a:cubicBezTo>
                                <a:pt x="59791" y="74963"/>
                                <a:pt x="58838" y="74010"/>
                                <a:pt x="57886" y="74010"/>
                              </a:cubicBezTo>
                              <a:cubicBezTo>
                                <a:pt x="57886" y="74010"/>
                                <a:pt x="59791" y="74963"/>
                                <a:pt x="59791" y="74010"/>
                              </a:cubicBezTo>
                              <a:cubicBezTo>
                                <a:pt x="59791" y="74010"/>
                                <a:pt x="60743" y="74963"/>
                                <a:pt x="59791" y="74963"/>
                              </a:cubicBezTo>
                              <a:cubicBezTo>
                                <a:pt x="58838" y="74963"/>
                                <a:pt x="59791" y="74010"/>
                                <a:pt x="58838" y="74010"/>
                              </a:cubicBezTo>
                              <a:cubicBezTo>
                                <a:pt x="58838" y="74963"/>
                                <a:pt x="61696" y="74963"/>
                                <a:pt x="61696" y="74963"/>
                              </a:cubicBezTo>
                              <a:cubicBezTo>
                                <a:pt x="62648" y="74963"/>
                                <a:pt x="64553" y="74963"/>
                                <a:pt x="65506" y="74963"/>
                              </a:cubicBezTo>
                              <a:cubicBezTo>
                                <a:pt x="65506" y="75915"/>
                                <a:pt x="64553" y="74963"/>
                                <a:pt x="63601" y="74963"/>
                              </a:cubicBezTo>
                              <a:lnTo>
                                <a:pt x="63601" y="74963"/>
                              </a:lnTo>
                              <a:cubicBezTo>
                                <a:pt x="61696" y="75915"/>
                                <a:pt x="59791" y="74010"/>
                                <a:pt x="58838" y="74963"/>
                              </a:cubicBezTo>
                              <a:lnTo>
                                <a:pt x="59791" y="74963"/>
                              </a:lnTo>
                              <a:cubicBezTo>
                                <a:pt x="58838" y="74963"/>
                                <a:pt x="57886" y="74963"/>
                                <a:pt x="57886" y="74963"/>
                              </a:cubicBezTo>
                              <a:cubicBezTo>
                                <a:pt x="58838" y="74963"/>
                                <a:pt x="57886" y="75915"/>
                                <a:pt x="58838" y="75915"/>
                              </a:cubicBezTo>
                              <a:cubicBezTo>
                                <a:pt x="59791" y="75915"/>
                                <a:pt x="58838" y="75915"/>
                                <a:pt x="59791" y="75915"/>
                              </a:cubicBezTo>
                              <a:cubicBezTo>
                                <a:pt x="59791" y="76868"/>
                                <a:pt x="61696" y="76868"/>
                                <a:pt x="61696" y="76868"/>
                              </a:cubicBezTo>
                              <a:cubicBezTo>
                                <a:pt x="60743" y="76868"/>
                                <a:pt x="59791" y="76868"/>
                                <a:pt x="59791" y="76868"/>
                              </a:cubicBezTo>
                              <a:cubicBezTo>
                                <a:pt x="59791" y="76868"/>
                                <a:pt x="60743" y="76868"/>
                                <a:pt x="60743" y="77820"/>
                              </a:cubicBezTo>
                              <a:lnTo>
                                <a:pt x="59791" y="77820"/>
                              </a:lnTo>
                              <a:cubicBezTo>
                                <a:pt x="59791" y="79725"/>
                                <a:pt x="60743" y="82583"/>
                                <a:pt x="63601" y="83535"/>
                              </a:cubicBezTo>
                              <a:cubicBezTo>
                                <a:pt x="62648" y="84488"/>
                                <a:pt x="62648" y="84488"/>
                                <a:pt x="62648" y="86393"/>
                              </a:cubicBezTo>
                              <a:cubicBezTo>
                                <a:pt x="62648" y="85440"/>
                                <a:pt x="63601" y="85440"/>
                                <a:pt x="63601" y="86393"/>
                              </a:cubicBezTo>
                              <a:lnTo>
                                <a:pt x="62648" y="87345"/>
                              </a:lnTo>
                              <a:cubicBezTo>
                                <a:pt x="62648" y="88298"/>
                                <a:pt x="63601" y="88298"/>
                                <a:pt x="64553" y="88298"/>
                              </a:cubicBezTo>
                              <a:cubicBezTo>
                                <a:pt x="64553" y="88298"/>
                                <a:pt x="64553" y="89250"/>
                                <a:pt x="63601" y="89250"/>
                              </a:cubicBezTo>
                              <a:cubicBezTo>
                                <a:pt x="63601" y="90203"/>
                                <a:pt x="64553" y="89250"/>
                                <a:pt x="64553" y="89250"/>
                              </a:cubicBezTo>
                              <a:lnTo>
                                <a:pt x="64553" y="93060"/>
                              </a:lnTo>
                              <a:lnTo>
                                <a:pt x="65506" y="92108"/>
                              </a:lnTo>
                              <a:cubicBezTo>
                                <a:pt x="66458" y="92108"/>
                                <a:pt x="66458" y="93060"/>
                                <a:pt x="65506" y="94013"/>
                              </a:cubicBezTo>
                              <a:cubicBezTo>
                                <a:pt x="65506" y="94013"/>
                                <a:pt x="66458" y="94013"/>
                                <a:pt x="66458" y="93060"/>
                              </a:cubicBezTo>
                              <a:cubicBezTo>
                                <a:pt x="66458" y="94013"/>
                                <a:pt x="67411" y="94965"/>
                                <a:pt x="68363" y="95918"/>
                              </a:cubicBezTo>
                              <a:cubicBezTo>
                                <a:pt x="68363" y="94965"/>
                                <a:pt x="68363" y="94965"/>
                                <a:pt x="69316" y="94013"/>
                              </a:cubicBezTo>
                              <a:cubicBezTo>
                                <a:pt x="70268" y="93060"/>
                                <a:pt x="69316" y="94013"/>
                                <a:pt x="70268" y="94013"/>
                              </a:cubicBezTo>
                              <a:cubicBezTo>
                                <a:pt x="70268" y="94965"/>
                                <a:pt x="70268" y="94965"/>
                                <a:pt x="69316" y="94965"/>
                              </a:cubicBezTo>
                              <a:cubicBezTo>
                                <a:pt x="69316" y="97823"/>
                                <a:pt x="72173" y="96870"/>
                                <a:pt x="74078" y="97823"/>
                              </a:cubicBezTo>
                              <a:cubicBezTo>
                                <a:pt x="74078" y="97823"/>
                                <a:pt x="74078" y="97823"/>
                                <a:pt x="75031" y="96870"/>
                              </a:cubicBezTo>
                              <a:cubicBezTo>
                                <a:pt x="75983" y="98775"/>
                                <a:pt x="76936" y="96870"/>
                                <a:pt x="77888" y="97823"/>
                              </a:cubicBezTo>
                              <a:cubicBezTo>
                                <a:pt x="77888" y="96870"/>
                                <a:pt x="77888" y="94965"/>
                                <a:pt x="78841" y="94965"/>
                              </a:cubicBezTo>
                              <a:cubicBezTo>
                                <a:pt x="79793" y="94013"/>
                                <a:pt x="78841" y="96870"/>
                                <a:pt x="79793" y="97823"/>
                              </a:cubicBezTo>
                              <a:cubicBezTo>
                                <a:pt x="79793" y="96870"/>
                                <a:pt x="80746" y="96870"/>
                                <a:pt x="80746" y="96870"/>
                              </a:cubicBezTo>
                              <a:cubicBezTo>
                                <a:pt x="79793" y="97823"/>
                                <a:pt x="78841" y="99728"/>
                                <a:pt x="78841" y="100680"/>
                              </a:cubicBezTo>
                              <a:lnTo>
                                <a:pt x="78841" y="99728"/>
                              </a:lnTo>
                              <a:cubicBezTo>
                                <a:pt x="76936" y="103538"/>
                                <a:pt x="74078" y="106395"/>
                                <a:pt x="72173" y="109253"/>
                              </a:cubicBezTo>
                              <a:lnTo>
                                <a:pt x="70268" y="111158"/>
                              </a:lnTo>
                              <a:cubicBezTo>
                                <a:pt x="68363" y="114968"/>
                                <a:pt x="68363" y="114968"/>
                                <a:pt x="68363" y="114968"/>
                              </a:cubicBezTo>
                              <a:lnTo>
                                <a:pt x="66458" y="116873"/>
                              </a:lnTo>
                              <a:cubicBezTo>
                                <a:pt x="63601" y="119730"/>
                                <a:pt x="60743" y="121635"/>
                                <a:pt x="57886" y="124493"/>
                              </a:cubicBezTo>
                              <a:cubicBezTo>
                                <a:pt x="54076" y="127350"/>
                                <a:pt x="49313" y="126398"/>
                                <a:pt x="45503" y="128303"/>
                              </a:cubicBezTo>
                              <a:cubicBezTo>
                                <a:pt x="44551" y="129255"/>
                                <a:pt x="45503" y="129255"/>
                                <a:pt x="44551" y="129255"/>
                              </a:cubicBezTo>
                              <a:cubicBezTo>
                                <a:pt x="43598" y="129255"/>
                                <a:pt x="44551" y="128303"/>
                                <a:pt x="43598" y="128303"/>
                              </a:cubicBezTo>
                              <a:cubicBezTo>
                                <a:pt x="41693" y="129255"/>
                                <a:pt x="38836" y="128303"/>
                                <a:pt x="36931" y="127350"/>
                              </a:cubicBezTo>
                              <a:cubicBezTo>
                                <a:pt x="36931" y="127350"/>
                                <a:pt x="35978" y="127350"/>
                                <a:pt x="35978" y="128303"/>
                              </a:cubicBezTo>
                              <a:cubicBezTo>
                                <a:pt x="35026" y="127350"/>
                                <a:pt x="34073" y="126398"/>
                                <a:pt x="32168" y="126398"/>
                              </a:cubicBezTo>
                              <a:cubicBezTo>
                                <a:pt x="31216" y="125445"/>
                                <a:pt x="29311" y="125445"/>
                                <a:pt x="28358" y="123540"/>
                              </a:cubicBezTo>
                              <a:cubicBezTo>
                                <a:pt x="27406" y="126398"/>
                                <a:pt x="26453" y="123540"/>
                                <a:pt x="24548" y="122588"/>
                              </a:cubicBezTo>
                              <a:cubicBezTo>
                                <a:pt x="24548" y="121635"/>
                                <a:pt x="24548" y="121635"/>
                                <a:pt x="25501" y="121635"/>
                              </a:cubicBezTo>
                              <a:cubicBezTo>
                                <a:pt x="24548" y="120683"/>
                                <a:pt x="24548" y="120683"/>
                                <a:pt x="23596" y="119730"/>
                              </a:cubicBezTo>
                              <a:cubicBezTo>
                                <a:pt x="22643" y="118778"/>
                                <a:pt x="22643" y="117825"/>
                                <a:pt x="22643" y="116873"/>
                              </a:cubicBezTo>
                              <a:cubicBezTo>
                                <a:pt x="21691" y="115920"/>
                                <a:pt x="20738" y="115920"/>
                                <a:pt x="20738" y="114968"/>
                              </a:cubicBezTo>
                              <a:cubicBezTo>
                                <a:pt x="21691" y="114015"/>
                                <a:pt x="20738" y="113063"/>
                                <a:pt x="21691" y="112110"/>
                              </a:cubicBezTo>
                              <a:cubicBezTo>
                                <a:pt x="20738" y="112110"/>
                                <a:pt x="19786" y="110205"/>
                                <a:pt x="20738" y="109253"/>
                              </a:cubicBezTo>
                              <a:lnTo>
                                <a:pt x="22643" y="110205"/>
                              </a:lnTo>
                              <a:cubicBezTo>
                                <a:pt x="22643" y="106395"/>
                                <a:pt x="29311" y="101633"/>
                                <a:pt x="33121" y="95918"/>
                              </a:cubicBezTo>
                              <a:lnTo>
                                <a:pt x="34073" y="96870"/>
                              </a:lnTo>
                              <a:cubicBezTo>
                                <a:pt x="35026" y="95918"/>
                                <a:pt x="35978" y="94965"/>
                                <a:pt x="36931" y="94013"/>
                              </a:cubicBezTo>
                              <a:lnTo>
                                <a:pt x="42646" y="89250"/>
                              </a:lnTo>
                              <a:cubicBezTo>
                                <a:pt x="46456" y="85440"/>
                                <a:pt x="50266" y="81630"/>
                                <a:pt x="52171" y="78773"/>
                              </a:cubicBezTo>
                              <a:cubicBezTo>
                                <a:pt x="53123" y="77820"/>
                                <a:pt x="54076" y="76868"/>
                                <a:pt x="55028" y="75915"/>
                              </a:cubicBezTo>
                              <a:cubicBezTo>
                                <a:pt x="55028" y="74963"/>
                                <a:pt x="55981" y="74963"/>
                                <a:pt x="55981" y="74010"/>
                              </a:cubicBezTo>
                              <a:cubicBezTo>
                                <a:pt x="54076" y="74010"/>
                                <a:pt x="53123" y="73058"/>
                                <a:pt x="52171" y="73058"/>
                              </a:cubicBezTo>
                              <a:cubicBezTo>
                                <a:pt x="46456" y="72105"/>
                                <a:pt x="44551" y="72105"/>
                                <a:pt x="40741" y="72105"/>
                              </a:cubicBezTo>
                              <a:cubicBezTo>
                                <a:pt x="39788" y="72105"/>
                                <a:pt x="39788" y="71153"/>
                                <a:pt x="39788" y="70200"/>
                              </a:cubicBezTo>
                              <a:cubicBezTo>
                                <a:pt x="38836" y="70200"/>
                                <a:pt x="37883" y="69248"/>
                                <a:pt x="36931" y="68295"/>
                              </a:cubicBezTo>
                              <a:cubicBezTo>
                                <a:pt x="35978" y="67343"/>
                                <a:pt x="35978" y="67343"/>
                                <a:pt x="35026" y="66390"/>
                              </a:cubicBezTo>
                              <a:cubicBezTo>
                                <a:pt x="34073" y="65438"/>
                                <a:pt x="33121" y="64485"/>
                                <a:pt x="32168" y="64485"/>
                              </a:cubicBezTo>
                              <a:lnTo>
                                <a:pt x="33121" y="63533"/>
                              </a:lnTo>
                              <a:cubicBezTo>
                                <a:pt x="31216" y="62580"/>
                                <a:pt x="28358" y="60675"/>
                                <a:pt x="29311" y="57818"/>
                              </a:cubicBezTo>
                              <a:cubicBezTo>
                                <a:pt x="28358" y="57818"/>
                                <a:pt x="27406" y="54960"/>
                                <a:pt x="26453" y="55913"/>
                              </a:cubicBezTo>
                              <a:cubicBezTo>
                                <a:pt x="26453" y="54960"/>
                                <a:pt x="28358" y="54960"/>
                                <a:pt x="26453" y="54008"/>
                              </a:cubicBezTo>
                              <a:lnTo>
                                <a:pt x="28358" y="54960"/>
                              </a:lnTo>
                              <a:cubicBezTo>
                                <a:pt x="28358" y="50198"/>
                                <a:pt x="28358" y="45435"/>
                                <a:pt x="30263" y="39720"/>
                              </a:cubicBezTo>
                              <a:cubicBezTo>
                                <a:pt x="32168" y="38768"/>
                                <a:pt x="32168" y="34958"/>
                                <a:pt x="35026" y="33053"/>
                              </a:cubicBezTo>
                              <a:cubicBezTo>
                                <a:pt x="35026" y="31148"/>
                                <a:pt x="38836" y="30195"/>
                                <a:pt x="38836" y="27338"/>
                              </a:cubicBezTo>
                              <a:lnTo>
                                <a:pt x="39788" y="28290"/>
                              </a:lnTo>
                              <a:cubicBezTo>
                                <a:pt x="41693" y="27338"/>
                                <a:pt x="44551" y="25433"/>
                                <a:pt x="47408" y="25433"/>
                              </a:cubicBezTo>
                              <a:cubicBezTo>
                                <a:pt x="49313" y="25433"/>
                                <a:pt x="49313" y="24480"/>
                                <a:pt x="50266" y="23528"/>
                              </a:cubicBezTo>
                              <a:lnTo>
                                <a:pt x="50266" y="24480"/>
                              </a:lnTo>
                              <a:cubicBezTo>
                                <a:pt x="52171" y="23528"/>
                                <a:pt x="52171" y="22575"/>
                                <a:pt x="53123" y="21623"/>
                              </a:cubicBezTo>
                              <a:cubicBezTo>
                                <a:pt x="54076" y="22575"/>
                                <a:pt x="55028" y="21623"/>
                                <a:pt x="55981" y="23528"/>
                              </a:cubicBezTo>
                              <a:cubicBezTo>
                                <a:pt x="55028" y="23528"/>
                                <a:pt x="53123" y="24480"/>
                                <a:pt x="52171" y="25433"/>
                              </a:cubicBezTo>
                              <a:cubicBezTo>
                                <a:pt x="54076" y="26385"/>
                                <a:pt x="55981" y="24480"/>
                                <a:pt x="56933" y="26385"/>
                              </a:cubicBezTo>
                              <a:cubicBezTo>
                                <a:pt x="57886" y="29243"/>
                                <a:pt x="58838" y="29243"/>
                                <a:pt x="59791" y="28290"/>
                              </a:cubicBezTo>
                              <a:cubicBezTo>
                                <a:pt x="58838" y="28290"/>
                                <a:pt x="59791" y="29243"/>
                                <a:pt x="58838" y="29243"/>
                              </a:cubicBezTo>
                              <a:cubicBezTo>
                                <a:pt x="59791" y="30195"/>
                                <a:pt x="60743" y="30195"/>
                                <a:pt x="61696" y="30195"/>
                              </a:cubicBezTo>
                              <a:cubicBezTo>
                                <a:pt x="61696" y="30195"/>
                                <a:pt x="60743" y="29243"/>
                                <a:pt x="60743" y="29243"/>
                              </a:cubicBezTo>
                              <a:cubicBezTo>
                                <a:pt x="61696" y="29243"/>
                                <a:pt x="62648" y="30195"/>
                                <a:pt x="63601" y="28290"/>
                              </a:cubicBezTo>
                              <a:cubicBezTo>
                                <a:pt x="62648" y="28290"/>
                                <a:pt x="62648" y="28290"/>
                                <a:pt x="61696" y="27338"/>
                              </a:cubicBezTo>
                              <a:cubicBezTo>
                                <a:pt x="62648" y="27338"/>
                                <a:pt x="64553" y="28290"/>
                                <a:pt x="64553" y="29243"/>
                              </a:cubicBezTo>
                              <a:cubicBezTo>
                                <a:pt x="64553" y="30195"/>
                                <a:pt x="62648" y="29243"/>
                                <a:pt x="62648" y="30195"/>
                              </a:cubicBezTo>
                              <a:cubicBezTo>
                                <a:pt x="63601" y="30195"/>
                                <a:pt x="65506" y="31148"/>
                                <a:pt x="67411" y="31148"/>
                              </a:cubicBezTo>
                              <a:cubicBezTo>
                                <a:pt x="66458" y="31148"/>
                                <a:pt x="65506" y="29243"/>
                                <a:pt x="67411" y="29243"/>
                              </a:cubicBezTo>
                              <a:lnTo>
                                <a:pt x="66458" y="28290"/>
                              </a:lnTo>
                              <a:lnTo>
                                <a:pt x="67411" y="27338"/>
                              </a:lnTo>
                              <a:cubicBezTo>
                                <a:pt x="64553" y="29243"/>
                                <a:pt x="63601" y="26385"/>
                                <a:pt x="60743" y="25433"/>
                              </a:cubicBezTo>
                              <a:lnTo>
                                <a:pt x="60743" y="27338"/>
                              </a:lnTo>
                              <a:cubicBezTo>
                                <a:pt x="59791" y="26385"/>
                                <a:pt x="57886" y="26385"/>
                                <a:pt x="56933" y="25433"/>
                              </a:cubicBezTo>
                              <a:cubicBezTo>
                                <a:pt x="57886" y="25433"/>
                                <a:pt x="57886" y="24480"/>
                                <a:pt x="57886" y="24480"/>
                              </a:cubicBezTo>
                              <a:cubicBezTo>
                                <a:pt x="57886" y="24480"/>
                                <a:pt x="56933" y="24480"/>
                                <a:pt x="56933" y="24480"/>
                              </a:cubicBezTo>
                              <a:cubicBezTo>
                                <a:pt x="57886" y="23528"/>
                                <a:pt x="57886" y="23528"/>
                                <a:pt x="58838" y="23528"/>
                              </a:cubicBezTo>
                              <a:cubicBezTo>
                                <a:pt x="56933" y="25433"/>
                                <a:pt x="54076" y="22575"/>
                                <a:pt x="53123" y="23528"/>
                              </a:cubicBezTo>
                              <a:lnTo>
                                <a:pt x="53123" y="23528"/>
                              </a:lnTo>
                              <a:cubicBezTo>
                                <a:pt x="50266" y="22575"/>
                                <a:pt x="53123" y="24480"/>
                                <a:pt x="52171" y="24480"/>
                              </a:cubicBezTo>
                              <a:cubicBezTo>
                                <a:pt x="51218" y="23528"/>
                                <a:pt x="52171" y="22575"/>
                                <a:pt x="50266" y="21623"/>
                              </a:cubicBezTo>
                              <a:cubicBezTo>
                                <a:pt x="47408" y="21623"/>
                                <a:pt x="43598" y="23528"/>
                                <a:pt x="39788" y="23528"/>
                              </a:cubicBezTo>
                              <a:cubicBezTo>
                                <a:pt x="37883" y="24480"/>
                                <a:pt x="35978" y="27338"/>
                                <a:pt x="35026" y="28290"/>
                              </a:cubicBezTo>
                              <a:cubicBezTo>
                                <a:pt x="33121" y="29243"/>
                                <a:pt x="34073" y="26385"/>
                                <a:pt x="33121" y="28290"/>
                              </a:cubicBezTo>
                              <a:cubicBezTo>
                                <a:pt x="33121" y="27338"/>
                                <a:pt x="32168" y="27338"/>
                                <a:pt x="31216" y="27338"/>
                              </a:cubicBezTo>
                              <a:cubicBezTo>
                                <a:pt x="31216" y="28290"/>
                                <a:pt x="28358" y="30195"/>
                                <a:pt x="31216" y="30195"/>
                              </a:cubicBezTo>
                              <a:cubicBezTo>
                                <a:pt x="29311" y="32100"/>
                                <a:pt x="26453" y="34958"/>
                                <a:pt x="25501" y="37815"/>
                              </a:cubicBezTo>
                              <a:cubicBezTo>
                                <a:pt x="25501" y="36863"/>
                                <a:pt x="25501" y="35910"/>
                                <a:pt x="24548" y="36863"/>
                              </a:cubicBezTo>
                              <a:cubicBezTo>
                                <a:pt x="24548" y="38768"/>
                                <a:pt x="24548" y="41625"/>
                                <a:pt x="22643" y="43530"/>
                              </a:cubicBezTo>
                              <a:cubicBezTo>
                                <a:pt x="23596" y="43530"/>
                                <a:pt x="23596" y="43530"/>
                                <a:pt x="25501" y="43530"/>
                              </a:cubicBezTo>
                              <a:cubicBezTo>
                                <a:pt x="25501" y="43530"/>
                                <a:pt x="25501" y="44483"/>
                                <a:pt x="25501" y="45435"/>
                              </a:cubicBezTo>
                              <a:cubicBezTo>
                                <a:pt x="24548" y="45435"/>
                                <a:pt x="22643" y="44483"/>
                                <a:pt x="21691" y="47340"/>
                              </a:cubicBezTo>
                              <a:cubicBezTo>
                                <a:pt x="19786" y="46388"/>
                                <a:pt x="23596" y="43530"/>
                                <a:pt x="20738" y="43530"/>
                              </a:cubicBezTo>
                              <a:cubicBezTo>
                                <a:pt x="19786" y="41625"/>
                                <a:pt x="21691" y="37815"/>
                                <a:pt x="22643" y="36863"/>
                              </a:cubicBezTo>
                              <a:cubicBezTo>
                                <a:pt x="22643" y="34005"/>
                                <a:pt x="21691" y="37815"/>
                                <a:pt x="20738" y="36863"/>
                              </a:cubicBezTo>
                              <a:cubicBezTo>
                                <a:pt x="19786" y="38768"/>
                                <a:pt x="20738" y="39720"/>
                                <a:pt x="19786" y="42578"/>
                              </a:cubicBezTo>
                              <a:cubicBezTo>
                                <a:pt x="20738" y="42578"/>
                                <a:pt x="20738" y="41625"/>
                                <a:pt x="20738" y="43530"/>
                              </a:cubicBezTo>
                              <a:cubicBezTo>
                                <a:pt x="21691" y="46388"/>
                                <a:pt x="18833" y="46388"/>
                                <a:pt x="18833" y="47340"/>
                              </a:cubicBezTo>
                              <a:cubicBezTo>
                                <a:pt x="18833" y="47340"/>
                                <a:pt x="18833" y="46388"/>
                                <a:pt x="18833" y="45435"/>
                              </a:cubicBezTo>
                              <a:cubicBezTo>
                                <a:pt x="17881" y="47340"/>
                                <a:pt x="18833" y="48293"/>
                                <a:pt x="18833" y="50198"/>
                              </a:cubicBezTo>
                              <a:cubicBezTo>
                                <a:pt x="16928" y="50198"/>
                                <a:pt x="18833" y="47340"/>
                                <a:pt x="17881" y="46388"/>
                              </a:cubicBezTo>
                              <a:cubicBezTo>
                                <a:pt x="16928" y="46388"/>
                                <a:pt x="16928" y="47340"/>
                                <a:pt x="15976" y="47340"/>
                              </a:cubicBezTo>
                              <a:cubicBezTo>
                                <a:pt x="15023" y="50198"/>
                                <a:pt x="17881" y="48293"/>
                                <a:pt x="16928" y="52103"/>
                              </a:cubicBezTo>
                              <a:lnTo>
                                <a:pt x="15976" y="52103"/>
                              </a:lnTo>
                              <a:lnTo>
                                <a:pt x="15976" y="54008"/>
                              </a:lnTo>
                              <a:cubicBezTo>
                                <a:pt x="16928" y="54008"/>
                                <a:pt x="17881" y="54008"/>
                                <a:pt x="17881" y="52103"/>
                              </a:cubicBezTo>
                              <a:cubicBezTo>
                                <a:pt x="19786" y="53055"/>
                                <a:pt x="17881" y="54008"/>
                                <a:pt x="18833" y="56865"/>
                              </a:cubicBezTo>
                              <a:cubicBezTo>
                                <a:pt x="19786" y="57818"/>
                                <a:pt x="18833" y="55913"/>
                                <a:pt x="19786" y="55913"/>
                              </a:cubicBezTo>
                              <a:cubicBezTo>
                                <a:pt x="20738" y="55913"/>
                                <a:pt x="20738" y="57818"/>
                                <a:pt x="21691" y="58770"/>
                              </a:cubicBezTo>
                              <a:cubicBezTo>
                                <a:pt x="21691" y="60675"/>
                                <a:pt x="20738" y="59723"/>
                                <a:pt x="19786" y="60675"/>
                              </a:cubicBezTo>
                              <a:cubicBezTo>
                                <a:pt x="19786" y="60675"/>
                                <a:pt x="18833" y="58770"/>
                                <a:pt x="19786" y="58770"/>
                              </a:cubicBezTo>
                              <a:cubicBezTo>
                                <a:pt x="17881" y="55913"/>
                                <a:pt x="16928" y="60675"/>
                                <a:pt x="15976" y="58770"/>
                              </a:cubicBezTo>
                              <a:cubicBezTo>
                                <a:pt x="14071" y="58770"/>
                                <a:pt x="16928" y="57818"/>
                                <a:pt x="16928" y="60675"/>
                              </a:cubicBezTo>
                              <a:cubicBezTo>
                                <a:pt x="15976" y="58770"/>
                                <a:pt x="17881" y="59723"/>
                                <a:pt x="17881" y="59723"/>
                              </a:cubicBezTo>
                              <a:cubicBezTo>
                                <a:pt x="21691" y="62580"/>
                                <a:pt x="15976" y="62580"/>
                                <a:pt x="17881" y="66390"/>
                              </a:cubicBezTo>
                              <a:cubicBezTo>
                                <a:pt x="19786" y="65438"/>
                                <a:pt x="22643" y="69248"/>
                                <a:pt x="23596" y="66390"/>
                              </a:cubicBezTo>
                              <a:cubicBezTo>
                                <a:pt x="24548" y="67343"/>
                                <a:pt x="25501" y="67343"/>
                                <a:pt x="25501" y="68295"/>
                              </a:cubicBezTo>
                              <a:cubicBezTo>
                                <a:pt x="23596" y="68295"/>
                                <a:pt x="25501" y="70200"/>
                                <a:pt x="23596" y="69248"/>
                              </a:cubicBezTo>
                              <a:lnTo>
                                <a:pt x="24548" y="70200"/>
                              </a:lnTo>
                              <a:cubicBezTo>
                                <a:pt x="23596" y="70200"/>
                                <a:pt x="22643" y="70200"/>
                                <a:pt x="21691" y="69248"/>
                              </a:cubicBezTo>
                              <a:cubicBezTo>
                                <a:pt x="21691" y="71153"/>
                                <a:pt x="22643" y="74010"/>
                                <a:pt x="22643" y="74963"/>
                              </a:cubicBezTo>
                              <a:cubicBezTo>
                                <a:pt x="24548" y="75915"/>
                                <a:pt x="23596" y="74010"/>
                                <a:pt x="25501" y="74963"/>
                              </a:cubicBezTo>
                              <a:cubicBezTo>
                                <a:pt x="24548" y="74963"/>
                                <a:pt x="24548" y="75915"/>
                                <a:pt x="25501" y="76868"/>
                              </a:cubicBezTo>
                              <a:cubicBezTo>
                                <a:pt x="24548" y="74963"/>
                                <a:pt x="26453" y="74963"/>
                                <a:pt x="28358" y="75915"/>
                              </a:cubicBezTo>
                              <a:cubicBezTo>
                                <a:pt x="28358" y="76868"/>
                                <a:pt x="28358" y="76868"/>
                                <a:pt x="29311" y="77820"/>
                              </a:cubicBezTo>
                              <a:cubicBezTo>
                                <a:pt x="29311" y="78773"/>
                                <a:pt x="29311" y="78773"/>
                                <a:pt x="29311" y="78773"/>
                              </a:cubicBezTo>
                              <a:cubicBezTo>
                                <a:pt x="29311" y="79725"/>
                                <a:pt x="28358" y="78773"/>
                                <a:pt x="27406" y="78773"/>
                              </a:cubicBezTo>
                              <a:cubicBezTo>
                                <a:pt x="28358" y="78773"/>
                                <a:pt x="28358" y="78773"/>
                                <a:pt x="28358" y="79725"/>
                              </a:cubicBezTo>
                              <a:cubicBezTo>
                                <a:pt x="28358" y="79725"/>
                                <a:pt x="28358" y="80678"/>
                                <a:pt x="28358" y="79725"/>
                              </a:cubicBezTo>
                              <a:cubicBezTo>
                                <a:pt x="29311" y="78773"/>
                                <a:pt x="30263" y="78773"/>
                                <a:pt x="30263" y="77820"/>
                              </a:cubicBezTo>
                              <a:cubicBezTo>
                                <a:pt x="31216" y="77820"/>
                                <a:pt x="30263" y="78773"/>
                                <a:pt x="30263" y="78773"/>
                              </a:cubicBezTo>
                              <a:cubicBezTo>
                                <a:pt x="30263" y="78773"/>
                                <a:pt x="29311" y="78773"/>
                                <a:pt x="29311" y="78773"/>
                              </a:cubicBezTo>
                              <a:cubicBezTo>
                                <a:pt x="30263" y="78773"/>
                                <a:pt x="27406" y="80678"/>
                                <a:pt x="28358" y="79725"/>
                              </a:cubicBezTo>
                              <a:lnTo>
                                <a:pt x="29311" y="78773"/>
                              </a:lnTo>
                              <a:cubicBezTo>
                                <a:pt x="29311" y="78773"/>
                                <a:pt x="28358" y="78773"/>
                                <a:pt x="28358" y="79725"/>
                              </a:cubicBezTo>
                              <a:cubicBezTo>
                                <a:pt x="29311" y="79725"/>
                                <a:pt x="29311" y="79725"/>
                                <a:pt x="29311" y="79725"/>
                              </a:cubicBezTo>
                              <a:lnTo>
                                <a:pt x="28358" y="79725"/>
                              </a:lnTo>
                              <a:cubicBezTo>
                                <a:pt x="29311" y="79725"/>
                                <a:pt x="31216" y="78773"/>
                                <a:pt x="29311" y="79725"/>
                              </a:cubicBezTo>
                              <a:cubicBezTo>
                                <a:pt x="32168" y="78773"/>
                                <a:pt x="29311" y="79725"/>
                                <a:pt x="30263" y="79725"/>
                              </a:cubicBezTo>
                              <a:cubicBezTo>
                                <a:pt x="31216" y="78773"/>
                                <a:pt x="32168" y="79725"/>
                                <a:pt x="33121" y="79725"/>
                              </a:cubicBezTo>
                              <a:cubicBezTo>
                                <a:pt x="31216" y="79725"/>
                                <a:pt x="32168" y="79725"/>
                                <a:pt x="32168" y="79725"/>
                              </a:cubicBezTo>
                              <a:cubicBezTo>
                                <a:pt x="33121" y="79725"/>
                                <a:pt x="33121" y="79725"/>
                                <a:pt x="34073" y="79725"/>
                              </a:cubicBezTo>
                              <a:cubicBezTo>
                                <a:pt x="33121" y="79725"/>
                                <a:pt x="32168" y="79725"/>
                                <a:pt x="31216" y="80678"/>
                              </a:cubicBezTo>
                              <a:lnTo>
                                <a:pt x="33121" y="80678"/>
                              </a:lnTo>
                              <a:cubicBezTo>
                                <a:pt x="29311" y="80678"/>
                                <a:pt x="34073" y="80678"/>
                                <a:pt x="32168" y="81630"/>
                              </a:cubicBezTo>
                              <a:cubicBezTo>
                                <a:pt x="31216" y="81630"/>
                                <a:pt x="29311" y="81630"/>
                                <a:pt x="29311" y="81630"/>
                              </a:cubicBezTo>
                              <a:cubicBezTo>
                                <a:pt x="32168" y="81630"/>
                                <a:pt x="32168" y="82583"/>
                                <a:pt x="34073" y="82583"/>
                              </a:cubicBezTo>
                              <a:cubicBezTo>
                                <a:pt x="32168" y="82583"/>
                                <a:pt x="31216" y="81630"/>
                                <a:pt x="29311" y="81630"/>
                              </a:cubicBezTo>
                              <a:cubicBezTo>
                                <a:pt x="31216" y="81630"/>
                                <a:pt x="28358" y="81630"/>
                                <a:pt x="30263" y="82583"/>
                              </a:cubicBezTo>
                              <a:cubicBezTo>
                                <a:pt x="31216" y="82583"/>
                                <a:pt x="31216" y="82583"/>
                                <a:pt x="32168" y="83535"/>
                              </a:cubicBezTo>
                              <a:cubicBezTo>
                                <a:pt x="31216" y="83535"/>
                                <a:pt x="31216" y="83535"/>
                                <a:pt x="30263" y="83535"/>
                              </a:cubicBezTo>
                              <a:cubicBezTo>
                                <a:pt x="30263" y="83535"/>
                                <a:pt x="31216" y="84488"/>
                                <a:pt x="32168" y="84488"/>
                              </a:cubicBezTo>
                              <a:cubicBezTo>
                                <a:pt x="31216" y="84488"/>
                                <a:pt x="32168" y="86393"/>
                                <a:pt x="31216" y="85440"/>
                              </a:cubicBezTo>
                              <a:cubicBezTo>
                                <a:pt x="30263" y="84488"/>
                                <a:pt x="31216" y="84488"/>
                                <a:pt x="30263" y="84488"/>
                              </a:cubicBezTo>
                              <a:cubicBezTo>
                                <a:pt x="29311" y="85440"/>
                                <a:pt x="32168" y="86393"/>
                                <a:pt x="30263" y="88298"/>
                              </a:cubicBezTo>
                              <a:cubicBezTo>
                                <a:pt x="31216" y="88298"/>
                                <a:pt x="32168" y="90203"/>
                                <a:pt x="31216" y="91155"/>
                              </a:cubicBezTo>
                              <a:cubicBezTo>
                                <a:pt x="28358" y="92108"/>
                                <a:pt x="31216" y="90203"/>
                                <a:pt x="30263" y="89250"/>
                              </a:cubicBezTo>
                              <a:lnTo>
                                <a:pt x="29311" y="90203"/>
                              </a:lnTo>
                              <a:cubicBezTo>
                                <a:pt x="26453" y="89250"/>
                                <a:pt x="29311" y="85440"/>
                                <a:pt x="27406" y="85440"/>
                              </a:cubicBezTo>
                              <a:lnTo>
                                <a:pt x="26453" y="86393"/>
                              </a:lnTo>
                              <a:cubicBezTo>
                                <a:pt x="26453" y="85440"/>
                                <a:pt x="25501" y="84488"/>
                                <a:pt x="25501" y="84488"/>
                              </a:cubicBezTo>
                              <a:cubicBezTo>
                                <a:pt x="27406" y="85440"/>
                                <a:pt x="24548" y="86393"/>
                                <a:pt x="24548" y="86393"/>
                              </a:cubicBezTo>
                              <a:cubicBezTo>
                                <a:pt x="25501" y="87345"/>
                                <a:pt x="25501" y="85440"/>
                                <a:pt x="25501" y="86393"/>
                              </a:cubicBezTo>
                              <a:cubicBezTo>
                                <a:pt x="24548" y="87345"/>
                                <a:pt x="25501" y="89250"/>
                                <a:pt x="23596" y="90203"/>
                              </a:cubicBezTo>
                              <a:cubicBezTo>
                                <a:pt x="23596" y="89250"/>
                                <a:pt x="22643" y="89250"/>
                                <a:pt x="21691" y="88298"/>
                              </a:cubicBezTo>
                              <a:cubicBezTo>
                                <a:pt x="20738" y="88298"/>
                                <a:pt x="22643" y="89250"/>
                                <a:pt x="20738" y="90203"/>
                              </a:cubicBezTo>
                              <a:lnTo>
                                <a:pt x="20738" y="89250"/>
                              </a:lnTo>
                              <a:cubicBezTo>
                                <a:pt x="16928" y="93060"/>
                                <a:pt x="11213" y="98775"/>
                                <a:pt x="12166" y="104490"/>
                              </a:cubicBezTo>
                              <a:cubicBezTo>
                                <a:pt x="10261" y="104490"/>
                                <a:pt x="9308" y="106395"/>
                                <a:pt x="8356" y="110205"/>
                              </a:cubicBezTo>
                              <a:cubicBezTo>
                                <a:pt x="9308" y="108300"/>
                                <a:pt x="9308" y="110205"/>
                                <a:pt x="9308" y="111158"/>
                              </a:cubicBezTo>
                              <a:lnTo>
                                <a:pt x="7403" y="113063"/>
                              </a:lnTo>
                              <a:cubicBezTo>
                                <a:pt x="6451" y="114968"/>
                                <a:pt x="8356" y="117825"/>
                                <a:pt x="9308" y="119730"/>
                              </a:cubicBezTo>
                              <a:cubicBezTo>
                                <a:pt x="9308" y="119730"/>
                                <a:pt x="8356" y="120683"/>
                                <a:pt x="8356" y="120683"/>
                              </a:cubicBezTo>
                              <a:cubicBezTo>
                                <a:pt x="8356" y="122588"/>
                                <a:pt x="10261" y="122588"/>
                                <a:pt x="10261" y="122588"/>
                              </a:cubicBezTo>
                              <a:lnTo>
                                <a:pt x="10261" y="124493"/>
                              </a:lnTo>
                              <a:lnTo>
                                <a:pt x="11213" y="124493"/>
                              </a:lnTo>
                              <a:cubicBezTo>
                                <a:pt x="12166" y="125445"/>
                                <a:pt x="13118" y="127350"/>
                                <a:pt x="12166" y="128303"/>
                              </a:cubicBezTo>
                              <a:cubicBezTo>
                                <a:pt x="13118" y="128303"/>
                                <a:pt x="13118" y="129255"/>
                                <a:pt x="13118" y="128303"/>
                              </a:cubicBezTo>
                              <a:cubicBezTo>
                                <a:pt x="13118" y="129255"/>
                                <a:pt x="14071" y="130208"/>
                                <a:pt x="15023" y="132113"/>
                              </a:cubicBezTo>
                              <a:cubicBezTo>
                                <a:pt x="16928" y="133065"/>
                                <a:pt x="17881" y="134018"/>
                                <a:pt x="18833" y="134018"/>
                              </a:cubicBezTo>
                              <a:cubicBezTo>
                                <a:pt x="17881" y="133065"/>
                                <a:pt x="18833" y="133065"/>
                                <a:pt x="18833" y="132113"/>
                              </a:cubicBezTo>
                              <a:cubicBezTo>
                                <a:pt x="19786" y="131160"/>
                                <a:pt x="18833" y="133065"/>
                                <a:pt x="20738" y="133065"/>
                              </a:cubicBezTo>
                              <a:cubicBezTo>
                                <a:pt x="20738" y="133065"/>
                                <a:pt x="20738" y="134970"/>
                                <a:pt x="19786" y="134018"/>
                              </a:cubicBezTo>
                              <a:cubicBezTo>
                                <a:pt x="20738" y="137828"/>
                                <a:pt x="26453" y="139733"/>
                                <a:pt x="31216" y="141638"/>
                              </a:cubicBezTo>
                              <a:cubicBezTo>
                                <a:pt x="32168" y="141638"/>
                                <a:pt x="32168" y="141638"/>
                                <a:pt x="32168" y="140685"/>
                              </a:cubicBezTo>
                              <a:cubicBezTo>
                                <a:pt x="35026" y="143543"/>
                                <a:pt x="38836" y="141638"/>
                                <a:pt x="41693" y="142590"/>
                              </a:cubicBezTo>
                              <a:cubicBezTo>
                                <a:pt x="40741" y="141638"/>
                                <a:pt x="41693" y="139733"/>
                                <a:pt x="43598" y="139733"/>
                              </a:cubicBezTo>
                              <a:cubicBezTo>
                                <a:pt x="45503" y="137828"/>
                                <a:pt x="44551" y="141638"/>
                                <a:pt x="46456" y="141638"/>
                              </a:cubicBezTo>
                              <a:cubicBezTo>
                                <a:pt x="47408" y="140685"/>
                                <a:pt x="48361" y="140685"/>
                                <a:pt x="49313" y="140685"/>
                              </a:cubicBezTo>
                              <a:lnTo>
                                <a:pt x="49313" y="140685"/>
                              </a:lnTo>
                              <a:cubicBezTo>
                                <a:pt x="50266" y="139733"/>
                                <a:pt x="51218" y="138780"/>
                                <a:pt x="53123" y="138780"/>
                              </a:cubicBezTo>
                              <a:lnTo>
                                <a:pt x="53123" y="138780"/>
                              </a:lnTo>
                              <a:cubicBezTo>
                                <a:pt x="54076" y="138780"/>
                                <a:pt x="55981" y="138780"/>
                                <a:pt x="55981" y="138780"/>
                              </a:cubicBezTo>
                              <a:cubicBezTo>
                                <a:pt x="55981" y="137828"/>
                                <a:pt x="58838" y="136875"/>
                                <a:pt x="58838" y="135923"/>
                              </a:cubicBezTo>
                              <a:cubicBezTo>
                                <a:pt x="58838" y="135923"/>
                                <a:pt x="58838" y="135923"/>
                                <a:pt x="58838" y="135923"/>
                              </a:cubicBezTo>
                              <a:lnTo>
                                <a:pt x="58838" y="134970"/>
                              </a:lnTo>
                              <a:lnTo>
                                <a:pt x="60743" y="134970"/>
                              </a:lnTo>
                              <a:cubicBezTo>
                                <a:pt x="60743" y="135923"/>
                                <a:pt x="60743" y="135923"/>
                                <a:pt x="60743" y="136875"/>
                              </a:cubicBezTo>
                              <a:cubicBezTo>
                                <a:pt x="62648" y="136875"/>
                                <a:pt x="60743" y="135923"/>
                                <a:pt x="61696" y="134970"/>
                              </a:cubicBezTo>
                              <a:cubicBezTo>
                                <a:pt x="62648" y="134018"/>
                                <a:pt x="62648" y="134970"/>
                                <a:pt x="63601" y="134970"/>
                              </a:cubicBezTo>
                              <a:cubicBezTo>
                                <a:pt x="63601" y="135923"/>
                                <a:pt x="62648" y="134970"/>
                                <a:pt x="62648" y="135923"/>
                              </a:cubicBezTo>
                              <a:cubicBezTo>
                                <a:pt x="62648" y="136875"/>
                                <a:pt x="63601" y="135923"/>
                                <a:pt x="63601" y="135923"/>
                              </a:cubicBezTo>
                              <a:cubicBezTo>
                                <a:pt x="63601" y="135923"/>
                                <a:pt x="63601" y="134970"/>
                                <a:pt x="64553" y="134018"/>
                              </a:cubicBezTo>
                              <a:cubicBezTo>
                                <a:pt x="65506" y="134018"/>
                                <a:pt x="67411" y="132113"/>
                                <a:pt x="67411" y="133065"/>
                              </a:cubicBezTo>
                              <a:cubicBezTo>
                                <a:pt x="67411" y="132113"/>
                                <a:pt x="68363" y="131160"/>
                                <a:pt x="68363" y="131160"/>
                              </a:cubicBezTo>
                              <a:cubicBezTo>
                                <a:pt x="67411" y="131160"/>
                                <a:pt x="66458" y="132113"/>
                                <a:pt x="65506" y="131160"/>
                              </a:cubicBezTo>
                              <a:cubicBezTo>
                                <a:pt x="66458" y="130208"/>
                                <a:pt x="66458" y="129255"/>
                                <a:pt x="67411" y="130208"/>
                              </a:cubicBezTo>
                              <a:lnTo>
                                <a:pt x="67411" y="131160"/>
                              </a:lnTo>
                              <a:cubicBezTo>
                                <a:pt x="67411" y="130208"/>
                                <a:pt x="69316" y="129255"/>
                                <a:pt x="68363" y="129255"/>
                              </a:cubicBezTo>
                              <a:lnTo>
                                <a:pt x="70268" y="129255"/>
                              </a:lnTo>
                              <a:cubicBezTo>
                                <a:pt x="70268" y="128303"/>
                                <a:pt x="71221" y="127350"/>
                                <a:pt x="72173" y="126398"/>
                              </a:cubicBezTo>
                              <a:cubicBezTo>
                                <a:pt x="73126" y="127350"/>
                                <a:pt x="73126" y="129255"/>
                                <a:pt x="75031" y="127350"/>
                              </a:cubicBezTo>
                              <a:cubicBezTo>
                                <a:pt x="75031" y="126398"/>
                                <a:pt x="75031" y="125445"/>
                                <a:pt x="75983" y="125445"/>
                              </a:cubicBezTo>
                              <a:cubicBezTo>
                                <a:pt x="76936" y="124493"/>
                                <a:pt x="76936" y="124493"/>
                                <a:pt x="76936" y="125445"/>
                              </a:cubicBezTo>
                              <a:cubicBezTo>
                                <a:pt x="78841" y="124493"/>
                                <a:pt x="78841" y="123540"/>
                                <a:pt x="77888" y="122588"/>
                              </a:cubicBezTo>
                              <a:cubicBezTo>
                                <a:pt x="77888" y="121635"/>
                                <a:pt x="77888" y="120683"/>
                                <a:pt x="78841" y="120683"/>
                              </a:cubicBezTo>
                              <a:cubicBezTo>
                                <a:pt x="78841" y="122588"/>
                                <a:pt x="79793" y="121635"/>
                                <a:pt x="79793" y="121635"/>
                              </a:cubicBezTo>
                              <a:cubicBezTo>
                                <a:pt x="79793" y="121635"/>
                                <a:pt x="79793" y="120683"/>
                                <a:pt x="79793" y="120683"/>
                              </a:cubicBezTo>
                              <a:cubicBezTo>
                                <a:pt x="79793" y="119730"/>
                                <a:pt x="79793" y="121635"/>
                                <a:pt x="78841" y="121635"/>
                              </a:cubicBezTo>
                              <a:cubicBezTo>
                                <a:pt x="77888" y="120683"/>
                                <a:pt x="78841" y="120683"/>
                                <a:pt x="78841" y="119730"/>
                              </a:cubicBezTo>
                              <a:cubicBezTo>
                                <a:pt x="79793" y="120683"/>
                                <a:pt x="80746" y="119730"/>
                                <a:pt x="81698" y="118778"/>
                              </a:cubicBezTo>
                              <a:cubicBezTo>
                                <a:pt x="81698" y="119730"/>
                                <a:pt x="82651" y="119730"/>
                                <a:pt x="82651" y="120683"/>
                              </a:cubicBezTo>
                              <a:cubicBezTo>
                                <a:pt x="82651" y="118778"/>
                                <a:pt x="83603" y="120683"/>
                                <a:pt x="83603" y="120683"/>
                              </a:cubicBezTo>
                              <a:cubicBezTo>
                                <a:pt x="82651" y="122588"/>
                                <a:pt x="84556" y="120683"/>
                                <a:pt x="84556" y="122588"/>
                              </a:cubicBezTo>
                              <a:lnTo>
                                <a:pt x="85508" y="120683"/>
                              </a:lnTo>
                              <a:cubicBezTo>
                                <a:pt x="85508" y="122588"/>
                                <a:pt x="89318" y="120683"/>
                                <a:pt x="88366" y="122588"/>
                              </a:cubicBezTo>
                              <a:cubicBezTo>
                                <a:pt x="89318" y="123540"/>
                                <a:pt x="87413" y="123540"/>
                                <a:pt x="86461" y="123540"/>
                              </a:cubicBezTo>
                              <a:cubicBezTo>
                                <a:pt x="86461" y="126398"/>
                                <a:pt x="91223" y="125445"/>
                                <a:pt x="91223" y="128303"/>
                              </a:cubicBezTo>
                              <a:cubicBezTo>
                                <a:pt x="92176" y="127350"/>
                                <a:pt x="92176" y="126398"/>
                                <a:pt x="93128" y="127350"/>
                              </a:cubicBezTo>
                              <a:cubicBezTo>
                                <a:pt x="94081" y="129255"/>
                                <a:pt x="95986" y="130208"/>
                                <a:pt x="95033" y="131160"/>
                              </a:cubicBezTo>
                              <a:cubicBezTo>
                                <a:pt x="95986" y="131160"/>
                                <a:pt x="96938" y="131160"/>
                                <a:pt x="96938" y="132113"/>
                              </a:cubicBezTo>
                              <a:cubicBezTo>
                                <a:pt x="96938" y="132113"/>
                                <a:pt x="95986" y="132113"/>
                                <a:pt x="95986" y="132113"/>
                              </a:cubicBezTo>
                              <a:cubicBezTo>
                                <a:pt x="97891" y="133065"/>
                                <a:pt x="98843" y="133065"/>
                                <a:pt x="100748" y="133065"/>
                              </a:cubicBezTo>
                              <a:cubicBezTo>
                                <a:pt x="100748" y="134970"/>
                                <a:pt x="104558" y="134970"/>
                                <a:pt x="106463" y="136875"/>
                              </a:cubicBezTo>
                              <a:cubicBezTo>
                                <a:pt x="108368" y="135923"/>
                                <a:pt x="109321" y="137828"/>
                                <a:pt x="110273" y="135923"/>
                              </a:cubicBezTo>
                              <a:cubicBezTo>
                                <a:pt x="110273" y="135923"/>
                                <a:pt x="110273" y="136875"/>
                                <a:pt x="110273" y="136875"/>
                              </a:cubicBezTo>
                              <a:cubicBezTo>
                                <a:pt x="111226" y="136875"/>
                                <a:pt x="112178" y="134970"/>
                                <a:pt x="113131" y="134970"/>
                              </a:cubicBezTo>
                              <a:lnTo>
                                <a:pt x="112178" y="135923"/>
                              </a:lnTo>
                              <a:cubicBezTo>
                                <a:pt x="111226" y="137828"/>
                                <a:pt x="115036" y="136875"/>
                                <a:pt x="115036" y="137828"/>
                              </a:cubicBezTo>
                              <a:cubicBezTo>
                                <a:pt x="114083" y="136875"/>
                                <a:pt x="115988" y="137828"/>
                                <a:pt x="115988" y="136875"/>
                              </a:cubicBezTo>
                              <a:lnTo>
                                <a:pt x="116941" y="136875"/>
                              </a:lnTo>
                              <a:cubicBezTo>
                                <a:pt x="118846" y="136875"/>
                                <a:pt x="116941" y="135923"/>
                                <a:pt x="119798" y="135923"/>
                              </a:cubicBezTo>
                              <a:cubicBezTo>
                                <a:pt x="120751" y="135923"/>
                                <a:pt x="119798" y="137828"/>
                                <a:pt x="119798" y="137828"/>
                              </a:cubicBezTo>
                              <a:cubicBezTo>
                                <a:pt x="120751" y="138780"/>
                                <a:pt x="121703" y="137828"/>
                                <a:pt x="123608" y="137828"/>
                              </a:cubicBezTo>
                              <a:cubicBezTo>
                                <a:pt x="123608" y="137828"/>
                                <a:pt x="122656" y="137828"/>
                                <a:pt x="123608" y="137828"/>
                              </a:cubicBezTo>
                              <a:cubicBezTo>
                                <a:pt x="123608" y="137828"/>
                                <a:pt x="123608" y="137828"/>
                                <a:pt x="123608" y="137828"/>
                              </a:cubicBezTo>
                              <a:cubicBezTo>
                                <a:pt x="123608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3608" y="137828"/>
                                <a:pt x="123608" y="137828"/>
                              </a:cubicBezTo>
                              <a:cubicBezTo>
                                <a:pt x="123608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5513" y="137828"/>
                                <a:pt x="125513" y="137828"/>
                              </a:cubicBezTo>
                              <a:lnTo>
                                <a:pt x="125513" y="138780"/>
                              </a:lnTo>
                              <a:cubicBezTo>
                                <a:pt x="126466" y="138780"/>
                                <a:pt x="128371" y="137828"/>
                                <a:pt x="128371" y="136875"/>
                              </a:cubicBezTo>
                              <a:cubicBezTo>
                                <a:pt x="130276" y="136875"/>
                                <a:pt x="133133" y="136875"/>
                                <a:pt x="135038" y="135923"/>
                              </a:cubicBezTo>
                              <a:cubicBezTo>
                                <a:pt x="136943" y="134970"/>
                                <a:pt x="138848" y="134018"/>
                                <a:pt x="139801" y="133065"/>
                              </a:cubicBezTo>
                              <a:cubicBezTo>
                                <a:pt x="138848" y="133065"/>
                                <a:pt x="138848" y="134018"/>
                                <a:pt x="139801" y="134018"/>
                              </a:cubicBezTo>
                              <a:cubicBezTo>
                                <a:pt x="140753" y="133065"/>
                                <a:pt x="141706" y="132113"/>
                                <a:pt x="141706" y="132113"/>
                              </a:cubicBezTo>
                              <a:cubicBezTo>
                                <a:pt x="142658" y="131160"/>
                                <a:pt x="142658" y="132113"/>
                                <a:pt x="144563" y="131160"/>
                              </a:cubicBezTo>
                              <a:cubicBezTo>
                                <a:pt x="144563" y="131160"/>
                                <a:pt x="144563" y="130208"/>
                                <a:pt x="143611" y="130208"/>
                              </a:cubicBezTo>
                              <a:cubicBezTo>
                                <a:pt x="145516" y="130208"/>
                                <a:pt x="146468" y="128303"/>
                                <a:pt x="147421" y="126398"/>
                              </a:cubicBezTo>
                              <a:cubicBezTo>
                                <a:pt x="148373" y="124493"/>
                                <a:pt x="149326" y="122588"/>
                                <a:pt x="150278" y="121635"/>
                              </a:cubicBezTo>
                              <a:cubicBezTo>
                                <a:pt x="150278" y="121635"/>
                                <a:pt x="150278" y="122588"/>
                                <a:pt x="151231" y="123540"/>
                              </a:cubicBezTo>
                              <a:cubicBezTo>
                                <a:pt x="152183" y="120683"/>
                                <a:pt x="152183" y="117825"/>
                                <a:pt x="150278" y="114968"/>
                              </a:cubicBezTo>
                              <a:cubicBezTo>
                                <a:pt x="151231" y="114968"/>
                                <a:pt x="151231" y="114968"/>
                                <a:pt x="151231" y="115920"/>
                              </a:cubicBezTo>
                              <a:cubicBezTo>
                                <a:pt x="151231" y="114015"/>
                                <a:pt x="151231" y="112110"/>
                                <a:pt x="150278" y="111158"/>
                              </a:cubicBezTo>
                              <a:cubicBezTo>
                                <a:pt x="149326" y="112110"/>
                                <a:pt x="151231" y="111158"/>
                                <a:pt x="151231" y="112110"/>
                              </a:cubicBezTo>
                              <a:cubicBezTo>
                                <a:pt x="150278" y="113063"/>
                                <a:pt x="149326" y="111158"/>
                                <a:pt x="149326" y="110205"/>
                              </a:cubicBezTo>
                              <a:lnTo>
                                <a:pt x="149326" y="110205"/>
                              </a:lnTo>
                              <a:cubicBezTo>
                                <a:pt x="149326" y="108300"/>
                                <a:pt x="148373" y="108300"/>
                                <a:pt x="148373" y="107348"/>
                              </a:cubicBezTo>
                              <a:cubicBezTo>
                                <a:pt x="148373" y="106395"/>
                                <a:pt x="149326" y="108300"/>
                                <a:pt x="149326" y="107348"/>
                              </a:cubicBezTo>
                              <a:cubicBezTo>
                                <a:pt x="151231" y="106395"/>
                                <a:pt x="149326" y="103538"/>
                                <a:pt x="149326" y="103538"/>
                              </a:cubicBezTo>
                              <a:cubicBezTo>
                                <a:pt x="148373" y="103538"/>
                                <a:pt x="148373" y="102585"/>
                                <a:pt x="148373" y="103538"/>
                              </a:cubicBezTo>
                              <a:cubicBezTo>
                                <a:pt x="147421" y="102585"/>
                                <a:pt x="149326" y="102585"/>
                                <a:pt x="149326" y="102585"/>
                              </a:cubicBezTo>
                              <a:cubicBezTo>
                                <a:pt x="147421" y="101633"/>
                                <a:pt x="146468" y="100680"/>
                                <a:pt x="144563" y="98775"/>
                              </a:cubicBezTo>
                              <a:cubicBezTo>
                                <a:pt x="145516" y="99728"/>
                                <a:pt x="146468" y="98775"/>
                                <a:pt x="147421" y="99728"/>
                              </a:cubicBezTo>
                              <a:cubicBezTo>
                                <a:pt x="147421" y="98775"/>
                                <a:pt x="146468" y="98775"/>
                                <a:pt x="146468" y="97823"/>
                              </a:cubicBezTo>
                              <a:cubicBezTo>
                                <a:pt x="146468" y="96870"/>
                                <a:pt x="145516" y="96870"/>
                                <a:pt x="145516" y="96870"/>
                              </a:cubicBezTo>
                              <a:cubicBezTo>
                                <a:pt x="145516" y="95918"/>
                                <a:pt x="145516" y="94965"/>
                                <a:pt x="145516" y="94965"/>
                              </a:cubicBezTo>
                              <a:cubicBezTo>
                                <a:pt x="146468" y="94965"/>
                                <a:pt x="148373" y="93060"/>
                                <a:pt x="149326" y="93060"/>
                              </a:cubicBezTo>
                              <a:cubicBezTo>
                                <a:pt x="150278" y="94013"/>
                                <a:pt x="148373" y="93060"/>
                                <a:pt x="148373" y="94013"/>
                              </a:cubicBezTo>
                              <a:lnTo>
                                <a:pt x="150278" y="94013"/>
                              </a:lnTo>
                              <a:cubicBezTo>
                                <a:pt x="148373" y="94965"/>
                                <a:pt x="151231" y="94965"/>
                                <a:pt x="151231" y="95918"/>
                              </a:cubicBezTo>
                              <a:cubicBezTo>
                                <a:pt x="152183" y="94965"/>
                                <a:pt x="155041" y="94013"/>
                                <a:pt x="156946" y="93060"/>
                              </a:cubicBezTo>
                              <a:cubicBezTo>
                                <a:pt x="154088" y="92108"/>
                                <a:pt x="158851" y="91155"/>
                                <a:pt x="157898" y="89250"/>
                              </a:cubicBezTo>
                              <a:cubicBezTo>
                                <a:pt x="159803" y="87345"/>
                                <a:pt x="159803" y="89250"/>
                                <a:pt x="160756" y="89250"/>
                              </a:cubicBezTo>
                              <a:cubicBezTo>
                                <a:pt x="162661" y="87345"/>
                                <a:pt x="164566" y="85440"/>
                                <a:pt x="165518" y="82583"/>
                              </a:cubicBezTo>
                              <a:cubicBezTo>
                                <a:pt x="165518" y="82583"/>
                                <a:pt x="165518" y="82583"/>
                                <a:pt x="165518" y="82583"/>
                              </a:cubicBezTo>
                              <a:cubicBezTo>
                                <a:pt x="165518" y="81630"/>
                                <a:pt x="166471" y="80678"/>
                                <a:pt x="167423" y="78773"/>
                              </a:cubicBezTo>
                              <a:cubicBezTo>
                                <a:pt x="167423" y="76868"/>
                                <a:pt x="168376" y="75915"/>
                                <a:pt x="167423" y="74963"/>
                              </a:cubicBezTo>
                              <a:cubicBezTo>
                                <a:pt x="167423" y="74963"/>
                                <a:pt x="168376" y="74963"/>
                                <a:pt x="168376" y="75915"/>
                              </a:cubicBezTo>
                              <a:cubicBezTo>
                                <a:pt x="169328" y="74010"/>
                                <a:pt x="166471" y="74963"/>
                                <a:pt x="168376" y="73058"/>
                              </a:cubicBezTo>
                              <a:lnTo>
                                <a:pt x="169328" y="74010"/>
                              </a:lnTo>
                              <a:cubicBezTo>
                                <a:pt x="168376" y="69248"/>
                                <a:pt x="170281" y="68295"/>
                                <a:pt x="170281" y="66390"/>
                              </a:cubicBezTo>
                              <a:cubicBezTo>
                                <a:pt x="169328" y="66390"/>
                                <a:pt x="169328" y="66390"/>
                                <a:pt x="170281" y="66390"/>
                              </a:cubicBezTo>
                              <a:close/>
                              <a:moveTo>
                                <a:pt x="102653" y="74963"/>
                              </a:moveTo>
                              <a:cubicBezTo>
                                <a:pt x="102653" y="74963"/>
                                <a:pt x="102653" y="74963"/>
                                <a:pt x="102653" y="74963"/>
                              </a:cubicBezTo>
                              <a:cubicBezTo>
                                <a:pt x="102653" y="74963"/>
                                <a:pt x="102653" y="74963"/>
                                <a:pt x="102653" y="74963"/>
                              </a:cubicBezTo>
                              <a:close/>
                              <a:moveTo>
                                <a:pt x="79793" y="80678"/>
                              </a:moveTo>
                              <a:cubicBezTo>
                                <a:pt x="79793" y="81630"/>
                                <a:pt x="79793" y="81630"/>
                                <a:pt x="79793" y="80678"/>
                              </a:cubicBezTo>
                              <a:cubicBezTo>
                                <a:pt x="78841" y="80678"/>
                                <a:pt x="79793" y="81630"/>
                                <a:pt x="79793" y="80678"/>
                              </a:cubicBezTo>
                              <a:cubicBezTo>
                                <a:pt x="78841" y="80678"/>
                                <a:pt x="78841" y="80678"/>
                                <a:pt x="78841" y="80678"/>
                              </a:cubicBezTo>
                              <a:cubicBezTo>
                                <a:pt x="78841" y="80678"/>
                                <a:pt x="78841" y="79725"/>
                                <a:pt x="78841" y="79725"/>
                              </a:cubicBezTo>
                              <a:cubicBezTo>
                                <a:pt x="78841" y="78773"/>
                                <a:pt x="79793" y="78773"/>
                                <a:pt x="79793" y="77820"/>
                              </a:cubicBezTo>
                              <a:cubicBezTo>
                                <a:pt x="78841" y="76868"/>
                                <a:pt x="79793" y="76868"/>
                                <a:pt x="78841" y="75915"/>
                              </a:cubicBezTo>
                              <a:cubicBezTo>
                                <a:pt x="78841" y="75915"/>
                                <a:pt x="78841" y="75915"/>
                                <a:pt x="79793" y="75915"/>
                              </a:cubicBez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cubicBezTo>
                                <a:pt x="79793" y="74963"/>
                                <a:pt x="79793" y="74963"/>
                                <a:pt x="79793" y="75915"/>
                              </a:cubicBezTo>
                              <a:cubicBezTo>
                                <a:pt x="79793" y="75915"/>
                                <a:pt x="79793" y="75915"/>
                                <a:pt x="79793" y="75915"/>
                              </a:cubicBezTo>
                              <a:lnTo>
                                <a:pt x="79793" y="75915"/>
                              </a:lnTo>
                              <a:lnTo>
                                <a:pt x="79793" y="75915"/>
                              </a:lnTo>
                              <a:lnTo>
                                <a:pt x="79793" y="75915"/>
                              </a:lnTo>
                              <a:cubicBezTo>
                                <a:pt x="79793" y="75915"/>
                                <a:pt x="79793" y="76868"/>
                                <a:pt x="79793" y="75915"/>
                              </a:cubicBezTo>
                              <a:cubicBezTo>
                                <a:pt x="79793" y="75915"/>
                                <a:pt x="79793" y="75915"/>
                                <a:pt x="79793" y="75915"/>
                              </a:cubicBezTo>
                              <a:lnTo>
                                <a:pt x="79793" y="75915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cubicBezTo>
                                <a:pt x="79793" y="76868"/>
                                <a:pt x="79793" y="76868"/>
                                <a:pt x="79793" y="76868"/>
                              </a:cubicBezTo>
                              <a:cubicBezTo>
                                <a:pt x="80746" y="78773"/>
                                <a:pt x="80746" y="79725"/>
                                <a:pt x="79793" y="80678"/>
                              </a:cubicBezTo>
                              <a:cubicBezTo>
                                <a:pt x="80746" y="80678"/>
                                <a:pt x="80746" y="80678"/>
                                <a:pt x="79793" y="80678"/>
                              </a:cubicBezTo>
                              <a:close/>
                              <a:moveTo>
                                <a:pt x="78841" y="74010"/>
                              </a:move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cubicBezTo>
                                <a:pt x="79793" y="74963"/>
                                <a:pt x="79793" y="74010"/>
                                <a:pt x="78841" y="74010"/>
                              </a:cubicBezTo>
                              <a:lnTo>
                                <a:pt x="78841" y="74010"/>
                              </a:lnTo>
                              <a:close/>
                              <a:moveTo>
                                <a:pt x="80746" y="63533"/>
                              </a:moveTo>
                              <a:cubicBezTo>
                                <a:pt x="80746" y="63533"/>
                                <a:pt x="80746" y="62580"/>
                                <a:pt x="80746" y="63533"/>
                              </a:cubicBezTo>
                              <a:cubicBezTo>
                                <a:pt x="80746" y="63533"/>
                                <a:pt x="80746" y="63533"/>
                                <a:pt x="80746" y="63533"/>
                              </a:cubicBezTo>
                              <a:close/>
                              <a:moveTo>
                                <a:pt x="80746" y="74963"/>
                              </a:moveTo>
                              <a:lnTo>
                                <a:pt x="80746" y="74963"/>
                              </a:lnTo>
                              <a:lnTo>
                                <a:pt x="80746" y="74963"/>
                              </a:lnTo>
                              <a:cubicBezTo>
                                <a:pt x="80746" y="74963"/>
                                <a:pt x="80746" y="74963"/>
                                <a:pt x="80746" y="74963"/>
                              </a:cubicBezTo>
                              <a:lnTo>
                                <a:pt x="80746" y="74963"/>
                              </a:lnTo>
                              <a:close/>
                              <a:moveTo>
                                <a:pt x="79793" y="74963"/>
                              </a:moveTo>
                              <a:lnTo>
                                <a:pt x="79793" y="74963"/>
                              </a:lnTo>
                              <a:lnTo>
                                <a:pt x="79793" y="74963"/>
                              </a:lnTo>
                              <a:lnTo>
                                <a:pt x="79793" y="74963"/>
                              </a:lnTo>
                              <a:close/>
                              <a:moveTo>
                                <a:pt x="80746" y="76868"/>
                              </a:moveTo>
                              <a:cubicBezTo>
                                <a:pt x="80746" y="76868"/>
                                <a:pt x="80746" y="76868"/>
                                <a:pt x="80746" y="76868"/>
                              </a:cubicBez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cubicBezTo>
                                <a:pt x="81698" y="76868"/>
                                <a:pt x="81698" y="77820"/>
                                <a:pt x="80746" y="76868"/>
                              </a:cubicBez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close/>
                              <a:moveTo>
                                <a:pt x="86461" y="61628"/>
                              </a:move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lose/>
                              <a:moveTo>
                                <a:pt x="82651" y="59723"/>
                              </a:move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2651" y="60675"/>
                                <a:pt x="82651" y="60675"/>
                                <a:pt x="82651" y="59723"/>
                              </a:cubicBezTo>
                              <a:cubicBezTo>
                                <a:pt x="82651" y="60675"/>
                                <a:pt x="82651" y="59723"/>
                                <a:pt x="82651" y="59723"/>
                              </a:cubicBezTo>
                              <a:close/>
                              <a:moveTo>
                                <a:pt x="81698" y="62580"/>
                              </a:move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lose/>
                              <a:moveTo>
                                <a:pt x="72173" y="65438"/>
                              </a:moveTo>
                              <a:lnTo>
                                <a:pt x="73126" y="67343"/>
                              </a:lnTo>
                              <a:cubicBezTo>
                                <a:pt x="74078" y="66390"/>
                                <a:pt x="74078" y="65438"/>
                                <a:pt x="75031" y="63533"/>
                              </a:cubicBezTo>
                              <a:cubicBezTo>
                                <a:pt x="75983" y="64485"/>
                                <a:pt x="75983" y="62580"/>
                                <a:pt x="76936" y="63533"/>
                              </a:cubicBezTo>
                              <a:cubicBezTo>
                                <a:pt x="76936" y="62580"/>
                                <a:pt x="77888" y="63533"/>
                                <a:pt x="77888" y="61628"/>
                              </a:cubicBezTo>
                              <a:lnTo>
                                <a:pt x="77888" y="62580"/>
                              </a:lnTo>
                              <a:cubicBezTo>
                                <a:pt x="77888" y="62580"/>
                                <a:pt x="78841" y="62580"/>
                                <a:pt x="78841" y="62580"/>
                              </a:cubicBezTo>
                              <a:cubicBezTo>
                                <a:pt x="78841" y="62580"/>
                                <a:pt x="78841" y="62580"/>
                                <a:pt x="78841" y="63533"/>
                              </a:cubicBezTo>
                              <a:cubicBezTo>
                                <a:pt x="78841" y="63533"/>
                                <a:pt x="78841" y="62580"/>
                                <a:pt x="78841" y="62580"/>
                              </a:cubicBezTo>
                              <a:cubicBezTo>
                                <a:pt x="78841" y="63533"/>
                                <a:pt x="77888" y="63533"/>
                                <a:pt x="78841" y="64485"/>
                              </a:cubicBezTo>
                              <a:cubicBezTo>
                                <a:pt x="78841" y="64485"/>
                                <a:pt x="77888" y="63533"/>
                                <a:pt x="77888" y="63533"/>
                              </a:cubicBezTo>
                              <a:cubicBezTo>
                                <a:pt x="76936" y="63533"/>
                                <a:pt x="78841" y="65438"/>
                                <a:pt x="77888" y="65438"/>
                              </a:cubicBezTo>
                              <a:cubicBezTo>
                                <a:pt x="77888" y="65438"/>
                                <a:pt x="76936" y="65438"/>
                                <a:pt x="76936" y="65438"/>
                              </a:cubicBezTo>
                              <a:cubicBezTo>
                                <a:pt x="76936" y="66390"/>
                                <a:pt x="76936" y="66390"/>
                                <a:pt x="76936" y="67343"/>
                              </a:cubicBezTo>
                              <a:cubicBezTo>
                                <a:pt x="76936" y="67343"/>
                                <a:pt x="75983" y="67343"/>
                                <a:pt x="75983" y="66390"/>
                              </a:cubicBezTo>
                              <a:cubicBezTo>
                                <a:pt x="75031" y="67343"/>
                                <a:pt x="74078" y="69248"/>
                                <a:pt x="73126" y="70200"/>
                              </a:cubicBezTo>
                              <a:cubicBezTo>
                                <a:pt x="72173" y="69248"/>
                                <a:pt x="72173" y="68295"/>
                                <a:pt x="73126" y="68295"/>
                              </a:cubicBezTo>
                              <a:cubicBezTo>
                                <a:pt x="72173" y="67343"/>
                                <a:pt x="73126" y="66390"/>
                                <a:pt x="72173" y="65438"/>
                              </a:cubicBezTo>
                              <a:cubicBezTo>
                                <a:pt x="71221" y="65438"/>
                                <a:pt x="73126" y="66390"/>
                                <a:pt x="72173" y="65438"/>
                              </a:cubicBezTo>
                              <a:close/>
                              <a:moveTo>
                                <a:pt x="73126" y="70200"/>
                              </a:moveTo>
                              <a:cubicBezTo>
                                <a:pt x="72173" y="70200"/>
                                <a:pt x="72173" y="69248"/>
                                <a:pt x="73126" y="70200"/>
                              </a:cubicBezTo>
                              <a:lnTo>
                                <a:pt x="73126" y="70200"/>
                              </a:lnTo>
                              <a:cubicBezTo>
                                <a:pt x="73126" y="69248"/>
                                <a:pt x="73126" y="70200"/>
                                <a:pt x="73126" y="70200"/>
                              </a:cubicBezTo>
                              <a:close/>
                              <a:moveTo>
                                <a:pt x="71221" y="71153"/>
                              </a:moveTo>
                              <a:cubicBezTo>
                                <a:pt x="72173" y="71153"/>
                                <a:pt x="72173" y="71153"/>
                                <a:pt x="71221" y="71153"/>
                              </a:cubicBezTo>
                              <a:cubicBezTo>
                                <a:pt x="72173" y="71153"/>
                                <a:pt x="72173" y="72105"/>
                                <a:pt x="72173" y="72105"/>
                              </a:cubicBezTo>
                              <a:cubicBezTo>
                                <a:pt x="72173" y="72105"/>
                                <a:pt x="71221" y="72105"/>
                                <a:pt x="71221" y="72105"/>
                              </a:cubicBezTo>
                              <a:cubicBezTo>
                                <a:pt x="71221" y="72105"/>
                                <a:pt x="71221" y="72105"/>
                                <a:pt x="71221" y="71153"/>
                              </a:cubicBezTo>
                              <a:cubicBezTo>
                                <a:pt x="70268" y="71153"/>
                                <a:pt x="70268" y="71153"/>
                                <a:pt x="70268" y="71153"/>
                              </a:cubicBezTo>
                              <a:cubicBezTo>
                                <a:pt x="71221" y="71153"/>
                                <a:pt x="71221" y="72105"/>
                                <a:pt x="71221" y="71153"/>
                              </a:cubicBezTo>
                              <a:cubicBezTo>
                                <a:pt x="70268" y="71153"/>
                                <a:pt x="70268" y="71153"/>
                                <a:pt x="70268" y="71153"/>
                              </a:cubicBezTo>
                              <a:cubicBezTo>
                                <a:pt x="70268" y="71153"/>
                                <a:pt x="71221" y="71153"/>
                                <a:pt x="71221" y="71153"/>
                              </a:cubicBezTo>
                              <a:close/>
                              <a:moveTo>
                                <a:pt x="78841" y="85440"/>
                              </a:moveTo>
                              <a:cubicBezTo>
                                <a:pt x="78841" y="85440"/>
                                <a:pt x="78841" y="86393"/>
                                <a:pt x="78841" y="86393"/>
                              </a:cubicBezTo>
                              <a:cubicBezTo>
                                <a:pt x="78841" y="86393"/>
                                <a:pt x="78841" y="85440"/>
                                <a:pt x="78841" y="85440"/>
                              </a:cubicBezTo>
                              <a:cubicBezTo>
                                <a:pt x="77888" y="86393"/>
                                <a:pt x="77888" y="85440"/>
                                <a:pt x="77888" y="85440"/>
                              </a:cubicBezTo>
                              <a:cubicBezTo>
                                <a:pt x="77888" y="85440"/>
                                <a:pt x="77888" y="85440"/>
                                <a:pt x="77888" y="86393"/>
                              </a:cubicBezTo>
                              <a:cubicBezTo>
                                <a:pt x="77888" y="84488"/>
                                <a:pt x="76936" y="86393"/>
                                <a:pt x="76936" y="85440"/>
                              </a:cubicBezTo>
                              <a:cubicBezTo>
                                <a:pt x="75983" y="87345"/>
                                <a:pt x="75983" y="86393"/>
                                <a:pt x="75983" y="86393"/>
                              </a:cubicBezTo>
                              <a:cubicBezTo>
                                <a:pt x="75983" y="86393"/>
                                <a:pt x="75983" y="85440"/>
                                <a:pt x="76936" y="85440"/>
                              </a:cubicBezTo>
                              <a:cubicBezTo>
                                <a:pt x="76936" y="85440"/>
                                <a:pt x="75983" y="85440"/>
                                <a:pt x="76936" y="84488"/>
                              </a:cubicBezTo>
                              <a:cubicBezTo>
                                <a:pt x="76936" y="84488"/>
                                <a:pt x="75983" y="85440"/>
                                <a:pt x="75983" y="84488"/>
                              </a:cubicBezTo>
                              <a:cubicBezTo>
                                <a:pt x="76936" y="83535"/>
                                <a:pt x="75983" y="83535"/>
                                <a:pt x="75983" y="83535"/>
                              </a:cubicBezTo>
                              <a:cubicBezTo>
                                <a:pt x="75031" y="84488"/>
                                <a:pt x="73126" y="84488"/>
                                <a:pt x="74078" y="83535"/>
                              </a:cubicBezTo>
                              <a:lnTo>
                                <a:pt x="74078" y="82583"/>
                              </a:lnTo>
                              <a:cubicBezTo>
                                <a:pt x="73126" y="81630"/>
                                <a:pt x="74078" y="79725"/>
                                <a:pt x="72173" y="78773"/>
                              </a:cubicBezTo>
                              <a:lnTo>
                                <a:pt x="73126" y="78773"/>
                              </a:lnTo>
                              <a:cubicBezTo>
                                <a:pt x="73126" y="78773"/>
                                <a:pt x="73126" y="78773"/>
                                <a:pt x="73126" y="77820"/>
                              </a:cubicBezTo>
                              <a:cubicBezTo>
                                <a:pt x="73126" y="77820"/>
                                <a:pt x="74078" y="77820"/>
                                <a:pt x="74078" y="77820"/>
                              </a:cubicBezTo>
                              <a:cubicBezTo>
                                <a:pt x="75031" y="77820"/>
                                <a:pt x="75983" y="78773"/>
                                <a:pt x="77888" y="79725"/>
                              </a:cubicBezTo>
                              <a:lnTo>
                                <a:pt x="77888" y="79725"/>
                              </a:lnTo>
                              <a:cubicBezTo>
                                <a:pt x="78841" y="79725"/>
                                <a:pt x="79793" y="80678"/>
                                <a:pt x="80746" y="80678"/>
                              </a:cubicBezTo>
                              <a:lnTo>
                                <a:pt x="80746" y="80678"/>
                              </a:lnTo>
                              <a:lnTo>
                                <a:pt x="80746" y="80678"/>
                              </a:lnTo>
                              <a:cubicBezTo>
                                <a:pt x="80746" y="80678"/>
                                <a:pt x="80746" y="80678"/>
                                <a:pt x="80746" y="80678"/>
                              </a:cubicBezTo>
                              <a:cubicBezTo>
                                <a:pt x="80746" y="80678"/>
                                <a:pt x="81698" y="80678"/>
                                <a:pt x="81698" y="80678"/>
                              </a:cubicBezTo>
                              <a:cubicBezTo>
                                <a:pt x="81698" y="80678"/>
                                <a:pt x="81698" y="80678"/>
                                <a:pt x="81698" y="80678"/>
                              </a:cubicBezTo>
                              <a:cubicBezTo>
                                <a:pt x="82651" y="80678"/>
                                <a:pt x="82651" y="80678"/>
                                <a:pt x="82651" y="80678"/>
                              </a:cubicBezTo>
                              <a:lnTo>
                                <a:pt x="82651" y="80678"/>
                              </a:lnTo>
                              <a:cubicBezTo>
                                <a:pt x="83603" y="79725"/>
                                <a:pt x="84556" y="78773"/>
                                <a:pt x="85508" y="76868"/>
                              </a:cubicBezTo>
                              <a:cubicBezTo>
                                <a:pt x="86461" y="74963"/>
                                <a:pt x="85508" y="74010"/>
                                <a:pt x="85508" y="74010"/>
                              </a:cubicBezTo>
                              <a:cubicBezTo>
                                <a:pt x="85508" y="74010"/>
                                <a:pt x="86461" y="73058"/>
                                <a:pt x="86461" y="72105"/>
                              </a:cubicBezTo>
                              <a:cubicBezTo>
                                <a:pt x="86461" y="72105"/>
                                <a:pt x="86461" y="72105"/>
                                <a:pt x="85508" y="71153"/>
                              </a:cubicBezTo>
                              <a:cubicBezTo>
                                <a:pt x="85508" y="71153"/>
                                <a:pt x="85508" y="71153"/>
                                <a:pt x="86461" y="70200"/>
                              </a:cubicBezTo>
                              <a:cubicBezTo>
                                <a:pt x="86461" y="69248"/>
                                <a:pt x="87413" y="69248"/>
                                <a:pt x="87413" y="69248"/>
                              </a:cubicBezTo>
                              <a:cubicBezTo>
                                <a:pt x="87413" y="69248"/>
                                <a:pt x="87413" y="69248"/>
                                <a:pt x="87413" y="69248"/>
                              </a:cubicBezTo>
                              <a:cubicBezTo>
                                <a:pt x="87413" y="69248"/>
                                <a:pt x="87413" y="68295"/>
                                <a:pt x="88366" y="68295"/>
                              </a:cubicBezTo>
                              <a:cubicBezTo>
                                <a:pt x="89318" y="68295"/>
                                <a:pt x="90271" y="69248"/>
                                <a:pt x="91223" y="70200"/>
                              </a:cubicBezTo>
                              <a:cubicBezTo>
                                <a:pt x="93128" y="69248"/>
                                <a:pt x="93128" y="70200"/>
                                <a:pt x="95033" y="70200"/>
                              </a:cubicBezTo>
                              <a:lnTo>
                                <a:pt x="94081" y="70200"/>
                              </a:lnTo>
                              <a:cubicBezTo>
                                <a:pt x="95033" y="70200"/>
                                <a:pt x="94081" y="71153"/>
                                <a:pt x="93128" y="72105"/>
                              </a:cubicBezTo>
                              <a:cubicBezTo>
                                <a:pt x="94081" y="72105"/>
                                <a:pt x="93128" y="72105"/>
                                <a:pt x="95033" y="72105"/>
                              </a:cubicBezTo>
                              <a:cubicBezTo>
                                <a:pt x="95986" y="72105"/>
                                <a:pt x="93128" y="73058"/>
                                <a:pt x="94081" y="73058"/>
                              </a:cubicBezTo>
                              <a:cubicBezTo>
                                <a:pt x="94081" y="73058"/>
                                <a:pt x="95033" y="73058"/>
                                <a:pt x="94081" y="73058"/>
                              </a:cubicBezTo>
                              <a:cubicBezTo>
                                <a:pt x="95986" y="74010"/>
                                <a:pt x="93128" y="73058"/>
                                <a:pt x="92176" y="74010"/>
                              </a:cubicBezTo>
                              <a:cubicBezTo>
                                <a:pt x="92176" y="74963"/>
                                <a:pt x="93128" y="74963"/>
                                <a:pt x="93128" y="75915"/>
                              </a:cubicBezTo>
                              <a:cubicBezTo>
                                <a:pt x="93128" y="76868"/>
                                <a:pt x="93128" y="76868"/>
                                <a:pt x="92176" y="77820"/>
                              </a:cubicBezTo>
                              <a:cubicBezTo>
                                <a:pt x="92176" y="77820"/>
                                <a:pt x="93128" y="77820"/>
                                <a:pt x="93128" y="77820"/>
                              </a:cubicBezTo>
                              <a:cubicBezTo>
                                <a:pt x="91223" y="76868"/>
                                <a:pt x="93128" y="78773"/>
                                <a:pt x="92176" y="77820"/>
                              </a:cubicBezTo>
                              <a:cubicBezTo>
                                <a:pt x="92176" y="77820"/>
                                <a:pt x="92176" y="77820"/>
                                <a:pt x="91223" y="76868"/>
                              </a:cubicBezTo>
                              <a:cubicBezTo>
                                <a:pt x="90271" y="76868"/>
                                <a:pt x="91223" y="77820"/>
                                <a:pt x="90271" y="77820"/>
                              </a:cubicBezTo>
                              <a:cubicBezTo>
                                <a:pt x="90271" y="77820"/>
                                <a:pt x="90271" y="77820"/>
                                <a:pt x="90271" y="77820"/>
                              </a:cubicBezTo>
                              <a:cubicBezTo>
                                <a:pt x="91223" y="79725"/>
                                <a:pt x="89318" y="77820"/>
                                <a:pt x="89318" y="78773"/>
                              </a:cubicBezTo>
                              <a:cubicBezTo>
                                <a:pt x="88366" y="77820"/>
                                <a:pt x="88366" y="78773"/>
                                <a:pt x="88366" y="77820"/>
                              </a:cubicBezTo>
                              <a:cubicBezTo>
                                <a:pt x="89318" y="79725"/>
                                <a:pt x="87413" y="77820"/>
                                <a:pt x="87413" y="79725"/>
                              </a:cubicBezTo>
                              <a:lnTo>
                                <a:pt x="87413" y="79725"/>
                              </a:lnTo>
                              <a:cubicBezTo>
                                <a:pt x="85508" y="80678"/>
                                <a:pt x="84556" y="80678"/>
                                <a:pt x="82651" y="82583"/>
                              </a:cubicBezTo>
                              <a:cubicBezTo>
                                <a:pt x="80746" y="85440"/>
                                <a:pt x="79793" y="84488"/>
                                <a:pt x="78841" y="85440"/>
                              </a:cubicBezTo>
                              <a:close/>
                              <a:moveTo>
                                <a:pt x="129323" y="135923"/>
                              </a:moveTo>
                              <a:cubicBezTo>
                                <a:pt x="129323" y="135923"/>
                                <a:pt x="129323" y="135923"/>
                                <a:pt x="129323" y="135923"/>
                              </a:cubicBezTo>
                              <a:cubicBezTo>
                                <a:pt x="129323" y="135923"/>
                                <a:pt x="129323" y="135923"/>
                                <a:pt x="129323" y="13592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0011F2A8" id="Groupe 3363" o:spid="_x0000_s1026" style="position:absolute;margin-left:320.25pt;margin-top:-177.05pt;width:28.95pt;height:24.25pt;z-index:251660288" coordorigin=",8949" coordsize="3037,25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">
              <v:shape id="Forme libre : Forme 3364" o:spid="_x0000_s1027" style="position:absolute;left:187;top:8962;width:2700;height:2531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272779,114643;271091,96081;210344,55583;185033,57271;181658,30272;159721,13398;112473,45458;70289,37022;23041,80895;23041,82581;48351,143328;12917,224324;24728,244573;39915,247948;70289,242887;83788,239512;119223,207450;125973,197325;190095,236137;225531,224324;239031,187201;232281,156828;262654,143328;272779,114643" o:connectangles="0,0,0,0,0,0,0,0,0,0,0,0,0,0,0,0,0,0,0,0,0,0,0,0"/>
              </v:shape>
              <v:shape id="Forme libre : Forme 3365" o:spid="_x0000_s1028" style="position:absolute;top:8949;width:3037;height:2531;visibility:visible;mso-wrap-style:square;v-text-anchor:middle" coordsize="17145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" path="m170281,66390v,-1905,,-3810,-1905,-4762c169328,61628,169328,61628,170281,62580v,-1905,-1905,-1905,-953,-2857c169328,59723,169328,57818,170281,58770v-953,-952,-1905,-2857,-1905,-3810c168376,54960,169328,54008,169328,53055,165518,45435,158851,37815,149326,36863v-953,-1905,1905,-953,1905,-1905c151231,36863,149326,34958,146468,34958r,c145516,34958,144563,34005,143611,34005r,c142658,34958,140753,32100,139801,34005r-953,-952c137896,34958,136943,32100,135038,34005r,c133133,34005,131228,36863,130276,34958v-1905,,-3810,1905,-4763,3810c125513,37815,126466,36863,126466,36863v-1905,952,-4763,1905,-5715,2857c120751,37815,121703,35910,121703,34005v,-1905,-952,-3810,-952,-5715c120751,28290,121703,28290,121703,28290v-1905,-2857,,-7620,-3810,-8572l115988,19718v,-953,953,-953,953,-1905c115988,17813,115036,15908,114083,15908v,-953,953,,953,-953c114083,14003,111226,14003,110273,13050r953,c106463,6383,92176,5430,87413,10193,83603,9240,84556,6383,83603,7335v-2857,2858,-5715,4763,-8572,7620c74078,16860,72173,17813,72173,19718v-952,1905,-952,3810,-952,4762c71221,29243,75031,31148,75031,31148v,-4763,1905,-9525,4762,-12383c82651,15908,87413,14955,92176,14955v2857,-952,6667,-1905,9525,c106463,15908,109321,18765,110273,22575v953,953,,1905,953,2858l111226,26385v,,,,,1905l110273,34005v-952,7620,-2857,15240,-4762,22860c109321,54960,114083,53055,117893,51150v-952,,953,-1905,2858,-2857l120751,48293r2857,-1905c125513,45435,124561,47340,122656,48293v2857,-953,6667,-2858,9525,-3810c135038,43530,135991,43530,136943,43530v1905,,4763,,6668,953c144563,43530,145516,45435,146468,43530v,,,,,953c149326,45435,150278,45435,151231,48293v8572,7620,12382,21907,4762,29527c155041,78773,154088,79725,153136,80678v-953,952,-2858,1905,-3810,2857c145516,85440,141706,86393,137896,88298r-5715,1905c132181,92108,134086,94013,135038,95918r4763,10477l141706,111158v,1905,,2857,,3810c141706,115920,140753,116873,140753,117825v953,953,,1905,,2858c139801,121635,138848,122588,138848,123540r,-952c137896,124493,135991,123540,134086,123540v,953,-953,,,1905c133133,126398,132181,123540,130276,124493v,,,952,,c126466,126398,131228,123540,126466,122588v-6668,952,-14288,,-20003,-2858c106463,119730,106463,120683,105511,120683v,-1905,-1905,,-2858,-1905c102653,118778,103606,118778,103606,118778v-1905,-1905,-4763,-1905,-6668,-4763c96938,114015,97891,114015,97891,114015v-953,,-1905,,-1905,-952c95033,112110,95033,112110,94081,111158v-1905,-1905,-3810,-4763,-4763,-5715c90271,105443,88366,102585,87413,100680v-952,,-2857,-1905,-3810,-4762c83603,95918,83603,95918,83603,94965v,,,,,953l83603,94965r953,c84556,94965,84556,95918,84556,95918v952,952,,-953,,-1905c84556,93060,85508,94013,85508,94965v,953,,,-952,c84556,95918,84556,94965,85508,95918v,,,-953,,-953c85508,94965,86461,94965,86461,95918v,-953,,-953,,-953c86461,94965,85508,94965,85508,94013v,,953,-953,953,l86461,94013v,,952,,,-953l87413,95918v,-953,,-953,953,-953c88366,95918,89318,97823,89318,97823r,-953c89318,96870,89318,96870,90271,97823v952,,,-3810,952,-2858c91223,95918,92176,95918,92176,96870v,,,-952,,-952c92176,94965,92176,96870,92176,95918v-953,-953,,-953,,-953c94081,97823,95033,94013,96938,94965v-952,-952,,-952,,-952c97891,94965,96938,93060,97891,94013r-953,-953c97891,93060,95986,90203,97891,91155v952,,952,953,952,953c100748,93060,98843,90203,100748,90203v-952,,-1905,-953,-1905,-1905c99796,88298,100748,88298,101701,88298v,-953,-953,-953,,-953c101701,87345,101701,87345,101701,88298v952,,,-953,,-1905c102653,86393,102653,85440,103606,84488v-953,-953,952,-953,-953,-1905c102653,82583,103606,82583,103606,82583v-953,,-1905,-953,-1905,-953l102653,81630v1905,,,-952,953,-952c102653,80678,103606,80678,102653,79725r,c102653,78773,101701,79725,101701,78773v,,1905,,1905,c104558,78773,103606,77820,103606,77820v,,,,,c103606,77820,103606,77820,103606,77820v,,,,,c103606,77820,103606,77820,103606,77820v,,,,,c103606,77820,103606,77820,103606,77820v,,,,,c103606,77820,103606,77820,103606,77820r952,c104558,77820,103606,76868,102653,76868v953,-953,-952,-3810,-952,-3810c101701,73058,102653,73058,102653,73058v,,-952,,-952,-953c100748,72105,102653,71153,102653,71153v,,-952,,-952,c102653,69248,99796,69248,100748,68295v,,953,,953,c100748,67343,99796,67343,98843,67343v,,953,-953,953,-953c99796,66390,98843,65438,98843,65438v-952,952,-1905,952,-1905,952l96938,66390v,,-952,,-952,c95986,65438,95986,66390,96938,65438v953,-953,,-1905,,-1905c96938,63533,95986,63533,95986,64485v-953,,952,-952,,-952c95033,64485,94081,64485,93128,65438v,,953,-1905,953,-1905c93128,63533,92176,64485,91223,65438v,,-952,,-952,c90271,64485,90271,65438,90271,64485r,-952c91223,63533,91223,61628,91223,61628v-952,,-1905,,-1905,-953c89318,61628,89318,61628,89318,61628v,,-952,-953,-1905,-953l87413,61628v,,,,,c87413,61628,86461,61628,86461,62580v,,,,,c86461,62580,86461,61628,87413,61628v,,,952,-952,l85508,57818v-952,1905,-1905,,-1905,l83603,57818v-952,-953,,952,-952,952c82651,58770,82651,56865,82651,55913v-953,,-1905,952,-2858,-953c78841,54960,77888,55913,77888,56865v-952,,,-1905,-952,-952c76936,54960,75983,53055,75983,53055v,,-952,-952,-952,c75031,53055,75031,52103,75031,52103v,952,952,1905,1905,2857c77888,56865,75031,54960,76936,56865v-953,,-1905,,-2858,953c74078,57818,74078,56865,73126,55913v,952,-953,1905,-953,2857c73126,59723,73126,59723,74078,60675v,,,953,,953c73126,60675,72173,58770,71221,59723v-953,-1905,952,-953,,-1905c70268,55913,72173,54960,73126,55913v,-1905,-953,,-953,-953c71221,55913,71221,56865,71221,57818v952,952,952,952,952,952c72173,60675,70268,58770,70268,58770v,,,,,-952c69316,57818,70268,58770,69316,59723v-1905,-953,952,-953,,-1905l64553,54960v-952,953,953,1905,,1905l63601,55913v,,,952,,952c64553,57818,65506,58770,65506,57818v952,1905,,952,,1905c66458,60675,65506,59723,66458,59723v953,952,953,952,953,1905c67411,62580,66458,60675,65506,60675v,,,-952,952,c66458,58770,64553,59723,63601,58770v-953,,952,1905,,1905c63601,59723,64553,60675,65506,61628v1905,2857,-2858,-953,-2858,952c64553,63533,64553,65438,66458,65438v,,953,952,,952c65506,65438,65506,66390,64553,65438r,l63601,64485v-953,,-1905,,-2858,c60743,65438,61696,64485,61696,65438v-953,-953,-953,,-1905,c60743,65438,61696,66390,61696,66390v,953,-1905,953,-1905,l58838,65438v953,952,-952,,,952c59791,66390,60743,67343,61696,68295v,,-953,,-953,953l59791,67343v,952,-1905,-953,-1905,l58838,68295v,,-952,,-952,c58838,68295,57886,69248,58838,69248r-952,c57886,69248,59791,70200,57886,70200v1905,,,,952,-952c59791,69248,59791,70200,59791,70200v-1905,,,953,,953c58838,71153,58838,71153,57886,71153r952,c55981,71153,58838,72105,58838,72105v-952,,-1905,,-1905,c58838,72105,58838,73058,60743,73058v-952,952,-1905,,-3810,c57886,74010,55981,74010,57886,74010v952,-952,952,,1905,c59791,74963,58838,74010,57886,74010v,,1905,953,1905,c59791,74010,60743,74963,59791,74963v-953,,,-953,-953,-953c58838,74963,61696,74963,61696,74963v952,,2857,,3810,c65506,75915,64553,74963,63601,74963r,c61696,75915,59791,74010,58838,74963r953,c58838,74963,57886,74963,57886,74963v952,,,952,952,952c59791,75915,58838,75915,59791,75915v,953,1905,953,1905,953c60743,76868,59791,76868,59791,76868v,,952,,952,952l59791,77820v,1905,952,4763,3810,5715c62648,84488,62648,84488,62648,86393v,-953,953,-953,953,l62648,87345v,953,953,953,1905,953c64553,88298,64553,89250,63601,89250v,953,952,,952,l64553,93060r953,-952c66458,92108,66458,93060,65506,94013v,,952,,952,-953c66458,94013,67411,94965,68363,95918v,-953,,-953,953,-1905c70268,93060,69316,94013,70268,94013v,952,,952,-952,952c69316,97823,72173,96870,74078,97823v,,,,953,-953c75983,98775,76936,96870,77888,97823v,-953,,-2858,953,-2858c79793,94013,78841,96870,79793,97823v,-953,953,-953,953,-953c79793,97823,78841,99728,78841,100680r,-952c76936,103538,74078,106395,72173,109253r-1905,1905c68363,114968,68363,114968,68363,114968r-1905,1905c63601,119730,60743,121635,57886,124493v-3810,2857,-8573,1905,-12383,3810c44551,129255,45503,129255,44551,129255v-953,,,-952,-953,-952c41693,129255,38836,128303,36931,127350v,,-953,,-953,953c35026,127350,34073,126398,32168,126398v-952,-953,-2857,-953,-3810,-2858c27406,126398,26453,123540,24548,122588v,-953,,-953,953,-953c24548,120683,24548,120683,23596,119730v-953,-952,-953,-1905,-953,-2857c21691,115920,20738,115920,20738,114968v953,-953,,-1905,953,-2858c20738,112110,19786,110205,20738,109253r1905,952c22643,106395,29311,101633,33121,95918r952,952c35026,95918,35978,94965,36931,94013r5715,-4763c46456,85440,50266,81630,52171,78773v952,-953,1905,-1905,2857,-2858c55028,74963,55981,74963,55981,74010v-1905,,-2858,-952,-3810,-952c46456,72105,44551,72105,40741,72105v-953,,-953,-952,-953,-1905c38836,70200,37883,69248,36931,68295v-953,-952,-953,-952,-1905,-1905c34073,65438,33121,64485,32168,64485r953,-952c31216,62580,28358,60675,29311,57818v-953,,-1905,-2858,-2858,-1905c26453,54960,28358,54960,26453,54008r1905,952c28358,50198,28358,45435,30263,39720v1905,-952,1905,-4762,4763,-6667c35026,31148,38836,30195,38836,27338r952,952c41693,27338,44551,25433,47408,25433v1905,,1905,-953,2858,-1905l50266,24480v1905,-952,1905,-1905,2857,-2857c54076,22575,55028,21623,55981,23528v-953,,-2858,952,-3810,1905c54076,26385,55981,24480,56933,26385v953,2858,1905,2858,2858,1905c58838,28290,59791,29243,58838,29243v953,952,1905,952,2858,952c61696,30195,60743,29243,60743,29243v953,,1905,952,2858,-953c62648,28290,62648,28290,61696,27338v952,,2857,952,2857,1905c64553,30195,62648,29243,62648,30195v953,,2858,953,4763,953c66458,31148,65506,29243,67411,29243r-953,-953l67411,27338v-2858,1905,-3810,-953,-6668,-1905l60743,27338v-952,-953,-2857,-953,-3810,-1905c57886,25433,57886,24480,57886,24480v,,-953,,-953,c57886,23528,57886,23528,58838,23528v-1905,1905,-4762,-953,-5715,l53123,23528v-2857,-953,,952,-952,952c51218,23528,52171,22575,50266,21623v-2858,,-6668,1905,-10478,1905c37883,24480,35978,27338,35026,28290v-1905,953,-953,-1905,-1905,c33121,27338,32168,27338,31216,27338v,952,-2858,2857,,2857c29311,32100,26453,34958,25501,37815v,-952,,-1905,-953,-952c24548,38768,24548,41625,22643,43530v953,,953,,2858,c25501,43530,25501,44483,25501,45435v-953,,-2858,-952,-3810,1905c19786,46388,23596,43530,20738,43530v-952,-1905,953,-5715,1905,-6667c22643,34005,21691,37815,20738,36863v-952,1905,,2857,-952,5715c20738,42578,20738,41625,20738,43530v953,2858,-1905,2858,-1905,3810c18833,47340,18833,46388,18833,45435v-952,1905,,2858,,4763c16928,50198,18833,47340,17881,46388v-953,,-953,952,-1905,952c15023,50198,17881,48293,16928,52103r-952,l15976,54008v952,,1905,,1905,-1905c19786,53055,17881,54008,18833,56865v953,953,,-952,953,-952c20738,55913,20738,57818,21691,58770v,1905,-953,953,-1905,1905c19786,60675,18833,58770,19786,58770v-1905,-2857,-2858,1905,-3810,c14071,58770,16928,57818,16928,60675v-952,-1905,953,-952,953,-952c21691,62580,15976,62580,17881,66390v1905,-952,4762,2858,5715,c24548,67343,25501,67343,25501,68295v-1905,,,1905,-1905,953l24548,70200v-952,,-1905,,-2857,-952c21691,71153,22643,74010,22643,74963v1905,952,953,-953,2858,c24548,74963,24548,75915,25501,76868v-953,-1905,952,-1905,2857,-953c28358,76868,28358,76868,29311,77820v,953,,953,,953c29311,79725,28358,78773,27406,78773v952,,952,,952,952c28358,79725,28358,80678,28358,79725v953,-952,1905,-952,1905,-1905c31216,77820,30263,78773,30263,78773v,,-952,,-952,c30263,78773,27406,80678,28358,79725r953,-952c29311,78773,28358,78773,28358,79725v953,,953,,953,l28358,79725v953,,2858,-952,953,c32168,78773,29311,79725,30263,79725v953,-952,1905,,2858,c31216,79725,32168,79725,32168,79725v953,,953,,1905,c33121,79725,32168,79725,31216,80678r1905,c29311,80678,34073,80678,32168,81630v-952,,-2857,,-2857,c32168,81630,32168,82583,34073,82583v-1905,,-2857,-953,-4762,-953c31216,81630,28358,81630,30263,82583v953,,953,,1905,952c31216,83535,31216,83535,30263,83535v,,953,953,1905,953c31216,84488,32168,86393,31216,85440v-953,-952,,-952,-953,-952c29311,85440,32168,86393,30263,88298v953,,1905,1905,953,2857c28358,92108,31216,90203,30263,89250r-952,953c26453,89250,29311,85440,27406,85440r-953,953c26453,85440,25501,84488,25501,84488v1905,952,-953,1905,-953,1905c25501,87345,25501,85440,25501,86393v-953,952,,2857,-1905,3810c23596,89250,22643,89250,21691,88298v-953,,952,952,-953,1905l20738,89250v-3810,3810,-9525,9525,-8572,15240c10261,104490,9308,106395,8356,110205v952,-1905,952,,952,953l7403,113063v-952,1905,953,4762,1905,6667c9308,119730,8356,120683,8356,120683v,1905,1905,1905,1905,1905l10261,124493r952,c12166,125445,13118,127350,12166,128303v952,,952,952,952,c13118,129255,14071,130208,15023,132113v1905,952,2858,1905,3810,1905c17881,133065,18833,133065,18833,132113v953,-953,,952,1905,952c20738,133065,20738,134970,19786,134018v952,3810,6667,5715,11430,7620c32168,141638,32168,141638,32168,140685v2858,2858,6668,953,9525,1905c40741,141638,41693,139733,43598,139733v1905,-1905,953,1905,2858,1905c47408,140685,48361,140685,49313,140685r,c50266,139733,51218,138780,53123,138780r,c54076,138780,55981,138780,55981,138780v,-952,2857,-1905,2857,-2857c58838,135923,58838,135923,58838,135923r,-953l60743,134970v,953,,953,,1905c62648,136875,60743,135923,61696,134970v952,-952,952,,1905,c63601,135923,62648,134970,62648,135923v,952,953,,953,c63601,135923,63601,134970,64553,134018v953,,2858,-1905,2858,-953c67411,132113,68363,131160,68363,131160v-952,,-1905,953,-2857,c66458,130208,66458,129255,67411,130208r,952c67411,130208,69316,129255,68363,129255r1905,c70268,128303,71221,127350,72173,126398v953,952,953,2857,2858,952c75031,126398,75031,125445,75983,125445v953,-952,953,-952,953,c78841,124493,78841,123540,77888,122588v,-953,,-1905,953,-1905c78841,122588,79793,121635,79793,121635v,,,-952,,-952c79793,119730,79793,121635,78841,121635v-953,-952,,-952,,-1905c79793,120683,80746,119730,81698,118778v,952,953,952,953,1905c82651,118778,83603,120683,83603,120683v-952,1905,953,,953,1905l85508,120683v,1905,3810,,2858,1905c89318,123540,87413,123540,86461,123540v,2858,4762,1905,4762,4763c92176,127350,92176,126398,93128,127350v953,1905,2858,2858,1905,3810c95986,131160,96938,131160,96938,132113v,,-952,,-952,c97891,133065,98843,133065,100748,133065v,1905,3810,1905,5715,3810c108368,135923,109321,137828,110273,135923v,,,952,,952c111226,136875,112178,134970,113131,134970r-953,953c111226,137828,115036,136875,115036,137828v-953,-953,952,,952,-953l116941,136875v1905,,,-952,2857,-952c120751,135923,119798,137828,119798,137828v953,952,1905,,3810,c123608,137828,122656,137828,123608,137828v,,,,,c123608,137828,124561,137828,124561,137828v,,,,,c124561,137828,123608,137828,123608,137828v,,953,,953,c124561,137828,124561,137828,124561,137828v,,952,,952,l125513,138780v953,,2858,-952,2858,-1905c130276,136875,133133,136875,135038,135923v1905,-953,3810,-1905,4763,-2858c138848,133065,138848,134018,139801,134018v952,-953,1905,-1905,1905,-1905c142658,131160,142658,132113,144563,131160v,,,-952,-952,-952c145516,130208,146468,128303,147421,126398v952,-1905,1905,-3810,2857,-4763c150278,121635,150278,122588,151231,123540v952,-2857,952,-5715,-953,-8572c151231,114968,151231,114968,151231,115920v,-1905,,-3810,-953,-4762c149326,112110,151231,111158,151231,112110v-953,953,-1905,-952,-1905,-1905l149326,110205v,-1905,-953,-1905,-953,-2857c148373,106395,149326,108300,149326,107348v1905,-953,,-3810,,-3810c148373,103538,148373,102585,148373,103538v-952,-953,953,-953,953,-953c147421,101633,146468,100680,144563,98775v953,953,1905,,2858,953c147421,98775,146468,98775,146468,97823v,-953,-952,-953,-952,-953c145516,95918,145516,94965,145516,94965v952,,2857,-1905,3810,-1905c150278,94013,148373,93060,148373,94013r1905,c148373,94965,151231,94965,151231,95918v952,-953,3810,-1905,5715,-2858c154088,92108,158851,91155,157898,89250v1905,-1905,1905,,2858,c162661,87345,164566,85440,165518,82583v,,,,,c165518,81630,166471,80678,167423,78773v,-1905,953,-2858,,-3810c167423,74963,168376,74963,168376,75915v952,-1905,-1905,-952,,-2857l169328,74010v-952,-4762,953,-5715,953,-7620c169328,66390,169328,66390,170281,66390xm102653,74963v,,,,,c102653,74963,102653,74963,102653,74963xm79793,80678v,952,,952,,c78841,80678,79793,81630,79793,80678v-952,,-952,,-952,c78841,80678,78841,79725,78841,79725v,-952,952,-952,952,-1905c78841,76868,79793,76868,78841,75915v,,,,952,c79793,74963,79793,74963,79793,74963v,,,,,l79793,74963v,,,,,l79793,74963v,,,,,l79793,74963v,,,,,c79793,74963,79793,74963,79793,75915v,,,,,l79793,75915r,l79793,75915v,,,953,,c79793,75915,79793,75915,79793,75915r,l79793,76868r,l79793,76868r,l79793,76868r,c79793,76868,79793,76868,79793,76868v953,1905,953,2857,,3810c80746,80678,80746,80678,79793,80678xm78841,74010r,l78841,74010r,l78841,74010v952,953,952,,,l78841,74010xm80746,63533v,,,-953,,c80746,63533,80746,63533,80746,63533xm80746,74963r,l80746,74963v,,,,,l80746,74963xm79793,74963r,l79793,74963r,xm80746,76868v,,,,,l80746,76868r,l80746,76868r,l80746,76868v952,,952,952,,l80746,76868r,l80746,76868xm86461,61628v,,,,,c86461,61628,86461,61628,86461,61628v,,,,,xm82651,59723v952,952,952,952,,c83603,60675,83603,60675,82651,59723v952,952,952,952,,c82651,60675,82651,60675,82651,59723v,952,,,,xm81698,62580v,,,,,c81698,62580,81698,62580,81698,62580v,,,,,xm72173,65438r953,1905c74078,66390,74078,65438,75031,63533v952,952,952,-953,1905,c76936,62580,77888,63533,77888,61628r,952c77888,62580,78841,62580,78841,62580v,,,,,953c78841,63533,78841,62580,78841,62580v,953,-953,953,,1905c78841,64485,77888,63533,77888,63533v-952,,953,1905,,1905c77888,65438,76936,65438,76936,65438v,952,,952,,1905c76936,67343,75983,67343,75983,66390v-952,953,-1905,2858,-2857,3810c72173,69248,72173,68295,73126,68295v-953,-952,,-1905,-953,-2857c71221,65438,73126,66390,72173,65438xm73126,70200v-953,,-953,-952,,l73126,70200v,-952,,,,xm71221,71153v952,,952,,,c72173,71153,72173,72105,72173,72105v,,-952,,-952,c71221,72105,71221,72105,71221,71153v-953,,-953,,-953,c71221,71153,71221,72105,71221,71153v-953,,-953,,-953,c70268,71153,71221,71153,71221,71153xm78841,85440v,,,953,,953c78841,86393,78841,85440,78841,85440v-953,953,-953,,-953,c77888,85440,77888,85440,77888,86393v,-1905,-952,,-952,-953c75983,87345,75983,86393,75983,86393v,,,-953,953,-953c76936,85440,75983,85440,76936,84488v,,-953,952,-953,c76936,83535,75983,83535,75983,83535v-952,953,-2857,953,-1905,l74078,82583v-952,-953,,-2858,-1905,-3810l73126,78773v,,,,,-953c73126,77820,74078,77820,74078,77820v953,,1905,953,3810,1905l77888,79725v953,,1905,953,2858,953l80746,80678r,c80746,80678,80746,80678,80746,80678v,,952,,952,c81698,80678,81698,80678,81698,80678v953,,953,,953,l82651,80678v952,-953,1905,-1905,2857,-3810c86461,74963,85508,74010,85508,74010v,,953,-952,953,-1905c86461,72105,86461,72105,85508,71153v,,,,953,-953c86461,69248,87413,69248,87413,69248v,,,,,c87413,69248,87413,68295,88366,68295v952,,1905,953,2857,1905c93128,69248,93128,70200,95033,70200r-952,c95033,70200,94081,71153,93128,72105v953,,,,1905,c95986,72105,93128,73058,94081,73058v,,952,,,c95986,74010,93128,73058,92176,74010v,953,952,953,952,1905c93128,76868,93128,76868,92176,77820v,,952,,952,c91223,76868,93128,78773,92176,77820v,,,,-953,-952c90271,76868,91223,77820,90271,77820v,,,,,c91223,79725,89318,77820,89318,78773v-952,-953,-952,,-952,-953c89318,79725,87413,77820,87413,79725r,c85508,80678,84556,80678,82651,82583v-1905,2857,-2858,1905,-3810,2857xm129323,135923v,,,,,c129323,135923,129323,135923,129323,135923xe" fillcolor="black [3213]" stroked="f">
                <v:stroke joinstyle="miter"/>
                <v:path arrowok="t" o:connecttype="custom" o:connectlocs="301662,117614;298287,109178;301662,110864;299974,105803;301662,104115;298287,97365;299974,93990;264539,65305;267914,61930;259476,61930;259476,61930;254415,60242;254415,60242;247665,60242;245977,58555;239227,60242;239227,60242;230791,61930;222353,68680;224041,65305;213917,70366;215603,60242;213917,50118;215603,50118;208854,34932;205479,34932;207167,31557;202104,28182;203793,26494;195355,23119;197043,23119;154857,18058;148107,12994;132921,26494;127858,34932;126172,43368;132921,55181;141358,33243;163295,26494;180169,26494;195355,39993;197043,45056;197043,46743;197043,50118;195355,60242;186918,100740;208854,90615;213917,85554;213917,85554;218978,82179;217292,85554;234166,78804;242602,77116;254415,78804;259476,77116;259476,78804;267914,85554;276350,137863;271289,142926;264539,147987;244290,156425;234166,159800;239227,169925;247665,188485;251040,196923;251040,203673;249352,208734;249352,213797;245977,218859;245977,217172;237541,218859;237541,222234;230791,220547;230791,220547;224041,217172;188605,212109;186918,213797;181855,210423;183544,210423;171731,201985;173419,201985;170044,200298;166670,196923;158232,186799;154857,178361;148107,169925;148107,168236;148107,169925;148107,168236;149796,168236;149796,169925;149796,166550;151482,168236;149796,168236;151482,169925;151482,168236;153170,169925;153170,168236;151482,166550;153170,166550;153170,166550;153170,164862;154857,169925;156545,168236;158232,173300;158232,171611;159920,173300;161607,168236;163295,171611;163295,169925;163295,169925;163295,168236;171731,168236;171731,166550;173419,166550;171731,164862;173419,161487;175106,163175;178481,159800;175106,156425;180169,156425;180169,154737;180169,156425;180169,153051;183544,149676;181855,146301;183544,146301;180169,144613;181855,144613;183544,142926;181855,141238;181855,141238;180169,139551;183544,139551;183544,137863;183544,137863;183544,137863;183544,137863;183544,137863;183544,137863;183544,137863;183544,137863;183544,137863;185230,137863;181855,136176;180169,129427;181855,129427;180169,127739;181855,126052;180169,126052;178481,120989;180169,120989;175106,119302;176794,117614;175106,115928;171731,117614;171731,117614;170044,117614;171731,115928;171731,112553;170044,114239;170044,112553;164981,115928;166670,112553;161607,115928;159920,115928;159920,114239;159920,112553;161607,109178;158232,107490;158232,109178;154857,107490;154857,109178;154857,109178;153170,110864;153170,110864;154857,109178;153170,109178;151482,102428;148107,102428;148107,102428;146421,104115;146421,99053;141358,97365;137983,100740;136296,99053;134608,93990;132921,93990;132921,92304;136296,97365;136296,100740;131233,102428;129547,99053;127858,104115;131233,107490;131233,109178;126172,105803;126172,102428;129547,99053;127858,97365;126172,102428;127858,104115;124484,104115;124484,102428;122797,105803;122797,102428;114359,97365;114359,100740;112673,99053;112673,100740;116047,102428;116047,105803;117734,105803;119422,109178;116047,107490;117734,107490;112673,104115;112673,107490;116047,109178;110984,110864;117734,115928;117734,117614;114359,115928;114359,115928;112673,114239;107610,114239;109298,115928;105923,115928;109298,117614;105923,117614;104235,115928;104235,117614;109298,120989;107610,122677;105923,119302;102548,119302;104235,120989;102548,120989;104235,122677;102548,122677;102548,124364;104235,122677;105923,124364;105923,126052;102548,126052;104235,126052;104235,127739;100860,127739;107610,129427;100860,129427;102548,131113;105923,131113;102548,131113;105923,131113;105923,132802;104235,131113;109298,132802;116047,132802;112673,132802;112673,132802;104235,132802;105923,132802;102548,132802;104235,134488;105923,134488;109298,136176;105923,136176;107610,137863;105923,137863;112673,147987;110984,153051;112673,153051;110984,154737;114359,156425;112673,158112;114359,158112;114359,164862;116047,163175;116047,166550;117734,164862;121109,169925;122797,166550;124484,166550;122797,168236;131233,173300;132921,171611;137983,173300;139671,168236;141358,173300;143046,171611;139671,178361;139671,176674;127858,193549;124484,196923;121109,203673;117734,207048;102548,220547;80611,227297;78925,228983;77236,227297;65425,225608;63737,227297;56987,223922;50238,218859;43488,217172;45176,215484;41802,212109;40113,207048;36738,203673;38427,198610;36738,193549;40113,195235;58676,169925;60362,171611;65425,166550;75550,158112;92424,139551;97485,134488;99173,131113;92424,129427;72175,127739;70487,124364;65425,120989;62050,117614;56987,114239;58676,112553;51926,102428;46863,99053;46863,95679;50238,97365;53613,70366;62050,58555;68800,48431;70487,50118;83986,45056;89049,41681;89049,43368;94110,38306;99173,41681;92424,45056;100860,46743;105923,50118;104235,51806;109298,53492;107610,51806;112673,50118;109298,48431;114359,51806;110984,53492;119422,55181;119422,51806;117734,50118;119422,48431;107610,45056;107610,48431;100860,45056;102548,43368;100860,43368;104235,41681;94110,41681;94110,41681;92424,43368;89049,38306;70487,41681;62050,50118;58676,50118;55301,48431;55301,53492;45176,66992;43488,65305;40113,77116;45176,77116;45176,80491;38427,83866;36738,77116;40113,65305;36738,65305;35052,75430;36738,77116;33364,83866;33364,80491;33364,88929;31677,82179;28302,83866;29989,92304;28302,92304;28302,95679;31677,92304;33364,100740;35052,99053;38427,104115;35052,107490;35052,104115;28302,104115;29989,107490;31677,105803;31677,117614;41802,117614;45176,120989;41802,122677;43488,124364;38427,122677;40113,132802;45176,132802;45176,136176;50238,134488;51926,137863;51926,139551;48551,139551;50238,141238;50238,141238;53613,137863;53613,139551;51926,139551;50238,141238;51926,139551;50238,141238;51926,141238;50238,141238;51926,141238;53613,141238;58676,141238;56987,141238;60362,141238;55301,142926;58676,142926;56987,144613;51926,144613;60362,146301;51926,144613;53613,146301;56987,147987;53613,147987;56987,149676;55301,151362;53613,149676;53613,156425;55301,161487;53613,158112;51926,159800;48551,151362;46863,153051;45176,149676;43488,153051;45176,153051;41802,159800;38427,156425;36738,159800;36738,158112;21553,185111;14803,195235;16490,196923;13115,200298;16490,212109;14803,213797;18178,217172;18178,220547;19864,220547;21553,227297;23239,227297;26614,234046;33364,237421;33364,234046;36738,235733;35052,237421;55301,250921;56987,249232;73861,252607;77236,247546;82299,250921;87361,249232;87361,249232;94110,245857;94110,245857;99173,245857;104235,240796;104235,240796;104235,239108;107610,239108;107610,242483;109298,239108;112673,239108;110984,240796;112673,240796;114359,237421;119422,235733;121109,232358;116047,232358;119422,230672;119422,232358;121109,228983;124484,228983;127858,223922;132921,225608;134608,222234;136296,222234;137983,217172;139671,213797;141358,215484;141358,213797;139671,215484;139671,212109;144732,210423;146421,213797;148107,213797;149796,217172;151482,213797;156545,217172;153170,218859;161607,227297;164981,225608;168356,232358;171731,234046;170044,234046;178481,235733;188605,242483;195355,240796;195355,242483;200418,239108;198729,240796;203793,244171;205479,242483;207167,242483;212229,240796;212229,244171;218978,244171;218978,244171;218978,244171;220667,244171;220667,244171;218978,244171;220667,244171;220667,244171;222353,244171;222353,245857;227416,242483;239227,240796;247665,235733;247665,237421;251040,234046;256101,232358;254415,230672;261164,223922;266226,215484;267914,218859;266226,203673;267914,205360;266226,196923;267914,198610;264539,195235;264539,195235;262851,190174;264539,190174;264539,183424;262851,183424;264539,181736;256101,174986;261164,176674;259476,173300;257790,171611;257790,168236;264539,164862;262851,166550;266226,166550;267914,169925;278038,164862;279725,158112;284788,158112;293224,146301;293224,146301;296599,139551;296599,132802;298287,134488;298287,129427;299974,131113;301662,117614;301662,117614;181855,132802;181855,132802;181855,132802;141358,142926;141358,142926;141358,142926;139671,142926;139671,141238;141358,137863;139671,134488;141358,134488;141358,132802;141358,132802;141358,132802;141358,132802;141358,132802;141358,132802;141358,132802;141358,132802;141358,134488;141358,134488;141358,134488;141358,134488;141358,134488;141358,134488;141358,134488;141358,134488;141358,136176;141358,136176;141358,136176;141358,136176;141358,136176;141358,136176;141358,136176;141358,142926;141358,142926;139671,131113;139671,131113;139671,131113;139671,131113;139671,131113;139671,131113;139671,131113;143046,112553;143046,112553;143046,112553;143046,132802;143046,132802;143046,132802;143046,132802;143046,132802;141358,132802;141358,132802;141358,132802;141358,132802;143046,136176;143046,136176;143046,136176;143046,136176;143046,136176;143046,136176;143046,136176;143046,136176;143046,136176;143046,136176;143046,136176;153170,109178;153170,109178;153170,109178;153170,109178;146421,105803;146421,105803;146421,105803;146421,105803;146421,105803;146421,105803;144732,110864;144732,110864;144732,110864;144732,110864;127858,115928;129547,119302;132921,112553;136296,112553;137983,109178;137983,110864;139671,110864;139671,112553;139671,110864;139671,114239;137983,112553;137983,115928;136296,115928;136296,119302;134608,117614;129547,124364;129547,120989;127858,115928;127858,115928;129547,124364;129547,124364;129547,124364;129547,124364;126172,126052;126172,126052;127858,127739;126172,127739;126172,126052;124484,126052;126172,126052;124484,126052;126172,126052;139671,151362;139671,153051;139671,151362;137983,151362;137983,153051;136296,151362;134608,153051;136296,151362;136296,149676;134608,149676;134608,147987;131233,147987;131233,146301;127858,139551;129547,139551;129547,137863;131233,137863;137983,141238;137983,141238;143046,142926;143046,142926;143046,142926;143046,142926;144732,142926;144732,142926;146421,142926;146421,142926;151482,136176;151482,131113;153170,127739;151482,126052;153170,124364;154857,122677;154857,122677;156545,120989;161607,124364;168356,124364;166670,124364;164981,127739;168356,127739;166670,129427;166670,129427;163295,131113;164981,134488;163295,137863;164981,137863;163295,137863;161607,136176;159920,137863;159920,137863;158232,139551;156545,137863;154857,141238;154857,141238;146421,146301;139671,151362;229103,240796;229103,240796;229103,24079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C955F0" w14:textId="77777777" w:rsidR="0066759B" w:rsidRDefault="0066759B" w:rsidP="002E2A06">
      <w:r>
        <w:separator/>
      </w:r>
    </w:p>
  </w:footnote>
  <w:footnote w:type="continuationSeparator" w:id="0">
    <w:p w14:paraId="50F5B2A2" w14:textId="77777777" w:rsidR="0066759B" w:rsidRDefault="0066759B" w:rsidP="002E2A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36950D" w14:textId="77777777" w:rsidR="00063DE3" w:rsidRDefault="00C76430" w:rsidP="002E2A06">
    <w:pPr>
      <w:pStyle w:val="En-tte"/>
    </w:pPr>
    <w:r w:rsidRPr="00063DE3">
      <w:rPr>
        <w:noProof/>
        <w:lang w:bidi="fr-FR"/>
      </w:rPr>
      <mc:AlternateContent>
        <mc:Choice Requires="wpg">
          <w:drawing>
            <wp:anchor distT="0" distB="0" distL="114300" distR="114300" simplePos="0" relativeHeight="251633664" behindDoc="0" locked="0" layoutInCell="1" allowOverlap="1" wp14:anchorId="1C645D2C" wp14:editId="515734C1">
              <wp:simplePos x="0" y="0"/>
              <wp:positionH relativeFrom="column">
                <wp:posOffset>1139825</wp:posOffset>
              </wp:positionH>
              <wp:positionV relativeFrom="paragraph">
                <wp:posOffset>3325495</wp:posOffset>
              </wp:positionV>
              <wp:extent cx="607695" cy="590550"/>
              <wp:effectExtent l="0" t="0" r="1905" b="0"/>
              <wp:wrapNone/>
              <wp:docPr id="1291" name="Groupe 112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7695" cy="590550"/>
                        <a:chOff x="545273" y="0"/>
                        <a:chExt cx="810255" cy="786599"/>
                      </a:xfrm>
                    </wpg:grpSpPr>
                    <pic:pic xmlns:pic="http://schemas.openxmlformats.org/drawingml/2006/picture">
                      <pic:nvPicPr>
                        <pic:cNvPr id="1292" name="Graphisme 1103" descr="cadre photo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45273" y="0"/>
                          <a:ext cx="810255" cy="786599"/>
                        </a:xfrm>
                        <a:prstGeom prst="rect">
                          <a:avLst/>
                        </a:prstGeom>
                      </pic:spPr>
                    </pic:pic>
                    <wpg:grpSp>
                      <wpg:cNvPr id="1293" name="Groupe 1293"/>
                      <wpg:cNvGrpSpPr/>
                      <wpg:grpSpPr>
                        <a:xfrm>
                          <a:off x="798001" y="264713"/>
                          <a:ext cx="304800" cy="257175"/>
                          <a:chOff x="798001" y="264713"/>
                          <a:chExt cx="304800" cy="257175"/>
                        </a:xfrm>
                      </wpg:grpSpPr>
                      <wps:wsp>
                        <wps:cNvPr id="1294" name="Forme libre : Forme 1294" descr="poussin"/>
                        <wps:cNvSpPr/>
                        <wps:spPr>
                          <a:xfrm>
                            <a:off x="798001" y="270755"/>
                            <a:ext cx="276225" cy="200025"/>
                          </a:xfrm>
                          <a:custGeom>
                            <a:avLst/>
                            <a:gdLst>
                              <a:gd name="connsiteX0" fmla="*/ 15716 w 276225"/>
                              <a:gd name="connsiteY0" fmla="*/ 111387 h 200025"/>
                              <a:gd name="connsiteX1" fmla="*/ 120491 w 276225"/>
                              <a:gd name="connsiteY1" fmla="*/ 89480 h 200025"/>
                              <a:gd name="connsiteX2" fmla="*/ 210979 w 276225"/>
                              <a:gd name="connsiteY2" fmla="*/ 7564 h 200025"/>
                              <a:gd name="connsiteX3" fmla="*/ 270034 w 276225"/>
                              <a:gd name="connsiteY3" fmla="*/ 89480 h 200025"/>
                              <a:gd name="connsiteX4" fmla="*/ 166211 w 276225"/>
                              <a:gd name="connsiteY4" fmla="*/ 196159 h 200025"/>
                              <a:gd name="connsiteX5" fmla="*/ 7144 w 276225"/>
                              <a:gd name="connsiteY5" fmla="*/ 110434 h 200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76225" h="200025">
                                <a:moveTo>
                                  <a:pt x="15716" y="111387"/>
                                </a:moveTo>
                                <a:cubicBezTo>
                                  <a:pt x="15716" y="111387"/>
                                  <a:pt x="55721" y="126627"/>
                                  <a:pt x="120491" y="89480"/>
                                </a:cubicBezTo>
                                <a:cubicBezTo>
                                  <a:pt x="148114" y="74239"/>
                                  <a:pt x="178594" y="12327"/>
                                  <a:pt x="210979" y="7564"/>
                                </a:cubicBezTo>
                                <a:cubicBezTo>
                                  <a:pt x="244316" y="2802"/>
                                  <a:pt x="279559" y="38997"/>
                                  <a:pt x="270034" y="89480"/>
                                </a:cubicBezTo>
                                <a:cubicBezTo>
                                  <a:pt x="260509" y="139962"/>
                                  <a:pt x="247174" y="196159"/>
                                  <a:pt x="166211" y="196159"/>
                                </a:cubicBezTo>
                                <a:cubicBezTo>
                                  <a:pt x="34766" y="196159"/>
                                  <a:pt x="7144" y="110434"/>
                                  <a:pt x="7144" y="110434"/>
                                </a:cubicBezTo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95" name="Forme libre : Forme 1295" descr="œil de poussin"/>
                        <wps:cNvSpPr/>
                        <wps:spPr>
                          <a:xfrm>
                            <a:off x="1025702" y="319807"/>
                            <a:ext cx="9525" cy="9525"/>
                          </a:xfrm>
                          <a:custGeom>
                            <a:avLst/>
                            <a:gdLst>
                              <a:gd name="connsiteX0" fmla="*/ 2327 w 9525"/>
                              <a:gd name="connsiteY0" fmla="*/ 7090 h 9525"/>
                              <a:gd name="connsiteX1" fmla="*/ 10900 w 9525"/>
                              <a:gd name="connsiteY1" fmla="*/ 2327 h 9525"/>
                              <a:gd name="connsiteX2" fmla="*/ 15662 w 9525"/>
                              <a:gd name="connsiteY2" fmla="*/ 10900 h 9525"/>
                              <a:gd name="connsiteX3" fmla="*/ 7090 w 9525"/>
                              <a:gd name="connsiteY3" fmla="*/ 15662 h 9525"/>
                              <a:gd name="connsiteX4" fmla="*/ 2327 w 9525"/>
                              <a:gd name="connsiteY4" fmla="*/ 7090 h 95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9525" h="9525">
                                <a:moveTo>
                                  <a:pt x="2327" y="7090"/>
                                </a:moveTo>
                                <a:cubicBezTo>
                                  <a:pt x="3280" y="3280"/>
                                  <a:pt x="7090" y="1375"/>
                                  <a:pt x="10900" y="2327"/>
                                </a:cubicBezTo>
                                <a:cubicBezTo>
                                  <a:pt x="14710" y="3280"/>
                                  <a:pt x="16615" y="7090"/>
                                  <a:pt x="15662" y="10900"/>
                                </a:cubicBezTo>
                                <a:cubicBezTo>
                                  <a:pt x="14710" y="14710"/>
                                  <a:pt x="10900" y="16615"/>
                                  <a:pt x="7090" y="15662"/>
                                </a:cubicBezTo>
                                <a:cubicBezTo>
                                  <a:pt x="3280" y="14710"/>
                                  <a:pt x="1375" y="10900"/>
                                  <a:pt x="2327" y="709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 w="2779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96" name="Forme libre : Forme 1296" descr="poussin"/>
                        <wps:cNvSpPr/>
                        <wps:spPr>
                          <a:xfrm>
                            <a:off x="798001" y="264713"/>
                            <a:ext cx="304800" cy="257175"/>
                          </a:xfrm>
                          <a:custGeom>
                            <a:avLst/>
                            <a:gdLst>
                              <a:gd name="connsiteX0" fmla="*/ 301466 w 304800"/>
                              <a:gd name="connsiteY0" fmla="*/ 89806 h 257175"/>
                              <a:gd name="connsiteX1" fmla="*/ 286226 w 304800"/>
                              <a:gd name="connsiteY1" fmla="*/ 71709 h 257175"/>
                              <a:gd name="connsiteX2" fmla="*/ 281464 w 304800"/>
                              <a:gd name="connsiteY2" fmla="*/ 51706 h 257175"/>
                              <a:gd name="connsiteX3" fmla="*/ 267176 w 304800"/>
                              <a:gd name="connsiteY3" fmla="*/ 29799 h 257175"/>
                              <a:gd name="connsiteX4" fmla="*/ 221456 w 304800"/>
                              <a:gd name="connsiteY4" fmla="*/ 7891 h 257175"/>
                              <a:gd name="connsiteX5" fmla="*/ 185261 w 304800"/>
                              <a:gd name="connsiteY5" fmla="*/ 11701 h 257175"/>
                              <a:gd name="connsiteX6" fmla="*/ 159544 w 304800"/>
                              <a:gd name="connsiteY6" fmla="*/ 28846 h 257175"/>
                              <a:gd name="connsiteX7" fmla="*/ 122396 w 304800"/>
                              <a:gd name="connsiteY7" fmla="*/ 73614 h 257175"/>
                              <a:gd name="connsiteX8" fmla="*/ 97631 w 304800"/>
                              <a:gd name="connsiteY8" fmla="*/ 100284 h 257175"/>
                              <a:gd name="connsiteX9" fmla="*/ 94774 w 304800"/>
                              <a:gd name="connsiteY9" fmla="*/ 100284 h 257175"/>
                              <a:gd name="connsiteX10" fmla="*/ 94774 w 304800"/>
                              <a:gd name="connsiteY10" fmla="*/ 97426 h 257175"/>
                              <a:gd name="connsiteX11" fmla="*/ 50959 w 304800"/>
                              <a:gd name="connsiteY11" fmla="*/ 112666 h 257175"/>
                              <a:gd name="connsiteX12" fmla="*/ 37624 w 304800"/>
                              <a:gd name="connsiteY12" fmla="*/ 112666 h 257175"/>
                              <a:gd name="connsiteX13" fmla="*/ 26194 w 304800"/>
                              <a:gd name="connsiteY13" fmla="*/ 114571 h 257175"/>
                              <a:gd name="connsiteX14" fmla="*/ 22384 w 304800"/>
                              <a:gd name="connsiteY14" fmla="*/ 112666 h 257175"/>
                              <a:gd name="connsiteX15" fmla="*/ 22384 w 304800"/>
                              <a:gd name="connsiteY15" fmla="*/ 115524 h 257175"/>
                              <a:gd name="connsiteX16" fmla="*/ 19526 w 304800"/>
                              <a:gd name="connsiteY16" fmla="*/ 111714 h 257175"/>
                              <a:gd name="connsiteX17" fmla="*/ 13811 w 304800"/>
                              <a:gd name="connsiteY17" fmla="*/ 114571 h 257175"/>
                              <a:gd name="connsiteX18" fmla="*/ 26194 w 304800"/>
                              <a:gd name="connsiteY18" fmla="*/ 118381 h 257175"/>
                              <a:gd name="connsiteX19" fmla="*/ 30956 w 304800"/>
                              <a:gd name="connsiteY19" fmla="*/ 121239 h 257175"/>
                              <a:gd name="connsiteX20" fmla="*/ 36671 w 304800"/>
                              <a:gd name="connsiteY20" fmla="*/ 120286 h 257175"/>
                              <a:gd name="connsiteX21" fmla="*/ 38576 w 304800"/>
                              <a:gd name="connsiteY21" fmla="*/ 118381 h 257175"/>
                              <a:gd name="connsiteX22" fmla="*/ 40481 w 304800"/>
                              <a:gd name="connsiteY22" fmla="*/ 122191 h 257175"/>
                              <a:gd name="connsiteX23" fmla="*/ 51911 w 304800"/>
                              <a:gd name="connsiteY23" fmla="*/ 122191 h 257175"/>
                              <a:gd name="connsiteX24" fmla="*/ 63341 w 304800"/>
                              <a:gd name="connsiteY24" fmla="*/ 122191 h 257175"/>
                              <a:gd name="connsiteX25" fmla="*/ 76676 w 304800"/>
                              <a:gd name="connsiteY25" fmla="*/ 116476 h 257175"/>
                              <a:gd name="connsiteX26" fmla="*/ 76676 w 304800"/>
                              <a:gd name="connsiteY26" fmla="*/ 119334 h 257175"/>
                              <a:gd name="connsiteX27" fmla="*/ 83344 w 304800"/>
                              <a:gd name="connsiteY27" fmla="*/ 114571 h 257175"/>
                              <a:gd name="connsiteX28" fmla="*/ 83344 w 304800"/>
                              <a:gd name="connsiteY28" fmla="*/ 109809 h 257175"/>
                              <a:gd name="connsiteX29" fmla="*/ 88106 w 304800"/>
                              <a:gd name="connsiteY29" fmla="*/ 113619 h 257175"/>
                              <a:gd name="connsiteX30" fmla="*/ 78581 w 304800"/>
                              <a:gd name="connsiteY30" fmla="*/ 122191 h 257175"/>
                              <a:gd name="connsiteX31" fmla="*/ 90011 w 304800"/>
                              <a:gd name="connsiteY31" fmla="*/ 117429 h 257175"/>
                              <a:gd name="connsiteX32" fmla="*/ 93821 w 304800"/>
                              <a:gd name="connsiteY32" fmla="*/ 114571 h 257175"/>
                              <a:gd name="connsiteX33" fmla="*/ 90964 w 304800"/>
                              <a:gd name="connsiteY33" fmla="*/ 118381 h 257175"/>
                              <a:gd name="connsiteX34" fmla="*/ 92869 w 304800"/>
                              <a:gd name="connsiteY34" fmla="*/ 120286 h 257175"/>
                              <a:gd name="connsiteX35" fmla="*/ 96679 w 304800"/>
                              <a:gd name="connsiteY35" fmla="*/ 118381 h 257175"/>
                              <a:gd name="connsiteX36" fmla="*/ 98584 w 304800"/>
                              <a:gd name="connsiteY36" fmla="*/ 116476 h 257175"/>
                              <a:gd name="connsiteX37" fmla="*/ 94774 w 304800"/>
                              <a:gd name="connsiteY37" fmla="*/ 114571 h 257175"/>
                              <a:gd name="connsiteX38" fmla="*/ 98584 w 304800"/>
                              <a:gd name="connsiteY38" fmla="*/ 111714 h 257175"/>
                              <a:gd name="connsiteX39" fmla="*/ 102394 w 304800"/>
                              <a:gd name="connsiteY39" fmla="*/ 108856 h 257175"/>
                              <a:gd name="connsiteX40" fmla="*/ 101441 w 304800"/>
                              <a:gd name="connsiteY40" fmla="*/ 114571 h 257175"/>
                              <a:gd name="connsiteX41" fmla="*/ 105251 w 304800"/>
                              <a:gd name="connsiteY41" fmla="*/ 110761 h 257175"/>
                              <a:gd name="connsiteX42" fmla="*/ 103346 w 304800"/>
                              <a:gd name="connsiteY42" fmla="*/ 109809 h 257175"/>
                              <a:gd name="connsiteX43" fmla="*/ 110966 w 304800"/>
                              <a:gd name="connsiteY43" fmla="*/ 108856 h 257175"/>
                              <a:gd name="connsiteX44" fmla="*/ 110014 w 304800"/>
                              <a:gd name="connsiteY44" fmla="*/ 98379 h 257175"/>
                              <a:gd name="connsiteX45" fmla="*/ 112871 w 304800"/>
                              <a:gd name="connsiteY45" fmla="*/ 100284 h 257175"/>
                              <a:gd name="connsiteX46" fmla="*/ 112871 w 304800"/>
                              <a:gd name="connsiteY46" fmla="*/ 103141 h 257175"/>
                              <a:gd name="connsiteX47" fmla="*/ 121444 w 304800"/>
                              <a:gd name="connsiteY47" fmla="*/ 100284 h 257175"/>
                              <a:gd name="connsiteX48" fmla="*/ 124301 w 304800"/>
                              <a:gd name="connsiteY48" fmla="*/ 99331 h 257175"/>
                              <a:gd name="connsiteX49" fmla="*/ 127159 w 304800"/>
                              <a:gd name="connsiteY49" fmla="*/ 91711 h 257175"/>
                              <a:gd name="connsiteX50" fmla="*/ 126206 w 304800"/>
                              <a:gd name="connsiteY50" fmla="*/ 93616 h 257175"/>
                              <a:gd name="connsiteX51" fmla="*/ 130016 w 304800"/>
                              <a:gd name="connsiteY51" fmla="*/ 91711 h 257175"/>
                              <a:gd name="connsiteX52" fmla="*/ 135731 w 304800"/>
                              <a:gd name="connsiteY52" fmla="*/ 86949 h 257175"/>
                              <a:gd name="connsiteX53" fmla="*/ 132874 w 304800"/>
                              <a:gd name="connsiteY53" fmla="*/ 88854 h 257175"/>
                              <a:gd name="connsiteX54" fmla="*/ 144304 w 304800"/>
                              <a:gd name="connsiteY54" fmla="*/ 80281 h 257175"/>
                              <a:gd name="connsiteX55" fmla="*/ 141446 w 304800"/>
                              <a:gd name="connsiteY55" fmla="*/ 75519 h 257175"/>
                              <a:gd name="connsiteX56" fmla="*/ 145256 w 304800"/>
                              <a:gd name="connsiteY56" fmla="*/ 79329 h 257175"/>
                              <a:gd name="connsiteX57" fmla="*/ 145256 w 304800"/>
                              <a:gd name="connsiteY57" fmla="*/ 72661 h 257175"/>
                              <a:gd name="connsiteX58" fmla="*/ 148114 w 304800"/>
                              <a:gd name="connsiteY58" fmla="*/ 72661 h 257175"/>
                              <a:gd name="connsiteX59" fmla="*/ 149066 w 304800"/>
                              <a:gd name="connsiteY59" fmla="*/ 65994 h 257175"/>
                              <a:gd name="connsiteX60" fmla="*/ 149066 w 304800"/>
                              <a:gd name="connsiteY60" fmla="*/ 68851 h 257175"/>
                              <a:gd name="connsiteX61" fmla="*/ 146209 w 304800"/>
                              <a:gd name="connsiteY61" fmla="*/ 57421 h 257175"/>
                              <a:gd name="connsiteX62" fmla="*/ 152876 w 304800"/>
                              <a:gd name="connsiteY62" fmla="*/ 65041 h 257175"/>
                              <a:gd name="connsiteX63" fmla="*/ 155734 w 304800"/>
                              <a:gd name="connsiteY63" fmla="*/ 65041 h 257175"/>
                              <a:gd name="connsiteX64" fmla="*/ 157639 w 304800"/>
                              <a:gd name="connsiteY64" fmla="*/ 61231 h 257175"/>
                              <a:gd name="connsiteX65" fmla="*/ 157639 w 304800"/>
                              <a:gd name="connsiteY65" fmla="*/ 56469 h 257175"/>
                              <a:gd name="connsiteX66" fmla="*/ 160496 w 304800"/>
                              <a:gd name="connsiteY66" fmla="*/ 58374 h 257175"/>
                              <a:gd name="connsiteX67" fmla="*/ 178594 w 304800"/>
                              <a:gd name="connsiteY67" fmla="*/ 38371 h 257175"/>
                              <a:gd name="connsiteX68" fmla="*/ 195739 w 304800"/>
                              <a:gd name="connsiteY68" fmla="*/ 26941 h 257175"/>
                              <a:gd name="connsiteX69" fmla="*/ 193834 w 304800"/>
                              <a:gd name="connsiteY69" fmla="*/ 24084 h 257175"/>
                              <a:gd name="connsiteX70" fmla="*/ 221456 w 304800"/>
                              <a:gd name="connsiteY70" fmla="*/ 23131 h 257175"/>
                              <a:gd name="connsiteX71" fmla="*/ 229076 w 304800"/>
                              <a:gd name="connsiteY71" fmla="*/ 27894 h 257175"/>
                              <a:gd name="connsiteX72" fmla="*/ 236696 w 304800"/>
                              <a:gd name="connsiteY72" fmla="*/ 28846 h 257175"/>
                              <a:gd name="connsiteX73" fmla="*/ 236696 w 304800"/>
                              <a:gd name="connsiteY73" fmla="*/ 31704 h 257175"/>
                              <a:gd name="connsiteX74" fmla="*/ 241459 w 304800"/>
                              <a:gd name="connsiteY74" fmla="*/ 32656 h 257175"/>
                              <a:gd name="connsiteX75" fmla="*/ 239554 w 304800"/>
                              <a:gd name="connsiteY75" fmla="*/ 32656 h 257175"/>
                              <a:gd name="connsiteX76" fmla="*/ 246221 w 304800"/>
                              <a:gd name="connsiteY76" fmla="*/ 32656 h 257175"/>
                              <a:gd name="connsiteX77" fmla="*/ 247174 w 304800"/>
                              <a:gd name="connsiteY77" fmla="*/ 34561 h 257175"/>
                              <a:gd name="connsiteX78" fmla="*/ 249079 w 304800"/>
                              <a:gd name="connsiteY78" fmla="*/ 34561 h 257175"/>
                              <a:gd name="connsiteX79" fmla="*/ 252889 w 304800"/>
                              <a:gd name="connsiteY79" fmla="*/ 38371 h 257175"/>
                              <a:gd name="connsiteX80" fmla="*/ 260509 w 304800"/>
                              <a:gd name="connsiteY80" fmla="*/ 45991 h 257175"/>
                              <a:gd name="connsiteX81" fmla="*/ 260509 w 304800"/>
                              <a:gd name="connsiteY81" fmla="*/ 48849 h 257175"/>
                              <a:gd name="connsiteX82" fmla="*/ 259556 w 304800"/>
                              <a:gd name="connsiteY82" fmla="*/ 47896 h 257175"/>
                              <a:gd name="connsiteX83" fmla="*/ 266224 w 304800"/>
                              <a:gd name="connsiteY83" fmla="*/ 65994 h 257175"/>
                              <a:gd name="connsiteX84" fmla="*/ 268129 w 304800"/>
                              <a:gd name="connsiteY84" fmla="*/ 69804 h 257175"/>
                              <a:gd name="connsiteX85" fmla="*/ 268129 w 304800"/>
                              <a:gd name="connsiteY85" fmla="*/ 83139 h 257175"/>
                              <a:gd name="connsiteX86" fmla="*/ 269081 w 304800"/>
                              <a:gd name="connsiteY86" fmla="*/ 103141 h 257175"/>
                              <a:gd name="connsiteX87" fmla="*/ 264319 w 304800"/>
                              <a:gd name="connsiteY87" fmla="*/ 114571 h 257175"/>
                              <a:gd name="connsiteX88" fmla="*/ 263366 w 304800"/>
                              <a:gd name="connsiteY88" fmla="*/ 116476 h 257175"/>
                              <a:gd name="connsiteX89" fmla="*/ 263366 w 304800"/>
                              <a:gd name="connsiteY89" fmla="*/ 115524 h 257175"/>
                              <a:gd name="connsiteX90" fmla="*/ 260509 w 304800"/>
                              <a:gd name="connsiteY90" fmla="*/ 117429 h 257175"/>
                              <a:gd name="connsiteX91" fmla="*/ 257651 w 304800"/>
                              <a:gd name="connsiteY91" fmla="*/ 133621 h 257175"/>
                              <a:gd name="connsiteX92" fmla="*/ 254794 w 304800"/>
                              <a:gd name="connsiteY92" fmla="*/ 137431 h 257175"/>
                              <a:gd name="connsiteX93" fmla="*/ 250031 w 304800"/>
                              <a:gd name="connsiteY93" fmla="*/ 145051 h 257175"/>
                              <a:gd name="connsiteX94" fmla="*/ 245269 w 304800"/>
                              <a:gd name="connsiteY94" fmla="*/ 157434 h 257175"/>
                              <a:gd name="connsiteX95" fmla="*/ 245269 w 304800"/>
                              <a:gd name="connsiteY95" fmla="*/ 156481 h 257175"/>
                              <a:gd name="connsiteX96" fmla="*/ 243364 w 304800"/>
                              <a:gd name="connsiteY96" fmla="*/ 163149 h 257175"/>
                              <a:gd name="connsiteX97" fmla="*/ 235744 w 304800"/>
                              <a:gd name="connsiteY97" fmla="*/ 172674 h 257175"/>
                              <a:gd name="connsiteX98" fmla="*/ 233839 w 304800"/>
                              <a:gd name="connsiteY98" fmla="*/ 169816 h 257175"/>
                              <a:gd name="connsiteX99" fmla="*/ 227171 w 304800"/>
                              <a:gd name="connsiteY99" fmla="*/ 182199 h 257175"/>
                              <a:gd name="connsiteX100" fmla="*/ 224314 w 304800"/>
                              <a:gd name="connsiteY100" fmla="*/ 176484 h 257175"/>
                              <a:gd name="connsiteX101" fmla="*/ 206216 w 304800"/>
                              <a:gd name="connsiteY101" fmla="*/ 187914 h 257175"/>
                              <a:gd name="connsiteX102" fmla="*/ 192881 w 304800"/>
                              <a:gd name="connsiteY102" fmla="*/ 193629 h 257175"/>
                              <a:gd name="connsiteX103" fmla="*/ 181451 w 304800"/>
                              <a:gd name="connsiteY103" fmla="*/ 197439 h 257175"/>
                              <a:gd name="connsiteX104" fmla="*/ 135731 w 304800"/>
                              <a:gd name="connsiteY104" fmla="*/ 196486 h 257175"/>
                              <a:gd name="connsiteX105" fmla="*/ 137636 w 304800"/>
                              <a:gd name="connsiteY105" fmla="*/ 193629 h 257175"/>
                              <a:gd name="connsiteX106" fmla="*/ 107156 w 304800"/>
                              <a:gd name="connsiteY106" fmla="*/ 190771 h 257175"/>
                              <a:gd name="connsiteX107" fmla="*/ 69056 w 304800"/>
                              <a:gd name="connsiteY107" fmla="*/ 177436 h 257175"/>
                              <a:gd name="connsiteX108" fmla="*/ 61436 w 304800"/>
                              <a:gd name="connsiteY108" fmla="*/ 170769 h 257175"/>
                              <a:gd name="connsiteX109" fmla="*/ 41434 w 304800"/>
                              <a:gd name="connsiteY109" fmla="*/ 149814 h 257175"/>
                              <a:gd name="connsiteX110" fmla="*/ 7144 w 304800"/>
                              <a:gd name="connsiteY110" fmla="*/ 113619 h 257175"/>
                              <a:gd name="connsiteX111" fmla="*/ 64294 w 304800"/>
                              <a:gd name="connsiteY111" fmla="*/ 186009 h 257175"/>
                              <a:gd name="connsiteX112" fmla="*/ 102394 w 304800"/>
                              <a:gd name="connsiteY112" fmla="*/ 202201 h 257175"/>
                              <a:gd name="connsiteX113" fmla="*/ 105251 w 304800"/>
                              <a:gd name="connsiteY113" fmla="*/ 203154 h 257175"/>
                              <a:gd name="connsiteX114" fmla="*/ 150019 w 304800"/>
                              <a:gd name="connsiteY114" fmla="*/ 211726 h 257175"/>
                              <a:gd name="connsiteX115" fmla="*/ 150019 w 304800"/>
                              <a:gd name="connsiteY115" fmla="*/ 211726 h 257175"/>
                              <a:gd name="connsiteX116" fmla="*/ 149066 w 304800"/>
                              <a:gd name="connsiteY116" fmla="*/ 211726 h 257175"/>
                              <a:gd name="connsiteX117" fmla="*/ 150019 w 304800"/>
                              <a:gd name="connsiteY117" fmla="*/ 212679 h 257175"/>
                              <a:gd name="connsiteX118" fmla="*/ 152876 w 304800"/>
                              <a:gd name="connsiteY118" fmla="*/ 212679 h 257175"/>
                              <a:gd name="connsiteX119" fmla="*/ 150019 w 304800"/>
                              <a:gd name="connsiteY119" fmla="*/ 212679 h 257175"/>
                              <a:gd name="connsiteX120" fmla="*/ 152876 w 304800"/>
                              <a:gd name="connsiteY120" fmla="*/ 214584 h 257175"/>
                              <a:gd name="connsiteX121" fmla="*/ 150971 w 304800"/>
                              <a:gd name="connsiteY121" fmla="*/ 214584 h 257175"/>
                              <a:gd name="connsiteX122" fmla="*/ 150019 w 304800"/>
                              <a:gd name="connsiteY122" fmla="*/ 215536 h 257175"/>
                              <a:gd name="connsiteX123" fmla="*/ 151924 w 304800"/>
                              <a:gd name="connsiteY123" fmla="*/ 215536 h 257175"/>
                              <a:gd name="connsiteX124" fmla="*/ 152876 w 304800"/>
                              <a:gd name="connsiteY124" fmla="*/ 215536 h 257175"/>
                              <a:gd name="connsiteX125" fmla="*/ 150971 w 304800"/>
                              <a:gd name="connsiteY125" fmla="*/ 215536 h 257175"/>
                              <a:gd name="connsiteX126" fmla="*/ 152876 w 304800"/>
                              <a:gd name="connsiteY126" fmla="*/ 215536 h 257175"/>
                              <a:gd name="connsiteX127" fmla="*/ 150971 w 304800"/>
                              <a:gd name="connsiteY127" fmla="*/ 215536 h 257175"/>
                              <a:gd name="connsiteX128" fmla="*/ 150971 w 304800"/>
                              <a:gd name="connsiteY128" fmla="*/ 215536 h 257175"/>
                              <a:gd name="connsiteX129" fmla="*/ 152876 w 304800"/>
                              <a:gd name="connsiteY129" fmla="*/ 215536 h 257175"/>
                              <a:gd name="connsiteX130" fmla="*/ 153829 w 304800"/>
                              <a:gd name="connsiteY130" fmla="*/ 215536 h 257175"/>
                              <a:gd name="connsiteX131" fmla="*/ 150971 w 304800"/>
                              <a:gd name="connsiteY131" fmla="*/ 215536 h 257175"/>
                              <a:gd name="connsiteX132" fmla="*/ 150971 w 304800"/>
                              <a:gd name="connsiteY132" fmla="*/ 215536 h 257175"/>
                              <a:gd name="connsiteX133" fmla="*/ 152876 w 304800"/>
                              <a:gd name="connsiteY133" fmla="*/ 216489 h 257175"/>
                              <a:gd name="connsiteX134" fmla="*/ 151924 w 304800"/>
                              <a:gd name="connsiteY134" fmla="*/ 216489 h 257175"/>
                              <a:gd name="connsiteX135" fmla="*/ 150971 w 304800"/>
                              <a:gd name="connsiteY135" fmla="*/ 217441 h 257175"/>
                              <a:gd name="connsiteX136" fmla="*/ 150971 w 304800"/>
                              <a:gd name="connsiteY136" fmla="*/ 218394 h 257175"/>
                              <a:gd name="connsiteX137" fmla="*/ 153829 w 304800"/>
                              <a:gd name="connsiteY137" fmla="*/ 218394 h 257175"/>
                              <a:gd name="connsiteX138" fmla="*/ 153829 w 304800"/>
                              <a:gd name="connsiteY138" fmla="*/ 219346 h 257175"/>
                              <a:gd name="connsiteX139" fmla="*/ 150971 w 304800"/>
                              <a:gd name="connsiteY139" fmla="*/ 221251 h 257175"/>
                              <a:gd name="connsiteX140" fmla="*/ 153829 w 304800"/>
                              <a:gd name="connsiteY140" fmla="*/ 222204 h 257175"/>
                              <a:gd name="connsiteX141" fmla="*/ 150971 w 304800"/>
                              <a:gd name="connsiteY141" fmla="*/ 222204 h 257175"/>
                              <a:gd name="connsiteX142" fmla="*/ 152876 w 304800"/>
                              <a:gd name="connsiteY142" fmla="*/ 223156 h 257175"/>
                              <a:gd name="connsiteX143" fmla="*/ 150019 w 304800"/>
                              <a:gd name="connsiteY143" fmla="*/ 224109 h 257175"/>
                              <a:gd name="connsiteX144" fmla="*/ 150971 w 304800"/>
                              <a:gd name="connsiteY144" fmla="*/ 226966 h 257175"/>
                              <a:gd name="connsiteX145" fmla="*/ 154781 w 304800"/>
                              <a:gd name="connsiteY145" fmla="*/ 227919 h 257175"/>
                              <a:gd name="connsiteX146" fmla="*/ 154781 w 304800"/>
                              <a:gd name="connsiteY146" fmla="*/ 227919 h 257175"/>
                              <a:gd name="connsiteX147" fmla="*/ 152876 w 304800"/>
                              <a:gd name="connsiteY147" fmla="*/ 227919 h 257175"/>
                              <a:gd name="connsiteX148" fmla="*/ 152876 w 304800"/>
                              <a:gd name="connsiteY148" fmla="*/ 227919 h 257175"/>
                              <a:gd name="connsiteX149" fmla="*/ 156686 w 304800"/>
                              <a:gd name="connsiteY149" fmla="*/ 227919 h 257175"/>
                              <a:gd name="connsiteX150" fmla="*/ 158591 w 304800"/>
                              <a:gd name="connsiteY150" fmla="*/ 228871 h 257175"/>
                              <a:gd name="connsiteX151" fmla="*/ 153829 w 304800"/>
                              <a:gd name="connsiteY151" fmla="*/ 229824 h 257175"/>
                              <a:gd name="connsiteX152" fmla="*/ 156686 w 304800"/>
                              <a:gd name="connsiteY152" fmla="*/ 229824 h 257175"/>
                              <a:gd name="connsiteX153" fmla="*/ 154781 w 304800"/>
                              <a:gd name="connsiteY153" fmla="*/ 230776 h 257175"/>
                              <a:gd name="connsiteX154" fmla="*/ 156686 w 304800"/>
                              <a:gd name="connsiteY154" fmla="*/ 231729 h 257175"/>
                              <a:gd name="connsiteX155" fmla="*/ 156686 w 304800"/>
                              <a:gd name="connsiteY155" fmla="*/ 231729 h 257175"/>
                              <a:gd name="connsiteX156" fmla="*/ 156686 w 304800"/>
                              <a:gd name="connsiteY156" fmla="*/ 232681 h 257175"/>
                              <a:gd name="connsiteX157" fmla="*/ 156686 w 304800"/>
                              <a:gd name="connsiteY157" fmla="*/ 236491 h 257175"/>
                              <a:gd name="connsiteX158" fmla="*/ 154781 w 304800"/>
                              <a:gd name="connsiteY158" fmla="*/ 236491 h 257175"/>
                              <a:gd name="connsiteX159" fmla="*/ 154781 w 304800"/>
                              <a:gd name="connsiteY159" fmla="*/ 237444 h 257175"/>
                              <a:gd name="connsiteX160" fmla="*/ 157639 w 304800"/>
                              <a:gd name="connsiteY160" fmla="*/ 238396 h 257175"/>
                              <a:gd name="connsiteX161" fmla="*/ 159544 w 304800"/>
                              <a:gd name="connsiteY161" fmla="*/ 242206 h 257175"/>
                              <a:gd name="connsiteX162" fmla="*/ 159544 w 304800"/>
                              <a:gd name="connsiteY162" fmla="*/ 243159 h 257175"/>
                              <a:gd name="connsiteX163" fmla="*/ 155734 w 304800"/>
                              <a:gd name="connsiteY163" fmla="*/ 246016 h 257175"/>
                              <a:gd name="connsiteX164" fmla="*/ 162401 w 304800"/>
                              <a:gd name="connsiteY164" fmla="*/ 249826 h 257175"/>
                              <a:gd name="connsiteX165" fmla="*/ 166211 w 304800"/>
                              <a:gd name="connsiteY165" fmla="*/ 239349 h 257175"/>
                              <a:gd name="connsiteX166" fmla="*/ 165259 w 304800"/>
                              <a:gd name="connsiteY166" fmla="*/ 239349 h 257175"/>
                              <a:gd name="connsiteX167" fmla="*/ 165259 w 304800"/>
                              <a:gd name="connsiteY167" fmla="*/ 236491 h 257175"/>
                              <a:gd name="connsiteX168" fmla="*/ 161449 w 304800"/>
                              <a:gd name="connsiteY168" fmla="*/ 223156 h 257175"/>
                              <a:gd name="connsiteX169" fmla="*/ 163354 w 304800"/>
                              <a:gd name="connsiteY169" fmla="*/ 222204 h 257175"/>
                              <a:gd name="connsiteX170" fmla="*/ 161449 w 304800"/>
                              <a:gd name="connsiteY170" fmla="*/ 222204 h 257175"/>
                              <a:gd name="connsiteX171" fmla="*/ 164306 w 304800"/>
                              <a:gd name="connsiteY171" fmla="*/ 221251 h 257175"/>
                              <a:gd name="connsiteX172" fmla="*/ 162401 w 304800"/>
                              <a:gd name="connsiteY172" fmla="*/ 218394 h 257175"/>
                              <a:gd name="connsiteX173" fmla="*/ 162401 w 304800"/>
                              <a:gd name="connsiteY173" fmla="*/ 218394 h 257175"/>
                              <a:gd name="connsiteX174" fmla="*/ 163354 w 304800"/>
                              <a:gd name="connsiteY174" fmla="*/ 210774 h 257175"/>
                              <a:gd name="connsiteX175" fmla="*/ 162401 w 304800"/>
                              <a:gd name="connsiteY175" fmla="*/ 207916 h 257175"/>
                              <a:gd name="connsiteX176" fmla="*/ 162401 w 304800"/>
                              <a:gd name="connsiteY176" fmla="*/ 206964 h 257175"/>
                              <a:gd name="connsiteX177" fmla="*/ 173831 w 304800"/>
                              <a:gd name="connsiteY177" fmla="*/ 206964 h 257175"/>
                              <a:gd name="connsiteX178" fmla="*/ 173831 w 304800"/>
                              <a:gd name="connsiteY178" fmla="*/ 206964 h 257175"/>
                              <a:gd name="connsiteX179" fmla="*/ 174784 w 304800"/>
                              <a:gd name="connsiteY179" fmla="*/ 207916 h 257175"/>
                              <a:gd name="connsiteX180" fmla="*/ 174784 w 304800"/>
                              <a:gd name="connsiteY180" fmla="*/ 208869 h 257175"/>
                              <a:gd name="connsiteX181" fmla="*/ 172879 w 304800"/>
                              <a:gd name="connsiteY181" fmla="*/ 208869 h 257175"/>
                              <a:gd name="connsiteX182" fmla="*/ 179546 w 304800"/>
                              <a:gd name="connsiteY182" fmla="*/ 209821 h 257175"/>
                              <a:gd name="connsiteX183" fmla="*/ 177641 w 304800"/>
                              <a:gd name="connsiteY183" fmla="*/ 209821 h 257175"/>
                              <a:gd name="connsiteX184" fmla="*/ 170974 w 304800"/>
                              <a:gd name="connsiteY184" fmla="*/ 208869 h 257175"/>
                              <a:gd name="connsiteX185" fmla="*/ 171926 w 304800"/>
                              <a:gd name="connsiteY185" fmla="*/ 208869 h 257175"/>
                              <a:gd name="connsiteX186" fmla="*/ 173831 w 304800"/>
                              <a:gd name="connsiteY186" fmla="*/ 208869 h 257175"/>
                              <a:gd name="connsiteX187" fmla="*/ 171926 w 304800"/>
                              <a:gd name="connsiteY187" fmla="*/ 208869 h 257175"/>
                              <a:gd name="connsiteX188" fmla="*/ 174784 w 304800"/>
                              <a:gd name="connsiteY188" fmla="*/ 210774 h 257175"/>
                              <a:gd name="connsiteX189" fmla="*/ 172879 w 304800"/>
                              <a:gd name="connsiteY189" fmla="*/ 211726 h 257175"/>
                              <a:gd name="connsiteX190" fmla="*/ 173831 w 304800"/>
                              <a:gd name="connsiteY190" fmla="*/ 212679 h 257175"/>
                              <a:gd name="connsiteX191" fmla="*/ 173831 w 304800"/>
                              <a:gd name="connsiteY191" fmla="*/ 212679 h 257175"/>
                              <a:gd name="connsiteX192" fmla="*/ 172879 w 304800"/>
                              <a:gd name="connsiteY192" fmla="*/ 212679 h 257175"/>
                              <a:gd name="connsiteX193" fmla="*/ 173831 w 304800"/>
                              <a:gd name="connsiteY193" fmla="*/ 213631 h 257175"/>
                              <a:gd name="connsiteX194" fmla="*/ 176689 w 304800"/>
                              <a:gd name="connsiteY194" fmla="*/ 213631 h 257175"/>
                              <a:gd name="connsiteX195" fmla="*/ 173831 w 304800"/>
                              <a:gd name="connsiteY195" fmla="*/ 214584 h 257175"/>
                              <a:gd name="connsiteX196" fmla="*/ 176689 w 304800"/>
                              <a:gd name="connsiteY196" fmla="*/ 216489 h 257175"/>
                              <a:gd name="connsiteX197" fmla="*/ 174784 w 304800"/>
                              <a:gd name="connsiteY197" fmla="*/ 217441 h 257175"/>
                              <a:gd name="connsiteX198" fmla="*/ 174784 w 304800"/>
                              <a:gd name="connsiteY198" fmla="*/ 218394 h 257175"/>
                              <a:gd name="connsiteX199" fmla="*/ 176689 w 304800"/>
                              <a:gd name="connsiteY199" fmla="*/ 218394 h 257175"/>
                              <a:gd name="connsiteX200" fmla="*/ 177641 w 304800"/>
                              <a:gd name="connsiteY200" fmla="*/ 218394 h 257175"/>
                              <a:gd name="connsiteX201" fmla="*/ 175736 w 304800"/>
                              <a:gd name="connsiteY201" fmla="*/ 218394 h 257175"/>
                              <a:gd name="connsiteX202" fmla="*/ 177641 w 304800"/>
                              <a:gd name="connsiteY202" fmla="*/ 218394 h 257175"/>
                              <a:gd name="connsiteX203" fmla="*/ 175736 w 304800"/>
                              <a:gd name="connsiteY203" fmla="*/ 218394 h 257175"/>
                              <a:gd name="connsiteX204" fmla="*/ 177641 w 304800"/>
                              <a:gd name="connsiteY204" fmla="*/ 219346 h 257175"/>
                              <a:gd name="connsiteX205" fmla="*/ 175736 w 304800"/>
                              <a:gd name="connsiteY205" fmla="*/ 220299 h 257175"/>
                              <a:gd name="connsiteX206" fmla="*/ 175736 w 304800"/>
                              <a:gd name="connsiteY206" fmla="*/ 220299 h 257175"/>
                              <a:gd name="connsiteX207" fmla="*/ 177641 w 304800"/>
                              <a:gd name="connsiteY207" fmla="*/ 221251 h 257175"/>
                              <a:gd name="connsiteX208" fmla="*/ 176689 w 304800"/>
                              <a:gd name="connsiteY208" fmla="*/ 221251 h 257175"/>
                              <a:gd name="connsiteX209" fmla="*/ 175736 w 304800"/>
                              <a:gd name="connsiteY209" fmla="*/ 222204 h 257175"/>
                              <a:gd name="connsiteX210" fmla="*/ 175736 w 304800"/>
                              <a:gd name="connsiteY210" fmla="*/ 223156 h 257175"/>
                              <a:gd name="connsiteX211" fmla="*/ 178594 w 304800"/>
                              <a:gd name="connsiteY211" fmla="*/ 223156 h 257175"/>
                              <a:gd name="connsiteX212" fmla="*/ 178594 w 304800"/>
                              <a:gd name="connsiteY212" fmla="*/ 224109 h 257175"/>
                              <a:gd name="connsiteX213" fmla="*/ 175736 w 304800"/>
                              <a:gd name="connsiteY213" fmla="*/ 226014 h 257175"/>
                              <a:gd name="connsiteX214" fmla="*/ 178594 w 304800"/>
                              <a:gd name="connsiteY214" fmla="*/ 226966 h 257175"/>
                              <a:gd name="connsiteX215" fmla="*/ 175736 w 304800"/>
                              <a:gd name="connsiteY215" fmla="*/ 226966 h 257175"/>
                              <a:gd name="connsiteX216" fmla="*/ 177641 w 304800"/>
                              <a:gd name="connsiteY216" fmla="*/ 227919 h 257175"/>
                              <a:gd name="connsiteX217" fmla="*/ 174784 w 304800"/>
                              <a:gd name="connsiteY217" fmla="*/ 228871 h 257175"/>
                              <a:gd name="connsiteX218" fmla="*/ 175736 w 304800"/>
                              <a:gd name="connsiteY218" fmla="*/ 231729 h 257175"/>
                              <a:gd name="connsiteX219" fmla="*/ 179546 w 304800"/>
                              <a:gd name="connsiteY219" fmla="*/ 232681 h 257175"/>
                              <a:gd name="connsiteX220" fmla="*/ 179546 w 304800"/>
                              <a:gd name="connsiteY220" fmla="*/ 232681 h 257175"/>
                              <a:gd name="connsiteX221" fmla="*/ 177641 w 304800"/>
                              <a:gd name="connsiteY221" fmla="*/ 232681 h 257175"/>
                              <a:gd name="connsiteX222" fmla="*/ 177641 w 304800"/>
                              <a:gd name="connsiteY222" fmla="*/ 232681 h 257175"/>
                              <a:gd name="connsiteX223" fmla="*/ 181451 w 304800"/>
                              <a:gd name="connsiteY223" fmla="*/ 232681 h 257175"/>
                              <a:gd name="connsiteX224" fmla="*/ 183356 w 304800"/>
                              <a:gd name="connsiteY224" fmla="*/ 233634 h 257175"/>
                              <a:gd name="connsiteX225" fmla="*/ 178594 w 304800"/>
                              <a:gd name="connsiteY225" fmla="*/ 234586 h 257175"/>
                              <a:gd name="connsiteX226" fmla="*/ 181451 w 304800"/>
                              <a:gd name="connsiteY226" fmla="*/ 234586 h 257175"/>
                              <a:gd name="connsiteX227" fmla="*/ 179546 w 304800"/>
                              <a:gd name="connsiteY227" fmla="*/ 235539 h 257175"/>
                              <a:gd name="connsiteX228" fmla="*/ 181451 w 304800"/>
                              <a:gd name="connsiteY228" fmla="*/ 236491 h 257175"/>
                              <a:gd name="connsiteX229" fmla="*/ 181451 w 304800"/>
                              <a:gd name="connsiteY229" fmla="*/ 236491 h 257175"/>
                              <a:gd name="connsiteX230" fmla="*/ 181451 w 304800"/>
                              <a:gd name="connsiteY230" fmla="*/ 237444 h 257175"/>
                              <a:gd name="connsiteX231" fmla="*/ 181451 w 304800"/>
                              <a:gd name="connsiteY231" fmla="*/ 241254 h 257175"/>
                              <a:gd name="connsiteX232" fmla="*/ 179546 w 304800"/>
                              <a:gd name="connsiteY232" fmla="*/ 241254 h 257175"/>
                              <a:gd name="connsiteX233" fmla="*/ 179546 w 304800"/>
                              <a:gd name="connsiteY233" fmla="*/ 242206 h 257175"/>
                              <a:gd name="connsiteX234" fmla="*/ 182404 w 304800"/>
                              <a:gd name="connsiteY234" fmla="*/ 243159 h 257175"/>
                              <a:gd name="connsiteX235" fmla="*/ 184309 w 304800"/>
                              <a:gd name="connsiteY235" fmla="*/ 246016 h 257175"/>
                              <a:gd name="connsiteX236" fmla="*/ 182404 w 304800"/>
                              <a:gd name="connsiteY236" fmla="*/ 246969 h 257175"/>
                              <a:gd name="connsiteX237" fmla="*/ 183356 w 304800"/>
                              <a:gd name="connsiteY237" fmla="*/ 247921 h 257175"/>
                              <a:gd name="connsiteX238" fmla="*/ 180499 w 304800"/>
                              <a:gd name="connsiteY238" fmla="*/ 250779 h 257175"/>
                              <a:gd name="connsiteX239" fmla="*/ 188119 w 304800"/>
                              <a:gd name="connsiteY239" fmla="*/ 252684 h 257175"/>
                              <a:gd name="connsiteX240" fmla="*/ 190024 w 304800"/>
                              <a:gd name="connsiteY240" fmla="*/ 243159 h 257175"/>
                              <a:gd name="connsiteX241" fmla="*/ 189071 w 304800"/>
                              <a:gd name="connsiteY241" fmla="*/ 243159 h 257175"/>
                              <a:gd name="connsiteX242" fmla="*/ 188119 w 304800"/>
                              <a:gd name="connsiteY242" fmla="*/ 241254 h 257175"/>
                              <a:gd name="connsiteX243" fmla="*/ 185261 w 304800"/>
                              <a:gd name="connsiteY243" fmla="*/ 227919 h 257175"/>
                              <a:gd name="connsiteX244" fmla="*/ 187166 w 304800"/>
                              <a:gd name="connsiteY244" fmla="*/ 226966 h 257175"/>
                              <a:gd name="connsiteX245" fmla="*/ 185261 w 304800"/>
                              <a:gd name="connsiteY245" fmla="*/ 226966 h 257175"/>
                              <a:gd name="connsiteX246" fmla="*/ 188119 w 304800"/>
                              <a:gd name="connsiteY246" fmla="*/ 226014 h 257175"/>
                              <a:gd name="connsiteX247" fmla="*/ 186214 w 304800"/>
                              <a:gd name="connsiteY247" fmla="*/ 223156 h 257175"/>
                              <a:gd name="connsiteX248" fmla="*/ 186214 w 304800"/>
                              <a:gd name="connsiteY248" fmla="*/ 223156 h 257175"/>
                              <a:gd name="connsiteX249" fmla="*/ 187166 w 304800"/>
                              <a:gd name="connsiteY249" fmla="*/ 215536 h 257175"/>
                              <a:gd name="connsiteX250" fmla="*/ 186214 w 304800"/>
                              <a:gd name="connsiteY250" fmla="*/ 212679 h 257175"/>
                              <a:gd name="connsiteX251" fmla="*/ 185261 w 304800"/>
                              <a:gd name="connsiteY251" fmla="*/ 210774 h 257175"/>
                              <a:gd name="connsiteX252" fmla="*/ 183356 w 304800"/>
                              <a:gd name="connsiteY252" fmla="*/ 205059 h 257175"/>
                              <a:gd name="connsiteX253" fmla="*/ 185261 w 304800"/>
                              <a:gd name="connsiteY253" fmla="*/ 204106 h 257175"/>
                              <a:gd name="connsiteX254" fmla="*/ 184309 w 304800"/>
                              <a:gd name="connsiteY254" fmla="*/ 203154 h 257175"/>
                              <a:gd name="connsiteX255" fmla="*/ 250031 w 304800"/>
                              <a:gd name="connsiteY255" fmla="*/ 170769 h 257175"/>
                              <a:gd name="connsiteX256" fmla="*/ 276701 w 304800"/>
                              <a:gd name="connsiteY256" fmla="*/ 123144 h 257175"/>
                              <a:gd name="connsiteX257" fmla="*/ 284321 w 304800"/>
                              <a:gd name="connsiteY257" fmla="*/ 107904 h 257175"/>
                              <a:gd name="connsiteX258" fmla="*/ 295751 w 304800"/>
                              <a:gd name="connsiteY258" fmla="*/ 92664 h 257175"/>
                              <a:gd name="connsiteX259" fmla="*/ 301466 w 304800"/>
                              <a:gd name="connsiteY259" fmla="*/ 89806 h 257175"/>
                              <a:gd name="connsiteX260" fmla="*/ 147161 w 304800"/>
                              <a:gd name="connsiteY260" fmla="*/ 227919 h 257175"/>
                              <a:gd name="connsiteX261" fmla="*/ 147161 w 304800"/>
                              <a:gd name="connsiteY261" fmla="*/ 227919 h 257175"/>
                              <a:gd name="connsiteX262" fmla="*/ 147161 w 304800"/>
                              <a:gd name="connsiteY262" fmla="*/ 227919 h 257175"/>
                              <a:gd name="connsiteX263" fmla="*/ 170974 w 304800"/>
                              <a:gd name="connsiteY263" fmla="*/ 235539 h 257175"/>
                              <a:gd name="connsiteX264" fmla="*/ 170974 w 304800"/>
                              <a:gd name="connsiteY264" fmla="*/ 235539 h 257175"/>
                              <a:gd name="connsiteX265" fmla="*/ 170974 w 304800"/>
                              <a:gd name="connsiteY265" fmla="*/ 235539 h 257175"/>
                              <a:gd name="connsiteX266" fmla="*/ 260509 w 304800"/>
                              <a:gd name="connsiteY266" fmla="*/ 118381 h 257175"/>
                              <a:gd name="connsiteX267" fmla="*/ 260509 w 304800"/>
                              <a:gd name="connsiteY267" fmla="*/ 118381 h 257175"/>
                              <a:gd name="connsiteX268" fmla="*/ 260509 w 304800"/>
                              <a:gd name="connsiteY268" fmla="*/ 11838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</a:cxnLst>
                            <a:rect l="l" t="t" r="r" b="b"/>
                            <a:pathLst>
                              <a:path w="304800" h="257175">
                                <a:moveTo>
                                  <a:pt x="301466" y="89806"/>
                                </a:moveTo>
                                <a:cubicBezTo>
                                  <a:pt x="289084" y="83139"/>
                                  <a:pt x="285274" y="82186"/>
                                  <a:pt x="286226" y="71709"/>
                                </a:cubicBezTo>
                                <a:cubicBezTo>
                                  <a:pt x="283369" y="66946"/>
                                  <a:pt x="283369" y="56469"/>
                                  <a:pt x="281464" y="51706"/>
                                </a:cubicBezTo>
                                <a:cubicBezTo>
                                  <a:pt x="278606" y="43134"/>
                                  <a:pt x="274796" y="36466"/>
                                  <a:pt x="267176" y="29799"/>
                                </a:cubicBezTo>
                                <a:cubicBezTo>
                                  <a:pt x="255746" y="19321"/>
                                  <a:pt x="232886" y="8844"/>
                                  <a:pt x="221456" y="7891"/>
                                </a:cubicBezTo>
                                <a:cubicBezTo>
                                  <a:pt x="207169" y="5986"/>
                                  <a:pt x="195739" y="7891"/>
                                  <a:pt x="185261" y="11701"/>
                                </a:cubicBezTo>
                                <a:cubicBezTo>
                                  <a:pt x="177641" y="14559"/>
                                  <a:pt x="160496" y="28846"/>
                                  <a:pt x="159544" y="28846"/>
                                </a:cubicBezTo>
                                <a:cubicBezTo>
                                  <a:pt x="149066" y="45039"/>
                                  <a:pt x="134779" y="58374"/>
                                  <a:pt x="122396" y="73614"/>
                                </a:cubicBezTo>
                                <a:cubicBezTo>
                                  <a:pt x="119539" y="77424"/>
                                  <a:pt x="97631" y="100284"/>
                                  <a:pt x="97631" y="100284"/>
                                </a:cubicBezTo>
                                <a:cubicBezTo>
                                  <a:pt x="96679" y="99331"/>
                                  <a:pt x="95726" y="100284"/>
                                  <a:pt x="94774" y="100284"/>
                                </a:cubicBezTo>
                                <a:cubicBezTo>
                                  <a:pt x="94774" y="99331"/>
                                  <a:pt x="94774" y="98379"/>
                                  <a:pt x="94774" y="97426"/>
                                </a:cubicBezTo>
                                <a:cubicBezTo>
                                  <a:pt x="79534" y="104094"/>
                                  <a:pt x="65246" y="110761"/>
                                  <a:pt x="50959" y="112666"/>
                                </a:cubicBezTo>
                                <a:cubicBezTo>
                                  <a:pt x="41434" y="113619"/>
                                  <a:pt x="31909" y="120286"/>
                                  <a:pt x="37624" y="112666"/>
                                </a:cubicBezTo>
                                <a:cubicBezTo>
                                  <a:pt x="35719" y="112666"/>
                                  <a:pt x="26194" y="111714"/>
                                  <a:pt x="26194" y="114571"/>
                                </a:cubicBezTo>
                                <a:cubicBezTo>
                                  <a:pt x="28099" y="112666"/>
                                  <a:pt x="23336" y="112666"/>
                                  <a:pt x="22384" y="112666"/>
                                </a:cubicBezTo>
                                <a:cubicBezTo>
                                  <a:pt x="25241" y="113619"/>
                                  <a:pt x="17621" y="114571"/>
                                  <a:pt x="22384" y="115524"/>
                                </a:cubicBezTo>
                                <a:cubicBezTo>
                                  <a:pt x="19526" y="122191"/>
                                  <a:pt x="18574" y="110761"/>
                                  <a:pt x="19526" y="111714"/>
                                </a:cubicBezTo>
                                <a:cubicBezTo>
                                  <a:pt x="17621" y="112666"/>
                                  <a:pt x="15716" y="113619"/>
                                  <a:pt x="13811" y="114571"/>
                                </a:cubicBezTo>
                                <a:cubicBezTo>
                                  <a:pt x="14764" y="113619"/>
                                  <a:pt x="22384" y="119334"/>
                                  <a:pt x="26194" y="118381"/>
                                </a:cubicBezTo>
                                <a:cubicBezTo>
                                  <a:pt x="28099" y="115524"/>
                                  <a:pt x="31909" y="116476"/>
                                  <a:pt x="30956" y="121239"/>
                                </a:cubicBezTo>
                                <a:cubicBezTo>
                                  <a:pt x="31909" y="117429"/>
                                  <a:pt x="36671" y="120286"/>
                                  <a:pt x="36671" y="120286"/>
                                </a:cubicBezTo>
                                <a:cubicBezTo>
                                  <a:pt x="39529" y="122191"/>
                                  <a:pt x="35719" y="118381"/>
                                  <a:pt x="38576" y="118381"/>
                                </a:cubicBezTo>
                                <a:cubicBezTo>
                                  <a:pt x="39529" y="119334"/>
                                  <a:pt x="40481" y="121239"/>
                                  <a:pt x="40481" y="122191"/>
                                </a:cubicBezTo>
                                <a:cubicBezTo>
                                  <a:pt x="44291" y="121239"/>
                                  <a:pt x="48101" y="121239"/>
                                  <a:pt x="51911" y="122191"/>
                                </a:cubicBezTo>
                                <a:cubicBezTo>
                                  <a:pt x="60484" y="123144"/>
                                  <a:pt x="59531" y="114571"/>
                                  <a:pt x="63341" y="122191"/>
                                </a:cubicBezTo>
                                <a:cubicBezTo>
                                  <a:pt x="63341" y="118381"/>
                                  <a:pt x="73819" y="118381"/>
                                  <a:pt x="76676" y="116476"/>
                                </a:cubicBezTo>
                                <a:cubicBezTo>
                                  <a:pt x="75724" y="117429"/>
                                  <a:pt x="75724" y="118381"/>
                                  <a:pt x="76676" y="119334"/>
                                </a:cubicBezTo>
                                <a:cubicBezTo>
                                  <a:pt x="78581" y="116476"/>
                                  <a:pt x="80486" y="115524"/>
                                  <a:pt x="83344" y="114571"/>
                                </a:cubicBezTo>
                                <a:cubicBezTo>
                                  <a:pt x="83344" y="113619"/>
                                  <a:pt x="79534" y="110761"/>
                                  <a:pt x="83344" y="109809"/>
                                </a:cubicBezTo>
                                <a:cubicBezTo>
                                  <a:pt x="84296" y="111714"/>
                                  <a:pt x="85249" y="113619"/>
                                  <a:pt x="88106" y="113619"/>
                                </a:cubicBezTo>
                                <a:cubicBezTo>
                                  <a:pt x="88106" y="116476"/>
                                  <a:pt x="79534" y="122191"/>
                                  <a:pt x="78581" y="122191"/>
                                </a:cubicBezTo>
                                <a:cubicBezTo>
                                  <a:pt x="80486" y="122191"/>
                                  <a:pt x="93821" y="113619"/>
                                  <a:pt x="90011" y="117429"/>
                                </a:cubicBezTo>
                                <a:cubicBezTo>
                                  <a:pt x="91916" y="116476"/>
                                  <a:pt x="92869" y="116476"/>
                                  <a:pt x="93821" y="114571"/>
                                </a:cubicBezTo>
                                <a:cubicBezTo>
                                  <a:pt x="95726" y="117429"/>
                                  <a:pt x="90964" y="116476"/>
                                  <a:pt x="90964" y="118381"/>
                                </a:cubicBezTo>
                                <a:cubicBezTo>
                                  <a:pt x="91916" y="119334"/>
                                  <a:pt x="92869" y="119334"/>
                                  <a:pt x="92869" y="120286"/>
                                </a:cubicBezTo>
                                <a:cubicBezTo>
                                  <a:pt x="91916" y="120286"/>
                                  <a:pt x="98584" y="116476"/>
                                  <a:pt x="96679" y="118381"/>
                                </a:cubicBezTo>
                                <a:cubicBezTo>
                                  <a:pt x="97631" y="117429"/>
                                  <a:pt x="97631" y="117429"/>
                                  <a:pt x="98584" y="116476"/>
                                </a:cubicBezTo>
                                <a:cubicBezTo>
                                  <a:pt x="97631" y="114571"/>
                                  <a:pt x="96679" y="114571"/>
                                  <a:pt x="94774" y="114571"/>
                                </a:cubicBezTo>
                                <a:cubicBezTo>
                                  <a:pt x="94774" y="112666"/>
                                  <a:pt x="96679" y="111714"/>
                                  <a:pt x="98584" y="111714"/>
                                </a:cubicBezTo>
                                <a:cubicBezTo>
                                  <a:pt x="98584" y="108856"/>
                                  <a:pt x="95726" y="106951"/>
                                  <a:pt x="102394" y="108856"/>
                                </a:cubicBezTo>
                                <a:cubicBezTo>
                                  <a:pt x="101441" y="110761"/>
                                  <a:pt x="102394" y="113619"/>
                                  <a:pt x="101441" y="114571"/>
                                </a:cubicBezTo>
                                <a:cubicBezTo>
                                  <a:pt x="103346" y="113619"/>
                                  <a:pt x="104299" y="112666"/>
                                  <a:pt x="105251" y="110761"/>
                                </a:cubicBezTo>
                                <a:cubicBezTo>
                                  <a:pt x="104299" y="111714"/>
                                  <a:pt x="103346" y="110761"/>
                                  <a:pt x="103346" y="109809"/>
                                </a:cubicBezTo>
                                <a:cubicBezTo>
                                  <a:pt x="104299" y="103141"/>
                                  <a:pt x="107156" y="111714"/>
                                  <a:pt x="110966" y="108856"/>
                                </a:cubicBezTo>
                                <a:cubicBezTo>
                                  <a:pt x="110014" y="107904"/>
                                  <a:pt x="108109" y="99331"/>
                                  <a:pt x="110014" y="98379"/>
                                </a:cubicBezTo>
                                <a:cubicBezTo>
                                  <a:pt x="110966" y="101236"/>
                                  <a:pt x="112871" y="100284"/>
                                  <a:pt x="112871" y="100284"/>
                                </a:cubicBezTo>
                                <a:cubicBezTo>
                                  <a:pt x="112871" y="101236"/>
                                  <a:pt x="112871" y="102189"/>
                                  <a:pt x="112871" y="103141"/>
                                </a:cubicBezTo>
                                <a:cubicBezTo>
                                  <a:pt x="117634" y="104094"/>
                                  <a:pt x="120491" y="102189"/>
                                  <a:pt x="121444" y="100284"/>
                                </a:cubicBezTo>
                                <a:cubicBezTo>
                                  <a:pt x="121444" y="100284"/>
                                  <a:pt x="120491" y="92664"/>
                                  <a:pt x="124301" y="99331"/>
                                </a:cubicBezTo>
                                <a:cubicBezTo>
                                  <a:pt x="124301" y="97426"/>
                                  <a:pt x="126206" y="93616"/>
                                  <a:pt x="127159" y="91711"/>
                                </a:cubicBezTo>
                                <a:cubicBezTo>
                                  <a:pt x="127159" y="92664"/>
                                  <a:pt x="127159" y="93616"/>
                                  <a:pt x="126206" y="93616"/>
                                </a:cubicBezTo>
                                <a:cubicBezTo>
                                  <a:pt x="125254" y="94569"/>
                                  <a:pt x="132874" y="91711"/>
                                  <a:pt x="130016" y="91711"/>
                                </a:cubicBezTo>
                                <a:cubicBezTo>
                                  <a:pt x="130016" y="91711"/>
                                  <a:pt x="135731" y="86949"/>
                                  <a:pt x="135731" y="86949"/>
                                </a:cubicBezTo>
                                <a:cubicBezTo>
                                  <a:pt x="134779" y="86949"/>
                                  <a:pt x="132874" y="86949"/>
                                  <a:pt x="132874" y="88854"/>
                                </a:cubicBezTo>
                                <a:cubicBezTo>
                                  <a:pt x="129064" y="87901"/>
                                  <a:pt x="145256" y="79329"/>
                                  <a:pt x="144304" y="80281"/>
                                </a:cubicBezTo>
                                <a:cubicBezTo>
                                  <a:pt x="143351" y="79329"/>
                                  <a:pt x="142399" y="77424"/>
                                  <a:pt x="141446" y="75519"/>
                                </a:cubicBezTo>
                                <a:cubicBezTo>
                                  <a:pt x="143351" y="75519"/>
                                  <a:pt x="145256" y="77424"/>
                                  <a:pt x="145256" y="79329"/>
                                </a:cubicBezTo>
                                <a:cubicBezTo>
                                  <a:pt x="144304" y="76471"/>
                                  <a:pt x="147161" y="76471"/>
                                  <a:pt x="145256" y="72661"/>
                                </a:cubicBezTo>
                                <a:cubicBezTo>
                                  <a:pt x="146209" y="72661"/>
                                  <a:pt x="147161" y="72661"/>
                                  <a:pt x="148114" y="72661"/>
                                </a:cubicBezTo>
                                <a:cubicBezTo>
                                  <a:pt x="148114" y="71709"/>
                                  <a:pt x="144304" y="65994"/>
                                  <a:pt x="149066" y="65994"/>
                                </a:cubicBezTo>
                                <a:cubicBezTo>
                                  <a:pt x="149066" y="66946"/>
                                  <a:pt x="149066" y="67899"/>
                                  <a:pt x="149066" y="68851"/>
                                </a:cubicBezTo>
                                <a:cubicBezTo>
                                  <a:pt x="152876" y="65041"/>
                                  <a:pt x="145256" y="60279"/>
                                  <a:pt x="146209" y="57421"/>
                                </a:cubicBezTo>
                                <a:cubicBezTo>
                                  <a:pt x="149066" y="55516"/>
                                  <a:pt x="150971" y="65041"/>
                                  <a:pt x="152876" y="65041"/>
                                </a:cubicBezTo>
                                <a:cubicBezTo>
                                  <a:pt x="155734" y="65041"/>
                                  <a:pt x="146209" y="65041"/>
                                  <a:pt x="155734" y="65041"/>
                                </a:cubicBezTo>
                                <a:cubicBezTo>
                                  <a:pt x="155734" y="63136"/>
                                  <a:pt x="156686" y="62184"/>
                                  <a:pt x="157639" y="61231"/>
                                </a:cubicBezTo>
                                <a:cubicBezTo>
                                  <a:pt x="157639" y="61231"/>
                                  <a:pt x="153829" y="58374"/>
                                  <a:pt x="157639" y="56469"/>
                                </a:cubicBezTo>
                                <a:cubicBezTo>
                                  <a:pt x="158591" y="57421"/>
                                  <a:pt x="158591" y="58374"/>
                                  <a:pt x="160496" y="58374"/>
                                </a:cubicBezTo>
                                <a:cubicBezTo>
                                  <a:pt x="167164" y="56469"/>
                                  <a:pt x="169069" y="41229"/>
                                  <a:pt x="178594" y="38371"/>
                                </a:cubicBezTo>
                                <a:cubicBezTo>
                                  <a:pt x="181451" y="37419"/>
                                  <a:pt x="190024" y="29799"/>
                                  <a:pt x="195739" y="26941"/>
                                </a:cubicBezTo>
                                <a:cubicBezTo>
                                  <a:pt x="193834" y="25989"/>
                                  <a:pt x="193834" y="25036"/>
                                  <a:pt x="193834" y="24084"/>
                                </a:cubicBezTo>
                                <a:cubicBezTo>
                                  <a:pt x="194786" y="25036"/>
                                  <a:pt x="222409" y="27894"/>
                                  <a:pt x="221456" y="23131"/>
                                </a:cubicBezTo>
                                <a:cubicBezTo>
                                  <a:pt x="222409" y="31704"/>
                                  <a:pt x="225266" y="23131"/>
                                  <a:pt x="229076" y="27894"/>
                                </a:cubicBezTo>
                                <a:cubicBezTo>
                                  <a:pt x="232886" y="28846"/>
                                  <a:pt x="233839" y="29799"/>
                                  <a:pt x="236696" y="28846"/>
                                </a:cubicBezTo>
                                <a:cubicBezTo>
                                  <a:pt x="237649" y="29799"/>
                                  <a:pt x="239554" y="30751"/>
                                  <a:pt x="236696" y="31704"/>
                                </a:cubicBezTo>
                                <a:cubicBezTo>
                                  <a:pt x="238601" y="33609"/>
                                  <a:pt x="239554" y="27894"/>
                                  <a:pt x="241459" y="32656"/>
                                </a:cubicBezTo>
                                <a:cubicBezTo>
                                  <a:pt x="241459" y="32656"/>
                                  <a:pt x="238601" y="31704"/>
                                  <a:pt x="239554" y="32656"/>
                                </a:cubicBezTo>
                                <a:cubicBezTo>
                                  <a:pt x="243364" y="35514"/>
                                  <a:pt x="245269" y="34561"/>
                                  <a:pt x="246221" y="32656"/>
                                </a:cubicBezTo>
                                <a:cubicBezTo>
                                  <a:pt x="249079" y="33609"/>
                                  <a:pt x="249079" y="34561"/>
                                  <a:pt x="247174" y="34561"/>
                                </a:cubicBezTo>
                                <a:cubicBezTo>
                                  <a:pt x="248126" y="35514"/>
                                  <a:pt x="249079" y="35514"/>
                                  <a:pt x="249079" y="34561"/>
                                </a:cubicBezTo>
                                <a:cubicBezTo>
                                  <a:pt x="250031" y="37419"/>
                                  <a:pt x="249079" y="36466"/>
                                  <a:pt x="252889" y="38371"/>
                                </a:cubicBezTo>
                                <a:cubicBezTo>
                                  <a:pt x="247174" y="45991"/>
                                  <a:pt x="259556" y="41229"/>
                                  <a:pt x="260509" y="45991"/>
                                </a:cubicBezTo>
                                <a:cubicBezTo>
                                  <a:pt x="255746" y="46944"/>
                                  <a:pt x="260509" y="47896"/>
                                  <a:pt x="260509" y="48849"/>
                                </a:cubicBezTo>
                                <a:cubicBezTo>
                                  <a:pt x="259556" y="48849"/>
                                  <a:pt x="259556" y="47896"/>
                                  <a:pt x="259556" y="47896"/>
                                </a:cubicBezTo>
                                <a:cubicBezTo>
                                  <a:pt x="259556" y="47896"/>
                                  <a:pt x="268129" y="63136"/>
                                  <a:pt x="266224" y="65994"/>
                                </a:cubicBezTo>
                                <a:cubicBezTo>
                                  <a:pt x="270986" y="66946"/>
                                  <a:pt x="270034" y="71709"/>
                                  <a:pt x="268129" y="69804"/>
                                </a:cubicBezTo>
                                <a:cubicBezTo>
                                  <a:pt x="267176" y="69804"/>
                                  <a:pt x="270034" y="85996"/>
                                  <a:pt x="268129" y="83139"/>
                                </a:cubicBezTo>
                                <a:cubicBezTo>
                                  <a:pt x="265271" y="90759"/>
                                  <a:pt x="269081" y="98379"/>
                                  <a:pt x="269081" y="103141"/>
                                </a:cubicBezTo>
                                <a:cubicBezTo>
                                  <a:pt x="265271" y="103141"/>
                                  <a:pt x="263366" y="114571"/>
                                  <a:pt x="264319" y="114571"/>
                                </a:cubicBezTo>
                                <a:cubicBezTo>
                                  <a:pt x="263366" y="114571"/>
                                  <a:pt x="263366" y="115524"/>
                                  <a:pt x="263366" y="116476"/>
                                </a:cubicBezTo>
                                <a:cubicBezTo>
                                  <a:pt x="262414" y="116476"/>
                                  <a:pt x="262414" y="115524"/>
                                  <a:pt x="263366" y="115524"/>
                                </a:cubicBezTo>
                                <a:cubicBezTo>
                                  <a:pt x="261461" y="117429"/>
                                  <a:pt x="263366" y="117429"/>
                                  <a:pt x="260509" y="117429"/>
                                </a:cubicBezTo>
                                <a:cubicBezTo>
                                  <a:pt x="259556" y="120286"/>
                                  <a:pt x="257651" y="129811"/>
                                  <a:pt x="257651" y="133621"/>
                                </a:cubicBezTo>
                                <a:cubicBezTo>
                                  <a:pt x="258604" y="130764"/>
                                  <a:pt x="254794" y="136479"/>
                                  <a:pt x="254794" y="137431"/>
                                </a:cubicBezTo>
                                <a:cubicBezTo>
                                  <a:pt x="256699" y="138384"/>
                                  <a:pt x="251936" y="148861"/>
                                  <a:pt x="250031" y="145051"/>
                                </a:cubicBezTo>
                                <a:cubicBezTo>
                                  <a:pt x="250031" y="145051"/>
                                  <a:pt x="245269" y="157434"/>
                                  <a:pt x="245269" y="157434"/>
                                </a:cubicBezTo>
                                <a:cubicBezTo>
                                  <a:pt x="245269" y="157434"/>
                                  <a:pt x="245269" y="156481"/>
                                  <a:pt x="245269" y="156481"/>
                                </a:cubicBezTo>
                                <a:cubicBezTo>
                                  <a:pt x="248126" y="156481"/>
                                  <a:pt x="244316" y="163149"/>
                                  <a:pt x="243364" y="163149"/>
                                </a:cubicBezTo>
                                <a:cubicBezTo>
                                  <a:pt x="237649" y="164101"/>
                                  <a:pt x="236696" y="164101"/>
                                  <a:pt x="235744" y="172674"/>
                                </a:cubicBezTo>
                                <a:cubicBezTo>
                                  <a:pt x="234791" y="171721"/>
                                  <a:pt x="233839" y="170769"/>
                                  <a:pt x="233839" y="169816"/>
                                </a:cubicBezTo>
                                <a:cubicBezTo>
                                  <a:pt x="230029" y="173626"/>
                                  <a:pt x="231934" y="178389"/>
                                  <a:pt x="227171" y="182199"/>
                                </a:cubicBezTo>
                                <a:cubicBezTo>
                                  <a:pt x="227171" y="182199"/>
                                  <a:pt x="224314" y="177436"/>
                                  <a:pt x="224314" y="176484"/>
                                </a:cubicBezTo>
                                <a:cubicBezTo>
                                  <a:pt x="220504" y="183151"/>
                                  <a:pt x="211931" y="185056"/>
                                  <a:pt x="206216" y="187914"/>
                                </a:cubicBezTo>
                                <a:cubicBezTo>
                                  <a:pt x="200501" y="190771"/>
                                  <a:pt x="193834" y="193629"/>
                                  <a:pt x="192881" y="193629"/>
                                </a:cubicBezTo>
                                <a:cubicBezTo>
                                  <a:pt x="188119" y="198391"/>
                                  <a:pt x="185261" y="191724"/>
                                  <a:pt x="181451" y="197439"/>
                                </a:cubicBezTo>
                                <a:cubicBezTo>
                                  <a:pt x="180499" y="194581"/>
                                  <a:pt x="144304" y="196486"/>
                                  <a:pt x="135731" y="196486"/>
                                </a:cubicBezTo>
                                <a:cubicBezTo>
                                  <a:pt x="134779" y="193629"/>
                                  <a:pt x="138589" y="195534"/>
                                  <a:pt x="137636" y="193629"/>
                                </a:cubicBezTo>
                                <a:cubicBezTo>
                                  <a:pt x="137636" y="196486"/>
                                  <a:pt x="110014" y="186009"/>
                                  <a:pt x="107156" y="190771"/>
                                </a:cubicBezTo>
                                <a:cubicBezTo>
                                  <a:pt x="106204" y="187914"/>
                                  <a:pt x="75724" y="175531"/>
                                  <a:pt x="69056" y="177436"/>
                                </a:cubicBezTo>
                                <a:cubicBezTo>
                                  <a:pt x="66199" y="171721"/>
                                  <a:pt x="64294" y="174579"/>
                                  <a:pt x="61436" y="170769"/>
                                </a:cubicBezTo>
                                <a:cubicBezTo>
                                  <a:pt x="56674" y="166006"/>
                                  <a:pt x="48101" y="156481"/>
                                  <a:pt x="41434" y="149814"/>
                                </a:cubicBezTo>
                                <a:cubicBezTo>
                                  <a:pt x="31909" y="140289"/>
                                  <a:pt x="22384" y="118381"/>
                                  <a:pt x="7144" y="113619"/>
                                </a:cubicBezTo>
                                <a:cubicBezTo>
                                  <a:pt x="20479" y="146004"/>
                                  <a:pt x="34766" y="166006"/>
                                  <a:pt x="64294" y="186009"/>
                                </a:cubicBezTo>
                                <a:cubicBezTo>
                                  <a:pt x="76676" y="194581"/>
                                  <a:pt x="90011" y="199344"/>
                                  <a:pt x="102394" y="202201"/>
                                </a:cubicBezTo>
                                <a:cubicBezTo>
                                  <a:pt x="103346" y="202201"/>
                                  <a:pt x="109061" y="204106"/>
                                  <a:pt x="105251" y="203154"/>
                                </a:cubicBezTo>
                                <a:cubicBezTo>
                                  <a:pt x="122396" y="207916"/>
                                  <a:pt x="134779" y="207916"/>
                                  <a:pt x="150019" y="211726"/>
                                </a:cubicBezTo>
                                <a:cubicBezTo>
                                  <a:pt x="148114" y="211726"/>
                                  <a:pt x="149066" y="211726"/>
                                  <a:pt x="150019" y="211726"/>
                                </a:cubicBezTo>
                                <a:cubicBezTo>
                                  <a:pt x="148114" y="210774"/>
                                  <a:pt x="151924" y="212679"/>
                                  <a:pt x="149066" y="211726"/>
                                </a:cubicBezTo>
                                <a:cubicBezTo>
                                  <a:pt x="150019" y="211726"/>
                                  <a:pt x="150019" y="211726"/>
                                  <a:pt x="150019" y="212679"/>
                                </a:cubicBezTo>
                                <a:cubicBezTo>
                                  <a:pt x="151924" y="212679"/>
                                  <a:pt x="151924" y="212679"/>
                                  <a:pt x="152876" y="212679"/>
                                </a:cubicBezTo>
                                <a:cubicBezTo>
                                  <a:pt x="151924" y="212679"/>
                                  <a:pt x="150971" y="212679"/>
                                  <a:pt x="150019" y="212679"/>
                                </a:cubicBezTo>
                                <a:cubicBezTo>
                                  <a:pt x="150019" y="213631"/>
                                  <a:pt x="152876" y="214584"/>
                                  <a:pt x="152876" y="214584"/>
                                </a:cubicBezTo>
                                <a:cubicBezTo>
                                  <a:pt x="150971" y="214584"/>
                                  <a:pt x="150019" y="214584"/>
                                  <a:pt x="150971" y="214584"/>
                                </a:cubicBezTo>
                                <a:cubicBezTo>
                                  <a:pt x="151924" y="214584"/>
                                  <a:pt x="150971" y="215536"/>
                                  <a:pt x="150019" y="215536"/>
                                </a:cubicBezTo>
                                <a:cubicBezTo>
                                  <a:pt x="150971" y="215536"/>
                                  <a:pt x="150971" y="215536"/>
                                  <a:pt x="151924" y="215536"/>
                                </a:cubicBezTo>
                                <a:cubicBezTo>
                                  <a:pt x="150971" y="215536"/>
                                  <a:pt x="150971" y="215536"/>
                                  <a:pt x="152876" y="215536"/>
                                </a:cubicBezTo>
                                <a:cubicBezTo>
                                  <a:pt x="151924" y="215536"/>
                                  <a:pt x="151924" y="215536"/>
                                  <a:pt x="150971" y="215536"/>
                                </a:cubicBezTo>
                                <a:cubicBezTo>
                                  <a:pt x="150971" y="215536"/>
                                  <a:pt x="151924" y="215536"/>
                                  <a:pt x="152876" y="215536"/>
                                </a:cubicBezTo>
                                <a:cubicBezTo>
                                  <a:pt x="151924" y="215536"/>
                                  <a:pt x="152876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1924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2876" y="215536"/>
                                  <a:pt x="152876" y="215536"/>
                                </a:cubicBezTo>
                                <a:cubicBezTo>
                                  <a:pt x="152876" y="215536"/>
                                  <a:pt x="150019" y="215536"/>
                                  <a:pt x="153829" y="215536"/>
                                </a:cubicBezTo>
                                <a:cubicBezTo>
                                  <a:pt x="152876" y="215536"/>
                                  <a:pt x="151924" y="214584"/>
                                  <a:pt x="150971" y="215536"/>
                                </a:cubicBezTo>
                                <a:cubicBezTo>
                                  <a:pt x="152876" y="215536"/>
                                  <a:pt x="152876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2876" y="216489"/>
                                  <a:pt x="152876" y="216489"/>
                                </a:cubicBezTo>
                                <a:cubicBezTo>
                                  <a:pt x="149066" y="215536"/>
                                  <a:pt x="151924" y="216489"/>
                                  <a:pt x="151924" y="216489"/>
                                </a:cubicBezTo>
                                <a:cubicBezTo>
                                  <a:pt x="153829" y="216489"/>
                                  <a:pt x="150971" y="217441"/>
                                  <a:pt x="150971" y="217441"/>
                                </a:cubicBezTo>
                                <a:cubicBezTo>
                                  <a:pt x="152876" y="217441"/>
                                  <a:pt x="151924" y="218394"/>
                                  <a:pt x="150971" y="218394"/>
                                </a:cubicBezTo>
                                <a:cubicBezTo>
                                  <a:pt x="151924" y="218394"/>
                                  <a:pt x="152876" y="218394"/>
                                  <a:pt x="153829" y="218394"/>
                                </a:cubicBezTo>
                                <a:cubicBezTo>
                                  <a:pt x="151924" y="217441"/>
                                  <a:pt x="150971" y="218394"/>
                                  <a:pt x="153829" y="219346"/>
                                </a:cubicBezTo>
                                <a:cubicBezTo>
                                  <a:pt x="150019" y="220299"/>
                                  <a:pt x="153829" y="220299"/>
                                  <a:pt x="150971" y="221251"/>
                                </a:cubicBezTo>
                                <a:cubicBezTo>
                                  <a:pt x="151924" y="221251"/>
                                  <a:pt x="153829" y="221251"/>
                                  <a:pt x="153829" y="222204"/>
                                </a:cubicBezTo>
                                <a:cubicBezTo>
                                  <a:pt x="152876" y="222204"/>
                                  <a:pt x="151924" y="222204"/>
                                  <a:pt x="150971" y="222204"/>
                                </a:cubicBezTo>
                                <a:cubicBezTo>
                                  <a:pt x="150971" y="222204"/>
                                  <a:pt x="152876" y="222204"/>
                                  <a:pt x="152876" y="223156"/>
                                </a:cubicBezTo>
                                <a:cubicBezTo>
                                  <a:pt x="152876" y="223156"/>
                                  <a:pt x="150971" y="223156"/>
                                  <a:pt x="150019" y="224109"/>
                                </a:cubicBezTo>
                                <a:cubicBezTo>
                                  <a:pt x="150019" y="224109"/>
                                  <a:pt x="154781" y="226966"/>
                                  <a:pt x="150971" y="226966"/>
                                </a:cubicBezTo>
                                <a:cubicBezTo>
                                  <a:pt x="151924" y="227919"/>
                                  <a:pt x="152876" y="228871"/>
                                  <a:pt x="154781" y="227919"/>
                                </a:cubicBezTo>
                                <a:cubicBezTo>
                                  <a:pt x="154781" y="227919"/>
                                  <a:pt x="154781" y="227919"/>
                                  <a:pt x="154781" y="227919"/>
                                </a:cubicBezTo>
                                <a:cubicBezTo>
                                  <a:pt x="153829" y="227919"/>
                                  <a:pt x="152876" y="227919"/>
                                  <a:pt x="152876" y="227919"/>
                                </a:cubicBezTo>
                                <a:cubicBezTo>
                                  <a:pt x="156686" y="227919"/>
                                  <a:pt x="152876" y="227919"/>
                                  <a:pt x="152876" y="227919"/>
                                </a:cubicBezTo>
                                <a:cubicBezTo>
                                  <a:pt x="153829" y="227919"/>
                                  <a:pt x="154781" y="227919"/>
                                  <a:pt x="156686" y="227919"/>
                                </a:cubicBezTo>
                                <a:cubicBezTo>
                                  <a:pt x="150971" y="226014"/>
                                  <a:pt x="158591" y="228871"/>
                                  <a:pt x="158591" y="228871"/>
                                </a:cubicBezTo>
                                <a:cubicBezTo>
                                  <a:pt x="156686" y="228871"/>
                                  <a:pt x="155734" y="228871"/>
                                  <a:pt x="153829" y="229824"/>
                                </a:cubicBezTo>
                                <a:cubicBezTo>
                                  <a:pt x="154781" y="229824"/>
                                  <a:pt x="155734" y="229824"/>
                                  <a:pt x="156686" y="229824"/>
                                </a:cubicBezTo>
                                <a:cubicBezTo>
                                  <a:pt x="155734" y="228871"/>
                                  <a:pt x="154781" y="230776"/>
                                  <a:pt x="154781" y="230776"/>
                                </a:cubicBezTo>
                                <a:cubicBezTo>
                                  <a:pt x="154781" y="231729"/>
                                  <a:pt x="155734" y="231729"/>
                                  <a:pt x="156686" y="231729"/>
                                </a:cubicBezTo>
                                <a:cubicBezTo>
                                  <a:pt x="153829" y="231729"/>
                                  <a:pt x="156686" y="231729"/>
                                  <a:pt x="156686" y="231729"/>
                                </a:cubicBezTo>
                                <a:cubicBezTo>
                                  <a:pt x="155734" y="231729"/>
                                  <a:pt x="155734" y="232681"/>
                                  <a:pt x="156686" y="232681"/>
                                </a:cubicBezTo>
                                <a:cubicBezTo>
                                  <a:pt x="156686" y="232681"/>
                                  <a:pt x="152876" y="234586"/>
                                  <a:pt x="156686" y="236491"/>
                                </a:cubicBezTo>
                                <a:cubicBezTo>
                                  <a:pt x="155734" y="236491"/>
                                  <a:pt x="154781" y="236491"/>
                                  <a:pt x="154781" y="236491"/>
                                </a:cubicBezTo>
                                <a:cubicBezTo>
                                  <a:pt x="156686" y="236491"/>
                                  <a:pt x="154781" y="237444"/>
                                  <a:pt x="154781" y="237444"/>
                                </a:cubicBezTo>
                                <a:cubicBezTo>
                                  <a:pt x="156686" y="237444"/>
                                  <a:pt x="154781" y="238396"/>
                                  <a:pt x="157639" y="238396"/>
                                </a:cubicBezTo>
                                <a:cubicBezTo>
                                  <a:pt x="153829" y="238396"/>
                                  <a:pt x="158591" y="241254"/>
                                  <a:pt x="159544" y="242206"/>
                                </a:cubicBezTo>
                                <a:cubicBezTo>
                                  <a:pt x="156686" y="242206"/>
                                  <a:pt x="158591" y="243159"/>
                                  <a:pt x="159544" y="243159"/>
                                </a:cubicBezTo>
                                <a:cubicBezTo>
                                  <a:pt x="157639" y="244111"/>
                                  <a:pt x="156686" y="246016"/>
                                  <a:pt x="155734" y="246016"/>
                                </a:cubicBezTo>
                                <a:cubicBezTo>
                                  <a:pt x="157639" y="246969"/>
                                  <a:pt x="158591" y="251731"/>
                                  <a:pt x="162401" y="249826"/>
                                </a:cubicBezTo>
                                <a:cubicBezTo>
                                  <a:pt x="165259" y="248874"/>
                                  <a:pt x="169069" y="240301"/>
                                  <a:pt x="166211" y="239349"/>
                                </a:cubicBezTo>
                                <a:cubicBezTo>
                                  <a:pt x="167164" y="239349"/>
                                  <a:pt x="167164" y="239349"/>
                                  <a:pt x="165259" y="239349"/>
                                </a:cubicBezTo>
                                <a:cubicBezTo>
                                  <a:pt x="166211" y="240301"/>
                                  <a:pt x="168116" y="236491"/>
                                  <a:pt x="165259" y="236491"/>
                                </a:cubicBezTo>
                                <a:cubicBezTo>
                                  <a:pt x="169069" y="235539"/>
                                  <a:pt x="168116" y="225061"/>
                                  <a:pt x="161449" y="223156"/>
                                </a:cubicBezTo>
                                <a:cubicBezTo>
                                  <a:pt x="163354" y="222204"/>
                                  <a:pt x="160496" y="223156"/>
                                  <a:pt x="163354" y="222204"/>
                                </a:cubicBezTo>
                                <a:cubicBezTo>
                                  <a:pt x="162401" y="222204"/>
                                  <a:pt x="162401" y="222204"/>
                                  <a:pt x="161449" y="222204"/>
                                </a:cubicBezTo>
                                <a:cubicBezTo>
                                  <a:pt x="161449" y="222204"/>
                                  <a:pt x="164306" y="221251"/>
                                  <a:pt x="164306" y="221251"/>
                                </a:cubicBezTo>
                                <a:cubicBezTo>
                                  <a:pt x="164306" y="221251"/>
                                  <a:pt x="162401" y="218394"/>
                                  <a:pt x="162401" y="218394"/>
                                </a:cubicBezTo>
                                <a:cubicBezTo>
                                  <a:pt x="163354" y="218394"/>
                                  <a:pt x="163354" y="218394"/>
                                  <a:pt x="162401" y="218394"/>
                                </a:cubicBezTo>
                                <a:cubicBezTo>
                                  <a:pt x="165259" y="218394"/>
                                  <a:pt x="165259" y="211726"/>
                                  <a:pt x="163354" y="210774"/>
                                </a:cubicBezTo>
                                <a:cubicBezTo>
                                  <a:pt x="164306" y="209821"/>
                                  <a:pt x="165259" y="208869"/>
                                  <a:pt x="162401" y="207916"/>
                                </a:cubicBezTo>
                                <a:cubicBezTo>
                                  <a:pt x="161449" y="208869"/>
                                  <a:pt x="166211" y="205059"/>
                                  <a:pt x="162401" y="206964"/>
                                </a:cubicBezTo>
                                <a:cubicBezTo>
                                  <a:pt x="168116" y="206964"/>
                                  <a:pt x="170021" y="206011"/>
                                  <a:pt x="173831" y="206964"/>
                                </a:cubicBezTo>
                                <a:cubicBezTo>
                                  <a:pt x="172879" y="206964"/>
                                  <a:pt x="172879" y="206964"/>
                                  <a:pt x="173831" y="206964"/>
                                </a:cubicBezTo>
                                <a:cubicBezTo>
                                  <a:pt x="173831" y="206964"/>
                                  <a:pt x="169069" y="207916"/>
                                  <a:pt x="174784" y="207916"/>
                                </a:cubicBezTo>
                                <a:cubicBezTo>
                                  <a:pt x="170974" y="208869"/>
                                  <a:pt x="171926" y="207916"/>
                                  <a:pt x="174784" y="208869"/>
                                </a:cubicBezTo>
                                <a:cubicBezTo>
                                  <a:pt x="174784" y="208869"/>
                                  <a:pt x="173831" y="208869"/>
                                  <a:pt x="172879" y="208869"/>
                                </a:cubicBezTo>
                                <a:cubicBezTo>
                                  <a:pt x="172879" y="208869"/>
                                  <a:pt x="180499" y="209821"/>
                                  <a:pt x="179546" y="209821"/>
                                </a:cubicBezTo>
                                <a:cubicBezTo>
                                  <a:pt x="177641" y="208869"/>
                                  <a:pt x="176689" y="208869"/>
                                  <a:pt x="177641" y="209821"/>
                                </a:cubicBezTo>
                                <a:cubicBezTo>
                                  <a:pt x="161449" y="209821"/>
                                  <a:pt x="179546" y="208869"/>
                                  <a:pt x="170974" y="208869"/>
                                </a:cubicBezTo>
                                <a:cubicBezTo>
                                  <a:pt x="171926" y="208869"/>
                                  <a:pt x="171926" y="208869"/>
                                  <a:pt x="171926" y="208869"/>
                                </a:cubicBezTo>
                                <a:cubicBezTo>
                                  <a:pt x="172879" y="208869"/>
                                  <a:pt x="173831" y="209821"/>
                                  <a:pt x="173831" y="208869"/>
                                </a:cubicBezTo>
                                <a:cubicBezTo>
                                  <a:pt x="170974" y="207916"/>
                                  <a:pt x="171926" y="208869"/>
                                  <a:pt x="171926" y="208869"/>
                                </a:cubicBezTo>
                                <a:cubicBezTo>
                                  <a:pt x="171926" y="209821"/>
                                  <a:pt x="172879" y="210774"/>
                                  <a:pt x="174784" y="210774"/>
                                </a:cubicBezTo>
                                <a:cubicBezTo>
                                  <a:pt x="173831" y="210774"/>
                                  <a:pt x="172879" y="211726"/>
                                  <a:pt x="172879" y="211726"/>
                                </a:cubicBezTo>
                                <a:cubicBezTo>
                                  <a:pt x="172879" y="212679"/>
                                  <a:pt x="172879" y="212679"/>
                                  <a:pt x="173831" y="212679"/>
                                </a:cubicBezTo>
                                <a:cubicBezTo>
                                  <a:pt x="171926" y="212679"/>
                                  <a:pt x="172879" y="212679"/>
                                  <a:pt x="173831" y="212679"/>
                                </a:cubicBezTo>
                                <a:cubicBezTo>
                                  <a:pt x="171926" y="211726"/>
                                  <a:pt x="175736" y="213631"/>
                                  <a:pt x="172879" y="212679"/>
                                </a:cubicBezTo>
                                <a:cubicBezTo>
                                  <a:pt x="173831" y="212679"/>
                                  <a:pt x="173831" y="212679"/>
                                  <a:pt x="173831" y="213631"/>
                                </a:cubicBezTo>
                                <a:cubicBezTo>
                                  <a:pt x="175736" y="213631"/>
                                  <a:pt x="175736" y="213631"/>
                                  <a:pt x="176689" y="213631"/>
                                </a:cubicBezTo>
                                <a:cubicBezTo>
                                  <a:pt x="175736" y="213631"/>
                                  <a:pt x="174784" y="213631"/>
                                  <a:pt x="173831" y="214584"/>
                                </a:cubicBezTo>
                                <a:cubicBezTo>
                                  <a:pt x="173831" y="215536"/>
                                  <a:pt x="176689" y="216489"/>
                                  <a:pt x="176689" y="216489"/>
                                </a:cubicBezTo>
                                <a:cubicBezTo>
                                  <a:pt x="174784" y="216489"/>
                                  <a:pt x="173831" y="216489"/>
                                  <a:pt x="174784" y="217441"/>
                                </a:cubicBezTo>
                                <a:cubicBezTo>
                                  <a:pt x="175736" y="217441"/>
                                  <a:pt x="174784" y="218394"/>
                                  <a:pt x="174784" y="218394"/>
                                </a:cubicBezTo>
                                <a:cubicBezTo>
                                  <a:pt x="175736" y="218394"/>
                                  <a:pt x="175736" y="218394"/>
                                  <a:pt x="176689" y="218394"/>
                                </a:cubicBezTo>
                                <a:cubicBezTo>
                                  <a:pt x="175736" y="218394"/>
                                  <a:pt x="175736" y="218394"/>
                                  <a:pt x="177641" y="218394"/>
                                </a:cubicBezTo>
                                <a:cubicBezTo>
                                  <a:pt x="176689" y="218394"/>
                                  <a:pt x="176689" y="218394"/>
                                  <a:pt x="175736" y="218394"/>
                                </a:cubicBezTo>
                                <a:cubicBezTo>
                                  <a:pt x="175736" y="218394"/>
                                  <a:pt x="176689" y="218394"/>
                                  <a:pt x="177641" y="218394"/>
                                </a:cubicBezTo>
                                <a:cubicBezTo>
                                  <a:pt x="176689" y="218394"/>
                                  <a:pt x="177641" y="218394"/>
                                  <a:pt x="175736" y="218394"/>
                                </a:cubicBezTo>
                                <a:cubicBezTo>
                                  <a:pt x="175736" y="218394"/>
                                  <a:pt x="177641" y="219346"/>
                                  <a:pt x="177641" y="219346"/>
                                </a:cubicBezTo>
                                <a:cubicBezTo>
                                  <a:pt x="179546" y="220299"/>
                                  <a:pt x="175736" y="219346"/>
                                  <a:pt x="175736" y="220299"/>
                                </a:cubicBezTo>
                                <a:cubicBezTo>
                                  <a:pt x="177641" y="220299"/>
                                  <a:pt x="177641" y="220299"/>
                                  <a:pt x="175736" y="220299"/>
                                </a:cubicBezTo>
                                <a:cubicBezTo>
                                  <a:pt x="176689" y="220299"/>
                                  <a:pt x="177641" y="220299"/>
                                  <a:pt x="177641" y="221251"/>
                                </a:cubicBezTo>
                                <a:cubicBezTo>
                                  <a:pt x="173831" y="221251"/>
                                  <a:pt x="176689" y="221251"/>
                                  <a:pt x="176689" y="221251"/>
                                </a:cubicBezTo>
                                <a:cubicBezTo>
                                  <a:pt x="178594" y="221251"/>
                                  <a:pt x="175736" y="222204"/>
                                  <a:pt x="175736" y="222204"/>
                                </a:cubicBezTo>
                                <a:cubicBezTo>
                                  <a:pt x="177641" y="222204"/>
                                  <a:pt x="176689" y="223156"/>
                                  <a:pt x="175736" y="223156"/>
                                </a:cubicBezTo>
                                <a:cubicBezTo>
                                  <a:pt x="176689" y="223156"/>
                                  <a:pt x="177641" y="223156"/>
                                  <a:pt x="178594" y="223156"/>
                                </a:cubicBezTo>
                                <a:cubicBezTo>
                                  <a:pt x="175736" y="223156"/>
                                  <a:pt x="175736" y="223156"/>
                                  <a:pt x="178594" y="224109"/>
                                </a:cubicBezTo>
                                <a:cubicBezTo>
                                  <a:pt x="174784" y="225061"/>
                                  <a:pt x="178594" y="225061"/>
                                  <a:pt x="175736" y="226014"/>
                                </a:cubicBezTo>
                                <a:cubicBezTo>
                                  <a:pt x="176689" y="226014"/>
                                  <a:pt x="178594" y="226014"/>
                                  <a:pt x="178594" y="226966"/>
                                </a:cubicBezTo>
                                <a:cubicBezTo>
                                  <a:pt x="177641" y="226966"/>
                                  <a:pt x="176689" y="226966"/>
                                  <a:pt x="175736" y="226966"/>
                                </a:cubicBezTo>
                                <a:cubicBezTo>
                                  <a:pt x="175736" y="226966"/>
                                  <a:pt x="177641" y="226966"/>
                                  <a:pt x="177641" y="227919"/>
                                </a:cubicBezTo>
                                <a:cubicBezTo>
                                  <a:pt x="177641" y="227919"/>
                                  <a:pt x="175736" y="227919"/>
                                  <a:pt x="174784" y="228871"/>
                                </a:cubicBezTo>
                                <a:cubicBezTo>
                                  <a:pt x="174784" y="228871"/>
                                  <a:pt x="179546" y="231729"/>
                                  <a:pt x="175736" y="231729"/>
                                </a:cubicBezTo>
                                <a:cubicBezTo>
                                  <a:pt x="176689" y="232681"/>
                                  <a:pt x="177641" y="233634"/>
                                  <a:pt x="179546" y="232681"/>
                                </a:cubicBezTo>
                                <a:cubicBezTo>
                                  <a:pt x="179546" y="232681"/>
                                  <a:pt x="179546" y="232681"/>
                                  <a:pt x="179546" y="232681"/>
                                </a:cubicBezTo>
                                <a:cubicBezTo>
                                  <a:pt x="178594" y="232681"/>
                                  <a:pt x="177641" y="232681"/>
                                  <a:pt x="177641" y="232681"/>
                                </a:cubicBezTo>
                                <a:cubicBezTo>
                                  <a:pt x="181451" y="232681"/>
                                  <a:pt x="177641" y="232681"/>
                                  <a:pt x="177641" y="232681"/>
                                </a:cubicBezTo>
                                <a:cubicBezTo>
                                  <a:pt x="178594" y="232681"/>
                                  <a:pt x="179546" y="232681"/>
                                  <a:pt x="181451" y="232681"/>
                                </a:cubicBezTo>
                                <a:cubicBezTo>
                                  <a:pt x="175736" y="230776"/>
                                  <a:pt x="183356" y="233634"/>
                                  <a:pt x="183356" y="233634"/>
                                </a:cubicBezTo>
                                <a:cubicBezTo>
                                  <a:pt x="181451" y="233634"/>
                                  <a:pt x="180499" y="233634"/>
                                  <a:pt x="178594" y="234586"/>
                                </a:cubicBezTo>
                                <a:cubicBezTo>
                                  <a:pt x="179546" y="234586"/>
                                  <a:pt x="180499" y="234586"/>
                                  <a:pt x="181451" y="234586"/>
                                </a:cubicBezTo>
                                <a:cubicBezTo>
                                  <a:pt x="180499" y="233634"/>
                                  <a:pt x="179546" y="235539"/>
                                  <a:pt x="179546" y="235539"/>
                                </a:cubicBezTo>
                                <a:cubicBezTo>
                                  <a:pt x="179546" y="236491"/>
                                  <a:pt x="180499" y="236491"/>
                                  <a:pt x="181451" y="236491"/>
                                </a:cubicBezTo>
                                <a:cubicBezTo>
                                  <a:pt x="178594" y="236491"/>
                                  <a:pt x="181451" y="236491"/>
                                  <a:pt x="181451" y="236491"/>
                                </a:cubicBezTo>
                                <a:cubicBezTo>
                                  <a:pt x="180499" y="236491"/>
                                  <a:pt x="180499" y="237444"/>
                                  <a:pt x="181451" y="237444"/>
                                </a:cubicBezTo>
                                <a:cubicBezTo>
                                  <a:pt x="181451" y="237444"/>
                                  <a:pt x="177641" y="239349"/>
                                  <a:pt x="181451" y="241254"/>
                                </a:cubicBezTo>
                                <a:cubicBezTo>
                                  <a:pt x="180499" y="241254"/>
                                  <a:pt x="179546" y="241254"/>
                                  <a:pt x="179546" y="241254"/>
                                </a:cubicBezTo>
                                <a:cubicBezTo>
                                  <a:pt x="181451" y="241254"/>
                                  <a:pt x="179546" y="242206"/>
                                  <a:pt x="179546" y="242206"/>
                                </a:cubicBezTo>
                                <a:cubicBezTo>
                                  <a:pt x="181451" y="242206"/>
                                  <a:pt x="179546" y="243159"/>
                                  <a:pt x="182404" y="243159"/>
                                </a:cubicBezTo>
                                <a:cubicBezTo>
                                  <a:pt x="178594" y="244111"/>
                                  <a:pt x="183356" y="246016"/>
                                  <a:pt x="184309" y="246016"/>
                                </a:cubicBezTo>
                                <a:cubicBezTo>
                                  <a:pt x="178594" y="246969"/>
                                  <a:pt x="186214" y="246969"/>
                                  <a:pt x="182404" y="246969"/>
                                </a:cubicBezTo>
                                <a:cubicBezTo>
                                  <a:pt x="182404" y="246969"/>
                                  <a:pt x="183356" y="246969"/>
                                  <a:pt x="183356" y="247921"/>
                                </a:cubicBezTo>
                                <a:cubicBezTo>
                                  <a:pt x="181451" y="248874"/>
                                  <a:pt x="181451" y="251731"/>
                                  <a:pt x="180499" y="250779"/>
                                </a:cubicBezTo>
                                <a:cubicBezTo>
                                  <a:pt x="183356" y="251731"/>
                                  <a:pt x="184309" y="255541"/>
                                  <a:pt x="188119" y="252684"/>
                                </a:cubicBezTo>
                                <a:cubicBezTo>
                                  <a:pt x="190024" y="250779"/>
                                  <a:pt x="191929" y="244111"/>
                                  <a:pt x="190024" y="243159"/>
                                </a:cubicBezTo>
                                <a:cubicBezTo>
                                  <a:pt x="190976" y="243159"/>
                                  <a:pt x="190976" y="243159"/>
                                  <a:pt x="189071" y="243159"/>
                                </a:cubicBezTo>
                                <a:cubicBezTo>
                                  <a:pt x="190024" y="244111"/>
                                  <a:pt x="190976" y="240301"/>
                                  <a:pt x="188119" y="241254"/>
                                </a:cubicBezTo>
                                <a:cubicBezTo>
                                  <a:pt x="191929" y="240301"/>
                                  <a:pt x="190976" y="228871"/>
                                  <a:pt x="185261" y="227919"/>
                                </a:cubicBezTo>
                                <a:cubicBezTo>
                                  <a:pt x="187166" y="226966"/>
                                  <a:pt x="184309" y="227919"/>
                                  <a:pt x="187166" y="226966"/>
                                </a:cubicBezTo>
                                <a:cubicBezTo>
                                  <a:pt x="186214" y="226966"/>
                                  <a:pt x="186214" y="226966"/>
                                  <a:pt x="185261" y="226966"/>
                                </a:cubicBezTo>
                                <a:cubicBezTo>
                                  <a:pt x="185261" y="226966"/>
                                  <a:pt x="188119" y="226014"/>
                                  <a:pt x="188119" y="226014"/>
                                </a:cubicBezTo>
                                <a:cubicBezTo>
                                  <a:pt x="188119" y="226014"/>
                                  <a:pt x="186214" y="223156"/>
                                  <a:pt x="186214" y="223156"/>
                                </a:cubicBezTo>
                                <a:cubicBezTo>
                                  <a:pt x="187166" y="223156"/>
                                  <a:pt x="187166" y="223156"/>
                                  <a:pt x="186214" y="223156"/>
                                </a:cubicBezTo>
                                <a:cubicBezTo>
                                  <a:pt x="189071" y="223156"/>
                                  <a:pt x="189071" y="216489"/>
                                  <a:pt x="187166" y="215536"/>
                                </a:cubicBezTo>
                                <a:cubicBezTo>
                                  <a:pt x="187166" y="214584"/>
                                  <a:pt x="189071" y="213631"/>
                                  <a:pt x="186214" y="212679"/>
                                </a:cubicBezTo>
                                <a:cubicBezTo>
                                  <a:pt x="187166" y="211726"/>
                                  <a:pt x="188119" y="209821"/>
                                  <a:pt x="185261" y="210774"/>
                                </a:cubicBezTo>
                                <a:cubicBezTo>
                                  <a:pt x="186214" y="209821"/>
                                  <a:pt x="188119" y="206011"/>
                                  <a:pt x="183356" y="205059"/>
                                </a:cubicBezTo>
                                <a:cubicBezTo>
                                  <a:pt x="184309" y="206011"/>
                                  <a:pt x="186214" y="204106"/>
                                  <a:pt x="185261" y="204106"/>
                                </a:cubicBezTo>
                                <a:cubicBezTo>
                                  <a:pt x="182404" y="203154"/>
                                  <a:pt x="185261" y="203154"/>
                                  <a:pt x="184309" y="203154"/>
                                </a:cubicBezTo>
                                <a:cubicBezTo>
                                  <a:pt x="209074" y="199344"/>
                                  <a:pt x="231934" y="188866"/>
                                  <a:pt x="250031" y="170769"/>
                                </a:cubicBezTo>
                                <a:cubicBezTo>
                                  <a:pt x="265271" y="155529"/>
                                  <a:pt x="269081" y="138384"/>
                                  <a:pt x="276701" y="123144"/>
                                </a:cubicBezTo>
                                <a:cubicBezTo>
                                  <a:pt x="277654" y="120286"/>
                                  <a:pt x="283369" y="111714"/>
                                  <a:pt x="284321" y="107904"/>
                                </a:cubicBezTo>
                                <a:cubicBezTo>
                                  <a:pt x="289084" y="93616"/>
                                  <a:pt x="284321" y="99331"/>
                                  <a:pt x="295751" y="92664"/>
                                </a:cubicBezTo>
                                <a:cubicBezTo>
                                  <a:pt x="292894" y="99331"/>
                                  <a:pt x="310991" y="95521"/>
                                  <a:pt x="301466" y="89806"/>
                                </a:cubicBezTo>
                                <a:close/>
                                <a:moveTo>
                                  <a:pt x="147161" y="227919"/>
                                </a:moveTo>
                                <a:cubicBezTo>
                                  <a:pt x="147161" y="227919"/>
                                  <a:pt x="147161" y="227919"/>
                                  <a:pt x="147161" y="227919"/>
                                </a:cubicBezTo>
                                <a:cubicBezTo>
                                  <a:pt x="147161" y="227919"/>
                                  <a:pt x="147161" y="227919"/>
                                  <a:pt x="147161" y="227919"/>
                                </a:cubicBezTo>
                                <a:close/>
                                <a:moveTo>
                                  <a:pt x="170974" y="235539"/>
                                </a:moveTo>
                                <a:cubicBezTo>
                                  <a:pt x="170974" y="235539"/>
                                  <a:pt x="170974" y="235539"/>
                                  <a:pt x="170974" y="235539"/>
                                </a:cubicBezTo>
                                <a:cubicBezTo>
                                  <a:pt x="170974" y="235539"/>
                                  <a:pt x="170974" y="235539"/>
                                  <a:pt x="170974" y="235539"/>
                                </a:cubicBezTo>
                                <a:close/>
                                <a:moveTo>
                                  <a:pt x="260509" y="118381"/>
                                </a:moveTo>
                                <a:cubicBezTo>
                                  <a:pt x="260509" y="118381"/>
                                  <a:pt x="260509" y="118381"/>
                                  <a:pt x="260509" y="118381"/>
                                </a:cubicBezTo>
                                <a:cubicBezTo>
                                  <a:pt x="260509" y="118381"/>
                                  <a:pt x="260509" y="118381"/>
                                  <a:pt x="260509" y="11838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4ABFF130" id="Groupe 1128" o:spid="_x0000_s1026" style="position:absolute;margin-left:89.75pt;margin-top:261.85pt;width:47.85pt;height:46.5pt;z-index:251633664;mso-width-relative:margin;mso-height-relative:margin" coordorigin="5452" coordsize="8102,78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sme 1103" o:spid="_x0000_s1027" type="#_x0000_t75" alt="cadre photo" style="position:absolute;left:5452;width:8103;height:78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">
                <v:imagedata r:id="rId3" o:title="cadre photo"/>
              </v:shape>
              <v:group id="Groupe 1293" o:spid="_x0000_s1028" style="position:absolute;left:7980;top:2647;width:3048;height:2571" coordorigin="7980,2647" coordsize="3048,2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">
                <v:shape id="Forme libre : Forme 1294" o:spid="_x0000_s1029" alt="poussin" style="position:absolute;left:7980;top:2707;width:2762;height:2000;visibility:visible;mso-wrap-style:square;v-text-anchor:middle" coordsize="276225,20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" path="m15716,111387v,,40005,15240,104775,-21907c148114,74239,178594,12327,210979,7564v33337,-4762,68580,31433,59055,81916c260509,139962,247174,196159,166211,196159,34766,196159,7144,110434,7144,110434e" fillcolor="#f2ea14 [3206]" stroked="f">
                  <v:stroke joinstyle="miter"/>
                  <v:path arrowok="t" o:connecttype="custom" o:connectlocs="15716,111387;120491,89480;210979,7564;270034,89480;166211,196159;7144,110434" o:connectangles="0,0,0,0,0,0"/>
                </v:shape>
                <v:shape id="Forme libre : Forme 1295" o:spid="_x0000_s1030" alt="œil de poussin" style="position:absolute;left:10257;top:3198;width:95;height:95;visibility:visible;mso-wrap-style:square;v-text-anchor:middle" coordsize="95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" path="m2327,7090c3280,3280,7090,1375,10900,2327v3810,953,5715,4763,4762,8573c14710,14710,10900,16615,7090,15662,3280,14710,1375,10900,2327,7090xe" fillcolor="black [3213]" stroked="f" strokeweight=".07719mm">
                  <v:stroke joinstyle="miter"/>
                  <v:path arrowok="t" o:connecttype="custom" o:connectlocs="2327,7090;10900,2327;15662,10900;7090,15662;2327,7090" o:connectangles="0,0,0,0,0"/>
                </v:shape>
                <v:shape id="Forme libre : Forme 1296" o:spid="_x0000_s1031" alt="poussin" style="position:absolute;left:7980;top:2647;width:3048;height:2571;visibility:visible;mso-wrap-style:square;v-text-anchor:middle" coordsize="304800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" path="m301466,89806c289084,83139,285274,82186,286226,71709v-2857,-4763,-2857,-15240,-4762,-20003c278606,43134,274796,36466,267176,29799,255746,19321,232886,8844,221456,7891v-14287,-1905,-25717,,-36195,3810c177641,14559,160496,28846,159544,28846,149066,45039,134779,58374,122396,73614v-2857,3810,-24765,26670,-24765,26670c96679,99331,95726,100284,94774,100284v,-953,,-1905,,-2858c79534,104094,65246,110761,50959,112666v-9525,953,-19050,7620,-13335,c35719,112666,26194,111714,26194,114571v1905,-1905,-2858,-1905,-3810,-1905c25241,113619,17621,114571,22384,115524v-2858,6667,-3810,-4763,-2858,-3810c17621,112666,15716,113619,13811,114571v953,-952,8573,4763,12383,3810c28099,115524,31909,116476,30956,121239v953,-3810,5715,-953,5715,-953c39529,122191,35719,118381,38576,118381v953,953,1905,2858,1905,3810c44291,121239,48101,121239,51911,122191v8573,953,7620,-7620,11430,c63341,118381,73819,118381,76676,116476v-952,953,-952,1905,,2858c78581,116476,80486,115524,83344,114571v,-952,-3810,-3810,,-4762c84296,111714,85249,113619,88106,113619v,2857,-8572,8572,-9525,8572c80486,122191,93821,113619,90011,117429v1905,-953,2858,-953,3810,-2858c95726,117429,90964,116476,90964,118381v952,953,1905,953,1905,1905c91916,120286,98584,116476,96679,118381v952,-952,952,-952,1905,-1905c97631,114571,96679,114571,94774,114571v,-1905,1905,-2857,3810,-2857c98584,108856,95726,106951,102394,108856v-953,1905,,4763,-953,5715c103346,113619,104299,112666,105251,110761v-952,953,-1905,,-1905,-952c104299,103141,107156,111714,110966,108856v-952,-952,-2857,-9525,-952,-10477c110966,101236,112871,100284,112871,100284v,952,,1905,,2857c117634,104094,120491,102189,121444,100284v,,-953,-7620,2857,-953c124301,97426,126206,93616,127159,91711v,953,,1905,-953,1905c125254,94569,132874,91711,130016,91711v,,5715,-4762,5715,-4762c134779,86949,132874,86949,132874,88854v-3810,-953,12382,-9525,11430,-8573c143351,79329,142399,77424,141446,75519v1905,,3810,1905,3810,3810c144304,76471,147161,76471,145256,72661v953,,1905,,2858,c148114,71709,144304,65994,149066,65994v,952,,1905,,2857c152876,65041,145256,60279,146209,57421v2857,-1905,4762,7620,6667,7620c155734,65041,146209,65041,155734,65041v,-1905,952,-2857,1905,-3810c157639,61231,153829,58374,157639,56469v952,952,952,1905,2857,1905c167164,56469,169069,41229,178594,38371v2857,-952,11430,-8572,17145,-11430c193834,25989,193834,25036,193834,24084v952,952,28575,3810,27622,-953c222409,31704,225266,23131,229076,27894v3810,952,4763,1905,7620,952c237649,29799,239554,30751,236696,31704v1905,1905,2858,-3810,4763,952c241459,32656,238601,31704,239554,32656v3810,2858,5715,1905,6667,c249079,33609,249079,34561,247174,34561v952,953,1905,953,1905,c250031,37419,249079,36466,252889,38371v-5715,7620,6667,2858,7620,7620c255746,46944,260509,47896,260509,48849v-953,,-953,-953,-953,-953c259556,47896,268129,63136,266224,65994v4762,952,3810,5715,1905,3810c267176,69804,270034,85996,268129,83139v-2858,7620,952,15240,952,20002c265271,103141,263366,114571,264319,114571v-953,,-953,953,-953,1905c262414,116476,262414,115524,263366,115524v-1905,1905,,1905,-2857,1905c259556,120286,257651,129811,257651,133621v953,-2857,-2857,2858,-2857,3810c256699,138384,251936,148861,250031,145051v,,-4762,12383,-4762,12383c245269,157434,245269,156481,245269,156481v2857,,-953,6668,-1905,6668c237649,164101,236696,164101,235744,172674v-953,-953,-1905,-1905,-1905,-2858c230029,173626,231934,178389,227171,182199v,,-2857,-4763,-2857,-5715c220504,183151,211931,185056,206216,187914v-5715,2857,-12382,5715,-13335,5715c188119,198391,185261,191724,181451,197439v-952,-2858,-37147,-953,-45720,-953c134779,193629,138589,195534,137636,193629v,2857,-27622,-7620,-30480,-2858c106204,187914,75724,175531,69056,177436v-2857,-5715,-4762,-2857,-7620,-6667c56674,166006,48101,156481,41434,149814,31909,140289,22384,118381,7144,113619v13335,32385,27622,52387,57150,72390c76676,194581,90011,199344,102394,202201v952,,6667,1905,2857,953c122396,207916,134779,207916,150019,211726v-1905,,-953,,,c148114,210774,151924,212679,149066,211726v953,,953,,953,953c151924,212679,151924,212679,152876,212679v-952,,-1905,,-2857,c150019,213631,152876,214584,152876,214584v-1905,,-2857,,-1905,c151924,214584,150971,215536,150019,215536v952,,952,,1905,c150971,215536,150971,215536,152876,215536v-952,,-952,,-1905,c150971,215536,151924,215536,152876,215536v-952,,,,-1905,c151924,215536,151924,215536,150971,215536v953,,1905,,1905,c152876,215536,150019,215536,153829,215536v-953,,-1905,-952,-2858,c152876,215536,152876,215536,150971,215536v953,,1905,953,1905,953c149066,215536,151924,216489,151924,216489v1905,,-953,952,-953,952c152876,217441,151924,218394,150971,218394v953,,1905,,2858,c151924,217441,150971,218394,153829,219346v-3810,953,,953,-2858,1905c151924,221251,153829,221251,153829,222204v-953,,-1905,,-2858,c150971,222204,152876,222204,152876,223156v,,-1905,,-2857,953c150019,224109,154781,226966,150971,226966v953,953,1905,1905,3810,953c154781,227919,154781,227919,154781,227919v-952,,-1905,,-1905,c156686,227919,152876,227919,152876,227919v953,,1905,,3810,c150971,226014,158591,228871,158591,228871v-1905,,-2857,,-4762,953c154781,229824,155734,229824,156686,229824v-952,-953,-1905,952,-1905,952c154781,231729,155734,231729,156686,231729v-2857,,,,,c155734,231729,155734,232681,156686,232681v,,-3810,1905,,3810c155734,236491,154781,236491,154781,236491v1905,,,953,,953c156686,237444,154781,238396,157639,238396v-3810,,952,2858,1905,3810c156686,242206,158591,243159,159544,243159v-1905,952,-2858,2857,-3810,2857c157639,246969,158591,251731,162401,249826v2858,-952,6668,-9525,3810,-10477c167164,239349,167164,239349,165259,239349v952,952,2857,-2858,,-2858c169069,235539,168116,225061,161449,223156v1905,-952,-953,,1905,-952c162401,222204,162401,222204,161449,222204v,,2857,-953,2857,-953c164306,221251,162401,218394,162401,218394v953,,953,,,c165259,218394,165259,211726,163354,210774v952,-953,1905,-1905,-953,-2858c161449,208869,166211,205059,162401,206964v5715,,7620,-953,11430,c172879,206964,172879,206964,173831,206964v,,-4762,952,953,952c170974,208869,171926,207916,174784,208869v,,-953,,-1905,c172879,208869,180499,209821,179546,209821v-1905,-952,-2857,-952,-1905,c161449,209821,179546,208869,170974,208869v952,,952,,952,c172879,208869,173831,209821,173831,208869v-2857,-953,-1905,,-1905,c171926,209821,172879,210774,174784,210774v-953,,-1905,952,-1905,952c172879,212679,172879,212679,173831,212679v-1905,,-952,,,c171926,211726,175736,213631,172879,212679v952,,952,,952,952c175736,213631,175736,213631,176689,213631v-953,,-1905,,-2858,953c173831,215536,176689,216489,176689,216489v-1905,,-2858,,-1905,952c175736,217441,174784,218394,174784,218394v952,,952,,1905,c175736,218394,175736,218394,177641,218394v-952,,-952,,-1905,c175736,218394,176689,218394,177641,218394v-952,,,,-1905,c175736,218394,177641,219346,177641,219346v1905,953,-1905,,-1905,953c177641,220299,177641,220299,175736,220299v953,,1905,,1905,952c173831,221251,176689,221251,176689,221251v1905,,-953,953,-953,953c177641,222204,176689,223156,175736,223156v953,,1905,,2858,c175736,223156,175736,223156,178594,224109v-3810,952,,952,-2858,1905c176689,226014,178594,226014,178594,226966v-953,,-1905,,-2858,c175736,226966,177641,226966,177641,227919v,,-1905,,-2857,952c174784,228871,179546,231729,175736,231729v953,952,1905,1905,3810,952c179546,232681,179546,232681,179546,232681v-952,,-1905,,-1905,c181451,232681,177641,232681,177641,232681v953,,1905,,3810,c175736,230776,183356,233634,183356,233634v-1905,,-2857,,-4762,952c179546,234586,180499,234586,181451,234586v-952,-952,-1905,953,-1905,953c179546,236491,180499,236491,181451,236491v-2857,,,,,c180499,236491,180499,237444,181451,237444v,,-3810,1905,,3810c180499,241254,179546,241254,179546,241254v1905,,,952,,952c181451,242206,179546,243159,182404,243159v-3810,952,952,2857,1905,2857c178594,246969,186214,246969,182404,246969v,,952,,952,952c181451,248874,181451,251731,180499,250779v2857,952,3810,4762,7620,1905c190024,250779,191929,244111,190024,243159v952,,952,,-953,c190024,244111,190976,240301,188119,241254v3810,-953,2857,-12383,-2858,-13335c187166,226966,184309,227919,187166,226966v-952,,-952,,-1905,c185261,226966,188119,226014,188119,226014v,,-1905,-2858,-1905,-2858c187166,223156,187166,223156,186214,223156v2857,,2857,-6667,952,-7620c187166,214584,189071,213631,186214,212679v952,-953,1905,-2858,-953,-1905c186214,209821,188119,206011,183356,205059v953,952,2858,-953,1905,-953c182404,203154,185261,203154,184309,203154v24765,-3810,47625,-14288,65722,-32385c265271,155529,269081,138384,276701,123144v953,-2858,6668,-11430,7620,-15240c289084,93616,284321,99331,295751,92664v-2857,6667,15240,2857,5715,-2858xm147161,227919v,,,,,c147161,227919,147161,227919,147161,227919xm170974,235539v,,,,,c170974,235539,170974,235539,170974,235539xm260509,118381v,,,,,c260509,118381,260509,118381,260509,118381xe" fillcolor="black [3213]" stroked="f">
                  <v:stroke joinstyle="miter"/>
                  <v:path arrowok="t" o:connecttype="custom" o:connectlocs="301466,89806;286226,71709;281464,51706;267176,29799;221456,7891;185261,11701;159544,28846;122396,73614;97631,100284;94774,100284;94774,97426;50959,112666;37624,112666;26194,114571;22384,112666;22384,115524;19526,111714;13811,114571;26194,118381;30956,121239;36671,120286;38576,118381;40481,122191;51911,122191;63341,122191;76676,116476;76676,119334;83344,114571;83344,109809;88106,113619;78581,122191;90011,117429;93821,114571;90964,118381;92869,120286;96679,118381;98584,116476;94774,114571;98584,111714;102394,108856;101441,114571;105251,110761;103346,109809;110966,108856;110014,98379;112871,100284;112871,103141;121444,100284;124301,99331;127159,91711;126206,93616;130016,91711;135731,86949;132874,88854;144304,80281;141446,75519;145256,79329;145256,72661;148114,72661;149066,65994;149066,68851;146209,57421;152876,65041;155734,65041;157639,61231;157639,56469;160496,58374;178594,38371;195739,26941;193834,24084;221456,23131;229076,27894;236696,28846;236696,31704;241459,32656;239554,32656;246221,32656;247174,34561;249079,34561;252889,38371;260509,45991;260509,48849;259556,47896;266224,65994;268129,69804;268129,83139;269081,103141;264319,114571;263366,116476;263366,115524;260509,117429;257651,133621;254794,137431;250031,145051;245269,157434;245269,156481;243364,163149;235744,172674;233839,169816;227171,182199;224314,176484;206216,187914;192881,193629;181451,197439;135731,196486;137636,193629;107156,190771;69056,177436;61436,170769;41434,149814;7144,113619;64294,186009;102394,202201;105251,203154;150019,211726;150019,211726;149066,211726;150019,212679;152876,212679;150019,212679;152876,214584;150971,214584;150019,215536;151924,215536;152876,215536;150971,215536;152876,215536;150971,215536;150971,215536;152876,215536;153829,215536;150971,215536;150971,215536;152876,216489;151924,216489;150971,217441;150971,218394;153829,218394;153829,219346;150971,221251;153829,222204;150971,222204;152876,223156;150019,224109;150971,226966;154781,227919;154781,227919;152876,227919;152876,227919;156686,227919;158591,228871;153829,229824;156686,229824;154781,230776;156686,231729;156686,231729;156686,232681;156686,236491;154781,236491;154781,237444;157639,238396;159544,242206;159544,243159;155734,246016;162401,249826;166211,239349;165259,239349;165259,236491;161449,223156;163354,222204;161449,222204;164306,221251;162401,218394;162401,218394;163354,210774;162401,207916;162401,206964;173831,206964;173831,206964;174784,207916;174784,208869;172879,208869;179546,209821;177641,209821;170974,208869;171926,208869;173831,208869;171926,208869;174784,210774;172879,211726;173831,212679;173831,212679;172879,212679;173831,213631;176689,213631;173831,214584;176689,216489;174784,217441;174784,218394;176689,218394;177641,218394;175736,218394;177641,218394;175736,218394;177641,219346;175736,220299;175736,220299;177641,221251;176689,221251;175736,222204;175736,223156;178594,223156;178594,224109;175736,226014;178594,226966;175736,226966;177641,227919;174784,228871;175736,231729;179546,232681;179546,232681;177641,232681;177641,232681;181451,232681;183356,233634;178594,234586;181451,234586;179546,235539;181451,236491;181451,236491;181451,237444;181451,241254;179546,241254;179546,242206;182404,243159;184309,246016;182404,246969;183356,247921;180499,250779;188119,252684;190024,243159;189071,243159;188119,241254;185261,227919;187166,226966;185261,226966;188119,226014;186214,223156;186214,223156;187166,215536;186214,212679;185261,210774;183356,205059;185261,204106;184309,203154;250031,170769;276701,123144;284321,107904;295751,92664;301466,89806;147161,227919;147161,227919;147161,227919;170974,235539;170974,235539;170974,235539;260509,118381;260509,118381;260509,11838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Pr="00063DE3">
      <w:rPr>
        <w:noProof/>
        <w:lang w:bidi="fr-FR"/>
      </w:rPr>
      <w:drawing>
        <wp:anchor distT="0" distB="0" distL="114300" distR="114300" simplePos="0" relativeHeight="251634688" behindDoc="0" locked="0" layoutInCell="1" allowOverlap="1" wp14:anchorId="198FACCD" wp14:editId="37E50266">
          <wp:simplePos x="0" y="0"/>
          <wp:positionH relativeFrom="column">
            <wp:posOffset>686435</wp:posOffset>
          </wp:positionH>
          <wp:positionV relativeFrom="paragraph">
            <wp:posOffset>4035425</wp:posOffset>
          </wp:positionV>
          <wp:extent cx="1487805" cy="323215"/>
          <wp:effectExtent l="0" t="0" r="0" b="635"/>
          <wp:wrapNone/>
          <wp:docPr id="54" name="Graphisme 1765">
            <a:extLst xmlns:a="http://schemas.openxmlformats.org/drawingml/2006/main">
              <a:ext uri="{FF2B5EF4-FFF2-40B4-BE49-F238E27FC236}">
                <a16:creationId xmlns:a16="http://schemas.microsoft.com/office/drawing/2014/main" id="{C04745E3-7A91-4B2E-B053-CC74C1E6A197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66" name="Graphisme 1765">
                    <a:extLst>
                      <a:ext uri="{FF2B5EF4-FFF2-40B4-BE49-F238E27FC236}">
                        <a16:creationId xmlns:a16="http://schemas.microsoft.com/office/drawing/2014/main" id="{C04745E3-7A91-4B2E-B053-CC74C1E6A19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4">
                    <a:extLst>
                      <a:ext uri="{96DAC541-7B7A-43D3-8B79-37D633B846F1}">
                        <asvg:svgBlip xmlns:asvg="http://schemas.microsoft.com/office/drawing/2016/SVG/main" r:embed="rId5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87805" cy="3232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6E75" w:rsidRPr="006A6E75">
      <w:rPr>
        <w:noProof/>
        <w:lang w:bidi="fr-FR"/>
      </w:rPr>
      <mc:AlternateContent>
        <mc:Choice Requires="wps">
          <w:drawing>
            <wp:anchor distT="0" distB="0" distL="114300" distR="114300" simplePos="0" relativeHeight="251699200" behindDoc="0" locked="0" layoutInCell="1" allowOverlap="1" wp14:anchorId="6799D94C" wp14:editId="14321513">
              <wp:simplePos x="0" y="0"/>
              <wp:positionH relativeFrom="column">
                <wp:posOffset>4809490</wp:posOffset>
              </wp:positionH>
              <wp:positionV relativeFrom="paragraph">
                <wp:posOffset>2641310</wp:posOffset>
              </wp:positionV>
              <wp:extent cx="155598" cy="150252"/>
              <wp:effectExtent l="19050" t="19050" r="0" b="2540"/>
              <wp:wrapNone/>
              <wp:docPr id="6" name="Forme libre : Forme 5">
                <a:extLst xmlns:a="http://schemas.openxmlformats.org/drawingml/2006/main">
                  <a:ext uri="{FF2B5EF4-FFF2-40B4-BE49-F238E27FC236}">
                    <a16:creationId xmlns:a16="http://schemas.microsoft.com/office/drawing/2014/main" id="{3BCA34F1-9208-4751-8DF6-C41A87466800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0700000" flipH="1">
                        <a:off x="0" y="0"/>
                        <a:ext cx="155598" cy="150252"/>
                      </a:xfrm>
                      <a:custGeom>
                        <a:avLst/>
                        <a:gdLst>
                          <a:gd name="connsiteX0" fmla="*/ 54531 w 323850"/>
                          <a:gd name="connsiteY0" fmla="*/ 118045 h 266700"/>
                          <a:gd name="connsiteX1" fmla="*/ 32623 w 323850"/>
                          <a:gd name="connsiteY1" fmla="*/ 104710 h 266700"/>
                          <a:gd name="connsiteX2" fmla="*/ 9763 w 323850"/>
                          <a:gd name="connsiteY2" fmla="*/ 113282 h 266700"/>
                          <a:gd name="connsiteX3" fmla="*/ 8811 w 323850"/>
                          <a:gd name="connsiteY3" fmla="*/ 133285 h 266700"/>
                          <a:gd name="connsiteX4" fmla="*/ 20241 w 323850"/>
                          <a:gd name="connsiteY4" fmla="*/ 166622 h 266700"/>
                          <a:gd name="connsiteX5" fmla="*/ 35481 w 323850"/>
                          <a:gd name="connsiteY5" fmla="*/ 188530 h 266700"/>
                          <a:gd name="connsiteX6" fmla="*/ 50721 w 323850"/>
                          <a:gd name="connsiteY6" fmla="*/ 199007 h 266700"/>
                          <a:gd name="connsiteX7" fmla="*/ 52626 w 323850"/>
                          <a:gd name="connsiteY7" fmla="*/ 206627 h 266700"/>
                          <a:gd name="connsiteX8" fmla="*/ 65961 w 323850"/>
                          <a:gd name="connsiteY8" fmla="*/ 229487 h 266700"/>
                          <a:gd name="connsiteX9" fmla="*/ 105013 w 323850"/>
                          <a:gd name="connsiteY9" fmla="*/ 247585 h 266700"/>
                          <a:gd name="connsiteX10" fmla="*/ 157401 w 323850"/>
                          <a:gd name="connsiteY10" fmla="*/ 257110 h 266700"/>
                          <a:gd name="connsiteX11" fmla="*/ 206931 w 323850"/>
                          <a:gd name="connsiteY11" fmla="*/ 259015 h 266700"/>
                          <a:gd name="connsiteX12" fmla="*/ 292656 w 323850"/>
                          <a:gd name="connsiteY12" fmla="*/ 216152 h 266700"/>
                          <a:gd name="connsiteX13" fmla="*/ 325993 w 323850"/>
                          <a:gd name="connsiteY13" fmla="*/ 126617 h 266700"/>
                          <a:gd name="connsiteX14" fmla="*/ 311706 w 323850"/>
                          <a:gd name="connsiteY14" fmla="*/ 95185 h 266700"/>
                          <a:gd name="connsiteX15" fmla="*/ 279321 w 323850"/>
                          <a:gd name="connsiteY15" fmla="*/ 102805 h 266700"/>
                          <a:gd name="connsiteX16" fmla="*/ 246936 w 323850"/>
                          <a:gd name="connsiteY16" fmla="*/ 137095 h 266700"/>
                          <a:gd name="connsiteX17" fmla="*/ 246936 w 323850"/>
                          <a:gd name="connsiteY17" fmla="*/ 134237 h 266700"/>
                          <a:gd name="connsiteX18" fmla="*/ 277416 w 323850"/>
                          <a:gd name="connsiteY18" fmla="*/ 73277 h 266700"/>
                          <a:gd name="connsiteX19" fmla="*/ 286941 w 323850"/>
                          <a:gd name="connsiteY19" fmla="*/ 53275 h 266700"/>
                          <a:gd name="connsiteX20" fmla="*/ 275511 w 323850"/>
                          <a:gd name="connsiteY20" fmla="*/ 37082 h 266700"/>
                          <a:gd name="connsiteX21" fmla="*/ 266938 w 323850"/>
                          <a:gd name="connsiteY21" fmla="*/ 38987 h 266700"/>
                          <a:gd name="connsiteX22" fmla="*/ 200263 w 323850"/>
                          <a:gd name="connsiteY22" fmla="*/ 106615 h 266700"/>
                          <a:gd name="connsiteX23" fmla="*/ 202168 w 323850"/>
                          <a:gd name="connsiteY23" fmla="*/ 102805 h 266700"/>
                          <a:gd name="connsiteX24" fmla="*/ 212646 w 323850"/>
                          <a:gd name="connsiteY24" fmla="*/ 47560 h 266700"/>
                          <a:gd name="connsiteX25" fmla="*/ 211693 w 323850"/>
                          <a:gd name="connsiteY25" fmla="*/ 20890 h 266700"/>
                          <a:gd name="connsiteX26" fmla="*/ 183118 w 323850"/>
                          <a:gd name="connsiteY26" fmla="*/ 7555 h 266700"/>
                          <a:gd name="connsiteX27" fmla="*/ 155496 w 323850"/>
                          <a:gd name="connsiteY27" fmla="*/ 25652 h 266700"/>
                          <a:gd name="connsiteX28" fmla="*/ 133588 w 323850"/>
                          <a:gd name="connsiteY28" fmla="*/ 104710 h 266700"/>
                          <a:gd name="connsiteX29" fmla="*/ 135493 w 323850"/>
                          <a:gd name="connsiteY29" fmla="*/ 106615 h 266700"/>
                          <a:gd name="connsiteX30" fmla="*/ 129778 w 323850"/>
                          <a:gd name="connsiteY30" fmla="*/ 82802 h 266700"/>
                          <a:gd name="connsiteX31" fmla="*/ 120253 w 323850"/>
                          <a:gd name="connsiteY31" fmla="*/ 53275 h 266700"/>
                          <a:gd name="connsiteX32" fmla="*/ 66913 w 323850"/>
                          <a:gd name="connsiteY32" fmla="*/ 13270 h 266700"/>
                          <a:gd name="connsiteX33" fmla="*/ 43101 w 323850"/>
                          <a:gd name="connsiteY33" fmla="*/ 16127 h 266700"/>
                          <a:gd name="connsiteX34" fmla="*/ 31671 w 323850"/>
                          <a:gd name="connsiteY34" fmla="*/ 55180 h 266700"/>
                          <a:gd name="connsiteX35" fmla="*/ 51673 w 323850"/>
                          <a:gd name="connsiteY35" fmla="*/ 113282 h 266700"/>
                          <a:gd name="connsiteX36" fmla="*/ 54531 w 323850"/>
                          <a:gd name="connsiteY36" fmla="*/ 118045 h 2667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</a:cxnLst>
                        <a:rect l="l" t="t" r="r" b="b"/>
                        <a:pathLst>
                          <a:path w="323850" h="266700">
                            <a:moveTo>
                              <a:pt x="54531" y="118045"/>
                            </a:moveTo>
                            <a:cubicBezTo>
                              <a:pt x="47863" y="112330"/>
                              <a:pt x="41196" y="106615"/>
                              <a:pt x="32623" y="104710"/>
                            </a:cubicBezTo>
                            <a:cubicBezTo>
                              <a:pt x="24051" y="102805"/>
                              <a:pt x="13573" y="105662"/>
                              <a:pt x="9763" y="113282"/>
                            </a:cubicBezTo>
                            <a:cubicBezTo>
                              <a:pt x="5953" y="118997"/>
                              <a:pt x="6906" y="126617"/>
                              <a:pt x="8811" y="133285"/>
                            </a:cubicBezTo>
                            <a:cubicBezTo>
                              <a:pt x="10716" y="144715"/>
                              <a:pt x="14526" y="156145"/>
                              <a:pt x="20241" y="166622"/>
                            </a:cubicBezTo>
                            <a:cubicBezTo>
                              <a:pt x="24051" y="174242"/>
                              <a:pt x="28813" y="181862"/>
                              <a:pt x="35481" y="188530"/>
                            </a:cubicBezTo>
                            <a:cubicBezTo>
                              <a:pt x="40243" y="192340"/>
                              <a:pt x="45006" y="196150"/>
                              <a:pt x="50721" y="199007"/>
                            </a:cubicBezTo>
                            <a:lnTo>
                              <a:pt x="52626" y="206627"/>
                            </a:lnTo>
                            <a:cubicBezTo>
                              <a:pt x="56436" y="214247"/>
                              <a:pt x="60246" y="222820"/>
                              <a:pt x="65961" y="229487"/>
                            </a:cubicBezTo>
                            <a:cubicBezTo>
                              <a:pt x="75486" y="239965"/>
                              <a:pt x="90726" y="243775"/>
                              <a:pt x="105013" y="247585"/>
                            </a:cubicBezTo>
                            <a:cubicBezTo>
                              <a:pt x="122158" y="251395"/>
                              <a:pt x="139303" y="254252"/>
                              <a:pt x="157401" y="257110"/>
                            </a:cubicBezTo>
                            <a:cubicBezTo>
                              <a:pt x="173593" y="259015"/>
                              <a:pt x="190738" y="260920"/>
                              <a:pt x="206931" y="259015"/>
                            </a:cubicBezTo>
                            <a:cubicBezTo>
                              <a:pt x="239316" y="256157"/>
                              <a:pt x="270748" y="239965"/>
                              <a:pt x="292656" y="216152"/>
                            </a:cubicBezTo>
                            <a:cubicBezTo>
                              <a:pt x="314563" y="192340"/>
                              <a:pt x="326946" y="159002"/>
                              <a:pt x="325993" y="126617"/>
                            </a:cubicBezTo>
                            <a:cubicBezTo>
                              <a:pt x="325993" y="114235"/>
                              <a:pt x="322183" y="99947"/>
                              <a:pt x="311706" y="95185"/>
                            </a:cubicBezTo>
                            <a:cubicBezTo>
                              <a:pt x="301228" y="90422"/>
                              <a:pt x="288846" y="96137"/>
                              <a:pt x="279321" y="102805"/>
                            </a:cubicBezTo>
                            <a:cubicBezTo>
                              <a:pt x="266938" y="112330"/>
                              <a:pt x="255508" y="123760"/>
                              <a:pt x="246936" y="137095"/>
                            </a:cubicBezTo>
                            <a:lnTo>
                              <a:pt x="246936" y="134237"/>
                            </a:lnTo>
                            <a:cubicBezTo>
                              <a:pt x="254556" y="113282"/>
                              <a:pt x="265033" y="92327"/>
                              <a:pt x="277416" y="73277"/>
                            </a:cubicBezTo>
                            <a:cubicBezTo>
                              <a:pt x="281226" y="66610"/>
                              <a:pt x="285988" y="59942"/>
                              <a:pt x="286941" y="53275"/>
                            </a:cubicBezTo>
                            <a:cubicBezTo>
                              <a:pt x="287893" y="45655"/>
                              <a:pt x="283131" y="37082"/>
                              <a:pt x="275511" y="37082"/>
                            </a:cubicBezTo>
                            <a:cubicBezTo>
                              <a:pt x="272653" y="37082"/>
                              <a:pt x="269796" y="38035"/>
                              <a:pt x="266938" y="38987"/>
                            </a:cubicBezTo>
                            <a:cubicBezTo>
                              <a:pt x="236458" y="50417"/>
                              <a:pt x="211693" y="76135"/>
                              <a:pt x="200263" y="106615"/>
                            </a:cubicBezTo>
                            <a:lnTo>
                              <a:pt x="202168" y="102805"/>
                            </a:lnTo>
                            <a:cubicBezTo>
                              <a:pt x="205026" y="83755"/>
                              <a:pt x="209788" y="65657"/>
                              <a:pt x="212646" y="47560"/>
                            </a:cubicBezTo>
                            <a:cubicBezTo>
                              <a:pt x="214551" y="38987"/>
                              <a:pt x="215503" y="28510"/>
                              <a:pt x="211693" y="20890"/>
                            </a:cubicBezTo>
                            <a:cubicBezTo>
                              <a:pt x="206931" y="10412"/>
                              <a:pt x="193596" y="5650"/>
                              <a:pt x="183118" y="7555"/>
                            </a:cubicBezTo>
                            <a:cubicBezTo>
                              <a:pt x="172641" y="9460"/>
                              <a:pt x="162163" y="17080"/>
                              <a:pt x="155496" y="25652"/>
                            </a:cubicBezTo>
                            <a:cubicBezTo>
                              <a:pt x="138351" y="48512"/>
                              <a:pt x="135493" y="77087"/>
                              <a:pt x="133588" y="104710"/>
                            </a:cubicBezTo>
                            <a:lnTo>
                              <a:pt x="135493" y="106615"/>
                            </a:lnTo>
                            <a:cubicBezTo>
                              <a:pt x="133588" y="98995"/>
                              <a:pt x="131683" y="90422"/>
                              <a:pt x="129778" y="82802"/>
                            </a:cubicBezTo>
                            <a:cubicBezTo>
                              <a:pt x="126921" y="72325"/>
                              <a:pt x="125016" y="62800"/>
                              <a:pt x="120253" y="53275"/>
                            </a:cubicBezTo>
                            <a:cubicBezTo>
                              <a:pt x="109776" y="32320"/>
                              <a:pt x="89773" y="17080"/>
                              <a:pt x="66913" y="13270"/>
                            </a:cubicBezTo>
                            <a:cubicBezTo>
                              <a:pt x="58341" y="11365"/>
                              <a:pt x="49768" y="11365"/>
                              <a:pt x="43101" y="16127"/>
                            </a:cubicBezTo>
                            <a:cubicBezTo>
                              <a:pt x="30718" y="23747"/>
                              <a:pt x="29766" y="40892"/>
                              <a:pt x="31671" y="55180"/>
                            </a:cubicBezTo>
                            <a:cubicBezTo>
                              <a:pt x="34528" y="75182"/>
                              <a:pt x="41196" y="95185"/>
                              <a:pt x="51673" y="113282"/>
                            </a:cubicBezTo>
                            <a:lnTo>
                              <a:pt x="54531" y="118045"/>
                            </a:lnTo>
                            <a:close/>
                          </a:path>
                        </a:pathLst>
                      </a:custGeom>
                      <a:solidFill>
                        <a:srgbClr val="F4E7DB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shape w14:anchorId="5AEFF54A" id="Forme libre : Forme 5" o:spid="_x0000_s1026" style="position:absolute;margin-left:378.7pt;margin-top:208pt;width:12.25pt;height:11.85pt;rotation:15;flip:x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23850,266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<v:stroke joinstyle="miter"/>
              <v:path arrowok="t" o:connecttype="custom" o:connectlocs="26200,66504;15674,58991;4691,63820;4233,75089;9725,93871;17047,106213;24370,112115;25285,116408;31692,129287;50455,139483;75625,144849;99423,145922;140610,121775;156628,71333;149763,53625;134203,57918;118644,77236;118644,75626;133288,41282;137865,30014;132373,20891;128254,21964;96219,60064;97134,57918;102169,26794;101711,11769;87981,4256;74710,14452;64184,58991;65099,60064;62354,46649;57777,30014;32149,7476;20708,9086;15217,31087;24827,63820;26200,66504" o:connectangles="0,0,0,0,0,0,0,0,0,0,0,0,0,0,0,0,0,0,0,0,0,0,0,0,0,0,0,0,0,0,0,0,0,0,0,0,0"/>
            </v:shape>
          </w:pict>
        </mc:Fallback>
      </mc:AlternateContent>
    </w:r>
    <w:r w:rsidR="006A6E75" w:rsidRPr="006A6E75">
      <w:rPr>
        <w:noProof/>
        <w:lang w:bidi="fr-FR"/>
      </w:rPr>
      <mc:AlternateContent>
        <mc:Choice Requires="wps">
          <w:drawing>
            <wp:anchor distT="0" distB="0" distL="114300" distR="114300" simplePos="0" relativeHeight="251697152" behindDoc="0" locked="0" layoutInCell="1" allowOverlap="1" wp14:anchorId="605F32EC" wp14:editId="3F316A57">
              <wp:simplePos x="0" y="0"/>
              <wp:positionH relativeFrom="column">
                <wp:posOffset>5584535</wp:posOffset>
              </wp:positionH>
              <wp:positionV relativeFrom="paragraph">
                <wp:posOffset>2598420</wp:posOffset>
              </wp:positionV>
              <wp:extent cx="185482" cy="152171"/>
              <wp:effectExtent l="0" t="19050" r="5080" b="19685"/>
              <wp:wrapNone/>
              <wp:docPr id="5" name="Forme libre : Forme 4">
                <a:extLst xmlns:a="http://schemas.openxmlformats.org/drawingml/2006/main">
                  <a:ext uri="{FF2B5EF4-FFF2-40B4-BE49-F238E27FC236}">
                    <a16:creationId xmlns:a16="http://schemas.microsoft.com/office/drawing/2014/main" id="{9EA767F0-296C-4A56-8CE0-773D1A7647B5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900000">
                        <a:off x="0" y="0"/>
                        <a:ext cx="185482" cy="152171"/>
                      </a:xfrm>
                      <a:custGeom>
                        <a:avLst/>
                        <a:gdLst>
                          <a:gd name="connsiteX0" fmla="*/ 54531 w 323850"/>
                          <a:gd name="connsiteY0" fmla="*/ 118045 h 266700"/>
                          <a:gd name="connsiteX1" fmla="*/ 32623 w 323850"/>
                          <a:gd name="connsiteY1" fmla="*/ 104710 h 266700"/>
                          <a:gd name="connsiteX2" fmla="*/ 9763 w 323850"/>
                          <a:gd name="connsiteY2" fmla="*/ 113282 h 266700"/>
                          <a:gd name="connsiteX3" fmla="*/ 8811 w 323850"/>
                          <a:gd name="connsiteY3" fmla="*/ 133285 h 266700"/>
                          <a:gd name="connsiteX4" fmla="*/ 20241 w 323850"/>
                          <a:gd name="connsiteY4" fmla="*/ 166622 h 266700"/>
                          <a:gd name="connsiteX5" fmla="*/ 35481 w 323850"/>
                          <a:gd name="connsiteY5" fmla="*/ 188530 h 266700"/>
                          <a:gd name="connsiteX6" fmla="*/ 50721 w 323850"/>
                          <a:gd name="connsiteY6" fmla="*/ 199007 h 266700"/>
                          <a:gd name="connsiteX7" fmla="*/ 52626 w 323850"/>
                          <a:gd name="connsiteY7" fmla="*/ 206627 h 266700"/>
                          <a:gd name="connsiteX8" fmla="*/ 65961 w 323850"/>
                          <a:gd name="connsiteY8" fmla="*/ 229487 h 266700"/>
                          <a:gd name="connsiteX9" fmla="*/ 105013 w 323850"/>
                          <a:gd name="connsiteY9" fmla="*/ 247585 h 266700"/>
                          <a:gd name="connsiteX10" fmla="*/ 157401 w 323850"/>
                          <a:gd name="connsiteY10" fmla="*/ 257110 h 266700"/>
                          <a:gd name="connsiteX11" fmla="*/ 206931 w 323850"/>
                          <a:gd name="connsiteY11" fmla="*/ 259015 h 266700"/>
                          <a:gd name="connsiteX12" fmla="*/ 292656 w 323850"/>
                          <a:gd name="connsiteY12" fmla="*/ 216152 h 266700"/>
                          <a:gd name="connsiteX13" fmla="*/ 325993 w 323850"/>
                          <a:gd name="connsiteY13" fmla="*/ 126617 h 266700"/>
                          <a:gd name="connsiteX14" fmla="*/ 311706 w 323850"/>
                          <a:gd name="connsiteY14" fmla="*/ 95185 h 266700"/>
                          <a:gd name="connsiteX15" fmla="*/ 279321 w 323850"/>
                          <a:gd name="connsiteY15" fmla="*/ 102805 h 266700"/>
                          <a:gd name="connsiteX16" fmla="*/ 246936 w 323850"/>
                          <a:gd name="connsiteY16" fmla="*/ 137095 h 266700"/>
                          <a:gd name="connsiteX17" fmla="*/ 246936 w 323850"/>
                          <a:gd name="connsiteY17" fmla="*/ 134237 h 266700"/>
                          <a:gd name="connsiteX18" fmla="*/ 277416 w 323850"/>
                          <a:gd name="connsiteY18" fmla="*/ 73277 h 266700"/>
                          <a:gd name="connsiteX19" fmla="*/ 286941 w 323850"/>
                          <a:gd name="connsiteY19" fmla="*/ 53275 h 266700"/>
                          <a:gd name="connsiteX20" fmla="*/ 275511 w 323850"/>
                          <a:gd name="connsiteY20" fmla="*/ 37082 h 266700"/>
                          <a:gd name="connsiteX21" fmla="*/ 266938 w 323850"/>
                          <a:gd name="connsiteY21" fmla="*/ 38987 h 266700"/>
                          <a:gd name="connsiteX22" fmla="*/ 200263 w 323850"/>
                          <a:gd name="connsiteY22" fmla="*/ 106615 h 266700"/>
                          <a:gd name="connsiteX23" fmla="*/ 202168 w 323850"/>
                          <a:gd name="connsiteY23" fmla="*/ 102805 h 266700"/>
                          <a:gd name="connsiteX24" fmla="*/ 212646 w 323850"/>
                          <a:gd name="connsiteY24" fmla="*/ 47560 h 266700"/>
                          <a:gd name="connsiteX25" fmla="*/ 211693 w 323850"/>
                          <a:gd name="connsiteY25" fmla="*/ 20890 h 266700"/>
                          <a:gd name="connsiteX26" fmla="*/ 183118 w 323850"/>
                          <a:gd name="connsiteY26" fmla="*/ 7555 h 266700"/>
                          <a:gd name="connsiteX27" fmla="*/ 155496 w 323850"/>
                          <a:gd name="connsiteY27" fmla="*/ 25652 h 266700"/>
                          <a:gd name="connsiteX28" fmla="*/ 133588 w 323850"/>
                          <a:gd name="connsiteY28" fmla="*/ 104710 h 266700"/>
                          <a:gd name="connsiteX29" fmla="*/ 135493 w 323850"/>
                          <a:gd name="connsiteY29" fmla="*/ 106615 h 266700"/>
                          <a:gd name="connsiteX30" fmla="*/ 129778 w 323850"/>
                          <a:gd name="connsiteY30" fmla="*/ 82802 h 266700"/>
                          <a:gd name="connsiteX31" fmla="*/ 120253 w 323850"/>
                          <a:gd name="connsiteY31" fmla="*/ 53275 h 266700"/>
                          <a:gd name="connsiteX32" fmla="*/ 66913 w 323850"/>
                          <a:gd name="connsiteY32" fmla="*/ 13270 h 266700"/>
                          <a:gd name="connsiteX33" fmla="*/ 43101 w 323850"/>
                          <a:gd name="connsiteY33" fmla="*/ 16127 h 266700"/>
                          <a:gd name="connsiteX34" fmla="*/ 31671 w 323850"/>
                          <a:gd name="connsiteY34" fmla="*/ 55180 h 266700"/>
                          <a:gd name="connsiteX35" fmla="*/ 51673 w 323850"/>
                          <a:gd name="connsiteY35" fmla="*/ 113282 h 266700"/>
                          <a:gd name="connsiteX36" fmla="*/ 54531 w 323850"/>
                          <a:gd name="connsiteY36" fmla="*/ 118045 h 2667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</a:cxnLst>
                        <a:rect l="l" t="t" r="r" b="b"/>
                        <a:pathLst>
                          <a:path w="323850" h="266700">
                            <a:moveTo>
                              <a:pt x="54531" y="118045"/>
                            </a:moveTo>
                            <a:cubicBezTo>
                              <a:pt x="47863" y="112330"/>
                              <a:pt x="41196" y="106615"/>
                              <a:pt x="32623" y="104710"/>
                            </a:cubicBezTo>
                            <a:cubicBezTo>
                              <a:pt x="24051" y="102805"/>
                              <a:pt x="13573" y="105662"/>
                              <a:pt x="9763" y="113282"/>
                            </a:cubicBezTo>
                            <a:cubicBezTo>
                              <a:pt x="5953" y="118997"/>
                              <a:pt x="6906" y="126617"/>
                              <a:pt x="8811" y="133285"/>
                            </a:cubicBezTo>
                            <a:cubicBezTo>
                              <a:pt x="10716" y="144715"/>
                              <a:pt x="14526" y="156145"/>
                              <a:pt x="20241" y="166622"/>
                            </a:cubicBezTo>
                            <a:cubicBezTo>
                              <a:pt x="24051" y="174242"/>
                              <a:pt x="28813" y="181862"/>
                              <a:pt x="35481" y="188530"/>
                            </a:cubicBezTo>
                            <a:cubicBezTo>
                              <a:pt x="40243" y="192340"/>
                              <a:pt x="45006" y="196150"/>
                              <a:pt x="50721" y="199007"/>
                            </a:cubicBezTo>
                            <a:lnTo>
                              <a:pt x="52626" y="206627"/>
                            </a:lnTo>
                            <a:cubicBezTo>
                              <a:pt x="56436" y="214247"/>
                              <a:pt x="60246" y="222820"/>
                              <a:pt x="65961" y="229487"/>
                            </a:cubicBezTo>
                            <a:cubicBezTo>
                              <a:pt x="75486" y="239965"/>
                              <a:pt x="90726" y="243775"/>
                              <a:pt x="105013" y="247585"/>
                            </a:cubicBezTo>
                            <a:cubicBezTo>
                              <a:pt x="122158" y="251395"/>
                              <a:pt x="139303" y="254252"/>
                              <a:pt x="157401" y="257110"/>
                            </a:cubicBezTo>
                            <a:cubicBezTo>
                              <a:pt x="173593" y="259015"/>
                              <a:pt x="190738" y="260920"/>
                              <a:pt x="206931" y="259015"/>
                            </a:cubicBezTo>
                            <a:cubicBezTo>
                              <a:pt x="239316" y="256157"/>
                              <a:pt x="270748" y="239965"/>
                              <a:pt x="292656" y="216152"/>
                            </a:cubicBezTo>
                            <a:cubicBezTo>
                              <a:pt x="314563" y="192340"/>
                              <a:pt x="326946" y="159002"/>
                              <a:pt x="325993" y="126617"/>
                            </a:cubicBezTo>
                            <a:cubicBezTo>
                              <a:pt x="325993" y="114235"/>
                              <a:pt x="322183" y="99947"/>
                              <a:pt x="311706" y="95185"/>
                            </a:cubicBezTo>
                            <a:cubicBezTo>
                              <a:pt x="301228" y="90422"/>
                              <a:pt x="288846" y="96137"/>
                              <a:pt x="279321" y="102805"/>
                            </a:cubicBezTo>
                            <a:cubicBezTo>
                              <a:pt x="266938" y="112330"/>
                              <a:pt x="255508" y="123760"/>
                              <a:pt x="246936" y="137095"/>
                            </a:cubicBezTo>
                            <a:lnTo>
                              <a:pt x="246936" y="134237"/>
                            </a:lnTo>
                            <a:cubicBezTo>
                              <a:pt x="254556" y="113282"/>
                              <a:pt x="265033" y="92327"/>
                              <a:pt x="277416" y="73277"/>
                            </a:cubicBezTo>
                            <a:cubicBezTo>
                              <a:pt x="281226" y="66610"/>
                              <a:pt x="285988" y="59942"/>
                              <a:pt x="286941" y="53275"/>
                            </a:cubicBezTo>
                            <a:cubicBezTo>
                              <a:pt x="287893" y="45655"/>
                              <a:pt x="283131" y="37082"/>
                              <a:pt x="275511" y="37082"/>
                            </a:cubicBezTo>
                            <a:cubicBezTo>
                              <a:pt x="272653" y="37082"/>
                              <a:pt x="269796" y="38035"/>
                              <a:pt x="266938" y="38987"/>
                            </a:cubicBezTo>
                            <a:cubicBezTo>
                              <a:pt x="236458" y="50417"/>
                              <a:pt x="211693" y="76135"/>
                              <a:pt x="200263" y="106615"/>
                            </a:cubicBezTo>
                            <a:lnTo>
                              <a:pt x="202168" y="102805"/>
                            </a:lnTo>
                            <a:cubicBezTo>
                              <a:pt x="205026" y="83755"/>
                              <a:pt x="209788" y="65657"/>
                              <a:pt x="212646" y="47560"/>
                            </a:cubicBezTo>
                            <a:cubicBezTo>
                              <a:pt x="214551" y="38987"/>
                              <a:pt x="215503" y="28510"/>
                              <a:pt x="211693" y="20890"/>
                            </a:cubicBezTo>
                            <a:cubicBezTo>
                              <a:pt x="206931" y="10412"/>
                              <a:pt x="193596" y="5650"/>
                              <a:pt x="183118" y="7555"/>
                            </a:cubicBezTo>
                            <a:cubicBezTo>
                              <a:pt x="172641" y="9460"/>
                              <a:pt x="162163" y="17080"/>
                              <a:pt x="155496" y="25652"/>
                            </a:cubicBezTo>
                            <a:cubicBezTo>
                              <a:pt x="138351" y="48512"/>
                              <a:pt x="135493" y="77087"/>
                              <a:pt x="133588" y="104710"/>
                            </a:cubicBezTo>
                            <a:lnTo>
                              <a:pt x="135493" y="106615"/>
                            </a:lnTo>
                            <a:cubicBezTo>
                              <a:pt x="133588" y="98995"/>
                              <a:pt x="131683" y="90422"/>
                              <a:pt x="129778" y="82802"/>
                            </a:cubicBezTo>
                            <a:cubicBezTo>
                              <a:pt x="126921" y="72325"/>
                              <a:pt x="125016" y="62800"/>
                              <a:pt x="120253" y="53275"/>
                            </a:cubicBezTo>
                            <a:cubicBezTo>
                              <a:pt x="109776" y="32320"/>
                              <a:pt x="89773" y="17080"/>
                              <a:pt x="66913" y="13270"/>
                            </a:cubicBezTo>
                            <a:cubicBezTo>
                              <a:pt x="58341" y="11365"/>
                              <a:pt x="49768" y="11365"/>
                              <a:pt x="43101" y="16127"/>
                            </a:cubicBezTo>
                            <a:cubicBezTo>
                              <a:pt x="30718" y="23747"/>
                              <a:pt x="29766" y="40892"/>
                              <a:pt x="31671" y="55180"/>
                            </a:cubicBezTo>
                            <a:cubicBezTo>
                              <a:pt x="34528" y="75182"/>
                              <a:pt x="41196" y="95185"/>
                              <a:pt x="51673" y="113282"/>
                            </a:cubicBezTo>
                            <a:lnTo>
                              <a:pt x="54531" y="118045"/>
                            </a:lnTo>
                            <a:close/>
                          </a:path>
                        </a:pathLst>
                      </a:custGeom>
                      <a:solidFill>
                        <a:srgbClr val="F4E7DB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 w14:anchorId="0B23A84D" id="Forme libre : Forme 4" o:spid="_x0000_s1026" style="position:absolute;margin-left:439.75pt;margin-top:204.6pt;width:14.6pt;height:12pt;rotation:15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23850,266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<v:stroke joinstyle="miter"/>
              <v:path arrowok="t" o:connecttype="custom" o:connectlocs="31232,67353;18685,59744;5592,64635;5046,76048;11593,95070;20321,107570;29050,113547;30141,117895;37779,130938;60145,141265;90150,146699;118518,147786;167616,123330;186709,72244;178527,54310;159978,58657;141430,78222;141430,76592;158887,41810;164343,30397;157796,21158;152886,22245;114699,60831;115790,58657;121791,27136;121245,11919;104879,4311;89059,14636;76511,59744;77602,60831;74329,47244;68874,30397;38324,7571;24686,9202;18139,31484;29595,64635;31232,67353" o:connectangles="0,0,0,0,0,0,0,0,0,0,0,0,0,0,0,0,0,0,0,0,0,0,0,0,0,0,0,0,0,0,0,0,0,0,0,0,0"/>
            </v:shape>
          </w:pict>
        </mc:Fallback>
      </mc:AlternateContent>
    </w:r>
    <w:r w:rsidR="006A6E75">
      <w:rPr>
        <w:noProof/>
        <w:lang w:bidi="fr-FR"/>
      </w:rPr>
      <mc:AlternateContent>
        <mc:Choice Requires="wpg">
          <w:drawing>
            <wp:anchor distT="0" distB="0" distL="114300" distR="114300" simplePos="0" relativeHeight="251627520" behindDoc="0" locked="0" layoutInCell="1" allowOverlap="1" wp14:anchorId="65C966F1" wp14:editId="7A7F157F">
              <wp:simplePos x="0" y="0"/>
              <wp:positionH relativeFrom="column">
                <wp:posOffset>5046282</wp:posOffset>
              </wp:positionH>
              <wp:positionV relativeFrom="paragraph">
                <wp:posOffset>2753797</wp:posOffset>
              </wp:positionV>
              <wp:extent cx="624403" cy="1102765"/>
              <wp:effectExtent l="19050" t="0" r="42545" b="2540"/>
              <wp:wrapNone/>
              <wp:docPr id="42" name="Groupe 42">
                <a:extLst xmlns:a="http://schemas.openxmlformats.org/drawingml/2006/main">
                  <a:ext uri="{FF2B5EF4-FFF2-40B4-BE49-F238E27FC236}">
                    <a16:creationId xmlns:a16="http://schemas.microsoft.com/office/drawing/2014/main" id="{89A38DA7-BF40-4A10-9421-9F3C76554356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rot="21279409">
                        <a:off x="0" y="0"/>
                        <a:ext cx="624403" cy="1102765"/>
                        <a:chOff x="1425581" y="2613732"/>
                        <a:chExt cx="972072" cy="1716096"/>
                      </a:xfrm>
                    </wpg:grpSpPr>
                    <wps:wsp>
                      <wps:cNvPr id="58" name="Forme libre : Forme 58">
                        <a:extLst>
                          <a:ext uri="{FF2B5EF4-FFF2-40B4-BE49-F238E27FC236}">
                            <a16:creationId xmlns:a16="http://schemas.microsoft.com/office/drawing/2014/main" id="{B165227D-EA36-4C73-B499-3A4628D2B56F}"/>
                          </a:ext>
                        </a:extLst>
                      </wps:cNvPr>
                      <wps:cNvSpPr/>
                      <wps:spPr>
                        <a:xfrm>
                          <a:off x="1452702" y="3469247"/>
                          <a:ext cx="944951" cy="860581"/>
                        </a:xfrm>
                        <a:custGeom>
                          <a:avLst/>
                          <a:gdLst>
                            <a:gd name="connsiteX0" fmla="*/ 499885 w 533400"/>
                            <a:gd name="connsiteY0" fmla="*/ 348139 h 485775"/>
                            <a:gd name="connsiteX1" fmla="*/ 372250 w 533400"/>
                            <a:gd name="connsiteY1" fmla="*/ 10954 h 485775"/>
                            <a:gd name="connsiteX2" fmla="*/ 145555 w 533400"/>
                            <a:gd name="connsiteY2" fmla="*/ 7144 h 485775"/>
                            <a:gd name="connsiteX3" fmla="*/ 19825 w 533400"/>
                            <a:gd name="connsiteY3" fmla="*/ 372904 h 485775"/>
                            <a:gd name="connsiteX4" fmla="*/ 9347 w 533400"/>
                            <a:gd name="connsiteY4" fmla="*/ 407194 h 485775"/>
                            <a:gd name="connsiteX5" fmla="*/ 30302 w 533400"/>
                            <a:gd name="connsiteY5" fmla="*/ 425291 h 485775"/>
                            <a:gd name="connsiteX6" fmla="*/ 266522 w 533400"/>
                            <a:gd name="connsiteY6" fmla="*/ 469106 h 485775"/>
                            <a:gd name="connsiteX7" fmla="*/ 480835 w 533400"/>
                            <a:gd name="connsiteY7" fmla="*/ 478631 h 485775"/>
                            <a:gd name="connsiteX8" fmla="*/ 526555 w 533400"/>
                            <a:gd name="connsiteY8" fmla="*/ 431006 h 485775"/>
                            <a:gd name="connsiteX9" fmla="*/ 499885 w 533400"/>
                            <a:gd name="connsiteY9" fmla="*/ 348139 h 4857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400" h="485775">
                              <a:moveTo>
                                <a:pt x="499885" y="348139"/>
                              </a:moveTo>
                              <a:cubicBezTo>
                                <a:pt x="466547" y="218599"/>
                                <a:pt x="372250" y="10954"/>
                                <a:pt x="372250" y="10954"/>
                              </a:cubicBezTo>
                              <a:lnTo>
                                <a:pt x="145555" y="7144"/>
                              </a:lnTo>
                              <a:cubicBezTo>
                                <a:pt x="145555" y="7144"/>
                                <a:pt x="24587" y="349091"/>
                                <a:pt x="19825" y="372904"/>
                              </a:cubicBezTo>
                              <a:cubicBezTo>
                                <a:pt x="16015" y="391001"/>
                                <a:pt x="1727" y="395764"/>
                                <a:pt x="9347" y="407194"/>
                              </a:cubicBezTo>
                              <a:cubicBezTo>
                                <a:pt x="8395" y="416719"/>
                                <a:pt x="12205" y="423386"/>
                                <a:pt x="30302" y="425291"/>
                              </a:cubicBezTo>
                              <a:cubicBezTo>
                                <a:pt x="56020" y="440531"/>
                                <a:pt x="96977" y="440531"/>
                                <a:pt x="266522" y="469106"/>
                              </a:cubicBezTo>
                              <a:cubicBezTo>
                                <a:pt x="331292" y="492919"/>
                                <a:pt x="452260" y="486251"/>
                                <a:pt x="480835" y="478631"/>
                              </a:cubicBezTo>
                              <a:cubicBezTo>
                                <a:pt x="508457" y="471011"/>
                                <a:pt x="524650" y="458629"/>
                                <a:pt x="526555" y="431006"/>
                              </a:cubicBezTo>
                              <a:cubicBezTo>
                                <a:pt x="525602" y="424339"/>
                                <a:pt x="515125" y="391954"/>
                                <a:pt x="499885" y="34813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9" name="Forme libre : Forme 59">
                        <a:extLst>
                          <a:ext uri="{FF2B5EF4-FFF2-40B4-BE49-F238E27FC236}">
                            <a16:creationId xmlns:a16="http://schemas.microsoft.com/office/drawing/2014/main" id="{8476D8A1-4DD5-4DAE-90EB-C8524CC30A45}"/>
                          </a:ext>
                        </a:extLst>
                      </wps:cNvPr>
                      <wps:cNvSpPr/>
                      <wps:spPr>
                        <a:xfrm>
                          <a:off x="1509787" y="2613732"/>
                          <a:ext cx="843706" cy="928077"/>
                        </a:xfrm>
                        <a:custGeom>
                          <a:avLst/>
                          <a:gdLst>
                            <a:gd name="connsiteX0" fmla="*/ 408606 w 476250"/>
                            <a:gd name="connsiteY0" fmla="*/ 135731 h 523875"/>
                            <a:gd name="connsiteX1" fmla="*/ 239061 w 476250"/>
                            <a:gd name="connsiteY1" fmla="*/ 7144 h 523875"/>
                            <a:gd name="connsiteX2" fmla="*/ 31416 w 476250"/>
                            <a:gd name="connsiteY2" fmla="*/ 121444 h 523875"/>
                            <a:gd name="connsiteX3" fmla="*/ 7604 w 476250"/>
                            <a:gd name="connsiteY3" fmla="*/ 265271 h 523875"/>
                            <a:gd name="connsiteX4" fmla="*/ 211439 w 476250"/>
                            <a:gd name="connsiteY4" fmla="*/ 519589 h 523875"/>
                            <a:gd name="connsiteX5" fmla="*/ 411464 w 476250"/>
                            <a:gd name="connsiteY5" fmla="*/ 451961 h 523875"/>
                            <a:gd name="connsiteX6" fmla="*/ 470519 w 476250"/>
                            <a:gd name="connsiteY6" fmla="*/ 253841 h 523875"/>
                            <a:gd name="connsiteX7" fmla="*/ 408606 w 476250"/>
                            <a:gd name="connsiteY7" fmla="*/ 135731 h 523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476250" h="523875">
                              <a:moveTo>
                                <a:pt x="408606" y="135731"/>
                              </a:moveTo>
                              <a:cubicBezTo>
                                <a:pt x="408606" y="135731"/>
                                <a:pt x="249539" y="7144"/>
                                <a:pt x="239061" y="7144"/>
                              </a:cubicBezTo>
                              <a:cubicBezTo>
                                <a:pt x="229536" y="7144"/>
                                <a:pt x="31416" y="121444"/>
                                <a:pt x="31416" y="121444"/>
                              </a:cubicBezTo>
                              <a:lnTo>
                                <a:pt x="7604" y="265271"/>
                              </a:lnTo>
                              <a:cubicBezTo>
                                <a:pt x="7604" y="265271"/>
                                <a:pt x="-12399" y="488156"/>
                                <a:pt x="211439" y="519589"/>
                              </a:cubicBezTo>
                              <a:cubicBezTo>
                                <a:pt x="285734" y="530066"/>
                                <a:pt x="354314" y="511969"/>
                                <a:pt x="411464" y="451961"/>
                              </a:cubicBezTo>
                              <a:cubicBezTo>
                                <a:pt x="466709" y="394811"/>
                                <a:pt x="476234" y="334804"/>
                                <a:pt x="470519" y="253841"/>
                              </a:cubicBezTo>
                              <a:cubicBezTo>
                                <a:pt x="463851" y="165259"/>
                                <a:pt x="408606" y="135731"/>
                                <a:pt x="408606" y="135731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4E7DC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0" name="Forme libre : Forme 60">
                        <a:extLst>
                          <a:ext uri="{FF2B5EF4-FFF2-40B4-BE49-F238E27FC236}">
                            <a16:creationId xmlns:a16="http://schemas.microsoft.com/office/drawing/2014/main" id="{E57190A4-333E-4247-A867-0A5E6F74838A}"/>
                          </a:ext>
                        </a:extLst>
                      </wps:cNvPr>
                      <wps:cNvSpPr/>
                      <wps:spPr>
                        <a:xfrm>
                          <a:off x="1801254" y="3654244"/>
                          <a:ext cx="269987" cy="286860"/>
                        </a:xfrm>
                        <a:custGeom>
                          <a:avLst/>
                          <a:gdLst>
                            <a:gd name="connsiteX0" fmla="*/ 71679 w 152400"/>
                            <a:gd name="connsiteY0" fmla="*/ 38925 h 161925"/>
                            <a:gd name="connsiteX1" fmla="*/ 19291 w 152400"/>
                            <a:gd name="connsiteY1" fmla="*/ 17970 h 161925"/>
                            <a:gd name="connsiteX2" fmla="*/ 40246 w 152400"/>
                            <a:gd name="connsiteY2" fmla="*/ 102743 h 161925"/>
                            <a:gd name="connsiteX3" fmla="*/ 67869 w 152400"/>
                            <a:gd name="connsiteY3" fmla="*/ 158940 h 161925"/>
                            <a:gd name="connsiteX4" fmla="*/ 116446 w 152400"/>
                            <a:gd name="connsiteY4" fmla="*/ 95123 h 161925"/>
                            <a:gd name="connsiteX5" fmla="*/ 141211 w 152400"/>
                            <a:gd name="connsiteY5" fmla="*/ 24638 h 161925"/>
                            <a:gd name="connsiteX6" fmla="*/ 71679 w 152400"/>
                            <a:gd name="connsiteY6" fmla="*/ 38925 h 1619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152400" h="161925">
                              <a:moveTo>
                                <a:pt x="71679" y="38925"/>
                              </a:moveTo>
                              <a:cubicBezTo>
                                <a:pt x="71679" y="38925"/>
                                <a:pt x="49771" y="-15367"/>
                                <a:pt x="19291" y="17970"/>
                              </a:cubicBezTo>
                              <a:cubicBezTo>
                                <a:pt x="-7379" y="46545"/>
                                <a:pt x="14529" y="71310"/>
                                <a:pt x="40246" y="102743"/>
                              </a:cubicBezTo>
                              <a:cubicBezTo>
                                <a:pt x="65964" y="133223"/>
                                <a:pt x="67869" y="158940"/>
                                <a:pt x="67869" y="158940"/>
                              </a:cubicBezTo>
                              <a:cubicBezTo>
                                <a:pt x="67869" y="158940"/>
                                <a:pt x="91681" y="119888"/>
                                <a:pt x="116446" y="95123"/>
                              </a:cubicBezTo>
                              <a:cubicBezTo>
                                <a:pt x="141211" y="70358"/>
                                <a:pt x="161214" y="46545"/>
                                <a:pt x="141211" y="24638"/>
                              </a:cubicBezTo>
                              <a:cubicBezTo>
                                <a:pt x="113589" y="-9652"/>
                                <a:pt x="71679" y="38925"/>
                                <a:pt x="71679" y="3892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" name="Forme libre : Forme 61">
                        <a:extLst>
                          <a:ext uri="{FF2B5EF4-FFF2-40B4-BE49-F238E27FC236}">
                            <a16:creationId xmlns:a16="http://schemas.microsoft.com/office/drawing/2014/main" id="{F18C59AC-4679-4300-A028-F57B74A1471C}"/>
                          </a:ext>
                        </a:extLst>
                      </wps:cNvPr>
                      <wps:cNvSpPr/>
                      <wps:spPr>
                        <a:xfrm>
                          <a:off x="1425581" y="2970893"/>
                          <a:ext cx="151867" cy="168741"/>
                        </a:xfrm>
                        <a:custGeom>
                          <a:avLst/>
                          <a:gdLst>
                            <a:gd name="connsiteX0" fmla="*/ 79901 w 85725"/>
                            <a:gd name="connsiteY0" fmla="*/ 13181 h 95250"/>
                            <a:gd name="connsiteX1" fmla="*/ 65613 w 85725"/>
                            <a:gd name="connsiteY1" fmla="*/ 7466 h 95250"/>
                            <a:gd name="connsiteX2" fmla="*/ 49421 w 85725"/>
                            <a:gd name="connsiteY2" fmla="*/ 20801 h 95250"/>
                            <a:gd name="connsiteX3" fmla="*/ 38943 w 85725"/>
                            <a:gd name="connsiteY3" fmla="*/ 12228 h 95250"/>
                            <a:gd name="connsiteX4" fmla="*/ 10368 w 85725"/>
                            <a:gd name="connsiteY4" fmla="*/ 15086 h 95250"/>
                            <a:gd name="connsiteX5" fmla="*/ 10368 w 85725"/>
                            <a:gd name="connsiteY5" fmla="*/ 30326 h 95250"/>
                            <a:gd name="connsiteX6" fmla="*/ 20846 w 85725"/>
                            <a:gd name="connsiteY6" fmla="*/ 46518 h 95250"/>
                            <a:gd name="connsiteX7" fmla="*/ 22751 w 85725"/>
                            <a:gd name="connsiteY7" fmla="*/ 53186 h 95250"/>
                            <a:gd name="connsiteX8" fmla="*/ 47516 w 85725"/>
                            <a:gd name="connsiteY8" fmla="*/ 88428 h 95250"/>
                            <a:gd name="connsiteX9" fmla="*/ 48468 w 85725"/>
                            <a:gd name="connsiteY9" fmla="*/ 83666 h 95250"/>
                            <a:gd name="connsiteX10" fmla="*/ 50373 w 85725"/>
                            <a:gd name="connsiteY10" fmla="*/ 87476 h 95250"/>
                            <a:gd name="connsiteX11" fmla="*/ 66566 w 85725"/>
                            <a:gd name="connsiteY11" fmla="*/ 57948 h 95250"/>
                            <a:gd name="connsiteX12" fmla="*/ 79901 w 85725"/>
                            <a:gd name="connsiteY12" fmla="*/ 13181 h 952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85725" h="95250">
                              <a:moveTo>
                                <a:pt x="79901" y="13181"/>
                              </a:moveTo>
                              <a:cubicBezTo>
                                <a:pt x="74186" y="7466"/>
                                <a:pt x="69423" y="6513"/>
                                <a:pt x="65613" y="7466"/>
                              </a:cubicBezTo>
                              <a:cubicBezTo>
                                <a:pt x="57993" y="7466"/>
                                <a:pt x="52278" y="16038"/>
                                <a:pt x="49421" y="20801"/>
                              </a:cubicBezTo>
                              <a:cubicBezTo>
                                <a:pt x="47516" y="18896"/>
                                <a:pt x="43706" y="15086"/>
                                <a:pt x="38943" y="12228"/>
                              </a:cubicBezTo>
                              <a:cubicBezTo>
                                <a:pt x="32276" y="6513"/>
                                <a:pt x="22751" y="3656"/>
                                <a:pt x="10368" y="15086"/>
                              </a:cubicBezTo>
                              <a:cubicBezTo>
                                <a:pt x="5606" y="20801"/>
                                <a:pt x="6558" y="24611"/>
                                <a:pt x="10368" y="30326"/>
                              </a:cubicBezTo>
                              <a:cubicBezTo>
                                <a:pt x="12273" y="36041"/>
                                <a:pt x="16083" y="40803"/>
                                <a:pt x="20846" y="46518"/>
                              </a:cubicBezTo>
                              <a:cubicBezTo>
                                <a:pt x="21798" y="48423"/>
                                <a:pt x="22751" y="51281"/>
                                <a:pt x="22751" y="53186"/>
                              </a:cubicBezTo>
                              <a:cubicBezTo>
                                <a:pt x="25608" y="73188"/>
                                <a:pt x="47516" y="88428"/>
                                <a:pt x="47516" y="88428"/>
                              </a:cubicBezTo>
                              <a:cubicBezTo>
                                <a:pt x="47516" y="88428"/>
                                <a:pt x="47516" y="86523"/>
                                <a:pt x="48468" y="83666"/>
                              </a:cubicBezTo>
                              <a:cubicBezTo>
                                <a:pt x="50373" y="86523"/>
                                <a:pt x="50373" y="87476"/>
                                <a:pt x="50373" y="87476"/>
                              </a:cubicBezTo>
                              <a:cubicBezTo>
                                <a:pt x="50373" y="87476"/>
                                <a:pt x="52278" y="74141"/>
                                <a:pt x="66566" y="57948"/>
                              </a:cubicBezTo>
                              <a:cubicBezTo>
                                <a:pt x="80853" y="41756"/>
                                <a:pt x="93236" y="28421"/>
                                <a:pt x="79901" y="1318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2" name="Forme libre : Forme 62">
                        <a:extLst>
                          <a:ext uri="{FF2B5EF4-FFF2-40B4-BE49-F238E27FC236}">
                            <a16:creationId xmlns:a16="http://schemas.microsoft.com/office/drawing/2014/main" id="{B63976AB-73DD-4F50-B74B-00BCC256E468}"/>
                          </a:ext>
                        </a:extLst>
                      </wps:cNvPr>
                      <wps:cNvSpPr/>
                      <wps:spPr>
                        <a:xfrm>
                          <a:off x="2233222" y="2952075"/>
                          <a:ext cx="151867" cy="168741"/>
                        </a:xfrm>
                        <a:custGeom>
                          <a:avLst/>
                          <a:gdLst>
                            <a:gd name="connsiteX0" fmla="*/ 85972 w 85725"/>
                            <a:gd name="connsiteY0" fmla="*/ 28565 h 95250"/>
                            <a:gd name="connsiteX1" fmla="*/ 83114 w 85725"/>
                            <a:gd name="connsiteY1" fmla="*/ 10468 h 95250"/>
                            <a:gd name="connsiteX2" fmla="*/ 42157 w 85725"/>
                            <a:gd name="connsiteY2" fmla="*/ 29518 h 95250"/>
                            <a:gd name="connsiteX3" fmla="*/ 26917 w 85725"/>
                            <a:gd name="connsiteY3" fmla="*/ 20945 h 95250"/>
                            <a:gd name="connsiteX4" fmla="*/ 10725 w 85725"/>
                            <a:gd name="connsiteY4" fmla="*/ 27613 h 95250"/>
                            <a:gd name="connsiteX5" fmla="*/ 30727 w 85725"/>
                            <a:gd name="connsiteY5" fmla="*/ 68570 h 95250"/>
                            <a:gd name="connsiteX6" fmla="*/ 50729 w 85725"/>
                            <a:gd name="connsiteY6" fmla="*/ 94288 h 95250"/>
                            <a:gd name="connsiteX7" fmla="*/ 54539 w 85725"/>
                            <a:gd name="connsiteY7" fmla="*/ 89525 h 95250"/>
                            <a:gd name="connsiteX8" fmla="*/ 57397 w 85725"/>
                            <a:gd name="connsiteY8" fmla="*/ 95240 h 95250"/>
                            <a:gd name="connsiteX9" fmla="*/ 67875 w 85725"/>
                            <a:gd name="connsiteY9" fmla="*/ 70475 h 95250"/>
                            <a:gd name="connsiteX10" fmla="*/ 76447 w 85725"/>
                            <a:gd name="connsiteY10" fmla="*/ 56188 h 95250"/>
                            <a:gd name="connsiteX11" fmla="*/ 85972 w 85725"/>
                            <a:gd name="connsiteY11" fmla="*/ 28565 h 952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85725" h="95250">
                              <a:moveTo>
                                <a:pt x="85972" y="28565"/>
                              </a:moveTo>
                              <a:cubicBezTo>
                                <a:pt x="87877" y="20945"/>
                                <a:pt x="86925" y="13325"/>
                                <a:pt x="83114" y="10468"/>
                              </a:cubicBezTo>
                              <a:cubicBezTo>
                                <a:pt x="67875" y="-962"/>
                                <a:pt x="48825" y="19993"/>
                                <a:pt x="42157" y="29518"/>
                              </a:cubicBezTo>
                              <a:cubicBezTo>
                                <a:pt x="38347" y="25708"/>
                                <a:pt x="32632" y="20945"/>
                                <a:pt x="26917" y="20945"/>
                              </a:cubicBezTo>
                              <a:cubicBezTo>
                                <a:pt x="22154" y="19040"/>
                                <a:pt x="15487" y="19040"/>
                                <a:pt x="10725" y="27613"/>
                              </a:cubicBezTo>
                              <a:cubicBezTo>
                                <a:pt x="247" y="44758"/>
                                <a:pt x="14535" y="55235"/>
                                <a:pt x="30727" y="68570"/>
                              </a:cubicBezTo>
                              <a:cubicBezTo>
                                <a:pt x="46920" y="81905"/>
                                <a:pt x="50729" y="94288"/>
                                <a:pt x="50729" y="94288"/>
                              </a:cubicBezTo>
                              <a:cubicBezTo>
                                <a:pt x="50729" y="94288"/>
                                <a:pt x="51682" y="92383"/>
                                <a:pt x="54539" y="89525"/>
                              </a:cubicBezTo>
                              <a:cubicBezTo>
                                <a:pt x="56445" y="93335"/>
                                <a:pt x="57397" y="95240"/>
                                <a:pt x="57397" y="95240"/>
                              </a:cubicBezTo>
                              <a:cubicBezTo>
                                <a:pt x="57397" y="95240"/>
                                <a:pt x="62160" y="82858"/>
                                <a:pt x="67875" y="70475"/>
                              </a:cubicBezTo>
                              <a:cubicBezTo>
                                <a:pt x="70732" y="66665"/>
                                <a:pt x="73589" y="61903"/>
                                <a:pt x="76447" y="56188"/>
                              </a:cubicBezTo>
                              <a:cubicBezTo>
                                <a:pt x="82162" y="45710"/>
                                <a:pt x="86925" y="36185"/>
                                <a:pt x="85972" y="2856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3" name="Forme libre : Forme 63">
                        <a:extLst>
                          <a:ext uri="{FF2B5EF4-FFF2-40B4-BE49-F238E27FC236}">
                            <a16:creationId xmlns:a16="http://schemas.microsoft.com/office/drawing/2014/main" id="{99342176-9FD1-471B-A67B-1F85B6F16857}"/>
                          </a:ext>
                        </a:extLst>
                      </wps:cNvPr>
                      <wps:cNvSpPr/>
                      <wps:spPr>
                        <a:xfrm>
                          <a:off x="1589913" y="3091184"/>
                          <a:ext cx="118119" cy="118119"/>
                        </a:xfrm>
                        <a:custGeom>
                          <a:avLst/>
                          <a:gdLst>
                            <a:gd name="connsiteX0" fmla="*/ 7144 w 66675"/>
                            <a:gd name="connsiteY0" fmla="*/ 35767 h 66675"/>
                            <a:gd name="connsiteX1" fmla="*/ 36671 w 66675"/>
                            <a:gd name="connsiteY1" fmla="*/ 7192 h 66675"/>
                            <a:gd name="connsiteX2" fmla="*/ 65246 w 66675"/>
                            <a:gd name="connsiteY2" fmla="*/ 36719 h 66675"/>
                            <a:gd name="connsiteX3" fmla="*/ 35719 w 66675"/>
                            <a:gd name="connsiteY3" fmla="*/ 65294 h 66675"/>
                            <a:gd name="connsiteX4" fmla="*/ 7144 w 66675"/>
                            <a:gd name="connsiteY4" fmla="*/ 35767 h 666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6675" h="66675">
                              <a:moveTo>
                                <a:pt x="7144" y="35767"/>
                              </a:moveTo>
                              <a:cubicBezTo>
                                <a:pt x="7144" y="19574"/>
                                <a:pt x="20479" y="6239"/>
                                <a:pt x="36671" y="7192"/>
                              </a:cubicBezTo>
                              <a:cubicBezTo>
                                <a:pt x="52864" y="7192"/>
                                <a:pt x="66199" y="20527"/>
                                <a:pt x="65246" y="36719"/>
                              </a:cubicBezTo>
                              <a:cubicBezTo>
                                <a:pt x="65246" y="52912"/>
                                <a:pt x="51911" y="66247"/>
                                <a:pt x="35719" y="65294"/>
                              </a:cubicBezTo>
                              <a:cubicBezTo>
                                <a:pt x="20479" y="65294"/>
                                <a:pt x="7144" y="51959"/>
                                <a:pt x="7144" y="3576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3CDC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4" name="Forme libre : Forme 64">
                        <a:extLst>
                          <a:ext uri="{FF2B5EF4-FFF2-40B4-BE49-F238E27FC236}">
                            <a16:creationId xmlns:a16="http://schemas.microsoft.com/office/drawing/2014/main" id="{76F334AE-B204-4846-B6AF-4EEEE1E8EDEC}"/>
                          </a:ext>
                        </a:extLst>
                      </wps:cNvPr>
                      <wps:cNvSpPr/>
                      <wps:spPr>
                        <a:xfrm>
                          <a:off x="2099511" y="3101306"/>
                          <a:ext cx="118119" cy="118119"/>
                        </a:xfrm>
                        <a:custGeom>
                          <a:avLst/>
                          <a:gdLst>
                            <a:gd name="connsiteX0" fmla="*/ 7144 w 66675"/>
                            <a:gd name="connsiteY0" fmla="*/ 35767 h 66675"/>
                            <a:gd name="connsiteX1" fmla="*/ 36671 w 66675"/>
                            <a:gd name="connsiteY1" fmla="*/ 7192 h 66675"/>
                            <a:gd name="connsiteX2" fmla="*/ 65246 w 66675"/>
                            <a:gd name="connsiteY2" fmla="*/ 36719 h 66675"/>
                            <a:gd name="connsiteX3" fmla="*/ 35719 w 66675"/>
                            <a:gd name="connsiteY3" fmla="*/ 65294 h 66675"/>
                            <a:gd name="connsiteX4" fmla="*/ 7144 w 66675"/>
                            <a:gd name="connsiteY4" fmla="*/ 35767 h 666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6675" h="66675">
                              <a:moveTo>
                                <a:pt x="7144" y="35767"/>
                              </a:moveTo>
                              <a:cubicBezTo>
                                <a:pt x="7144" y="19574"/>
                                <a:pt x="20479" y="6239"/>
                                <a:pt x="36671" y="7192"/>
                              </a:cubicBezTo>
                              <a:cubicBezTo>
                                <a:pt x="52864" y="7192"/>
                                <a:pt x="66199" y="20527"/>
                                <a:pt x="65246" y="36719"/>
                              </a:cubicBezTo>
                              <a:cubicBezTo>
                                <a:pt x="65246" y="52912"/>
                                <a:pt x="51911" y="66247"/>
                                <a:pt x="35719" y="65294"/>
                              </a:cubicBezTo>
                              <a:cubicBezTo>
                                <a:pt x="19526" y="65294"/>
                                <a:pt x="7144" y="51959"/>
                                <a:pt x="7144" y="3576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3CDC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105CD418" id="Groupe 42" o:spid="_x0000_s1026" style="position:absolute;margin-left:397.35pt;margin-top:216.85pt;width:49.15pt;height:86.85pt;rotation:-350171fd;z-index:251627520;mso-width-relative:margin;mso-height-relative:margin" coordorigin="14255,26137" coordsize="9720,17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">
              <v:shape id="Forme libre : Forme 58" o:spid="_x0000_s1027" style="position:absolute;left:14527;top:34692;width:9449;height:8606;visibility:visible;mso-wrap-style:square;v-text-anchor:middle" coordsize="533400,485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" path="m499885,348139c466547,218599,372250,10954,372250,10954l145555,7144v,,-120968,341947,-125730,365760c16015,391001,1727,395764,9347,407194v-952,9525,2858,16192,20955,18097c56020,440531,96977,440531,266522,469106v64770,23813,185738,17145,214313,9525c508457,471011,524650,458629,526555,431006v-953,-6667,-11430,-39052,-26670,-82867xe" fillcolor="#db1a5e [3204]" stroked="f">
                <v:stroke joinstyle="miter"/>
                <v:path arrowok="t" o:connecttype="custom" o:connectlocs="885577,616750;659464,19406;257860,12656;35121,660623;16559,721370;53682,753430;472160,831051;851829,847925;932825,763554;885577,616750" o:connectangles="0,0,0,0,0,0,0,0,0,0"/>
              </v:shape>
              <v:shape id="Forme libre : Forme 59" o:spid="_x0000_s1028" style="position:absolute;left:15097;top:26137;width:8437;height:9281;visibility:visible;mso-wrap-style:square;v-text-anchor:middle" coordsize="476250,523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" path="m408606,135731v,,-159067,-128587,-169545,-128587c229536,7144,31416,121444,31416,121444l7604,265271v,,-20003,222885,203835,254318c285734,530066,354314,511969,411464,451961v55245,-57150,64770,-117157,59055,-198120c463851,165259,408606,135731,408606,135731xe" fillcolor="#f4e7dc" stroked="f">
                <v:stroke joinstyle="miter"/>
                <v:path arrowok="t" o:connecttype="custom" o:connectlocs="723871,240456;423511,12656;55655,215146;13471,469944;374577,920484;728934,800677;833553,449695;723871,240456" o:connectangles="0,0,0,0,0,0,0,0"/>
              </v:shape>
              <v:shape id="Forme libre : Forme 60" o:spid="_x0000_s1029" style="position:absolute;left:18012;top:36542;width:2700;height:2869;visibility:visible;mso-wrap-style:square;v-text-anchor:middle" coordsize="15240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" path="m71679,38925v,,-21908,-54292,-52388,-20955c-7379,46545,14529,71310,40246,102743v25718,30480,27623,56197,27623,56197c67869,158940,91681,119888,116446,95123,141211,70358,161214,46545,141211,24638,113589,-9652,71679,38925,71679,38925xe" stroked="f">
                <v:stroke joinstyle="miter"/>
                <v:path arrowok="t" o:connecttype="custom" o:connectlocs="126984,68958;34175,31835;71299,182015;120235,281572;206292,168516;250165,43648;126984,68958" o:connectangles="0,0,0,0,0,0,0"/>
              </v:shape>
              <v:shape id="Forme libre : Forme 61" o:spid="_x0000_s1030" style="position:absolute;left:14255;top:29708;width:1519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" path="m79901,13181c74186,7466,69423,6513,65613,7466v-7620,,-13335,8572,-16192,13335c47516,18896,43706,15086,38943,12228,32276,6513,22751,3656,10368,15086v-4762,5715,-3810,9525,,15240c12273,36041,16083,40803,20846,46518v952,1905,1905,4763,1905,6668c25608,73188,47516,88428,47516,88428v,,,-1905,952,-4762c50373,86523,50373,87476,50373,87476v,,1905,-13335,16193,-29528c80853,41756,93236,28421,79901,13181xe" fillcolor="#8e0334 [3205]" stroked="f">
                <v:stroke joinstyle="miter"/>
                <v:path arrowok="t" o:connecttype="custom" o:connectlocs="141549,23351;116237,13226;87552,36850;68990,21663;18368,26726;18368,53724;36930,82409;40305,94222;84177,156655;85864,148219;89239,154969;117926,102658;141549,23351" o:connectangles="0,0,0,0,0,0,0,0,0,0,0,0,0"/>
              </v:shape>
              <v:shape id="Forme libre : Forme 62" o:spid="_x0000_s1031" style="position:absolute;left:22332;top:29520;width:1518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" path="m85972,28565v1905,-7620,953,-15240,-2858,-18097c67875,-962,48825,19993,42157,29518,38347,25708,32632,20945,26917,20945,22154,19040,15487,19040,10725,27613,247,44758,14535,55235,30727,68570,46920,81905,50729,94288,50729,94288v,,953,-1905,3810,-4763c56445,93335,57397,95240,57397,95240v,,4763,-12382,10478,-24765c70732,66665,73589,61903,76447,56188,82162,45710,86925,36185,85972,28565xe" fillcolor="#8e0334 [3205]" stroked="f">
                <v:stroke joinstyle="miter"/>
                <v:path arrowok="t" o:connecttype="custom" o:connectlocs="152305,50605;147241,18545;74684,52293;47685,37105;19000,48918;54435,121476;89869,167037;96619,158599;101682,168723;120245,124851;135430,99540;152305,50605" o:connectangles="0,0,0,0,0,0,0,0,0,0,0,0"/>
              </v:shape>
              <v:shape id="Forme libre : Forme 63" o:spid="_x0000_s1032" style="position:absolute;left:15899;top:30911;width:1181;height:1182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" path="m7144,35767c7144,19574,20479,6239,36671,7192v16193,,29528,13335,28575,29527c65246,52912,51911,66247,35719,65294,20479,65294,7144,51959,7144,35767xe" fillcolor="#f3cdc1" stroked="f">
                <v:stroke joinstyle="miter"/>
                <v:path arrowok="t" o:connecttype="custom" o:connectlocs="12656,63364;64965,12741;115587,65050;63278,115672;12656,63364" o:connectangles="0,0,0,0,0"/>
              </v:shape>
              <v:shape id="Forme libre : Forme 64" o:spid="_x0000_s1033" style="position:absolute;left:20995;top:31013;width:1181;height:1181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" path="m7144,35767c7144,19574,20479,6239,36671,7192v16193,,29528,13335,28575,29527c65246,52912,51911,66247,35719,65294,19526,65294,7144,51959,7144,35767xe" fillcolor="#f3cdc1" stroked="f">
                <v:stroke joinstyle="miter"/>
                <v:path arrowok="t" o:connecttype="custom" o:connectlocs="12656,63364;64965,12741;115587,65050;63278,115672;12656,63364" o:connectangles="0,0,0,0,0"/>
              </v:shape>
            </v:group>
          </w:pict>
        </mc:Fallback>
      </mc:AlternateContent>
    </w:r>
    <w:r w:rsidR="006A6E75">
      <w:rPr>
        <w:noProof/>
        <w:lang w:bidi="fr-FR"/>
      </w:rPr>
      <w:drawing>
        <wp:anchor distT="0" distB="0" distL="114300" distR="114300" simplePos="0" relativeHeight="251704320" behindDoc="0" locked="0" layoutInCell="1" allowOverlap="1" wp14:anchorId="7868A331" wp14:editId="61498AF5">
          <wp:simplePos x="0" y="0"/>
          <wp:positionH relativeFrom="column">
            <wp:posOffset>4791075</wp:posOffset>
          </wp:positionH>
          <wp:positionV relativeFrom="paragraph">
            <wp:posOffset>2586355</wp:posOffset>
          </wp:positionV>
          <wp:extent cx="1053196" cy="1631713"/>
          <wp:effectExtent l="0" t="0" r="0" b="6985"/>
          <wp:wrapNone/>
          <wp:docPr id="55" name="Image 5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86" name="girlborders.png"/>
                  <pic:cNvPicPr/>
                </pic:nvPicPr>
                <pic:blipFill>
                  <a:blip r:embed="rId6"/>
                  <a:stretch>
                    <a:fillRect/>
                  </a:stretch>
                </pic:blipFill>
                <pic:spPr>
                  <a:xfrm>
                    <a:off x="0" y="0"/>
                    <a:ext cx="1053196" cy="163171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61FC5">
      <w:rPr>
        <w:noProof/>
        <w:lang w:bidi="fr-FR"/>
      </w:rPr>
      <w:drawing>
        <wp:anchor distT="0" distB="0" distL="114300" distR="114300" simplePos="0" relativeHeight="251692032" behindDoc="0" locked="0" layoutInCell="1" allowOverlap="1" wp14:anchorId="5D64B218" wp14:editId="7B111B6E">
          <wp:simplePos x="0" y="0"/>
          <wp:positionH relativeFrom="column">
            <wp:posOffset>4650740</wp:posOffset>
          </wp:positionH>
          <wp:positionV relativeFrom="paragraph">
            <wp:posOffset>1642579</wp:posOffset>
          </wp:positionV>
          <wp:extent cx="1511858" cy="861292"/>
          <wp:effectExtent l="0" t="0" r="0" b="0"/>
          <wp:wrapNone/>
          <wp:docPr id="56" name="Image 5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91" name="flowerborders2.png"/>
                  <pic:cNvPicPr/>
                </pic:nvPicPr>
                <pic:blipFill>
                  <a:blip r:embed="rId7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858" cy="86129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61FC5">
      <w:rPr>
        <w:noProof/>
        <w:lang w:bidi="fr-FR"/>
      </w:rPr>
      <mc:AlternateContent>
        <mc:Choice Requires="wpg">
          <w:drawing>
            <wp:anchor distT="0" distB="0" distL="114300" distR="114300" simplePos="0" relativeHeight="251691008" behindDoc="0" locked="0" layoutInCell="1" allowOverlap="1" wp14:anchorId="5A564D8F" wp14:editId="3BEA57DE">
              <wp:simplePos x="0" y="0"/>
              <wp:positionH relativeFrom="column">
                <wp:posOffset>4633595</wp:posOffset>
              </wp:positionH>
              <wp:positionV relativeFrom="paragraph">
                <wp:posOffset>1658521</wp:posOffset>
              </wp:positionV>
              <wp:extent cx="1519130" cy="856872"/>
              <wp:effectExtent l="0" t="0" r="24130" b="635"/>
              <wp:wrapNone/>
              <wp:docPr id="2793" name="Groupe 279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19130" cy="856872"/>
                        <a:chOff x="0" y="0"/>
                        <a:chExt cx="1353309" cy="763711"/>
                      </a:xfrm>
                    </wpg:grpSpPr>
                    <wps:wsp>
                      <wps:cNvPr id="2794" name="Forme libre : Forme 1730"/>
                      <wps:cNvSpPr/>
                      <wps:spPr>
                        <a:xfrm rot="3942950">
                          <a:off x="1248355" y="349857"/>
                          <a:ext cx="99060" cy="9271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5" name="Forme libre : Forme 1742"/>
                      <wps:cNvSpPr/>
                      <wps:spPr>
                        <a:xfrm rot="10242950">
                          <a:off x="747423" y="711641"/>
                          <a:ext cx="55880" cy="5207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6" name="Forme libre : Forme 1720"/>
                      <wps:cNvSpPr/>
                      <wps:spPr>
                        <a:xfrm>
                          <a:off x="0" y="540688"/>
                          <a:ext cx="227965" cy="202565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7" name="Forme libre : Forme 1724"/>
                      <wps:cNvSpPr/>
                      <wps:spPr>
                        <a:xfrm>
                          <a:off x="349858" y="79513"/>
                          <a:ext cx="468630" cy="405130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8" name="Forme libre : Forme 1727"/>
                      <wps:cNvSpPr/>
                      <wps:spPr>
                        <a:xfrm rot="3942950">
                          <a:off x="952170" y="494968"/>
                          <a:ext cx="202565" cy="189865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9" name="Forme libre : Forme 1733"/>
                      <wps:cNvSpPr/>
                      <wps:spPr>
                        <a:xfrm flipH="1">
                          <a:off x="365760" y="648031"/>
                          <a:ext cx="111760" cy="96520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0" name="Forme libre : Forme 1736"/>
                      <wps:cNvSpPr/>
                      <wps:spPr>
                        <a:xfrm rot="3942950">
                          <a:off x="81502" y="371722"/>
                          <a:ext cx="67945" cy="6350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1" name="Forme libre : Forme 1739"/>
                      <wps:cNvSpPr/>
                      <wps:spPr>
                        <a:xfrm rot="3942950">
                          <a:off x="669898" y="606287"/>
                          <a:ext cx="67945" cy="6350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2" name="Forme libre : Forme 1748"/>
                      <wps:cNvSpPr/>
                      <wps:spPr>
                        <a:xfrm rot="17657050" flipH="1">
                          <a:off x="53672" y="176916"/>
                          <a:ext cx="157480" cy="147955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3" name="Forme libre : Forme 1751"/>
                      <wps:cNvSpPr/>
                      <wps:spPr>
                        <a:xfrm>
                          <a:off x="942230" y="258417"/>
                          <a:ext cx="116840" cy="103505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4" name="Forme libre : Forme 1755"/>
                      <wps:cNvSpPr/>
                      <wps:spPr>
                        <a:xfrm>
                          <a:off x="1125110" y="0"/>
                          <a:ext cx="228199" cy="202847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5E444E39" id="Groupe 2793" o:spid="_x0000_s1026" style="position:absolute;margin-left:364.85pt;margin-top:130.6pt;width:119.6pt;height:67.45pt;z-index:251691008;mso-width-relative:margin;mso-height-relative:margin" coordsize="13533,76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">
              <v:shape id="Forme libre : Forme 1730" o:spid="_x0000_s1027" style="position:absolute;left:12483;top:3498;width:991;height:927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100084,41992;99465,35192;77176,20359;67890,20977;66652,11088;58603,4908;41267,16650;25789,13560;8454,29630;8454,30248;17740,52498;4739,82166;9073,89582;14645,90818;25789,88965;30742,87728;43744,75985;46220,72276;69747,86492;82749,82166;87702,68568;85225,57443;96370,52498;100084,41992" o:connectangles="0,0,0,0,0,0,0,0,0,0,0,0,0,0,0,0,0,0,0,0,0,0,0,0"/>
              </v:shape>
              <v:shape id="Forme libre : Forme 1742" o:spid="_x0000_s1028" style="position:absolute;left:7474;top:7116;width:559;height:521;rotation:1118803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56458,23584;56108,19766;43535,11434;38297,11782;37598,6228;33058,2756;23279,9352;14548,7616;4769,16642;4769,16989;10007,29485;2673,46148;5118,50313;8261,51008;14548,49966;17342,49272;24676,42676;26073,40594;39344,48578;46679,46148;49473,38511;48076,32262;54362,29485;56458,23584" o:connectangles="0,0,0,0,0,0,0,0,0,0,0,0,0,0,0,0,0,0,0,0,0,0,0,0"/>
              </v:shape>
              <v:shape id="Forme libre : Forme 1720" o:spid="_x0000_s1029" style="position:absolute;top:5406;width:2279;height:2026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07119,93151;190656,81756;200787,64031;195721,43775;152661,41243;131131,17189;84272,22253;83005,23518;70340,71627;13349,103279;10817,121003;38679,141260;47544,145057;83005,142525;90604,139993;110867,191901;133664,200763;136197,200763;160260,184305;170392,164048;194454,169113;214718,157718;221051,146324;207119,93151" o:connectangles="0,0,0,0,0,0,0,0,0,0,0,0,0,0,0,0,0,0,0,0,0,0,0,0"/>
              </v:shape>
              <v:shape id="Forme libre : Forme 1724" o:spid="_x0000_s1030" style="position:absolute;left:3498;top:795;width:4686;height:4051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289501,68992;376893,60130;369294,137357;412357,161413;461754,257631;416158,310804;355362,303208;341429,356381;246437,382967;189441,279153;93182,299409;13389,229778;127380,148752;138779,44938;232505,19617;289501,68992" o:connectangles="0,0,0,0,0,0,0,0,0,0,0,0,0,0,0,0"/>
              </v:shape>
              <v:shape id="Forme libre : Forme 1727" o:spid="_x0000_s1031" style="position:absolute;left:9521;top:4950;width:2025;height:1898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204660,85996;203393,72072;157816,41694;138826,42960;136294,22708;119835,10050;84386,34099;52736,27771;17287,60681;17287,61946;36277,107514;9691,168271;18553,183460;29947,185991;52736,182195;62864,179663;89450,155613;94514,148018;142624,177132;169211,168271;179339,140424;174275,117640;197064,107514;204660,85996" o:connectangles="0,0,0,0,0,0,0,0,0,0,0,0,0,0,0,0,0,0,0,0,0,0,0,0"/>
              </v:shape>
              <v:shape id="Forme libre : Forme 1733" o:spid="_x0000_s1032" style="position:absolute;left:3657;top:6480;width:1118;height:965;flip:x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69041,16437;89882,14326;88070,32725;98340,38456;110120,61379;99246,74047;84748,72238;81425,84906;58771,91240;45178,66507;22222,71333;3193,54743;30378,35439;33096,10706;55448,4674;69041,16437" o:connectangles="0,0,0,0,0,0,0,0,0,0,0,0,0,0,0,0"/>
              </v:shape>
              <v:shape id="Forme libre : Forme 1736" o:spid="_x0000_s1033" style="position:absolute;left:815;top:3716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</v:shape>
              <v:shape id="Forme libre : Forme 1739" o:spid="_x0000_s1034" style="position:absolute;left:6699;top:6062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</v:shape>
              <v:shape id="Forme libre : Forme 1748" o:spid="_x0000_s1035" style="position:absolute;left:536;top:1769;width:1575;height:1479;rotation:4306753fd;flip:x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159109,67014;158124,56163;122691,32491;107928,33477;105959,17696;93163,7832;65604,26572;40999,21641;13440,47287;13440,48272;28203,83782;7534,131127;14423,142964;23282,144936;40999,141978;48873,140005;69541,121264;73478,115345;110880,138032;131550,131127;139424,109427;135487,91673;153203,83782;159109,67014" o:connectangles="0,0,0,0,0,0,0,0,0,0,0,0,0,0,0,0,0,0,0,0,0,0,0,0"/>
              </v:shape>
              <v:shape id="Forme libre : Forme 1751" o:spid="_x0000_s1036" style="position:absolute;left:9422;top:2584;width:1168;height:1035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106156,47597;97718,41775;102911,32718;100314,22368;78244,21074;67209,8783;43192,11371;42543,12017;36052,36600;6842,52773;5544,61829;19824,72180;24368,74120;42543,72826;46438,71533;56823,98056;68507,102584;69806,102584;82139,94175;87332,83824;99665,86412;110050,80589;113296,74767;106156,47597" o:connectangles="0,0,0,0,0,0,0,0,0,0,0,0,0,0,0,0,0,0,0,0,0,0,0,0"/>
              </v:shape>
              <v:shape id="Forme libre : Forme 1755" o:spid="_x0000_s1037" style="position:absolute;left:11251;width:2282;height:2028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07332,93280;190851,81870;200993,64120;195922,43836;152818,41300;131265,17213;84358,22284;83090,23551;70412,71727;13363,103423;10828,121172;38719,141457;47592,145259;83090,142724;90697,140188;110981,192168;133801,201042;136336,201042;160425,184561;170567,164277;194654,169348;214938,157937;221278,146528;207332,93280" o:connectangles="0,0,0,0,0,0,0,0,0,0,0,0,0,0,0,0,0,0,0,0,0,0,0,0"/>
              </v:shape>
            </v:group>
          </w:pict>
        </mc:Fallback>
      </mc:AlternateContent>
    </w:r>
    <w:r w:rsidR="00683498">
      <w:rPr>
        <w:noProof/>
        <w:lang w:bidi="fr-FR"/>
      </w:rPr>
      <w:drawing>
        <wp:anchor distT="0" distB="0" distL="114300" distR="114300" simplePos="0" relativeHeight="251616248" behindDoc="0" locked="0" layoutInCell="1" allowOverlap="1" wp14:anchorId="2839AF39" wp14:editId="4803F3CD">
          <wp:simplePos x="0" y="0"/>
          <wp:positionH relativeFrom="column">
            <wp:posOffset>3606800</wp:posOffset>
          </wp:positionH>
          <wp:positionV relativeFrom="paragraph">
            <wp:posOffset>-115570</wp:posOffset>
          </wp:positionV>
          <wp:extent cx="3507105" cy="4731385"/>
          <wp:effectExtent l="0" t="0" r="0" b="0"/>
          <wp:wrapNone/>
          <wp:docPr id="57" name="Graphisme 1763">
            <a:extLst xmlns:a="http://schemas.openxmlformats.org/drawingml/2006/main">
              <a:ext uri="{FF2B5EF4-FFF2-40B4-BE49-F238E27FC236}">
                <a16:creationId xmlns:a16="http://schemas.microsoft.com/office/drawing/2014/main" id="{A21CD299-4070-4DAC-8343-06648EDF8F67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phisme 1763">
                    <a:extLst>
                      <a:ext uri="{FF2B5EF4-FFF2-40B4-BE49-F238E27FC236}">
                        <a16:creationId xmlns:a16="http://schemas.microsoft.com/office/drawing/2014/main" id="{A21CD299-4070-4DAC-8343-06648EDF8F6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8">
                    <a:extLst>
                      <a:ext uri="{96DAC541-7B7A-43D3-8B79-37D633B846F1}">
                        <asvg:svgBlip xmlns:asvg="http://schemas.microsoft.com/office/drawing/2016/SVG/main" r:embed="rId9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07105" cy="47313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ED15CF" w14:textId="77777777" w:rsidR="004E5BE9" w:rsidRDefault="002E7984" w:rsidP="002E2A06">
    <w:pPr>
      <w:pStyle w:val="En-tte"/>
    </w:pPr>
    <w:r>
      <w:rPr>
        <w:noProof/>
        <w:lang w:bidi="fr-FR"/>
      </w:rPr>
      <w:drawing>
        <wp:anchor distT="0" distB="0" distL="114300" distR="114300" simplePos="0" relativeHeight="251693056" behindDoc="1" locked="0" layoutInCell="1" allowOverlap="1" wp14:anchorId="7160A110" wp14:editId="230FC4F8">
          <wp:simplePos x="0" y="0"/>
          <wp:positionH relativeFrom="column">
            <wp:posOffset>-457200</wp:posOffset>
          </wp:positionH>
          <wp:positionV relativeFrom="paragraph">
            <wp:posOffset>3489960</wp:posOffset>
          </wp:positionV>
          <wp:extent cx="1614302" cy="906812"/>
          <wp:effectExtent l="0" t="0" r="5080" b="7620"/>
          <wp:wrapNone/>
          <wp:docPr id="2806" name="Image 280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06" name="Picture10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14302" cy="9068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94098">
      <w:rPr>
        <w:noProof/>
        <w:lang w:bidi="fr-FR"/>
      </w:rPr>
      <w:drawing>
        <wp:anchor distT="0" distB="0" distL="114300" distR="114300" simplePos="0" relativeHeight="251644928" behindDoc="0" locked="0" layoutInCell="1" allowOverlap="1" wp14:anchorId="2F043623" wp14:editId="4F9DA099">
          <wp:simplePos x="0" y="0"/>
          <wp:positionH relativeFrom="column">
            <wp:posOffset>4413997</wp:posOffset>
          </wp:positionH>
          <wp:positionV relativeFrom="paragraph">
            <wp:posOffset>806335</wp:posOffset>
          </wp:positionV>
          <wp:extent cx="1924717" cy="1705737"/>
          <wp:effectExtent l="0" t="0" r="0" b="8890"/>
          <wp:wrapNone/>
          <wp:docPr id="2808" name="Graphisme 112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08" name="Graphisme 1129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4717" cy="170573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94098">
      <w:rPr>
        <w:noProof/>
        <w:lang w:bidi="fr-FR"/>
      </w:rPr>
      <w:drawing>
        <wp:anchor distT="0" distB="0" distL="114300" distR="114300" simplePos="0" relativeHeight="251645952" behindDoc="0" locked="0" layoutInCell="1" allowOverlap="1" wp14:anchorId="6D26FD26" wp14:editId="0BCA8668">
          <wp:simplePos x="0" y="0"/>
          <wp:positionH relativeFrom="column">
            <wp:posOffset>4459574</wp:posOffset>
          </wp:positionH>
          <wp:positionV relativeFrom="paragraph">
            <wp:posOffset>2117738</wp:posOffset>
          </wp:positionV>
          <wp:extent cx="2036051" cy="1798977"/>
          <wp:effectExtent l="0" t="0" r="2540" b="0"/>
          <wp:wrapNone/>
          <wp:docPr id="2809" name="Graphisme 113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09" name="Graphisme 1130"/>
                  <pic:cNvPicPr>
                    <a:picLocks noChangeAspect="1"/>
                  </pic:cNvPicPr>
                </pic:nvPicPr>
                <pic:blipFill>
                  <a:blip r:embed="rId4">
                    <a:extLst>
                      <a:ext uri="{96DAC541-7B7A-43D3-8B79-37D633B846F1}">
                        <asvg:svgBlip xmlns:asvg="http://schemas.microsoft.com/office/drawing/2016/SVG/main" r:embed="rId5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6051" cy="179897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94098">
      <w:rPr>
        <w:noProof/>
        <w:lang w:bidi="fr-FR"/>
      </w:rPr>
      <mc:AlternateContent>
        <mc:Choice Requires="wpg">
          <w:drawing>
            <wp:anchor distT="0" distB="0" distL="114300" distR="114300" simplePos="0" relativeHeight="251646976" behindDoc="0" locked="0" layoutInCell="1" allowOverlap="1" wp14:anchorId="7392F0F6" wp14:editId="6732FB82">
              <wp:simplePos x="0" y="0"/>
              <wp:positionH relativeFrom="column">
                <wp:posOffset>5921747</wp:posOffset>
              </wp:positionH>
              <wp:positionV relativeFrom="paragraph">
                <wp:posOffset>3178210</wp:posOffset>
              </wp:positionV>
              <wp:extent cx="816708" cy="694201"/>
              <wp:effectExtent l="0" t="0" r="2540" b="0"/>
              <wp:wrapNone/>
              <wp:docPr id="2810" name="Groupe 281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16708" cy="694201"/>
                        <a:chOff x="1532602" y="1960227"/>
                        <a:chExt cx="674965" cy="573720"/>
                      </a:xfrm>
                    </wpg:grpSpPr>
                    <wps:wsp>
                      <wps:cNvPr id="2811" name="Forme libre : Forme 2811"/>
                      <wps:cNvSpPr/>
                      <wps:spPr>
                        <a:xfrm>
                          <a:off x="1574886" y="1961191"/>
                          <a:ext cx="624342" cy="539972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2" name="Forme libre : Forme 2812"/>
                      <wps:cNvSpPr/>
                      <wps:spPr>
                        <a:xfrm>
                          <a:off x="1532602" y="1960227"/>
                          <a:ext cx="674965" cy="573720"/>
                        </a:xfrm>
                        <a:custGeom>
                          <a:avLst/>
                          <a:gdLst>
                            <a:gd name="connsiteX0" fmla="*/ 355759 w 381000"/>
                            <a:gd name="connsiteY0" fmla="*/ 147161 h 323850"/>
                            <a:gd name="connsiteX1" fmla="*/ 360521 w 381000"/>
                            <a:gd name="connsiteY1" fmla="*/ 146209 h 323850"/>
                            <a:gd name="connsiteX2" fmla="*/ 352901 w 381000"/>
                            <a:gd name="connsiteY2" fmla="*/ 140494 h 323850"/>
                            <a:gd name="connsiteX3" fmla="*/ 352901 w 381000"/>
                            <a:gd name="connsiteY3" fmla="*/ 139541 h 323850"/>
                            <a:gd name="connsiteX4" fmla="*/ 348139 w 381000"/>
                            <a:gd name="connsiteY4" fmla="*/ 134779 h 323850"/>
                            <a:gd name="connsiteX5" fmla="*/ 348139 w 381000"/>
                            <a:gd name="connsiteY5" fmla="*/ 135731 h 323850"/>
                            <a:gd name="connsiteX6" fmla="*/ 341471 w 381000"/>
                            <a:gd name="connsiteY6" fmla="*/ 130969 h 323850"/>
                            <a:gd name="connsiteX7" fmla="*/ 340519 w 381000"/>
                            <a:gd name="connsiteY7" fmla="*/ 128111 h 323850"/>
                            <a:gd name="connsiteX8" fmla="*/ 332899 w 381000"/>
                            <a:gd name="connsiteY8" fmla="*/ 126206 h 323850"/>
                            <a:gd name="connsiteX9" fmla="*/ 333851 w 381000"/>
                            <a:gd name="connsiteY9" fmla="*/ 126206 h 323850"/>
                            <a:gd name="connsiteX10" fmla="*/ 327184 w 381000"/>
                            <a:gd name="connsiteY10" fmla="*/ 125254 h 323850"/>
                            <a:gd name="connsiteX11" fmla="*/ 323374 w 381000"/>
                            <a:gd name="connsiteY11" fmla="*/ 124301 h 323850"/>
                            <a:gd name="connsiteX12" fmla="*/ 311944 w 381000"/>
                            <a:gd name="connsiteY12" fmla="*/ 125254 h 323850"/>
                            <a:gd name="connsiteX13" fmla="*/ 315754 w 381000"/>
                            <a:gd name="connsiteY13" fmla="*/ 122396 h 323850"/>
                            <a:gd name="connsiteX14" fmla="*/ 308134 w 381000"/>
                            <a:gd name="connsiteY14" fmla="*/ 121444 h 323850"/>
                            <a:gd name="connsiteX15" fmla="*/ 304324 w 381000"/>
                            <a:gd name="connsiteY15" fmla="*/ 121444 h 323850"/>
                            <a:gd name="connsiteX16" fmla="*/ 302419 w 381000"/>
                            <a:gd name="connsiteY16" fmla="*/ 121444 h 323850"/>
                            <a:gd name="connsiteX17" fmla="*/ 301466 w 381000"/>
                            <a:gd name="connsiteY17" fmla="*/ 121444 h 323850"/>
                            <a:gd name="connsiteX18" fmla="*/ 301466 w 381000"/>
                            <a:gd name="connsiteY18" fmla="*/ 120491 h 323850"/>
                            <a:gd name="connsiteX19" fmla="*/ 313849 w 381000"/>
                            <a:gd name="connsiteY19" fmla="*/ 98584 h 323850"/>
                            <a:gd name="connsiteX20" fmla="*/ 314801 w 381000"/>
                            <a:gd name="connsiteY20" fmla="*/ 99536 h 323850"/>
                            <a:gd name="connsiteX21" fmla="*/ 318611 w 381000"/>
                            <a:gd name="connsiteY21" fmla="*/ 88106 h 323850"/>
                            <a:gd name="connsiteX22" fmla="*/ 317659 w 381000"/>
                            <a:gd name="connsiteY22" fmla="*/ 78581 h 323850"/>
                            <a:gd name="connsiteX23" fmla="*/ 315754 w 381000"/>
                            <a:gd name="connsiteY23" fmla="*/ 77629 h 323850"/>
                            <a:gd name="connsiteX24" fmla="*/ 319564 w 381000"/>
                            <a:gd name="connsiteY24" fmla="*/ 74771 h 323850"/>
                            <a:gd name="connsiteX25" fmla="*/ 314801 w 381000"/>
                            <a:gd name="connsiteY25" fmla="*/ 68104 h 323850"/>
                            <a:gd name="connsiteX26" fmla="*/ 316706 w 381000"/>
                            <a:gd name="connsiteY26" fmla="*/ 68104 h 323850"/>
                            <a:gd name="connsiteX27" fmla="*/ 310039 w 381000"/>
                            <a:gd name="connsiteY27" fmla="*/ 59531 h 323850"/>
                            <a:gd name="connsiteX28" fmla="*/ 311944 w 381000"/>
                            <a:gd name="connsiteY28" fmla="*/ 59531 h 323850"/>
                            <a:gd name="connsiteX29" fmla="*/ 295751 w 381000"/>
                            <a:gd name="connsiteY29" fmla="*/ 36671 h 323850"/>
                            <a:gd name="connsiteX30" fmla="*/ 270034 w 381000"/>
                            <a:gd name="connsiteY30" fmla="*/ 30004 h 323850"/>
                            <a:gd name="connsiteX31" fmla="*/ 267176 w 381000"/>
                            <a:gd name="connsiteY31" fmla="*/ 26194 h 323850"/>
                            <a:gd name="connsiteX32" fmla="*/ 243364 w 381000"/>
                            <a:gd name="connsiteY32" fmla="*/ 30004 h 323850"/>
                            <a:gd name="connsiteX33" fmla="*/ 226219 w 381000"/>
                            <a:gd name="connsiteY33" fmla="*/ 44291 h 323850"/>
                            <a:gd name="connsiteX34" fmla="*/ 223361 w 381000"/>
                            <a:gd name="connsiteY34" fmla="*/ 55721 h 323850"/>
                            <a:gd name="connsiteX35" fmla="*/ 225266 w 381000"/>
                            <a:gd name="connsiteY35" fmla="*/ 60484 h 323850"/>
                            <a:gd name="connsiteX36" fmla="*/ 248126 w 381000"/>
                            <a:gd name="connsiteY36" fmla="*/ 42386 h 323850"/>
                            <a:gd name="connsiteX37" fmla="*/ 275749 w 381000"/>
                            <a:gd name="connsiteY37" fmla="*/ 47149 h 323850"/>
                            <a:gd name="connsiteX38" fmla="*/ 292894 w 381000"/>
                            <a:gd name="connsiteY38" fmla="*/ 56674 h 323850"/>
                            <a:gd name="connsiteX39" fmla="*/ 301466 w 381000"/>
                            <a:gd name="connsiteY39" fmla="*/ 81439 h 323850"/>
                            <a:gd name="connsiteX40" fmla="*/ 299561 w 381000"/>
                            <a:gd name="connsiteY40" fmla="*/ 88106 h 323850"/>
                            <a:gd name="connsiteX41" fmla="*/ 298609 w 381000"/>
                            <a:gd name="connsiteY41" fmla="*/ 90011 h 323850"/>
                            <a:gd name="connsiteX42" fmla="*/ 298609 w 381000"/>
                            <a:gd name="connsiteY42" fmla="*/ 90964 h 323850"/>
                            <a:gd name="connsiteX43" fmla="*/ 298609 w 381000"/>
                            <a:gd name="connsiteY43" fmla="*/ 90964 h 323850"/>
                            <a:gd name="connsiteX44" fmla="*/ 297656 w 381000"/>
                            <a:gd name="connsiteY44" fmla="*/ 91916 h 323850"/>
                            <a:gd name="connsiteX45" fmla="*/ 291941 w 381000"/>
                            <a:gd name="connsiteY45" fmla="*/ 100489 h 323850"/>
                            <a:gd name="connsiteX46" fmla="*/ 253841 w 381000"/>
                            <a:gd name="connsiteY46" fmla="*/ 139541 h 323850"/>
                            <a:gd name="connsiteX47" fmla="*/ 285274 w 381000"/>
                            <a:gd name="connsiteY47" fmla="*/ 142399 h 323850"/>
                            <a:gd name="connsiteX48" fmla="*/ 292894 w 381000"/>
                            <a:gd name="connsiteY48" fmla="*/ 140494 h 323850"/>
                            <a:gd name="connsiteX49" fmla="*/ 292894 w 381000"/>
                            <a:gd name="connsiteY49" fmla="*/ 141446 h 323850"/>
                            <a:gd name="connsiteX50" fmla="*/ 300514 w 381000"/>
                            <a:gd name="connsiteY50" fmla="*/ 140494 h 323850"/>
                            <a:gd name="connsiteX51" fmla="*/ 296704 w 381000"/>
                            <a:gd name="connsiteY51" fmla="*/ 142399 h 323850"/>
                            <a:gd name="connsiteX52" fmla="*/ 307181 w 381000"/>
                            <a:gd name="connsiteY52" fmla="*/ 144304 h 323850"/>
                            <a:gd name="connsiteX53" fmla="*/ 317659 w 381000"/>
                            <a:gd name="connsiteY53" fmla="*/ 146209 h 323850"/>
                            <a:gd name="connsiteX54" fmla="*/ 318611 w 381000"/>
                            <a:gd name="connsiteY54" fmla="*/ 146209 h 323850"/>
                            <a:gd name="connsiteX55" fmla="*/ 320516 w 381000"/>
                            <a:gd name="connsiteY55" fmla="*/ 147161 h 323850"/>
                            <a:gd name="connsiteX56" fmla="*/ 321469 w 381000"/>
                            <a:gd name="connsiteY56" fmla="*/ 147161 h 323850"/>
                            <a:gd name="connsiteX57" fmla="*/ 323374 w 381000"/>
                            <a:gd name="connsiteY57" fmla="*/ 148114 h 323850"/>
                            <a:gd name="connsiteX58" fmla="*/ 327184 w 381000"/>
                            <a:gd name="connsiteY58" fmla="*/ 149066 h 323850"/>
                            <a:gd name="connsiteX59" fmla="*/ 338614 w 381000"/>
                            <a:gd name="connsiteY59" fmla="*/ 157639 h 323850"/>
                            <a:gd name="connsiteX60" fmla="*/ 344329 w 381000"/>
                            <a:gd name="connsiteY60" fmla="*/ 159544 h 323850"/>
                            <a:gd name="connsiteX61" fmla="*/ 343376 w 381000"/>
                            <a:gd name="connsiteY61" fmla="*/ 160496 h 323850"/>
                            <a:gd name="connsiteX62" fmla="*/ 349091 w 381000"/>
                            <a:gd name="connsiteY62" fmla="*/ 172879 h 323850"/>
                            <a:gd name="connsiteX63" fmla="*/ 349091 w 381000"/>
                            <a:gd name="connsiteY63" fmla="*/ 210026 h 323850"/>
                            <a:gd name="connsiteX64" fmla="*/ 325279 w 381000"/>
                            <a:gd name="connsiteY64" fmla="*/ 234791 h 323850"/>
                            <a:gd name="connsiteX65" fmla="*/ 309086 w 381000"/>
                            <a:gd name="connsiteY65" fmla="*/ 238601 h 323850"/>
                            <a:gd name="connsiteX66" fmla="*/ 307181 w 381000"/>
                            <a:gd name="connsiteY66" fmla="*/ 238601 h 323850"/>
                            <a:gd name="connsiteX67" fmla="*/ 306229 w 381000"/>
                            <a:gd name="connsiteY67" fmla="*/ 238601 h 323850"/>
                            <a:gd name="connsiteX68" fmla="*/ 305276 w 381000"/>
                            <a:gd name="connsiteY68" fmla="*/ 238601 h 323850"/>
                            <a:gd name="connsiteX69" fmla="*/ 304324 w 381000"/>
                            <a:gd name="connsiteY69" fmla="*/ 238601 h 323850"/>
                            <a:gd name="connsiteX70" fmla="*/ 303371 w 381000"/>
                            <a:gd name="connsiteY70" fmla="*/ 238601 h 323850"/>
                            <a:gd name="connsiteX71" fmla="*/ 291941 w 381000"/>
                            <a:gd name="connsiteY71" fmla="*/ 236696 h 323850"/>
                            <a:gd name="connsiteX72" fmla="*/ 269081 w 381000"/>
                            <a:gd name="connsiteY72" fmla="*/ 231934 h 323850"/>
                            <a:gd name="connsiteX73" fmla="*/ 267176 w 381000"/>
                            <a:gd name="connsiteY73" fmla="*/ 261461 h 323850"/>
                            <a:gd name="connsiteX74" fmla="*/ 267176 w 381000"/>
                            <a:gd name="connsiteY74" fmla="*/ 267176 h 323850"/>
                            <a:gd name="connsiteX75" fmla="*/ 267176 w 381000"/>
                            <a:gd name="connsiteY75" fmla="*/ 269081 h 323850"/>
                            <a:gd name="connsiteX76" fmla="*/ 267176 w 381000"/>
                            <a:gd name="connsiteY76" fmla="*/ 270034 h 323850"/>
                            <a:gd name="connsiteX77" fmla="*/ 267176 w 381000"/>
                            <a:gd name="connsiteY77" fmla="*/ 271939 h 323850"/>
                            <a:gd name="connsiteX78" fmla="*/ 266224 w 381000"/>
                            <a:gd name="connsiteY78" fmla="*/ 277654 h 323850"/>
                            <a:gd name="connsiteX79" fmla="*/ 256699 w 381000"/>
                            <a:gd name="connsiteY79" fmla="*/ 293846 h 323850"/>
                            <a:gd name="connsiteX80" fmla="*/ 246221 w 381000"/>
                            <a:gd name="connsiteY80" fmla="*/ 303371 h 323850"/>
                            <a:gd name="connsiteX81" fmla="*/ 246221 w 381000"/>
                            <a:gd name="connsiteY81" fmla="*/ 301466 h 323850"/>
                            <a:gd name="connsiteX82" fmla="*/ 235744 w 381000"/>
                            <a:gd name="connsiteY82" fmla="*/ 297656 h 323850"/>
                            <a:gd name="connsiteX83" fmla="*/ 233839 w 381000"/>
                            <a:gd name="connsiteY83" fmla="*/ 300514 h 323850"/>
                            <a:gd name="connsiteX84" fmla="*/ 228124 w 381000"/>
                            <a:gd name="connsiteY84" fmla="*/ 295751 h 323850"/>
                            <a:gd name="connsiteX85" fmla="*/ 227171 w 381000"/>
                            <a:gd name="connsiteY85" fmla="*/ 296704 h 323850"/>
                            <a:gd name="connsiteX86" fmla="*/ 221456 w 381000"/>
                            <a:gd name="connsiteY86" fmla="*/ 289084 h 323850"/>
                            <a:gd name="connsiteX87" fmla="*/ 188119 w 381000"/>
                            <a:gd name="connsiteY87" fmla="*/ 262414 h 323850"/>
                            <a:gd name="connsiteX88" fmla="*/ 186214 w 381000"/>
                            <a:gd name="connsiteY88" fmla="*/ 263366 h 323850"/>
                            <a:gd name="connsiteX89" fmla="*/ 182404 w 381000"/>
                            <a:gd name="connsiteY89" fmla="*/ 256699 h 323850"/>
                            <a:gd name="connsiteX90" fmla="*/ 185261 w 381000"/>
                            <a:gd name="connsiteY90" fmla="*/ 257651 h 323850"/>
                            <a:gd name="connsiteX91" fmla="*/ 177641 w 381000"/>
                            <a:gd name="connsiteY91" fmla="*/ 241459 h 323850"/>
                            <a:gd name="connsiteX92" fmla="*/ 174784 w 381000"/>
                            <a:gd name="connsiteY92" fmla="*/ 233839 h 323850"/>
                            <a:gd name="connsiteX93" fmla="*/ 171926 w 381000"/>
                            <a:gd name="connsiteY93" fmla="*/ 225266 h 323850"/>
                            <a:gd name="connsiteX94" fmla="*/ 170021 w 381000"/>
                            <a:gd name="connsiteY94" fmla="*/ 218599 h 323850"/>
                            <a:gd name="connsiteX95" fmla="*/ 170974 w 381000"/>
                            <a:gd name="connsiteY95" fmla="*/ 208121 h 323850"/>
                            <a:gd name="connsiteX96" fmla="*/ 168116 w 381000"/>
                            <a:gd name="connsiteY96" fmla="*/ 193834 h 323850"/>
                            <a:gd name="connsiteX97" fmla="*/ 170021 w 381000"/>
                            <a:gd name="connsiteY97" fmla="*/ 192881 h 323850"/>
                            <a:gd name="connsiteX98" fmla="*/ 170021 w 381000"/>
                            <a:gd name="connsiteY98" fmla="*/ 193834 h 323850"/>
                            <a:gd name="connsiteX99" fmla="*/ 170974 w 381000"/>
                            <a:gd name="connsiteY99" fmla="*/ 191929 h 323850"/>
                            <a:gd name="connsiteX100" fmla="*/ 171926 w 381000"/>
                            <a:gd name="connsiteY100" fmla="*/ 193834 h 323850"/>
                            <a:gd name="connsiteX101" fmla="*/ 170021 w 381000"/>
                            <a:gd name="connsiteY101" fmla="*/ 195739 h 323850"/>
                            <a:gd name="connsiteX102" fmla="*/ 171926 w 381000"/>
                            <a:gd name="connsiteY102" fmla="*/ 192881 h 323850"/>
                            <a:gd name="connsiteX103" fmla="*/ 172879 w 381000"/>
                            <a:gd name="connsiteY103" fmla="*/ 194786 h 323850"/>
                            <a:gd name="connsiteX104" fmla="*/ 171926 w 381000"/>
                            <a:gd name="connsiteY104" fmla="*/ 194786 h 323850"/>
                            <a:gd name="connsiteX105" fmla="*/ 171926 w 381000"/>
                            <a:gd name="connsiteY105" fmla="*/ 196691 h 323850"/>
                            <a:gd name="connsiteX106" fmla="*/ 173831 w 381000"/>
                            <a:gd name="connsiteY106" fmla="*/ 194786 h 323850"/>
                            <a:gd name="connsiteX107" fmla="*/ 174784 w 381000"/>
                            <a:gd name="connsiteY107" fmla="*/ 196691 h 323850"/>
                            <a:gd name="connsiteX108" fmla="*/ 176689 w 381000"/>
                            <a:gd name="connsiteY108" fmla="*/ 194786 h 323850"/>
                            <a:gd name="connsiteX109" fmla="*/ 175736 w 381000"/>
                            <a:gd name="connsiteY109" fmla="*/ 191929 h 323850"/>
                            <a:gd name="connsiteX110" fmla="*/ 176689 w 381000"/>
                            <a:gd name="connsiteY110" fmla="*/ 191929 h 323850"/>
                            <a:gd name="connsiteX111" fmla="*/ 175736 w 381000"/>
                            <a:gd name="connsiteY111" fmla="*/ 191929 h 323850"/>
                            <a:gd name="connsiteX112" fmla="*/ 176689 w 381000"/>
                            <a:gd name="connsiteY112" fmla="*/ 190024 h 323850"/>
                            <a:gd name="connsiteX113" fmla="*/ 176689 w 381000"/>
                            <a:gd name="connsiteY113" fmla="*/ 192881 h 323850"/>
                            <a:gd name="connsiteX114" fmla="*/ 179546 w 381000"/>
                            <a:gd name="connsiteY114" fmla="*/ 190976 h 323850"/>
                            <a:gd name="connsiteX115" fmla="*/ 179546 w 381000"/>
                            <a:gd name="connsiteY115" fmla="*/ 196691 h 323850"/>
                            <a:gd name="connsiteX116" fmla="*/ 181451 w 381000"/>
                            <a:gd name="connsiteY116" fmla="*/ 194786 h 323850"/>
                            <a:gd name="connsiteX117" fmla="*/ 182404 w 381000"/>
                            <a:gd name="connsiteY117" fmla="*/ 196691 h 323850"/>
                            <a:gd name="connsiteX118" fmla="*/ 187166 w 381000"/>
                            <a:gd name="connsiteY118" fmla="*/ 192881 h 323850"/>
                            <a:gd name="connsiteX119" fmla="*/ 188119 w 381000"/>
                            <a:gd name="connsiteY119" fmla="*/ 196691 h 323850"/>
                            <a:gd name="connsiteX120" fmla="*/ 189071 w 381000"/>
                            <a:gd name="connsiteY120" fmla="*/ 194786 h 323850"/>
                            <a:gd name="connsiteX121" fmla="*/ 188119 w 381000"/>
                            <a:gd name="connsiteY121" fmla="*/ 194786 h 323850"/>
                            <a:gd name="connsiteX122" fmla="*/ 189071 w 381000"/>
                            <a:gd name="connsiteY122" fmla="*/ 192881 h 323850"/>
                            <a:gd name="connsiteX123" fmla="*/ 197644 w 381000"/>
                            <a:gd name="connsiteY123" fmla="*/ 196691 h 323850"/>
                            <a:gd name="connsiteX124" fmla="*/ 199549 w 381000"/>
                            <a:gd name="connsiteY124" fmla="*/ 193834 h 323850"/>
                            <a:gd name="connsiteX125" fmla="*/ 202406 w 381000"/>
                            <a:gd name="connsiteY125" fmla="*/ 194786 h 323850"/>
                            <a:gd name="connsiteX126" fmla="*/ 201454 w 381000"/>
                            <a:gd name="connsiteY126" fmla="*/ 191929 h 323850"/>
                            <a:gd name="connsiteX127" fmla="*/ 205264 w 381000"/>
                            <a:gd name="connsiteY127" fmla="*/ 190024 h 323850"/>
                            <a:gd name="connsiteX128" fmla="*/ 205264 w 381000"/>
                            <a:gd name="connsiteY128" fmla="*/ 192881 h 323850"/>
                            <a:gd name="connsiteX129" fmla="*/ 210026 w 381000"/>
                            <a:gd name="connsiteY129" fmla="*/ 191929 h 323850"/>
                            <a:gd name="connsiteX130" fmla="*/ 209074 w 381000"/>
                            <a:gd name="connsiteY130" fmla="*/ 187166 h 323850"/>
                            <a:gd name="connsiteX131" fmla="*/ 212884 w 381000"/>
                            <a:gd name="connsiteY131" fmla="*/ 189071 h 323850"/>
                            <a:gd name="connsiteX132" fmla="*/ 213836 w 381000"/>
                            <a:gd name="connsiteY132" fmla="*/ 188119 h 323850"/>
                            <a:gd name="connsiteX133" fmla="*/ 213836 w 381000"/>
                            <a:gd name="connsiteY133" fmla="*/ 190024 h 323850"/>
                            <a:gd name="connsiteX134" fmla="*/ 215741 w 381000"/>
                            <a:gd name="connsiteY134" fmla="*/ 186214 h 323850"/>
                            <a:gd name="connsiteX135" fmla="*/ 221456 w 381000"/>
                            <a:gd name="connsiteY135" fmla="*/ 185261 h 323850"/>
                            <a:gd name="connsiteX136" fmla="*/ 221456 w 381000"/>
                            <a:gd name="connsiteY136" fmla="*/ 181451 h 323850"/>
                            <a:gd name="connsiteX137" fmla="*/ 222409 w 381000"/>
                            <a:gd name="connsiteY137" fmla="*/ 182404 h 323850"/>
                            <a:gd name="connsiteX138" fmla="*/ 220504 w 381000"/>
                            <a:gd name="connsiteY138" fmla="*/ 178594 h 323850"/>
                            <a:gd name="connsiteX139" fmla="*/ 222409 w 381000"/>
                            <a:gd name="connsiteY139" fmla="*/ 180499 h 323850"/>
                            <a:gd name="connsiteX140" fmla="*/ 226219 w 381000"/>
                            <a:gd name="connsiteY140" fmla="*/ 180499 h 323850"/>
                            <a:gd name="connsiteX141" fmla="*/ 225266 w 381000"/>
                            <a:gd name="connsiteY141" fmla="*/ 178594 h 323850"/>
                            <a:gd name="connsiteX142" fmla="*/ 225266 w 381000"/>
                            <a:gd name="connsiteY142" fmla="*/ 177641 h 323850"/>
                            <a:gd name="connsiteX143" fmla="*/ 224314 w 381000"/>
                            <a:gd name="connsiteY143" fmla="*/ 174784 h 323850"/>
                            <a:gd name="connsiteX144" fmla="*/ 227171 w 381000"/>
                            <a:gd name="connsiteY144" fmla="*/ 176689 h 323850"/>
                            <a:gd name="connsiteX145" fmla="*/ 228124 w 381000"/>
                            <a:gd name="connsiteY145" fmla="*/ 174784 h 323850"/>
                            <a:gd name="connsiteX146" fmla="*/ 227171 w 381000"/>
                            <a:gd name="connsiteY146" fmla="*/ 174784 h 323850"/>
                            <a:gd name="connsiteX147" fmla="*/ 228124 w 381000"/>
                            <a:gd name="connsiteY147" fmla="*/ 174784 h 323850"/>
                            <a:gd name="connsiteX148" fmla="*/ 228124 w 381000"/>
                            <a:gd name="connsiteY148" fmla="*/ 173831 h 323850"/>
                            <a:gd name="connsiteX149" fmla="*/ 228124 w 381000"/>
                            <a:gd name="connsiteY149" fmla="*/ 173831 h 323850"/>
                            <a:gd name="connsiteX150" fmla="*/ 228124 w 381000"/>
                            <a:gd name="connsiteY150" fmla="*/ 174784 h 323850"/>
                            <a:gd name="connsiteX151" fmla="*/ 229076 w 381000"/>
                            <a:gd name="connsiteY151" fmla="*/ 173831 h 323850"/>
                            <a:gd name="connsiteX152" fmla="*/ 229076 w 381000"/>
                            <a:gd name="connsiteY152" fmla="*/ 173831 h 323850"/>
                            <a:gd name="connsiteX153" fmla="*/ 230029 w 381000"/>
                            <a:gd name="connsiteY153" fmla="*/ 173831 h 323850"/>
                            <a:gd name="connsiteX154" fmla="*/ 231934 w 381000"/>
                            <a:gd name="connsiteY154" fmla="*/ 174784 h 323850"/>
                            <a:gd name="connsiteX155" fmla="*/ 230029 w 381000"/>
                            <a:gd name="connsiteY155" fmla="*/ 170974 h 323850"/>
                            <a:gd name="connsiteX156" fmla="*/ 230981 w 381000"/>
                            <a:gd name="connsiteY156" fmla="*/ 163354 h 323850"/>
                            <a:gd name="connsiteX157" fmla="*/ 231934 w 381000"/>
                            <a:gd name="connsiteY157" fmla="*/ 164306 h 323850"/>
                            <a:gd name="connsiteX158" fmla="*/ 231934 w 381000"/>
                            <a:gd name="connsiteY158" fmla="*/ 162401 h 323850"/>
                            <a:gd name="connsiteX159" fmla="*/ 233839 w 381000"/>
                            <a:gd name="connsiteY159" fmla="*/ 160496 h 323850"/>
                            <a:gd name="connsiteX160" fmla="*/ 231934 w 381000"/>
                            <a:gd name="connsiteY160" fmla="*/ 160496 h 323850"/>
                            <a:gd name="connsiteX161" fmla="*/ 232886 w 381000"/>
                            <a:gd name="connsiteY161" fmla="*/ 153829 h 323850"/>
                            <a:gd name="connsiteX162" fmla="*/ 234791 w 381000"/>
                            <a:gd name="connsiteY162" fmla="*/ 154781 h 323850"/>
                            <a:gd name="connsiteX163" fmla="*/ 230029 w 381000"/>
                            <a:gd name="connsiteY163" fmla="*/ 150019 h 323850"/>
                            <a:gd name="connsiteX164" fmla="*/ 232886 w 381000"/>
                            <a:gd name="connsiteY164" fmla="*/ 150019 h 323850"/>
                            <a:gd name="connsiteX165" fmla="*/ 230981 w 381000"/>
                            <a:gd name="connsiteY165" fmla="*/ 148114 h 323850"/>
                            <a:gd name="connsiteX166" fmla="*/ 227171 w 381000"/>
                            <a:gd name="connsiteY166" fmla="*/ 147161 h 323850"/>
                            <a:gd name="connsiteX167" fmla="*/ 227171 w 381000"/>
                            <a:gd name="connsiteY167" fmla="*/ 147161 h 323850"/>
                            <a:gd name="connsiteX168" fmla="*/ 225266 w 381000"/>
                            <a:gd name="connsiteY168" fmla="*/ 145256 h 323850"/>
                            <a:gd name="connsiteX169" fmla="*/ 227171 w 381000"/>
                            <a:gd name="connsiteY169" fmla="*/ 145256 h 323850"/>
                            <a:gd name="connsiteX170" fmla="*/ 229076 w 381000"/>
                            <a:gd name="connsiteY170" fmla="*/ 141446 h 323850"/>
                            <a:gd name="connsiteX171" fmla="*/ 227171 w 381000"/>
                            <a:gd name="connsiteY171" fmla="*/ 141446 h 323850"/>
                            <a:gd name="connsiteX172" fmla="*/ 228124 w 381000"/>
                            <a:gd name="connsiteY172" fmla="*/ 139541 h 323850"/>
                            <a:gd name="connsiteX173" fmla="*/ 220504 w 381000"/>
                            <a:gd name="connsiteY173" fmla="*/ 139541 h 323850"/>
                            <a:gd name="connsiteX174" fmla="*/ 224314 w 381000"/>
                            <a:gd name="connsiteY174" fmla="*/ 137636 h 323850"/>
                            <a:gd name="connsiteX175" fmla="*/ 216694 w 381000"/>
                            <a:gd name="connsiteY175" fmla="*/ 137636 h 323850"/>
                            <a:gd name="connsiteX176" fmla="*/ 214789 w 381000"/>
                            <a:gd name="connsiteY176" fmla="*/ 136684 h 323850"/>
                            <a:gd name="connsiteX177" fmla="*/ 215741 w 381000"/>
                            <a:gd name="connsiteY177" fmla="*/ 136684 h 323850"/>
                            <a:gd name="connsiteX178" fmla="*/ 216694 w 381000"/>
                            <a:gd name="connsiteY178" fmla="*/ 134779 h 323850"/>
                            <a:gd name="connsiteX179" fmla="*/ 220504 w 381000"/>
                            <a:gd name="connsiteY179" fmla="*/ 131921 h 323850"/>
                            <a:gd name="connsiteX180" fmla="*/ 217646 w 381000"/>
                            <a:gd name="connsiteY180" fmla="*/ 128111 h 323850"/>
                            <a:gd name="connsiteX181" fmla="*/ 216694 w 381000"/>
                            <a:gd name="connsiteY181" fmla="*/ 130016 h 323850"/>
                            <a:gd name="connsiteX182" fmla="*/ 214789 w 381000"/>
                            <a:gd name="connsiteY182" fmla="*/ 127159 h 323850"/>
                            <a:gd name="connsiteX183" fmla="*/ 213836 w 381000"/>
                            <a:gd name="connsiteY183" fmla="*/ 128111 h 323850"/>
                            <a:gd name="connsiteX184" fmla="*/ 213836 w 381000"/>
                            <a:gd name="connsiteY184" fmla="*/ 128111 h 323850"/>
                            <a:gd name="connsiteX185" fmla="*/ 210979 w 381000"/>
                            <a:gd name="connsiteY185" fmla="*/ 127159 h 323850"/>
                            <a:gd name="connsiteX186" fmla="*/ 210979 w 381000"/>
                            <a:gd name="connsiteY186" fmla="*/ 126206 h 323850"/>
                            <a:gd name="connsiteX187" fmla="*/ 213836 w 381000"/>
                            <a:gd name="connsiteY187" fmla="*/ 124301 h 323850"/>
                            <a:gd name="connsiteX188" fmla="*/ 212884 w 381000"/>
                            <a:gd name="connsiteY188" fmla="*/ 124301 h 323850"/>
                            <a:gd name="connsiteX189" fmla="*/ 215741 w 381000"/>
                            <a:gd name="connsiteY189" fmla="*/ 122396 h 323850"/>
                            <a:gd name="connsiteX190" fmla="*/ 211931 w 381000"/>
                            <a:gd name="connsiteY190" fmla="*/ 121444 h 323850"/>
                            <a:gd name="connsiteX191" fmla="*/ 212884 w 381000"/>
                            <a:gd name="connsiteY191" fmla="*/ 121444 h 323850"/>
                            <a:gd name="connsiteX192" fmla="*/ 210979 w 381000"/>
                            <a:gd name="connsiteY192" fmla="*/ 122396 h 323850"/>
                            <a:gd name="connsiteX193" fmla="*/ 213836 w 381000"/>
                            <a:gd name="connsiteY193" fmla="*/ 117634 h 323850"/>
                            <a:gd name="connsiteX194" fmla="*/ 208121 w 381000"/>
                            <a:gd name="connsiteY194" fmla="*/ 112871 h 323850"/>
                            <a:gd name="connsiteX195" fmla="*/ 202406 w 381000"/>
                            <a:gd name="connsiteY195" fmla="*/ 113824 h 323850"/>
                            <a:gd name="connsiteX196" fmla="*/ 201454 w 381000"/>
                            <a:gd name="connsiteY196" fmla="*/ 110966 h 323850"/>
                            <a:gd name="connsiteX197" fmla="*/ 202406 w 381000"/>
                            <a:gd name="connsiteY197" fmla="*/ 107156 h 323850"/>
                            <a:gd name="connsiteX198" fmla="*/ 199549 w 381000"/>
                            <a:gd name="connsiteY198" fmla="*/ 109061 h 323850"/>
                            <a:gd name="connsiteX199" fmla="*/ 192881 w 381000"/>
                            <a:gd name="connsiteY199" fmla="*/ 108109 h 323850"/>
                            <a:gd name="connsiteX200" fmla="*/ 193834 w 381000"/>
                            <a:gd name="connsiteY200" fmla="*/ 104299 h 323850"/>
                            <a:gd name="connsiteX201" fmla="*/ 189071 w 381000"/>
                            <a:gd name="connsiteY201" fmla="*/ 107156 h 323850"/>
                            <a:gd name="connsiteX202" fmla="*/ 190024 w 381000"/>
                            <a:gd name="connsiteY202" fmla="*/ 111919 h 323850"/>
                            <a:gd name="connsiteX203" fmla="*/ 189071 w 381000"/>
                            <a:gd name="connsiteY203" fmla="*/ 112871 h 323850"/>
                            <a:gd name="connsiteX204" fmla="*/ 186214 w 381000"/>
                            <a:gd name="connsiteY204" fmla="*/ 107156 h 323850"/>
                            <a:gd name="connsiteX205" fmla="*/ 188119 w 381000"/>
                            <a:gd name="connsiteY205" fmla="*/ 103346 h 323850"/>
                            <a:gd name="connsiteX206" fmla="*/ 193834 w 381000"/>
                            <a:gd name="connsiteY206" fmla="*/ 101441 h 323850"/>
                            <a:gd name="connsiteX207" fmla="*/ 192881 w 381000"/>
                            <a:gd name="connsiteY207" fmla="*/ 97631 h 323850"/>
                            <a:gd name="connsiteX208" fmla="*/ 188119 w 381000"/>
                            <a:gd name="connsiteY208" fmla="*/ 100489 h 323850"/>
                            <a:gd name="connsiteX209" fmla="*/ 188119 w 381000"/>
                            <a:gd name="connsiteY209" fmla="*/ 103346 h 323850"/>
                            <a:gd name="connsiteX210" fmla="*/ 184309 w 381000"/>
                            <a:gd name="connsiteY210" fmla="*/ 101441 h 323850"/>
                            <a:gd name="connsiteX211" fmla="*/ 185261 w 381000"/>
                            <a:gd name="connsiteY211" fmla="*/ 100489 h 323850"/>
                            <a:gd name="connsiteX212" fmla="*/ 182404 w 381000"/>
                            <a:gd name="connsiteY212" fmla="*/ 102394 h 323850"/>
                            <a:gd name="connsiteX213" fmla="*/ 184309 w 381000"/>
                            <a:gd name="connsiteY213" fmla="*/ 98584 h 323850"/>
                            <a:gd name="connsiteX214" fmla="*/ 181451 w 381000"/>
                            <a:gd name="connsiteY214" fmla="*/ 96679 h 323850"/>
                            <a:gd name="connsiteX215" fmla="*/ 178594 w 381000"/>
                            <a:gd name="connsiteY215" fmla="*/ 99536 h 323850"/>
                            <a:gd name="connsiteX216" fmla="*/ 178594 w 381000"/>
                            <a:gd name="connsiteY216" fmla="*/ 97631 h 323850"/>
                            <a:gd name="connsiteX217" fmla="*/ 177641 w 381000"/>
                            <a:gd name="connsiteY217" fmla="*/ 99536 h 323850"/>
                            <a:gd name="connsiteX218" fmla="*/ 180499 w 381000"/>
                            <a:gd name="connsiteY218" fmla="*/ 102394 h 323850"/>
                            <a:gd name="connsiteX219" fmla="*/ 177641 w 381000"/>
                            <a:gd name="connsiteY219" fmla="*/ 105251 h 323850"/>
                            <a:gd name="connsiteX220" fmla="*/ 179546 w 381000"/>
                            <a:gd name="connsiteY220" fmla="*/ 107156 h 323850"/>
                            <a:gd name="connsiteX221" fmla="*/ 178594 w 381000"/>
                            <a:gd name="connsiteY221" fmla="*/ 110014 h 323850"/>
                            <a:gd name="connsiteX222" fmla="*/ 175736 w 381000"/>
                            <a:gd name="connsiteY222" fmla="*/ 106204 h 323850"/>
                            <a:gd name="connsiteX223" fmla="*/ 177641 w 381000"/>
                            <a:gd name="connsiteY223" fmla="*/ 106204 h 323850"/>
                            <a:gd name="connsiteX224" fmla="*/ 175736 w 381000"/>
                            <a:gd name="connsiteY224" fmla="*/ 99536 h 323850"/>
                            <a:gd name="connsiteX225" fmla="*/ 173831 w 381000"/>
                            <a:gd name="connsiteY225" fmla="*/ 103346 h 323850"/>
                            <a:gd name="connsiteX226" fmla="*/ 175736 w 381000"/>
                            <a:gd name="connsiteY226" fmla="*/ 106204 h 323850"/>
                            <a:gd name="connsiteX227" fmla="*/ 170021 w 381000"/>
                            <a:gd name="connsiteY227" fmla="*/ 105251 h 323850"/>
                            <a:gd name="connsiteX228" fmla="*/ 173831 w 381000"/>
                            <a:gd name="connsiteY228" fmla="*/ 114776 h 323850"/>
                            <a:gd name="connsiteX229" fmla="*/ 172879 w 381000"/>
                            <a:gd name="connsiteY229" fmla="*/ 116681 h 323850"/>
                            <a:gd name="connsiteX230" fmla="*/ 170021 w 381000"/>
                            <a:gd name="connsiteY230" fmla="*/ 112871 h 323850"/>
                            <a:gd name="connsiteX231" fmla="*/ 169069 w 381000"/>
                            <a:gd name="connsiteY231" fmla="*/ 112871 h 323850"/>
                            <a:gd name="connsiteX232" fmla="*/ 168116 w 381000"/>
                            <a:gd name="connsiteY232" fmla="*/ 109061 h 323850"/>
                            <a:gd name="connsiteX233" fmla="*/ 162401 w 381000"/>
                            <a:gd name="connsiteY233" fmla="*/ 106204 h 323850"/>
                            <a:gd name="connsiteX234" fmla="*/ 163354 w 381000"/>
                            <a:gd name="connsiteY234" fmla="*/ 110014 h 323850"/>
                            <a:gd name="connsiteX235" fmla="*/ 160496 w 381000"/>
                            <a:gd name="connsiteY235" fmla="*/ 108109 h 323850"/>
                            <a:gd name="connsiteX236" fmla="*/ 162401 w 381000"/>
                            <a:gd name="connsiteY236" fmla="*/ 111919 h 323850"/>
                            <a:gd name="connsiteX237" fmla="*/ 158591 w 381000"/>
                            <a:gd name="connsiteY237" fmla="*/ 110966 h 323850"/>
                            <a:gd name="connsiteX238" fmla="*/ 157639 w 381000"/>
                            <a:gd name="connsiteY238" fmla="*/ 108109 h 323850"/>
                            <a:gd name="connsiteX239" fmla="*/ 156686 w 381000"/>
                            <a:gd name="connsiteY239" fmla="*/ 109061 h 323850"/>
                            <a:gd name="connsiteX240" fmla="*/ 159544 w 381000"/>
                            <a:gd name="connsiteY240" fmla="*/ 114776 h 323850"/>
                            <a:gd name="connsiteX241" fmla="*/ 157639 w 381000"/>
                            <a:gd name="connsiteY241" fmla="*/ 114776 h 323850"/>
                            <a:gd name="connsiteX242" fmla="*/ 157639 w 381000"/>
                            <a:gd name="connsiteY242" fmla="*/ 112871 h 323850"/>
                            <a:gd name="connsiteX243" fmla="*/ 153829 w 381000"/>
                            <a:gd name="connsiteY243" fmla="*/ 111919 h 323850"/>
                            <a:gd name="connsiteX244" fmla="*/ 154781 w 381000"/>
                            <a:gd name="connsiteY244" fmla="*/ 113824 h 323850"/>
                            <a:gd name="connsiteX245" fmla="*/ 152876 w 381000"/>
                            <a:gd name="connsiteY245" fmla="*/ 111919 h 323850"/>
                            <a:gd name="connsiteX246" fmla="*/ 152876 w 381000"/>
                            <a:gd name="connsiteY246" fmla="*/ 114776 h 323850"/>
                            <a:gd name="connsiteX247" fmla="*/ 151924 w 381000"/>
                            <a:gd name="connsiteY247" fmla="*/ 113824 h 323850"/>
                            <a:gd name="connsiteX248" fmla="*/ 150971 w 381000"/>
                            <a:gd name="connsiteY248" fmla="*/ 116681 h 323850"/>
                            <a:gd name="connsiteX249" fmla="*/ 153829 w 381000"/>
                            <a:gd name="connsiteY249" fmla="*/ 116681 h 323850"/>
                            <a:gd name="connsiteX250" fmla="*/ 154781 w 381000"/>
                            <a:gd name="connsiteY250" fmla="*/ 119539 h 323850"/>
                            <a:gd name="connsiteX251" fmla="*/ 152876 w 381000"/>
                            <a:gd name="connsiteY251" fmla="*/ 121444 h 323850"/>
                            <a:gd name="connsiteX252" fmla="*/ 150019 w 381000"/>
                            <a:gd name="connsiteY252" fmla="*/ 120491 h 323850"/>
                            <a:gd name="connsiteX253" fmla="*/ 151924 w 381000"/>
                            <a:gd name="connsiteY253" fmla="*/ 122396 h 323850"/>
                            <a:gd name="connsiteX254" fmla="*/ 150019 w 381000"/>
                            <a:gd name="connsiteY254" fmla="*/ 124301 h 323850"/>
                            <a:gd name="connsiteX255" fmla="*/ 146209 w 381000"/>
                            <a:gd name="connsiteY255" fmla="*/ 122396 h 323850"/>
                            <a:gd name="connsiteX256" fmla="*/ 150971 w 381000"/>
                            <a:gd name="connsiteY256" fmla="*/ 127159 h 323850"/>
                            <a:gd name="connsiteX257" fmla="*/ 145256 w 381000"/>
                            <a:gd name="connsiteY257" fmla="*/ 123349 h 323850"/>
                            <a:gd name="connsiteX258" fmla="*/ 145256 w 381000"/>
                            <a:gd name="connsiteY258" fmla="*/ 126206 h 323850"/>
                            <a:gd name="connsiteX259" fmla="*/ 148114 w 381000"/>
                            <a:gd name="connsiteY259" fmla="*/ 129064 h 323850"/>
                            <a:gd name="connsiteX260" fmla="*/ 145256 w 381000"/>
                            <a:gd name="connsiteY260" fmla="*/ 128111 h 323850"/>
                            <a:gd name="connsiteX261" fmla="*/ 149066 w 381000"/>
                            <a:gd name="connsiteY261" fmla="*/ 130969 h 323850"/>
                            <a:gd name="connsiteX262" fmla="*/ 148114 w 381000"/>
                            <a:gd name="connsiteY262" fmla="*/ 133826 h 323850"/>
                            <a:gd name="connsiteX263" fmla="*/ 146209 w 381000"/>
                            <a:gd name="connsiteY263" fmla="*/ 130969 h 323850"/>
                            <a:gd name="connsiteX264" fmla="*/ 150019 w 381000"/>
                            <a:gd name="connsiteY264" fmla="*/ 136684 h 323850"/>
                            <a:gd name="connsiteX265" fmla="*/ 155734 w 381000"/>
                            <a:gd name="connsiteY265" fmla="*/ 140494 h 323850"/>
                            <a:gd name="connsiteX266" fmla="*/ 151924 w 381000"/>
                            <a:gd name="connsiteY266" fmla="*/ 138589 h 323850"/>
                            <a:gd name="connsiteX267" fmla="*/ 151924 w 381000"/>
                            <a:gd name="connsiteY267" fmla="*/ 139541 h 323850"/>
                            <a:gd name="connsiteX268" fmla="*/ 144304 w 381000"/>
                            <a:gd name="connsiteY268" fmla="*/ 133826 h 323850"/>
                            <a:gd name="connsiteX269" fmla="*/ 145256 w 381000"/>
                            <a:gd name="connsiteY269" fmla="*/ 135731 h 323850"/>
                            <a:gd name="connsiteX270" fmla="*/ 141446 w 381000"/>
                            <a:gd name="connsiteY270" fmla="*/ 133826 h 323850"/>
                            <a:gd name="connsiteX271" fmla="*/ 141446 w 381000"/>
                            <a:gd name="connsiteY271" fmla="*/ 136684 h 323850"/>
                            <a:gd name="connsiteX272" fmla="*/ 142399 w 381000"/>
                            <a:gd name="connsiteY272" fmla="*/ 136684 h 323850"/>
                            <a:gd name="connsiteX273" fmla="*/ 144304 w 381000"/>
                            <a:gd name="connsiteY273" fmla="*/ 140494 h 323850"/>
                            <a:gd name="connsiteX274" fmla="*/ 140494 w 381000"/>
                            <a:gd name="connsiteY274" fmla="*/ 138589 h 323850"/>
                            <a:gd name="connsiteX275" fmla="*/ 141446 w 381000"/>
                            <a:gd name="connsiteY275" fmla="*/ 140494 h 323850"/>
                            <a:gd name="connsiteX276" fmla="*/ 140494 w 381000"/>
                            <a:gd name="connsiteY276" fmla="*/ 139541 h 323850"/>
                            <a:gd name="connsiteX277" fmla="*/ 142399 w 381000"/>
                            <a:gd name="connsiteY277" fmla="*/ 153829 h 323850"/>
                            <a:gd name="connsiteX278" fmla="*/ 137636 w 381000"/>
                            <a:gd name="connsiteY278" fmla="*/ 157639 h 323850"/>
                            <a:gd name="connsiteX279" fmla="*/ 140494 w 381000"/>
                            <a:gd name="connsiteY279" fmla="*/ 158591 h 323850"/>
                            <a:gd name="connsiteX280" fmla="*/ 137636 w 381000"/>
                            <a:gd name="connsiteY280" fmla="*/ 159544 h 323850"/>
                            <a:gd name="connsiteX281" fmla="*/ 140494 w 381000"/>
                            <a:gd name="connsiteY281" fmla="*/ 163354 h 323850"/>
                            <a:gd name="connsiteX282" fmla="*/ 138589 w 381000"/>
                            <a:gd name="connsiteY282" fmla="*/ 164306 h 323850"/>
                            <a:gd name="connsiteX283" fmla="*/ 140494 w 381000"/>
                            <a:gd name="connsiteY283" fmla="*/ 166211 h 323850"/>
                            <a:gd name="connsiteX284" fmla="*/ 138589 w 381000"/>
                            <a:gd name="connsiteY284" fmla="*/ 167164 h 323850"/>
                            <a:gd name="connsiteX285" fmla="*/ 140494 w 381000"/>
                            <a:gd name="connsiteY285" fmla="*/ 167164 h 323850"/>
                            <a:gd name="connsiteX286" fmla="*/ 138589 w 381000"/>
                            <a:gd name="connsiteY286" fmla="*/ 170021 h 323850"/>
                            <a:gd name="connsiteX287" fmla="*/ 140494 w 381000"/>
                            <a:gd name="connsiteY287" fmla="*/ 170021 h 323850"/>
                            <a:gd name="connsiteX288" fmla="*/ 142399 w 381000"/>
                            <a:gd name="connsiteY288" fmla="*/ 176689 h 323850"/>
                            <a:gd name="connsiteX289" fmla="*/ 145256 w 381000"/>
                            <a:gd name="connsiteY289" fmla="*/ 173831 h 323850"/>
                            <a:gd name="connsiteX290" fmla="*/ 147161 w 381000"/>
                            <a:gd name="connsiteY290" fmla="*/ 174784 h 323850"/>
                            <a:gd name="connsiteX291" fmla="*/ 144304 w 381000"/>
                            <a:gd name="connsiteY291" fmla="*/ 175736 h 323850"/>
                            <a:gd name="connsiteX292" fmla="*/ 149066 w 381000"/>
                            <a:gd name="connsiteY292" fmla="*/ 185261 h 323850"/>
                            <a:gd name="connsiteX293" fmla="*/ 150971 w 381000"/>
                            <a:gd name="connsiteY293" fmla="*/ 184309 h 323850"/>
                            <a:gd name="connsiteX294" fmla="*/ 155734 w 381000"/>
                            <a:gd name="connsiteY294" fmla="*/ 190024 h 323850"/>
                            <a:gd name="connsiteX295" fmla="*/ 159544 w 381000"/>
                            <a:gd name="connsiteY295" fmla="*/ 186214 h 323850"/>
                            <a:gd name="connsiteX296" fmla="*/ 158591 w 381000"/>
                            <a:gd name="connsiteY296" fmla="*/ 191929 h 323850"/>
                            <a:gd name="connsiteX297" fmla="*/ 161449 w 381000"/>
                            <a:gd name="connsiteY297" fmla="*/ 191929 h 323850"/>
                            <a:gd name="connsiteX298" fmla="*/ 161449 w 381000"/>
                            <a:gd name="connsiteY298" fmla="*/ 191929 h 323850"/>
                            <a:gd name="connsiteX299" fmla="*/ 164306 w 381000"/>
                            <a:gd name="connsiteY299" fmla="*/ 191929 h 323850"/>
                            <a:gd name="connsiteX300" fmla="*/ 153829 w 381000"/>
                            <a:gd name="connsiteY300" fmla="*/ 198596 h 323850"/>
                            <a:gd name="connsiteX301" fmla="*/ 154781 w 381000"/>
                            <a:gd name="connsiteY301" fmla="*/ 196691 h 323850"/>
                            <a:gd name="connsiteX302" fmla="*/ 117634 w 381000"/>
                            <a:gd name="connsiteY302" fmla="*/ 211931 h 323850"/>
                            <a:gd name="connsiteX303" fmla="*/ 93821 w 381000"/>
                            <a:gd name="connsiteY303" fmla="*/ 216694 h 323850"/>
                            <a:gd name="connsiteX304" fmla="*/ 67151 w 381000"/>
                            <a:gd name="connsiteY304" fmla="*/ 210979 h 323850"/>
                            <a:gd name="connsiteX305" fmla="*/ 64294 w 381000"/>
                            <a:gd name="connsiteY305" fmla="*/ 212884 h 323850"/>
                            <a:gd name="connsiteX306" fmla="*/ 64294 w 381000"/>
                            <a:gd name="connsiteY306" fmla="*/ 210026 h 323850"/>
                            <a:gd name="connsiteX307" fmla="*/ 57626 w 381000"/>
                            <a:gd name="connsiteY307" fmla="*/ 207169 h 323850"/>
                            <a:gd name="connsiteX308" fmla="*/ 51911 w 381000"/>
                            <a:gd name="connsiteY308" fmla="*/ 201454 h 323850"/>
                            <a:gd name="connsiteX309" fmla="*/ 49054 w 381000"/>
                            <a:gd name="connsiteY309" fmla="*/ 202406 h 323850"/>
                            <a:gd name="connsiteX310" fmla="*/ 44291 w 381000"/>
                            <a:gd name="connsiteY310" fmla="*/ 193834 h 323850"/>
                            <a:gd name="connsiteX311" fmla="*/ 40481 w 381000"/>
                            <a:gd name="connsiteY311" fmla="*/ 184309 h 323850"/>
                            <a:gd name="connsiteX312" fmla="*/ 34766 w 381000"/>
                            <a:gd name="connsiteY312" fmla="*/ 179546 h 323850"/>
                            <a:gd name="connsiteX313" fmla="*/ 36671 w 381000"/>
                            <a:gd name="connsiteY313" fmla="*/ 177641 h 323850"/>
                            <a:gd name="connsiteX314" fmla="*/ 35719 w 381000"/>
                            <a:gd name="connsiteY314" fmla="*/ 172879 h 323850"/>
                            <a:gd name="connsiteX315" fmla="*/ 35719 w 381000"/>
                            <a:gd name="connsiteY315" fmla="*/ 170021 h 323850"/>
                            <a:gd name="connsiteX316" fmla="*/ 36671 w 381000"/>
                            <a:gd name="connsiteY316" fmla="*/ 167164 h 323850"/>
                            <a:gd name="connsiteX317" fmla="*/ 34766 w 381000"/>
                            <a:gd name="connsiteY317" fmla="*/ 164306 h 323850"/>
                            <a:gd name="connsiteX318" fmla="*/ 34766 w 381000"/>
                            <a:gd name="connsiteY318" fmla="*/ 161449 h 323850"/>
                            <a:gd name="connsiteX319" fmla="*/ 38576 w 381000"/>
                            <a:gd name="connsiteY319" fmla="*/ 155734 h 323850"/>
                            <a:gd name="connsiteX320" fmla="*/ 39529 w 381000"/>
                            <a:gd name="connsiteY320" fmla="*/ 149066 h 323850"/>
                            <a:gd name="connsiteX321" fmla="*/ 41434 w 381000"/>
                            <a:gd name="connsiteY321" fmla="*/ 152876 h 323850"/>
                            <a:gd name="connsiteX322" fmla="*/ 55721 w 381000"/>
                            <a:gd name="connsiteY322" fmla="*/ 145256 h 323850"/>
                            <a:gd name="connsiteX323" fmla="*/ 75724 w 381000"/>
                            <a:gd name="connsiteY323" fmla="*/ 137636 h 323850"/>
                            <a:gd name="connsiteX324" fmla="*/ 77629 w 381000"/>
                            <a:gd name="connsiteY324" fmla="*/ 139541 h 323850"/>
                            <a:gd name="connsiteX325" fmla="*/ 88106 w 381000"/>
                            <a:gd name="connsiteY325" fmla="*/ 136684 h 323850"/>
                            <a:gd name="connsiteX326" fmla="*/ 102394 w 381000"/>
                            <a:gd name="connsiteY326" fmla="*/ 133826 h 323850"/>
                            <a:gd name="connsiteX327" fmla="*/ 130969 w 381000"/>
                            <a:gd name="connsiteY327" fmla="*/ 124301 h 323850"/>
                            <a:gd name="connsiteX328" fmla="*/ 137636 w 381000"/>
                            <a:gd name="connsiteY328" fmla="*/ 123349 h 323850"/>
                            <a:gd name="connsiteX329" fmla="*/ 141446 w 381000"/>
                            <a:gd name="connsiteY329" fmla="*/ 121444 h 323850"/>
                            <a:gd name="connsiteX330" fmla="*/ 134779 w 381000"/>
                            <a:gd name="connsiteY330" fmla="*/ 114776 h 323850"/>
                            <a:gd name="connsiteX331" fmla="*/ 124301 w 381000"/>
                            <a:gd name="connsiteY331" fmla="*/ 106204 h 323850"/>
                            <a:gd name="connsiteX332" fmla="*/ 115729 w 381000"/>
                            <a:gd name="connsiteY332" fmla="*/ 100489 h 323850"/>
                            <a:gd name="connsiteX333" fmla="*/ 114776 w 381000"/>
                            <a:gd name="connsiteY333" fmla="*/ 95726 h 323850"/>
                            <a:gd name="connsiteX334" fmla="*/ 112871 w 381000"/>
                            <a:gd name="connsiteY334" fmla="*/ 91916 h 323850"/>
                            <a:gd name="connsiteX335" fmla="*/ 114776 w 381000"/>
                            <a:gd name="connsiteY335" fmla="*/ 89059 h 323850"/>
                            <a:gd name="connsiteX336" fmla="*/ 113824 w 381000"/>
                            <a:gd name="connsiteY336" fmla="*/ 85249 h 323850"/>
                            <a:gd name="connsiteX337" fmla="*/ 110966 w 381000"/>
                            <a:gd name="connsiteY337" fmla="*/ 78581 h 323850"/>
                            <a:gd name="connsiteX338" fmla="*/ 112871 w 381000"/>
                            <a:gd name="connsiteY338" fmla="*/ 78581 h 323850"/>
                            <a:gd name="connsiteX339" fmla="*/ 111919 w 381000"/>
                            <a:gd name="connsiteY339" fmla="*/ 64294 h 323850"/>
                            <a:gd name="connsiteX340" fmla="*/ 109061 w 381000"/>
                            <a:gd name="connsiteY340" fmla="*/ 58579 h 323850"/>
                            <a:gd name="connsiteX341" fmla="*/ 111919 w 381000"/>
                            <a:gd name="connsiteY341" fmla="*/ 55721 h 323850"/>
                            <a:gd name="connsiteX342" fmla="*/ 112871 w 381000"/>
                            <a:gd name="connsiteY342" fmla="*/ 58579 h 323850"/>
                            <a:gd name="connsiteX343" fmla="*/ 132874 w 381000"/>
                            <a:gd name="connsiteY343" fmla="*/ 31909 h 323850"/>
                            <a:gd name="connsiteX344" fmla="*/ 149066 w 381000"/>
                            <a:gd name="connsiteY344" fmla="*/ 25241 h 323850"/>
                            <a:gd name="connsiteX345" fmla="*/ 161449 w 381000"/>
                            <a:gd name="connsiteY345" fmla="*/ 18574 h 323850"/>
                            <a:gd name="connsiteX346" fmla="*/ 161449 w 381000"/>
                            <a:gd name="connsiteY346" fmla="*/ 20479 h 323850"/>
                            <a:gd name="connsiteX347" fmla="*/ 178594 w 381000"/>
                            <a:gd name="connsiteY347" fmla="*/ 23336 h 323850"/>
                            <a:gd name="connsiteX348" fmla="*/ 186214 w 381000"/>
                            <a:gd name="connsiteY348" fmla="*/ 23336 h 323850"/>
                            <a:gd name="connsiteX349" fmla="*/ 185261 w 381000"/>
                            <a:gd name="connsiteY349" fmla="*/ 25241 h 323850"/>
                            <a:gd name="connsiteX350" fmla="*/ 193834 w 381000"/>
                            <a:gd name="connsiteY350" fmla="*/ 24289 h 323850"/>
                            <a:gd name="connsiteX351" fmla="*/ 196691 w 381000"/>
                            <a:gd name="connsiteY351" fmla="*/ 30004 h 323850"/>
                            <a:gd name="connsiteX352" fmla="*/ 188119 w 381000"/>
                            <a:gd name="connsiteY352" fmla="*/ 29051 h 323850"/>
                            <a:gd name="connsiteX353" fmla="*/ 195739 w 381000"/>
                            <a:gd name="connsiteY353" fmla="*/ 36671 h 323850"/>
                            <a:gd name="connsiteX354" fmla="*/ 201454 w 381000"/>
                            <a:gd name="connsiteY354" fmla="*/ 41434 h 323850"/>
                            <a:gd name="connsiteX355" fmla="*/ 199549 w 381000"/>
                            <a:gd name="connsiteY355" fmla="*/ 42386 h 323850"/>
                            <a:gd name="connsiteX356" fmla="*/ 202406 w 381000"/>
                            <a:gd name="connsiteY356" fmla="*/ 47149 h 323850"/>
                            <a:gd name="connsiteX357" fmla="*/ 202406 w 381000"/>
                            <a:gd name="connsiteY357" fmla="*/ 45244 h 323850"/>
                            <a:gd name="connsiteX358" fmla="*/ 208121 w 381000"/>
                            <a:gd name="connsiteY358" fmla="*/ 47149 h 323850"/>
                            <a:gd name="connsiteX359" fmla="*/ 206216 w 381000"/>
                            <a:gd name="connsiteY359" fmla="*/ 44291 h 323850"/>
                            <a:gd name="connsiteX360" fmla="*/ 208121 w 381000"/>
                            <a:gd name="connsiteY360" fmla="*/ 50959 h 323850"/>
                            <a:gd name="connsiteX361" fmla="*/ 203359 w 381000"/>
                            <a:gd name="connsiteY361" fmla="*/ 50959 h 323850"/>
                            <a:gd name="connsiteX362" fmla="*/ 209074 w 381000"/>
                            <a:gd name="connsiteY362" fmla="*/ 58579 h 323850"/>
                            <a:gd name="connsiteX363" fmla="*/ 210026 w 381000"/>
                            <a:gd name="connsiteY363" fmla="*/ 54769 h 323850"/>
                            <a:gd name="connsiteX364" fmla="*/ 208121 w 381000"/>
                            <a:gd name="connsiteY364" fmla="*/ 51911 h 323850"/>
                            <a:gd name="connsiteX365" fmla="*/ 210026 w 381000"/>
                            <a:gd name="connsiteY365" fmla="*/ 51911 h 323850"/>
                            <a:gd name="connsiteX366" fmla="*/ 205264 w 381000"/>
                            <a:gd name="connsiteY366" fmla="*/ 37624 h 323850"/>
                            <a:gd name="connsiteX367" fmla="*/ 204311 w 381000"/>
                            <a:gd name="connsiteY367" fmla="*/ 40481 h 323850"/>
                            <a:gd name="connsiteX368" fmla="*/ 199549 w 381000"/>
                            <a:gd name="connsiteY368" fmla="*/ 31909 h 323850"/>
                            <a:gd name="connsiteX369" fmla="*/ 202406 w 381000"/>
                            <a:gd name="connsiteY369" fmla="*/ 30956 h 323850"/>
                            <a:gd name="connsiteX370" fmla="*/ 200501 w 381000"/>
                            <a:gd name="connsiteY370" fmla="*/ 29051 h 323850"/>
                            <a:gd name="connsiteX371" fmla="*/ 204311 w 381000"/>
                            <a:gd name="connsiteY371" fmla="*/ 28099 h 323850"/>
                            <a:gd name="connsiteX372" fmla="*/ 194786 w 381000"/>
                            <a:gd name="connsiteY372" fmla="*/ 21431 h 323850"/>
                            <a:gd name="connsiteX373" fmla="*/ 195739 w 381000"/>
                            <a:gd name="connsiteY373" fmla="*/ 21431 h 323850"/>
                            <a:gd name="connsiteX374" fmla="*/ 192881 w 381000"/>
                            <a:gd name="connsiteY374" fmla="*/ 21431 h 323850"/>
                            <a:gd name="connsiteX375" fmla="*/ 192881 w 381000"/>
                            <a:gd name="connsiteY375" fmla="*/ 14764 h 323850"/>
                            <a:gd name="connsiteX376" fmla="*/ 181451 w 381000"/>
                            <a:gd name="connsiteY376" fmla="*/ 10001 h 323850"/>
                            <a:gd name="connsiteX377" fmla="*/ 170974 w 381000"/>
                            <a:gd name="connsiteY377" fmla="*/ 7144 h 323850"/>
                            <a:gd name="connsiteX378" fmla="*/ 156686 w 381000"/>
                            <a:gd name="connsiteY378" fmla="*/ 11906 h 323850"/>
                            <a:gd name="connsiteX379" fmla="*/ 151924 w 381000"/>
                            <a:gd name="connsiteY379" fmla="*/ 10954 h 323850"/>
                            <a:gd name="connsiteX380" fmla="*/ 150019 w 381000"/>
                            <a:gd name="connsiteY380" fmla="*/ 7144 h 323850"/>
                            <a:gd name="connsiteX381" fmla="*/ 146209 w 381000"/>
                            <a:gd name="connsiteY381" fmla="*/ 10954 h 323850"/>
                            <a:gd name="connsiteX382" fmla="*/ 128111 w 381000"/>
                            <a:gd name="connsiteY382" fmla="*/ 18574 h 323850"/>
                            <a:gd name="connsiteX383" fmla="*/ 127159 w 381000"/>
                            <a:gd name="connsiteY383" fmla="*/ 14764 h 323850"/>
                            <a:gd name="connsiteX384" fmla="*/ 117634 w 381000"/>
                            <a:gd name="connsiteY384" fmla="*/ 25241 h 323850"/>
                            <a:gd name="connsiteX385" fmla="*/ 121444 w 381000"/>
                            <a:gd name="connsiteY385" fmla="*/ 28099 h 323850"/>
                            <a:gd name="connsiteX386" fmla="*/ 119539 w 381000"/>
                            <a:gd name="connsiteY386" fmla="*/ 30956 h 323850"/>
                            <a:gd name="connsiteX387" fmla="*/ 111919 w 381000"/>
                            <a:gd name="connsiteY387" fmla="*/ 30004 h 323850"/>
                            <a:gd name="connsiteX388" fmla="*/ 113824 w 381000"/>
                            <a:gd name="connsiteY388" fmla="*/ 23336 h 323850"/>
                            <a:gd name="connsiteX389" fmla="*/ 124301 w 381000"/>
                            <a:gd name="connsiteY389" fmla="*/ 13811 h 323850"/>
                            <a:gd name="connsiteX390" fmla="*/ 119539 w 381000"/>
                            <a:gd name="connsiteY390" fmla="*/ 11906 h 323850"/>
                            <a:gd name="connsiteX391" fmla="*/ 110966 w 381000"/>
                            <a:gd name="connsiteY391" fmla="*/ 21431 h 323850"/>
                            <a:gd name="connsiteX392" fmla="*/ 112871 w 381000"/>
                            <a:gd name="connsiteY392" fmla="*/ 24289 h 323850"/>
                            <a:gd name="connsiteX393" fmla="*/ 105251 w 381000"/>
                            <a:gd name="connsiteY393" fmla="*/ 30004 h 323850"/>
                            <a:gd name="connsiteX394" fmla="*/ 106204 w 381000"/>
                            <a:gd name="connsiteY394" fmla="*/ 27146 h 323850"/>
                            <a:gd name="connsiteX395" fmla="*/ 100489 w 381000"/>
                            <a:gd name="connsiteY395" fmla="*/ 34766 h 323850"/>
                            <a:gd name="connsiteX396" fmla="*/ 103346 w 381000"/>
                            <a:gd name="connsiteY396" fmla="*/ 26194 h 323850"/>
                            <a:gd name="connsiteX397" fmla="*/ 98584 w 381000"/>
                            <a:gd name="connsiteY397" fmla="*/ 26194 h 323850"/>
                            <a:gd name="connsiteX398" fmla="*/ 95726 w 381000"/>
                            <a:gd name="connsiteY398" fmla="*/ 35719 h 323850"/>
                            <a:gd name="connsiteX399" fmla="*/ 94774 w 381000"/>
                            <a:gd name="connsiteY399" fmla="*/ 33814 h 323850"/>
                            <a:gd name="connsiteX400" fmla="*/ 92869 w 381000"/>
                            <a:gd name="connsiteY400" fmla="*/ 38576 h 323850"/>
                            <a:gd name="connsiteX401" fmla="*/ 98584 w 381000"/>
                            <a:gd name="connsiteY401" fmla="*/ 36671 h 323850"/>
                            <a:gd name="connsiteX402" fmla="*/ 95726 w 381000"/>
                            <a:gd name="connsiteY402" fmla="*/ 44291 h 323850"/>
                            <a:gd name="connsiteX403" fmla="*/ 98584 w 381000"/>
                            <a:gd name="connsiteY403" fmla="*/ 43339 h 323850"/>
                            <a:gd name="connsiteX404" fmla="*/ 98584 w 381000"/>
                            <a:gd name="connsiteY404" fmla="*/ 50006 h 323850"/>
                            <a:gd name="connsiteX405" fmla="*/ 92869 w 381000"/>
                            <a:gd name="connsiteY405" fmla="*/ 51911 h 323850"/>
                            <a:gd name="connsiteX406" fmla="*/ 94774 w 381000"/>
                            <a:gd name="connsiteY406" fmla="*/ 48101 h 323850"/>
                            <a:gd name="connsiteX407" fmla="*/ 89059 w 381000"/>
                            <a:gd name="connsiteY407" fmla="*/ 43339 h 323850"/>
                            <a:gd name="connsiteX408" fmla="*/ 89059 w 381000"/>
                            <a:gd name="connsiteY408" fmla="*/ 51911 h 323850"/>
                            <a:gd name="connsiteX409" fmla="*/ 91916 w 381000"/>
                            <a:gd name="connsiteY409" fmla="*/ 52864 h 323850"/>
                            <a:gd name="connsiteX410" fmla="*/ 85249 w 381000"/>
                            <a:gd name="connsiteY410" fmla="*/ 64294 h 323850"/>
                            <a:gd name="connsiteX411" fmla="*/ 94774 w 381000"/>
                            <a:gd name="connsiteY411" fmla="*/ 70009 h 323850"/>
                            <a:gd name="connsiteX412" fmla="*/ 95726 w 381000"/>
                            <a:gd name="connsiteY412" fmla="*/ 75724 h 323850"/>
                            <a:gd name="connsiteX413" fmla="*/ 90964 w 381000"/>
                            <a:gd name="connsiteY413" fmla="*/ 75724 h 323850"/>
                            <a:gd name="connsiteX414" fmla="*/ 90964 w 381000"/>
                            <a:gd name="connsiteY414" fmla="*/ 78581 h 323850"/>
                            <a:gd name="connsiteX415" fmla="*/ 87154 w 381000"/>
                            <a:gd name="connsiteY415" fmla="*/ 74771 h 323850"/>
                            <a:gd name="connsiteX416" fmla="*/ 83344 w 381000"/>
                            <a:gd name="connsiteY416" fmla="*/ 85249 h 323850"/>
                            <a:gd name="connsiteX417" fmla="*/ 88106 w 381000"/>
                            <a:gd name="connsiteY417" fmla="*/ 88106 h 323850"/>
                            <a:gd name="connsiteX418" fmla="*/ 86201 w 381000"/>
                            <a:gd name="connsiteY418" fmla="*/ 91916 h 323850"/>
                            <a:gd name="connsiteX419" fmla="*/ 91916 w 381000"/>
                            <a:gd name="connsiteY419" fmla="*/ 92869 h 323850"/>
                            <a:gd name="connsiteX420" fmla="*/ 91916 w 381000"/>
                            <a:gd name="connsiteY420" fmla="*/ 100489 h 323850"/>
                            <a:gd name="connsiteX421" fmla="*/ 88106 w 381000"/>
                            <a:gd name="connsiteY421" fmla="*/ 97631 h 323850"/>
                            <a:gd name="connsiteX422" fmla="*/ 90011 w 381000"/>
                            <a:gd name="connsiteY422" fmla="*/ 102394 h 323850"/>
                            <a:gd name="connsiteX423" fmla="*/ 90964 w 381000"/>
                            <a:gd name="connsiteY423" fmla="*/ 102394 h 323850"/>
                            <a:gd name="connsiteX424" fmla="*/ 90011 w 381000"/>
                            <a:gd name="connsiteY424" fmla="*/ 102394 h 323850"/>
                            <a:gd name="connsiteX425" fmla="*/ 92869 w 381000"/>
                            <a:gd name="connsiteY425" fmla="*/ 102394 h 323850"/>
                            <a:gd name="connsiteX426" fmla="*/ 90011 w 381000"/>
                            <a:gd name="connsiteY426" fmla="*/ 102394 h 323850"/>
                            <a:gd name="connsiteX427" fmla="*/ 92869 w 381000"/>
                            <a:gd name="connsiteY427" fmla="*/ 103346 h 323850"/>
                            <a:gd name="connsiteX428" fmla="*/ 90964 w 381000"/>
                            <a:gd name="connsiteY428" fmla="*/ 103346 h 323850"/>
                            <a:gd name="connsiteX429" fmla="*/ 93821 w 381000"/>
                            <a:gd name="connsiteY429" fmla="*/ 104299 h 323850"/>
                            <a:gd name="connsiteX430" fmla="*/ 95726 w 381000"/>
                            <a:gd name="connsiteY430" fmla="*/ 104299 h 323850"/>
                            <a:gd name="connsiteX431" fmla="*/ 100489 w 381000"/>
                            <a:gd name="connsiteY431" fmla="*/ 106204 h 323850"/>
                            <a:gd name="connsiteX432" fmla="*/ 99536 w 381000"/>
                            <a:gd name="connsiteY432" fmla="*/ 106204 h 323850"/>
                            <a:gd name="connsiteX433" fmla="*/ 101441 w 381000"/>
                            <a:gd name="connsiteY433" fmla="*/ 107156 h 323850"/>
                            <a:gd name="connsiteX434" fmla="*/ 94774 w 381000"/>
                            <a:gd name="connsiteY434" fmla="*/ 106204 h 323850"/>
                            <a:gd name="connsiteX435" fmla="*/ 98584 w 381000"/>
                            <a:gd name="connsiteY435" fmla="*/ 108109 h 323850"/>
                            <a:gd name="connsiteX436" fmla="*/ 95726 w 381000"/>
                            <a:gd name="connsiteY436" fmla="*/ 108109 h 323850"/>
                            <a:gd name="connsiteX437" fmla="*/ 90964 w 381000"/>
                            <a:gd name="connsiteY437" fmla="*/ 105251 h 323850"/>
                            <a:gd name="connsiteX438" fmla="*/ 97631 w 381000"/>
                            <a:gd name="connsiteY438" fmla="*/ 110966 h 323850"/>
                            <a:gd name="connsiteX439" fmla="*/ 90011 w 381000"/>
                            <a:gd name="connsiteY439" fmla="*/ 105251 h 323850"/>
                            <a:gd name="connsiteX440" fmla="*/ 90964 w 381000"/>
                            <a:gd name="connsiteY440" fmla="*/ 107156 h 323850"/>
                            <a:gd name="connsiteX441" fmla="*/ 93821 w 381000"/>
                            <a:gd name="connsiteY441" fmla="*/ 110966 h 323850"/>
                            <a:gd name="connsiteX442" fmla="*/ 90964 w 381000"/>
                            <a:gd name="connsiteY442" fmla="*/ 108109 h 323850"/>
                            <a:gd name="connsiteX443" fmla="*/ 92869 w 381000"/>
                            <a:gd name="connsiteY443" fmla="*/ 111919 h 323850"/>
                            <a:gd name="connsiteX444" fmla="*/ 89059 w 381000"/>
                            <a:gd name="connsiteY444" fmla="*/ 112871 h 323850"/>
                            <a:gd name="connsiteX445" fmla="*/ 90011 w 381000"/>
                            <a:gd name="connsiteY445" fmla="*/ 110014 h 323850"/>
                            <a:gd name="connsiteX446" fmla="*/ 89059 w 381000"/>
                            <a:gd name="connsiteY446" fmla="*/ 110966 h 323850"/>
                            <a:gd name="connsiteX447" fmla="*/ 88106 w 381000"/>
                            <a:gd name="connsiteY447" fmla="*/ 112871 h 323850"/>
                            <a:gd name="connsiteX448" fmla="*/ 85249 w 381000"/>
                            <a:gd name="connsiteY448" fmla="*/ 116681 h 323850"/>
                            <a:gd name="connsiteX449" fmla="*/ 84296 w 381000"/>
                            <a:gd name="connsiteY449" fmla="*/ 123349 h 323850"/>
                            <a:gd name="connsiteX450" fmla="*/ 83344 w 381000"/>
                            <a:gd name="connsiteY450" fmla="*/ 119539 h 323850"/>
                            <a:gd name="connsiteX451" fmla="*/ 81439 w 381000"/>
                            <a:gd name="connsiteY451" fmla="*/ 120491 h 323850"/>
                            <a:gd name="connsiteX452" fmla="*/ 83344 w 381000"/>
                            <a:gd name="connsiteY452" fmla="*/ 110014 h 323850"/>
                            <a:gd name="connsiteX453" fmla="*/ 81439 w 381000"/>
                            <a:gd name="connsiteY453" fmla="*/ 111919 h 323850"/>
                            <a:gd name="connsiteX454" fmla="*/ 81439 w 381000"/>
                            <a:gd name="connsiteY454" fmla="*/ 108109 h 323850"/>
                            <a:gd name="connsiteX455" fmla="*/ 75724 w 381000"/>
                            <a:gd name="connsiteY455" fmla="*/ 110966 h 323850"/>
                            <a:gd name="connsiteX456" fmla="*/ 77629 w 381000"/>
                            <a:gd name="connsiteY456" fmla="*/ 111919 h 323850"/>
                            <a:gd name="connsiteX457" fmla="*/ 70009 w 381000"/>
                            <a:gd name="connsiteY457" fmla="*/ 116681 h 323850"/>
                            <a:gd name="connsiteX458" fmla="*/ 69056 w 381000"/>
                            <a:gd name="connsiteY458" fmla="*/ 111919 h 323850"/>
                            <a:gd name="connsiteX459" fmla="*/ 66199 w 381000"/>
                            <a:gd name="connsiteY459" fmla="*/ 113824 h 323850"/>
                            <a:gd name="connsiteX460" fmla="*/ 66199 w 381000"/>
                            <a:gd name="connsiteY460" fmla="*/ 111919 h 323850"/>
                            <a:gd name="connsiteX461" fmla="*/ 48101 w 381000"/>
                            <a:gd name="connsiteY461" fmla="*/ 117634 h 323850"/>
                            <a:gd name="connsiteX462" fmla="*/ 32861 w 381000"/>
                            <a:gd name="connsiteY462" fmla="*/ 130969 h 323850"/>
                            <a:gd name="connsiteX463" fmla="*/ 27146 w 381000"/>
                            <a:gd name="connsiteY463" fmla="*/ 131921 h 323850"/>
                            <a:gd name="connsiteX464" fmla="*/ 19526 w 381000"/>
                            <a:gd name="connsiteY464" fmla="*/ 136684 h 323850"/>
                            <a:gd name="connsiteX465" fmla="*/ 20479 w 381000"/>
                            <a:gd name="connsiteY465" fmla="*/ 139541 h 323850"/>
                            <a:gd name="connsiteX466" fmla="*/ 16669 w 381000"/>
                            <a:gd name="connsiteY466" fmla="*/ 141446 h 323850"/>
                            <a:gd name="connsiteX467" fmla="*/ 12859 w 381000"/>
                            <a:gd name="connsiteY467" fmla="*/ 148114 h 323850"/>
                            <a:gd name="connsiteX468" fmla="*/ 12859 w 381000"/>
                            <a:gd name="connsiteY468" fmla="*/ 155734 h 323850"/>
                            <a:gd name="connsiteX469" fmla="*/ 10954 w 381000"/>
                            <a:gd name="connsiteY469" fmla="*/ 156686 h 323850"/>
                            <a:gd name="connsiteX470" fmla="*/ 10001 w 381000"/>
                            <a:gd name="connsiteY470" fmla="*/ 163354 h 323850"/>
                            <a:gd name="connsiteX471" fmla="*/ 8096 w 381000"/>
                            <a:gd name="connsiteY471" fmla="*/ 165259 h 323850"/>
                            <a:gd name="connsiteX472" fmla="*/ 10001 w 381000"/>
                            <a:gd name="connsiteY472" fmla="*/ 166211 h 323850"/>
                            <a:gd name="connsiteX473" fmla="*/ 10001 w 381000"/>
                            <a:gd name="connsiteY473" fmla="*/ 171926 h 323850"/>
                            <a:gd name="connsiteX474" fmla="*/ 7144 w 381000"/>
                            <a:gd name="connsiteY474" fmla="*/ 174784 h 323850"/>
                            <a:gd name="connsiteX475" fmla="*/ 9049 w 381000"/>
                            <a:gd name="connsiteY475" fmla="*/ 175736 h 323850"/>
                            <a:gd name="connsiteX476" fmla="*/ 9049 w 381000"/>
                            <a:gd name="connsiteY476" fmla="*/ 184309 h 323850"/>
                            <a:gd name="connsiteX477" fmla="*/ 12859 w 381000"/>
                            <a:gd name="connsiteY477" fmla="*/ 193834 h 323850"/>
                            <a:gd name="connsiteX478" fmla="*/ 15716 w 381000"/>
                            <a:gd name="connsiteY478" fmla="*/ 190024 h 323850"/>
                            <a:gd name="connsiteX479" fmla="*/ 17621 w 381000"/>
                            <a:gd name="connsiteY479" fmla="*/ 192881 h 323850"/>
                            <a:gd name="connsiteX480" fmla="*/ 14764 w 381000"/>
                            <a:gd name="connsiteY480" fmla="*/ 193834 h 323850"/>
                            <a:gd name="connsiteX481" fmla="*/ 18574 w 381000"/>
                            <a:gd name="connsiteY481" fmla="*/ 207169 h 323850"/>
                            <a:gd name="connsiteX482" fmla="*/ 23336 w 381000"/>
                            <a:gd name="connsiteY482" fmla="*/ 213836 h 323850"/>
                            <a:gd name="connsiteX483" fmla="*/ 28099 w 381000"/>
                            <a:gd name="connsiteY483" fmla="*/ 220504 h 323850"/>
                            <a:gd name="connsiteX484" fmla="*/ 30956 w 381000"/>
                            <a:gd name="connsiteY484" fmla="*/ 220504 h 323850"/>
                            <a:gd name="connsiteX485" fmla="*/ 47149 w 381000"/>
                            <a:gd name="connsiteY485" fmla="*/ 233839 h 323850"/>
                            <a:gd name="connsiteX486" fmla="*/ 52864 w 381000"/>
                            <a:gd name="connsiteY486" fmla="*/ 230981 h 323850"/>
                            <a:gd name="connsiteX487" fmla="*/ 55721 w 381000"/>
                            <a:gd name="connsiteY487" fmla="*/ 237649 h 323850"/>
                            <a:gd name="connsiteX488" fmla="*/ 62389 w 381000"/>
                            <a:gd name="connsiteY488" fmla="*/ 238601 h 323850"/>
                            <a:gd name="connsiteX489" fmla="*/ 62389 w 381000"/>
                            <a:gd name="connsiteY489" fmla="*/ 238601 h 323850"/>
                            <a:gd name="connsiteX490" fmla="*/ 70961 w 381000"/>
                            <a:gd name="connsiteY490" fmla="*/ 239554 h 323850"/>
                            <a:gd name="connsiteX491" fmla="*/ 70961 w 381000"/>
                            <a:gd name="connsiteY491" fmla="*/ 239554 h 323850"/>
                            <a:gd name="connsiteX492" fmla="*/ 77629 w 381000"/>
                            <a:gd name="connsiteY492" fmla="*/ 242411 h 323850"/>
                            <a:gd name="connsiteX493" fmla="*/ 85249 w 381000"/>
                            <a:gd name="connsiteY493" fmla="*/ 240506 h 323850"/>
                            <a:gd name="connsiteX494" fmla="*/ 85249 w 381000"/>
                            <a:gd name="connsiteY494" fmla="*/ 241459 h 323850"/>
                            <a:gd name="connsiteX495" fmla="*/ 85249 w 381000"/>
                            <a:gd name="connsiteY495" fmla="*/ 239554 h 323850"/>
                            <a:gd name="connsiteX496" fmla="*/ 89059 w 381000"/>
                            <a:gd name="connsiteY496" fmla="*/ 240506 h 323850"/>
                            <a:gd name="connsiteX497" fmla="*/ 86201 w 381000"/>
                            <a:gd name="connsiteY497" fmla="*/ 242411 h 323850"/>
                            <a:gd name="connsiteX498" fmla="*/ 90011 w 381000"/>
                            <a:gd name="connsiteY498" fmla="*/ 239554 h 323850"/>
                            <a:gd name="connsiteX499" fmla="*/ 94774 w 381000"/>
                            <a:gd name="connsiteY499" fmla="*/ 241459 h 323850"/>
                            <a:gd name="connsiteX500" fmla="*/ 91916 w 381000"/>
                            <a:gd name="connsiteY500" fmla="*/ 241459 h 323850"/>
                            <a:gd name="connsiteX501" fmla="*/ 93821 w 381000"/>
                            <a:gd name="connsiteY501" fmla="*/ 243364 h 323850"/>
                            <a:gd name="connsiteX502" fmla="*/ 96679 w 381000"/>
                            <a:gd name="connsiteY502" fmla="*/ 241459 h 323850"/>
                            <a:gd name="connsiteX503" fmla="*/ 103346 w 381000"/>
                            <a:gd name="connsiteY503" fmla="*/ 243364 h 323850"/>
                            <a:gd name="connsiteX504" fmla="*/ 108109 w 381000"/>
                            <a:gd name="connsiteY504" fmla="*/ 240506 h 323850"/>
                            <a:gd name="connsiteX505" fmla="*/ 103346 w 381000"/>
                            <a:gd name="connsiteY505" fmla="*/ 238601 h 323850"/>
                            <a:gd name="connsiteX506" fmla="*/ 108109 w 381000"/>
                            <a:gd name="connsiteY506" fmla="*/ 237649 h 323850"/>
                            <a:gd name="connsiteX507" fmla="*/ 107156 w 381000"/>
                            <a:gd name="connsiteY507" fmla="*/ 238601 h 323850"/>
                            <a:gd name="connsiteX508" fmla="*/ 110014 w 381000"/>
                            <a:gd name="connsiteY508" fmla="*/ 235744 h 323850"/>
                            <a:gd name="connsiteX509" fmla="*/ 113824 w 381000"/>
                            <a:gd name="connsiteY509" fmla="*/ 238601 h 323850"/>
                            <a:gd name="connsiteX510" fmla="*/ 119539 w 381000"/>
                            <a:gd name="connsiteY510" fmla="*/ 235744 h 323850"/>
                            <a:gd name="connsiteX511" fmla="*/ 123349 w 381000"/>
                            <a:gd name="connsiteY511" fmla="*/ 240506 h 323850"/>
                            <a:gd name="connsiteX512" fmla="*/ 127159 w 381000"/>
                            <a:gd name="connsiteY512" fmla="*/ 237649 h 323850"/>
                            <a:gd name="connsiteX513" fmla="*/ 130016 w 381000"/>
                            <a:gd name="connsiteY513" fmla="*/ 238601 h 323850"/>
                            <a:gd name="connsiteX514" fmla="*/ 133826 w 381000"/>
                            <a:gd name="connsiteY514" fmla="*/ 236696 h 323850"/>
                            <a:gd name="connsiteX515" fmla="*/ 134779 w 381000"/>
                            <a:gd name="connsiteY515" fmla="*/ 233839 h 323850"/>
                            <a:gd name="connsiteX516" fmla="*/ 138589 w 381000"/>
                            <a:gd name="connsiteY516" fmla="*/ 230981 h 323850"/>
                            <a:gd name="connsiteX517" fmla="*/ 139541 w 381000"/>
                            <a:gd name="connsiteY517" fmla="*/ 234791 h 323850"/>
                            <a:gd name="connsiteX518" fmla="*/ 140494 w 381000"/>
                            <a:gd name="connsiteY518" fmla="*/ 232886 h 323850"/>
                            <a:gd name="connsiteX519" fmla="*/ 138589 w 381000"/>
                            <a:gd name="connsiteY519" fmla="*/ 233839 h 323850"/>
                            <a:gd name="connsiteX520" fmla="*/ 140494 w 381000"/>
                            <a:gd name="connsiteY520" fmla="*/ 230981 h 323850"/>
                            <a:gd name="connsiteX521" fmla="*/ 143351 w 381000"/>
                            <a:gd name="connsiteY521" fmla="*/ 232886 h 323850"/>
                            <a:gd name="connsiteX522" fmla="*/ 146209 w 381000"/>
                            <a:gd name="connsiteY522" fmla="*/ 231934 h 323850"/>
                            <a:gd name="connsiteX523" fmla="*/ 145256 w 381000"/>
                            <a:gd name="connsiteY523" fmla="*/ 236696 h 323850"/>
                            <a:gd name="connsiteX524" fmla="*/ 147161 w 381000"/>
                            <a:gd name="connsiteY524" fmla="*/ 236696 h 323850"/>
                            <a:gd name="connsiteX525" fmla="*/ 146209 w 381000"/>
                            <a:gd name="connsiteY525" fmla="*/ 240506 h 323850"/>
                            <a:gd name="connsiteX526" fmla="*/ 149066 w 381000"/>
                            <a:gd name="connsiteY526" fmla="*/ 238601 h 323850"/>
                            <a:gd name="connsiteX527" fmla="*/ 152876 w 381000"/>
                            <a:gd name="connsiteY527" fmla="*/ 247174 h 323850"/>
                            <a:gd name="connsiteX528" fmla="*/ 149066 w 381000"/>
                            <a:gd name="connsiteY528" fmla="*/ 246221 h 323850"/>
                            <a:gd name="connsiteX529" fmla="*/ 153829 w 381000"/>
                            <a:gd name="connsiteY529" fmla="*/ 259556 h 323850"/>
                            <a:gd name="connsiteX530" fmla="*/ 159544 w 381000"/>
                            <a:gd name="connsiteY530" fmla="*/ 259556 h 323850"/>
                            <a:gd name="connsiteX531" fmla="*/ 159544 w 381000"/>
                            <a:gd name="connsiteY531" fmla="*/ 268129 h 323850"/>
                            <a:gd name="connsiteX532" fmla="*/ 163354 w 381000"/>
                            <a:gd name="connsiteY532" fmla="*/ 271939 h 323850"/>
                            <a:gd name="connsiteX533" fmla="*/ 160496 w 381000"/>
                            <a:gd name="connsiteY533" fmla="*/ 270986 h 323850"/>
                            <a:gd name="connsiteX534" fmla="*/ 168116 w 381000"/>
                            <a:gd name="connsiteY534" fmla="*/ 278606 h 323850"/>
                            <a:gd name="connsiteX535" fmla="*/ 174784 w 381000"/>
                            <a:gd name="connsiteY535" fmla="*/ 290989 h 323850"/>
                            <a:gd name="connsiteX536" fmla="*/ 182404 w 381000"/>
                            <a:gd name="connsiteY536" fmla="*/ 293846 h 323850"/>
                            <a:gd name="connsiteX537" fmla="*/ 182404 w 381000"/>
                            <a:gd name="connsiteY537" fmla="*/ 295751 h 323850"/>
                            <a:gd name="connsiteX538" fmla="*/ 189071 w 381000"/>
                            <a:gd name="connsiteY538" fmla="*/ 295751 h 323850"/>
                            <a:gd name="connsiteX539" fmla="*/ 187166 w 381000"/>
                            <a:gd name="connsiteY539" fmla="*/ 297656 h 323850"/>
                            <a:gd name="connsiteX540" fmla="*/ 190976 w 381000"/>
                            <a:gd name="connsiteY540" fmla="*/ 303371 h 323850"/>
                            <a:gd name="connsiteX541" fmla="*/ 193834 w 381000"/>
                            <a:gd name="connsiteY541" fmla="*/ 303371 h 323850"/>
                            <a:gd name="connsiteX542" fmla="*/ 196691 w 381000"/>
                            <a:gd name="connsiteY542" fmla="*/ 304324 h 323850"/>
                            <a:gd name="connsiteX543" fmla="*/ 202406 w 381000"/>
                            <a:gd name="connsiteY543" fmla="*/ 306229 h 323850"/>
                            <a:gd name="connsiteX544" fmla="*/ 200501 w 381000"/>
                            <a:gd name="connsiteY544" fmla="*/ 309086 h 323850"/>
                            <a:gd name="connsiteX545" fmla="*/ 206216 w 381000"/>
                            <a:gd name="connsiteY545" fmla="*/ 312896 h 323850"/>
                            <a:gd name="connsiteX546" fmla="*/ 206216 w 381000"/>
                            <a:gd name="connsiteY546" fmla="*/ 311944 h 323850"/>
                            <a:gd name="connsiteX547" fmla="*/ 206216 w 381000"/>
                            <a:gd name="connsiteY547" fmla="*/ 312896 h 323850"/>
                            <a:gd name="connsiteX548" fmla="*/ 209074 w 381000"/>
                            <a:gd name="connsiteY548" fmla="*/ 313849 h 323850"/>
                            <a:gd name="connsiteX549" fmla="*/ 209074 w 381000"/>
                            <a:gd name="connsiteY549" fmla="*/ 313849 h 323850"/>
                            <a:gd name="connsiteX550" fmla="*/ 206216 w 381000"/>
                            <a:gd name="connsiteY550" fmla="*/ 312896 h 323850"/>
                            <a:gd name="connsiteX551" fmla="*/ 208121 w 381000"/>
                            <a:gd name="connsiteY551" fmla="*/ 314801 h 323850"/>
                            <a:gd name="connsiteX552" fmla="*/ 209074 w 381000"/>
                            <a:gd name="connsiteY552" fmla="*/ 314801 h 323850"/>
                            <a:gd name="connsiteX553" fmla="*/ 210979 w 381000"/>
                            <a:gd name="connsiteY553" fmla="*/ 316706 h 323850"/>
                            <a:gd name="connsiteX554" fmla="*/ 210026 w 381000"/>
                            <a:gd name="connsiteY554" fmla="*/ 315754 h 323850"/>
                            <a:gd name="connsiteX555" fmla="*/ 217646 w 381000"/>
                            <a:gd name="connsiteY555" fmla="*/ 315754 h 323850"/>
                            <a:gd name="connsiteX556" fmla="*/ 230981 w 381000"/>
                            <a:gd name="connsiteY556" fmla="*/ 320516 h 323850"/>
                            <a:gd name="connsiteX557" fmla="*/ 240506 w 381000"/>
                            <a:gd name="connsiteY557" fmla="*/ 320516 h 323850"/>
                            <a:gd name="connsiteX558" fmla="*/ 240506 w 381000"/>
                            <a:gd name="connsiteY558" fmla="*/ 320516 h 323850"/>
                            <a:gd name="connsiteX559" fmla="*/ 246221 w 381000"/>
                            <a:gd name="connsiteY559" fmla="*/ 319564 h 323850"/>
                            <a:gd name="connsiteX560" fmla="*/ 252889 w 381000"/>
                            <a:gd name="connsiteY560" fmla="*/ 320516 h 323850"/>
                            <a:gd name="connsiteX561" fmla="*/ 251936 w 381000"/>
                            <a:gd name="connsiteY561" fmla="*/ 318611 h 323850"/>
                            <a:gd name="connsiteX562" fmla="*/ 262414 w 381000"/>
                            <a:gd name="connsiteY562" fmla="*/ 315754 h 323850"/>
                            <a:gd name="connsiteX563" fmla="*/ 267176 w 381000"/>
                            <a:gd name="connsiteY563" fmla="*/ 311944 h 323850"/>
                            <a:gd name="connsiteX564" fmla="*/ 271939 w 381000"/>
                            <a:gd name="connsiteY564" fmla="*/ 309086 h 323850"/>
                            <a:gd name="connsiteX565" fmla="*/ 270986 w 381000"/>
                            <a:gd name="connsiteY565" fmla="*/ 311944 h 323850"/>
                            <a:gd name="connsiteX566" fmla="*/ 278606 w 381000"/>
                            <a:gd name="connsiteY566" fmla="*/ 296704 h 323850"/>
                            <a:gd name="connsiteX567" fmla="*/ 279559 w 381000"/>
                            <a:gd name="connsiteY567" fmla="*/ 299561 h 323850"/>
                            <a:gd name="connsiteX568" fmla="*/ 282416 w 381000"/>
                            <a:gd name="connsiteY568" fmla="*/ 289084 h 323850"/>
                            <a:gd name="connsiteX569" fmla="*/ 282416 w 381000"/>
                            <a:gd name="connsiteY569" fmla="*/ 290989 h 323850"/>
                            <a:gd name="connsiteX570" fmla="*/ 281464 w 381000"/>
                            <a:gd name="connsiteY570" fmla="*/ 285274 h 323850"/>
                            <a:gd name="connsiteX571" fmla="*/ 281464 w 381000"/>
                            <a:gd name="connsiteY571" fmla="*/ 285274 h 323850"/>
                            <a:gd name="connsiteX572" fmla="*/ 282416 w 381000"/>
                            <a:gd name="connsiteY572" fmla="*/ 277654 h 323850"/>
                            <a:gd name="connsiteX573" fmla="*/ 284321 w 381000"/>
                            <a:gd name="connsiteY573" fmla="*/ 279559 h 323850"/>
                            <a:gd name="connsiteX574" fmla="*/ 289084 w 381000"/>
                            <a:gd name="connsiteY574" fmla="*/ 271939 h 323850"/>
                            <a:gd name="connsiteX575" fmla="*/ 287179 w 381000"/>
                            <a:gd name="connsiteY575" fmla="*/ 270034 h 323850"/>
                            <a:gd name="connsiteX576" fmla="*/ 289084 w 381000"/>
                            <a:gd name="connsiteY576" fmla="*/ 268129 h 323850"/>
                            <a:gd name="connsiteX577" fmla="*/ 283369 w 381000"/>
                            <a:gd name="connsiteY577" fmla="*/ 256699 h 323850"/>
                            <a:gd name="connsiteX578" fmla="*/ 287179 w 381000"/>
                            <a:gd name="connsiteY578" fmla="*/ 260509 h 323850"/>
                            <a:gd name="connsiteX579" fmla="*/ 286226 w 381000"/>
                            <a:gd name="connsiteY579" fmla="*/ 253841 h 323850"/>
                            <a:gd name="connsiteX580" fmla="*/ 289084 w 381000"/>
                            <a:gd name="connsiteY580" fmla="*/ 250031 h 323850"/>
                            <a:gd name="connsiteX581" fmla="*/ 299561 w 381000"/>
                            <a:gd name="connsiteY581" fmla="*/ 250984 h 323850"/>
                            <a:gd name="connsiteX582" fmla="*/ 297656 w 381000"/>
                            <a:gd name="connsiteY582" fmla="*/ 251936 h 323850"/>
                            <a:gd name="connsiteX583" fmla="*/ 301466 w 381000"/>
                            <a:gd name="connsiteY583" fmla="*/ 254794 h 323850"/>
                            <a:gd name="connsiteX584" fmla="*/ 300514 w 381000"/>
                            <a:gd name="connsiteY584" fmla="*/ 259556 h 323850"/>
                            <a:gd name="connsiteX585" fmla="*/ 306229 w 381000"/>
                            <a:gd name="connsiteY585" fmla="*/ 259556 h 323850"/>
                            <a:gd name="connsiteX586" fmla="*/ 314801 w 381000"/>
                            <a:gd name="connsiteY586" fmla="*/ 260509 h 323850"/>
                            <a:gd name="connsiteX587" fmla="*/ 320516 w 381000"/>
                            <a:gd name="connsiteY587" fmla="*/ 254794 h 323850"/>
                            <a:gd name="connsiteX588" fmla="*/ 326231 w 381000"/>
                            <a:gd name="connsiteY588" fmla="*/ 257651 h 323850"/>
                            <a:gd name="connsiteX589" fmla="*/ 341471 w 381000"/>
                            <a:gd name="connsiteY589" fmla="*/ 250984 h 323850"/>
                            <a:gd name="connsiteX590" fmla="*/ 341471 w 381000"/>
                            <a:gd name="connsiteY590" fmla="*/ 251936 h 323850"/>
                            <a:gd name="connsiteX591" fmla="*/ 352901 w 381000"/>
                            <a:gd name="connsiteY591" fmla="*/ 239554 h 323850"/>
                            <a:gd name="connsiteX592" fmla="*/ 353854 w 381000"/>
                            <a:gd name="connsiteY592" fmla="*/ 241459 h 323850"/>
                            <a:gd name="connsiteX593" fmla="*/ 356711 w 381000"/>
                            <a:gd name="connsiteY593" fmla="*/ 234791 h 323850"/>
                            <a:gd name="connsiteX594" fmla="*/ 357664 w 381000"/>
                            <a:gd name="connsiteY594" fmla="*/ 236696 h 323850"/>
                            <a:gd name="connsiteX595" fmla="*/ 363379 w 381000"/>
                            <a:gd name="connsiteY595" fmla="*/ 227171 h 323850"/>
                            <a:gd name="connsiteX596" fmla="*/ 364331 w 381000"/>
                            <a:gd name="connsiteY596" fmla="*/ 229076 h 323850"/>
                            <a:gd name="connsiteX597" fmla="*/ 367189 w 381000"/>
                            <a:gd name="connsiteY597" fmla="*/ 217646 h 323850"/>
                            <a:gd name="connsiteX598" fmla="*/ 369094 w 381000"/>
                            <a:gd name="connsiteY598" fmla="*/ 220504 h 323850"/>
                            <a:gd name="connsiteX599" fmla="*/ 370046 w 381000"/>
                            <a:gd name="connsiteY599" fmla="*/ 212884 h 323850"/>
                            <a:gd name="connsiteX600" fmla="*/ 371951 w 381000"/>
                            <a:gd name="connsiteY600" fmla="*/ 210979 h 323850"/>
                            <a:gd name="connsiteX601" fmla="*/ 371951 w 381000"/>
                            <a:gd name="connsiteY601" fmla="*/ 202406 h 323850"/>
                            <a:gd name="connsiteX602" fmla="*/ 374809 w 381000"/>
                            <a:gd name="connsiteY602" fmla="*/ 198596 h 323850"/>
                            <a:gd name="connsiteX603" fmla="*/ 355759 w 381000"/>
                            <a:gd name="connsiteY603" fmla="*/ 147161 h 323850"/>
                            <a:gd name="connsiteX604" fmla="*/ 229076 w 381000"/>
                            <a:gd name="connsiteY604" fmla="*/ 171926 h 323850"/>
                            <a:gd name="connsiteX605" fmla="*/ 229076 w 381000"/>
                            <a:gd name="connsiteY605" fmla="*/ 171926 h 323850"/>
                            <a:gd name="connsiteX606" fmla="*/ 229076 w 381000"/>
                            <a:gd name="connsiteY606" fmla="*/ 171926 h 323850"/>
                            <a:gd name="connsiteX607" fmla="*/ 94774 w 381000"/>
                            <a:gd name="connsiteY607" fmla="*/ 102394 h 323850"/>
                            <a:gd name="connsiteX608" fmla="*/ 92869 w 381000"/>
                            <a:gd name="connsiteY608" fmla="*/ 102394 h 323850"/>
                            <a:gd name="connsiteX609" fmla="*/ 90964 w 381000"/>
                            <a:gd name="connsiteY609" fmla="*/ 103346 h 323850"/>
                            <a:gd name="connsiteX610" fmla="*/ 91916 w 381000"/>
                            <a:gd name="connsiteY610" fmla="*/ 102394 h 323850"/>
                            <a:gd name="connsiteX611" fmla="*/ 94774 w 381000"/>
                            <a:gd name="connsiteY611" fmla="*/ 101441 h 323850"/>
                            <a:gd name="connsiteX612" fmla="*/ 94774 w 381000"/>
                            <a:gd name="connsiteY612" fmla="*/ 102394 h 323850"/>
                            <a:gd name="connsiteX613" fmla="*/ 202406 w 381000"/>
                            <a:gd name="connsiteY613" fmla="*/ 126206 h 323850"/>
                            <a:gd name="connsiteX614" fmla="*/ 203359 w 381000"/>
                            <a:gd name="connsiteY614" fmla="*/ 126206 h 323850"/>
                            <a:gd name="connsiteX615" fmla="*/ 202406 w 381000"/>
                            <a:gd name="connsiteY615" fmla="*/ 126206 h 323850"/>
                            <a:gd name="connsiteX616" fmla="*/ 202406 w 381000"/>
                            <a:gd name="connsiteY616" fmla="*/ 126206 h 323850"/>
                            <a:gd name="connsiteX617" fmla="*/ 204311 w 381000"/>
                            <a:gd name="connsiteY617" fmla="*/ 125254 h 323850"/>
                            <a:gd name="connsiteX618" fmla="*/ 204311 w 381000"/>
                            <a:gd name="connsiteY618" fmla="*/ 125254 h 323850"/>
                            <a:gd name="connsiteX619" fmla="*/ 204311 w 381000"/>
                            <a:gd name="connsiteY619" fmla="*/ 125254 h 323850"/>
                            <a:gd name="connsiteX620" fmla="*/ 204311 w 381000"/>
                            <a:gd name="connsiteY620" fmla="*/ 125254 h 323850"/>
                            <a:gd name="connsiteX621" fmla="*/ 214789 w 381000"/>
                            <a:gd name="connsiteY621" fmla="*/ 129064 h 323850"/>
                            <a:gd name="connsiteX622" fmla="*/ 214789 w 381000"/>
                            <a:gd name="connsiteY622" fmla="*/ 129064 h 323850"/>
                            <a:gd name="connsiteX623" fmla="*/ 214789 w 381000"/>
                            <a:gd name="connsiteY623" fmla="*/ 129064 h 323850"/>
                            <a:gd name="connsiteX624" fmla="*/ 214789 w 381000"/>
                            <a:gd name="connsiteY624" fmla="*/ 129064 h 323850"/>
                            <a:gd name="connsiteX625" fmla="*/ 214789 w 381000"/>
                            <a:gd name="connsiteY625" fmla="*/ 129064 h 323850"/>
                            <a:gd name="connsiteX626" fmla="*/ 214789 w 381000"/>
                            <a:gd name="connsiteY626" fmla="*/ 129064 h 323850"/>
                            <a:gd name="connsiteX627" fmla="*/ 214789 w 381000"/>
                            <a:gd name="connsiteY627" fmla="*/ 129064 h 323850"/>
                            <a:gd name="connsiteX628" fmla="*/ 210026 w 381000"/>
                            <a:gd name="connsiteY628" fmla="*/ 123349 h 323850"/>
                            <a:gd name="connsiteX629" fmla="*/ 210026 w 381000"/>
                            <a:gd name="connsiteY629" fmla="*/ 125254 h 323850"/>
                            <a:gd name="connsiteX630" fmla="*/ 209074 w 381000"/>
                            <a:gd name="connsiteY630" fmla="*/ 125254 h 323850"/>
                            <a:gd name="connsiteX631" fmla="*/ 210026 w 381000"/>
                            <a:gd name="connsiteY631" fmla="*/ 123349 h 323850"/>
                            <a:gd name="connsiteX632" fmla="*/ 208121 w 381000"/>
                            <a:gd name="connsiteY632" fmla="*/ 124301 h 323850"/>
                            <a:gd name="connsiteX633" fmla="*/ 210026 w 381000"/>
                            <a:gd name="connsiteY633" fmla="*/ 123349 h 323850"/>
                            <a:gd name="connsiteX634" fmla="*/ 183356 w 381000"/>
                            <a:gd name="connsiteY634" fmla="*/ 126206 h 323850"/>
                            <a:gd name="connsiteX635" fmla="*/ 182404 w 381000"/>
                            <a:gd name="connsiteY635" fmla="*/ 121444 h 323850"/>
                            <a:gd name="connsiteX636" fmla="*/ 183356 w 381000"/>
                            <a:gd name="connsiteY636" fmla="*/ 122396 h 323850"/>
                            <a:gd name="connsiteX637" fmla="*/ 184309 w 381000"/>
                            <a:gd name="connsiteY637" fmla="*/ 125254 h 323850"/>
                            <a:gd name="connsiteX638" fmla="*/ 191929 w 381000"/>
                            <a:gd name="connsiteY638" fmla="*/ 121444 h 323850"/>
                            <a:gd name="connsiteX639" fmla="*/ 195739 w 381000"/>
                            <a:gd name="connsiteY639" fmla="*/ 123349 h 323850"/>
                            <a:gd name="connsiteX640" fmla="*/ 199549 w 381000"/>
                            <a:gd name="connsiteY640" fmla="*/ 121444 h 323850"/>
                            <a:gd name="connsiteX641" fmla="*/ 198596 w 381000"/>
                            <a:gd name="connsiteY641" fmla="*/ 123349 h 323850"/>
                            <a:gd name="connsiteX642" fmla="*/ 201454 w 381000"/>
                            <a:gd name="connsiteY642" fmla="*/ 126206 h 323850"/>
                            <a:gd name="connsiteX643" fmla="*/ 199549 w 381000"/>
                            <a:gd name="connsiteY643" fmla="*/ 127159 h 323850"/>
                            <a:gd name="connsiteX644" fmla="*/ 199549 w 381000"/>
                            <a:gd name="connsiteY644" fmla="*/ 125254 h 323850"/>
                            <a:gd name="connsiteX645" fmla="*/ 196691 w 381000"/>
                            <a:gd name="connsiteY645" fmla="*/ 128111 h 323850"/>
                            <a:gd name="connsiteX646" fmla="*/ 196691 w 381000"/>
                            <a:gd name="connsiteY646" fmla="*/ 125254 h 323850"/>
                            <a:gd name="connsiteX647" fmla="*/ 194786 w 381000"/>
                            <a:gd name="connsiteY647" fmla="*/ 127159 h 323850"/>
                            <a:gd name="connsiteX648" fmla="*/ 193834 w 381000"/>
                            <a:gd name="connsiteY648" fmla="*/ 125254 h 323850"/>
                            <a:gd name="connsiteX649" fmla="*/ 191929 w 381000"/>
                            <a:gd name="connsiteY649" fmla="*/ 128111 h 323850"/>
                            <a:gd name="connsiteX650" fmla="*/ 190024 w 381000"/>
                            <a:gd name="connsiteY650" fmla="*/ 126206 h 323850"/>
                            <a:gd name="connsiteX651" fmla="*/ 180499 w 381000"/>
                            <a:gd name="connsiteY651" fmla="*/ 130969 h 323850"/>
                            <a:gd name="connsiteX652" fmla="*/ 183356 w 381000"/>
                            <a:gd name="connsiteY652" fmla="*/ 126206 h 323850"/>
                            <a:gd name="connsiteX653" fmla="*/ 188119 w 381000"/>
                            <a:gd name="connsiteY653" fmla="*/ 151924 h 323850"/>
                            <a:gd name="connsiteX654" fmla="*/ 188119 w 381000"/>
                            <a:gd name="connsiteY654" fmla="*/ 151924 h 323850"/>
                            <a:gd name="connsiteX655" fmla="*/ 188119 w 381000"/>
                            <a:gd name="connsiteY655" fmla="*/ 151924 h 323850"/>
                            <a:gd name="connsiteX656" fmla="*/ 188119 w 381000"/>
                            <a:gd name="connsiteY656" fmla="*/ 151924 h 323850"/>
                            <a:gd name="connsiteX657" fmla="*/ 188119 w 381000"/>
                            <a:gd name="connsiteY657" fmla="*/ 151924 h 323850"/>
                            <a:gd name="connsiteX658" fmla="*/ 188119 w 381000"/>
                            <a:gd name="connsiteY658" fmla="*/ 151924 h 323850"/>
                            <a:gd name="connsiteX659" fmla="*/ 188119 w 381000"/>
                            <a:gd name="connsiteY659" fmla="*/ 151924 h 323850"/>
                            <a:gd name="connsiteX660" fmla="*/ 188119 w 381000"/>
                            <a:gd name="connsiteY660" fmla="*/ 151924 h 323850"/>
                            <a:gd name="connsiteX661" fmla="*/ 188119 w 381000"/>
                            <a:gd name="connsiteY661" fmla="*/ 152876 h 323850"/>
                            <a:gd name="connsiteX662" fmla="*/ 188119 w 381000"/>
                            <a:gd name="connsiteY662" fmla="*/ 152876 h 323850"/>
                            <a:gd name="connsiteX663" fmla="*/ 188119 w 381000"/>
                            <a:gd name="connsiteY663" fmla="*/ 152876 h 323850"/>
                            <a:gd name="connsiteX664" fmla="*/ 188119 w 381000"/>
                            <a:gd name="connsiteY664" fmla="*/ 152876 h 323850"/>
                            <a:gd name="connsiteX665" fmla="*/ 188119 w 381000"/>
                            <a:gd name="connsiteY665" fmla="*/ 152876 h 323850"/>
                            <a:gd name="connsiteX666" fmla="*/ 188119 w 381000"/>
                            <a:gd name="connsiteY666" fmla="*/ 151924 h 323850"/>
                            <a:gd name="connsiteX667" fmla="*/ 183356 w 381000"/>
                            <a:gd name="connsiteY667" fmla="*/ 150019 h 323850"/>
                            <a:gd name="connsiteX668" fmla="*/ 185261 w 381000"/>
                            <a:gd name="connsiteY668" fmla="*/ 150019 h 323850"/>
                            <a:gd name="connsiteX669" fmla="*/ 183356 w 381000"/>
                            <a:gd name="connsiteY669" fmla="*/ 150019 h 323850"/>
                            <a:gd name="connsiteX670" fmla="*/ 183356 w 381000"/>
                            <a:gd name="connsiteY670" fmla="*/ 150019 h 323850"/>
                            <a:gd name="connsiteX671" fmla="*/ 188119 w 381000"/>
                            <a:gd name="connsiteY671" fmla="*/ 146209 h 323850"/>
                            <a:gd name="connsiteX672" fmla="*/ 188119 w 381000"/>
                            <a:gd name="connsiteY672" fmla="*/ 146209 h 323850"/>
                            <a:gd name="connsiteX673" fmla="*/ 188119 w 381000"/>
                            <a:gd name="connsiteY673" fmla="*/ 146209 h 323850"/>
                            <a:gd name="connsiteX674" fmla="*/ 188119 w 381000"/>
                            <a:gd name="connsiteY674" fmla="*/ 146209 h 323850"/>
                            <a:gd name="connsiteX675" fmla="*/ 188119 w 381000"/>
                            <a:gd name="connsiteY675" fmla="*/ 146209 h 323850"/>
                            <a:gd name="connsiteX676" fmla="*/ 188119 w 381000"/>
                            <a:gd name="connsiteY676" fmla="*/ 146209 h 323850"/>
                            <a:gd name="connsiteX677" fmla="*/ 188119 w 381000"/>
                            <a:gd name="connsiteY677" fmla="*/ 148114 h 323850"/>
                            <a:gd name="connsiteX678" fmla="*/ 188119 w 381000"/>
                            <a:gd name="connsiteY678" fmla="*/ 148114 h 323850"/>
                            <a:gd name="connsiteX679" fmla="*/ 188119 w 381000"/>
                            <a:gd name="connsiteY679" fmla="*/ 148114 h 323850"/>
                            <a:gd name="connsiteX680" fmla="*/ 188119 w 381000"/>
                            <a:gd name="connsiteY680" fmla="*/ 148114 h 323850"/>
                            <a:gd name="connsiteX681" fmla="*/ 188119 w 381000"/>
                            <a:gd name="connsiteY681" fmla="*/ 149066 h 323850"/>
                            <a:gd name="connsiteX682" fmla="*/ 188119 w 381000"/>
                            <a:gd name="connsiteY682" fmla="*/ 149066 h 323850"/>
                            <a:gd name="connsiteX683" fmla="*/ 188119 w 381000"/>
                            <a:gd name="connsiteY683" fmla="*/ 148114 h 323850"/>
                            <a:gd name="connsiteX684" fmla="*/ 188119 w 381000"/>
                            <a:gd name="connsiteY684" fmla="*/ 149066 h 323850"/>
                            <a:gd name="connsiteX685" fmla="*/ 188119 w 381000"/>
                            <a:gd name="connsiteY685" fmla="*/ 149066 h 323850"/>
                            <a:gd name="connsiteX686" fmla="*/ 188119 w 381000"/>
                            <a:gd name="connsiteY686" fmla="*/ 147161 h 323850"/>
                            <a:gd name="connsiteX687" fmla="*/ 188119 w 381000"/>
                            <a:gd name="connsiteY687" fmla="*/ 146209 h 323850"/>
                            <a:gd name="connsiteX688" fmla="*/ 188119 w 381000"/>
                            <a:gd name="connsiteY688" fmla="*/ 150019 h 323850"/>
                            <a:gd name="connsiteX689" fmla="*/ 188119 w 381000"/>
                            <a:gd name="connsiteY689" fmla="*/ 150019 h 323850"/>
                            <a:gd name="connsiteX690" fmla="*/ 188119 w 381000"/>
                            <a:gd name="connsiteY690" fmla="*/ 150019 h 323850"/>
                            <a:gd name="connsiteX691" fmla="*/ 188119 w 381000"/>
                            <a:gd name="connsiteY691" fmla="*/ 150019 h 323850"/>
                            <a:gd name="connsiteX692" fmla="*/ 188119 w 381000"/>
                            <a:gd name="connsiteY692" fmla="*/ 150019 h 323850"/>
                            <a:gd name="connsiteX693" fmla="*/ 176689 w 381000"/>
                            <a:gd name="connsiteY693" fmla="*/ 130969 h 323850"/>
                            <a:gd name="connsiteX694" fmla="*/ 180499 w 381000"/>
                            <a:gd name="connsiteY694" fmla="*/ 128111 h 323850"/>
                            <a:gd name="connsiteX695" fmla="*/ 181451 w 381000"/>
                            <a:gd name="connsiteY695" fmla="*/ 129064 h 323850"/>
                            <a:gd name="connsiteX696" fmla="*/ 177641 w 381000"/>
                            <a:gd name="connsiteY696" fmla="*/ 133826 h 323850"/>
                            <a:gd name="connsiteX697" fmla="*/ 175736 w 381000"/>
                            <a:gd name="connsiteY697" fmla="*/ 132874 h 323850"/>
                            <a:gd name="connsiteX698" fmla="*/ 174784 w 381000"/>
                            <a:gd name="connsiteY698" fmla="*/ 129064 h 323850"/>
                            <a:gd name="connsiteX699" fmla="*/ 176689 w 381000"/>
                            <a:gd name="connsiteY699" fmla="*/ 130969 h 323850"/>
                            <a:gd name="connsiteX700" fmla="*/ 170974 w 381000"/>
                            <a:gd name="connsiteY700" fmla="*/ 144304 h 323850"/>
                            <a:gd name="connsiteX701" fmla="*/ 170974 w 381000"/>
                            <a:gd name="connsiteY701" fmla="*/ 144304 h 323850"/>
                            <a:gd name="connsiteX702" fmla="*/ 170974 w 381000"/>
                            <a:gd name="connsiteY702" fmla="*/ 144304 h 323850"/>
                            <a:gd name="connsiteX703" fmla="*/ 170974 w 381000"/>
                            <a:gd name="connsiteY703" fmla="*/ 144304 h 323850"/>
                            <a:gd name="connsiteX704" fmla="*/ 164306 w 381000"/>
                            <a:gd name="connsiteY704" fmla="*/ 155734 h 323850"/>
                            <a:gd name="connsiteX705" fmla="*/ 168116 w 381000"/>
                            <a:gd name="connsiteY705" fmla="*/ 156686 h 323850"/>
                            <a:gd name="connsiteX706" fmla="*/ 168116 w 381000"/>
                            <a:gd name="connsiteY706" fmla="*/ 147161 h 323850"/>
                            <a:gd name="connsiteX707" fmla="*/ 170021 w 381000"/>
                            <a:gd name="connsiteY707" fmla="*/ 148114 h 323850"/>
                            <a:gd name="connsiteX708" fmla="*/ 170021 w 381000"/>
                            <a:gd name="connsiteY708" fmla="*/ 148114 h 323850"/>
                            <a:gd name="connsiteX709" fmla="*/ 178594 w 381000"/>
                            <a:gd name="connsiteY709" fmla="*/ 153829 h 323850"/>
                            <a:gd name="connsiteX710" fmla="*/ 176689 w 381000"/>
                            <a:gd name="connsiteY710" fmla="*/ 153829 h 323850"/>
                            <a:gd name="connsiteX711" fmla="*/ 178594 w 381000"/>
                            <a:gd name="connsiteY711" fmla="*/ 156686 h 323850"/>
                            <a:gd name="connsiteX712" fmla="*/ 182404 w 381000"/>
                            <a:gd name="connsiteY712" fmla="*/ 157639 h 323850"/>
                            <a:gd name="connsiteX713" fmla="*/ 185261 w 381000"/>
                            <a:gd name="connsiteY713" fmla="*/ 156686 h 323850"/>
                            <a:gd name="connsiteX714" fmla="*/ 184309 w 381000"/>
                            <a:gd name="connsiteY714" fmla="*/ 157639 h 323850"/>
                            <a:gd name="connsiteX715" fmla="*/ 184309 w 381000"/>
                            <a:gd name="connsiteY715" fmla="*/ 158591 h 323850"/>
                            <a:gd name="connsiteX716" fmla="*/ 185261 w 381000"/>
                            <a:gd name="connsiteY716" fmla="*/ 159544 h 323850"/>
                            <a:gd name="connsiteX717" fmla="*/ 186214 w 381000"/>
                            <a:gd name="connsiteY717" fmla="*/ 159544 h 323850"/>
                            <a:gd name="connsiteX718" fmla="*/ 185261 w 381000"/>
                            <a:gd name="connsiteY718" fmla="*/ 160496 h 323850"/>
                            <a:gd name="connsiteX719" fmla="*/ 192881 w 381000"/>
                            <a:gd name="connsiteY719" fmla="*/ 159544 h 323850"/>
                            <a:gd name="connsiteX720" fmla="*/ 194786 w 381000"/>
                            <a:gd name="connsiteY720" fmla="*/ 151924 h 323850"/>
                            <a:gd name="connsiteX721" fmla="*/ 194786 w 381000"/>
                            <a:gd name="connsiteY721" fmla="*/ 151924 h 323850"/>
                            <a:gd name="connsiteX722" fmla="*/ 195739 w 381000"/>
                            <a:gd name="connsiteY722" fmla="*/ 151924 h 323850"/>
                            <a:gd name="connsiteX723" fmla="*/ 197644 w 381000"/>
                            <a:gd name="connsiteY723" fmla="*/ 152876 h 323850"/>
                            <a:gd name="connsiteX724" fmla="*/ 197644 w 381000"/>
                            <a:gd name="connsiteY724" fmla="*/ 150019 h 323850"/>
                            <a:gd name="connsiteX725" fmla="*/ 197644 w 381000"/>
                            <a:gd name="connsiteY725" fmla="*/ 150019 h 323850"/>
                            <a:gd name="connsiteX726" fmla="*/ 197644 w 381000"/>
                            <a:gd name="connsiteY726" fmla="*/ 149066 h 323850"/>
                            <a:gd name="connsiteX727" fmla="*/ 197644 w 381000"/>
                            <a:gd name="connsiteY727" fmla="*/ 149066 h 323850"/>
                            <a:gd name="connsiteX728" fmla="*/ 197644 w 381000"/>
                            <a:gd name="connsiteY728" fmla="*/ 149066 h 323850"/>
                            <a:gd name="connsiteX729" fmla="*/ 197644 w 381000"/>
                            <a:gd name="connsiteY729" fmla="*/ 148114 h 323850"/>
                            <a:gd name="connsiteX730" fmla="*/ 197644 w 381000"/>
                            <a:gd name="connsiteY730" fmla="*/ 148114 h 323850"/>
                            <a:gd name="connsiteX731" fmla="*/ 197644 w 381000"/>
                            <a:gd name="connsiteY731" fmla="*/ 148114 h 323850"/>
                            <a:gd name="connsiteX732" fmla="*/ 199549 w 381000"/>
                            <a:gd name="connsiteY732" fmla="*/ 147161 h 323850"/>
                            <a:gd name="connsiteX733" fmla="*/ 202406 w 381000"/>
                            <a:gd name="connsiteY733" fmla="*/ 147161 h 323850"/>
                            <a:gd name="connsiteX734" fmla="*/ 205264 w 381000"/>
                            <a:gd name="connsiteY734" fmla="*/ 148114 h 323850"/>
                            <a:gd name="connsiteX735" fmla="*/ 208121 w 381000"/>
                            <a:gd name="connsiteY735" fmla="*/ 155734 h 323850"/>
                            <a:gd name="connsiteX736" fmla="*/ 213836 w 381000"/>
                            <a:gd name="connsiteY736" fmla="*/ 160496 h 323850"/>
                            <a:gd name="connsiteX737" fmla="*/ 212884 w 381000"/>
                            <a:gd name="connsiteY737" fmla="*/ 160496 h 323850"/>
                            <a:gd name="connsiteX738" fmla="*/ 210026 w 381000"/>
                            <a:gd name="connsiteY738" fmla="*/ 162401 h 323850"/>
                            <a:gd name="connsiteX739" fmla="*/ 212884 w 381000"/>
                            <a:gd name="connsiteY739" fmla="*/ 163354 h 323850"/>
                            <a:gd name="connsiteX740" fmla="*/ 210026 w 381000"/>
                            <a:gd name="connsiteY740" fmla="*/ 164306 h 323850"/>
                            <a:gd name="connsiteX741" fmla="*/ 210979 w 381000"/>
                            <a:gd name="connsiteY741" fmla="*/ 164306 h 323850"/>
                            <a:gd name="connsiteX742" fmla="*/ 206216 w 381000"/>
                            <a:gd name="connsiteY742" fmla="*/ 164306 h 323850"/>
                            <a:gd name="connsiteX743" fmla="*/ 202406 w 381000"/>
                            <a:gd name="connsiteY743" fmla="*/ 170974 h 323850"/>
                            <a:gd name="connsiteX744" fmla="*/ 203359 w 381000"/>
                            <a:gd name="connsiteY744" fmla="*/ 172879 h 323850"/>
                            <a:gd name="connsiteX745" fmla="*/ 201454 w 381000"/>
                            <a:gd name="connsiteY745" fmla="*/ 172879 h 323850"/>
                            <a:gd name="connsiteX746" fmla="*/ 201454 w 381000"/>
                            <a:gd name="connsiteY746" fmla="*/ 170974 h 323850"/>
                            <a:gd name="connsiteX747" fmla="*/ 197644 w 381000"/>
                            <a:gd name="connsiteY747" fmla="*/ 170974 h 323850"/>
                            <a:gd name="connsiteX748" fmla="*/ 194786 w 381000"/>
                            <a:gd name="connsiteY748" fmla="*/ 171926 h 323850"/>
                            <a:gd name="connsiteX749" fmla="*/ 193834 w 381000"/>
                            <a:gd name="connsiteY749" fmla="*/ 170021 h 323850"/>
                            <a:gd name="connsiteX750" fmla="*/ 190976 w 381000"/>
                            <a:gd name="connsiteY750" fmla="*/ 171926 h 323850"/>
                            <a:gd name="connsiteX751" fmla="*/ 190976 w 381000"/>
                            <a:gd name="connsiteY751" fmla="*/ 170974 h 323850"/>
                            <a:gd name="connsiteX752" fmla="*/ 179546 w 381000"/>
                            <a:gd name="connsiteY752" fmla="*/ 170974 h 323850"/>
                            <a:gd name="connsiteX753" fmla="*/ 174784 w 381000"/>
                            <a:gd name="connsiteY753" fmla="*/ 167164 h 323850"/>
                            <a:gd name="connsiteX754" fmla="*/ 172879 w 381000"/>
                            <a:gd name="connsiteY754" fmla="*/ 169069 h 323850"/>
                            <a:gd name="connsiteX755" fmla="*/ 173831 w 381000"/>
                            <a:gd name="connsiteY755" fmla="*/ 167164 h 323850"/>
                            <a:gd name="connsiteX756" fmla="*/ 171926 w 381000"/>
                            <a:gd name="connsiteY756" fmla="*/ 165259 h 323850"/>
                            <a:gd name="connsiteX757" fmla="*/ 170021 w 381000"/>
                            <a:gd name="connsiteY757" fmla="*/ 167164 h 323850"/>
                            <a:gd name="connsiteX758" fmla="*/ 169069 w 381000"/>
                            <a:gd name="connsiteY758" fmla="*/ 164306 h 323850"/>
                            <a:gd name="connsiteX759" fmla="*/ 165259 w 381000"/>
                            <a:gd name="connsiteY759" fmla="*/ 165259 h 323850"/>
                            <a:gd name="connsiteX760" fmla="*/ 167164 w 381000"/>
                            <a:gd name="connsiteY760" fmla="*/ 164306 h 323850"/>
                            <a:gd name="connsiteX761" fmla="*/ 167164 w 381000"/>
                            <a:gd name="connsiteY761" fmla="*/ 162401 h 323850"/>
                            <a:gd name="connsiteX762" fmla="*/ 165259 w 381000"/>
                            <a:gd name="connsiteY762" fmla="*/ 161449 h 323850"/>
                            <a:gd name="connsiteX763" fmla="*/ 166211 w 381000"/>
                            <a:gd name="connsiteY763" fmla="*/ 159544 h 323850"/>
                            <a:gd name="connsiteX764" fmla="*/ 164306 w 381000"/>
                            <a:gd name="connsiteY764" fmla="*/ 155734 h 323850"/>
                            <a:gd name="connsiteX765" fmla="*/ 213836 w 381000"/>
                            <a:gd name="connsiteY765" fmla="*/ 312896 h 323850"/>
                            <a:gd name="connsiteX766" fmla="*/ 215741 w 381000"/>
                            <a:gd name="connsiteY766" fmla="*/ 312896 h 323850"/>
                            <a:gd name="connsiteX767" fmla="*/ 213836 w 381000"/>
                            <a:gd name="connsiteY767" fmla="*/ 312896 h 3238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</a:cxnLst>
                          <a:rect l="l" t="t" r="r" b="b"/>
                          <a:pathLst>
                            <a:path w="381000" h="323850">
                              <a:moveTo>
                                <a:pt x="355759" y="147161"/>
                              </a:moveTo>
                              <a:cubicBezTo>
                                <a:pt x="356711" y="142399"/>
                                <a:pt x="360521" y="149066"/>
                                <a:pt x="360521" y="146209"/>
                              </a:cubicBezTo>
                              <a:cubicBezTo>
                                <a:pt x="358616" y="148114"/>
                                <a:pt x="357664" y="144304"/>
                                <a:pt x="352901" y="140494"/>
                              </a:cubicBezTo>
                              <a:lnTo>
                                <a:pt x="352901" y="139541"/>
                              </a:lnTo>
                              <a:cubicBezTo>
                                <a:pt x="350996" y="138589"/>
                                <a:pt x="350996" y="135731"/>
                                <a:pt x="348139" y="134779"/>
                              </a:cubicBezTo>
                              <a:lnTo>
                                <a:pt x="348139" y="135731"/>
                              </a:lnTo>
                              <a:cubicBezTo>
                                <a:pt x="344329" y="135731"/>
                                <a:pt x="345281" y="129064"/>
                                <a:pt x="341471" y="130969"/>
                              </a:cubicBezTo>
                              <a:lnTo>
                                <a:pt x="340519" y="128111"/>
                              </a:lnTo>
                              <a:cubicBezTo>
                                <a:pt x="336709" y="130016"/>
                                <a:pt x="336709" y="125254"/>
                                <a:pt x="332899" y="126206"/>
                              </a:cubicBezTo>
                              <a:lnTo>
                                <a:pt x="333851" y="126206"/>
                              </a:lnTo>
                              <a:cubicBezTo>
                                <a:pt x="331946" y="125254"/>
                                <a:pt x="329089" y="125254"/>
                                <a:pt x="327184" y="125254"/>
                              </a:cubicBezTo>
                              <a:cubicBezTo>
                                <a:pt x="325279" y="125254"/>
                                <a:pt x="323374" y="125254"/>
                                <a:pt x="323374" y="124301"/>
                              </a:cubicBezTo>
                              <a:cubicBezTo>
                                <a:pt x="319564" y="123349"/>
                                <a:pt x="315754" y="123349"/>
                                <a:pt x="311944" y="125254"/>
                              </a:cubicBezTo>
                              <a:cubicBezTo>
                                <a:pt x="312896" y="124301"/>
                                <a:pt x="314801" y="123349"/>
                                <a:pt x="315754" y="122396"/>
                              </a:cubicBezTo>
                              <a:cubicBezTo>
                                <a:pt x="312896" y="122396"/>
                                <a:pt x="310991" y="121444"/>
                                <a:pt x="308134" y="121444"/>
                              </a:cubicBezTo>
                              <a:lnTo>
                                <a:pt x="304324" y="121444"/>
                              </a:lnTo>
                              <a:lnTo>
                                <a:pt x="302419" y="121444"/>
                              </a:lnTo>
                              <a:lnTo>
                                <a:pt x="301466" y="121444"/>
                              </a:lnTo>
                              <a:cubicBezTo>
                                <a:pt x="301466" y="121444"/>
                                <a:pt x="301466" y="121444"/>
                                <a:pt x="301466" y="120491"/>
                              </a:cubicBezTo>
                              <a:cubicBezTo>
                                <a:pt x="307181" y="114776"/>
                                <a:pt x="311944" y="107156"/>
                                <a:pt x="313849" y="98584"/>
                              </a:cubicBezTo>
                              <a:cubicBezTo>
                                <a:pt x="314801" y="98584"/>
                                <a:pt x="314801" y="99536"/>
                                <a:pt x="314801" y="99536"/>
                              </a:cubicBezTo>
                              <a:cubicBezTo>
                                <a:pt x="314801" y="95726"/>
                                <a:pt x="316706" y="91916"/>
                                <a:pt x="318611" y="88106"/>
                              </a:cubicBezTo>
                              <a:cubicBezTo>
                                <a:pt x="319564" y="84296"/>
                                <a:pt x="320516" y="80486"/>
                                <a:pt x="317659" y="78581"/>
                              </a:cubicBezTo>
                              <a:lnTo>
                                <a:pt x="315754" y="77629"/>
                              </a:lnTo>
                              <a:cubicBezTo>
                                <a:pt x="316706" y="75724"/>
                                <a:pt x="318611" y="75724"/>
                                <a:pt x="319564" y="74771"/>
                              </a:cubicBezTo>
                              <a:cubicBezTo>
                                <a:pt x="316706" y="73819"/>
                                <a:pt x="316706" y="68104"/>
                                <a:pt x="314801" y="68104"/>
                              </a:cubicBezTo>
                              <a:cubicBezTo>
                                <a:pt x="315754" y="67151"/>
                                <a:pt x="315754" y="68104"/>
                                <a:pt x="316706" y="68104"/>
                              </a:cubicBezTo>
                              <a:cubicBezTo>
                                <a:pt x="315754" y="64294"/>
                                <a:pt x="310991" y="62389"/>
                                <a:pt x="310039" y="59531"/>
                              </a:cubicBezTo>
                              <a:lnTo>
                                <a:pt x="311944" y="59531"/>
                              </a:lnTo>
                              <a:cubicBezTo>
                                <a:pt x="310039" y="50959"/>
                                <a:pt x="304324" y="42386"/>
                                <a:pt x="295751" y="36671"/>
                              </a:cubicBezTo>
                              <a:cubicBezTo>
                                <a:pt x="288131" y="30004"/>
                                <a:pt x="277654" y="28099"/>
                                <a:pt x="270034" y="30004"/>
                              </a:cubicBezTo>
                              <a:cubicBezTo>
                                <a:pt x="266224" y="30004"/>
                                <a:pt x="269081" y="26194"/>
                                <a:pt x="267176" y="26194"/>
                              </a:cubicBezTo>
                              <a:cubicBezTo>
                                <a:pt x="259556" y="28099"/>
                                <a:pt x="250984" y="28099"/>
                                <a:pt x="243364" y="30004"/>
                              </a:cubicBezTo>
                              <a:cubicBezTo>
                                <a:pt x="235744" y="31909"/>
                                <a:pt x="228124" y="36671"/>
                                <a:pt x="226219" y="44291"/>
                              </a:cubicBezTo>
                              <a:cubicBezTo>
                                <a:pt x="223361" y="48101"/>
                                <a:pt x="222409" y="52864"/>
                                <a:pt x="223361" y="55721"/>
                              </a:cubicBezTo>
                              <a:cubicBezTo>
                                <a:pt x="224314" y="58579"/>
                                <a:pt x="225266" y="60484"/>
                                <a:pt x="225266" y="60484"/>
                              </a:cubicBezTo>
                              <a:cubicBezTo>
                                <a:pt x="230981" y="50959"/>
                                <a:pt x="239554" y="44291"/>
                                <a:pt x="248126" y="42386"/>
                              </a:cubicBezTo>
                              <a:cubicBezTo>
                                <a:pt x="257651" y="40481"/>
                                <a:pt x="267176" y="42386"/>
                                <a:pt x="275749" y="47149"/>
                              </a:cubicBezTo>
                              <a:cubicBezTo>
                                <a:pt x="281464" y="48101"/>
                                <a:pt x="290036" y="51911"/>
                                <a:pt x="292894" y="56674"/>
                              </a:cubicBezTo>
                              <a:cubicBezTo>
                                <a:pt x="300514" y="63341"/>
                                <a:pt x="303371" y="73819"/>
                                <a:pt x="301466" y="81439"/>
                              </a:cubicBezTo>
                              <a:cubicBezTo>
                                <a:pt x="301466" y="83344"/>
                                <a:pt x="300514" y="85249"/>
                                <a:pt x="299561" y="88106"/>
                              </a:cubicBezTo>
                              <a:lnTo>
                                <a:pt x="298609" y="90011"/>
                              </a:lnTo>
                              <a:lnTo>
                                <a:pt x="298609" y="90964"/>
                              </a:lnTo>
                              <a:cubicBezTo>
                                <a:pt x="298609" y="90964"/>
                                <a:pt x="298609" y="90964"/>
                                <a:pt x="298609" y="90964"/>
                              </a:cubicBezTo>
                              <a:lnTo>
                                <a:pt x="297656" y="91916"/>
                              </a:lnTo>
                              <a:lnTo>
                                <a:pt x="291941" y="100489"/>
                              </a:lnTo>
                              <a:cubicBezTo>
                                <a:pt x="280511" y="112871"/>
                                <a:pt x="265271" y="128111"/>
                                <a:pt x="253841" y="139541"/>
                              </a:cubicBezTo>
                              <a:cubicBezTo>
                                <a:pt x="264319" y="140494"/>
                                <a:pt x="273844" y="141446"/>
                                <a:pt x="285274" y="142399"/>
                              </a:cubicBezTo>
                              <a:cubicBezTo>
                                <a:pt x="282416" y="141446"/>
                                <a:pt x="289084" y="140494"/>
                                <a:pt x="292894" y="140494"/>
                              </a:cubicBezTo>
                              <a:lnTo>
                                <a:pt x="292894" y="141446"/>
                              </a:lnTo>
                              <a:lnTo>
                                <a:pt x="300514" y="140494"/>
                              </a:lnTo>
                              <a:cubicBezTo>
                                <a:pt x="306229" y="140494"/>
                                <a:pt x="301466" y="143351"/>
                                <a:pt x="296704" y="142399"/>
                              </a:cubicBezTo>
                              <a:cubicBezTo>
                                <a:pt x="300514" y="142399"/>
                                <a:pt x="304324" y="143351"/>
                                <a:pt x="307181" y="144304"/>
                              </a:cubicBezTo>
                              <a:cubicBezTo>
                                <a:pt x="310991" y="145256"/>
                                <a:pt x="313849" y="145256"/>
                                <a:pt x="317659" y="146209"/>
                              </a:cubicBezTo>
                              <a:lnTo>
                                <a:pt x="318611" y="146209"/>
                              </a:lnTo>
                              <a:cubicBezTo>
                                <a:pt x="318611" y="146209"/>
                                <a:pt x="320516" y="147161"/>
                                <a:pt x="320516" y="147161"/>
                              </a:cubicBezTo>
                              <a:lnTo>
                                <a:pt x="321469" y="147161"/>
                              </a:lnTo>
                              <a:lnTo>
                                <a:pt x="323374" y="148114"/>
                              </a:lnTo>
                              <a:cubicBezTo>
                                <a:pt x="324326" y="148114"/>
                                <a:pt x="325279" y="149066"/>
                                <a:pt x="327184" y="149066"/>
                              </a:cubicBezTo>
                              <a:cubicBezTo>
                                <a:pt x="330994" y="150971"/>
                                <a:pt x="335756" y="153829"/>
                                <a:pt x="338614" y="157639"/>
                              </a:cubicBezTo>
                              <a:cubicBezTo>
                                <a:pt x="341471" y="155734"/>
                                <a:pt x="342424" y="161449"/>
                                <a:pt x="344329" y="159544"/>
                              </a:cubicBezTo>
                              <a:cubicBezTo>
                                <a:pt x="344329" y="160496"/>
                                <a:pt x="343376" y="160496"/>
                                <a:pt x="343376" y="160496"/>
                              </a:cubicBezTo>
                              <a:cubicBezTo>
                                <a:pt x="349091" y="164306"/>
                                <a:pt x="349091" y="165259"/>
                                <a:pt x="349091" y="172879"/>
                              </a:cubicBezTo>
                              <a:cubicBezTo>
                                <a:pt x="352901" y="185261"/>
                                <a:pt x="353854" y="198596"/>
                                <a:pt x="349091" y="210026"/>
                              </a:cubicBezTo>
                              <a:cubicBezTo>
                                <a:pt x="345281" y="221456"/>
                                <a:pt x="336709" y="230981"/>
                                <a:pt x="325279" y="234791"/>
                              </a:cubicBezTo>
                              <a:cubicBezTo>
                                <a:pt x="320516" y="236696"/>
                                <a:pt x="314801" y="237649"/>
                                <a:pt x="309086" y="238601"/>
                              </a:cubicBezTo>
                              <a:lnTo>
                                <a:pt x="307181" y="238601"/>
                              </a:lnTo>
                              <a:lnTo>
                                <a:pt x="306229" y="238601"/>
                              </a:lnTo>
                              <a:cubicBezTo>
                                <a:pt x="306229" y="238601"/>
                                <a:pt x="306229" y="238601"/>
                                <a:pt x="305276" y="238601"/>
                              </a:cubicBezTo>
                              <a:lnTo>
                                <a:pt x="304324" y="238601"/>
                              </a:lnTo>
                              <a:lnTo>
                                <a:pt x="303371" y="238601"/>
                              </a:lnTo>
                              <a:lnTo>
                                <a:pt x="291941" y="236696"/>
                              </a:lnTo>
                              <a:cubicBezTo>
                                <a:pt x="284321" y="235744"/>
                                <a:pt x="276701" y="233839"/>
                                <a:pt x="269081" y="231934"/>
                              </a:cubicBezTo>
                              <a:cubicBezTo>
                                <a:pt x="268129" y="241459"/>
                                <a:pt x="268129" y="251936"/>
                                <a:pt x="267176" y="261461"/>
                              </a:cubicBezTo>
                              <a:lnTo>
                                <a:pt x="267176" y="267176"/>
                              </a:lnTo>
                              <a:lnTo>
                                <a:pt x="267176" y="269081"/>
                              </a:lnTo>
                              <a:lnTo>
                                <a:pt x="267176" y="270034"/>
                              </a:lnTo>
                              <a:lnTo>
                                <a:pt x="267176" y="271939"/>
                              </a:lnTo>
                              <a:cubicBezTo>
                                <a:pt x="267176" y="273844"/>
                                <a:pt x="266224" y="276701"/>
                                <a:pt x="266224" y="277654"/>
                              </a:cubicBezTo>
                              <a:cubicBezTo>
                                <a:pt x="264319" y="285274"/>
                                <a:pt x="260509" y="290989"/>
                                <a:pt x="256699" y="293846"/>
                              </a:cubicBezTo>
                              <a:cubicBezTo>
                                <a:pt x="256699" y="299561"/>
                                <a:pt x="250984" y="299561"/>
                                <a:pt x="246221" y="303371"/>
                              </a:cubicBezTo>
                              <a:lnTo>
                                <a:pt x="246221" y="301466"/>
                              </a:lnTo>
                              <a:cubicBezTo>
                                <a:pt x="241459" y="303371"/>
                                <a:pt x="240506" y="300514"/>
                                <a:pt x="235744" y="297656"/>
                              </a:cubicBezTo>
                              <a:cubicBezTo>
                                <a:pt x="234791" y="299561"/>
                                <a:pt x="233839" y="297656"/>
                                <a:pt x="233839" y="300514"/>
                              </a:cubicBezTo>
                              <a:cubicBezTo>
                                <a:pt x="230981" y="302419"/>
                                <a:pt x="230981" y="295751"/>
                                <a:pt x="228124" y="295751"/>
                              </a:cubicBezTo>
                              <a:cubicBezTo>
                                <a:pt x="228124" y="294799"/>
                                <a:pt x="227171" y="297656"/>
                                <a:pt x="227171" y="296704"/>
                              </a:cubicBezTo>
                              <a:cubicBezTo>
                                <a:pt x="218599" y="296704"/>
                                <a:pt x="229076" y="295751"/>
                                <a:pt x="221456" y="289084"/>
                              </a:cubicBezTo>
                              <a:cubicBezTo>
                                <a:pt x="209074" y="283369"/>
                                <a:pt x="195739" y="274796"/>
                                <a:pt x="188119" y="262414"/>
                              </a:cubicBezTo>
                              <a:cubicBezTo>
                                <a:pt x="189071" y="263366"/>
                                <a:pt x="187166" y="264319"/>
                                <a:pt x="186214" y="263366"/>
                              </a:cubicBezTo>
                              <a:cubicBezTo>
                                <a:pt x="189071" y="259556"/>
                                <a:pt x="182404" y="260509"/>
                                <a:pt x="182404" y="256699"/>
                              </a:cubicBezTo>
                              <a:cubicBezTo>
                                <a:pt x="183356" y="256699"/>
                                <a:pt x="184309" y="257651"/>
                                <a:pt x="185261" y="257651"/>
                              </a:cubicBezTo>
                              <a:cubicBezTo>
                                <a:pt x="183356" y="250984"/>
                                <a:pt x="178594" y="248126"/>
                                <a:pt x="177641" y="241459"/>
                              </a:cubicBezTo>
                              <a:cubicBezTo>
                                <a:pt x="175736" y="239554"/>
                                <a:pt x="174784" y="236696"/>
                                <a:pt x="174784" y="233839"/>
                              </a:cubicBezTo>
                              <a:cubicBezTo>
                                <a:pt x="171926" y="231934"/>
                                <a:pt x="171926" y="228124"/>
                                <a:pt x="171926" y="225266"/>
                              </a:cubicBezTo>
                              <a:cubicBezTo>
                                <a:pt x="171926" y="222409"/>
                                <a:pt x="170974" y="219551"/>
                                <a:pt x="170021" y="218599"/>
                              </a:cubicBezTo>
                              <a:cubicBezTo>
                                <a:pt x="171926" y="219551"/>
                                <a:pt x="170974" y="211931"/>
                                <a:pt x="170974" y="208121"/>
                              </a:cubicBezTo>
                              <a:cubicBezTo>
                                <a:pt x="168116" y="206216"/>
                                <a:pt x="168116" y="200501"/>
                                <a:pt x="168116" y="193834"/>
                              </a:cubicBezTo>
                              <a:cubicBezTo>
                                <a:pt x="169069" y="193834"/>
                                <a:pt x="169069" y="193834"/>
                                <a:pt x="170021" y="192881"/>
                              </a:cubicBezTo>
                              <a:cubicBezTo>
                                <a:pt x="170021" y="192881"/>
                                <a:pt x="170021" y="192881"/>
                                <a:pt x="170021" y="193834"/>
                              </a:cubicBezTo>
                              <a:lnTo>
                                <a:pt x="170974" y="191929"/>
                              </a:lnTo>
                              <a:lnTo>
                                <a:pt x="171926" y="193834"/>
                              </a:lnTo>
                              <a:cubicBezTo>
                                <a:pt x="170974" y="194786"/>
                                <a:pt x="170974" y="195739"/>
                                <a:pt x="170021" y="195739"/>
                              </a:cubicBezTo>
                              <a:cubicBezTo>
                                <a:pt x="170974" y="197644"/>
                                <a:pt x="170974" y="193834"/>
                                <a:pt x="171926" y="192881"/>
                              </a:cubicBezTo>
                              <a:cubicBezTo>
                                <a:pt x="172879" y="191929"/>
                                <a:pt x="172879" y="193834"/>
                                <a:pt x="172879" y="194786"/>
                              </a:cubicBezTo>
                              <a:cubicBezTo>
                                <a:pt x="171926" y="195739"/>
                                <a:pt x="171926" y="193834"/>
                                <a:pt x="171926" y="194786"/>
                              </a:cubicBezTo>
                              <a:cubicBezTo>
                                <a:pt x="170974" y="196691"/>
                                <a:pt x="171926" y="195739"/>
                                <a:pt x="171926" y="196691"/>
                              </a:cubicBezTo>
                              <a:cubicBezTo>
                                <a:pt x="171926" y="196691"/>
                                <a:pt x="172879" y="194786"/>
                                <a:pt x="173831" y="194786"/>
                              </a:cubicBezTo>
                              <a:cubicBezTo>
                                <a:pt x="174784" y="194786"/>
                                <a:pt x="175736" y="194786"/>
                                <a:pt x="174784" y="196691"/>
                              </a:cubicBezTo>
                              <a:cubicBezTo>
                                <a:pt x="175736" y="195739"/>
                                <a:pt x="175736" y="195739"/>
                                <a:pt x="176689" y="194786"/>
                              </a:cubicBezTo>
                              <a:cubicBezTo>
                                <a:pt x="176689" y="193834"/>
                                <a:pt x="175736" y="193834"/>
                                <a:pt x="175736" y="191929"/>
                              </a:cubicBezTo>
                              <a:cubicBezTo>
                                <a:pt x="176689" y="191929"/>
                                <a:pt x="177641" y="190976"/>
                                <a:pt x="176689" y="191929"/>
                              </a:cubicBezTo>
                              <a:lnTo>
                                <a:pt x="175736" y="191929"/>
                              </a:lnTo>
                              <a:cubicBezTo>
                                <a:pt x="176689" y="191929"/>
                                <a:pt x="177641" y="192881"/>
                                <a:pt x="176689" y="190024"/>
                              </a:cubicBezTo>
                              <a:lnTo>
                                <a:pt x="176689" y="192881"/>
                              </a:lnTo>
                              <a:cubicBezTo>
                                <a:pt x="177641" y="190976"/>
                                <a:pt x="178594" y="191929"/>
                                <a:pt x="179546" y="190976"/>
                              </a:cubicBezTo>
                              <a:cubicBezTo>
                                <a:pt x="179546" y="192881"/>
                                <a:pt x="177641" y="195739"/>
                                <a:pt x="179546" y="196691"/>
                              </a:cubicBezTo>
                              <a:lnTo>
                                <a:pt x="181451" y="194786"/>
                              </a:lnTo>
                              <a:cubicBezTo>
                                <a:pt x="182404" y="194786"/>
                                <a:pt x="182404" y="194786"/>
                                <a:pt x="182404" y="196691"/>
                              </a:cubicBezTo>
                              <a:cubicBezTo>
                                <a:pt x="184309" y="198596"/>
                                <a:pt x="185261" y="190024"/>
                                <a:pt x="187166" y="192881"/>
                              </a:cubicBezTo>
                              <a:cubicBezTo>
                                <a:pt x="186214" y="195739"/>
                                <a:pt x="187166" y="195739"/>
                                <a:pt x="188119" y="196691"/>
                              </a:cubicBezTo>
                              <a:cubicBezTo>
                                <a:pt x="188119" y="196691"/>
                                <a:pt x="188119" y="195739"/>
                                <a:pt x="189071" y="194786"/>
                              </a:cubicBezTo>
                              <a:cubicBezTo>
                                <a:pt x="189071" y="193834"/>
                                <a:pt x="188119" y="196691"/>
                                <a:pt x="188119" y="194786"/>
                              </a:cubicBezTo>
                              <a:cubicBezTo>
                                <a:pt x="188119" y="192881"/>
                                <a:pt x="189071" y="193834"/>
                                <a:pt x="189071" y="192881"/>
                              </a:cubicBezTo>
                              <a:cubicBezTo>
                                <a:pt x="190976" y="199549"/>
                                <a:pt x="194786" y="193834"/>
                                <a:pt x="197644" y="196691"/>
                              </a:cubicBezTo>
                              <a:cubicBezTo>
                                <a:pt x="196691" y="193834"/>
                                <a:pt x="198596" y="195739"/>
                                <a:pt x="199549" y="193834"/>
                              </a:cubicBezTo>
                              <a:cubicBezTo>
                                <a:pt x="199549" y="197644"/>
                                <a:pt x="201454" y="192881"/>
                                <a:pt x="202406" y="194786"/>
                              </a:cubicBezTo>
                              <a:lnTo>
                                <a:pt x="201454" y="191929"/>
                              </a:lnTo>
                              <a:cubicBezTo>
                                <a:pt x="203359" y="193834"/>
                                <a:pt x="202406" y="186214"/>
                                <a:pt x="205264" y="190024"/>
                              </a:cubicBezTo>
                              <a:cubicBezTo>
                                <a:pt x="206216" y="190976"/>
                                <a:pt x="205264" y="192881"/>
                                <a:pt x="205264" y="192881"/>
                              </a:cubicBezTo>
                              <a:cubicBezTo>
                                <a:pt x="208121" y="195739"/>
                                <a:pt x="208121" y="189071"/>
                                <a:pt x="210026" y="191929"/>
                              </a:cubicBezTo>
                              <a:cubicBezTo>
                                <a:pt x="210026" y="190976"/>
                                <a:pt x="208121" y="189071"/>
                                <a:pt x="209074" y="187166"/>
                              </a:cubicBezTo>
                              <a:cubicBezTo>
                                <a:pt x="210026" y="188119"/>
                                <a:pt x="212884" y="189071"/>
                                <a:pt x="212884" y="189071"/>
                              </a:cubicBezTo>
                              <a:cubicBezTo>
                                <a:pt x="212884" y="188119"/>
                                <a:pt x="212884" y="187166"/>
                                <a:pt x="213836" y="188119"/>
                              </a:cubicBezTo>
                              <a:cubicBezTo>
                                <a:pt x="213836" y="189071"/>
                                <a:pt x="213836" y="189071"/>
                                <a:pt x="213836" y="190024"/>
                              </a:cubicBezTo>
                              <a:cubicBezTo>
                                <a:pt x="215741" y="190024"/>
                                <a:pt x="215741" y="188119"/>
                                <a:pt x="215741" y="186214"/>
                              </a:cubicBezTo>
                              <a:cubicBezTo>
                                <a:pt x="217646" y="188119"/>
                                <a:pt x="219551" y="185261"/>
                                <a:pt x="221456" y="185261"/>
                              </a:cubicBezTo>
                              <a:cubicBezTo>
                                <a:pt x="219551" y="182404"/>
                                <a:pt x="224314" y="184309"/>
                                <a:pt x="221456" y="181451"/>
                              </a:cubicBezTo>
                              <a:cubicBezTo>
                                <a:pt x="221456" y="181451"/>
                                <a:pt x="222409" y="182404"/>
                                <a:pt x="222409" y="182404"/>
                              </a:cubicBezTo>
                              <a:cubicBezTo>
                                <a:pt x="221456" y="181451"/>
                                <a:pt x="220504" y="178594"/>
                                <a:pt x="220504" y="178594"/>
                              </a:cubicBezTo>
                              <a:lnTo>
                                <a:pt x="222409" y="180499"/>
                              </a:lnTo>
                              <a:cubicBezTo>
                                <a:pt x="225266" y="183356"/>
                                <a:pt x="224314" y="179546"/>
                                <a:pt x="226219" y="180499"/>
                              </a:cubicBezTo>
                              <a:cubicBezTo>
                                <a:pt x="224314" y="179546"/>
                                <a:pt x="227171" y="179546"/>
                                <a:pt x="225266" y="178594"/>
                              </a:cubicBezTo>
                              <a:cubicBezTo>
                                <a:pt x="225266" y="178594"/>
                                <a:pt x="225266" y="177641"/>
                                <a:pt x="225266" y="177641"/>
                              </a:cubicBezTo>
                              <a:cubicBezTo>
                                <a:pt x="225266" y="175736"/>
                                <a:pt x="224314" y="176689"/>
                                <a:pt x="224314" y="174784"/>
                              </a:cubicBezTo>
                              <a:cubicBezTo>
                                <a:pt x="224314" y="173831"/>
                                <a:pt x="227171" y="175736"/>
                                <a:pt x="227171" y="176689"/>
                              </a:cubicBezTo>
                              <a:cubicBezTo>
                                <a:pt x="229076" y="176689"/>
                                <a:pt x="229076" y="175736"/>
                                <a:pt x="228124" y="174784"/>
                              </a:cubicBezTo>
                              <a:cubicBezTo>
                                <a:pt x="228124" y="174784"/>
                                <a:pt x="228124" y="174784"/>
                                <a:pt x="227171" y="174784"/>
                              </a:cubicBezTo>
                              <a:cubicBezTo>
                                <a:pt x="227171" y="174784"/>
                                <a:pt x="228124" y="174784"/>
                                <a:pt x="228124" y="174784"/>
                              </a:cubicBezTo>
                              <a:cubicBezTo>
                                <a:pt x="228124" y="174784"/>
                                <a:pt x="228124" y="173831"/>
                                <a:pt x="228124" y="173831"/>
                              </a:cubicBezTo>
                              <a:cubicBezTo>
                                <a:pt x="228124" y="173831"/>
                                <a:pt x="228124" y="173831"/>
                                <a:pt x="228124" y="173831"/>
                              </a:cubicBezTo>
                              <a:cubicBezTo>
                                <a:pt x="228124" y="173831"/>
                                <a:pt x="228124" y="174784"/>
                                <a:pt x="228124" y="174784"/>
                              </a:cubicBezTo>
                              <a:cubicBezTo>
                                <a:pt x="228124" y="174784"/>
                                <a:pt x="229076" y="174784"/>
                                <a:pt x="229076" y="173831"/>
                              </a:cubicBezTo>
                              <a:cubicBezTo>
                                <a:pt x="229076" y="173831"/>
                                <a:pt x="229076" y="173831"/>
                                <a:pt x="229076" y="173831"/>
                              </a:cubicBezTo>
                              <a:cubicBezTo>
                                <a:pt x="229076" y="173831"/>
                                <a:pt x="229076" y="173831"/>
                                <a:pt x="230029" y="173831"/>
                              </a:cubicBezTo>
                              <a:lnTo>
                                <a:pt x="231934" y="174784"/>
                              </a:lnTo>
                              <a:cubicBezTo>
                                <a:pt x="231934" y="173831"/>
                                <a:pt x="230981" y="171926"/>
                                <a:pt x="230029" y="170974"/>
                              </a:cubicBezTo>
                              <a:cubicBezTo>
                                <a:pt x="232886" y="169069"/>
                                <a:pt x="231934" y="164306"/>
                                <a:pt x="230981" y="163354"/>
                              </a:cubicBezTo>
                              <a:cubicBezTo>
                                <a:pt x="230981" y="164306"/>
                                <a:pt x="232886" y="164306"/>
                                <a:pt x="231934" y="164306"/>
                              </a:cubicBezTo>
                              <a:cubicBezTo>
                                <a:pt x="231934" y="163354"/>
                                <a:pt x="230029" y="162401"/>
                                <a:pt x="231934" y="162401"/>
                              </a:cubicBezTo>
                              <a:cubicBezTo>
                                <a:pt x="230981" y="161449"/>
                                <a:pt x="233839" y="162401"/>
                                <a:pt x="233839" y="160496"/>
                              </a:cubicBezTo>
                              <a:cubicBezTo>
                                <a:pt x="233839" y="160496"/>
                                <a:pt x="231934" y="159544"/>
                                <a:pt x="231934" y="160496"/>
                              </a:cubicBezTo>
                              <a:cubicBezTo>
                                <a:pt x="235744" y="158591"/>
                                <a:pt x="230981" y="155734"/>
                                <a:pt x="232886" y="153829"/>
                              </a:cubicBezTo>
                              <a:cubicBezTo>
                                <a:pt x="232886" y="153829"/>
                                <a:pt x="233839" y="154781"/>
                                <a:pt x="234791" y="154781"/>
                              </a:cubicBezTo>
                              <a:cubicBezTo>
                                <a:pt x="233839" y="152876"/>
                                <a:pt x="232886" y="150971"/>
                                <a:pt x="230029" y="150019"/>
                              </a:cubicBezTo>
                              <a:cubicBezTo>
                                <a:pt x="230981" y="150019"/>
                                <a:pt x="231934" y="150019"/>
                                <a:pt x="232886" y="150019"/>
                              </a:cubicBezTo>
                              <a:cubicBezTo>
                                <a:pt x="232886" y="149066"/>
                                <a:pt x="231934" y="148114"/>
                                <a:pt x="230981" y="148114"/>
                              </a:cubicBezTo>
                              <a:cubicBezTo>
                                <a:pt x="229076" y="149066"/>
                                <a:pt x="227171" y="148114"/>
                                <a:pt x="227171" y="147161"/>
                              </a:cubicBezTo>
                              <a:lnTo>
                                <a:pt x="227171" y="147161"/>
                              </a:lnTo>
                              <a:cubicBezTo>
                                <a:pt x="227171" y="146209"/>
                                <a:pt x="225266" y="146209"/>
                                <a:pt x="225266" y="145256"/>
                              </a:cubicBezTo>
                              <a:cubicBezTo>
                                <a:pt x="226219" y="144304"/>
                                <a:pt x="226219" y="145256"/>
                                <a:pt x="227171" y="145256"/>
                              </a:cubicBezTo>
                              <a:cubicBezTo>
                                <a:pt x="230981" y="144304"/>
                                <a:pt x="228124" y="142399"/>
                                <a:pt x="229076" y="141446"/>
                              </a:cubicBezTo>
                              <a:cubicBezTo>
                                <a:pt x="228124" y="141446"/>
                                <a:pt x="227171" y="141446"/>
                                <a:pt x="227171" y="141446"/>
                              </a:cubicBezTo>
                              <a:cubicBezTo>
                                <a:pt x="226219" y="140494"/>
                                <a:pt x="229076" y="140494"/>
                                <a:pt x="228124" y="139541"/>
                              </a:cubicBezTo>
                              <a:cubicBezTo>
                                <a:pt x="226219" y="139541"/>
                                <a:pt x="223361" y="139541"/>
                                <a:pt x="220504" y="139541"/>
                              </a:cubicBezTo>
                              <a:cubicBezTo>
                                <a:pt x="221456" y="139541"/>
                                <a:pt x="223361" y="137636"/>
                                <a:pt x="224314" y="137636"/>
                              </a:cubicBezTo>
                              <a:cubicBezTo>
                                <a:pt x="223361" y="135731"/>
                                <a:pt x="218599" y="137636"/>
                                <a:pt x="216694" y="137636"/>
                              </a:cubicBezTo>
                              <a:cubicBezTo>
                                <a:pt x="216694" y="136684"/>
                                <a:pt x="214789" y="136684"/>
                                <a:pt x="214789" y="136684"/>
                              </a:cubicBezTo>
                              <a:cubicBezTo>
                                <a:pt x="215741" y="135731"/>
                                <a:pt x="214789" y="136684"/>
                                <a:pt x="215741" y="136684"/>
                              </a:cubicBezTo>
                              <a:lnTo>
                                <a:pt x="216694" y="134779"/>
                              </a:lnTo>
                              <a:cubicBezTo>
                                <a:pt x="217646" y="135731"/>
                                <a:pt x="219551" y="132874"/>
                                <a:pt x="220504" y="131921"/>
                              </a:cubicBezTo>
                              <a:cubicBezTo>
                                <a:pt x="218599" y="131921"/>
                                <a:pt x="218599" y="129064"/>
                                <a:pt x="217646" y="128111"/>
                              </a:cubicBezTo>
                              <a:cubicBezTo>
                                <a:pt x="217646" y="129064"/>
                                <a:pt x="216694" y="129064"/>
                                <a:pt x="216694" y="130016"/>
                              </a:cubicBezTo>
                              <a:cubicBezTo>
                                <a:pt x="215741" y="129064"/>
                                <a:pt x="216694" y="127159"/>
                                <a:pt x="214789" y="127159"/>
                              </a:cubicBezTo>
                              <a:lnTo>
                                <a:pt x="213836" y="128111"/>
                              </a:lnTo>
                              <a:cubicBezTo>
                                <a:pt x="213836" y="128111"/>
                                <a:pt x="213836" y="128111"/>
                                <a:pt x="213836" y="128111"/>
                              </a:cubicBezTo>
                              <a:cubicBezTo>
                                <a:pt x="212884" y="128111"/>
                                <a:pt x="211931" y="128111"/>
                                <a:pt x="210979" y="127159"/>
                              </a:cubicBezTo>
                              <a:cubicBezTo>
                                <a:pt x="210979" y="127159"/>
                                <a:pt x="210979" y="127159"/>
                                <a:pt x="210979" y="126206"/>
                              </a:cubicBezTo>
                              <a:cubicBezTo>
                                <a:pt x="211931" y="126206"/>
                                <a:pt x="212884" y="125254"/>
                                <a:pt x="213836" y="124301"/>
                              </a:cubicBezTo>
                              <a:cubicBezTo>
                                <a:pt x="213836" y="124301"/>
                                <a:pt x="212884" y="124301"/>
                                <a:pt x="212884" y="124301"/>
                              </a:cubicBezTo>
                              <a:lnTo>
                                <a:pt x="215741" y="122396"/>
                              </a:lnTo>
                              <a:cubicBezTo>
                                <a:pt x="211931" y="125254"/>
                                <a:pt x="212884" y="121444"/>
                                <a:pt x="211931" y="121444"/>
                              </a:cubicBezTo>
                              <a:lnTo>
                                <a:pt x="212884" y="121444"/>
                              </a:lnTo>
                              <a:cubicBezTo>
                                <a:pt x="212884" y="119539"/>
                                <a:pt x="211931" y="123349"/>
                                <a:pt x="210979" y="122396"/>
                              </a:cubicBezTo>
                              <a:cubicBezTo>
                                <a:pt x="210979" y="121444"/>
                                <a:pt x="213836" y="119539"/>
                                <a:pt x="213836" y="117634"/>
                              </a:cubicBezTo>
                              <a:cubicBezTo>
                                <a:pt x="211931" y="116681"/>
                                <a:pt x="208121" y="116681"/>
                                <a:pt x="208121" y="112871"/>
                              </a:cubicBezTo>
                              <a:cubicBezTo>
                                <a:pt x="206216" y="112871"/>
                                <a:pt x="204311" y="112871"/>
                                <a:pt x="202406" y="113824"/>
                              </a:cubicBezTo>
                              <a:cubicBezTo>
                                <a:pt x="201454" y="112871"/>
                                <a:pt x="204311" y="110014"/>
                                <a:pt x="201454" y="110966"/>
                              </a:cubicBezTo>
                              <a:cubicBezTo>
                                <a:pt x="202406" y="110014"/>
                                <a:pt x="202406" y="108109"/>
                                <a:pt x="202406" y="107156"/>
                              </a:cubicBezTo>
                              <a:cubicBezTo>
                                <a:pt x="201454" y="108109"/>
                                <a:pt x="199549" y="106204"/>
                                <a:pt x="199549" y="109061"/>
                              </a:cubicBezTo>
                              <a:cubicBezTo>
                                <a:pt x="197644" y="108109"/>
                                <a:pt x="194786" y="107156"/>
                                <a:pt x="192881" y="108109"/>
                              </a:cubicBezTo>
                              <a:cubicBezTo>
                                <a:pt x="193834" y="108109"/>
                                <a:pt x="193834" y="105251"/>
                                <a:pt x="193834" y="104299"/>
                              </a:cubicBezTo>
                              <a:cubicBezTo>
                                <a:pt x="192881" y="106204"/>
                                <a:pt x="190976" y="108109"/>
                                <a:pt x="189071" y="107156"/>
                              </a:cubicBezTo>
                              <a:cubicBezTo>
                                <a:pt x="189071" y="109061"/>
                                <a:pt x="190024" y="109061"/>
                                <a:pt x="190024" y="111919"/>
                              </a:cubicBezTo>
                              <a:cubicBezTo>
                                <a:pt x="190024" y="111919"/>
                                <a:pt x="189071" y="113824"/>
                                <a:pt x="189071" y="112871"/>
                              </a:cubicBezTo>
                              <a:cubicBezTo>
                                <a:pt x="188119" y="110014"/>
                                <a:pt x="188119" y="107156"/>
                                <a:pt x="186214" y="107156"/>
                              </a:cubicBezTo>
                              <a:cubicBezTo>
                                <a:pt x="186214" y="103346"/>
                                <a:pt x="189071" y="107156"/>
                                <a:pt x="188119" y="103346"/>
                              </a:cubicBezTo>
                              <a:cubicBezTo>
                                <a:pt x="188119" y="100489"/>
                                <a:pt x="192881" y="99536"/>
                                <a:pt x="193834" y="101441"/>
                              </a:cubicBezTo>
                              <a:cubicBezTo>
                                <a:pt x="195739" y="98584"/>
                                <a:pt x="191929" y="101441"/>
                                <a:pt x="192881" y="97631"/>
                              </a:cubicBezTo>
                              <a:cubicBezTo>
                                <a:pt x="190976" y="97631"/>
                                <a:pt x="190024" y="99536"/>
                                <a:pt x="188119" y="100489"/>
                              </a:cubicBezTo>
                              <a:cubicBezTo>
                                <a:pt x="188119" y="102394"/>
                                <a:pt x="189071" y="102394"/>
                                <a:pt x="188119" y="103346"/>
                              </a:cubicBezTo>
                              <a:cubicBezTo>
                                <a:pt x="186214" y="107156"/>
                                <a:pt x="185261" y="101441"/>
                                <a:pt x="184309" y="101441"/>
                              </a:cubicBezTo>
                              <a:cubicBezTo>
                                <a:pt x="184309" y="101441"/>
                                <a:pt x="185261" y="100489"/>
                                <a:pt x="185261" y="100489"/>
                              </a:cubicBezTo>
                              <a:cubicBezTo>
                                <a:pt x="183356" y="99536"/>
                                <a:pt x="183356" y="102394"/>
                                <a:pt x="182404" y="102394"/>
                              </a:cubicBezTo>
                              <a:cubicBezTo>
                                <a:pt x="180499" y="98584"/>
                                <a:pt x="184309" y="101441"/>
                                <a:pt x="184309" y="98584"/>
                              </a:cubicBezTo>
                              <a:lnTo>
                                <a:pt x="181451" y="96679"/>
                              </a:lnTo>
                              <a:cubicBezTo>
                                <a:pt x="178594" y="96679"/>
                                <a:pt x="181451" y="100489"/>
                                <a:pt x="178594" y="99536"/>
                              </a:cubicBezTo>
                              <a:lnTo>
                                <a:pt x="178594" y="97631"/>
                              </a:lnTo>
                              <a:cubicBezTo>
                                <a:pt x="178594" y="98584"/>
                                <a:pt x="177641" y="98584"/>
                                <a:pt x="177641" y="99536"/>
                              </a:cubicBezTo>
                              <a:cubicBezTo>
                                <a:pt x="178594" y="101441"/>
                                <a:pt x="179546" y="103346"/>
                                <a:pt x="180499" y="102394"/>
                              </a:cubicBezTo>
                              <a:cubicBezTo>
                                <a:pt x="181451" y="107156"/>
                                <a:pt x="179546" y="103346"/>
                                <a:pt x="177641" y="105251"/>
                              </a:cubicBezTo>
                              <a:cubicBezTo>
                                <a:pt x="177641" y="108109"/>
                                <a:pt x="178594" y="104299"/>
                                <a:pt x="179546" y="107156"/>
                              </a:cubicBezTo>
                              <a:cubicBezTo>
                                <a:pt x="180499" y="109061"/>
                                <a:pt x="179546" y="110014"/>
                                <a:pt x="178594" y="110014"/>
                              </a:cubicBezTo>
                              <a:cubicBezTo>
                                <a:pt x="177641" y="110966"/>
                                <a:pt x="176689" y="108109"/>
                                <a:pt x="175736" y="106204"/>
                              </a:cubicBezTo>
                              <a:cubicBezTo>
                                <a:pt x="175736" y="105251"/>
                                <a:pt x="176689" y="105251"/>
                                <a:pt x="177641" y="106204"/>
                              </a:cubicBezTo>
                              <a:cubicBezTo>
                                <a:pt x="178594" y="103346"/>
                                <a:pt x="174784" y="101441"/>
                                <a:pt x="175736" y="99536"/>
                              </a:cubicBezTo>
                              <a:cubicBezTo>
                                <a:pt x="172879" y="98584"/>
                                <a:pt x="175736" y="102394"/>
                                <a:pt x="173831" y="103346"/>
                              </a:cubicBezTo>
                              <a:cubicBezTo>
                                <a:pt x="174784" y="101441"/>
                                <a:pt x="174784" y="105251"/>
                                <a:pt x="175736" y="106204"/>
                              </a:cubicBezTo>
                              <a:cubicBezTo>
                                <a:pt x="176689" y="112871"/>
                                <a:pt x="171926" y="102394"/>
                                <a:pt x="170021" y="105251"/>
                              </a:cubicBezTo>
                              <a:cubicBezTo>
                                <a:pt x="172879" y="109061"/>
                                <a:pt x="170021" y="111919"/>
                                <a:pt x="173831" y="114776"/>
                              </a:cubicBezTo>
                              <a:cubicBezTo>
                                <a:pt x="173831" y="115729"/>
                                <a:pt x="173831" y="116681"/>
                                <a:pt x="172879" y="116681"/>
                              </a:cubicBezTo>
                              <a:cubicBezTo>
                                <a:pt x="171926" y="113824"/>
                                <a:pt x="170974" y="115729"/>
                                <a:pt x="170021" y="112871"/>
                              </a:cubicBezTo>
                              <a:lnTo>
                                <a:pt x="169069" y="112871"/>
                              </a:lnTo>
                              <a:lnTo>
                                <a:pt x="168116" y="109061"/>
                              </a:lnTo>
                              <a:cubicBezTo>
                                <a:pt x="166211" y="108109"/>
                                <a:pt x="164306" y="107156"/>
                                <a:pt x="162401" y="106204"/>
                              </a:cubicBezTo>
                              <a:cubicBezTo>
                                <a:pt x="162401" y="108109"/>
                                <a:pt x="164306" y="108109"/>
                                <a:pt x="163354" y="110014"/>
                              </a:cubicBezTo>
                              <a:cubicBezTo>
                                <a:pt x="163354" y="108109"/>
                                <a:pt x="161449" y="108109"/>
                                <a:pt x="160496" y="108109"/>
                              </a:cubicBezTo>
                              <a:cubicBezTo>
                                <a:pt x="162401" y="108109"/>
                                <a:pt x="163354" y="110966"/>
                                <a:pt x="162401" y="111919"/>
                              </a:cubicBezTo>
                              <a:cubicBezTo>
                                <a:pt x="161449" y="112871"/>
                                <a:pt x="158591" y="110966"/>
                                <a:pt x="158591" y="110966"/>
                              </a:cubicBezTo>
                              <a:lnTo>
                                <a:pt x="157639" y="108109"/>
                              </a:lnTo>
                              <a:cubicBezTo>
                                <a:pt x="158591" y="110014"/>
                                <a:pt x="156686" y="107156"/>
                                <a:pt x="156686" y="109061"/>
                              </a:cubicBezTo>
                              <a:cubicBezTo>
                                <a:pt x="157639" y="110014"/>
                                <a:pt x="158591" y="112871"/>
                                <a:pt x="159544" y="114776"/>
                              </a:cubicBezTo>
                              <a:cubicBezTo>
                                <a:pt x="159544" y="115729"/>
                                <a:pt x="157639" y="114776"/>
                                <a:pt x="157639" y="114776"/>
                              </a:cubicBezTo>
                              <a:lnTo>
                                <a:pt x="157639" y="112871"/>
                              </a:lnTo>
                              <a:cubicBezTo>
                                <a:pt x="156686" y="114776"/>
                                <a:pt x="154781" y="110014"/>
                                <a:pt x="153829" y="111919"/>
                              </a:cubicBezTo>
                              <a:lnTo>
                                <a:pt x="154781" y="113824"/>
                              </a:lnTo>
                              <a:cubicBezTo>
                                <a:pt x="153829" y="113824"/>
                                <a:pt x="153829" y="112871"/>
                                <a:pt x="152876" y="111919"/>
                              </a:cubicBezTo>
                              <a:cubicBezTo>
                                <a:pt x="153829" y="112871"/>
                                <a:pt x="152876" y="113824"/>
                                <a:pt x="152876" y="114776"/>
                              </a:cubicBezTo>
                              <a:lnTo>
                                <a:pt x="151924" y="113824"/>
                              </a:lnTo>
                              <a:cubicBezTo>
                                <a:pt x="151924" y="114776"/>
                                <a:pt x="153829" y="117634"/>
                                <a:pt x="150971" y="116681"/>
                              </a:cubicBezTo>
                              <a:cubicBezTo>
                                <a:pt x="153829" y="118586"/>
                                <a:pt x="151924" y="115729"/>
                                <a:pt x="153829" y="116681"/>
                              </a:cubicBezTo>
                              <a:cubicBezTo>
                                <a:pt x="156686" y="117634"/>
                                <a:pt x="154781" y="119539"/>
                                <a:pt x="154781" y="119539"/>
                              </a:cubicBezTo>
                              <a:cubicBezTo>
                                <a:pt x="151924" y="116681"/>
                                <a:pt x="152876" y="120491"/>
                                <a:pt x="152876" y="121444"/>
                              </a:cubicBezTo>
                              <a:cubicBezTo>
                                <a:pt x="151924" y="120491"/>
                                <a:pt x="150971" y="120491"/>
                                <a:pt x="150019" y="120491"/>
                              </a:cubicBezTo>
                              <a:lnTo>
                                <a:pt x="151924" y="122396"/>
                              </a:lnTo>
                              <a:cubicBezTo>
                                <a:pt x="148114" y="119539"/>
                                <a:pt x="151924" y="124301"/>
                                <a:pt x="150019" y="124301"/>
                              </a:cubicBezTo>
                              <a:cubicBezTo>
                                <a:pt x="149066" y="123349"/>
                                <a:pt x="147161" y="121444"/>
                                <a:pt x="146209" y="122396"/>
                              </a:cubicBezTo>
                              <a:cubicBezTo>
                                <a:pt x="150019" y="124301"/>
                                <a:pt x="149066" y="126206"/>
                                <a:pt x="150971" y="127159"/>
                              </a:cubicBezTo>
                              <a:cubicBezTo>
                                <a:pt x="149066" y="128111"/>
                                <a:pt x="147161" y="124301"/>
                                <a:pt x="145256" y="123349"/>
                              </a:cubicBezTo>
                              <a:cubicBezTo>
                                <a:pt x="147161" y="125254"/>
                                <a:pt x="142399" y="124301"/>
                                <a:pt x="145256" y="126206"/>
                              </a:cubicBezTo>
                              <a:cubicBezTo>
                                <a:pt x="147161" y="126206"/>
                                <a:pt x="147161" y="128111"/>
                                <a:pt x="148114" y="129064"/>
                              </a:cubicBezTo>
                              <a:cubicBezTo>
                                <a:pt x="147161" y="130016"/>
                                <a:pt x="147161" y="128111"/>
                                <a:pt x="145256" y="128111"/>
                              </a:cubicBezTo>
                              <a:cubicBezTo>
                                <a:pt x="145256" y="129064"/>
                                <a:pt x="147161" y="130969"/>
                                <a:pt x="149066" y="130969"/>
                              </a:cubicBezTo>
                              <a:cubicBezTo>
                                <a:pt x="148114" y="130969"/>
                                <a:pt x="150019" y="133826"/>
                                <a:pt x="148114" y="133826"/>
                              </a:cubicBezTo>
                              <a:cubicBezTo>
                                <a:pt x="146209" y="132874"/>
                                <a:pt x="148114" y="131921"/>
                                <a:pt x="146209" y="130969"/>
                              </a:cubicBezTo>
                              <a:cubicBezTo>
                                <a:pt x="145256" y="132874"/>
                                <a:pt x="150019" y="134779"/>
                                <a:pt x="150019" y="136684"/>
                              </a:cubicBezTo>
                              <a:cubicBezTo>
                                <a:pt x="151924" y="136684"/>
                                <a:pt x="154781" y="139541"/>
                                <a:pt x="155734" y="140494"/>
                              </a:cubicBezTo>
                              <a:cubicBezTo>
                                <a:pt x="153829" y="141446"/>
                                <a:pt x="154781" y="139541"/>
                                <a:pt x="151924" y="138589"/>
                              </a:cubicBezTo>
                              <a:lnTo>
                                <a:pt x="151924" y="139541"/>
                              </a:lnTo>
                              <a:cubicBezTo>
                                <a:pt x="148114" y="138589"/>
                                <a:pt x="147161" y="134779"/>
                                <a:pt x="144304" y="133826"/>
                              </a:cubicBezTo>
                              <a:lnTo>
                                <a:pt x="145256" y="135731"/>
                              </a:lnTo>
                              <a:cubicBezTo>
                                <a:pt x="144304" y="134779"/>
                                <a:pt x="142399" y="133826"/>
                                <a:pt x="141446" y="133826"/>
                              </a:cubicBezTo>
                              <a:cubicBezTo>
                                <a:pt x="143351" y="135731"/>
                                <a:pt x="141446" y="135731"/>
                                <a:pt x="141446" y="136684"/>
                              </a:cubicBezTo>
                              <a:cubicBezTo>
                                <a:pt x="143351" y="137636"/>
                                <a:pt x="141446" y="135731"/>
                                <a:pt x="142399" y="136684"/>
                              </a:cubicBezTo>
                              <a:cubicBezTo>
                                <a:pt x="142399" y="137636"/>
                                <a:pt x="146209" y="139541"/>
                                <a:pt x="144304" y="140494"/>
                              </a:cubicBezTo>
                              <a:cubicBezTo>
                                <a:pt x="143351" y="138589"/>
                                <a:pt x="141446" y="139541"/>
                                <a:pt x="140494" y="138589"/>
                              </a:cubicBezTo>
                              <a:cubicBezTo>
                                <a:pt x="139541" y="138589"/>
                                <a:pt x="143351" y="139541"/>
                                <a:pt x="141446" y="140494"/>
                              </a:cubicBezTo>
                              <a:lnTo>
                                <a:pt x="140494" y="139541"/>
                              </a:lnTo>
                              <a:cubicBezTo>
                                <a:pt x="138589" y="143351"/>
                                <a:pt x="136684" y="149066"/>
                                <a:pt x="142399" y="153829"/>
                              </a:cubicBezTo>
                              <a:cubicBezTo>
                                <a:pt x="139541" y="153829"/>
                                <a:pt x="139541" y="155734"/>
                                <a:pt x="137636" y="157639"/>
                              </a:cubicBezTo>
                              <a:cubicBezTo>
                                <a:pt x="138589" y="156686"/>
                                <a:pt x="140494" y="157639"/>
                                <a:pt x="140494" y="158591"/>
                              </a:cubicBezTo>
                              <a:lnTo>
                                <a:pt x="137636" y="159544"/>
                              </a:lnTo>
                              <a:cubicBezTo>
                                <a:pt x="135731" y="160496"/>
                                <a:pt x="138589" y="162401"/>
                                <a:pt x="140494" y="163354"/>
                              </a:cubicBezTo>
                              <a:cubicBezTo>
                                <a:pt x="139541" y="163354"/>
                                <a:pt x="139541" y="163354"/>
                                <a:pt x="138589" y="164306"/>
                              </a:cubicBezTo>
                              <a:cubicBezTo>
                                <a:pt x="136684" y="166211"/>
                                <a:pt x="140494" y="165259"/>
                                <a:pt x="140494" y="166211"/>
                              </a:cubicBezTo>
                              <a:lnTo>
                                <a:pt x="138589" y="167164"/>
                              </a:lnTo>
                              <a:lnTo>
                                <a:pt x="140494" y="167164"/>
                              </a:lnTo>
                              <a:cubicBezTo>
                                <a:pt x="141446" y="168116"/>
                                <a:pt x="141446" y="170021"/>
                                <a:pt x="138589" y="170021"/>
                              </a:cubicBezTo>
                              <a:cubicBezTo>
                                <a:pt x="139541" y="170021"/>
                                <a:pt x="139541" y="170974"/>
                                <a:pt x="140494" y="170021"/>
                              </a:cubicBezTo>
                              <a:cubicBezTo>
                                <a:pt x="138589" y="171926"/>
                                <a:pt x="140494" y="174784"/>
                                <a:pt x="142399" y="176689"/>
                              </a:cubicBezTo>
                              <a:cubicBezTo>
                                <a:pt x="142399" y="175736"/>
                                <a:pt x="143351" y="174784"/>
                                <a:pt x="145256" y="173831"/>
                              </a:cubicBezTo>
                              <a:cubicBezTo>
                                <a:pt x="148114" y="172879"/>
                                <a:pt x="145256" y="174784"/>
                                <a:pt x="147161" y="174784"/>
                              </a:cubicBezTo>
                              <a:cubicBezTo>
                                <a:pt x="146209" y="175736"/>
                                <a:pt x="145256" y="176689"/>
                                <a:pt x="144304" y="175736"/>
                              </a:cubicBezTo>
                              <a:cubicBezTo>
                                <a:pt x="142399" y="180499"/>
                                <a:pt x="147161" y="182404"/>
                                <a:pt x="149066" y="185261"/>
                              </a:cubicBezTo>
                              <a:cubicBezTo>
                                <a:pt x="150019" y="185261"/>
                                <a:pt x="150019" y="185261"/>
                                <a:pt x="150971" y="184309"/>
                              </a:cubicBezTo>
                              <a:cubicBezTo>
                                <a:pt x="150019" y="188119"/>
                                <a:pt x="154781" y="187166"/>
                                <a:pt x="155734" y="190024"/>
                              </a:cubicBezTo>
                              <a:cubicBezTo>
                                <a:pt x="155734" y="188119"/>
                                <a:pt x="158591" y="186214"/>
                                <a:pt x="159544" y="186214"/>
                              </a:cubicBezTo>
                              <a:cubicBezTo>
                                <a:pt x="162401" y="184309"/>
                                <a:pt x="157639" y="190024"/>
                                <a:pt x="158591" y="191929"/>
                              </a:cubicBezTo>
                              <a:cubicBezTo>
                                <a:pt x="159544" y="190976"/>
                                <a:pt x="160496" y="190976"/>
                                <a:pt x="161449" y="191929"/>
                              </a:cubicBezTo>
                              <a:lnTo>
                                <a:pt x="161449" y="191929"/>
                              </a:lnTo>
                              <a:cubicBezTo>
                                <a:pt x="162401" y="190976"/>
                                <a:pt x="163354" y="190976"/>
                                <a:pt x="164306" y="191929"/>
                              </a:cubicBezTo>
                              <a:cubicBezTo>
                                <a:pt x="160496" y="192881"/>
                                <a:pt x="156686" y="195739"/>
                                <a:pt x="153829" y="198596"/>
                              </a:cubicBezTo>
                              <a:lnTo>
                                <a:pt x="154781" y="196691"/>
                              </a:lnTo>
                              <a:cubicBezTo>
                                <a:pt x="139541" y="205264"/>
                                <a:pt x="123349" y="210979"/>
                                <a:pt x="117634" y="211931"/>
                              </a:cubicBezTo>
                              <a:cubicBezTo>
                                <a:pt x="110014" y="213836"/>
                                <a:pt x="101441" y="214789"/>
                                <a:pt x="93821" y="216694"/>
                              </a:cubicBezTo>
                              <a:cubicBezTo>
                                <a:pt x="84296" y="217646"/>
                                <a:pt x="75724" y="210979"/>
                                <a:pt x="67151" y="210979"/>
                              </a:cubicBezTo>
                              <a:cubicBezTo>
                                <a:pt x="65246" y="210979"/>
                                <a:pt x="66199" y="212884"/>
                                <a:pt x="64294" y="212884"/>
                              </a:cubicBezTo>
                              <a:cubicBezTo>
                                <a:pt x="62389" y="211931"/>
                                <a:pt x="65246" y="210979"/>
                                <a:pt x="64294" y="210026"/>
                              </a:cubicBezTo>
                              <a:cubicBezTo>
                                <a:pt x="62389" y="210026"/>
                                <a:pt x="59531" y="209074"/>
                                <a:pt x="57626" y="207169"/>
                              </a:cubicBezTo>
                              <a:cubicBezTo>
                                <a:pt x="55721" y="205264"/>
                                <a:pt x="53816" y="203359"/>
                                <a:pt x="51911" y="201454"/>
                              </a:cubicBezTo>
                              <a:cubicBezTo>
                                <a:pt x="50959" y="201454"/>
                                <a:pt x="50006" y="200501"/>
                                <a:pt x="49054" y="202406"/>
                              </a:cubicBezTo>
                              <a:cubicBezTo>
                                <a:pt x="48101" y="199549"/>
                                <a:pt x="46196" y="196691"/>
                                <a:pt x="44291" y="193834"/>
                              </a:cubicBezTo>
                              <a:cubicBezTo>
                                <a:pt x="42386" y="190976"/>
                                <a:pt x="40481" y="188119"/>
                                <a:pt x="40481" y="184309"/>
                              </a:cubicBezTo>
                              <a:cubicBezTo>
                                <a:pt x="36671" y="188119"/>
                                <a:pt x="36671" y="181451"/>
                                <a:pt x="34766" y="179546"/>
                              </a:cubicBezTo>
                              <a:cubicBezTo>
                                <a:pt x="34766" y="178594"/>
                                <a:pt x="35719" y="177641"/>
                                <a:pt x="36671" y="177641"/>
                              </a:cubicBezTo>
                              <a:cubicBezTo>
                                <a:pt x="35719" y="175736"/>
                                <a:pt x="35719" y="173831"/>
                                <a:pt x="35719" y="172879"/>
                              </a:cubicBezTo>
                              <a:cubicBezTo>
                                <a:pt x="35719" y="171926"/>
                                <a:pt x="35719" y="170974"/>
                                <a:pt x="35719" y="170021"/>
                              </a:cubicBezTo>
                              <a:cubicBezTo>
                                <a:pt x="35719" y="169069"/>
                                <a:pt x="36671" y="168116"/>
                                <a:pt x="36671" y="167164"/>
                              </a:cubicBezTo>
                              <a:cubicBezTo>
                                <a:pt x="36671" y="166211"/>
                                <a:pt x="35719" y="165259"/>
                                <a:pt x="34766" y="164306"/>
                              </a:cubicBezTo>
                              <a:cubicBezTo>
                                <a:pt x="34766" y="163354"/>
                                <a:pt x="33814" y="162401"/>
                                <a:pt x="34766" y="161449"/>
                              </a:cubicBezTo>
                              <a:cubicBezTo>
                                <a:pt x="37624" y="161449"/>
                                <a:pt x="36671" y="157639"/>
                                <a:pt x="38576" y="155734"/>
                              </a:cubicBezTo>
                              <a:cubicBezTo>
                                <a:pt x="35719" y="154781"/>
                                <a:pt x="36671" y="150019"/>
                                <a:pt x="39529" y="149066"/>
                              </a:cubicBezTo>
                              <a:cubicBezTo>
                                <a:pt x="40481" y="150019"/>
                                <a:pt x="40481" y="150971"/>
                                <a:pt x="41434" y="152876"/>
                              </a:cubicBezTo>
                              <a:cubicBezTo>
                                <a:pt x="44291" y="149066"/>
                                <a:pt x="49054" y="147161"/>
                                <a:pt x="55721" y="145256"/>
                              </a:cubicBezTo>
                              <a:cubicBezTo>
                                <a:pt x="62389" y="143351"/>
                                <a:pt x="69056" y="141446"/>
                                <a:pt x="75724" y="137636"/>
                              </a:cubicBezTo>
                              <a:lnTo>
                                <a:pt x="77629" y="139541"/>
                              </a:lnTo>
                              <a:cubicBezTo>
                                <a:pt x="81439" y="138589"/>
                                <a:pt x="84296" y="137636"/>
                                <a:pt x="88106" y="136684"/>
                              </a:cubicBezTo>
                              <a:cubicBezTo>
                                <a:pt x="92869" y="135731"/>
                                <a:pt x="97631" y="134779"/>
                                <a:pt x="102394" y="133826"/>
                              </a:cubicBezTo>
                              <a:cubicBezTo>
                                <a:pt x="113824" y="130969"/>
                                <a:pt x="124301" y="128111"/>
                                <a:pt x="130969" y="124301"/>
                              </a:cubicBezTo>
                              <a:cubicBezTo>
                                <a:pt x="132874" y="124301"/>
                                <a:pt x="135731" y="124301"/>
                                <a:pt x="137636" y="123349"/>
                              </a:cubicBezTo>
                              <a:cubicBezTo>
                                <a:pt x="138589" y="122396"/>
                                <a:pt x="139541" y="122396"/>
                                <a:pt x="141446" y="121444"/>
                              </a:cubicBezTo>
                              <a:cubicBezTo>
                                <a:pt x="139541" y="118586"/>
                                <a:pt x="137636" y="116681"/>
                                <a:pt x="134779" y="114776"/>
                              </a:cubicBezTo>
                              <a:cubicBezTo>
                                <a:pt x="130016" y="110966"/>
                                <a:pt x="127159" y="109061"/>
                                <a:pt x="124301" y="106204"/>
                              </a:cubicBezTo>
                              <a:cubicBezTo>
                                <a:pt x="121444" y="104299"/>
                                <a:pt x="119539" y="102394"/>
                                <a:pt x="115729" y="100489"/>
                              </a:cubicBezTo>
                              <a:cubicBezTo>
                                <a:pt x="113824" y="98584"/>
                                <a:pt x="114776" y="96679"/>
                                <a:pt x="114776" y="95726"/>
                              </a:cubicBezTo>
                              <a:cubicBezTo>
                                <a:pt x="113824" y="94774"/>
                                <a:pt x="113824" y="93821"/>
                                <a:pt x="112871" y="91916"/>
                              </a:cubicBezTo>
                              <a:cubicBezTo>
                                <a:pt x="114776" y="90011"/>
                                <a:pt x="114776" y="90011"/>
                                <a:pt x="114776" y="89059"/>
                              </a:cubicBezTo>
                              <a:cubicBezTo>
                                <a:pt x="114776" y="88106"/>
                                <a:pt x="114776" y="86201"/>
                                <a:pt x="113824" y="85249"/>
                              </a:cubicBezTo>
                              <a:cubicBezTo>
                                <a:pt x="113824" y="82391"/>
                                <a:pt x="112871" y="80486"/>
                                <a:pt x="110966" y="78581"/>
                              </a:cubicBezTo>
                              <a:lnTo>
                                <a:pt x="112871" y="78581"/>
                              </a:lnTo>
                              <a:cubicBezTo>
                                <a:pt x="110014" y="74771"/>
                                <a:pt x="108109" y="68104"/>
                                <a:pt x="111919" y="64294"/>
                              </a:cubicBezTo>
                              <a:cubicBezTo>
                                <a:pt x="110966" y="62389"/>
                                <a:pt x="111919" y="57626"/>
                                <a:pt x="109061" y="58579"/>
                              </a:cubicBezTo>
                              <a:cubicBezTo>
                                <a:pt x="109061" y="56674"/>
                                <a:pt x="112871" y="58579"/>
                                <a:pt x="111919" y="55721"/>
                              </a:cubicBezTo>
                              <a:lnTo>
                                <a:pt x="112871" y="58579"/>
                              </a:lnTo>
                              <a:cubicBezTo>
                                <a:pt x="117634" y="49054"/>
                                <a:pt x="123349" y="40481"/>
                                <a:pt x="132874" y="31909"/>
                              </a:cubicBezTo>
                              <a:cubicBezTo>
                                <a:pt x="137636" y="32861"/>
                                <a:pt x="142399" y="25241"/>
                                <a:pt x="149066" y="25241"/>
                              </a:cubicBezTo>
                              <a:cubicBezTo>
                                <a:pt x="151924" y="22384"/>
                                <a:pt x="158591" y="23336"/>
                                <a:pt x="161449" y="18574"/>
                              </a:cubicBezTo>
                              <a:lnTo>
                                <a:pt x="161449" y="20479"/>
                              </a:lnTo>
                              <a:cubicBezTo>
                                <a:pt x="166211" y="20479"/>
                                <a:pt x="173831" y="20479"/>
                                <a:pt x="178594" y="23336"/>
                              </a:cubicBezTo>
                              <a:cubicBezTo>
                                <a:pt x="181451" y="25241"/>
                                <a:pt x="182404" y="22384"/>
                                <a:pt x="186214" y="23336"/>
                              </a:cubicBezTo>
                              <a:lnTo>
                                <a:pt x="185261" y="25241"/>
                              </a:lnTo>
                              <a:cubicBezTo>
                                <a:pt x="188119" y="26194"/>
                                <a:pt x="190976" y="24289"/>
                                <a:pt x="193834" y="24289"/>
                              </a:cubicBezTo>
                              <a:cubicBezTo>
                                <a:pt x="194786" y="27146"/>
                                <a:pt x="195739" y="27146"/>
                                <a:pt x="196691" y="30004"/>
                              </a:cubicBezTo>
                              <a:cubicBezTo>
                                <a:pt x="193834" y="28099"/>
                                <a:pt x="190976" y="28099"/>
                                <a:pt x="188119" y="29051"/>
                              </a:cubicBezTo>
                              <a:cubicBezTo>
                                <a:pt x="190024" y="31909"/>
                                <a:pt x="196691" y="31909"/>
                                <a:pt x="195739" y="36671"/>
                              </a:cubicBezTo>
                              <a:cubicBezTo>
                                <a:pt x="196691" y="39529"/>
                                <a:pt x="198596" y="42386"/>
                                <a:pt x="201454" y="41434"/>
                              </a:cubicBezTo>
                              <a:cubicBezTo>
                                <a:pt x="200501" y="41434"/>
                                <a:pt x="200501" y="44291"/>
                                <a:pt x="199549" y="42386"/>
                              </a:cubicBezTo>
                              <a:cubicBezTo>
                                <a:pt x="200501" y="44291"/>
                                <a:pt x="201454" y="46196"/>
                                <a:pt x="202406" y="47149"/>
                              </a:cubicBezTo>
                              <a:cubicBezTo>
                                <a:pt x="202406" y="46196"/>
                                <a:pt x="202406" y="46196"/>
                                <a:pt x="202406" y="45244"/>
                              </a:cubicBezTo>
                              <a:cubicBezTo>
                                <a:pt x="204311" y="46196"/>
                                <a:pt x="205264" y="49054"/>
                                <a:pt x="208121" y="47149"/>
                              </a:cubicBezTo>
                              <a:cubicBezTo>
                                <a:pt x="207169" y="46196"/>
                                <a:pt x="206216" y="46196"/>
                                <a:pt x="206216" y="44291"/>
                              </a:cubicBezTo>
                              <a:cubicBezTo>
                                <a:pt x="208121" y="44291"/>
                                <a:pt x="210026" y="49054"/>
                                <a:pt x="208121" y="50959"/>
                              </a:cubicBezTo>
                              <a:cubicBezTo>
                                <a:pt x="206216" y="52864"/>
                                <a:pt x="204311" y="48101"/>
                                <a:pt x="203359" y="50959"/>
                              </a:cubicBezTo>
                              <a:cubicBezTo>
                                <a:pt x="205264" y="52864"/>
                                <a:pt x="207169" y="55721"/>
                                <a:pt x="209074" y="58579"/>
                              </a:cubicBezTo>
                              <a:cubicBezTo>
                                <a:pt x="207169" y="56674"/>
                                <a:pt x="208121" y="53816"/>
                                <a:pt x="210026" y="54769"/>
                              </a:cubicBezTo>
                              <a:lnTo>
                                <a:pt x="208121" y="51911"/>
                              </a:lnTo>
                              <a:lnTo>
                                <a:pt x="210026" y="51911"/>
                              </a:lnTo>
                              <a:cubicBezTo>
                                <a:pt x="208121" y="47149"/>
                                <a:pt x="209074" y="42386"/>
                                <a:pt x="205264" y="37624"/>
                              </a:cubicBezTo>
                              <a:lnTo>
                                <a:pt x="204311" y="40481"/>
                              </a:lnTo>
                              <a:cubicBezTo>
                                <a:pt x="203359" y="37624"/>
                                <a:pt x="198596" y="35719"/>
                                <a:pt x="199549" y="31909"/>
                              </a:cubicBezTo>
                              <a:cubicBezTo>
                                <a:pt x="200501" y="32861"/>
                                <a:pt x="201454" y="30956"/>
                                <a:pt x="202406" y="30956"/>
                              </a:cubicBezTo>
                              <a:cubicBezTo>
                                <a:pt x="201454" y="30956"/>
                                <a:pt x="200501" y="30004"/>
                                <a:pt x="200501" y="29051"/>
                              </a:cubicBezTo>
                              <a:cubicBezTo>
                                <a:pt x="201454" y="29051"/>
                                <a:pt x="203359" y="28099"/>
                                <a:pt x="204311" y="28099"/>
                              </a:cubicBezTo>
                              <a:cubicBezTo>
                                <a:pt x="199549" y="29051"/>
                                <a:pt x="196691" y="21431"/>
                                <a:pt x="194786" y="21431"/>
                              </a:cubicBezTo>
                              <a:lnTo>
                                <a:pt x="195739" y="21431"/>
                              </a:lnTo>
                              <a:cubicBezTo>
                                <a:pt x="192881" y="16669"/>
                                <a:pt x="194786" y="23336"/>
                                <a:pt x="192881" y="21431"/>
                              </a:cubicBezTo>
                              <a:cubicBezTo>
                                <a:pt x="190976" y="19526"/>
                                <a:pt x="194786" y="17621"/>
                                <a:pt x="192881" y="14764"/>
                              </a:cubicBezTo>
                              <a:cubicBezTo>
                                <a:pt x="189071" y="10954"/>
                                <a:pt x="185261" y="10954"/>
                                <a:pt x="181451" y="10001"/>
                              </a:cubicBezTo>
                              <a:cubicBezTo>
                                <a:pt x="177641" y="9049"/>
                                <a:pt x="173831" y="8096"/>
                                <a:pt x="170974" y="7144"/>
                              </a:cubicBezTo>
                              <a:cubicBezTo>
                                <a:pt x="166211" y="7144"/>
                                <a:pt x="160496" y="9049"/>
                                <a:pt x="156686" y="11906"/>
                              </a:cubicBezTo>
                              <a:cubicBezTo>
                                <a:pt x="152876" y="12859"/>
                                <a:pt x="155734" y="8096"/>
                                <a:pt x="151924" y="10954"/>
                              </a:cubicBezTo>
                              <a:cubicBezTo>
                                <a:pt x="151924" y="10001"/>
                                <a:pt x="150971" y="8096"/>
                                <a:pt x="150019" y="7144"/>
                              </a:cubicBezTo>
                              <a:cubicBezTo>
                                <a:pt x="150019" y="9049"/>
                                <a:pt x="142399" y="9049"/>
                                <a:pt x="146209" y="10954"/>
                              </a:cubicBezTo>
                              <a:cubicBezTo>
                                <a:pt x="140494" y="11906"/>
                                <a:pt x="133826" y="14764"/>
                                <a:pt x="128111" y="18574"/>
                              </a:cubicBezTo>
                              <a:cubicBezTo>
                                <a:pt x="130016" y="17621"/>
                                <a:pt x="129064" y="14764"/>
                                <a:pt x="127159" y="14764"/>
                              </a:cubicBezTo>
                              <a:cubicBezTo>
                                <a:pt x="125254" y="18574"/>
                                <a:pt x="122396" y="22384"/>
                                <a:pt x="117634" y="25241"/>
                              </a:cubicBezTo>
                              <a:cubicBezTo>
                                <a:pt x="119539" y="27146"/>
                                <a:pt x="120491" y="26194"/>
                                <a:pt x="121444" y="28099"/>
                              </a:cubicBezTo>
                              <a:cubicBezTo>
                                <a:pt x="121444" y="29051"/>
                                <a:pt x="120491" y="30956"/>
                                <a:pt x="119539" y="30956"/>
                              </a:cubicBezTo>
                              <a:cubicBezTo>
                                <a:pt x="118586" y="30004"/>
                                <a:pt x="115729" y="26194"/>
                                <a:pt x="111919" y="30004"/>
                              </a:cubicBezTo>
                              <a:cubicBezTo>
                                <a:pt x="110014" y="26194"/>
                                <a:pt x="118586" y="24289"/>
                                <a:pt x="113824" y="23336"/>
                              </a:cubicBezTo>
                              <a:cubicBezTo>
                                <a:pt x="113824" y="19526"/>
                                <a:pt x="121444" y="13811"/>
                                <a:pt x="124301" y="13811"/>
                              </a:cubicBezTo>
                              <a:cubicBezTo>
                                <a:pt x="126206" y="9049"/>
                                <a:pt x="120491" y="15716"/>
                                <a:pt x="119539" y="11906"/>
                              </a:cubicBezTo>
                              <a:cubicBezTo>
                                <a:pt x="115729" y="14764"/>
                                <a:pt x="115729" y="16669"/>
                                <a:pt x="110966" y="21431"/>
                              </a:cubicBezTo>
                              <a:cubicBezTo>
                                <a:pt x="111919" y="22384"/>
                                <a:pt x="113824" y="21431"/>
                                <a:pt x="112871" y="24289"/>
                              </a:cubicBezTo>
                              <a:cubicBezTo>
                                <a:pt x="111919" y="31909"/>
                                <a:pt x="106204" y="29051"/>
                                <a:pt x="105251" y="30004"/>
                              </a:cubicBezTo>
                              <a:cubicBezTo>
                                <a:pt x="105251" y="29051"/>
                                <a:pt x="106204" y="28099"/>
                                <a:pt x="106204" y="27146"/>
                              </a:cubicBezTo>
                              <a:cubicBezTo>
                                <a:pt x="102394" y="29051"/>
                                <a:pt x="103346" y="31909"/>
                                <a:pt x="100489" y="34766"/>
                              </a:cubicBezTo>
                              <a:cubicBezTo>
                                <a:pt x="96679" y="32861"/>
                                <a:pt x="104299" y="29051"/>
                                <a:pt x="103346" y="26194"/>
                              </a:cubicBezTo>
                              <a:cubicBezTo>
                                <a:pt x="101441" y="26194"/>
                                <a:pt x="100489" y="26194"/>
                                <a:pt x="98584" y="26194"/>
                              </a:cubicBezTo>
                              <a:cubicBezTo>
                                <a:pt x="94774" y="31909"/>
                                <a:pt x="101441" y="30004"/>
                                <a:pt x="95726" y="35719"/>
                              </a:cubicBezTo>
                              <a:lnTo>
                                <a:pt x="94774" y="33814"/>
                              </a:lnTo>
                              <a:lnTo>
                                <a:pt x="92869" y="38576"/>
                              </a:lnTo>
                              <a:cubicBezTo>
                                <a:pt x="93821" y="39529"/>
                                <a:pt x="96679" y="39529"/>
                                <a:pt x="98584" y="36671"/>
                              </a:cubicBezTo>
                              <a:cubicBezTo>
                                <a:pt x="101441" y="40481"/>
                                <a:pt x="97631" y="39529"/>
                                <a:pt x="95726" y="44291"/>
                              </a:cubicBezTo>
                              <a:cubicBezTo>
                                <a:pt x="96679" y="47149"/>
                                <a:pt x="96679" y="42386"/>
                                <a:pt x="98584" y="43339"/>
                              </a:cubicBezTo>
                              <a:cubicBezTo>
                                <a:pt x="100489" y="44291"/>
                                <a:pt x="98584" y="47149"/>
                                <a:pt x="98584" y="50006"/>
                              </a:cubicBezTo>
                              <a:cubicBezTo>
                                <a:pt x="96679" y="53816"/>
                                <a:pt x="94774" y="50959"/>
                                <a:pt x="92869" y="51911"/>
                              </a:cubicBezTo>
                              <a:cubicBezTo>
                                <a:pt x="92869" y="50959"/>
                                <a:pt x="93821" y="47149"/>
                                <a:pt x="94774" y="48101"/>
                              </a:cubicBezTo>
                              <a:cubicBezTo>
                                <a:pt x="94774" y="41434"/>
                                <a:pt x="89059" y="48101"/>
                                <a:pt x="89059" y="43339"/>
                              </a:cubicBezTo>
                              <a:cubicBezTo>
                                <a:pt x="86201" y="48101"/>
                                <a:pt x="89059" y="49054"/>
                                <a:pt x="89059" y="51911"/>
                              </a:cubicBezTo>
                              <a:cubicBezTo>
                                <a:pt x="90011" y="50959"/>
                                <a:pt x="90964" y="53816"/>
                                <a:pt x="91916" y="52864"/>
                              </a:cubicBezTo>
                              <a:cubicBezTo>
                                <a:pt x="95726" y="62389"/>
                                <a:pt x="85249" y="55721"/>
                                <a:pt x="85249" y="64294"/>
                              </a:cubicBezTo>
                              <a:cubicBezTo>
                                <a:pt x="89059" y="63341"/>
                                <a:pt x="90011" y="74771"/>
                                <a:pt x="94774" y="70009"/>
                              </a:cubicBezTo>
                              <a:cubicBezTo>
                                <a:pt x="95726" y="71914"/>
                                <a:pt x="96679" y="73819"/>
                                <a:pt x="95726" y="75724"/>
                              </a:cubicBezTo>
                              <a:cubicBezTo>
                                <a:pt x="92869" y="73819"/>
                                <a:pt x="93821" y="78581"/>
                                <a:pt x="90964" y="75724"/>
                              </a:cubicBezTo>
                              <a:lnTo>
                                <a:pt x="90964" y="78581"/>
                              </a:lnTo>
                              <a:cubicBezTo>
                                <a:pt x="90011" y="77629"/>
                                <a:pt x="88106" y="75724"/>
                                <a:pt x="87154" y="74771"/>
                              </a:cubicBezTo>
                              <a:cubicBezTo>
                                <a:pt x="86201" y="77629"/>
                                <a:pt x="85249" y="83344"/>
                                <a:pt x="83344" y="85249"/>
                              </a:cubicBezTo>
                              <a:cubicBezTo>
                                <a:pt x="86201" y="89059"/>
                                <a:pt x="86201" y="83344"/>
                                <a:pt x="88106" y="88106"/>
                              </a:cubicBezTo>
                              <a:cubicBezTo>
                                <a:pt x="86201" y="86201"/>
                                <a:pt x="85249" y="90011"/>
                                <a:pt x="86201" y="91916"/>
                              </a:cubicBezTo>
                              <a:cubicBezTo>
                                <a:pt x="86201" y="87154"/>
                                <a:pt x="90011" y="90964"/>
                                <a:pt x="91916" y="92869"/>
                              </a:cubicBezTo>
                              <a:cubicBezTo>
                                <a:pt x="93821" y="96679"/>
                                <a:pt x="91916" y="100489"/>
                                <a:pt x="91916" y="100489"/>
                              </a:cubicBezTo>
                              <a:lnTo>
                                <a:pt x="88106" y="97631"/>
                              </a:lnTo>
                              <a:cubicBezTo>
                                <a:pt x="90964" y="99536"/>
                                <a:pt x="88106" y="99536"/>
                                <a:pt x="90011" y="102394"/>
                              </a:cubicBezTo>
                              <a:cubicBezTo>
                                <a:pt x="90011" y="102394"/>
                                <a:pt x="90964" y="102394"/>
                                <a:pt x="90964" y="102394"/>
                              </a:cubicBezTo>
                              <a:cubicBezTo>
                                <a:pt x="90011" y="102394"/>
                                <a:pt x="90011" y="102394"/>
                                <a:pt x="90011" y="102394"/>
                              </a:cubicBezTo>
                              <a:lnTo>
                                <a:pt x="92869" y="102394"/>
                              </a:lnTo>
                              <a:cubicBezTo>
                                <a:pt x="92869" y="102394"/>
                                <a:pt x="90964" y="102394"/>
                                <a:pt x="90011" y="102394"/>
                              </a:cubicBezTo>
                              <a:cubicBezTo>
                                <a:pt x="91916" y="102394"/>
                                <a:pt x="91916" y="102394"/>
                                <a:pt x="92869" y="103346"/>
                              </a:cubicBezTo>
                              <a:lnTo>
                                <a:pt x="90964" y="103346"/>
                              </a:lnTo>
                              <a:cubicBezTo>
                                <a:pt x="91916" y="103346"/>
                                <a:pt x="97631" y="105251"/>
                                <a:pt x="93821" y="104299"/>
                              </a:cubicBezTo>
                              <a:cubicBezTo>
                                <a:pt x="98584" y="105251"/>
                                <a:pt x="93821" y="104299"/>
                                <a:pt x="95726" y="104299"/>
                              </a:cubicBezTo>
                              <a:cubicBezTo>
                                <a:pt x="98584" y="104299"/>
                                <a:pt x="99536" y="106204"/>
                                <a:pt x="100489" y="106204"/>
                              </a:cubicBezTo>
                              <a:cubicBezTo>
                                <a:pt x="96679" y="105251"/>
                                <a:pt x="97631" y="106204"/>
                                <a:pt x="99536" y="106204"/>
                              </a:cubicBezTo>
                              <a:cubicBezTo>
                                <a:pt x="100489" y="106204"/>
                                <a:pt x="101441" y="107156"/>
                                <a:pt x="101441" y="107156"/>
                              </a:cubicBezTo>
                              <a:cubicBezTo>
                                <a:pt x="97631" y="107156"/>
                                <a:pt x="95726" y="106204"/>
                                <a:pt x="94774" y="106204"/>
                              </a:cubicBezTo>
                              <a:lnTo>
                                <a:pt x="98584" y="108109"/>
                              </a:lnTo>
                              <a:cubicBezTo>
                                <a:pt x="90964" y="104299"/>
                                <a:pt x="98584" y="109061"/>
                                <a:pt x="95726" y="108109"/>
                              </a:cubicBezTo>
                              <a:cubicBezTo>
                                <a:pt x="93821" y="107156"/>
                                <a:pt x="91916" y="105251"/>
                                <a:pt x="90964" y="105251"/>
                              </a:cubicBezTo>
                              <a:cubicBezTo>
                                <a:pt x="95726" y="108109"/>
                                <a:pt x="95726" y="109061"/>
                                <a:pt x="97631" y="110966"/>
                              </a:cubicBezTo>
                              <a:cubicBezTo>
                                <a:pt x="94774" y="110014"/>
                                <a:pt x="92869" y="107156"/>
                                <a:pt x="90011" y="105251"/>
                              </a:cubicBezTo>
                              <a:cubicBezTo>
                                <a:pt x="91916" y="108109"/>
                                <a:pt x="88106" y="103346"/>
                                <a:pt x="90964" y="107156"/>
                              </a:cubicBezTo>
                              <a:cubicBezTo>
                                <a:pt x="92869" y="108109"/>
                                <a:pt x="92869" y="109061"/>
                                <a:pt x="93821" y="110966"/>
                              </a:cubicBezTo>
                              <a:cubicBezTo>
                                <a:pt x="91916" y="110966"/>
                                <a:pt x="92869" y="109061"/>
                                <a:pt x="90964" y="108109"/>
                              </a:cubicBezTo>
                              <a:cubicBezTo>
                                <a:pt x="90964" y="109061"/>
                                <a:pt x="90964" y="110966"/>
                                <a:pt x="92869" y="111919"/>
                              </a:cubicBezTo>
                              <a:cubicBezTo>
                                <a:pt x="91916" y="110966"/>
                                <a:pt x="91916" y="114776"/>
                                <a:pt x="89059" y="112871"/>
                              </a:cubicBezTo>
                              <a:cubicBezTo>
                                <a:pt x="88106" y="110966"/>
                                <a:pt x="91916" y="110966"/>
                                <a:pt x="90011" y="110014"/>
                              </a:cubicBezTo>
                              <a:cubicBezTo>
                                <a:pt x="89059" y="110014"/>
                                <a:pt x="89059" y="110014"/>
                                <a:pt x="89059" y="110966"/>
                              </a:cubicBezTo>
                              <a:cubicBezTo>
                                <a:pt x="88106" y="111919"/>
                                <a:pt x="88106" y="111919"/>
                                <a:pt x="88106" y="112871"/>
                              </a:cubicBezTo>
                              <a:cubicBezTo>
                                <a:pt x="88106" y="114776"/>
                                <a:pt x="87154" y="116681"/>
                                <a:pt x="85249" y="116681"/>
                              </a:cubicBezTo>
                              <a:cubicBezTo>
                                <a:pt x="88106" y="117634"/>
                                <a:pt x="86201" y="121444"/>
                                <a:pt x="84296" y="123349"/>
                              </a:cubicBezTo>
                              <a:cubicBezTo>
                                <a:pt x="78581" y="123349"/>
                                <a:pt x="86201" y="121444"/>
                                <a:pt x="83344" y="119539"/>
                              </a:cubicBezTo>
                              <a:lnTo>
                                <a:pt x="81439" y="120491"/>
                              </a:lnTo>
                              <a:cubicBezTo>
                                <a:pt x="77629" y="117634"/>
                                <a:pt x="87154" y="112871"/>
                                <a:pt x="83344" y="110014"/>
                              </a:cubicBezTo>
                              <a:lnTo>
                                <a:pt x="81439" y="111919"/>
                              </a:lnTo>
                              <a:cubicBezTo>
                                <a:pt x="81439" y="110966"/>
                                <a:pt x="82391" y="108109"/>
                                <a:pt x="81439" y="108109"/>
                              </a:cubicBezTo>
                              <a:cubicBezTo>
                                <a:pt x="81439" y="110966"/>
                                <a:pt x="75724" y="110014"/>
                                <a:pt x="75724" y="110966"/>
                              </a:cubicBezTo>
                              <a:cubicBezTo>
                                <a:pt x="75724" y="112871"/>
                                <a:pt x="77629" y="110014"/>
                                <a:pt x="77629" y="111919"/>
                              </a:cubicBezTo>
                              <a:cubicBezTo>
                                <a:pt x="74771" y="112871"/>
                                <a:pt x="74771" y="116681"/>
                                <a:pt x="70009" y="116681"/>
                              </a:cubicBezTo>
                              <a:cubicBezTo>
                                <a:pt x="71914" y="114776"/>
                                <a:pt x="68104" y="113824"/>
                                <a:pt x="69056" y="111919"/>
                              </a:cubicBezTo>
                              <a:cubicBezTo>
                                <a:pt x="67151" y="111919"/>
                                <a:pt x="69056" y="114776"/>
                                <a:pt x="66199" y="113824"/>
                              </a:cubicBezTo>
                              <a:lnTo>
                                <a:pt x="66199" y="111919"/>
                              </a:lnTo>
                              <a:cubicBezTo>
                                <a:pt x="60484" y="112871"/>
                                <a:pt x="53816" y="114776"/>
                                <a:pt x="48101" y="117634"/>
                              </a:cubicBezTo>
                              <a:cubicBezTo>
                                <a:pt x="42386" y="120491"/>
                                <a:pt x="36671" y="125254"/>
                                <a:pt x="32861" y="130969"/>
                              </a:cubicBezTo>
                              <a:cubicBezTo>
                                <a:pt x="30956" y="130969"/>
                                <a:pt x="30004" y="130969"/>
                                <a:pt x="27146" y="131921"/>
                              </a:cubicBezTo>
                              <a:cubicBezTo>
                                <a:pt x="25241" y="132874"/>
                                <a:pt x="22384" y="134779"/>
                                <a:pt x="19526" y="136684"/>
                              </a:cubicBezTo>
                              <a:cubicBezTo>
                                <a:pt x="22384" y="134779"/>
                                <a:pt x="21431" y="137636"/>
                                <a:pt x="20479" y="139541"/>
                              </a:cubicBezTo>
                              <a:cubicBezTo>
                                <a:pt x="19526" y="139541"/>
                                <a:pt x="17621" y="140494"/>
                                <a:pt x="16669" y="141446"/>
                              </a:cubicBezTo>
                              <a:cubicBezTo>
                                <a:pt x="14764" y="143351"/>
                                <a:pt x="12859" y="145256"/>
                                <a:pt x="12859" y="148114"/>
                              </a:cubicBezTo>
                              <a:cubicBezTo>
                                <a:pt x="12859" y="150971"/>
                                <a:pt x="12859" y="153829"/>
                                <a:pt x="12859" y="155734"/>
                              </a:cubicBezTo>
                              <a:cubicBezTo>
                                <a:pt x="11906" y="156686"/>
                                <a:pt x="10954" y="156686"/>
                                <a:pt x="10954" y="156686"/>
                              </a:cubicBezTo>
                              <a:cubicBezTo>
                                <a:pt x="6191" y="161449"/>
                                <a:pt x="10001" y="161449"/>
                                <a:pt x="10001" y="163354"/>
                              </a:cubicBezTo>
                              <a:lnTo>
                                <a:pt x="8096" y="165259"/>
                              </a:lnTo>
                              <a:lnTo>
                                <a:pt x="10001" y="166211"/>
                              </a:lnTo>
                              <a:cubicBezTo>
                                <a:pt x="10954" y="168116"/>
                                <a:pt x="10954" y="170021"/>
                                <a:pt x="10001" y="171926"/>
                              </a:cubicBezTo>
                              <a:cubicBezTo>
                                <a:pt x="10001" y="173831"/>
                                <a:pt x="9049" y="174784"/>
                                <a:pt x="7144" y="174784"/>
                              </a:cubicBezTo>
                              <a:cubicBezTo>
                                <a:pt x="8096" y="175736"/>
                                <a:pt x="9049" y="177641"/>
                                <a:pt x="9049" y="175736"/>
                              </a:cubicBezTo>
                              <a:cubicBezTo>
                                <a:pt x="8096" y="177641"/>
                                <a:pt x="8096" y="180499"/>
                                <a:pt x="9049" y="184309"/>
                              </a:cubicBezTo>
                              <a:cubicBezTo>
                                <a:pt x="10001" y="187166"/>
                                <a:pt x="10954" y="190976"/>
                                <a:pt x="12859" y="193834"/>
                              </a:cubicBezTo>
                              <a:cubicBezTo>
                                <a:pt x="12859" y="190976"/>
                                <a:pt x="13811" y="190976"/>
                                <a:pt x="15716" y="190024"/>
                              </a:cubicBezTo>
                              <a:cubicBezTo>
                                <a:pt x="19526" y="190024"/>
                                <a:pt x="15716" y="190976"/>
                                <a:pt x="17621" y="192881"/>
                              </a:cubicBezTo>
                              <a:cubicBezTo>
                                <a:pt x="16669" y="192881"/>
                                <a:pt x="15716" y="195739"/>
                                <a:pt x="14764" y="193834"/>
                              </a:cubicBezTo>
                              <a:cubicBezTo>
                                <a:pt x="13811" y="197644"/>
                                <a:pt x="15716" y="202406"/>
                                <a:pt x="18574" y="207169"/>
                              </a:cubicBezTo>
                              <a:cubicBezTo>
                                <a:pt x="19526" y="209074"/>
                                <a:pt x="21431" y="211931"/>
                                <a:pt x="23336" y="213836"/>
                              </a:cubicBezTo>
                              <a:cubicBezTo>
                                <a:pt x="25241" y="215741"/>
                                <a:pt x="26194" y="218599"/>
                                <a:pt x="28099" y="220504"/>
                              </a:cubicBezTo>
                              <a:cubicBezTo>
                                <a:pt x="30004" y="221456"/>
                                <a:pt x="30004" y="220504"/>
                                <a:pt x="30956" y="220504"/>
                              </a:cubicBezTo>
                              <a:cubicBezTo>
                                <a:pt x="32861" y="228124"/>
                                <a:pt x="41434" y="230029"/>
                                <a:pt x="47149" y="233839"/>
                              </a:cubicBezTo>
                              <a:cubicBezTo>
                                <a:pt x="46196" y="231934"/>
                                <a:pt x="50006" y="230029"/>
                                <a:pt x="52864" y="230981"/>
                              </a:cubicBezTo>
                              <a:cubicBezTo>
                                <a:pt x="57626" y="230029"/>
                                <a:pt x="52864" y="234791"/>
                                <a:pt x="55721" y="237649"/>
                              </a:cubicBezTo>
                              <a:cubicBezTo>
                                <a:pt x="57626" y="236696"/>
                                <a:pt x="61436" y="237649"/>
                                <a:pt x="62389" y="238601"/>
                              </a:cubicBezTo>
                              <a:lnTo>
                                <a:pt x="62389" y="238601"/>
                              </a:lnTo>
                              <a:cubicBezTo>
                                <a:pt x="65246" y="237649"/>
                                <a:pt x="68104" y="237649"/>
                                <a:pt x="70961" y="239554"/>
                              </a:cubicBezTo>
                              <a:lnTo>
                                <a:pt x="70961" y="239554"/>
                              </a:lnTo>
                              <a:cubicBezTo>
                                <a:pt x="72866" y="240506"/>
                                <a:pt x="74771" y="242411"/>
                                <a:pt x="77629" y="242411"/>
                              </a:cubicBezTo>
                              <a:cubicBezTo>
                                <a:pt x="78581" y="239554"/>
                                <a:pt x="84296" y="242411"/>
                                <a:pt x="85249" y="240506"/>
                              </a:cubicBezTo>
                              <a:cubicBezTo>
                                <a:pt x="85249" y="240506"/>
                                <a:pt x="85249" y="240506"/>
                                <a:pt x="85249" y="241459"/>
                              </a:cubicBezTo>
                              <a:lnTo>
                                <a:pt x="85249" y="239554"/>
                              </a:lnTo>
                              <a:lnTo>
                                <a:pt x="89059" y="240506"/>
                              </a:lnTo>
                              <a:cubicBezTo>
                                <a:pt x="88106" y="241459"/>
                                <a:pt x="88106" y="242411"/>
                                <a:pt x="86201" y="242411"/>
                              </a:cubicBezTo>
                              <a:cubicBezTo>
                                <a:pt x="90964" y="244316"/>
                                <a:pt x="88106" y="240506"/>
                                <a:pt x="90011" y="239554"/>
                              </a:cubicBezTo>
                              <a:cubicBezTo>
                                <a:pt x="92869" y="237649"/>
                                <a:pt x="92869" y="240506"/>
                                <a:pt x="94774" y="241459"/>
                              </a:cubicBezTo>
                              <a:cubicBezTo>
                                <a:pt x="93821" y="242411"/>
                                <a:pt x="92869" y="241459"/>
                                <a:pt x="91916" y="241459"/>
                              </a:cubicBezTo>
                              <a:cubicBezTo>
                                <a:pt x="90011" y="243364"/>
                                <a:pt x="93821" y="242411"/>
                                <a:pt x="93821" y="243364"/>
                              </a:cubicBezTo>
                              <a:cubicBezTo>
                                <a:pt x="94774" y="243364"/>
                                <a:pt x="94774" y="240506"/>
                                <a:pt x="96679" y="241459"/>
                              </a:cubicBezTo>
                              <a:cubicBezTo>
                                <a:pt x="98584" y="241459"/>
                                <a:pt x="103346" y="240506"/>
                                <a:pt x="103346" y="243364"/>
                              </a:cubicBezTo>
                              <a:cubicBezTo>
                                <a:pt x="105251" y="242411"/>
                                <a:pt x="107156" y="241459"/>
                                <a:pt x="108109" y="240506"/>
                              </a:cubicBezTo>
                              <a:cubicBezTo>
                                <a:pt x="106204" y="240506"/>
                                <a:pt x="103346" y="240506"/>
                                <a:pt x="103346" y="238601"/>
                              </a:cubicBezTo>
                              <a:cubicBezTo>
                                <a:pt x="104299" y="238601"/>
                                <a:pt x="107156" y="236696"/>
                                <a:pt x="108109" y="237649"/>
                              </a:cubicBezTo>
                              <a:lnTo>
                                <a:pt x="107156" y="238601"/>
                              </a:lnTo>
                              <a:cubicBezTo>
                                <a:pt x="108109" y="237649"/>
                                <a:pt x="112871" y="237649"/>
                                <a:pt x="110014" y="235744"/>
                              </a:cubicBezTo>
                              <a:lnTo>
                                <a:pt x="113824" y="238601"/>
                              </a:lnTo>
                              <a:cubicBezTo>
                                <a:pt x="114776" y="236696"/>
                                <a:pt x="117634" y="235744"/>
                                <a:pt x="119539" y="235744"/>
                              </a:cubicBezTo>
                              <a:cubicBezTo>
                                <a:pt x="120491" y="237649"/>
                                <a:pt x="118586" y="241459"/>
                                <a:pt x="123349" y="240506"/>
                              </a:cubicBezTo>
                              <a:cubicBezTo>
                                <a:pt x="124301" y="239554"/>
                                <a:pt x="125254" y="238601"/>
                                <a:pt x="127159" y="237649"/>
                              </a:cubicBezTo>
                              <a:cubicBezTo>
                                <a:pt x="129064" y="236696"/>
                                <a:pt x="130016" y="237649"/>
                                <a:pt x="130016" y="238601"/>
                              </a:cubicBezTo>
                              <a:cubicBezTo>
                                <a:pt x="131921" y="238601"/>
                                <a:pt x="132874" y="237649"/>
                                <a:pt x="133826" y="236696"/>
                              </a:cubicBezTo>
                              <a:cubicBezTo>
                                <a:pt x="134779" y="235744"/>
                                <a:pt x="134779" y="234791"/>
                                <a:pt x="134779" y="233839"/>
                              </a:cubicBezTo>
                              <a:cubicBezTo>
                                <a:pt x="135731" y="231934"/>
                                <a:pt x="136684" y="230029"/>
                                <a:pt x="138589" y="230981"/>
                              </a:cubicBezTo>
                              <a:cubicBezTo>
                                <a:pt x="136684" y="234791"/>
                                <a:pt x="138589" y="233839"/>
                                <a:pt x="139541" y="234791"/>
                              </a:cubicBezTo>
                              <a:cubicBezTo>
                                <a:pt x="139541" y="233839"/>
                                <a:pt x="139541" y="232886"/>
                                <a:pt x="140494" y="232886"/>
                              </a:cubicBezTo>
                              <a:cubicBezTo>
                                <a:pt x="140494" y="231934"/>
                                <a:pt x="139541" y="235744"/>
                                <a:pt x="138589" y="233839"/>
                              </a:cubicBezTo>
                              <a:cubicBezTo>
                                <a:pt x="138589" y="231934"/>
                                <a:pt x="139541" y="231934"/>
                                <a:pt x="140494" y="230981"/>
                              </a:cubicBezTo>
                              <a:cubicBezTo>
                                <a:pt x="141446" y="232886"/>
                                <a:pt x="141446" y="233839"/>
                                <a:pt x="143351" y="232886"/>
                              </a:cubicBezTo>
                              <a:cubicBezTo>
                                <a:pt x="144304" y="232886"/>
                                <a:pt x="146209" y="230981"/>
                                <a:pt x="146209" y="231934"/>
                              </a:cubicBezTo>
                              <a:cubicBezTo>
                                <a:pt x="146209" y="232886"/>
                                <a:pt x="146209" y="234791"/>
                                <a:pt x="145256" y="236696"/>
                              </a:cubicBezTo>
                              <a:cubicBezTo>
                                <a:pt x="148114" y="232886"/>
                                <a:pt x="146209" y="237649"/>
                                <a:pt x="147161" y="236696"/>
                              </a:cubicBezTo>
                              <a:cubicBezTo>
                                <a:pt x="144304" y="238601"/>
                                <a:pt x="148114" y="238601"/>
                                <a:pt x="146209" y="240506"/>
                              </a:cubicBezTo>
                              <a:cubicBezTo>
                                <a:pt x="147161" y="239554"/>
                                <a:pt x="148114" y="238601"/>
                                <a:pt x="149066" y="238601"/>
                              </a:cubicBezTo>
                              <a:cubicBezTo>
                                <a:pt x="147161" y="241459"/>
                                <a:pt x="155734" y="242411"/>
                                <a:pt x="152876" y="247174"/>
                              </a:cubicBezTo>
                              <a:cubicBezTo>
                                <a:pt x="152876" y="250031"/>
                                <a:pt x="150019" y="247174"/>
                                <a:pt x="149066" y="246221"/>
                              </a:cubicBezTo>
                              <a:cubicBezTo>
                                <a:pt x="147161" y="251936"/>
                                <a:pt x="155734" y="254794"/>
                                <a:pt x="153829" y="259556"/>
                              </a:cubicBezTo>
                              <a:cubicBezTo>
                                <a:pt x="154781" y="259556"/>
                                <a:pt x="156686" y="257651"/>
                                <a:pt x="159544" y="259556"/>
                              </a:cubicBezTo>
                              <a:cubicBezTo>
                                <a:pt x="159544" y="262414"/>
                                <a:pt x="160496" y="268129"/>
                                <a:pt x="159544" y="268129"/>
                              </a:cubicBezTo>
                              <a:cubicBezTo>
                                <a:pt x="161449" y="270034"/>
                                <a:pt x="162401" y="270034"/>
                                <a:pt x="163354" y="271939"/>
                              </a:cubicBezTo>
                              <a:cubicBezTo>
                                <a:pt x="162401" y="271939"/>
                                <a:pt x="161449" y="270986"/>
                                <a:pt x="160496" y="270986"/>
                              </a:cubicBezTo>
                              <a:cubicBezTo>
                                <a:pt x="162401" y="274796"/>
                                <a:pt x="165259" y="276701"/>
                                <a:pt x="168116" y="278606"/>
                              </a:cubicBezTo>
                              <a:cubicBezTo>
                                <a:pt x="167164" y="282416"/>
                                <a:pt x="172879" y="286226"/>
                                <a:pt x="174784" y="290989"/>
                              </a:cubicBezTo>
                              <a:cubicBezTo>
                                <a:pt x="178594" y="290036"/>
                                <a:pt x="179546" y="296704"/>
                                <a:pt x="182404" y="293846"/>
                              </a:cubicBezTo>
                              <a:cubicBezTo>
                                <a:pt x="182404" y="293846"/>
                                <a:pt x="182404" y="294799"/>
                                <a:pt x="182404" y="295751"/>
                              </a:cubicBezTo>
                              <a:cubicBezTo>
                                <a:pt x="184309" y="295751"/>
                                <a:pt x="187166" y="294799"/>
                                <a:pt x="189071" y="295751"/>
                              </a:cubicBezTo>
                              <a:lnTo>
                                <a:pt x="187166" y="297656"/>
                              </a:lnTo>
                              <a:cubicBezTo>
                                <a:pt x="184309" y="300514"/>
                                <a:pt x="190976" y="302419"/>
                                <a:pt x="190976" y="303371"/>
                              </a:cubicBezTo>
                              <a:cubicBezTo>
                                <a:pt x="190976" y="300514"/>
                                <a:pt x="192881" y="305276"/>
                                <a:pt x="193834" y="303371"/>
                              </a:cubicBezTo>
                              <a:cubicBezTo>
                                <a:pt x="194786" y="303371"/>
                                <a:pt x="195739" y="304324"/>
                                <a:pt x="196691" y="304324"/>
                              </a:cubicBezTo>
                              <a:cubicBezTo>
                                <a:pt x="200501" y="306229"/>
                                <a:pt x="197644" y="303371"/>
                                <a:pt x="202406" y="306229"/>
                              </a:cubicBezTo>
                              <a:cubicBezTo>
                                <a:pt x="204311" y="307181"/>
                                <a:pt x="201454" y="309086"/>
                                <a:pt x="200501" y="309086"/>
                              </a:cubicBezTo>
                              <a:cubicBezTo>
                                <a:pt x="201454" y="311944"/>
                                <a:pt x="204311" y="311944"/>
                                <a:pt x="206216" y="312896"/>
                              </a:cubicBezTo>
                              <a:cubicBezTo>
                                <a:pt x="205264" y="312896"/>
                                <a:pt x="205264" y="311944"/>
                                <a:pt x="206216" y="311944"/>
                              </a:cubicBezTo>
                              <a:cubicBezTo>
                                <a:pt x="206216" y="311944"/>
                                <a:pt x="206216" y="312896"/>
                                <a:pt x="206216" y="312896"/>
                              </a:cubicBezTo>
                              <a:cubicBezTo>
                                <a:pt x="207169" y="312896"/>
                                <a:pt x="208121" y="313849"/>
                                <a:pt x="209074" y="313849"/>
                              </a:cubicBezTo>
                              <a:cubicBezTo>
                                <a:pt x="209074" y="313849"/>
                                <a:pt x="209074" y="313849"/>
                                <a:pt x="209074" y="313849"/>
                              </a:cubicBezTo>
                              <a:cubicBezTo>
                                <a:pt x="208121" y="313849"/>
                                <a:pt x="207169" y="312896"/>
                                <a:pt x="206216" y="312896"/>
                              </a:cubicBezTo>
                              <a:cubicBezTo>
                                <a:pt x="206216" y="313849"/>
                                <a:pt x="207169" y="313849"/>
                                <a:pt x="208121" y="314801"/>
                              </a:cubicBezTo>
                              <a:cubicBezTo>
                                <a:pt x="208121" y="314801"/>
                                <a:pt x="208121" y="314801"/>
                                <a:pt x="209074" y="314801"/>
                              </a:cubicBezTo>
                              <a:cubicBezTo>
                                <a:pt x="210026" y="314801"/>
                                <a:pt x="210026" y="315754"/>
                                <a:pt x="210979" y="316706"/>
                              </a:cubicBezTo>
                              <a:lnTo>
                                <a:pt x="210026" y="315754"/>
                              </a:lnTo>
                              <a:cubicBezTo>
                                <a:pt x="211931" y="316706"/>
                                <a:pt x="216694" y="316706"/>
                                <a:pt x="217646" y="315754"/>
                              </a:cubicBezTo>
                              <a:cubicBezTo>
                                <a:pt x="220504" y="318611"/>
                                <a:pt x="226219" y="319564"/>
                                <a:pt x="230981" y="320516"/>
                              </a:cubicBezTo>
                              <a:cubicBezTo>
                                <a:pt x="234791" y="321469"/>
                                <a:pt x="238601" y="320516"/>
                                <a:pt x="240506" y="320516"/>
                              </a:cubicBezTo>
                              <a:cubicBezTo>
                                <a:pt x="239554" y="320516"/>
                                <a:pt x="239554" y="321469"/>
                                <a:pt x="240506" y="320516"/>
                              </a:cubicBezTo>
                              <a:cubicBezTo>
                                <a:pt x="243364" y="320516"/>
                                <a:pt x="246221" y="318611"/>
                                <a:pt x="246221" y="319564"/>
                              </a:cubicBezTo>
                              <a:cubicBezTo>
                                <a:pt x="249079" y="318611"/>
                                <a:pt x="248126" y="321469"/>
                                <a:pt x="252889" y="320516"/>
                              </a:cubicBezTo>
                              <a:cubicBezTo>
                                <a:pt x="252889" y="320516"/>
                                <a:pt x="252889" y="318611"/>
                                <a:pt x="251936" y="318611"/>
                              </a:cubicBezTo>
                              <a:cubicBezTo>
                                <a:pt x="255746" y="319564"/>
                                <a:pt x="259556" y="317659"/>
                                <a:pt x="262414" y="315754"/>
                              </a:cubicBezTo>
                              <a:cubicBezTo>
                                <a:pt x="264319" y="314801"/>
                                <a:pt x="266224" y="312896"/>
                                <a:pt x="267176" y="311944"/>
                              </a:cubicBezTo>
                              <a:cubicBezTo>
                                <a:pt x="269081" y="310991"/>
                                <a:pt x="270034" y="310039"/>
                                <a:pt x="271939" y="309086"/>
                              </a:cubicBezTo>
                              <a:cubicBezTo>
                                <a:pt x="271939" y="310039"/>
                                <a:pt x="271939" y="310991"/>
                                <a:pt x="270986" y="311944"/>
                              </a:cubicBezTo>
                              <a:cubicBezTo>
                                <a:pt x="275749" y="307181"/>
                                <a:pt x="278606" y="302419"/>
                                <a:pt x="278606" y="296704"/>
                              </a:cubicBezTo>
                              <a:cubicBezTo>
                                <a:pt x="279559" y="297656"/>
                                <a:pt x="279559" y="297656"/>
                                <a:pt x="279559" y="299561"/>
                              </a:cubicBezTo>
                              <a:cubicBezTo>
                                <a:pt x="282416" y="296704"/>
                                <a:pt x="283369" y="291941"/>
                                <a:pt x="282416" y="289084"/>
                              </a:cubicBezTo>
                              <a:cubicBezTo>
                                <a:pt x="280511" y="290989"/>
                                <a:pt x="283369" y="290036"/>
                                <a:pt x="282416" y="290989"/>
                              </a:cubicBezTo>
                              <a:cubicBezTo>
                                <a:pt x="279559" y="292894"/>
                                <a:pt x="279559" y="287179"/>
                                <a:pt x="281464" y="285274"/>
                              </a:cubicBezTo>
                              <a:lnTo>
                                <a:pt x="281464" y="285274"/>
                              </a:lnTo>
                              <a:cubicBezTo>
                                <a:pt x="282416" y="281464"/>
                                <a:pt x="281464" y="281464"/>
                                <a:pt x="282416" y="277654"/>
                              </a:cubicBezTo>
                              <a:cubicBezTo>
                                <a:pt x="284321" y="275749"/>
                                <a:pt x="282416" y="279559"/>
                                <a:pt x="284321" y="279559"/>
                              </a:cubicBezTo>
                              <a:cubicBezTo>
                                <a:pt x="288131" y="279559"/>
                                <a:pt x="288131" y="271939"/>
                                <a:pt x="289084" y="271939"/>
                              </a:cubicBezTo>
                              <a:cubicBezTo>
                                <a:pt x="288131" y="270986"/>
                                <a:pt x="288131" y="270034"/>
                                <a:pt x="287179" y="270034"/>
                              </a:cubicBezTo>
                              <a:cubicBezTo>
                                <a:pt x="286226" y="267176"/>
                                <a:pt x="289084" y="270034"/>
                                <a:pt x="289084" y="268129"/>
                              </a:cubicBezTo>
                              <a:cubicBezTo>
                                <a:pt x="287179" y="265271"/>
                                <a:pt x="285274" y="261461"/>
                                <a:pt x="283369" y="256699"/>
                              </a:cubicBezTo>
                              <a:cubicBezTo>
                                <a:pt x="284321" y="258604"/>
                                <a:pt x="286226" y="257651"/>
                                <a:pt x="287179" y="260509"/>
                              </a:cubicBezTo>
                              <a:cubicBezTo>
                                <a:pt x="287179" y="258604"/>
                                <a:pt x="286226" y="255746"/>
                                <a:pt x="286226" y="253841"/>
                              </a:cubicBezTo>
                              <a:cubicBezTo>
                                <a:pt x="287179" y="252889"/>
                                <a:pt x="288131" y="250984"/>
                                <a:pt x="289084" y="250031"/>
                              </a:cubicBezTo>
                              <a:cubicBezTo>
                                <a:pt x="290989" y="250984"/>
                                <a:pt x="296704" y="250031"/>
                                <a:pt x="299561" y="250984"/>
                              </a:cubicBezTo>
                              <a:cubicBezTo>
                                <a:pt x="300514" y="252889"/>
                                <a:pt x="297656" y="250984"/>
                                <a:pt x="297656" y="251936"/>
                              </a:cubicBezTo>
                              <a:lnTo>
                                <a:pt x="301466" y="254794"/>
                              </a:lnTo>
                              <a:cubicBezTo>
                                <a:pt x="297656" y="254794"/>
                                <a:pt x="302419" y="258604"/>
                                <a:pt x="300514" y="259556"/>
                              </a:cubicBezTo>
                              <a:cubicBezTo>
                                <a:pt x="301466" y="259556"/>
                                <a:pt x="303371" y="259556"/>
                                <a:pt x="306229" y="259556"/>
                              </a:cubicBezTo>
                              <a:cubicBezTo>
                                <a:pt x="309086" y="259556"/>
                                <a:pt x="311944" y="260509"/>
                                <a:pt x="314801" y="260509"/>
                              </a:cubicBezTo>
                              <a:cubicBezTo>
                                <a:pt x="310991" y="256699"/>
                                <a:pt x="320516" y="257651"/>
                                <a:pt x="320516" y="254794"/>
                              </a:cubicBezTo>
                              <a:cubicBezTo>
                                <a:pt x="325279" y="252889"/>
                                <a:pt x="323374" y="256699"/>
                                <a:pt x="326231" y="257651"/>
                              </a:cubicBezTo>
                              <a:cubicBezTo>
                                <a:pt x="330994" y="254794"/>
                                <a:pt x="336709" y="253841"/>
                                <a:pt x="341471" y="250984"/>
                              </a:cubicBezTo>
                              <a:cubicBezTo>
                                <a:pt x="341471" y="250984"/>
                                <a:pt x="341471" y="250984"/>
                                <a:pt x="341471" y="251936"/>
                              </a:cubicBezTo>
                              <a:cubicBezTo>
                                <a:pt x="345281" y="249079"/>
                                <a:pt x="351949" y="245269"/>
                                <a:pt x="352901" y="239554"/>
                              </a:cubicBezTo>
                              <a:cubicBezTo>
                                <a:pt x="352901" y="240506"/>
                                <a:pt x="353854" y="240506"/>
                                <a:pt x="353854" y="241459"/>
                              </a:cubicBezTo>
                              <a:cubicBezTo>
                                <a:pt x="358616" y="238601"/>
                                <a:pt x="350996" y="237649"/>
                                <a:pt x="356711" y="234791"/>
                              </a:cubicBezTo>
                              <a:lnTo>
                                <a:pt x="357664" y="236696"/>
                              </a:lnTo>
                              <a:cubicBezTo>
                                <a:pt x="358616" y="232886"/>
                                <a:pt x="363379" y="231934"/>
                                <a:pt x="363379" y="227171"/>
                              </a:cubicBezTo>
                              <a:cubicBezTo>
                                <a:pt x="364331" y="227171"/>
                                <a:pt x="364331" y="228124"/>
                                <a:pt x="364331" y="229076"/>
                              </a:cubicBezTo>
                              <a:cubicBezTo>
                                <a:pt x="366236" y="225266"/>
                                <a:pt x="368141" y="221456"/>
                                <a:pt x="367189" y="217646"/>
                              </a:cubicBezTo>
                              <a:cubicBezTo>
                                <a:pt x="368141" y="217646"/>
                                <a:pt x="369094" y="218599"/>
                                <a:pt x="369094" y="220504"/>
                              </a:cubicBezTo>
                              <a:cubicBezTo>
                                <a:pt x="371951" y="217646"/>
                                <a:pt x="367189" y="215741"/>
                                <a:pt x="370046" y="212884"/>
                              </a:cubicBezTo>
                              <a:cubicBezTo>
                                <a:pt x="370046" y="211931"/>
                                <a:pt x="371951" y="210979"/>
                                <a:pt x="371951" y="210979"/>
                              </a:cubicBezTo>
                              <a:cubicBezTo>
                                <a:pt x="370999" y="209074"/>
                                <a:pt x="371951" y="204311"/>
                                <a:pt x="371951" y="202406"/>
                              </a:cubicBezTo>
                              <a:cubicBezTo>
                                <a:pt x="372904" y="202406"/>
                                <a:pt x="373856" y="200501"/>
                                <a:pt x="374809" y="198596"/>
                              </a:cubicBezTo>
                              <a:cubicBezTo>
                                <a:pt x="376714" y="180499"/>
                                <a:pt x="370046" y="158591"/>
                                <a:pt x="355759" y="147161"/>
                              </a:cubicBezTo>
                              <a:close/>
                              <a:moveTo>
                                <a:pt x="229076" y="171926"/>
                              </a:moveTo>
                              <a:cubicBezTo>
                                <a:pt x="229076" y="171926"/>
                                <a:pt x="229076" y="171926"/>
                                <a:pt x="229076" y="171926"/>
                              </a:cubicBezTo>
                              <a:cubicBezTo>
                                <a:pt x="229076" y="171926"/>
                                <a:pt x="229076" y="171926"/>
                                <a:pt x="229076" y="171926"/>
                              </a:cubicBezTo>
                              <a:close/>
                              <a:moveTo>
                                <a:pt x="94774" y="102394"/>
                              </a:moveTo>
                              <a:cubicBezTo>
                                <a:pt x="93821" y="102394"/>
                                <a:pt x="92869" y="102394"/>
                                <a:pt x="92869" y="102394"/>
                              </a:cubicBezTo>
                              <a:cubicBezTo>
                                <a:pt x="93821" y="102394"/>
                                <a:pt x="91916" y="103346"/>
                                <a:pt x="90964" y="103346"/>
                              </a:cubicBezTo>
                              <a:cubicBezTo>
                                <a:pt x="90964" y="103346"/>
                                <a:pt x="91916" y="102394"/>
                                <a:pt x="91916" y="102394"/>
                              </a:cubicBezTo>
                              <a:cubicBezTo>
                                <a:pt x="92869" y="102394"/>
                                <a:pt x="93821" y="101441"/>
                                <a:pt x="94774" y="101441"/>
                              </a:cubicBezTo>
                              <a:cubicBezTo>
                                <a:pt x="95726" y="101441"/>
                                <a:pt x="93821" y="102394"/>
                                <a:pt x="94774" y="102394"/>
                              </a:cubicBezTo>
                              <a:close/>
                              <a:moveTo>
                                <a:pt x="202406" y="126206"/>
                              </a:moveTo>
                              <a:cubicBezTo>
                                <a:pt x="202406" y="126206"/>
                                <a:pt x="203359" y="126206"/>
                                <a:pt x="203359" y="126206"/>
                              </a:cubicBezTo>
                              <a:cubicBezTo>
                                <a:pt x="203359" y="127159"/>
                                <a:pt x="203359" y="127159"/>
                                <a:pt x="202406" y="126206"/>
                              </a:cubicBezTo>
                              <a:lnTo>
                                <a:pt x="202406" y="126206"/>
                              </a:lnTo>
                              <a:close/>
                              <a:moveTo>
                                <a:pt x="204311" y="125254"/>
                              </a:moveTo>
                              <a:cubicBezTo>
                                <a:pt x="204311" y="125254"/>
                                <a:pt x="205264" y="125254"/>
                                <a:pt x="204311" y="125254"/>
                              </a:cubicBezTo>
                              <a:cubicBezTo>
                                <a:pt x="205264" y="125254"/>
                                <a:pt x="204311" y="126206"/>
                                <a:pt x="204311" y="125254"/>
                              </a:cubicBezTo>
                              <a:cubicBezTo>
                                <a:pt x="204311" y="126206"/>
                                <a:pt x="204311" y="126206"/>
                                <a:pt x="204311" y="125254"/>
                              </a:cubicBezTo>
                              <a:close/>
                              <a:moveTo>
                                <a:pt x="214789" y="129064"/>
                              </a:moveTo>
                              <a:cubicBezTo>
                                <a:pt x="214789" y="129064"/>
                                <a:pt x="214789" y="129064"/>
                                <a:pt x="214789" y="129064"/>
                              </a:cubicBezTo>
                              <a:cubicBezTo>
                                <a:pt x="214789" y="129064"/>
                                <a:pt x="214789" y="129064"/>
                                <a:pt x="214789" y="129064"/>
                              </a:cubicBezTo>
                              <a:cubicBezTo>
                                <a:pt x="213836" y="130016"/>
                                <a:pt x="213836" y="130016"/>
                                <a:pt x="214789" y="129064"/>
                              </a:cubicBezTo>
                              <a:cubicBezTo>
                                <a:pt x="213836" y="129064"/>
                                <a:pt x="214789" y="129064"/>
                                <a:pt x="214789" y="129064"/>
                              </a:cubicBezTo>
                              <a:lnTo>
                                <a:pt x="214789" y="129064"/>
                              </a:lnTo>
                              <a:lnTo>
                                <a:pt x="214789" y="129064"/>
                              </a:lnTo>
                              <a:close/>
                              <a:moveTo>
                                <a:pt x="210026" y="123349"/>
                              </a:moveTo>
                              <a:cubicBezTo>
                                <a:pt x="210026" y="124301"/>
                                <a:pt x="210026" y="124301"/>
                                <a:pt x="210026" y="125254"/>
                              </a:cubicBezTo>
                              <a:cubicBezTo>
                                <a:pt x="210026" y="125254"/>
                                <a:pt x="210026" y="125254"/>
                                <a:pt x="209074" y="125254"/>
                              </a:cubicBezTo>
                              <a:cubicBezTo>
                                <a:pt x="210026" y="125254"/>
                                <a:pt x="210026" y="124301"/>
                                <a:pt x="210026" y="123349"/>
                              </a:cubicBezTo>
                              <a:cubicBezTo>
                                <a:pt x="209074" y="124301"/>
                                <a:pt x="209074" y="124301"/>
                                <a:pt x="208121" y="124301"/>
                              </a:cubicBezTo>
                              <a:cubicBezTo>
                                <a:pt x="209074" y="124301"/>
                                <a:pt x="210026" y="123349"/>
                                <a:pt x="210026" y="123349"/>
                              </a:cubicBezTo>
                              <a:close/>
                              <a:moveTo>
                                <a:pt x="183356" y="126206"/>
                              </a:moveTo>
                              <a:cubicBezTo>
                                <a:pt x="183356" y="124301"/>
                                <a:pt x="184309" y="123349"/>
                                <a:pt x="182404" y="121444"/>
                              </a:cubicBezTo>
                              <a:cubicBezTo>
                                <a:pt x="182404" y="120491"/>
                                <a:pt x="184309" y="124301"/>
                                <a:pt x="183356" y="122396"/>
                              </a:cubicBezTo>
                              <a:lnTo>
                                <a:pt x="184309" y="125254"/>
                              </a:lnTo>
                              <a:cubicBezTo>
                                <a:pt x="187166" y="124301"/>
                                <a:pt x="189071" y="123349"/>
                                <a:pt x="191929" y="121444"/>
                              </a:cubicBezTo>
                              <a:cubicBezTo>
                                <a:pt x="192881" y="124301"/>
                                <a:pt x="194786" y="121444"/>
                                <a:pt x="195739" y="123349"/>
                              </a:cubicBezTo>
                              <a:cubicBezTo>
                                <a:pt x="196691" y="121444"/>
                                <a:pt x="197644" y="125254"/>
                                <a:pt x="199549" y="121444"/>
                              </a:cubicBezTo>
                              <a:lnTo>
                                <a:pt x="198596" y="123349"/>
                              </a:lnTo>
                              <a:cubicBezTo>
                                <a:pt x="199549" y="124301"/>
                                <a:pt x="200501" y="124301"/>
                                <a:pt x="201454" y="126206"/>
                              </a:cubicBezTo>
                              <a:cubicBezTo>
                                <a:pt x="200501" y="126206"/>
                                <a:pt x="200501" y="125254"/>
                                <a:pt x="199549" y="127159"/>
                              </a:cubicBezTo>
                              <a:cubicBezTo>
                                <a:pt x="199549" y="126206"/>
                                <a:pt x="199549" y="126206"/>
                                <a:pt x="199549" y="125254"/>
                              </a:cubicBezTo>
                              <a:cubicBezTo>
                                <a:pt x="198596" y="126206"/>
                                <a:pt x="196691" y="126206"/>
                                <a:pt x="196691" y="128111"/>
                              </a:cubicBezTo>
                              <a:cubicBezTo>
                                <a:pt x="196691" y="127159"/>
                                <a:pt x="196691" y="126206"/>
                                <a:pt x="196691" y="125254"/>
                              </a:cubicBezTo>
                              <a:cubicBezTo>
                                <a:pt x="195739" y="124301"/>
                                <a:pt x="195739" y="128111"/>
                                <a:pt x="194786" y="127159"/>
                              </a:cubicBezTo>
                              <a:cubicBezTo>
                                <a:pt x="194786" y="127159"/>
                                <a:pt x="193834" y="126206"/>
                                <a:pt x="193834" y="125254"/>
                              </a:cubicBezTo>
                              <a:cubicBezTo>
                                <a:pt x="193834" y="127159"/>
                                <a:pt x="191929" y="127159"/>
                                <a:pt x="191929" y="128111"/>
                              </a:cubicBezTo>
                              <a:cubicBezTo>
                                <a:pt x="191929" y="127159"/>
                                <a:pt x="190976" y="127159"/>
                                <a:pt x="190024" y="126206"/>
                              </a:cubicBezTo>
                              <a:cubicBezTo>
                                <a:pt x="187166" y="127159"/>
                                <a:pt x="183356" y="129064"/>
                                <a:pt x="180499" y="130969"/>
                              </a:cubicBezTo>
                              <a:cubicBezTo>
                                <a:pt x="180499" y="128111"/>
                                <a:pt x="181451" y="125254"/>
                                <a:pt x="183356" y="126206"/>
                              </a:cubicBezTo>
                              <a:close/>
                              <a:moveTo>
                                <a:pt x="188119" y="151924"/>
                              </a:move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cubicBezTo>
                                <a:pt x="188119" y="152876"/>
                                <a:pt x="188119" y="152876"/>
                                <a:pt x="188119" y="152876"/>
                              </a:cubicBez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cubicBezTo>
                                <a:pt x="188119" y="155734"/>
                                <a:pt x="188119" y="153829"/>
                                <a:pt x="188119" y="151924"/>
                              </a:cubicBezTo>
                              <a:close/>
                              <a:moveTo>
                                <a:pt x="183356" y="150019"/>
                              </a:moveTo>
                              <a:lnTo>
                                <a:pt x="185261" y="150019"/>
                              </a:lnTo>
                              <a:cubicBezTo>
                                <a:pt x="184309" y="150019"/>
                                <a:pt x="184309" y="150019"/>
                                <a:pt x="183356" y="150019"/>
                              </a:cubicBezTo>
                              <a:lnTo>
                                <a:pt x="183356" y="150019"/>
                              </a:lnTo>
                              <a:close/>
                              <a:moveTo>
                                <a:pt x="188119" y="146209"/>
                              </a:moveTo>
                              <a:lnTo>
                                <a:pt x="188119" y="146209"/>
                              </a:lnTo>
                              <a:lnTo>
                                <a:pt x="188119" y="146209"/>
                              </a:lnTo>
                              <a:cubicBezTo>
                                <a:pt x="188119" y="146209"/>
                                <a:pt x="188119" y="146209"/>
                                <a:pt x="188119" y="146209"/>
                              </a:cubicBezTo>
                              <a:cubicBezTo>
                                <a:pt x="188119" y="146209"/>
                                <a:pt x="188119" y="146209"/>
                                <a:pt x="188119" y="146209"/>
                              </a:cubicBezTo>
                              <a:close/>
                              <a:moveTo>
                                <a:pt x="188119" y="146209"/>
                              </a:moveTo>
                              <a:lnTo>
                                <a:pt x="188119" y="148114"/>
                              </a:lnTo>
                              <a:cubicBezTo>
                                <a:pt x="188119" y="148114"/>
                                <a:pt x="188119" y="148114"/>
                                <a:pt x="188119" y="148114"/>
                              </a:cubicBezTo>
                              <a:lnTo>
                                <a:pt x="188119" y="148114"/>
                              </a:lnTo>
                              <a:lnTo>
                                <a:pt x="188119" y="148114"/>
                              </a:lnTo>
                              <a:lnTo>
                                <a:pt x="188119" y="149066"/>
                              </a:lnTo>
                              <a:cubicBezTo>
                                <a:pt x="188119" y="149066"/>
                                <a:pt x="188119" y="149066"/>
                                <a:pt x="188119" y="149066"/>
                              </a:cubicBezTo>
                              <a:cubicBezTo>
                                <a:pt x="188119" y="149066"/>
                                <a:pt x="188119" y="148114"/>
                                <a:pt x="188119" y="148114"/>
                              </a:cubicBezTo>
                              <a:lnTo>
                                <a:pt x="188119" y="149066"/>
                              </a:lnTo>
                              <a:cubicBezTo>
                                <a:pt x="188119" y="149066"/>
                                <a:pt x="188119" y="149066"/>
                                <a:pt x="188119" y="149066"/>
                              </a:cubicBezTo>
                              <a:cubicBezTo>
                                <a:pt x="188119" y="148114"/>
                                <a:pt x="188119" y="148114"/>
                                <a:pt x="188119" y="147161"/>
                              </a:cubicBezTo>
                              <a:cubicBezTo>
                                <a:pt x="188119" y="147161"/>
                                <a:pt x="188119" y="146209"/>
                                <a:pt x="188119" y="146209"/>
                              </a:cubicBezTo>
                              <a:close/>
                              <a:moveTo>
                                <a:pt x="188119" y="150019"/>
                              </a:moveTo>
                              <a:lnTo>
                                <a:pt x="188119" y="150019"/>
                              </a:lnTo>
                              <a:cubicBezTo>
                                <a:pt x="188119" y="150019"/>
                                <a:pt x="188119" y="150019"/>
                                <a:pt x="188119" y="150019"/>
                              </a:cubicBezTo>
                              <a:cubicBezTo>
                                <a:pt x="188119" y="150019"/>
                                <a:pt x="188119" y="150019"/>
                                <a:pt x="188119" y="150019"/>
                              </a:cubicBezTo>
                              <a:lnTo>
                                <a:pt x="188119" y="150019"/>
                              </a:lnTo>
                              <a:close/>
                              <a:moveTo>
                                <a:pt x="176689" y="130969"/>
                              </a:moveTo>
                              <a:cubicBezTo>
                                <a:pt x="178594" y="130016"/>
                                <a:pt x="181451" y="131921"/>
                                <a:pt x="180499" y="128111"/>
                              </a:cubicBezTo>
                              <a:lnTo>
                                <a:pt x="181451" y="129064"/>
                              </a:lnTo>
                              <a:cubicBezTo>
                                <a:pt x="179546" y="130016"/>
                                <a:pt x="177641" y="131921"/>
                                <a:pt x="177641" y="133826"/>
                              </a:cubicBezTo>
                              <a:cubicBezTo>
                                <a:pt x="176689" y="133826"/>
                                <a:pt x="176689" y="133826"/>
                                <a:pt x="175736" y="132874"/>
                              </a:cubicBezTo>
                              <a:cubicBezTo>
                                <a:pt x="175736" y="131921"/>
                                <a:pt x="175736" y="130969"/>
                                <a:pt x="174784" y="129064"/>
                              </a:cubicBezTo>
                              <a:cubicBezTo>
                                <a:pt x="173831" y="130016"/>
                                <a:pt x="175736" y="130969"/>
                                <a:pt x="176689" y="130969"/>
                              </a:cubicBezTo>
                              <a:close/>
                              <a:moveTo>
                                <a:pt x="170974" y="144304"/>
                              </a:moveTo>
                              <a:cubicBezTo>
                                <a:pt x="170974" y="144304"/>
                                <a:pt x="170021" y="144304"/>
                                <a:pt x="170974" y="144304"/>
                              </a:cubicBezTo>
                              <a:cubicBezTo>
                                <a:pt x="170021" y="144304"/>
                                <a:pt x="170021" y="144304"/>
                                <a:pt x="170974" y="144304"/>
                              </a:cubicBezTo>
                              <a:cubicBezTo>
                                <a:pt x="170021" y="144304"/>
                                <a:pt x="170021" y="144304"/>
                                <a:pt x="170974" y="144304"/>
                              </a:cubicBezTo>
                              <a:close/>
                              <a:moveTo>
                                <a:pt x="164306" y="155734"/>
                              </a:moveTo>
                              <a:lnTo>
                                <a:pt x="168116" y="156686"/>
                              </a:lnTo>
                              <a:cubicBezTo>
                                <a:pt x="166211" y="153829"/>
                                <a:pt x="170974" y="151924"/>
                                <a:pt x="168116" y="147161"/>
                              </a:cubicBezTo>
                              <a:lnTo>
                                <a:pt x="170021" y="148114"/>
                              </a:lnTo>
                              <a:cubicBezTo>
                                <a:pt x="170021" y="148114"/>
                                <a:pt x="170021" y="148114"/>
                                <a:pt x="170021" y="148114"/>
                              </a:cubicBezTo>
                              <a:cubicBezTo>
                                <a:pt x="172879" y="150971"/>
                                <a:pt x="174784" y="152876"/>
                                <a:pt x="178594" y="153829"/>
                              </a:cubicBezTo>
                              <a:cubicBezTo>
                                <a:pt x="177641" y="153829"/>
                                <a:pt x="177641" y="153829"/>
                                <a:pt x="176689" y="153829"/>
                              </a:cubicBezTo>
                              <a:cubicBezTo>
                                <a:pt x="178594" y="153829"/>
                                <a:pt x="178594" y="155734"/>
                                <a:pt x="178594" y="156686"/>
                              </a:cubicBezTo>
                              <a:cubicBezTo>
                                <a:pt x="178594" y="157639"/>
                                <a:pt x="179546" y="158591"/>
                                <a:pt x="182404" y="157639"/>
                              </a:cubicBezTo>
                              <a:lnTo>
                                <a:pt x="185261" y="156686"/>
                              </a:lnTo>
                              <a:cubicBezTo>
                                <a:pt x="185261" y="156686"/>
                                <a:pt x="184309" y="157639"/>
                                <a:pt x="184309" y="157639"/>
                              </a:cubicBezTo>
                              <a:lnTo>
                                <a:pt x="184309" y="158591"/>
                              </a:lnTo>
                              <a:cubicBezTo>
                                <a:pt x="184309" y="158591"/>
                                <a:pt x="185261" y="158591"/>
                                <a:pt x="185261" y="159544"/>
                              </a:cubicBezTo>
                              <a:cubicBezTo>
                                <a:pt x="185261" y="159544"/>
                                <a:pt x="186214" y="159544"/>
                                <a:pt x="186214" y="159544"/>
                              </a:cubicBezTo>
                              <a:cubicBezTo>
                                <a:pt x="186214" y="159544"/>
                                <a:pt x="186214" y="160496"/>
                                <a:pt x="185261" y="160496"/>
                              </a:cubicBezTo>
                              <a:cubicBezTo>
                                <a:pt x="187166" y="161449"/>
                                <a:pt x="190024" y="161449"/>
                                <a:pt x="192881" y="159544"/>
                              </a:cubicBezTo>
                              <a:cubicBezTo>
                                <a:pt x="195739" y="157639"/>
                                <a:pt x="196691" y="154781"/>
                                <a:pt x="194786" y="151924"/>
                              </a:cubicBezTo>
                              <a:cubicBezTo>
                                <a:pt x="194786" y="151924"/>
                                <a:pt x="194786" y="151924"/>
                                <a:pt x="194786" y="151924"/>
                              </a:cubicBezTo>
                              <a:lnTo>
                                <a:pt x="195739" y="151924"/>
                              </a:lnTo>
                              <a:cubicBezTo>
                                <a:pt x="196691" y="151924"/>
                                <a:pt x="197644" y="152876"/>
                                <a:pt x="197644" y="152876"/>
                              </a:cubicBezTo>
                              <a:cubicBezTo>
                                <a:pt x="197644" y="151924"/>
                                <a:pt x="197644" y="150971"/>
                                <a:pt x="197644" y="150019"/>
                              </a:cubicBezTo>
                              <a:lnTo>
                                <a:pt x="197644" y="150019"/>
                              </a:lnTo>
                              <a:cubicBezTo>
                                <a:pt x="197644" y="150019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8114"/>
                              </a:cubicBezTo>
                              <a:cubicBezTo>
                                <a:pt x="197644" y="148114"/>
                                <a:pt x="197644" y="148114"/>
                                <a:pt x="197644" y="148114"/>
                              </a:cubicBezTo>
                              <a:cubicBezTo>
                                <a:pt x="197644" y="148114"/>
                                <a:pt x="197644" y="148114"/>
                                <a:pt x="197644" y="148114"/>
                              </a:cubicBezTo>
                              <a:cubicBezTo>
                                <a:pt x="198596" y="148114"/>
                                <a:pt x="198596" y="147161"/>
                                <a:pt x="199549" y="147161"/>
                              </a:cubicBezTo>
                              <a:cubicBezTo>
                                <a:pt x="201454" y="146209"/>
                                <a:pt x="202406" y="146209"/>
                                <a:pt x="202406" y="147161"/>
                              </a:cubicBezTo>
                              <a:cubicBezTo>
                                <a:pt x="202406" y="147161"/>
                                <a:pt x="203359" y="146209"/>
                                <a:pt x="205264" y="148114"/>
                              </a:cubicBezTo>
                              <a:cubicBezTo>
                                <a:pt x="207169" y="149066"/>
                                <a:pt x="208121" y="151924"/>
                                <a:pt x="208121" y="155734"/>
                              </a:cubicBezTo>
                              <a:cubicBezTo>
                                <a:pt x="212884" y="156686"/>
                                <a:pt x="210979" y="158591"/>
                                <a:pt x="213836" y="160496"/>
                              </a:cubicBezTo>
                              <a:lnTo>
                                <a:pt x="212884" y="160496"/>
                              </a:lnTo>
                              <a:cubicBezTo>
                                <a:pt x="214789" y="162401"/>
                                <a:pt x="211931" y="162401"/>
                                <a:pt x="210026" y="162401"/>
                              </a:cubicBezTo>
                              <a:cubicBezTo>
                                <a:pt x="211931" y="163354"/>
                                <a:pt x="210026" y="163354"/>
                                <a:pt x="212884" y="163354"/>
                              </a:cubicBezTo>
                              <a:cubicBezTo>
                                <a:pt x="214789" y="164306"/>
                                <a:pt x="209074" y="163354"/>
                                <a:pt x="210026" y="164306"/>
                              </a:cubicBezTo>
                              <a:cubicBezTo>
                                <a:pt x="209074" y="164306"/>
                                <a:pt x="211931" y="165259"/>
                                <a:pt x="210979" y="164306"/>
                              </a:cubicBezTo>
                              <a:cubicBezTo>
                                <a:pt x="212884" y="167164"/>
                                <a:pt x="210026" y="163354"/>
                                <a:pt x="206216" y="164306"/>
                              </a:cubicBezTo>
                              <a:cubicBezTo>
                                <a:pt x="206216" y="167164"/>
                                <a:pt x="206216" y="170974"/>
                                <a:pt x="202406" y="170974"/>
                              </a:cubicBezTo>
                              <a:cubicBezTo>
                                <a:pt x="202406" y="170974"/>
                                <a:pt x="203359" y="172879"/>
                                <a:pt x="203359" y="172879"/>
                              </a:cubicBezTo>
                              <a:cubicBezTo>
                                <a:pt x="200501" y="169069"/>
                                <a:pt x="203359" y="174784"/>
                                <a:pt x="201454" y="172879"/>
                              </a:cubicBezTo>
                              <a:cubicBezTo>
                                <a:pt x="201454" y="171926"/>
                                <a:pt x="201454" y="171926"/>
                                <a:pt x="201454" y="170974"/>
                              </a:cubicBezTo>
                              <a:cubicBezTo>
                                <a:pt x="199549" y="170021"/>
                                <a:pt x="199549" y="172879"/>
                                <a:pt x="197644" y="170974"/>
                              </a:cubicBezTo>
                              <a:cubicBezTo>
                                <a:pt x="197644" y="172879"/>
                                <a:pt x="194786" y="170021"/>
                                <a:pt x="194786" y="171926"/>
                              </a:cubicBezTo>
                              <a:cubicBezTo>
                                <a:pt x="194786" y="170021"/>
                                <a:pt x="193834" y="170974"/>
                                <a:pt x="193834" y="170021"/>
                              </a:cubicBezTo>
                              <a:cubicBezTo>
                                <a:pt x="193834" y="175736"/>
                                <a:pt x="191929" y="168116"/>
                                <a:pt x="190976" y="171926"/>
                              </a:cubicBezTo>
                              <a:lnTo>
                                <a:pt x="190976" y="170974"/>
                              </a:lnTo>
                              <a:cubicBezTo>
                                <a:pt x="187166" y="170974"/>
                                <a:pt x="183356" y="170021"/>
                                <a:pt x="179546" y="170974"/>
                              </a:cubicBezTo>
                              <a:cubicBezTo>
                                <a:pt x="176689" y="170974"/>
                                <a:pt x="176689" y="165259"/>
                                <a:pt x="174784" y="167164"/>
                              </a:cubicBezTo>
                              <a:cubicBezTo>
                                <a:pt x="173831" y="167164"/>
                                <a:pt x="173831" y="169069"/>
                                <a:pt x="172879" y="169069"/>
                              </a:cubicBezTo>
                              <a:cubicBezTo>
                                <a:pt x="172879" y="169069"/>
                                <a:pt x="173831" y="168116"/>
                                <a:pt x="173831" y="167164"/>
                              </a:cubicBezTo>
                              <a:cubicBezTo>
                                <a:pt x="171926" y="168116"/>
                                <a:pt x="172879" y="165259"/>
                                <a:pt x="171926" y="165259"/>
                              </a:cubicBezTo>
                              <a:cubicBezTo>
                                <a:pt x="170974" y="166211"/>
                                <a:pt x="170974" y="166211"/>
                                <a:pt x="170021" y="167164"/>
                              </a:cubicBezTo>
                              <a:cubicBezTo>
                                <a:pt x="171926" y="164306"/>
                                <a:pt x="167164" y="166211"/>
                                <a:pt x="169069" y="164306"/>
                              </a:cubicBezTo>
                              <a:cubicBezTo>
                                <a:pt x="165259" y="167164"/>
                                <a:pt x="166211" y="165259"/>
                                <a:pt x="165259" y="165259"/>
                              </a:cubicBezTo>
                              <a:cubicBezTo>
                                <a:pt x="165259" y="165259"/>
                                <a:pt x="166211" y="164306"/>
                                <a:pt x="167164" y="164306"/>
                              </a:cubicBezTo>
                              <a:cubicBezTo>
                                <a:pt x="166211" y="164306"/>
                                <a:pt x="166211" y="163354"/>
                                <a:pt x="167164" y="162401"/>
                              </a:cubicBezTo>
                              <a:cubicBezTo>
                                <a:pt x="166211" y="162401"/>
                                <a:pt x="164306" y="162401"/>
                                <a:pt x="165259" y="161449"/>
                              </a:cubicBezTo>
                              <a:cubicBezTo>
                                <a:pt x="168116" y="160496"/>
                                <a:pt x="165259" y="160496"/>
                                <a:pt x="166211" y="159544"/>
                              </a:cubicBezTo>
                              <a:cubicBezTo>
                                <a:pt x="165259" y="157639"/>
                                <a:pt x="162401" y="156686"/>
                                <a:pt x="164306" y="155734"/>
                              </a:cubicBezTo>
                              <a:close/>
                              <a:moveTo>
                                <a:pt x="213836" y="312896"/>
                              </a:moveTo>
                              <a:cubicBezTo>
                                <a:pt x="214789" y="312896"/>
                                <a:pt x="214789" y="312896"/>
                                <a:pt x="215741" y="312896"/>
                              </a:cubicBezTo>
                              <a:cubicBezTo>
                                <a:pt x="214789" y="312896"/>
                                <a:pt x="213836" y="312896"/>
                                <a:pt x="213836" y="31289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2FF8FA55" id="Groupe 2810" o:spid="_x0000_s1026" style="position:absolute;margin-left:466.3pt;margin-top:250.25pt;width:64.3pt;height:54.65pt;z-index:251646976" coordorigin="15326,19602" coordsize="6749,57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">
              <v:shape id="Forme libre : Forme 2811" o:spid="_x0000_s1027" style="position:absolute;left:15748;top:19611;width:6244;height:5400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385693,91955;502124,80144;491999,183075;549371,215137;615181,343380;554434,414251;473439,404127;454876,474998;328321,510433;252387,372065;124144,399064;17838,306257;169705,198263;184891,59895;309759,26146;385693,91955" o:connectangles="0,0,0,0,0,0,0,0,0,0,0,0,0,0,0,0"/>
              </v:shape>
              <v:shape id="Forme libre : Forme 2812" o:spid="_x0000_s1028" style="position:absolute;left:15326;top:19602;width:6749;height:5737;visibility:visible;mso-wrap-style:square;v-text-anchor:middle" coordsize="381000,323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" path="m355759,147161v952,-4762,4762,1905,4762,-952c358616,148114,357664,144304,352901,140494r,-953c350996,138589,350996,135731,348139,134779r,952c344329,135731,345281,129064,341471,130969r-952,-2858c336709,130016,336709,125254,332899,126206r952,c331946,125254,329089,125254,327184,125254v-1905,,-3810,,-3810,-953c319564,123349,315754,123349,311944,125254v952,-953,2857,-1905,3810,-2858c312896,122396,310991,121444,308134,121444r-3810,l302419,121444r-953,c301466,121444,301466,121444,301466,120491v5715,-5715,10478,-13335,12383,-21907c314801,98584,314801,99536,314801,99536v,-3810,1905,-7620,3810,-11430c319564,84296,320516,80486,317659,78581r-1905,-952c316706,75724,318611,75724,319564,74771v-2858,-952,-2858,-6667,-4763,-6667c315754,67151,315754,68104,316706,68104v-952,-3810,-5715,-5715,-6667,-8573l311944,59531c310039,50959,304324,42386,295751,36671v-7620,-6667,-18097,-8572,-25717,-6667c266224,30004,269081,26194,267176,26194v-7620,1905,-16192,1905,-23812,3810c235744,31909,228124,36671,226219,44291v-2858,3810,-3810,8573,-2858,11430c224314,58579,225266,60484,225266,60484v5715,-9525,14288,-16193,22860,-18098c257651,40481,267176,42386,275749,47149v5715,952,14287,4762,17145,9525c300514,63341,303371,73819,301466,81439v,1905,-952,3810,-1905,6667l298609,90011r,953c298609,90964,298609,90964,298609,90964r-953,952l291941,100489v-11430,12382,-26670,27622,-38100,39052c264319,140494,273844,141446,285274,142399v-2858,-953,3810,-1905,7620,-1905l292894,141446r7620,-952c306229,140494,301466,143351,296704,142399v3810,,7620,952,10477,1905c310991,145256,313849,145256,317659,146209r952,c318611,146209,320516,147161,320516,147161r953,l323374,148114v952,,1905,952,3810,952c330994,150971,335756,153829,338614,157639v2857,-1905,3810,3810,5715,1905c344329,160496,343376,160496,343376,160496v5715,3810,5715,4763,5715,12383c352901,185261,353854,198596,349091,210026v-3810,11430,-12382,20955,-23812,24765c320516,236696,314801,237649,309086,238601r-1905,l306229,238601v,,,,-953,l304324,238601r-953,l291941,236696v-7620,-952,-15240,-2857,-22860,-4762c268129,241459,268129,251936,267176,261461r,5715l267176,269081r,953l267176,271939v,1905,-952,4762,-952,5715c264319,285274,260509,290989,256699,293846v,5715,-5715,5715,-10478,9525l246221,301466v-4762,1905,-5715,-952,-10477,-3810c234791,299561,233839,297656,233839,300514v-2858,1905,-2858,-4763,-5715,-4763c228124,294799,227171,297656,227171,296704v-8572,,1905,-953,-5715,-7620c209074,283369,195739,274796,188119,262414v952,952,-953,1905,-1905,952c189071,259556,182404,260509,182404,256699v952,,1905,952,2857,952c183356,250984,178594,248126,177641,241459v-1905,-1905,-2857,-4763,-2857,-7620c171926,231934,171926,228124,171926,225266v,-2857,-952,-5715,-1905,-6667c171926,219551,170974,211931,170974,208121v-2858,-1905,-2858,-7620,-2858,-14287c169069,193834,169069,193834,170021,192881v,,,,,953l170974,191929r952,1905c170974,194786,170974,195739,170021,195739v953,1905,953,-1905,1905,-2858c172879,191929,172879,193834,172879,194786v-953,953,-953,-952,-953,c170974,196691,171926,195739,171926,196691v,,953,-1905,1905,-1905c174784,194786,175736,194786,174784,196691v952,-952,952,-952,1905,-1905c176689,193834,175736,193834,175736,191929v953,,1905,-953,953,l175736,191929v953,,1905,952,953,-1905l176689,192881v952,-1905,1905,-952,2857,-1905c179546,192881,177641,195739,179546,196691r1905,-1905c182404,194786,182404,194786,182404,196691v1905,1905,2857,-6667,4762,-3810c186214,195739,187166,195739,188119,196691v,,,-952,952,-1905c189071,193834,188119,196691,188119,194786v,-1905,952,-952,952,-1905c190976,199549,194786,193834,197644,196691v-953,-2857,952,-952,1905,-2857c199549,197644,201454,192881,202406,194786r-952,-2857c203359,193834,202406,186214,205264,190024v952,952,,2857,,2857c208121,195739,208121,189071,210026,191929v,-953,-1905,-2858,-952,-4763c210026,188119,212884,189071,212884,189071v,-952,,-1905,952,-952c213836,189071,213836,189071,213836,190024v1905,,1905,-1905,1905,-3810c217646,188119,219551,185261,221456,185261v-1905,-2857,2858,-952,,-3810c221456,181451,222409,182404,222409,182404v-953,-953,-1905,-3810,-1905,-3810l222409,180499v2857,2857,1905,-953,3810,c224314,179546,227171,179546,225266,178594v,,,-953,,-953c225266,175736,224314,176689,224314,174784v,-953,2857,952,2857,1905c229076,176689,229076,175736,228124,174784v,,,,-953,c227171,174784,228124,174784,228124,174784v,,,-953,,-953c228124,173831,228124,173831,228124,173831v,,,953,,953c228124,174784,229076,174784,229076,173831v,,,,,c229076,173831,229076,173831,230029,173831r1905,953c231934,173831,230981,171926,230029,170974v2857,-1905,1905,-6668,952,-7620c230981,164306,232886,164306,231934,164306v,-952,-1905,-1905,,-1905c230981,161449,233839,162401,233839,160496v,,-1905,-952,-1905,c235744,158591,230981,155734,232886,153829v,,953,952,1905,952c233839,152876,232886,150971,230029,150019v952,,1905,,2857,c232886,149066,231934,148114,230981,148114v-1905,952,-3810,,-3810,-953l227171,147161v,-952,-1905,-952,-1905,-1905c226219,144304,226219,145256,227171,145256v3810,-952,953,-2857,1905,-3810c228124,141446,227171,141446,227171,141446v-952,-952,1905,-952,953,-1905c226219,139541,223361,139541,220504,139541v952,,2857,-1905,3810,-1905c223361,135731,218599,137636,216694,137636v,-952,-1905,-952,-1905,-952c215741,135731,214789,136684,215741,136684r953,-1905c217646,135731,219551,132874,220504,131921v-1905,,-1905,-2857,-2858,-3810c217646,129064,216694,129064,216694,130016v-953,-952,,-2857,-1905,-2857l213836,128111v,,,,,c212884,128111,211931,128111,210979,127159v,,,,,-953c211931,126206,212884,125254,213836,124301v,,-952,,-952,l215741,122396v-3810,2858,-2857,-952,-3810,-952l212884,121444v,-1905,-953,1905,-1905,952c210979,121444,213836,119539,213836,117634v-1905,-953,-5715,-953,-5715,-4763c206216,112871,204311,112871,202406,113824v-952,-953,1905,-3810,-952,-2858c202406,110014,202406,108109,202406,107156v-952,953,-2857,-952,-2857,1905c197644,108109,194786,107156,192881,108109v953,,953,-2858,953,-3810c192881,106204,190976,108109,189071,107156v,1905,953,1905,953,4763c190024,111919,189071,113824,189071,112871v-952,-2857,-952,-5715,-2857,-5715c186214,103346,189071,107156,188119,103346v,-2857,4762,-3810,5715,-1905c195739,98584,191929,101441,192881,97631v-1905,,-2857,1905,-4762,2858c188119,102394,189071,102394,188119,103346v-1905,3810,-2858,-1905,-3810,-1905c184309,101441,185261,100489,185261,100489v-1905,-953,-1905,1905,-2857,1905c180499,98584,184309,101441,184309,98584r-2858,-1905c178594,96679,181451,100489,178594,99536r,-1905c178594,98584,177641,98584,177641,99536v953,1905,1905,3810,2858,2858c181451,107156,179546,103346,177641,105251v,2858,953,-952,1905,1905c180499,109061,179546,110014,178594,110014v-953,952,-1905,-1905,-2858,-3810c175736,105251,176689,105251,177641,106204v953,-2858,-2857,-4763,-1905,-6668c172879,98584,175736,102394,173831,103346v953,-1905,953,1905,1905,2858c176689,112871,171926,102394,170021,105251v2858,3810,,6668,3810,9525c173831,115729,173831,116681,172879,116681v-953,-2857,-1905,-952,-2858,-3810l169069,112871r-953,-3810c166211,108109,164306,107156,162401,106204v,1905,1905,1905,953,3810c163354,108109,161449,108109,160496,108109v1905,,2858,2857,1905,3810c161449,112871,158591,110966,158591,110966r-952,-2857c158591,110014,156686,107156,156686,109061v953,953,1905,3810,2858,5715c159544,115729,157639,114776,157639,114776r,-1905c156686,114776,154781,110014,153829,111919r952,1905c153829,113824,153829,112871,152876,111919v953,952,,1905,,2857l151924,113824v,952,1905,3810,-953,2857c153829,118586,151924,115729,153829,116681v2857,953,952,2858,952,2858c151924,116681,152876,120491,152876,121444v-952,-953,-1905,-953,-2857,-953l151924,122396v-3810,-2857,,1905,-1905,1905c149066,123349,147161,121444,146209,122396v3810,1905,2857,3810,4762,4763c149066,128111,147161,124301,145256,123349v1905,1905,-2857,952,,2857c147161,126206,147161,128111,148114,129064v-953,952,-953,-953,-2858,-953c145256,129064,147161,130969,149066,130969v-952,,953,2857,-952,2857c146209,132874,148114,131921,146209,130969v-953,1905,3810,3810,3810,5715c151924,136684,154781,139541,155734,140494v-1905,952,-953,-953,-3810,-1905l151924,139541v-3810,-952,-4763,-4762,-7620,-5715l145256,135731v-952,-952,-2857,-1905,-3810,-1905c143351,135731,141446,135731,141446,136684v1905,952,,-953,953,c142399,137636,146209,139541,144304,140494v-953,-1905,-2858,-953,-3810,-1905c139541,138589,143351,139541,141446,140494r-952,-953c138589,143351,136684,149066,142399,153829v-2858,,-2858,1905,-4763,3810c138589,156686,140494,157639,140494,158591r-2858,953c135731,160496,138589,162401,140494,163354v-953,,-953,,-1905,952c136684,166211,140494,165259,140494,166211r-1905,953l140494,167164v952,952,952,2857,-1905,2857c139541,170021,139541,170974,140494,170021v-1905,1905,,4763,1905,6668c142399,175736,143351,174784,145256,173831v2858,-952,,953,1905,953c146209,175736,145256,176689,144304,175736v-1905,4763,2857,6668,4762,9525c150019,185261,150019,185261,150971,184309v-952,3810,3810,2857,4763,5715c155734,188119,158591,186214,159544,186214v2857,-1905,-1905,3810,-953,5715c159544,190976,160496,190976,161449,191929r,c162401,190976,163354,190976,164306,191929v-3810,952,-7620,3810,-10477,6667l154781,196691v-15240,8573,-31432,14288,-37147,15240c110014,213836,101441,214789,93821,216694v-9525,952,-18097,-5715,-26670,-5715c65246,210979,66199,212884,64294,212884v-1905,-953,952,-1905,,-2858c62389,210026,59531,209074,57626,207169v-1905,-1905,-3810,-3810,-5715,-5715c50959,201454,50006,200501,49054,202406v-953,-2857,-2858,-5715,-4763,-8572c42386,190976,40481,188119,40481,184309v-3810,3810,-3810,-2858,-5715,-4763c34766,178594,35719,177641,36671,177641v-952,-1905,-952,-3810,-952,-4762c35719,171926,35719,170974,35719,170021v,-952,952,-1905,952,-2857c36671,166211,35719,165259,34766,164306v,-952,-952,-1905,,-2857c37624,161449,36671,157639,38576,155734v-2857,-953,-1905,-5715,953,-6668c40481,150019,40481,150971,41434,152876v2857,-3810,7620,-5715,14287,-7620c62389,143351,69056,141446,75724,137636r1905,1905c81439,138589,84296,137636,88106,136684v4763,-953,9525,-1905,14288,-2858c113824,130969,124301,128111,130969,124301v1905,,4762,,6667,-952c138589,122396,139541,122396,141446,121444v-1905,-2858,-3810,-4763,-6667,-6668c130016,110966,127159,109061,124301,106204v-2857,-1905,-4762,-3810,-8572,-5715c113824,98584,114776,96679,114776,95726v-952,-952,-952,-1905,-1905,-3810c114776,90011,114776,90011,114776,89059v,-953,,-2858,-952,-3810c113824,82391,112871,80486,110966,78581r1905,c110014,74771,108109,68104,111919,64294v-953,-1905,,-6668,-2858,-5715c109061,56674,112871,58579,111919,55721r952,2858c117634,49054,123349,40481,132874,31909v4762,952,9525,-6668,16192,-6668c151924,22384,158591,23336,161449,18574r,1905c166211,20479,173831,20479,178594,23336v2857,1905,3810,-952,7620,l185261,25241v2858,953,5715,-952,8573,-952c194786,27146,195739,27146,196691,30004v-2857,-1905,-5715,-1905,-8572,-953c190024,31909,196691,31909,195739,36671v952,2858,2857,5715,5715,4763c200501,41434,200501,44291,199549,42386v952,1905,1905,3810,2857,4763c202406,46196,202406,46196,202406,45244v1905,952,2858,3810,5715,1905c207169,46196,206216,46196,206216,44291v1905,,3810,4763,1905,6668c206216,52864,204311,48101,203359,50959v1905,1905,3810,4762,5715,7620c207169,56674,208121,53816,210026,54769r-1905,-2858l210026,51911v-1905,-4762,-952,-9525,-4762,-14287l204311,40481v-952,-2857,-5715,-4762,-4762,-8572c200501,32861,201454,30956,202406,30956v-952,,-1905,-952,-1905,-1905c201454,29051,203359,28099,204311,28099v-4762,952,-7620,-6668,-9525,-6668l195739,21431v-2858,-4762,-953,1905,-2858,c190976,19526,194786,17621,192881,14764v-3810,-3810,-7620,-3810,-11430,-4763c177641,9049,173831,8096,170974,7144v-4763,,-10478,1905,-14288,4762c152876,12859,155734,8096,151924,10954v,-953,-953,-2858,-1905,-3810c150019,9049,142399,9049,146209,10954v-5715,952,-12383,3810,-18098,7620c130016,17621,129064,14764,127159,14764v-1905,3810,-4763,7620,-9525,10477c119539,27146,120491,26194,121444,28099v,952,-953,2857,-1905,2857c118586,30004,115729,26194,111919,30004v-1905,-3810,6667,-5715,1905,-6668c113824,19526,121444,13811,124301,13811v1905,-4762,-3810,1905,-4762,-1905c115729,14764,115729,16669,110966,21431v953,953,2858,,1905,2858c111919,31909,106204,29051,105251,30004v,-953,953,-1905,953,-2858c102394,29051,103346,31909,100489,34766v-3810,-1905,3810,-5715,2857,-8572c101441,26194,100489,26194,98584,26194v-3810,5715,2857,3810,-2858,9525l94774,33814r-1905,4762c93821,39529,96679,39529,98584,36671v2857,3810,-953,2858,-2858,7620c96679,47149,96679,42386,98584,43339v1905,952,,3810,,6667c96679,53816,94774,50959,92869,51911v,-952,952,-4762,1905,-3810c94774,41434,89059,48101,89059,43339v-2858,4762,,5715,,8572c90011,50959,90964,53816,91916,52864v3810,9525,-6667,2857,-6667,11430c89059,63341,90011,74771,94774,70009v952,1905,1905,3810,952,5715c92869,73819,93821,78581,90964,75724r,2857c90011,77629,88106,75724,87154,74771v-953,2858,-1905,8573,-3810,10478c86201,89059,86201,83344,88106,88106v-1905,-1905,-2857,1905,-1905,3810c86201,87154,90011,90964,91916,92869v1905,3810,,7620,,7620l88106,97631v2858,1905,,1905,1905,4763c90011,102394,90964,102394,90964,102394v-953,,-953,,-953,l92869,102394v,,-1905,,-2858,c91916,102394,91916,102394,92869,103346r-1905,c91916,103346,97631,105251,93821,104299v4763,952,,,1905,c98584,104299,99536,106204,100489,106204v-3810,-953,-2858,,-953,c100489,106204,101441,107156,101441,107156v-3810,,-5715,-952,-6667,-952l98584,108109v-7620,-3810,,952,-2858,c93821,107156,91916,105251,90964,105251v4762,2858,4762,3810,6667,5715c94774,110014,92869,107156,90011,105251v1905,2858,-1905,-1905,953,1905c92869,108109,92869,109061,93821,110966v-1905,,-952,-1905,-2857,-2857c90964,109061,90964,110966,92869,111919v-953,-953,-953,2857,-3810,952c88106,110966,91916,110966,90011,110014v-952,,-952,,-952,952c88106,111919,88106,111919,88106,112871v,1905,-952,3810,-2857,3810c88106,117634,86201,121444,84296,123349v-5715,,1905,-1905,-952,-3810l81439,120491v-3810,-2857,5715,-7620,1905,-10477l81439,111919v,-953,952,-3810,,-3810c81439,110966,75724,110014,75724,110966v,1905,1905,-952,1905,953c74771,112871,74771,116681,70009,116681v1905,-1905,-1905,-2857,-953,-4762c67151,111919,69056,114776,66199,113824r,-1905c60484,112871,53816,114776,48101,117634v-5715,2857,-11430,7620,-15240,13335c30956,130969,30004,130969,27146,131921v-1905,953,-4762,2858,-7620,4763c22384,134779,21431,137636,20479,139541v-953,,-2858,953,-3810,1905c14764,143351,12859,145256,12859,148114v,2857,,5715,,7620c11906,156686,10954,156686,10954,156686v-4763,4763,-953,4763,-953,6668l8096,165259r1905,952c10954,168116,10954,170021,10001,171926v,1905,-952,2858,-2857,2858c8096,175736,9049,177641,9049,175736v-953,1905,-953,4763,,8573c10001,187166,10954,190976,12859,193834v,-2858,952,-2858,2857,-3810c19526,190024,15716,190976,17621,192881v-952,,-1905,2858,-2857,953c13811,197644,15716,202406,18574,207169v952,1905,2857,4762,4762,6667c25241,215741,26194,218599,28099,220504v1905,952,1905,,2857,c32861,228124,41434,230029,47149,233839v-953,-1905,2857,-3810,5715,-2858c57626,230029,52864,234791,55721,237649v1905,-953,5715,,6668,952l62389,238601v2857,-952,5715,-952,8572,953l70961,239554v1905,952,3810,2857,6668,2857c78581,239554,84296,242411,85249,240506v,,,,,953l85249,239554r3810,952c88106,241459,88106,242411,86201,242411v4763,1905,1905,-1905,3810,-2857c92869,237649,92869,240506,94774,241459v-953,952,-1905,,-2858,c90011,243364,93821,242411,93821,243364v953,,953,-2858,2858,-1905c98584,241459,103346,240506,103346,243364v1905,-953,3810,-1905,4763,-2858c106204,240506,103346,240506,103346,238601v953,,3810,-1905,4763,-952l107156,238601v953,-952,5715,-952,2858,-2857l113824,238601v952,-1905,3810,-2857,5715,-2857c120491,237649,118586,241459,123349,240506v952,-952,1905,-1905,3810,-2857c129064,236696,130016,237649,130016,238601v1905,,2858,-952,3810,-1905c134779,235744,134779,234791,134779,233839v952,-1905,1905,-3810,3810,-2858c136684,234791,138589,233839,139541,234791v,-952,,-1905,953,-1905c140494,231934,139541,235744,138589,233839v,-1905,952,-1905,1905,-2858c141446,232886,141446,233839,143351,232886v953,,2858,-1905,2858,-952c146209,232886,146209,234791,145256,236696v2858,-3810,953,953,1905,c144304,238601,148114,238601,146209,240506v952,-952,1905,-1905,2857,-1905c147161,241459,155734,242411,152876,247174v,2857,-2857,,-3810,-953c147161,251936,155734,254794,153829,259556v952,,2857,-1905,5715,c159544,262414,160496,268129,159544,268129v1905,1905,2857,1905,3810,3810c162401,271939,161449,270986,160496,270986v1905,3810,4763,5715,7620,7620c167164,282416,172879,286226,174784,290989v3810,-953,4762,5715,7620,2857c182404,293846,182404,294799,182404,295751v1905,,4762,-952,6667,l187166,297656v-2857,2858,3810,4763,3810,5715c190976,300514,192881,305276,193834,303371v952,,1905,953,2857,953c200501,306229,197644,303371,202406,306229v1905,952,-952,2857,-1905,2857c201454,311944,204311,311944,206216,312896v-952,,-952,-952,,-952c206216,311944,206216,312896,206216,312896v953,,1905,953,2858,953c209074,313849,209074,313849,209074,313849v-953,,-1905,-953,-2858,-953c206216,313849,207169,313849,208121,314801v,,,,953,c210026,314801,210026,315754,210979,316706r-953,-952c211931,316706,216694,316706,217646,315754v2858,2857,8573,3810,13335,4762c234791,321469,238601,320516,240506,320516v-952,,-952,953,,c243364,320516,246221,318611,246221,319564v2858,-953,1905,1905,6668,952c252889,320516,252889,318611,251936,318611v3810,953,7620,-952,10478,-2857c264319,314801,266224,312896,267176,311944v1905,-953,2858,-1905,4763,-2858c271939,310039,271939,310991,270986,311944v4763,-4763,7620,-9525,7620,-15240c279559,297656,279559,297656,279559,299561v2857,-2857,3810,-7620,2857,-10477c280511,290989,283369,290036,282416,290989v-2857,1905,-2857,-3810,-952,-5715l281464,285274v952,-3810,,-3810,952,-7620c284321,275749,282416,279559,284321,279559v3810,,3810,-7620,4763,-7620c288131,270986,288131,270034,287179,270034v-953,-2858,1905,,1905,-1905c287179,265271,285274,261461,283369,256699v952,1905,2857,952,3810,3810c287179,258604,286226,255746,286226,253841v953,-952,1905,-2857,2858,-3810c290989,250984,296704,250031,299561,250984v953,1905,-1905,,-1905,952l301466,254794v-3810,,953,3810,-952,4762c301466,259556,303371,259556,306229,259556v2857,,5715,953,8572,953c310991,256699,320516,257651,320516,254794v4763,-1905,2858,1905,5715,2857c330994,254794,336709,253841,341471,250984v,,,,,952c345281,249079,351949,245269,352901,239554v,952,953,952,953,1905c358616,238601,350996,237649,356711,234791r953,1905c358616,232886,363379,231934,363379,227171v952,,952,953,952,1905c366236,225266,368141,221456,367189,217646v952,,1905,953,1905,2858c371951,217646,367189,215741,370046,212884v,-953,1905,-1905,1905,-1905c370999,209074,371951,204311,371951,202406v953,,1905,-1905,2858,-3810c376714,180499,370046,158591,355759,147161xm229076,171926v,,,,,c229076,171926,229076,171926,229076,171926xm94774,102394v-953,,-1905,,-1905,c93821,102394,91916,103346,90964,103346v,,952,-952,952,-952c92869,102394,93821,101441,94774,101441v952,,-953,953,,953xm202406,126206v,,953,,953,c203359,127159,203359,127159,202406,126206r,xm204311,125254v,,953,,,c205264,125254,204311,126206,204311,125254v,952,,952,,xm214789,129064v,,,,,c214789,129064,214789,129064,214789,129064v-953,952,-953,952,,c213836,129064,214789,129064,214789,129064r,l214789,129064xm210026,123349v,952,,952,,1905c210026,125254,210026,125254,209074,125254v952,,952,-953,952,-1905c209074,124301,209074,124301,208121,124301v953,,1905,-952,1905,-952xm183356,126206v,-1905,953,-2857,-952,-4762c182404,120491,184309,124301,183356,122396r953,2858c187166,124301,189071,123349,191929,121444v952,2857,2857,,3810,1905c196691,121444,197644,125254,199549,121444r-953,1905c199549,124301,200501,124301,201454,126206v-953,,-953,-952,-1905,953c199549,126206,199549,126206,199549,125254v-953,952,-2858,952,-2858,2857c196691,127159,196691,126206,196691,125254v-952,-953,-952,2857,-1905,1905c194786,127159,193834,126206,193834,125254v,1905,-1905,1905,-1905,2857c191929,127159,190976,127159,190024,126206v-2858,953,-6668,2858,-9525,4763c180499,128111,181451,125254,183356,126206xm188119,151924r,l188119,151924r,l188119,151924r,l188119,151924r,c188119,152876,188119,152876,188119,152876r,l188119,152876r,l188119,152876v,2858,,953,,-952xm183356,150019r1905,c184309,150019,184309,150019,183356,150019r,xm188119,146209r,l188119,146209v,,,,,c188119,146209,188119,146209,188119,146209xm188119,146209r,1905c188119,148114,188119,148114,188119,148114r,l188119,148114r,952c188119,149066,188119,149066,188119,149066v,,,-952,,-952l188119,149066v,,,,,c188119,148114,188119,148114,188119,147161v,,,-952,,-952xm188119,150019r,c188119,150019,188119,150019,188119,150019v,,,,,l188119,150019xm176689,130969v1905,-953,4762,952,3810,-2858l181451,129064v-1905,952,-3810,2857,-3810,4762c176689,133826,176689,133826,175736,132874v,-953,,-1905,-952,-3810c173831,130016,175736,130969,176689,130969xm170974,144304v,,-953,,,c170021,144304,170021,144304,170974,144304v-953,,-953,,,xm164306,155734r3810,952c166211,153829,170974,151924,168116,147161r1905,953c170021,148114,170021,148114,170021,148114v2858,2857,4763,4762,8573,5715c177641,153829,177641,153829,176689,153829v1905,,1905,1905,1905,2857c178594,157639,179546,158591,182404,157639r2857,-953c185261,156686,184309,157639,184309,157639r,952c184309,158591,185261,158591,185261,159544v,,953,,953,c186214,159544,186214,160496,185261,160496v1905,953,4763,953,7620,-952c195739,157639,196691,154781,194786,151924v,,,,,l195739,151924v952,,1905,952,1905,952c197644,151924,197644,150971,197644,150019r,c197644,150019,197644,149066,197644,149066v,,,,,c197644,149066,197644,149066,197644,149066v,,,,,-952c197644,148114,197644,148114,197644,148114v,,,,,c198596,148114,198596,147161,199549,147161v1905,-952,2857,-952,2857,c202406,147161,203359,146209,205264,148114v1905,952,2857,3810,2857,7620c212884,156686,210979,158591,213836,160496r-952,c214789,162401,211931,162401,210026,162401v1905,953,,953,2858,953c214789,164306,209074,163354,210026,164306v-952,,1905,953,953,c212884,167164,210026,163354,206216,164306v,2858,,6668,-3810,6668c202406,170974,203359,172879,203359,172879v-2858,-3810,,1905,-1905,c201454,171926,201454,171926,201454,170974v-1905,-953,-1905,1905,-3810,c197644,172879,194786,170021,194786,171926v,-1905,-952,-952,-952,-1905c193834,175736,191929,168116,190976,171926r,-952c187166,170974,183356,170021,179546,170974v-2857,,-2857,-5715,-4762,-3810c173831,167164,173831,169069,172879,169069v,,952,-953,952,-1905c171926,168116,172879,165259,171926,165259v-952,952,-952,952,-1905,1905c171926,164306,167164,166211,169069,164306v-3810,2858,-2858,953,-3810,953c165259,165259,166211,164306,167164,164306v-953,,-953,-952,,-1905c166211,162401,164306,162401,165259,161449v2857,-953,,-953,952,-1905c165259,157639,162401,156686,164306,155734xm213836,312896v953,,953,,1905,c214789,312896,213836,312896,213836,312896xe" fillcolor="black [3213]" stroked="f">
                <v:stroke joinstyle="miter"/>
                <v:path arrowok="t" o:connecttype="custom" o:connectlocs="630249,260705;638685,259018;625186,248894;625186,247205;616750,238769;616750,240456;604937,232020;603250,226956;589751,223582;591438,223582;579627,221895;572877,220207;552628,221895;559378,216832;545878,215145;539129,215145;535754,215145;534066,215145;534066,213457;556003,174648;557689,176334;564439,156085;562753,139211;559378,137525;566127,132461;557689,120650;561064,120650;549253,105463;552628,105463;523941,64965;478382,53154;473319,46404;431134,53154;400761,78464;395698,98713;399073,107151;439571,75089;488506,83527;518880,100401;534066,144274;530691,156085;529004,159460;529004,161148;529004,161148;527316,162835;517191,178022;449695,247205;505380,252269;518880,248894;518880,250580;532379,248894;525629,252269;544190,255643;562753,259018;564439,259018;567814,260705;569502,260705;572877,262393;579627,264079;599876,279267;610000,282642;608312,284328;618436,306266;618436,372074;576252,415947;547565,422696;544190,422696;542504,422696;540815,422696;539129,422696;537440,422696;517191,419321;476694,410885;473319,463194;473319,473319;473319,476693;473319,478382;473319,481757;471632,491881;454758,520566;436196,537440;436196,534065;417635,527316;414260,532379;404136,523941;402447,525629;392323,512130;333264,464882;329890,466569;323140,454758;328201,456444;314702,427759;309641,414260;304578,399072;301203,387261;302891,368699;297828,343389;301203,341700;301203,343389;302891,340014;304578,343389;301203,346764;304578,341700;306266,345075;304578,345075;304578,348450;307952,345075;309641,348450;313015,345075;311327,340014;313015,340014;311327,340014;313015,336639;313015,341700;318077,338326;318077,348450;321452,345075;323140,348450;331576,341700;333264,348450;334951,345075;333264,345075;334951,341700;350139,348450;353513,343389;358575,345075;356888,340014;363638,336639;363638,341700;372074,340014;370387,331576;377137,334951;378824,333264;378824,336639;382198,329889;392323,328201;392323,321451;394011,323140;390636,316390;394011,319765;400761,319765;399073,316390;399073,314702;397386,309641;402447,313015;404136,309641;402447,309641;404136,309641;404136,307952;404136,307952;404136,309641;405822,307952;405822,307952;407511,307952;410885,309641;407511,302891;409197,289392;410885,291078;410885,287703;414260,284328;410885,284328;412572,272517;415947,274204;407511,265768;412572,265768;409197,262393;402447,260705;402447,260705;399073,257330;402447,257330;405822,250580;402447,250580;404136,247205;390636,247205;397386,243831;383887,243831;380512,242144;382198,242144;383887,238769;390636,233706;385573,226956;383887,230331;380512,225270;378824,226956;378824,226956;373762,225270;373762,223582;378824,220207;377137,220207;382198,216832;375449,215145;377137,215145;373762,216832;378824,208396;368699,199958;358575,201646;356888,196583;358575,189833;353513,193208;341701,191522;343389,184772;334951,189833;336639,198271;334951,199958;329890,189833;333264,183084;343389,179709;341701,172959;333264,178022;333264,183084;326515,179709;328201,178022;323140,181397;326515,174648;321452,171273;316390,176334;316390,172959;314702,176334;319765,181397;314702,186459;318077,189833;316390,194897;311327,188147;314702,188147;311327,176334;307952,183084;311327,188147;301203,186459;307952,203333;306266,206707;301203,199958;299516,199958;297828,193208;287703,188147;289392,194897;284329,191522;287703,198271;280954,196583;279267,191522;277579,193208;282642,203333;279267,203333;279267,199958;272518,198271;274204,201646;270829,198271;270829,203333;269143,201646;267454,206707;272518,206707;274204,211771;270829,215145;265768,213457;269143,216832;265768,220207;259018,216832;267454,225270;257330,218520;257330,223582;262393,228645;257330,226956;264080,232020;262393,237081;259018,232020;265768,242144;275892,248894;269143,245519;269143,247205;255643,237081;257330,240456;250580,237081;250580,242144;252269,242144;255643,248894;248894,245519;250580,248894;248894,247205;252269,272517;243831,279267;248894,280954;243831,282642;248894,289392;245519,291078;248894,294453;245519,296141;248894,296141;245519,301203;248894,301203;252269,313015;257330,307952;260705,309641;255643,311327;264080,328201;267454,326515;275892,336639;282642,329889;280954,340014;286017,340014;286017,340014;291078,340014;272518,351825;274204,348450;208396,375449;166210,383887;118962,373762;113901,377137;113901,372074;102088,367013;91964,356888;86902,358575;78464,343389;71715,326515;61590,318077;64965,314702;63278,306266;63278,301203;64965,296141;61590,291078;61590,286017;68340,275892;70028,264079;73403,270829;98713,257330;134150,243831;137525,247205;156085,242144;181397,237081;232020,220207;243831,218520;250580,215145;238769,203333;220207,188147;205021,178022;203333,169584;199958,162835;203333,157773;201646,151024;196583,139211;199958,139211;198271,113901;193208,103776;198271,98713;199958,103776;235394,56529;264080,44716;286017,32905;286017,36280;316390,41341;329890,41341;328201,44716;343389,43029;348450,53154;333264,51466;346764,64965;356888,73403;353513,75089;358575,83527;358575,80153;368699,83527;365324,78464;368699,90277;360263,90277;370387,103776;372074,97027;368699,91963;372074,91963;363638,66653;361950,71715;353513,56529;358575,54840;355200,51466;361950,49779;345075,37966;346764,37966;341701,37966;341701,26155;321452,17717;302891,12656;277579,21092;269143,19406;265768,12656;259018,19406;226957,32905;225270,26155;208396,44716;215146,49779;211771,54840;198271,53154;201646,41341;220207,24467;211771,21092;196583,37966;199958,43029;186459,53154;188147,48091;178022,61590;183084,46404;174648,46404;169585,63278;167898,59904;164523,68340;174648,64965;169585,78464;174648,76778;174648,88589;164523,91963;167898,85214;157774,76778;157774,91963;162835,93652;151024,113901;167898,124025;169585,134150;161148,134150;161148,139211;154399,132461;147649,151024;156085,156085;152710,162835;162835,164523;162835,178022;156085,172959;159460,181397;161148,181397;159460,181397;164523,181397;159460,181397;164523,183084;161148,183084;166210,184772;169585,184772;178022,188147;176334,188147;179709,189833;167898,188147;174648,191522;169585,191522;161148,186459;172959,196583;159460,186459;161148,189833;166210,196583;161148,191522;164523,198271;157774,199958;159460,194897;157774,196583;156085,199958;151024,206707;149336,218520;147649,211771;144274,213457;147649,194897;144274,198271;144274,191522;134150,196583;137525,198271;124025,206707;122337,198271;117276,201646;117276,198271;85214,208396;58215,232020;48091,233706;34592,242144;36280,247205;29530,250580;22781,262393;22781,275892;19406,277579;17717,289392;14343,292766;17717,294453;17717,304577;12656,309641;16031,311327;16031,326515;22781,343389;27842,336639;31217,341700;26155,343389;32905,367013;41341,378823;49779,390636;54840,390636;83527,414260;93652,409197;98713,421010;110526,422696;110526,422696;125712,424385;125712,424385;137525,429446;151024,426071;151024,427759;151024,424385;157774,426071;152710,429446;159460,424385;167898,427759;162835,427759;166210,431134;171273,427759;183084,431134;191522,426071;183084,422696;191522,421010;189833,422696;194897,417635;201646,422696;211771,417635;218520,426071;225270,421010;230331,422696;237081,419321;238769,414260;245519,409197;247205,415947;248894,412572;245519,414260;248894,409197;253955,412572;259018,410885;257330,419321;260705,419321;259018,426071;264080,422696;270829,437884;264080,436195;272518,459819;282642,459819;282642,475007;289392,481757;284329,480068;297828,493567;309641,515505;323140,520566;323140,523941;334951,523941;331576,527316;338326,537440;343389,537440;348450,539129;358575,542503;355200,547565;365324,554314;365324,552628;365324,554314;370387,556003;370387,556003;365324,554314;368699,557689;370387,557689;373762,561064;372074,559377;385573,559377;409197,567814;426071,567814;426071,567814;436196,566127;448008,567814;446320,564439;464883,559377;473319,552628;481757,547565;480068,552628;493568,525629;495256,530691;500317,512130;500317,515505;498631,505380;498631,505380;500317,491881;503692,495256;512130,481757;508755,478382;512130,475007;502006,454758;508755,461508;507067,449695;512130,442945;530691,444633;527316,446320;534066,451383;532379,459819;542504,459819;557689,461508;567814,451383;577938,456444;604937,444633;604937,446320;625186,424385;626874,427759;631936,415947;633624,419321;643748,402447;645435,405822;650498,385573;653873,390636;655559,377137;658934,373762;658934,358575;663997,351825;630249,260705;405822,304577;405822,304577;405822,304577;167898,181397;164523,181397;161148,183084;162835,181397;167898,179709;167898,181397;358575,223582;360263,223582;358575,223582;358575,223582;361950,221895;361950,221895;361950,221895;361950,221895;380512,228645;380512,228645;380512,228645;380512,228645;380512,228645;380512,228645;380512,228645;372074,218520;372074,221895;370387,221895;372074,218520;368699,220207;372074,218520;324826,223582;323140,215145;324826,216832;326515,221895;340014,215145;346764,218520;353513,215145;351825,218520;356888,223582;353513,225270;353513,221895;348450,226956;348450,221895;345075,225270;343389,221895;340014,226956;336639,223582;319765,232020;324826,223582;333264,269143;333264,269143;333264,269143;333264,269143;333264,269143;333264,269143;333264,269143;333264,269143;333264,270829;333264,270829;333264,270829;333264,270829;333264,270829;333264,269143;324826,265768;328201,265768;324826,265768;324826,265768;333264,259018;333264,259018;333264,259018;333264,259018;333264,259018;333264,259018;333264,262393;333264,262393;333264,262393;333264,262393;333264,264079;333264,264079;333264,262393;333264,264079;333264,264079;333264,260705;333264,259018;333264,265768;333264,265768;333264,265768;333264,265768;333264,265768;313015,232020;319765,226956;321452,228645;314702,237081;311327,235394;309641,228645;313015,232020;302891,255643;302891,255643;302891,255643;302891,255643;291078,275892;297828,277579;297828,260705;301203,262393;301203,262393;316390,272517;313015,272517;316390,277579;323140,279267;328201,277579;326515,279267;326515,280954;328201,282642;329890,282642;328201,284328;341701,282642;345075,269143;345075,269143;346764,269143;350139,270829;350139,265768;350139,265768;350139,264079;350139,264079;350139,264079;350139,262393;350139,262393;350139,262393;353513,260705;358575,260705;363638,262393;368699,275892;378824,284328;377137,284328;372074,287703;377137,289392;372074,291078;373762,291078;365324,291078;358575,302891;360263,306266;356888,306266;356888,302891;350139,302891;345075,304577;343389,301203;338326,304577;338326,302891;318077,302891;309641,296141;306266,299516;307952,296141;304578,292766;301203,296141;299516,291078;292767,292766;296141,291078;296141,287703;292767,286017;294453,282642;291078,275892;378824,554314;382198,554314;378824,55431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C94098">
      <w:rPr>
        <w:noProof/>
        <w:lang w:bidi="fr-FR"/>
      </w:rPr>
      <mc:AlternateContent>
        <mc:Choice Requires="wpg">
          <w:drawing>
            <wp:anchor distT="0" distB="0" distL="114300" distR="114300" simplePos="0" relativeHeight="251648000" behindDoc="0" locked="0" layoutInCell="1" allowOverlap="1" wp14:anchorId="29E7AB08" wp14:editId="37990E99">
              <wp:simplePos x="0" y="0"/>
              <wp:positionH relativeFrom="column">
                <wp:posOffset>6013978</wp:posOffset>
              </wp:positionH>
              <wp:positionV relativeFrom="paragraph">
                <wp:posOffset>1016752</wp:posOffset>
              </wp:positionV>
              <wp:extent cx="390062" cy="367518"/>
              <wp:effectExtent l="0" t="0" r="0" b="0"/>
              <wp:wrapNone/>
              <wp:docPr id="2813" name="Groupe 281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90062" cy="367518"/>
                        <a:chOff x="1608826" y="173898"/>
                        <a:chExt cx="322365" cy="303734"/>
                      </a:xfrm>
                    </wpg:grpSpPr>
                    <wps:wsp>
                      <wps:cNvPr id="2814" name="Forme libre : Forme 2814"/>
                      <wps:cNvSpPr/>
                      <wps:spPr>
                        <a:xfrm>
                          <a:off x="1608826" y="187268"/>
                          <a:ext cx="303733" cy="269986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5" name="Forme libre : Forme 2815"/>
                      <wps:cNvSpPr/>
                      <wps:spPr>
                        <a:xfrm>
                          <a:off x="1610584" y="173898"/>
                          <a:ext cx="320607" cy="303734"/>
                        </a:xfrm>
                        <a:custGeom>
                          <a:avLst/>
                          <a:gdLst>
                            <a:gd name="connsiteX0" fmla="*/ 113824 w 180975"/>
                            <a:gd name="connsiteY0" fmla="*/ 35719 h 171450"/>
                            <a:gd name="connsiteX1" fmla="*/ 117634 w 180975"/>
                            <a:gd name="connsiteY1" fmla="*/ 31909 h 171450"/>
                            <a:gd name="connsiteX2" fmla="*/ 123349 w 180975"/>
                            <a:gd name="connsiteY2" fmla="*/ 30004 h 171450"/>
                            <a:gd name="connsiteX3" fmla="*/ 134779 w 180975"/>
                            <a:gd name="connsiteY3" fmla="*/ 29051 h 171450"/>
                            <a:gd name="connsiteX4" fmla="*/ 135731 w 180975"/>
                            <a:gd name="connsiteY4" fmla="*/ 30956 h 171450"/>
                            <a:gd name="connsiteX5" fmla="*/ 152876 w 180975"/>
                            <a:gd name="connsiteY5" fmla="*/ 47149 h 171450"/>
                            <a:gd name="connsiteX6" fmla="*/ 151924 w 180975"/>
                            <a:gd name="connsiteY6" fmla="*/ 47149 h 171450"/>
                            <a:gd name="connsiteX7" fmla="*/ 154781 w 180975"/>
                            <a:gd name="connsiteY7" fmla="*/ 50959 h 171450"/>
                            <a:gd name="connsiteX8" fmla="*/ 153829 w 180975"/>
                            <a:gd name="connsiteY8" fmla="*/ 50959 h 171450"/>
                            <a:gd name="connsiteX9" fmla="*/ 155734 w 180975"/>
                            <a:gd name="connsiteY9" fmla="*/ 54769 h 171450"/>
                            <a:gd name="connsiteX10" fmla="*/ 153829 w 180975"/>
                            <a:gd name="connsiteY10" fmla="*/ 55721 h 171450"/>
                            <a:gd name="connsiteX11" fmla="*/ 154781 w 180975"/>
                            <a:gd name="connsiteY11" fmla="*/ 56674 h 171450"/>
                            <a:gd name="connsiteX12" fmla="*/ 152876 w 180975"/>
                            <a:gd name="connsiteY12" fmla="*/ 66199 h 171450"/>
                            <a:gd name="connsiteX13" fmla="*/ 151924 w 180975"/>
                            <a:gd name="connsiteY13" fmla="*/ 65246 h 171450"/>
                            <a:gd name="connsiteX14" fmla="*/ 149066 w 180975"/>
                            <a:gd name="connsiteY14" fmla="*/ 70961 h 171450"/>
                            <a:gd name="connsiteX15" fmla="*/ 145256 w 180975"/>
                            <a:gd name="connsiteY15" fmla="*/ 74771 h 171450"/>
                            <a:gd name="connsiteX16" fmla="*/ 151924 w 180975"/>
                            <a:gd name="connsiteY16" fmla="*/ 76676 h 171450"/>
                            <a:gd name="connsiteX17" fmla="*/ 150019 w 180975"/>
                            <a:gd name="connsiteY17" fmla="*/ 77629 h 171450"/>
                            <a:gd name="connsiteX18" fmla="*/ 155734 w 180975"/>
                            <a:gd name="connsiteY18" fmla="*/ 77629 h 171450"/>
                            <a:gd name="connsiteX19" fmla="*/ 160496 w 180975"/>
                            <a:gd name="connsiteY19" fmla="*/ 79534 h 171450"/>
                            <a:gd name="connsiteX20" fmla="*/ 160496 w 180975"/>
                            <a:gd name="connsiteY20" fmla="*/ 79534 h 171450"/>
                            <a:gd name="connsiteX21" fmla="*/ 164306 w 180975"/>
                            <a:gd name="connsiteY21" fmla="*/ 80486 h 171450"/>
                            <a:gd name="connsiteX22" fmla="*/ 164306 w 180975"/>
                            <a:gd name="connsiteY22" fmla="*/ 82391 h 171450"/>
                            <a:gd name="connsiteX23" fmla="*/ 167164 w 180975"/>
                            <a:gd name="connsiteY23" fmla="*/ 84296 h 171450"/>
                            <a:gd name="connsiteX24" fmla="*/ 167164 w 180975"/>
                            <a:gd name="connsiteY24" fmla="*/ 84296 h 171450"/>
                            <a:gd name="connsiteX25" fmla="*/ 169069 w 180975"/>
                            <a:gd name="connsiteY25" fmla="*/ 87154 h 171450"/>
                            <a:gd name="connsiteX26" fmla="*/ 169069 w 180975"/>
                            <a:gd name="connsiteY26" fmla="*/ 87154 h 171450"/>
                            <a:gd name="connsiteX27" fmla="*/ 172879 w 180975"/>
                            <a:gd name="connsiteY27" fmla="*/ 90011 h 171450"/>
                            <a:gd name="connsiteX28" fmla="*/ 170021 w 180975"/>
                            <a:gd name="connsiteY28" fmla="*/ 90011 h 171450"/>
                            <a:gd name="connsiteX29" fmla="*/ 175736 w 180975"/>
                            <a:gd name="connsiteY29" fmla="*/ 114776 h 171450"/>
                            <a:gd name="connsiteX30" fmla="*/ 173831 w 180975"/>
                            <a:gd name="connsiteY30" fmla="*/ 115729 h 171450"/>
                            <a:gd name="connsiteX31" fmla="*/ 173831 w 180975"/>
                            <a:gd name="connsiteY31" fmla="*/ 119539 h 171450"/>
                            <a:gd name="connsiteX32" fmla="*/ 172879 w 180975"/>
                            <a:gd name="connsiteY32" fmla="*/ 120491 h 171450"/>
                            <a:gd name="connsiteX33" fmla="*/ 171926 w 180975"/>
                            <a:gd name="connsiteY33" fmla="*/ 124301 h 171450"/>
                            <a:gd name="connsiteX34" fmla="*/ 170974 w 180975"/>
                            <a:gd name="connsiteY34" fmla="*/ 123349 h 171450"/>
                            <a:gd name="connsiteX35" fmla="*/ 169069 w 180975"/>
                            <a:gd name="connsiteY35" fmla="*/ 128111 h 171450"/>
                            <a:gd name="connsiteX36" fmla="*/ 169069 w 180975"/>
                            <a:gd name="connsiteY36" fmla="*/ 127159 h 171450"/>
                            <a:gd name="connsiteX37" fmla="*/ 166211 w 180975"/>
                            <a:gd name="connsiteY37" fmla="*/ 130969 h 171450"/>
                            <a:gd name="connsiteX38" fmla="*/ 166211 w 180975"/>
                            <a:gd name="connsiteY38" fmla="*/ 130016 h 171450"/>
                            <a:gd name="connsiteX39" fmla="*/ 164306 w 180975"/>
                            <a:gd name="connsiteY39" fmla="*/ 132874 h 171450"/>
                            <a:gd name="connsiteX40" fmla="*/ 164306 w 180975"/>
                            <a:gd name="connsiteY40" fmla="*/ 131921 h 171450"/>
                            <a:gd name="connsiteX41" fmla="*/ 161449 w 180975"/>
                            <a:gd name="connsiteY41" fmla="*/ 134779 h 171450"/>
                            <a:gd name="connsiteX42" fmla="*/ 157639 w 180975"/>
                            <a:gd name="connsiteY42" fmla="*/ 136684 h 171450"/>
                            <a:gd name="connsiteX43" fmla="*/ 157639 w 180975"/>
                            <a:gd name="connsiteY43" fmla="*/ 136684 h 171450"/>
                            <a:gd name="connsiteX44" fmla="*/ 150019 w 180975"/>
                            <a:gd name="connsiteY44" fmla="*/ 138589 h 171450"/>
                            <a:gd name="connsiteX45" fmla="*/ 148114 w 180975"/>
                            <a:gd name="connsiteY45" fmla="*/ 136684 h 171450"/>
                            <a:gd name="connsiteX46" fmla="*/ 145256 w 180975"/>
                            <a:gd name="connsiteY46" fmla="*/ 139541 h 171450"/>
                            <a:gd name="connsiteX47" fmla="*/ 138589 w 180975"/>
                            <a:gd name="connsiteY47" fmla="*/ 138589 h 171450"/>
                            <a:gd name="connsiteX48" fmla="*/ 139541 w 180975"/>
                            <a:gd name="connsiteY48" fmla="*/ 136684 h 171450"/>
                            <a:gd name="connsiteX49" fmla="*/ 137636 w 180975"/>
                            <a:gd name="connsiteY49" fmla="*/ 134779 h 171450"/>
                            <a:gd name="connsiteX50" fmla="*/ 138589 w 180975"/>
                            <a:gd name="connsiteY50" fmla="*/ 134779 h 171450"/>
                            <a:gd name="connsiteX51" fmla="*/ 133826 w 180975"/>
                            <a:gd name="connsiteY51" fmla="*/ 133826 h 171450"/>
                            <a:gd name="connsiteX52" fmla="*/ 132874 w 180975"/>
                            <a:gd name="connsiteY52" fmla="*/ 135731 h 171450"/>
                            <a:gd name="connsiteX53" fmla="*/ 132874 w 180975"/>
                            <a:gd name="connsiteY53" fmla="*/ 137636 h 171450"/>
                            <a:gd name="connsiteX54" fmla="*/ 132874 w 180975"/>
                            <a:gd name="connsiteY54" fmla="*/ 139541 h 171450"/>
                            <a:gd name="connsiteX55" fmla="*/ 130969 w 180975"/>
                            <a:gd name="connsiteY55" fmla="*/ 137636 h 171450"/>
                            <a:gd name="connsiteX56" fmla="*/ 132874 w 180975"/>
                            <a:gd name="connsiteY56" fmla="*/ 143351 h 171450"/>
                            <a:gd name="connsiteX57" fmla="*/ 131921 w 180975"/>
                            <a:gd name="connsiteY57" fmla="*/ 144304 h 171450"/>
                            <a:gd name="connsiteX58" fmla="*/ 132874 w 180975"/>
                            <a:gd name="connsiteY58" fmla="*/ 145256 h 171450"/>
                            <a:gd name="connsiteX59" fmla="*/ 130016 w 180975"/>
                            <a:gd name="connsiteY59" fmla="*/ 148114 h 171450"/>
                            <a:gd name="connsiteX60" fmla="*/ 129064 w 180975"/>
                            <a:gd name="connsiteY60" fmla="*/ 147161 h 171450"/>
                            <a:gd name="connsiteX61" fmla="*/ 128111 w 180975"/>
                            <a:gd name="connsiteY61" fmla="*/ 150971 h 171450"/>
                            <a:gd name="connsiteX62" fmla="*/ 128111 w 180975"/>
                            <a:gd name="connsiteY62" fmla="*/ 150971 h 171450"/>
                            <a:gd name="connsiteX63" fmla="*/ 128111 w 180975"/>
                            <a:gd name="connsiteY63" fmla="*/ 153829 h 171450"/>
                            <a:gd name="connsiteX64" fmla="*/ 128111 w 180975"/>
                            <a:gd name="connsiteY64" fmla="*/ 152876 h 171450"/>
                            <a:gd name="connsiteX65" fmla="*/ 126206 w 180975"/>
                            <a:gd name="connsiteY65" fmla="*/ 157639 h 171450"/>
                            <a:gd name="connsiteX66" fmla="*/ 126206 w 180975"/>
                            <a:gd name="connsiteY66" fmla="*/ 155734 h 171450"/>
                            <a:gd name="connsiteX67" fmla="*/ 121444 w 180975"/>
                            <a:gd name="connsiteY67" fmla="*/ 163354 h 171450"/>
                            <a:gd name="connsiteX68" fmla="*/ 122396 w 180975"/>
                            <a:gd name="connsiteY68" fmla="*/ 161449 h 171450"/>
                            <a:gd name="connsiteX69" fmla="*/ 117634 w 180975"/>
                            <a:gd name="connsiteY69" fmla="*/ 164306 h 171450"/>
                            <a:gd name="connsiteX70" fmla="*/ 111919 w 180975"/>
                            <a:gd name="connsiteY70" fmla="*/ 165259 h 171450"/>
                            <a:gd name="connsiteX71" fmla="*/ 111919 w 180975"/>
                            <a:gd name="connsiteY71" fmla="*/ 166211 h 171450"/>
                            <a:gd name="connsiteX72" fmla="*/ 109061 w 180975"/>
                            <a:gd name="connsiteY72" fmla="*/ 165259 h 171450"/>
                            <a:gd name="connsiteX73" fmla="*/ 106204 w 180975"/>
                            <a:gd name="connsiteY73" fmla="*/ 165259 h 171450"/>
                            <a:gd name="connsiteX74" fmla="*/ 107156 w 180975"/>
                            <a:gd name="connsiteY74" fmla="*/ 165259 h 171450"/>
                            <a:gd name="connsiteX75" fmla="*/ 101441 w 180975"/>
                            <a:gd name="connsiteY75" fmla="*/ 165259 h 171450"/>
                            <a:gd name="connsiteX76" fmla="*/ 95726 w 180975"/>
                            <a:gd name="connsiteY76" fmla="*/ 162401 h 171450"/>
                            <a:gd name="connsiteX77" fmla="*/ 91916 w 180975"/>
                            <a:gd name="connsiteY77" fmla="*/ 162401 h 171450"/>
                            <a:gd name="connsiteX78" fmla="*/ 92869 w 180975"/>
                            <a:gd name="connsiteY78" fmla="*/ 161449 h 171450"/>
                            <a:gd name="connsiteX79" fmla="*/ 90964 w 180975"/>
                            <a:gd name="connsiteY79" fmla="*/ 159544 h 171450"/>
                            <a:gd name="connsiteX80" fmla="*/ 94774 w 180975"/>
                            <a:gd name="connsiteY80" fmla="*/ 162401 h 171450"/>
                            <a:gd name="connsiteX81" fmla="*/ 91916 w 180975"/>
                            <a:gd name="connsiteY81" fmla="*/ 161449 h 171450"/>
                            <a:gd name="connsiteX82" fmla="*/ 88106 w 180975"/>
                            <a:gd name="connsiteY82" fmla="*/ 158591 h 171450"/>
                            <a:gd name="connsiteX83" fmla="*/ 89059 w 180975"/>
                            <a:gd name="connsiteY83" fmla="*/ 157639 h 171450"/>
                            <a:gd name="connsiteX84" fmla="*/ 86201 w 180975"/>
                            <a:gd name="connsiteY84" fmla="*/ 156686 h 171450"/>
                            <a:gd name="connsiteX85" fmla="*/ 85249 w 180975"/>
                            <a:gd name="connsiteY85" fmla="*/ 155734 h 171450"/>
                            <a:gd name="connsiteX86" fmla="*/ 83344 w 180975"/>
                            <a:gd name="connsiteY86" fmla="*/ 155734 h 171450"/>
                            <a:gd name="connsiteX87" fmla="*/ 82391 w 180975"/>
                            <a:gd name="connsiteY87" fmla="*/ 152876 h 171450"/>
                            <a:gd name="connsiteX88" fmla="*/ 83344 w 180975"/>
                            <a:gd name="connsiteY88" fmla="*/ 151924 h 171450"/>
                            <a:gd name="connsiteX89" fmla="*/ 80486 w 180975"/>
                            <a:gd name="connsiteY89" fmla="*/ 151924 h 171450"/>
                            <a:gd name="connsiteX90" fmla="*/ 80486 w 180975"/>
                            <a:gd name="connsiteY90" fmla="*/ 150971 h 171450"/>
                            <a:gd name="connsiteX91" fmla="*/ 76676 w 180975"/>
                            <a:gd name="connsiteY91" fmla="*/ 149066 h 171450"/>
                            <a:gd name="connsiteX92" fmla="*/ 74771 w 180975"/>
                            <a:gd name="connsiteY92" fmla="*/ 143351 h 171450"/>
                            <a:gd name="connsiteX93" fmla="*/ 71914 w 180975"/>
                            <a:gd name="connsiteY93" fmla="*/ 139541 h 171450"/>
                            <a:gd name="connsiteX94" fmla="*/ 72866 w 180975"/>
                            <a:gd name="connsiteY94" fmla="*/ 140494 h 171450"/>
                            <a:gd name="connsiteX95" fmla="*/ 71914 w 180975"/>
                            <a:gd name="connsiteY95" fmla="*/ 138589 h 171450"/>
                            <a:gd name="connsiteX96" fmla="*/ 71914 w 180975"/>
                            <a:gd name="connsiteY96" fmla="*/ 134779 h 171450"/>
                            <a:gd name="connsiteX97" fmla="*/ 69056 w 180975"/>
                            <a:gd name="connsiteY97" fmla="*/ 134779 h 171450"/>
                            <a:gd name="connsiteX98" fmla="*/ 68104 w 180975"/>
                            <a:gd name="connsiteY98" fmla="*/ 128111 h 171450"/>
                            <a:gd name="connsiteX99" fmla="*/ 70009 w 180975"/>
                            <a:gd name="connsiteY99" fmla="*/ 129064 h 171450"/>
                            <a:gd name="connsiteX100" fmla="*/ 69056 w 180975"/>
                            <a:gd name="connsiteY100" fmla="*/ 125254 h 171450"/>
                            <a:gd name="connsiteX101" fmla="*/ 67151 w 180975"/>
                            <a:gd name="connsiteY101" fmla="*/ 126206 h 171450"/>
                            <a:gd name="connsiteX102" fmla="*/ 68104 w 180975"/>
                            <a:gd name="connsiteY102" fmla="*/ 124301 h 171450"/>
                            <a:gd name="connsiteX103" fmla="*/ 67151 w 180975"/>
                            <a:gd name="connsiteY103" fmla="*/ 124301 h 171450"/>
                            <a:gd name="connsiteX104" fmla="*/ 68104 w 180975"/>
                            <a:gd name="connsiteY104" fmla="*/ 122396 h 171450"/>
                            <a:gd name="connsiteX105" fmla="*/ 65246 w 180975"/>
                            <a:gd name="connsiteY105" fmla="*/ 121444 h 171450"/>
                            <a:gd name="connsiteX106" fmla="*/ 64294 w 180975"/>
                            <a:gd name="connsiteY106" fmla="*/ 122396 h 171450"/>
                            <a:gd name="connsiteX107" fmla="*/ 65246 w 180975"/>
                            <a:gd name="connsiteY107" fmla="*/ 122396 h 171450"/>
                            <a:gd name="connsiteX108" fmla="*/ 64294 w 180975"/>
                            <a:gd name="connsiteY108" fmla="*/ 123349 h 171450"/>
                            <a:gd name="connsiteX109" fmla="*/ 64294 w 180975"/>
                            <a:gd name="connsiteY109" fmla="*/ 121444 h 171450"/>
                            <a:gd name="connsiteX110" fmla="*/ 62389 w 180975"/>
                            <a:gd name="connsiteY110" fmla="*/ 122396 h 171450"/>
                            <a:gd name="connsiteX111" fmla="*/ 59531 w 180975"/>
                            <a:gd name="connsiteY111" fmla="*/ 124301 h 171450"/>
                            <a:gd name="connsiteX112" fmla="*/ 58579 w 180975"/>
                            <a:gd name="connsiteY112" fmla="*/ 123349 h 171450"/>
                            <a:gd name="connsiteX113" fmla="*/ 56674 w 180975"/>
                            <a:gd name="connsiteY113" fmla="*/ 124301 h 171450"/>
                            <a:gd name="connsiteX114" fmla="*/ 54769 w 180975"/>
                            <a:gd name="connsiteY114" fmla="*/ 121444 h 171450"/>
                            <a:gd name="connsiteX115" fmla="*/ 51911 w 180975"/>
                            <a:gd name="connsiteY115" fmla="*/ 122396 h 171450"/>
                            <a:gd name="connsiteX116" fmla="*/ 50959 w 180975"/>
                            <a:gd name="connsiteY116" fmla="*/ 120491 h 171450"/>
                            <a:gd name="connsiteX117" fmla="*/ 49054 w 180975"/>
                            <a:gd name="connsiteY117" fmla="*/ 121444 h 171450"/>
                            <a:gd name="connsiteX118" fmla="*/ 50006 w 180975"/>
                            <a:gd name="connsiteY118" fmla="*/ 121444 h 171450"/>
                            <a:gd name="connsiteX119" fmla="*/ 48101 w 180975"/>
                            <a:gd name="connsiteY119" fmla="*/ 121444 h 171450"/>
                            <a:gd name="connsiteX120" fmla="*/ 50006 w 180975"/>
                            <a:gd name="connsiteY120" fmla="*/ 122396 h 171450"/>
                            <a:gd name="connsiteX121" fmla="*/ 48101 w 180975"/>
                            <a:gd name="connsiteY121" fmla="*/ 123349 h 171450"/>
                            <a:gd name="connsiteX122" fmla="*/ 45244 w 180975"/>
                            <a:gd name="connsiteY122" fmla="*/ 122396 h 171450"/>
                            <a:gd name="connsiteX123" fmla="*/ 43339 w 180975"/>
                            <a:gd name="connsiteY123" fmla="*/ 123349 h 171450"/>
                            <a:gd name="connsiteX124" fmla="*/ 42386 w 180975"/>
                            <a:gd name="connsiteY124" fmla="*/ 122396 h 171450"/>
                            <a:gd name="connsiteX125" fmla="*/ 44291 w 180975"/>
                            <a:gd name="connsiteY125" fmla="*/ 122396 h 171450"/>
                            <a:gd name="connsiteX126" fmla="*/ 42386 w 180975"/>
                            <a:gd name="connsiteY126" fmla="*/ 121444 h 171450"/>
                            <a:gd name="connsiteX127" fmla="*/ 40481 w 180975"/>
                            <a:gd name="connsiteY127" fmla="*/ 122396 h 171450"/>
                            <a:gd name="connsiteX128" fmla="*/ 41434 w 180975"/>
                            <a:gd name="connsiteY128" fmla="*/ 121444 h 171450"/>
                            <a:gd name="connsiteX129" fmla="*/ 39529 w 180975"/>
                            <a:gd name="connsiteY129" fmla="*/ 120491 h 171450"/>
                            <a:gd name="connsiteX130" fmla="*/ 39529 w 180975"/>
                            <a:gd name="connsiteY130" fmla="*/ 121444 h 171450"/>
                            <a:gd name="connsiteX131" fmla="*/ 39529 w 180975"/>
                            <a:gd name="connsiteY131" fmla="*/ 120491 h 171450"/>
                            <a:gd name="connsiteX132" fmla="*/ 35719 w 180975"/>
                            <a:gd name="connsiteY132" fmla="*/ 121444 h 171450"/>
                            <a:gd name="connsiteX133" fmla="*/ 32861 w 180975"/>
                            <a:gd name="connsiteY133" fmla="*/ 119539 h 171450"/>
                            <a:gd name="connsiteX134" fmla="*/ 32861 w 180975"/>
                            <a:gd name="connsiteY134" fmla="*/ 119539 h 171450"/>
                            <a:gd name="connsiteX135" fmla="*/ 29051 w 180975"/>
                            <a:gd name="connsiteY135" fmla="*/ 118586 h 171450"/>
                            <a:gd name="connsiteX136" fmla="*/ 29051 w 180975"/>
                            <a:gd name="connsiteY136" fmla="*/ 118586 h 171450"/>
                            <a:gd name="connsiteX137" fmla="*/ 26194 w 180975"/>
                            <a:gd name="connsiteY137" fmla="*/ 117634 h 171450"/>
                            <a:gd name="connsiteX138" fmla="*/ 25241 w 180975"/>
                            <a:gd name="connsiteY138" fmla="*/ 113824 h 171450"/>
                            <a:gd name="connsiteX139" fmla="*/ 22384 w 180975"/>
                            <a:gd name="connsiteY139" fmla="*/ 114776 h 171450"/>
                            <a:gd name="connsiteX140" fmla="*/ 15716 w 180975"/>
                            <a:gd name="connsiteY140" fmla="*/ 107156 h 171450"/>
                            <a:gd name="connsiteX141" fmla="*/ 13811 w 180975"/>
                            <a:gd name="connsiteY141" fmla="*/ 107156 h 171450"/>
                            <a:gd name="connsiteX142" fmla="*/ 9049 w 180975"/>
                            <a:gd name="connsiteY142" fmla="*/ 93821 h 171450"/>
                            <a:gd name="connsiteX143" fmla="*/ 10954 w 180975"/>
                            <a:gd name="connsiteY143" fmla="*/ 93821 h 171450"/>
                            <a:gd name="connsiteX144" fmla="*/ 10001 w 180975"/>
                            <a:gd name="connsiteY144" fmla="*/ 91916 h 171450"/>
                            <a:gd name="connsiteX145" fmla="*/ 8096 w 180975"/>
                            <a:gd name="connsiteY145" fmla="*/ 93821 h 171450"/>
                            <a:gd name="connsiteX146" fmla="*/ 7144 w 180975"/>
                            <a:gd name="connsiteY146" fmla="*/ 89059 h 171450"/>
                            <a:gd name="connsiteX147" fmla="*/ 8096 w 180975"/>
                            <a:gd name="connsiteY147" fmla="*/ 85249 h 171450"/>
                            <a:gd name="connsiteX148" fmla="*/ 7144 w 180975"/>
                            <a:gd name="connsiteY148" fmla="*/ 84296 h 171450"/>
                            <a:gd name="connsiteX149" fmla="*/ 9049 w 180975"/>
                            <a:gd name="connsiteY149" fmla="*/ 80486 h 171450"/>
                            <a:gd name="connsiteX150" fmla="*/ 8096 w 180975"/>
                            <a:gd name="connsiteY150" fmla="*/ 80486 h 171450"/>
                            <a:gd name="connsiteX151" fmla="*/ 9049 w 180975"/>
                            <a:gd name="connsiteY151" fmla="*/ 79534 h 171450"/>
                            <a:gd name="connsiteX152" fmla="*/ 9049 w 180975"/>
                            <a:gd name="connsiteY152" fmla="*/ 76676 h 171450"/>
                            <a:gd name="connsiteX153" fmla="*/ 10001 w 180975"/>
                            <a:gd name="connsiteY153" fmla="*/ 76676 h 171450"/>
                            <a:gd name="connsiteX154" fmla="*/ 12859 w 180975"/>
                            <a:gd name="connsiteY154" fmla="*/ 70009 h 171450"/>
                            <a:gd name="connsiteX155" fmla="*/ 14764 w 180975"/>
                            <a:gd name="connsiteY155" fmla="*/ 70009 h 171450"/>
                            <a:gd name="connsiteX156" fmla="*/ 14764 w 180975"/>
                            <a:gd name="connsiteY156" fmla="*/ 68104 h 171450"/>
                            <a:gd name="connsiteX157" fmla="*/ 21431 w 180975"/>
                            <a:gd name="connsiteY157" fmla="*/ 66199 h 171450"/>
                            <a:gd name="connsiteX158" fmla="*/ 37624 w 180975"/>
                            <a:gd name="connsiteY158" fmla="*/ 59531 h 171450"/>
                            <a:gd name="connsiteX159" fmla="*/ 37624 w 180975"/>
                            <a:gd name="connsiteY159" fmla="*/ 60484 h 171450"/>
                            <a:gd name="connsiteX160" fmla="*/ 39529 w 180975"/>
                            <a:gd name="connsiteY160" fmla="*/ 59531 h 171450"/>
                            <a:gd name="connsiteX161" fmla="*/ 39529 w 180975"/>
                            <a:gd name="connsiteY161" fmla="*/ 61436 h 171450"/>
                            <a:gd name="connsiteX162" fmla="*/ 43339 w 180975"/>
                            <a:gd name="connsiteY162" fmla="*/ 59531 h 171450"/>
                            <a:gd name="connsiteX163" fmla="*/ 42386 w 180975"/>
                            <a:gd name="connsiteY163" fmla="*/ 58579 h 171450"/>
                            <a:gd name="connsiteX164" fmla="*/ 45244 w 180975"/>
                            <a:gd name="connsiteY164" fmla="*/ 57626 h 171450"/>
                            <a:gd name="connsiteX165" fmla="*/ 45244 w 180975"/>
                            <a:gd name="connsiteY165" fmla="*/ 59531 h 171450"/>
                            <a:gd name="connsiteX166" fmla="*/ 46196 w 180975"/>
                            <a:gd name="connsiteY166" fmla="*/ 58579 h 171450"/>
                            <a:gd name="connsiteX167" fmla="*/ 44291 w 180975"/>
                            <a:gd name="connsiteY167" fmla="*/ 63341 h 171450"/>
                            <a:gd name="connsiteX168" fmla="*/ 45244 w 180975"/>
                            <a:gd name="connsiteY168" fmla="*/ 63341 h 171450"/>
                            <a:gd name="connsiteX169" fmla="*/ 45244 w 180975"/>
                            <a:gd name="connsiteY169" fmla="*/ 65246 h 171450"/>
                            <a:gd name="connsiteX170" fmla="*/ 46196 w 180975"/>
                            <a:gd name="connsiteY170" fmla="*/ 61436 h 171450"/>
                            <a:gd name="connsiteX171" fmla="*/ 48101 w 180975"/>
                            <a:gd name="connsiteY171" fmla="*/ 58579 h 171450"/>
                            <a:gd name="connsiteX172" fmla="*/ 48101 w 180975"/>
                            <a:gd name="connsiteY172" fmla="*/ 59531 h 171450"/>
                            <a:gd name="connsiteX173" fmla="*/ 50006 w 180975"/>
                            <a:gd name="connsiteY173" fmla="*/ 59531 h 171450"/>
                            <a:gd name="connsiteX174" fmla="*/ 49054 w 180975"/>
                            <a:gd name="connsiteY174" fmla="*/ 57626 h 171450"/>
                            <a:gd name="connsiteX175" fmla="*/ 50006 w 180975"/>
                            <a:gd name="connsiteY175" fmla="*/ 58579 h 171450"/>
                            <a:gd name="connsiteX176" fmla="*/ 49054 w 180975"/>
                            <a:gd name="connsiteY176" fmla="*/ 56674 h 171450"/>
                            <a:gd name="connsiteX177" fmla="*/ 49054 w 180975"/>
                            <a:gd name="connsiteY177" fmla="*/ 55721 h 171450"/>
                            <a:gd name="connsiteX178" fmla="*/ 52864 w 180975"/>
                            <a:gd name="connsiteY178" fmla="*/ 59531 h 171450"/>
                            <a:gd name="connsiteX179" fmla="*/ 50006 w 180975"/>
                            <a:gd name="connsiteY179" fmla="*/ 56674 h 171450"/>
                            <a:gd name="connsiteX180" fmla="*/ 52864 w 180975"/>
                            <a:gd name="connsiteY180" fmla="*/ 58579 h 171450"/>
                            <a:gd name="connsiteX181" fmla="*/ 53816 w 180975"/>
                            <a:gd name="connsiteY181" fmla="*/ 58579 h 171450"/>
                            <a:gd name="connsiteX182" fmla="*/ 51911 w 180975"/>
                            <a:gd name="connsiteY182" fmla="*/ 57626 h 171450"/>
                            <a:gd name="connsiteX183" fmla="*/ 54769 w 180975"/>
                            <a:gd name="connsiteY183" fmla="*/ 58579 h 171450"/>
                            <a:gd name="connsiteX184" fmla="*/ 53816 w 180975"/>
                            <a:gd name="connsiteY184" fmla="*/ 57626 h 171450"/>
                            <a:gd name="connsiteX185" fmla="*/ 54769 w 180975"/>
                            <a:gd name="connsiteY185" fmla="*/ 57626 h 171450"/>
                            <a:gd name="connsiteX186" fmla="*/ 52864 w 180975"/>
                            <a:gd name="connsiteY186" fmla="*/ 56674 h 171450"/>
                            <a:gd name="connsiteX187" fmla="*/ 51911 w 180975"/>
                            <a:gd name="connsiteY187" fmla="*/ 56674 h 171450"/>
                            <a:gd name="connsiteX188" fmla="*/ 50959 w 180975"/>
                            <a:gd name="connsiteY188" fmla="*/ 55721 h 171450"/>
                            <a:gd name="connsiteX189" fmla="*/ 51911 w 180975"/>
                            <a:gd name="connsiteY189" fmla="*/ 55721 h 171450"/>
                            <a:gd name="connsiteX190" fmla="*/ 50959 w 180975"/>
                            <a:gd name="connsiteY190" fmla="*/ 54769 h 171450"/>
                            <a:gd name="connsiteX191" fmla="*/ 51911 w 180975"/>
                            <a:gd name="connsiteY191" fmla="*/ 54769 h 171450"/>
                            <a:gd name="connsiteX192" fmla="*/ 50959 w 180975"/>
                            <a:gd name="connsiteY192" fmla="*/ 54769 h 171450"/>
                            <a:gd name="connsiteX193" fmla="*/ 52864 w 180975"/>
                            <a:gd name="connsiteY193" fmla="*/ 54769 h 171450"/>
                            <a:gd name="connsiteX194" fmla="*/ 53816 w 180975"/>
                            <a:gd name="connsiteY194" fmla="*/ 54769 h 171450"/>
                            <a:gd name="connsiteX195" fmla="*/ 53816 w 180975"/>
                            <a:gd name="connsiteY195" fmla="*/ 53816 h 171450"/>
                            <a:gd name="connsiteX196" fmla="*/ 50959 w 180975"/>
                            <a:gd name="connsiteY196" fmla="*/ 53816 h 171450"/>
                            <a:gd name="connsiteX197" fmla="*/ 50959 w 180975"/>
                            <a:gd name="connsiteY197" fmla="*/ 53816 h 171450"/>
                            <a:gd name="connsiteX198" fmla="*/ 50959 w 180975"/>
                            <a:gd name="connsiteY198" fmla="*/ 52864 h 171450"/>
                            <a:gd name="connsiteX199" fmla="*/ 52864 w 180975"/>
                            <a:gd name="connsiteY199" fmla="*/ 53816 h 171450"/>
                            <a:gd name="connsiteX200" fmla="*/ 53816 w 180975"/>
                            <a:gd name="connsiteY200" fmla="*/ 52864 h 171450"/>
                            <a:gd name="connsiteX201" fmla="*/ 53816 w 180975"/>
                            <a:gd name="connsiteY201" fmla="*/ 50006 h 171450"/>
                            <a:gd name="connsiteX202" fmla="*/ 50959 w 180975"/>
                            <a:gd name="connsiteY202" fmla="*/ 49054 h 171450"/>
                            <a:gd name="connsiteX203" fmla="*/ 51911 w 180975"/>
                            <a:gd name="connsiteY203" fmla="*/ 47149 h 171450"/>
                            <a:gd name="connsiteX204" fmla="*/ 50006 w 180975"/>
                            <a:gd name="connsiteY204" fmla="*/ 45244 h 171450"/>
                            <a:gd name="connsiteX205" fmla="*/ 52864 w 180975"/>
                            <a:gd name="connsiteY205" fmla="*/ 40481 h 171450"/>
                            <a:gd name="connsiteX206" fmla="*/ 54769 w 180975"/>
                            <a:gd name="connsiteY206" fmla="*/ 42386 h 171450"/>
                            <a:gd name="connsiteX207" fmla="*/ 54769 w 180975"/>
                            <a:gd name="connsiteY207" fmla="*/ 41434 h 171450"/>
                            <a:gd name="connsiteX208" fmla="*/ 57626 w 180975"/>
                            <a:gd name="connsiteY208" fmla="*/ 41434 h 171450"/>
                            <a:gd name="connsiteX209" fmla="*/ 57626 w 180975"/>
                            <a:gd name="connsiteY209" fmla="*/ 38576 h 171450"/>
                            <a:gd name="connsiteX210" fmla="*/ 52864 w 180975"/>
                            <a:gd name="connsiteY210" fmla="*/ 34766 h 171450"/>
                            <a:gd name="connsiteX211" fmla="*/ 56674 w 180975"/>
                            <a:gd name="connsiteY211" fmla="*/ 30004 h 171450"/>
                            <a:gd name="connsiteX212" fmla="*/ 54769 w 180975"/>
                            <a:gd name="connsiteY212" fmla="*/ 30004 h 171450"/>
                            <a:gd name="connsiteX213" fmla="*/ 55721 w 180975"/>
                            <a:gd name="connsiteY213" fmla="*/ 25241 h 171450"/>
                            <a:gd name="connsiteX214" fmla="*/ 58579 w 180975"/>
                            <a:gd name="connsiteY214" fmla="*/ 28099 h 171450"/>
                            <a:gd name="connsiteX215" fmla="*/ 57626 w 180975"/>
                            <a:gd name="connsiteY215" fmla="*/ 30004 h 171450"/>
                            <a:gd name="connsiteX216" fmla="*/ 60484 w 180975"/>
                            <a:gd name="connsiteY216" fmla="*/ 29051 h 171450"/>
                            <a:gd name="connsiteX217" fmla="*/ 61436 w 180975"/>
                            <a:gd name="connsiteY217" fmla="*/ 26194 h 171450"/>
                            <a:gd name="connsiteX218" fmla="*/ 59531 w 180975"/>
                            <a:gd name="connsiteY218" fmla="*/ 26194 h 171450"/>
                            <a:gd name="connsiteX219" fmla="*/ 61436 w 180975"/>
                            <a:gd name="connsiteY219" fmla="*/ 22384 h 171450"/>
                            <a:gd name="connsiteX220" fmla="*/ 58579 w 180975"/>
                            <a:gd name="connsiteY220" fmla="*/ 22384 h 171450"/>
                            <a:gd name="connsiteX221" fmla="*/ 59531 w 180975"/>
                            <a:gd name="connsiteY221" fmla="*/ 20479 h 171450"/>
                            <a:gd name="connsiteX222" fmla="*/ 59531 w 180975"/>
                            <a:gd name="connsiteY222" fmla="*/ 21431 h 171450"/>
                            <a:gd name="connsiteX223" fmla="*/ 61436 w 180975"/>
                            <a:gd name="connsiteY223" fmla="*/ 17621 h 171450"/>
                            <a:gd name="connsiteX224" fmla="*/ 63341 w 180975"/>
                            <a:gd name="connsiteY224" fmla="*/ 17621 h 171450"/>
                            <a:gd name="connsiteX225" fmla="*/ 61436 w 180975"/>
                            <a:gd name="connsiteY225" fmla="*/ 21431 h 171450"/>
                            <a:gd name="connsiteX226" fmla="*/ 64294 w 180975"/>
                            <a:gd name="connsiteY226" fmla="*/ 17621 h 171450"/>
                            <a:gd name="connsiteX227" fmla="*/ 63341 w 180975"/>
                            <a:gd name="connsiteY227" fmla="*/ 18574 h 171450"/>
                            <a:gd name="connsiteX228" fmla="*/ 67151 w 180975"/>
                            <a:gd name="connsiteY228" fmla="*/ 16669 h 171450"/>
                            <a:gd name="connsiteX229" fmla="*/ 66199 w 180975"/>
                            <a:gd name="connsiteY229" fmla="*/ 14764 h 171450"/>
                            <a:gd name="connsiteX230" fmla="*/ 70961 w 180975"/>
                            <a:gd name="connsiteY230" fmla="*/ 10954 h 171450"/>
                            <a:gd name="connsiteX231" fmla="*/ 72866 w 180975"/>
                            <a:gd name="connsiteY231" fmla="*/ 11906 h 171450"/>
                            <a:gd name="connsiteX232" fmla="*/ 67151 w 180975"/>
                            <a:gd name="connsiteY232" fmla="*/ 15716 h 171450"/>
                            <a:gd name="connsiteX233" fmla="*/ 65246 w 180975"/>
                            <a:gd name="connsiteY233" fmla="*/ 18574 h 171450"/>
                            <a:gd name="connsiteX234" fmla="*/ 69056 w 180975"/>
                            <a:gd name="connsiteY234" fmla="*/ 19526 h 171450"/>
                            <a:gd name="connsiteX235" fmla="*/ 70009 w 180975"/>
                            <a:gd name="connsiteY235" fmla="*/ 18574 h 171450"/>
                            <a:gd name="connsiteX236" fmla="*/ 68104 w 180975"/>
                            <a:gd name="connsiteY236" fmla="*/ 16669 h 171450"/>
                            <a:gd name="connsiteX237" fmla="*/ 72866 w 180975"/>
                            <a:gd name="connsiteY237" fmla="*/ 11906 h 171450"/>
                            <a:gd name="connsiteX238" fmla="*/ 72866 w 180975"/>
                            <a:gd name="connsiteY238" fmla="*/ 13811 h 171450"/>
                            <a:gd name="connsiteX239" fmla="*/ 81439 w 180975"/>
                            <a:gd name="connsiteY239" fmla="*/ 10954 h 171450"/>
                            <a:gd name="connsiteX240" fmla="*/ 83344 w 180975"/>
                            <a:gd name="connsiteY240" fmla="*/ 9049 h 171450"/>
                            <a:gd name="connsiteX241" fmla="*/ 80486 w 180975"/>
                            <a:gd name="connsiteY241" fmla="*/ 7144 h 171450"/>
                            <a:gd name="connsiteX242" fmla="*/ 81439 w 180975"/>
                            <a:gd name="connsiteY242" fmla="*/ 8096 h 171450"/>
                            <a:gd name="connsiteX243" fmla="*/ 85249 w 180975"/>
                            <a:gd name="connsiteY243" fmla="*/ 8096 h 171450"/>
                            <a:gd name="connsiteX244" fmla="*/ 84296 w 180975"/>
                            <a:gd name="connsiteY244" fmla="*/ 11906 h 171450"/>
                            <a:gd name="connsiteX245" fmla="*/ 86201 w 180975"/>
                            <a:gd name="connsiteY245" fmla="*/ 12859 h 171450"/>
                            <a:gd name="connsiteX246" fmla="*/ 92869 w 180975"/>
                            <a:gd name="connsiteY246" fmla="*/ 11906 h 171450"/>
                            <a:gd name="connsiteX247" fmla="*/ 102394 w 180975"/>
                            <a:gd name="connsiteY247" fmla="*/ 15716 h 171450"/>
                            <a:gd name="connsiteX248" fmla="*/ 102394 w 180975"/>
                            <a:gd name="connsiteY248" fmla="*/ 18574 h 171450"/>
                            <a:gd name="connsiteX249" fmla="*/ 104299 w 180975"/>
                            <a:gd name="connsiteY249" fmla="*/ 18574 h 171450"/>
                            <a:gd name="connsiteX250" fmla="*/ 104299 w 180975"/>
                            <a:gd name="connsiteY250" fmla="*/ 18574 h 171450"/>
                            <a:gd name="connsiteX251" fmla="*/ 108109 w 180975"/>
                            <a:gd name="connsiteY251" fmla="*/ 22384 h 171450"/>
                            <a:gd name="connsiteX252" fmla="*/ 106204 w 180975"/>
                            <a:gd name="connsiteY252" fmla="*/ 22384 h 171450"/>
                            <a:gd name="connsiteX253" fmla="*/ 107156 w 180975"/>
                            <a:gd name="connsiteY253" fmla="*/ 23336 h 171450"/>
                            <a:gd name="connsiteX254" fmla="*/ 105251 w 180975"/>
                            <a:gd name="connsiteY254" fmla="*/ 24289 h 171450"/>
                            <a:gd name="connsiteX255" fmla="*/ 107156 w 180975"/>
                            <a:gd name="connsiteY255" fmla="*/ 28099 h 171450"/>
                            <a:gd name="connsiteX256" fmla="*/ 108109 w 180975"/>
                            <a:gd name="connsiteY256" fmla="*/ 27146 h 171450"/>
                            <a:gd name="connsiteX257" fmla="*/ 109061 w 180975"/>
                            <a:gd name="connsiteY257" fmla="*/ 33814 h 171450"/>
                            <a:gd name="connsiteX258" fmla="*/ 108109 w 180975"/>
                            <a:gd name="connsiteY258" fmla="*/ 33814 h 171450"/>
                            <a:gd name="connsiteX259" fmla="*/ 109061 w 180975"/>
                            <a:gd name="connsiteY259" fmla="*/ 35719 h 171450"/>
                            <a:gd name="connsiteX260" fmla="*/ 108109 w 180975"/>
                            <a:gd name="connsiteY260" fmla="*/ 37624 h 171450"/>
                            <a:gd name="connsiteX261" fmla="*/ 105251 w 180975"/>
                            <a:gd name="connsiteY261" fmla="*/ 33814 h 171450"/>
                            <a:gd name="connsiteX262" fmla="*/ 107156 w 180975"/>
                            <a:gd name="connsiteY262" fmla="*/ 33814 h 171450"/>
                            <a:gd name="connsiteX263" fmla="*/ 106204 w 180975"/>
                            <a:gd name="connsiteY263" fmla="*/ 30956 h 171450"/>
                            <a:gd name="connsiteX264" fmla="*/ 107156 w 180975"/>
                            <a:gd name="connsiteY264" fmla="*/ 32861 h 171450"/>
                            <a:gd name="connsiteX265" fmla="*/ 104299 w 180975"/>
                            <a:gd name="connsiteY265" fmla="*/ 31909 h 171450"/>
                            <a:gd name="connsiteX266" fmla="*/ 104299 w 180975"/>
                            <a:gd name="connsiteY266" fmla="*/ 32861 h 171450"/>
                            <a:gd name="connsiteX267" fmla="*/ 103346 w 180975"/>
                            <a:gd name="connsiteY267" fmla="*/ 30004 h 171450"/>
                            <a:gd name="connsiteX268" fmla="*/ 104299 w 180975"/>
                            <a:gd name="connsiteY268" fmla="*/ 30004 h 171450"/>
                            <a:gd name="connsiteX269" fmla="*/ 102394 w 180975"/>
                            <a:gd name="connsiteY269" fmla="*/ 27146 h 171450"/>
                            <a:gd name="connsiteX270" fmla="*/ 99536 w 180975"/>
                            <a:gd name="connsiteY270" fmla="*/ 23336 h 171450"/>
                            <a:gd name="connsiteX271" fmla="*/ 103346 w 180975"/>
                            <a:gd name="connsiteY271" fmla="*/ 24289 h 171450"/>
                            <a:gd name="connsiteX272" fmla="*/ 102394 w 180975"/>
                            <a:gd name="connsiteY272" fmla="*/ 21431 h 171450"/>
                            <a:gd name="connsiteX273" fmla="*/ 98584 w 180975"/>
                            <a:gd name="connsiteY273" fmla="*/ 21431 h 171450"/>
                            <a:gd name="connsiteX274" fmla="*/ 99536 w 180975"/>
                            <a:gd name="connsiteY274" fmla="*/ 20479 h 171450"/>
                            <a:gd name="connsiteX275" fmla="*/ 95726 w 180975"/>
                            <a:gd name="connsiteY275" fmla="*/ 20479 h 171450"/>
                            <a:gd name="connsiteX276" fmla="*/ 85249 w 180975"/>
                            <a:gd name="connsiteY276" fmla="*/ 21431 h 171450"/>
                            <a:gd name="connsiteX277" fmla="*/ 85249 w 180975"/>
                            <a:gd name="connsiteY277" fmla="*/ 20479 h 171450"/>
                            <a:gd name="connsiteX278" fmla="*/ 79534 w 180975"/>
                            <a:gd name="connsiteY278" fmla="*/ 22384 h 171450"/>
                            <a:gd name="connsiteX279" fmla="*/ 71914 w 180975"/>
                            <a:gd name="connsiteY279" fmla="*/ 24289 h 171450"/>
                            <a:gd name="connsiteX280" fmla="*/ 61436 w 180975"/>
                            <a:gd name="connsiteY280" fmla="*/ 35719 h 171450"/>
                            <a:gd name="connsiteX281" fmla="*/ 60484 w 180975"/>
                            <a:gd name="connsiteY281" fmla="*/ 33814 h 171450"/>
                            <a:gd name="connsiteX282" fmla="*/ 59531 w 180975"/>
                            <a:gd name="connsiteY282" fmla="*/ 34766 h 171450"/>
                            <a:gd name="connsiteX283" fmla="*/ 60484 w 180975"/>
                            <a:gd name="connsiteY283" fmla="*/ 37624 h 171450"/>
                            <a:gd name="connsiteX284" fmla="*/ 60484 w 180975"/>
                            <a:gd name="connsiteY284" fmla="*/ 44291 h 171450"/>
                            <a:gd name="connsiteX285" fmla="*/ 59531 w 180975"/>
                            <a:gd name="connsiteY285" fmla="*/ 44291 h 171450"/>
                            <a:gd name="connsiteX286" fmla="*/ 60484 w 180975"/>
                            <a:gd name="connsiteY286" fmla="*/ 47149 h 171450"/>
                            <a:gd name="connsiteX287" fmla="*/ 60484 w 180975"/>
                            <a:gd name="connsiteY287" fmla="*/ 49054 h 171450"/>
                            <a:gd name="connsiteX288" fmla="*/ 61436 w 180975"/>
                            <a:gd name="connsiteY288" fmla="*/ 51911 h 171450"/>
                            <a:gd name="connsiteX289" fmla="*/ 61436 w 180975"/>
                            <a:gd name="connsiteY289" fmla="*/ 53816 h 171450"/>
                            <a:gd name="connsiteX290" fmla="*/ 70009 w 180975"/>
                            <a:gd name="connsiteY290" fmla="*/ 61436 h 171450"/>
                            <a:gd name="connsiteX291" fmla="*/ 71914 w 180975"/>
                            <a:gd name="connsiteY291" fmla="*/ 64294 h 171450"/>
                            <a:gd name="connsiteX292" fmla="*/ 70009 w 180975"/>
                            <a:gd name="connsiteY292" fmla="*/ 65246 h 171450"/>
                            <a:gd name="connsiteX293" fmla="*/ 67151 w 180975"/>
                            <a:gd name="connsiteY293" fmla="*/ 65246 h 171450"/>
                            <a:gd name="connsiteX294" fmla="*/ 53816 w 180975"/>
                            <a:gd name="connsiteY294" fmla="*/ 68104 h 171450"/>
                            <a:gd name="connsiteX295" fmla="*/ 46196 w 180975"/>
                            <a:gd name="connsiteY295" fmla="*/ 69056 h 171450"/>
                            <a:gd name="connsiteX296" fmla="*/ 41434 w 180975"/>
                            <a:gd name="connsiteY296" fmla="*/ 70009 h 171450"/>
                            <a:gd name="connsiteX297" fmla="*/ 40481 w 180975"/>
                            <a:gd name="connsiteY297" fmla="*/ 69056 h 171450"/>
                            <a:gd name="connsiteX298" fmla="*/ 23336 w 180975"/>
                            <a:gd name="connsiteY298" fmla="*/ 74771 h 171450"/>
                            <a:gd name="connsiteX299" fmla="*/ 22384 w 180975"/>
                            <a:gd name="connsiteY299" fmla="*/ 72866 h 171450"/>
                            <a:gd name="connsiteX300" fmla="*/ 21431 w 180975"/>
                            <a:gd name="connsiteY300" fmla="*/ 75724 h 171450"/>
                            <a:gd name="connsiteX301" fmla="*/ 19526 w 180975"/>
                            <a:gd name="connsiteY301" fmla="*/ 77629 h 171450"/>
                            <a:gd name="connsiteX302" fmla="*/ 19526 w 180975"/>
                            <a:gd name="connsiteY302" fmla="*/ 80486 h 171450"/>
                            <a:gd name="connsiteX303" fmla="*/ 18574 w 180975"/>
                            <a:gd name="connsiteY303" fmla="*/ 83344 h 171450"/>
                            <a:gd name="connsiteX304" fmla="*/ 19526 w 180975"/>
                            <a:gd name="connsiteY304" fmla="*/ 86201 h 171450"/>
                            <a:gd name="connsiteX305" fmla="*/ 19526 w 180975"/>
                            <a:gd name="connsiteY305" fmla="*/ 85249 h 171450"/>
                            <a:gd name="connsiteX306" fmla="*/ 18574 w 180975"/>
                            <a:gd name="connsiteY306" fmla="*/ 86201 h 171450"/>
                            <a:gd name="connsiteX307" fmla="*/ 20479 w 180975"/>
                            <a:gd name="connsiteY307" fmla="*/ 89059 h 171450"/>
                            <a:gd name="connsiteX308" fmla="*/ 21431 w 180975"/>
                            <a:gd name="connsiteY308" fmla="*/ 93821 h 171450"/>
                            <a:gd name="connsiteX309" fmla="*/ 23336 w 180975"/>
                            <a:gd name="connsiteY309" fmla="*/ 97631 h 171450"/>
                            <a:gd name="connsiteX310" fmla="*/ 24289 w 180975"/>
                            <a:gd name="connsiteY310" fmla="*/ 97631 h 171450"/>
                            <a:gd name="connsiteX311" fmla="*/ 29051 w 180975"/>
                            <a:gd name="connsiteY311" fmla="*/ 102394 h 171450"/>
                            <a:gd name="connsiteX312" fmla="*/ 29051 w 180975"/>
                            <a:gd name="connsiteY312" fmla="*/ 103346 h 171450"/>
                            <a:gd name="connsiteX313" fmla="*/ 30004 w 180975"/>
                            <a:gd name="connsiteY313" fmla="*/ 102394 h 171450"/>
                            <a:gd name="connsiteX314" fmla="*/ 41434 w 180975"/>
                            <a:gd name="connsiteY314" fmla="*/ 107156 h 171450"/>
                            <a:gd name="connsiteX315" fmla="*/ 52864 w 180975"/>
                            <a:gd name="connsiteY315" fmla="*/ 106204 h 171450"/>
                            <a:gd name="connsiteX316" fmla="*/ 55721 w 180975"/>
                            <a:gd name="connsiteY316" fmla="*/ 106204 h 171450"/>
                            <a:gd name="connsiteX317" fmla="*/ 57626 w 180975"/>
                            <a:gd name="connsiteY317" fmla="*/ 106204 h 171450"/>
                            <a:gd name="connsiteX318" fmla="*/ 60484 w 180975"/>
                            <a:gd name="connsiteY318" fmla="*/ 105251 h 171450"/>
                            <a:gd name="connsiteX319" fmla="*/ 71914 w 180975"/>
                            <a:gd name="connsiteY319" fmla="*/ 101441 h 171450"/>
                            <a:gd name="connsiteX320" fmla="*/ 71914 w 180975"/>
                            <a:gd name="connsiteY320" fmla="*/ 102394 h 171450"/>
                            <a:gd name="connsiteX321" fmla="*/ 78581 w 180975"/>
                            <a:gd name="connsiteY321" fmla="*/ 99536 h 171450"/>
                            <a:gd name="connsiteX322" fmla="*/ 78581 w 180975"/>
                            <a:gd name="connsiteY322" fmla="*/ 107156 h 171450"/>
                            <a:gd name="connsiteX323" fmla="*/ 77629 w 180975"/>
                            <a:gd name="connsiteY323" fmla="*/ 111919 h 171450"/>
                            <a:gd name="connsiteX324" fmla="*/ 77629 w 180975"/>
                            <a:gd name="connsiteY324" fmla="*/ 119539 h 171450"/>
                            <a:gd name="connsiteX325" fmla="*/ 77629 w 180975"/>
                            <a:gd name="connsiteY325" fmla="*/ 122396 h 171450"/>
                            <a:gd name="connsiteX326" fmla="*/ 78581 w 180975"/>
                            <a:gd name="connsiteY326" fmla="*/ 124301 h 171450"/>
                            <a:gd name="connsiteX327" fmla="*/ 78581 w 180975"/>
                            <a:gd name="connsiteY327" fmla="*/ 123349 h 171450"/>
                            <a:gd name="connsiteX328" fmla="*/ 81439 w 180975"/>
                            <a:gd name="connsiteY328" fmla="*/ 130969 h 171450"/>
                            <a:gd name="connsiteX329" fmla="*/ 80486 w 180975"/>
                            <a:gd name="connsiteY329" fmla="*/ 130016 h 171450"/>
                            <a:gd name="connsiteX330" fmla="*/ 81439 w 180975"/>
                            <a:gd name="connsiteY330" fmla="*/ 132874 h 171450"/>
                            <a:gd name="connsiteX331" fmla="*/ 82391 w 180975"/>
                            <a:gd name="connsiteY331" fmla="*/ 132874 h 171450"/>
                            <a:gd name="connsiteX332" fmla="*/ 95726 w 180975"/>
                            <a:gd name="connsiteY332" fmla="*/ 147161 h 171450"/>
                            <a:gd name="connsiteX333" fmla="*/ 97631 w 180975"/>
                            <a:gd name="connsiteY333" fmla="*/ 150971 h 171450"/>
                            <a:gd name="connsiteX334" fmla="*/ 97631 w 180975"/>
                            <a:gd name="connsiteY334" fmla="*/ 150971 h 171450"/>
                            <a:gd name="connsiteX335" fmla="*/ 99536 w 180975"/>
                            <a:gd name="connsiteY335" fmla="*/ 153829 h 171450"/>
                            <a:gd name="connsiteX336" fmla="*/ 100489 w 180975"/>
                            <a:gd name="connsiteY336" fmla="*/ 152876 h 171450"/>
                            <a:gd name="connsiteX337" fmla="*/ 105251 w 180975"/>
                            <a:gd name="connsiteY337" fmla="*/ 155734 h 171450"/>
                            <a:gd name="connsiteX338" fmla="*/ 105251 w 180975"/>
                            <a:gd name="connsiteY338" fmla="*/ 156686 h 171450"/>
                            <a:gd name="connsiteX339" fmla="*/ 109061 w 180975"/>
                            <a:gd name="connsiteY339" fmla="*/ 154781 h 171450"/>
                            <a:gd name="connsiteX340" fmla="*/ 110966 w 180975"/>
                            <a:gd name="connsiteY340" fmla="*/ 151924 h 171450"/>
                            <a:gd name="connsiteX341" fmla="*/ 113824 w 180975"/>
                            <a:gd name="connsiteY341" fmla="*/ 150019 h 171450"/>
                            <a:gd name="connsiteX342" fmla="*/ 115729 w 180975"/>
                            <a:gd name="connsiteY342" fmla="*/ 146209 h 171450"/>
                            <a:gd name="connsiteX343" fmla="*/ 117634 w 180975"/>
                            <a:gd name="connsiteY343" fmla="*/ 141446 h 171450"/>
                            <a:gd name="connsiteX344" fmla="*/ 120491 w 180975"/>
                            <a:gd name="connsiteY344" fmla="*/ 130016 h 171450"/>
                            <a:gd name="connsiteX345" fmla="*/ 121444 w 180975"/>
                            <a:gd name="connsiteY345" fmla="*/ 124301 h 171450"/>
                            <a:gd name="connsiteX346" fmla="*/ 127159 w 180975"/>
                            <a:gd name="connsiteY346" fmla="*/ 126206 h 171450"/>
                            <a:gd name="connsiteX347" fmla="*/ 138589 w 180975"/>
                            <a:gd name="connsiteY347" fmla="*/ 129064 h 171450"/>
                            <a:gd name="connsiteX348" fmla="*/ 143351 w 180975"/>
                            <a:gd name="connsiteY348" fmla="*/ 129064 h 171450"/>
                            <a:gd name="connsiteX349" fmla="*/ 147161 w 180975"/>
                            <a:gd name="connsiteY349" fmla="*/ 128111 h 171450"/>
                            <a:gd name="connsiteX350" fmla="*/ 161449 w 180975"/>
                            <a:gd name="connsiteY350" fmla="*/ 101441 h 171450"/>
                            <a:gd name="connsiteX351" fmla="*/ 159544 w 180975"/>
                            <a:gd name="connsiteY351" fmla="*/ 95726 h 171450"/>
                            <a:gd name="connsiteX352" fmla="*/ 160496 w 180975"/>
                            <a:gd name="connsiteY352" fmla="*/ 95726 h 171450"/>
                            <a:gd name="connsiteX353" fmla="*/ 157639 w 180975"/>
                            <a:gd name="connsiteY353" fmla="*/ 94774 h 171450"/>
                            <a:gd name="connsiteX354" fmla="*/ 152876 w 180975"/>
                            <a:gd name="connsiteY354" fmla="*/ 90011 h 171450"/>
                            <a:gd name="connsiteX355" fmla="*/ 148114 w 180975"/>
                            <a:gd name="connsiteY355" fmla="*/ 88106 h 171450"/>
                            <a:gd name="connsiteX356" fmla="*/ 138589 w 180975"/>
                            <a:gd name="connsiteY356" fmla="*/ 85249 h 171450"/>
                            <a:gd name="connsiteX357" fmla="*/ 140494 w 180975"/>
                            <a:gd name="connsiteY357" fmla="*/ 84296 h 171450"/>
                            <a:gd name="connsiteX358" fmla="*/ 136684 w 180975"/>
                            <a:gd name="connsiteY358" fmla="*/ 84296 h 171450"/>
                            <a:gd name="connsiteX359" fmla="*/ 136684 w 180975"/>
                            <a:gd name="connsiteY359" fmla="*/ 84296 h 171450"/>
                            <a:gd name="connsiteX360" fmla="*/ 132874 w 180975"/>
                            <a:gd name="connsiteY360" fmla="*/ 85249 h 171450"/>
                            <a:gd name="connsiteX361" fmla="*/ 119539 w 180975"/>
                            <a:gd name="connsiteY361" fmla="*/ 81439 h 171450"/>
                            <a:gd name="connsiteX362" fmla="*/ 136684 w 180975"/>
                            <a:gd name="connsiteY362" fmla="*/ 66199 h 171450"/>
                            <a:gd name="connsiteX363" fmla="*/ 140494 w 180975"/>
                            <a:gd name="connsiteY363" fmla="*/ 62389 h 171450"/>
                            <a:gd name="connsiteX364" fmla="*/ 141446 w 180975"/>
                            <a:gd name="connsiteY364" fmla="*/ 61436 h 171450"/>
                            <a:gd name="connsiteX365" fmla="*/ 141446 w 180975"/>
                            <a:gd name="connsiteY365" fmla="*/ 60484 h 171450"/>
                            <a:gd name="connsiteX366" fmla="*/ 142399 w 180975"/>
                            <a:gd name="connsiteY366" fmla="*/ 57626 h 171450"/>
                            <a:gd name="connsiteX367" fmla="*/ 139541 w 180975"/>
                            <a:gd name="connsiteY367" fmla="*/ 46196 h 171450"/>
                            <a:gd name="connsiteX368" fmla="*/ 131921 w 180975"/>
                            <a:gd name="connsiteY368" fmla="*/ 40481 h 171450"/>
                            <a:gd name="connsiteX369" fmla="*/ 119539 w 180975"/>
                            <a:gd name="connsiteY369" fmla="*/ 36671 h 171450"/>
                            <a:gd name="connsiteX370" fmla="*/ 108109 w 180975"/>
                            <a:gd name="connsiteY370" fmla="*/ 43339 h 171450"/>
                            <a:gd name="connsiteX371" fmla="*/ 113824 w 180975"/>
                            <a:gd name="connsiteY371" fmla="*/ 35719 h 1714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</a:cxnLst>
                          <a:rect l="l" t="t" r="r" b="b"/>
                          <a:pathLst>
                            <a:path w="180975" h="171450">
                              <a:moveTo>
                                <a:pt x="113824" y="35719"/>
                              </a:moveTo>
                              <a:cubicBezTo>
                                <a:pt x="114776" y="33814"/>
                                <a:pt x="115729" y="32861"/>
                                <a:pt x="117634" y="31909"/>
                              </a:cubicBezTo>
                              <a:cubicBezTo>
                                <a:pt x="119539" y="30956"/>
                                <a:pt x="121444" y="30956"/>
                                <a:pt x="123349" y="30004"/>
                              </a:cubicBezTo>
                              <a:cubicBezTo>
                                <a:pt x="127159" y="29051"/>
                                <a:pt x="130969" y="30004"/>
                                <a:pt x="134779" y="29051"/>
                              </a:cubicBezTo>
                              <a:cubicBezTo>
                                <a:pt x="135731" y="29051"/>
                                <a:pt x="133826" y="30956"/>
                                <a:pt x="135731" y="30956"/>
                              </a:cubicBezTo>
                              <a:cubicBezTo>
                                <a:pt x="143351" y="30004"/>
                                <a:pt x="152876" y="38576"/>
                                <a:pt x="152876" y="47149"/>
                              </a:cubicBezTo>
                              <a:lnTo>
                                <a:pt x="151924" y="47149"/>
                              </a:lnTo>
                              <a:cubicBezTo>
                                <a:pt x="151924" y="49054"/>
                                <a:pt x="154781" y="50006"/>
                                <a:pt x="154781" y="50959"/>
                              </a:cubicBezTo>
                              <a:cubicBezTo>
                                <a:pt x="154781" y="50959"/>
                                <a:pt x="153829" y="50959"/>
                                <a:pt x="153829" y="50959"/>
                              </a:cubicBezTo>
                              <a:cubicBezTo>
                                <a:pt x="154781" y="50959"/>
                                <a:pt x="154781" y="53816"/>
                                <a:pt x="155734" y="54769"/>
                              </a:cubicBezTo>
                              <a:cubicBezTo>
                                <a:pt x="155734" y="55721"/>
                                <a:pt x="154781" y="55721"/>
                                <a:pt x="153829" y="55721"/>
                              </a:cubicBezTo>
                              <a:lnTo>
                                <a:pt x="154781" y="56674"/>
                              </a:lnTo>
                              <a:cubicBezTo>
                                <a:pt x="157639" y="59531"/>
                                <a:pt x="152876" y="62389"/>
                                <a:pt x="152876" y="66199"/>
                              </a:cubicBezTo>
                              <a:cubicBezTo>
                                <a:pt x="152876" y="66199"/>
                                <a:pt x="152876" y="65246"/>
                                <a:pt x="151924" y="65246"/>
                              </a:cubicBezTo>
                              <a:cubicBezTo>
                                <a:pt x="150971" y="67151"/>
                                <a:pt x="150019" y="69056"/>
                                <a:pt x="149066" y="70961"/>
                              </a:cubicBezTo>
                              <a:cubicBezTo>
                                <a:pt x="148114" y="71914"/>
                                <a:pt x="146209" y="73819"/>
                                <a:pt x="145256" y="74771"/>
                              </a:cubicBezTo>
                              <a:cubicBezTo>
                                <a:pt x="147161" y="75724"/>
                                <a:pt x="150019" y="75724"/>
                                <a:pt x="151924" y="76676"/>
                              </a:cubicBezTo>
                              <a:cubicBezTo>
                                <a:pt x="150971" y="76676"/>
                                <a:pt x="150019" y="77629"/>
                                <a:pt x="150019" y="77629"/>
                              </a:cubicBezTo>
                              <a:cubicBezTo>
                                <a:pt x="151924" y="76676"/>
                                <a:pt x="153829" y="76676"/>
                                <a:pt x="155734" y="77629"/>
                              </a:cubicBezTo>
                              <a:cubicBezTo>
                                <a:pt x="155734" y="79534"/>
                                <a:pt x="158591" y="77629"/>
                                <a:pt x="160496" y="79534"/>
                              </a:cubicBezTo>
                              <a:lnTo>
                                <a:pt x="160496" y="79534"/>
                              </a:lnTo>
                              <a:cubicBezTo>
                                <a:pt x="162401" y="78581"/>
                                <a:pt x="162401" y="81439"/>
                                <a:pt x="164306" y="80486"/>
                              </a:cubicBezTo>
                              <a:lnTo>
                                <a:pt x="164306" y="82391"/>
                              </a:lnTo>
                              <a:cubicBezTo>
                                <a:pt x="166211" y="81439"/>
                                <a:pt x="165259" y="84296"/>
                                <a:pt x="167164" y="84296"/>
                              </a:cubicBezTo>
                              <a:lnTo>
                                <a:pt x="167164" y="84296"/>
                              </a:lnTo>
                              <a:cubicBezTo>
                                <a:pt x="168116" y="85249"/>
                                <a:pt x="168116" y="86201"/>
                                <a:pt x="169069" y="87154"/>
                              </a:cubicBezTo>
                              <a:lnTo>
                                <a:pt x="169069" y="87154"/>
                              </a:lnTo>
                              <a:cubicBezTo>
                                <a:pt x="170974" y="89059"/>
                                <a:pt x="170974" y="90964"/>
                                <a:pt x="172879" y="90011"/>
                              </a:cubicBezTo>
                              <a:cubicBezTo>
                                <a:pt x="172879" y="90964"/>
                                <a:pt x="170974" y="88106"/>
                                <a:pt x="170021" y="90011"/>
                              </a:cubicBezTo>
                              <a:cubicBezTo>
                                <a:pt x="176689" y="96679"/>
                                <a:pt x="177641" y="106204"/>
                                <a:pt x="175736" y="114776"/>
                              </a:cubicBezTo>
                              <a:cubicBezTo>
                                <a:pt x="174784" y="115729"/>
                                <a:pt x="174784" y="115729"/>
                                <a:pt x="173831" y="115729"/>
                              </a:cubicBezTo>
                              <a:cubicBezTo>
                                <a:pt x="173831" y="116681"/>
                                <a:pt x="172879" y="118586"/>
                                <a:pt x="173831" y="119539"/>
                              </a:cubicBezTo>
                              <a:cubicBezTo>
                                <a:pt x="173831" y="119539"/>
                                <a:pt x="172879" y="119539"/>
                                <a:pt x="172879" y="120491"/>
                              </a:cubicBezTo>
                              <a:cubicBezTo>
                                <a:pt x="171926" y="121444"/>
                                <a:pt x="173831" y="122396"/>
                                <a:pt x="171926" y="124301"/>
                              </a:cubicBezTo>
                              <a:cubicBezTo>
                                <a:pt x="171926" y="123349"/>
                                <a:pt x="171926" y="123349"/>
                                <a:pt x="170974" y="123349"/>
                              </a:cubicBezTo>
                              <a:cubicBezTo>
                                <a:pt x="170974" y="125254"/>
                                <a:pt x="170021" y="127159"/>
                                <a:pt x="169069" y="128111"/>
                              </a:cubicBezTo>
                              <a:cubicBezTo>
                                <a:pt x="169069" y="128111"/>
                                <a:pt x="169069" y="127159"/>
                                <a:pt x="169069" y="127159"/>
                              </a:cubicBezTo>
                              <a:cubicBezTo>
                                <a:pt x="169069" y="129064"/>
                                <a:pt x="166211" y="129064"/>
                                <a:pt x="166211" y="130969"/>
                              </a:cubicBezTo>
                              <a:lnTo>
                                <a:pt x="166211" y="130016"/>
                              </a:lnTo>
                              <a:cubicBezTo>
                                <a:pt x="163354" y="130969"/>
                                <a:pt x="167164" y="131921"/>
                                <a:pt x="164306" y="132874"/>
                              </a:cubicBezTo>
                              <a:cubicBezTo>
                                <a:pt x="164306" y="131921"/>
                                <a:pt x="164306" y="131921"/>
                                <a:pt x="164306" y="131921"/>
                              </a:cubicBezTo>
                              <a:cubicBezTo>
                                <a:pt x="164306" y="132874"/>
                                <a:pt x="162401" y="133826"/>
                                <a:pt x="161449" y="134779"/>
                              </a:cubicBezTo>
                              <a:cubicBezTo>
                                <a:pt x="160496" y="135731"/>
                                <a:pt x="158591" y="135731"/>
                                <a:pt x="157639" y="136684"/>
                              </a:cubicBezTo>
                              <a:cubicBezTo>
                                <a:pt x="157639" y="136684"/>
                                <a:pt x="157639" y="136684"/>
                                <a:pt x="157639" y="136684"/>
                              </a:cubicBezTo>
                              <a:cubicBezTo>
                                <a:pt x="155734" y="137636"/>
                                <a:pt x="152876" y="137636"/>
                                <a:pt x="150019" y="138589"/>
                              </a:cubicBezTo>
                              <a:cubicBezTo>
                                <a:pt x="149066" y="138589"/>
                                <a:pt x="150019" y="136684"/>
                                <a:pt x="148114" y="136684"/>
                              </a:cubicBezTo>
                              <a:cubicBezTo>
                                <a:pt x="148114" y="138589"/>
                                <a:pt x="144304" y="136684"/>
                                <a:pt x="145256" y="139541"/>
                              </a:cubicBezTo>
                              <a:cubicBezTo>
                                <a:pt x="143351" y="138589"/>
                                <a:pt x="139541" y="138589"/>
                                <a:pt x="138589" y="138589"/>
                              </a:cubicBezTo>
                              <a:cubicBezTo>
                                <a:pt x="139541" y="138589"/>
                                <a:pt x="137636" y="135731"/>
                                <a:pt x="139541" y="136684"/>
                              </a:cubicBezTo>
                              <a:lnTo>
                                <a:pt x="137636" y="134779"/>
                              </a:lnTo>
                              <a:cubicBezTo>
                                <a:pt x="137636" y="133826"/>
                                <a:pt x="139541" y="135731"/>
                                <a:pt x="138589" y="134779"/>
                              </a:cubicBezTo>
                              <a:cubicBezTo>
                                <a:pt x="137636" y="134779"/>
                                <a:pt x="134779" y="134779"/>
                                <a:pt x="133826" y="133826"/>
                              </a:cubicBezTo>
                              <a:cubicBezTo>
                                <a:pt x="132874" y="133826"/>
                                <a:pt x="132874" y="134779"/>
                                <a:pt x="132874" y="135731"/>
                              </a:cubicBezTo>
                              <a:cubicBezTo>
                                <a:pt x="132874" y="135731"/>
                                <a:pt x="132874" y="136684"/>
                                <a:pt x="132874" y="137636"/>
                              </a:cubicBezTo>
                              <a:cubicBezTo>
                                <a:pt x="132874" y="138589"/>
                                <a:pt x="132874" y="138589"/>
                                <a:pt x="132874" y="139541"/>
                              </a:cubicBezTo>
                              <a:cubicBezTo>
                                <a:pt x="132874" y="137636"/>
                                <a:pt x="130969" y="138589"/>
                                <a:pt x="130969" y="137636"/>
                              </a:cubicBezTo>
                              <a:cubicBezTo>
                                <a:pt x="131921" y="139541"/>
                                <a:pt x="131921" y="142399"/>
                                <a:pt x="132874" y="143351"/>
                              </a:cubicBezTo>
                              <a:cubicBezTo>
                                <a:pt x="132874" y="144304"/>
                                <a:pt x="131921" y="142399"/>
                                <a:pt x="131921" y="144304"/>
                              </a:cubicBezTo>
                              <a:cubicBezTo>
                                <a:pt x="131921" y="144304"/>
                                <a:pt x="132874" y="145256"/>
                                <a:pt x="132874" y="145256"/>
                              </a:cubicBezTo>
                              <a:cubicBezTo>
                                <a:pt x="132874" y="145256"/>
                                <a:pt x="131921" y="149066"/>
                                <a:pt x="130016" y="148114"/>
                              </a:cubicBezTo>
                              <a:cubicBezTo>
                                <a:pt x="129064" y="148114"/>
                                <a:pt x="130016" y="146209"/>
                                <a:pt x="129064" y="147161"/>
                              </a:cubicBezTo>
                              <a:cubicBezTo>
                                <a:pt x="128111" y="149066"/>
                                <a:pt x="129064" y="149066"/>
                                <a:pt x="128111" y="150971"/>
                              </a:cubicBezTo>
                              <a:lnTo>
                                <a:pt x="128111" y="150971"/>
                              </a:lnTo>
                              <a:cubicBezTo>
                                <a:pt x="128111" y="151924"/>
                                <a:pt x="127159" y="153829"/>
                                <a:pt x="128111" y="153829"/>
                              </a:cubicBezTo>
                              <a:cubicBezTo>
                                <a:pt x="129064" y="152876"/>
                                <a:pt x="127159" y="153829"/>
                                <a:pt x="128111" y="152876"/>
                              </a:cubicBezTo>
                              <a:cubicBezTo>
                                <a:pt x="128111" y="153829"/>
                                <a:pt x="127159" y="155734"/>
                                <a:pt x="126206" y="157639"/>
                              </a:cubicBezTo>
                              <a:cubicBezTo>
                                <a:pt x="126206" y="156686"/>
                                <a:pt x="126206" y="156686"/>
                                <a:pt x="126206" y="155734"/>
                              </a:cubicBezTo>
                              <a:cubicBezTo>
                                <a:pt x="126206" y="158591"/>
                                <a:pt x="123349" y="160496"/>
                                <a:pt x="121444" y="163354"/>
                              </a:cubicBezTo>
                              <a:cubicBezTo>
                                <a:pt x="121444" y="164306"/>
                                <a:pt x="121444" y="161449"/>
                                <a:pt x="122396" y="161449"/>
                              </a:cubicBezTo>
                              <a:cubicBezTo>
                                <a:pt x="120491" y="162401"/>
                                <a:pt x="118586" y="163354"/>
                                <a:pt x="117634" y="164306"/>
                              </a:cubicBezTo>
                              <a:cubicBezTo>
                                <a:pt x="115729" y="165259"/>
                                <a:pt x="113824" y="166211"/>
                                <a:pt x="111919" y="165259"/>
                              </a:cubicBezTo>
                              <a:cubicBezTo>
                                <a:pt x="112871" y="165259"/>
                                <a:pt x="111919" y="166211"/>
                                <a:pt x="111919" y="166211"/>
                              </a:cubicBezTo>
                              <a:cubicBezTo>
                                <a:pt x="110014" y="166211"/>
                                <a:pt x="110014" y="165259"/>
                                <a:pt x="109061" y="165259"/>
                              </a:cubicBezTo>
                              <a:cubicBezTo>
                                <a:pt x="109061" y="164306"/>
                                <a:pt x="107156" y="165259"/>
                                <a:pt x="106204" y="165259"/>
                              </a:cubicBezTo>
                              <a:cubicBezTo>
                                <a:pt x="105251" y="165259"/>
                                <a:pt x="106204" y="165259"/>
                                <a:pt x="107156" y="165259"/>
                              </a:cubicBezTo>
                              <a:cubicBezTo>
                                <a:pt x="106204" y="165259"/>
                                <a:pt x="104299" y="165259"/>
                                <a:pt x="101441" y="165259"/>
                              </a:cubicBezTo>
                              <a:cubicBezTo>
                                <a:pt x="99536" y="164306"/>
                                <a:pt x="96679" y="163354"/>
                                <a:pt x="95726" y="162401"/>
                              </a:cubicBezTo>
                              <a:cubicBezTo>
                                <a:pt x="95726" y="163354"/>
                                <a:pt x="92869" y="162401"/>
                                <a:pt x="91916" y="162401"/>
                              </a:cubicBezTo>
                              <a:lnTo>
                                <a:pt x="92869" y="161449"/>
                              </a:lnTo>
                              <a:cubicBezTo>
                                <a:pt x="92869" y="160496"/>
                                <a:pt x="90964" y="159544"/>
                                <a:pt x="90964" y="159544"/>
                              </a:cubicBezTo>
                              <a:cubicBezTo>
                                <a:pt x="89059" y="159544"/>
                                <a:pt x="96679" y="162401"/>
                                <a:pt x="94774" y="162401"/>
                              </a:cubicBezTo>
                              <a:cubicBezTo>
                                <a:pt x="94774" y="161449"/>
                                <a:pt x="90964" y="162401"/>
                                <a:pt x="91916" y="161449"/>
                              </a:cubicBezTo>
                              <a:cubicBezTo>
                                <a:pt x="90964" y="160496"/>
                                <a:pt x="88106" y="160496"/>
                                <a:pt x="88106" y="158591"/>
                              </a:cubicBezTo>
                              <a:cubicBezTo>
                                <a:pt x="88106" y="158591"/>
                                <a:pt x="90011" y="158591"/>
                                <a:pt x="89059" y="157639"/>
                              </a:cubicBezTo>
                              <a:cubicBezTo>
                                <a:pt x="87154" y="156686"/>
                                <a:pt x="88106" y="157639"/>
                                <a:pt x="86201" y="156686"/>
                              </a:cubicBezTo>
                              <a:lnTo>
                                <a:pt x="85249" y="155734"/>
                              </a:lnTo>
                              <a:cubicBezTo>
                                <a:pt x="84296" y="156686"/>
                                <a:pt x="84296" y="153829"/>
                                <a:pt x="83344" y="155734"/>
                              </a:cubicBezTo>
                              <a:cubicBezTo>
                                <a:pt x="83344" y="154781"/>
                                <a:pt x="80486" y="153829"/>
                                <a:pt x="82391" y="152876"/>
                              </a:cubicBezTo>
                              <a:lnTo>
                                <a:pt x="83344" y="151924"/>
                              </a:lnTo>
                              <a:cubicBezTo>
                                <a:pt x="82391" y="150971"/>
                                <a:pt x="81439" y="151924"/>
                                <a:pt x="80486" y="151924"/>
                              </a:cubicBezTo>
                              <a:cubicBezTo>
                                <a:pt x="80486" y="151924"/>
                                <a:pt x="80486" y="150971"/>
                                <a:pt x="80486" y="150971"/>
                              </a:cubicBezTo>
                              <a:cubicBezTo>
                                <a:pt x="78581" y="151924"/>
                                <a:pt x="79534" y="149066"/>
                                <a:pt x="76676" y="149066"/>
                              </a:cubicBezTo>
                              <a:cubicBezTo>
                                <a:pt x="75724" y="147161"/>
                                <a:pt x="73819" y="144304"/>
                                <a:pt x="74771" y="143351"/>
                              </a:cubicBezTo>
                              <a:cubicBezTo>
                                <a:pt x="72866" y="142399"/>
                                <a:pt x="71914" y="141446"/>
                                <a:pt x="71914" y="139541"/>
                              </a:cubicBezTo>
                              <a:cubicBezTo>
                                <a:pt x="71914" y="139541"/>
                                <a:pt x="72866" y="140494"/>
                                <a:pt x="72866" y="140494"/>
                              </a:cubicBezTo>
                              <a:cubicBezTo>
                                <a:pt x="72866" y="139541"/>
                                <a:pt x="71914" y="139541"/>
                                <a:pt x="71914" y="138589"/>
                              </a:cubicBezTo>
                              <a:cubicBezTo>
                                <a:pt x="71914" y="138589"/>
                                <a:pt x="71914" y="135731"/>
                                <a:pt x="71914" y="134779"/>
                              </a:cubicBezTo>
                              <a:cubicBezTo>
                                <a:pt x="70961" y="133826"/>
                                <a:pt x="70009" y="134779"/>
                                <a:pt x="69056" y="134779"/>
                              </a:cubicBezTo>
                              <a:cubicBezTo>
                                <a:pt x="70961" y="132874"/>
                                <a:pt x="66199" y="130969"/>
                                <a:pt x="68104" y="128111"/>
                              </a:cubicBezTo>
                              <a:cubicBezTo>
                                <a:pt x="68104" y="129064"/>
                                <a:pt x="70009" y="130016"/>
                                <a:pt x="70009" y="129064"/>
                              </a:cubicBezTo>
                              <a:cubicBezTo>
                                <a:pt x="71914" y="127159"/>
                                <a:pt x="68104" y="126206"/>
                                <a:pt x="69056" y="125254"/>
                              </a:cubicBezTo>
                              <a:lnTo>
                                <a:pt x="67151" y="126206"/>
                              </a:lnTo>
                              <a:cubicBezTo>
                                <a:pt x="68104" y="125254"/>
                                <a:pt x="66199" y="125254"/>
                                <a:pt x="68104" y="124301"/>
                              </a:cubicBezTo>
                              <a:cubicBezTo>
                                <a:pt x="67151" y="124301"/>
                                <a:pt x="69056" y="122396"/>
                                <a:pt x="67151" y="124301"/>
                              </a:cubicBezTo>
                              <a:cubicBezTo>
                                <a:pt x="67151" y="123349"/>
                                <a:pt x="68104" y="122396"/>
                                <a:pt x="68104" y="122396"/>
                              </a:cubicBezTo>
                              <a:cubicBezTo>
                                <a:pt x="67151" y="123349"/>
                                <a:pt x="66199" y="123349"/>
                                <a:pt x="65246" y="121444"/>
                              </a:cubicBezTo>
                              <a:cubicBezTo>
                                <a:pt x="65246" y="121444"/>
                                <a:pt x="64294" y="121444"/>
                                <a:pt x="64294" y="122396"/>
                              </a:cubicBezTo>
                              <a:cubicBezTo>
                                <a:pt x="64294" y="123349"/>
                                <a:pt x="65246" y="121444"/>
                                <a:pt x="65246" y="122396"/>
                              </a:cubicBezTo>
                              <a:cubicBezTo>
                                <a:pt x="65246" y="122396"/>
                                <a:pt x="65246" y="123349"/>
                                <a:pt x="64294" y="123349"/>
                              </a:cubicBezTo>
                              <a:cubicBezTo>
                                <a:pt x="64294" y="123349"/>
                                <a:pt x="63341" y="123349"/>
                                <a:pt x="64294" y="121444"/>
                              </a:cubicBezTo>
                              <a:cubicBezTo>
                                <a:pt x="63341" y="121444"/>
                                <a:pt x="63341" y="121444"/>
                                <a:pt x="62389" y="122396"/>
                              </a:cubicBezTo>
                              <a:cubicBezTo>
                                <a:pt x="62389" y="123349"/>
                                <a:pt x="61436" y="124301"/>
                                <a:pt x="59531" y="124301"/>
                              </a:cubicBezTo>
                              <a:cubicBezTo>
                                <a:pt x="59531" y="123349"/>
                                <a:pt x="59531" y="123349"/>
                                <a:pt x="58579" y="123349"/>
                              </a:cubicBezTo>
                              <a:cubicBezTo>
                                <a:pt x="57626" y="124301"/>
                                <a:pt x="57626" y="124301"/>
                                <a:pt x="56674" y="124301"/>
                              </a:cubicBezTo>
                              <a:cubicBezTo>
                                <a:pt x="54769" y="124301"/>
                                <a:pt x="55721" y="122396"/>
                                <a:pt x="54769" y="121444"/>
                              </a:cubicBezTo>
                              <a:cubicBezTo>
                                <a:pt x="53816" y="121444"/>
                                <a:pt x="51911" y="121444"/>
                                <a:pt x="51911" y="122396"/>
                              </a:cubicBezTo>
                              <a:lnTo>
                                <a:pt x="50959" y="120491"/>
                              </a:lnTo>
                              <a:cubicBezTo>
                                <a:pt x="51911" y="121444"/>
                                <a:pt x="50006" y="121444"/>
                                <a:pt x="49054" y="121444"/>
                              </a:cubicBezTo>
                              <a:lnTo>
                                <a:pt x="50006" y="121444"/>
                              </a:lnTo>
                              <a:cubicBezTo>
                                <a:pt x="50006" y="120491"/>
                                <a:pt x="48101" y="121444"/>
                                <a:pt x="48101" y="121444"/>
                              </a:cubicBezTo>
                              <a:cubicBezTo>
                                <a:pt x="48101" y="122396"/>
                                <a:pt x="50006" y="122396"/>
                                <a:pt x="50006" y="122396"/>
                              </a:cubicBezTo>
                              <a:cubicBezTo>
                                <a:pt x="49054" y="123349"/>
                                <a:pt x="48101" y="122396"/>
                                <a:pt x="48101" y="123349"/>
                              </a:cubicBezTo>
                              <a:cubicBezTo>
                                <a:pt x="48101" y="122396"/>
                                <a:pt x="46196" y="122396"/>
                                <a:pt x="45244" y="122396"/>
                              </a:cubicBezTo>
                              <a:cubicBezTo>
                                <a:pt x="44291" y="122396"/>
                                <a:pt x="44291" y="123349"/>
                                <a:pt x="43339" y="123349"/>
                              </a:cubicBezTo>
                              <a:cubicBezTo>
                                <a:pt x="43339" y="122396"/>
                                <a:pt x="41434" y="123349"/>
                                <a:pt x="42386" y="122396"/>
                              </a:cubicBezTo>
                              <a:cubicBezTo>
                                <a:pt x="42386" y="122396"/>
                                <a:pt x="43339" y="123349"/>
                                <a:pt x="44291" y="122396"/>
                              </a:cubicBezTo>
                              <a:cubicBezTo>
                                <a:pt x="43339" y="121444"/>
                                <a:pt x="44291" y="120491"/>
                                <a:pt x="42386" y="121444"/>
                              </a:cubicBezTo>
                              <a:cubicBezTo>
                                <a:pt x="41434" y="121444"/>
                                <a:pt x="42386" y="123349"/>
                                <a:pt x="40481" y="122396"/>
                              </a:cubicBezTo>
                              <a:cubicBezTo>
                                <a:pt x="41434" y="122396"/>
                                <a:pt x="41434" y="121444"/>
                                <a:pt x="41434" y="121444"/>
                              </a:cubicBezTo>
                              <a:lnTo>
                                <a:pt x="39529" y="120491"/>
                              </a:lnTo>
                              <a:lnTo>
                                <a:pt x="39529" y="121444"/>
                              </a:lnTo>
                              <a:cubicBezTo>
                                <a:pt x="39529" y="121444"/>
                                <a:pt x="39529" y="121444"/>
                                <a:pt x="39529" y="120491"/>
                              </a:cubicBezTo>
                              <a:cubicBezTo>
                                <a:pt x="38576" y="121444"/>
                                <a:pt x="36671" y="120491"/>
                                <a:pt x="35719" y="121444"/>
                              </a:cubicBezTo>
                              <a:cubicBezTo>
                                <a:pt x="34766" y="121444"/>
                                <a:pt x="33814" y="120491"/>
                                <a:pt x="32861" y="119539"/>
                              </a:cubicBezTo>
                              <a:lnTo>
                                <a:pt x="32861" y="119539"/>
                              </a:lnTo>
                              <a:cubicBezTo>
                                <a:pt x="31909" y="118586"/>
                                <a:pt x="30004" y="118586"/>
                                <a:pt x="29051" y="118586"/>
                              </a:cubicBezTo>
                              <a:lnTo>
                                <a:pt x="29051" y="118586"/>
                              </a:lnTo>
                              <a:cubicBezTo>
                                <a:pt x="28099" y="118586"/>
                                <a:pt x="27146" y="117634"/>
                                <a:pt x="26194" y="117634"/>
                              </a:cubicBezTo>
                              <a:cubicBezTo>
                                <a:pt x="25241" y="115729"/>
                                <a:pt x="28099" y="113824"/>
                                <a:pt x="25241" y="113824"/>
                              </a:cubicBezTo>
                              <a:cubicBezTo>
                                <a:pt x="24289" y="112871"/>
                                <a:pt x="21431" y="113824"/>
                                <a:pt x="22384" y="114776"/>
                              </a:cubicBezTo>
                              <a:cubicBezTo>
                                <a:pt x="20479" y="112871"/>
                                <a:pt x="16669" y="110966"/>
                                <a:pt x="15716" y="107156"/>
                              </a:cubicBezTo>
                              <a:cubicBezTo>
                                <a:pt x="14764" y="107156"/>
                                <a:pt x="14764" y="107156"/>
                                <a:pt x="13811" y="107156"/>
                              </a:cubicBezTo>
                              <a:cubicBezTo>
                                <a:pt x="11906" y="103346"/>
                                <a:pt x="8096" y="97631"/>
                                <a:pt x="9049" y="93821"/>
                              </a:cubicBezTo>
                              <a:cubicBezTo>
                                <a:pt x="10001" y="94774"/>
                                <a:pt x="10001" y="93821"/>
                                <a:pt x="10954" y="93821"/>
                              </a:cubicBezTo>
                              <a:cubicBezTo>
                                <a:pt x="10001" y="92869"/>
                                <a:pt x="11906" y="92869"/>
                                <a:pt x="10001" y="91916"/>
                              </a:cubicBezTo>
                              <a:cubicBezTo>
                                <a:pt x="9049" y="91916"/>
                                <a:pt x="9049" y="91916"/>
                                <a:pt x="8096" y="93821"/>
                              </a:cubicBezTo>
                              <a:cubicBezTo>
                                <a:pt x="7144" y="92869"/>
                                <a:pt x="7144" y="90964"/>
                                <a:pt x="7144" y="89059"/>
                              </a:cubicBezTo>
                              <a:cubicBezTo>
                                <a:pt x="7144" y="87154"/>
                                <a:pt x="7144" y="86201"/>
                                <a:pt x="8096" y="85249"/>
                              </a:cubicBezTo>
                              <a:cubicBezTo>
                                <a:pt x="8096" y="86201"/>
                                <a:pt x="7144" y="85249"/>
                                <a:pt x="7144" y="84296"/>
                              </a:cubicBezTo>
                              <a:cubicBezTo>
                                <a:pt x="9049" y="84296"/>
                                <a:pt x="9049" y="82391"/>
                                <a:pt x="9049" y="80486"/>
                              </a:cubicBezTo>
                              <a:lnTo>
                                <a:pt x="8096" y="80486"/>
                              </a:lnTo>
                              <a:lnTo>
                                <a:pt x="9049" y="79534"/>
                              </a:lnTo>
                              <a:cubicBezTo>
                                <a:pt x="9049" y="78581"/>
                                <a:pt x="7144" y="78581"/>
                                <a:pt x="9049" y="76676"/>
                              </a:cubicBezTo>
                              <a:cubicBezTo>
                                <a:pt x="9049" y="76676"/>
                                <a:pt x="10001" y="76676"/>
                                <a:pt x="10001" y="76676"/>
                              </a:cubicBezTo>
                              <a:cubicBezTo>
                                <a:pt x="10001" y="74771"/>
                                <a:pt x="10001" y="70961"/>
                                <a:pt x="12859" y="70009"/>
                              </a:cubicBezTo>
                              <a:lnTo>
                                <a:pt x="14764" y="70009"/>
                              </a:lnTo>
                              <a:cubicBezTo>
                                <a:pt x="14764" y="69056"/>
                                <a:pt x="15716" y="68104"/>
                                <a:pt x="14764" y="68104"/>
                              </a:cubicBezTo>
                              <a:cubicBezTo>
                                <a:pt x="18574" y="66199"/>
                                <a:pt x="19526" y="65246"/>
                                <a:pt x="21431" y="66199"/>
                              </a:cubicBezTo>
                              <a:cubicBezTo>
                                <a:pt x="25241" y="61436"/>
                                <a:pt x="32861" y="59531"/>
                                <a:pt x="37624" y="59531"/>
                              </a:cubicBezTo>
                              <a:lnTo>
                                <a:pt x="37624" y="60484"/>
                              </a:lnTo>
                              <a:cubicBezTo>
                                <a:pt x="39529" y="61436"/>
                                <a:pt x="38576" y="59531"/>
                                <a:pt x="39529" y="59531"/>
                              </a:cubicBezTo>
                              <a:cubicBezTo>
                                <a:pt x="39529" y="60484"/>
                                <a:pt x="40481" y="60484"/>
                                <a:pt x="39529" y="61436"/>
                              </a:cubicBezTo>
                              <a:cubicBezTo>
                                <a:pt x="41434" y="62389"/>
                                <a:pt x="42386" y="59531"/>
                                <a:pt x="43339" y="59531"/>
                              </a:cubicBezTo>
                              <a:cubicBezTo>
                                <a:pt x="43339" y="58579"/>
                                <a:pt x="42386" y="60484"/>
                                <a:pt x="42386" y="58579"/>
                              </a:cubicBezTo>
                              <a:cubicBezTo>
                                <a:pt x="42386" y="58579"/>
                                <a:pt x="45244" y="59531"/>
                                <a:pt x="45244" y="57626"/>
                              </a:cubicBezTo>
                              <a:cubicBezTo>
                                <a:pt x="46196" y="58579"/>
                                <a:pt x="45244" y="59531"/>
                                <a:pt x="45244" y="59531"/>
                              </a:cubicBezTo>
                              <a:lnTo>
                                <a:pt x="46196" y="58579"/>
                              </a:lnTo>
                              <a:cubicBezTo>
                                <a:pt x="48101" y="60484"/>
                                <a:pt x="43339" y="61436"/>
                                <a:pt x="44291" y="63341"/>
                              </a:cubicBezTo>
                              <a:lnTo>
                                <a:pt x="45244" y="63341"/>
                              </a:lnTo>
                              <a:cubicBezTo>
                                <a:pt x="46196" y="64294"/>
                                <a:pt x="42386" y="65246"/>
                                <a:pt x="45244" y="65246"/>
                              </a:cubicBezTo>
                              <a:cubicBezTo>
                                <a:pt x="46196" y="64294"/>
                                <a:pt x="47149" y="62389"/>
                                <a:pt x="46196" y="61436"/>
                              </a:cubicBezTo>
                              <a:cubicBezTo>
                                <a:pt x="49054" y="60484"/>
                                <a:pt x="47149" y="57626"/>
                                <a:pt x="48101" y="58579"/>
                              </a:cubicBezTo>
                              <a:cubicBezTo>
                                <a:pt x="49054" y="59531"/>
                                <a:pt x="47149" y="58579"/>
                                <a:pt x="48101" y="59531"/>
                              </a:cubicBezTo>
                              <a:cubicBezTo>
                                <a:pt x="49054" y="60484"/>
                                <a:pt x="49054" y="58579"/>
                                <a:pt x="50006" y="59531"/>
                              </a:cubicBezTo>
                              <a:cubicBezTo>
                                <a:pt x="49054" y="58579"/>
                                <a:pt x="49054" y="57626"/>
                                <a:pt x="49054" y="57626"/>
                              </a:cubicBezTo>
                              <a:cubicBezTo>
                                <a:pt x="50006" y="58579"/>
                                <a:pt x="49054" y="58579"/>
                                <a:pt x="50006" y="58579"/>
                              </a:cubicBezTo>
                              <a:cubicBezTo>
                                <a:pt x="50006" y="57626"/>
                                <a:pt x="50006" y="57626"/>
                                <a:pt x="49054" y="56674"/>
                              </a:cubicBezTo>
                              <a:cubicBezTo>
                                <a:pt x="48101" y="54769"/>
                                <a:pt x="50006" y="56674"/>
                                <a:pt x="49054" y="55721"/>
                              </a:cubicBezTo>
                              <a:cubicBezTo>
                                <a:pt x="50959" y="56674"/>
                                <a:pt x="50959" y="58579"/>
                                <a:pt x="52864" y="59531"/>
                              </a:cubicBezTo>
                              <a:cubicBezTo>
                                <a:pt x="51911" y="58579"/>
                                <a:pt x="51911" y="57626"/>
                                <a:pt x="50006" y="56674"/>
                              </a:cubicBezTo>
                              <a:cubicBezTo>
                                <a:pt x="50959" y="56674"/>
                                <a:pt x="51911" y="57626"/>
                                <a:pt x="52864" y="58579"/>
                              </a:cubicBezTo>
                              <a:cubicBezTo>
                                <a:pt x="54769" y="59531"/>
                                <a:pt x="50959" y="56674"/>
                                <a:pt x="53816" y="58579"/>
                              </a:cubicBezTo>
                              <a:lnTo>
                                <a:pt x="51911" y="57626"/>
                              </a:lnTo>
                              <a:cubicBezTo>
                                <a:pt x="52864" y="57626"/>
                                <a:pt x="52864" y="58579"/>
                                <a:pt x="54769" y="58579"/>
                              </a:cubicBezTo>
                              <a:cubicBezTo>
                                <a:pt x="54769" y="58579"/>
                                <a:pt x="53816" y="57626"/>
                                <a:pt x="53816" y="57626"/>
                              </a:cubicBezTo>
                              <a:cubicBezTo>
                                <a:pt x="52864" y="57626"/>
                                <a:pt x="52864" y="56674"/>
                                <a:pt x="54769" y="57626"/>
                              </a:cubicBezTo>
                              <a:cubicBezTo>
                                <a:pt x="54769" y="57626"/>
                                <a:pt x="53816" y="56674"/>
                                <a:pt x="52864" y="56674"/>
                              </a:cubicBezTo>
                              <a:cubicBezTo>
                                <a:pt x="51911" y="56674"/>
                                <a:pt x="54769" y="57626"/>
                                <a:pt x="51911" y="56674"/>
                              </a:cubicBezTo>
                              <a:cubicBezTo>
                                <a:pt x="53816" y="57626"/>
                                <a:pt x="50959" y="56674"/>
                                <a:pt x="50959" y="55721"/>
                              </a:cubicBezTo>
                              <a:lnTo>
                                <a:pt x="51911" y="55721"/>
                              </a:lnTo>
                              <a:cubicBezTo>
                                <a:pt x="51911" y="55721"/>
                                <a:pt x="51911" y="55721"/>
                                <a:pt x="50959" y="54769"/>
                              </a:cubicBezTo>
                              <a:cubicBezTo>
                                <a:pt x="51911" y="54769"/>
                                <a:pt x="51911" y="54769"/>
                                <a:pt x="51911" y="54769"/>
                              </a:cubicBezTo>
                              <a:lnTo>
                                <a:pt x="50959" y="54769"/>
                              </a:lnTo>
                              <a:cubicBezTo>
                                <a:pt x="50006" y="54769"/>
                                <a:pt x="52864" y="54769"/>
                                <a:pt x="52864" y="54769"/>
                              </a:cubicBezTo>
                              <a:cubicBezTo>
                                <a:pt x="52864" y="54769"/>
                                <a:pt x="53816" y="54769"/>
                                <a:pt x="53816" y="54769"/>
                              </a:cubicBezTo>
                              <a:cubicBezTo>
                                <a:pt x="53816" y="54769"/>
                                <a:pt x="54769" y="54769"/>
                                <a:pt x="53816" y="53816"/>
                              </a:cubicBezTo>
                              <a:cubicBezTo>
                                <a:pt x="52864" y="53816"/>
                                <a:pt x="51911" y="53816"/>
                                <a:pt x="50959" y="53816"/>
                              </a:cubicBezTo>
                              <a:cubicBezTo>
                                <a:pt x="50959" y="53816"/>
                                <a:pt x="50959" y="53816"/>
                                <a:pt x="50959" y="53816"/>
                              </a:cubicBezTo>
                              <a:cubicBezTo>
                                <a:pt x="50959" y="53816"/>
                                <a:pt x="50959" y="53816"/>
                                <a:pt x="50959" y="52864"/>
                              </a:cubicBezTo>
                              <a:cubicBezTo>
                                <a:pt x="51911" y="52864"/>
                                <a:pt x="51911" y="54769"/>
                                <a:pt x="52864" y="53816"/>
                              </a:cubicBezTo>
                              <a:cubicBezTo>
                                <a:pt x="52864" y="53816"/>
                                <a:pt x="53816" y="53816"/>
                                <a:pt x="53816" y="52864"/>
                              </a:cubicBezTo>
                              <a:cubicBezTo>
                                <a:pt x="53816" y="51911"/>
                                <a:pt x="53816" y="50959"/>
                                <a:pt x="53816" y="50006"/>
                              </a:cubicBezTo>
                              <a:cubicBezTo>
                                <a:pt x="52864" y="49054"/>
                                <a:pt x="51911" y="47149"/>
                                <a:pt x="50959" y="49054"/>
                              </a:cubicBezTo>
                              <a:cubicBezTo>
                                <a:pt x="50959" y="48101"/>
                                <a:pt x="50959" y="46196"/>
                                <a:pt x="51911" y="47149"/>
                              </a:cubicBezTo>
                              <a:cubicBezTo>
                                <a:pt x="50959" y="45244"/>
                                <a:pt x="50959" y="47149"/>
                                <a:pt x="50006" y="45244"/>
                              </a:cubicBezTo>
                              <a:cubicBezTo>
                                <a:pt x="50959" y="44291"/>
                                <a:pt x="51911" y="41434"/>
                                <a:pt x="52864" y="40481"/>
                              </a:cubicBezTo>
                              <a:cubicBezTo>
                                <a:pt x="52864" y="41434"/>
                                <a:pt x="53816" y="42386"/>
                                <a:pt x="54769" y="42386"/>
                              </a:cubicBezTo>
                              <a:lnTo>
                                <a:pt x="54769" y="41434"/>
                              </a:lnTo>
                              <a:cubicBezTo>
                                <a:pt x="55721" y="43339"/>
                                <a:pt x="55721" y="40481"/>
                                <a:pt x="57626" y="41434"/>
                              </a:cubicBezTo>
                              <a:cubicBezTo>
                                <a:pt x="57626" y="40481"/>
                                <a:pt x="57626" y="39529"/>
                                <a:pt x="57626" y="38576"/>
                              </a:cubicBezTo>
                              <a:cubicBezTo>
                                <a:pt x="54769" y="40481"/>
                                <a:pt x="54769" y="34766"/>
                                <a:pt x="52864" y="34766"/>
                              </a:cubicBezTo>
                              <a:cubicBezTo>
                                <a:pt x="53816" y="30956"/>
                                <a:pt x="58579" y="34766"/>
                                <a:pt x="56674" y="30004"/>
                              </a:cubicBezTo>
                              <a:cubicBezTo>
                                <a:pt x="55721" y="30004"/>
                                <a:pt x="55721" y="28099"/>
                                <a:pt x="54769" y="30004"/>
                              </a:cubicBezTo>
                              <a:cubicBezTo>
                                <a:pt x="55721" y="28099"/>
                                <a:pt x="53816" y="27146"/>
                                <a:pt x="55721" y="25241"/>
                              </a:cubicBezTo>
                              <a:cubicBezTo>
                                <a:pt x="55721" y="27146"/>
                                <a:pt x="58579" y="24289"/>
                                <a:pt x="58579" y="28099"/>
                              </a:cubicBezTo>
                              <a:cubicBezTo>
                                <a:pt x="58579" y="27146"/>
                                <a:pt x="57626" y="29051"/>
                                <a:pt x="57626" y="30004"/>
                              </a:cubicBezTo>
                              <a:cubicBezTo>
                                <a:pt x="58579" y="30004"/>
                                <a:pt x="59531" y="30956"/>
                                <a:pt x="60484" y="29051"/>
                              </a:cubicBezTo>
                              <a:cubicBezTo>
                                <a:pt x="61436" y="28099"/>
                                <a:pt x="62389" y="26194"/>
                                <a:pt x="61436" y="26194"/>
                              </a:cubicBezTo>
                              <a:cubicBezTo>
                                <a:pt x="60484" y="25241"/>
                                <a:pt x="60484" y="28099"/>
                                <a:pt x="59531" y="26194"/>
                              </a:cubicBezTo>
                              <a:cubicBezTo>
                                <a:pt x="60484" y="23336"/>
                                <a:pt x="62389" y="24289"/>
                                <a:pt x="61436" y="22384"/>
                              </a:cubicBezTo>
                              <a:cubicBezTo>
                                <a:pt x="60484" y="23336"/>
                                <a:pt x="59531" y="23336"/>
                                <a:pt x="58579" y="22384"/>
                              </a:cubicBezTo>
                              <a:lnTo>
                                <a:pt x="59531" y="20479"/>
                              </a:lnTo>
                              <a:lnTo>
                                <a:pt x="59531" y="21431"/>
                              </a:lnTo>
                              <a:cubicBezTo>
                                <a:pt x="62389" y="19526"/>
                                <a:pt x="59531" y="19526"/>
                                <a:pt x="61436" y="17621"/>
                              </a:cubicBezTo>
                              <a:cubicBezTo>
                                <a:pt x="62389" y="17621"/>
                                <a:pt x="63341" y="17621"/>
                                <a:pt x="63341" y="17621"/>
                              </a:cubicBezTo>
                              <a:cubicBezTo>
                                <a:pt x="63341" y="18574"/>
                                <a:pt x="59531" y="20479"/>
                                <a:pt x="61436" y="21431"/>
                              </a:cubicBezTo>
                              <a:cubicBezTo>
                                <a:pt x="63341" y="20479"/>
                                <a:pt x="62389" y="18574"/>
                                <a:pt x="64294" y="17621"/>
                              </a:cubicBezTo>
                              <a:cubicBezTo>
                                <a:pt x="64294" y="17621"/>
                                <a:pt x="63341" y="18574"/>
                                <a:pt x="63341" y="18574"/>
                              </a:cubicBezTo>
                              <a:cubicBezTo>
                                <a:pt x="64294" y="18574"/>
                                <a:pt x="66199" y="19526"/>
                                <a:pt x="67151" y="16669"/>
                              </a:cubicBezTo>
                              <a:cubicBezTo>
                                <a:pt x="68104" y="15716"/>
                                <a:pt x="67151" y="15716"/>
                                <a:pt x="66199" y="14764"/>
                              </a:cubicBezTo>
                              <a:cubicBezTo>
                                <a:pt x="69056" y="12859"/>
                                <a:pt x="69056" y="11906"/>
                                <a:pt x="70961" y="10954"/>
                              </a:cubicBezTo>
                              <a:cubicBezTo>
                                <a:pt x="70961" y="12859"/>
                                <a:pt x="74771" y="10001"/>
                                <a:pt x="72866" y="11906"/>
                              </a:cubicBezTo>
                              <a:cubicBezTo>
                                <a:pt x="71914" y="10954"/>
                                <a:pt x="67151" y="13811"/>
                                <a:pt x="67151" y="15716"/>
                              </a:cubicBezTo>
                              <a:cubicBezTo>
                                <a:pt x="69056" y="16669"/>
                                <a:pt x="65246" y="16669"/>
                                <a:pt x="65246" y="18574"/>
                              </a:cubicBezTo>
                              <a:cubicBezTo>
                                <a:pt x="67151" y="16669"/>
                                <a:pt x="68104" y="18574"/>
                                <a:pt x="69056" y="19526"/>
                              </a:cubicBezTo>
                              <a:cubicBezTo>
                                <a:pt x="70009" y="19526"/>
                                <a:pt x="70009" y="18574"/>
                                <a:pt x="70009" y="18574"/>
                              </a:cubicBezTo>
                              <a:cubicBezTo>
                                <a:pt x="70009" y="17621"/>
                                <a:pt x="69056" y="17621"/>
                                <a:pt x="68104" y="16669"/>
                              </a:cubicBezTo>
                              <a:cubicBezTo>
                                <a:pt x="70009" y="15716"/>
                                <a:pt x="71914" y="13811"/>
                                <a:pt x="72866" y="11906"/>
                              </a:cubicBezTo>
                              <a:cubicBezTo>
                                <a:pt x="73819" y="11906"/>
                                <a:pt x="73819" y="12859"/>
                                <a:pt x="72866" y="13811"/>
                              </a:cubicBezTo>
                              <a:cubicBezTo>
                                <a:pt x="75724" y="11906"/>
                                <a:pt x="78581" y="11906"/>
                                <a:pt x="81439" y="10954"/>
                              </a:cubicBezTo>
                              <a:cubicBezTo>
                                <a:pt x="79534" y="9049"/>
                                <a:pt x="84296" y="10001"/>
                                <a:pt x="83344" y="9049"/>
                              </a:cubicBezTo>
                              <a:cubicBezTo>
                                <a:pt x="81439" y="9049"/>
                                <a:pt x="79534" y="8096"/>
                                <a:pt x="80486" y="7144"/>
                              </a:cubicBezTo>
                              <a:cubicBezTo>
                                <a:pt x="81439" y="7144"/>
                                <a:pt x="80486" y="8096"/>
                                <a:pt x="81439" y="8096"/>
                              </a:cubicBezTo>
                              <a:cubicBezTo>
                                <a:pt x="82391" y="7144"/>
                                <a:pt x="83344" y="9049"/>
                                <a:pt x="85249" y="8096"/>
                              </a:cubicBezTo>
                              <a:cubicBezTo>
                                <a:pt x="82391" y="9049"/>
                                <a:pt x="85249" y="10001"/>
                                <a:pt x="84296" y="11906"/>
                              </a:cubicBezTo>
                              <a:cubicBezTo>
                                <a:pt x="86201" y="10954"/>
                                <a:pt x="84296" y="12859"/>
                                <a:pt x="86201" y="12859"/>
                              </a:cubicBezTo>
                              <a:cubicBezTo>
                                <a:pt x="88106" y="11906"/>
                                <a:pt x="90964" y="10954"/>
                                <a:pt x="92869" y="11906"/>
                              </a:cubicBezTo>
                              <a:cubicBezTo>
                                <a:pt x="95726" y="13811"/>
                                <a:pt x="100489" y="13811"/>
                                <a:pt x="102394" y="15716"/>
                              </a:cubicBezTo>
                              <a:cubicBezTo>
                                <a:pt x="103346" y="17621"/>
                                <a:pt x="101441" y="17621"/>
                                <a:pt x="102394" y="18574"/>
                              </a:cubicBezTo>
                              <a:cubicBezTo>
                                <a:pt x="103346" y="19526"/>
                                <a:pt x="102394" y="16669"/>
                                <a:pt x="104299" y="18574"/>
                              </a:cubicBezTo>
                              <a:lnTo>
                                <a:pt x="104299" y="18574"/>
                              </a:lnTo>
                              <a:cubicBezTo>
                                <a:pt x="105251" y="18574"/>
                                <a:pt x="106204" y="22384"/>
                                <a:pt x="108109" y="22384"/>
                              </a:cubicBezTo>
                              <a:cubicBezTo>
                                <a:pt x="107156" y="22384"/>
                                <a:pt x="107156" y="22384"/>
                                <a:pt x="106204" y="22384"/>
                              </a:cubicBezTo>
                              <a:cubicBezTo>
                                <a:pt x="106204" y="22384"/>
                                <a:pt x="107156" y="23336"/>
                                <a:pt x="107156" y="23336"/>
                              </a:cubicBezTo>
                              <a:cubicBezTo>
                                <a:pt x="106204" y="23336"/>
                                <a:pt x="106204" y="24289"/>
                                <a:pt x="105251" y="24289"/>
                              </a:cubicBezTo>
                              <a:cubicBezTo>
                                <a:pt x="104299" y="26194"/>
                                <a:pt x="106204" y="27146"/>
                                <a:pt x="107156" y="28099"/>
                              </a:cubicBezTo>
                              <a:lnTo>
                                <a:pt x="108109" y="27146"/>
                              </a:lnTo>
                              <a:cubicBezTo>
                                <a:pt x="110014" y="30004"/>
                                <a:pt x="109061" y="31909"/>
                                <a:pt x="109061" y="33814"/>
                              </a:cubicBezTo>
                              <a:lnTo>
                                <a:pt x="108109" y="33814"/>
                              </a:lnTo>
                              <a:lnTo>
                                <a:pt x="109061" y="35719"/>
                              </a:lnTo>
                              <a:cubicBezTo>
                                <a:pt x="108109" y="35719"/>
                                <a:pt x="107156" y="36671"/>
                                <a:pt x="108109" y="37624"/>
                              </a:cubicBezTo>
                              <a:cubicBezTo>
                                <a:pt x="107156" y="36671"/>
                                <a:pt x="106204" y="34766"/>
                                <a:pt x="105251" y="33814"/>
                              </a:cubicBezTo>
                              <a:cubicBezTo>
                                <a:pt x="106204" y="32861"/>
                                <a:pt x="106204" y="34766"/>
                                <a:pt x="107156" y="33814"/>
                              </a:cubicBezTo>
                              <a:cubicBezTo>
                                <a:pt x="108109" y="32861"/>
                                <a:pt x="107156" y="30956"/>
                                <a:pt x="106204" y="30956"/>
                              </a:cubicBezTo>
                              <a:cubicBezTo>
                                <a:pt x="106204" y="31909"/>
                                <a:pt x="106204" y="31909"/>
                                <a:pt x="107156" y="32861"/>
                              </a:cubicBezTo>
                              <a:cubicBezTo>
                                <a:pt x="105251" y="32861"/>
                                <a:pt x="105251" y="31909"/>
                                <a:pt x="104299" y="31909"/>
                              </a:cubicBezTo>
                              <a:cubicBezTo>
                                <a:pt x="104299" y="31909"/>
                                <a:pt x="104299" y="32861"/>
                                <a:pt x="104299" y="32861"/>
                              </a:cubicBezTo>
                              <a:cubicBezTo>
                                <a:pt x="103346" y="31909"/>
                                <a:pt x="103346" y="30956"/>
                                <a:pt x="103346" y="30004"/>
                              </a:cubicBezTo>
                              <a:cubicBezTo>
                                <a:pt x="104299" y="30956"/>
                                <a:pt x="104299" y="29051"/>
                                <a:pt x="104299" y="30004"/>
                              </a:cubicBezTo>
                              <a:cubicBezTo>
                                <a:pt x="103346" y="30004"/>
                                <a:pt x="102394" y="29051"/>
                                <a:pt x="102394" y="27146"/>
                              </a:cubicBezTo>
                              <a:cubicBezTo>
                                <a:pt x="103346" y="25241"/>
                                <a:pt x="100489" y="25241"/>
                                <a:pt x="99536" y="23336"/>
                              </a:cubicBezTo>
                              <a:cubicBezTo>
                                <a:pt x="101441" y="23336"/>
                                <a:pt x="102394" y="23336"/>
                                <a:pt x="103346" y="24289"/>
                              </a:cubicBezTo>
                              <a:cubicBezTo>
                                <a:pt x="103346" y="22384"/>
                                <a:pt x="102394" y="23336"/>
                                <a:pt x="102394" y="21431"/>
                              </a:cubicBezTo>
                              <a:cubicBezTo>
                                <a:pt x="101441" y="21431"/>
                                <a:pt x="99536" y="22384"/>
                                <a:pt x="98584" y="21431"/>
                              </a:cubicBezTo>
                              <a:lnTo>
                                <a:pt x="99536" y="20479"/>
                              </a:lnTo>
                              <a:cubicBezTo>
                                <a:pt x="97631" y="20479"/>
                                <a:pt x="97631" y="21431"/>
                                <a:pt x="95726" y="20479"/>
                              </a:cubicBezTo>
                              <a:cubicBezTo>
                                <a:pt x="90011" y="21431"/>
                                <a:pt x="87154" y="21431"/>
                                <a:pt x="85249" y="21431"/>
                              </a:cubicBezTo>
                              <a:lnTo>
                                <a:pt x="85249" y="20479"/>
                              </a:lnTo>
                              <a:cubicBezTo>
                                <a:pt x="84296" y="22384"/>
                                <a:pt x="80486" y="21431"/>
                                <a:pt x="79534" y="22384"/>
                              </a:cubicBezTo>
                              <a:cubicBezTo>
                                <a:pt x="76676" y="22384"/>
                                <a:pt x="73819" y="25241"/>
                                <a:pt x="71914" y="24289"/>
                              </a:cubicBezTo>
                              <a:cubicBezTo>
                                <a:pt x="67151" y="27146"/>
                                <a:pt x="64294" y="30956"/>
                                <a:pt x="61436" y="35719"/>
                              </a:cubicBezTo>
                              <a:lnTo>
                                <a:pt x="60484" y="33814"/>
                              </a:lnTo>
                              <a:cubicBezTo>
                                <a:pt x="60484" y="34766"/>
                                <a:pt x="59531" y="33814"/>
                                <a:pt x="59531" y="34766"/>
                              </a:cubicBezTo>
                              <a:cubicBezTo>
                                <a:pt x="61436" y="34766"/>
                                <a:pt x="60484" y="36671"/>
                                <a:pt x="60484" y="37624"/>
                              </a:cubicBezTo>
                              <a:cubicBezTo>
                                <a:pt x="58579" y="39529"/>
                                <a:pt x="58579" y="42386"/>
                                <a:pt x="60484" y="44291"/>
                              </a:cubicBezTo>
                              <a:lnTo>
                                <a:pt x="59531" y="44291"/>
                              </a:lnTo>
                              <a:cubicBezTo>
                                <a:pt x="60484" y="45244"/>
                                <a:pt x="60484" y="46196"/>
                                <a:pt x="60484" y="47149"/>
                              </a:cubicBezTo>
                              <a:cubicBezTo>
                                <a:pt x="60484" y="48101"/>
                                <a:pt x="60484" y="48101"/>
                                <a:pt x="60484" y="49054"/>
                              </a:cubicBezTo>
                              <a:cubicBezTo>
                                <a:pt x="60484" y="50006"/>
                                <a:pt x="60484" y="50959"/>
                                <a:pt x="61436" y="51911"/>
                              </a:cubicBezTo>
                              <a:cubicBezTo>
                                <a:pt x="61436" y="52864"/>
                                <a:pt x="60484" y="52864"/>
                                <a:pt x="61436" y="53816"/>
                              </a:cubicBezTo>
                              <a:cubicBezTo>
                                <a:pt x="64294" y="55721"/>
                                <a:pt x="65246" y="57626"/>
                                <a:pt x="70009" y="61436"/>
                              </a:cubicBezTo>
                              <a:cubicBezTo>
                                <a:pt x="70961" y="62389"/>
                                <a:pt x="70961" y="63341"/>
                                <a:pt x="71914" y="64294"/>
                              </a:cubicBezTo>
                              <a:cubicBezTo>
                                <a:pt x="70961" y="64294"/>
                                <a:pt x="70961" y="65246"/>
                                <a:pt x="70009" y="65246"/>
                              </a:cubicBezTo>
                              <a:cubicBezTo>
                                <a:pt x="69056" y="65246"/>
                                <a:pt x="68104" y="65246"/>
                                <a:pt x="67151" y="65246"/>
                              </a:cubicBezTo>
                              <a:cubicBezTo>
                                <a:pt x="63341" y="67151"/>
                                <a:pt x="58579" y="68104"/>
                                <a:pt x="53816" y="68104"/>
                              </a:cubicBezTo>
                              <a:cubicBezTo>
                                <a:pt x="50959" y="68104"/>
                                <a:pt x="49054" y="68104"/>
                                <a:pt x="46196" y="69056"/>
                              </a:cubicBezTo>
                              <a:cubicBezTo>
                                <a:pt x="44291" y="69056"/>
                                <a:pt x="42386" y="69056"/>
                                <a:pt x="41434" y="70009"/>
                              </a:cubicBezTo>
                              <a:lnTo>
                                <a:pt x="40481" y="69056"/>
                              </a:lnTo>
                              <a:cubicBezTo>
                                <a:pt x="33814" y="71914"/>
                                <a:pt x="26194" y="70961"/>
                                <a:pt x="23336" y="74771"/>
                              </a:cubicBezTo>
                              <a:lnTo>
                                <a:pt x="22384" y="72866"/>
                              </a:lnTo>
                              <a:cubicBezTo>
                                <a:pt x="20479" y="72866"/>
                                <a:pt x="20479" y="74771"/>
                                <a:pt x="21431" y="75724"/>
                              </a:cubicBezTo>
                              <a:cubicBezTo>
                                <a:pt x="20479" y="75724"/>
                                <a:pt x="20479" y="77629"/>
                                <a:pt x="19526" y="77629"/>
                              </a:cubicBezTo>
                              <a:cubicBezTo>
                                <a:pt x="18574" y="78581"/>
                                <a:pt x="19526" y="79534"/>
                                <a:pt x="19526" y="80486"/>
                              </a:cubicBezTo>
                              <a:cubicBezTo>
                                <a:pt x="18574" y="81439"/>
                                <a:pt x="18574" y="82391"/>
                                <a:pt x="18574" y="83344"/>
                              </a:cubicBezTo>
                              <a:cubicBezTo>
                                <a:pt x="18574" y="84296"/>
                                <a:pt x="18574" y="85249"/>
                                <a:pt x="19526" y="86201"/>
                              </a:cubicBezTo>
                              <a:lnTo>
                                <a:pt x="19526" y="85249"/>
                              </a:lnTo>
                              <a:cubicBezTo>
                                <a:pt x="18574" y="85249"/>
                                <a:pt x="18574" y="85249"/>
                                <a:pt x="18574" y="86201"/>
                              </a:cubicBezTo>
                              <a:cubicBezTo>
                                <a:pt x="19526" y="87154"/>
                                <a:pt x="18574" y="90011"/>
                                <a:pt x="20479" y="89059"/>
                              </a:cubicBezTo>
                              <a:cubicBezTo>
                                <a:pt x="20479" y="90964"/>
                                <a:pt x="21431" y="91916"/>
                                <a:pt x="21431" y="93821"/>
                              </a:cubicBezTo>
                              <a:cubicBezTo>
                                <a:pt x="22384" y="94774"/>
                                <a:pt x="23336" y="96679"/>
                                <a:pt x="23336" y="97631"/>
                              </a:cubicBezTo>
                              <a:cubicBezTo>
                                <a:pt x="23336" y="96679"/>
                                <a:pt x="24289" y="97631"/>
                                <a:pt x="24289" y="97631"/>
                              </a:cubicBezTo>
                              <a:cubicBezTo>
                                <a:pt x="25241" y="99536"/>
                                <a:pt x="27146" y="101441"/>
                                <a:pt x="29051" y="102394"/>
                              </a:cubicBezTo>
                              <a:cubicBezTo>
                                <a:pt x="29051" y="103346"/>
                                <a:pt x="28099" y="103346"/>
                                <a:pt x="29051" y="103346"/>
                              </a:cubicBezTo>
                              <a:cubicBezTo>
                                <a:pt x="30004" y="103346"/>
                                <a:pt x="29051" y="102394"/>
                                <a:pt x="30004" y="102394"/>
                              </a:cubicBezTo>
                              <a:cubicBezTo>
                                <a:pt x="33814" y="103346"/>
                                <a:pt x="37624" y="106204"/>
                                <a:pt x="41434" y="107156"/>
                              </a:cubicBezTo>
                              <a:cubicBezTo>
                                <a:pt x="45244" y="107156"/>
                                <a:pt x="49054" y="107156"/>
                                <a:pt x="52864" y="106204"/>
                              </a:cubicBezTo>
                              <a:lnTo>
                                <a:pt x="55721" y="106204"/>
                              </a:lnTo>
                              <a:cubicBezTo>
                                <a:pt x="56674" y="106204"/>
                                <a:pt x="56674" y="106204"/>
                                <a:pt x="57626" y="106204"/>
                              </a:cubicBezTo>
                              <a:lnTo>
                                <a:pt x="60484" y="105251"/>
                              </a:lnTo>
                              <a:cubicBezTo>
                                <a:pt x="64294" y="104299"/>
                                <a:pt x="68104" y="103346"/>
                                <a:pt x="71914" y="101441"/>
                              </a:cubicBezTo>
                              <a:lnTo>
                                <a:pt x="71914" y="102394"/>
                              </a:lnTo>
                              <a:cubicBezTo>
                                <a:pt x="74771" y="100489"/>
                                <a:pt x="76676" y="100489"/>
                                <a:pt x="78581" y="99536"/>
                              </a:cubicBezTo>
                              <a:cubicBezTo>
                                <a:pt x="78581" y="103346"/>
                                <a:pt x="77629" y="107156"/>
                                <a:pt x="78581" y="107156"/>
                              </a:cubicBezTo>
                              <a:cubicBezTo>
                                <a:pt x="78581" y="109061"/>
                                <a:pt x="78581" y="111919"/>
                                <a:pt x="77629" y="111919"/>
                              </a:cubicBezTo>
                              <a:cubicBezTo>
                                <a:pt x="78581" y="113824"/>
                                <a:pt x="77629" y="116681"/>
                                <a:pt x="77629" y="119539"/>
                              </a:cubicBezTo>
                              <a:cubicBezTo>
                                <a:pt x="77629" y="121444"/>
                                <a:pt x="77629" y="121444"/>
                                <a:pt x="77629" y="122396"/>
                              </a:cubicBezTo>
                              <a:cubicBezTo>
                                <a:pt x="77629" y="123349"/>
                                <a:pt x="78581" y="123349"/>
                                <a:pt x="78581" y="124301"/>
                              </a:cubicBezTo>
                              <a:cubicBezTo>
                                <a:pt x="78581" y="124301"/>
                                <a:pt x="78581" y="124301"/>
                                <a:pt x="78581" y="123349"/>
                              </a:cubicBezTo>
                              <a:cubicBezTo>
                                <a:pt x="78581" y="126206"/>
                                <a:pt x="80486" y="128111"/>
                                <a:pt x="81439" y="130969"/>
                              </a:cubicBezTo>
                              <a:cubicBezTo>
                                <a:pt x="81439" y="130969"/>
                                <a:pt x="80486" y="130016"/>
                                <a:pt x="80486" y="130016"/>
                              </a:cubicBezTo>
                              <a:cubicBezTo>
                                <a:pt x="80486" y="131921"/>
                                <a:pt x="83344" y="131921"/>
                                <a:pt x="81439" y="132874"/>
                              </a:cubicBezTo>
                              <a:cubicBezTo>
                                <a:pt x="81439" y="133826"/>
                                <a:pt x="82391" y="132874"/>
                                <a:pt x="82391" y="132874"/>
                              </a:cubicBezTo>
                              <a:cubicBezTo>
                                <a:pt x="85249" y="138589"/>
                                <a:pt x="90964" y="143351"/>
                                <a:pt x="95726" y="147161"/>
                              </a:cubicBezTo>
                              <a:cubicBezTo>
                                <a:pt x="98584" y="150971"/>
                                <a:pt x="93821" y="150971"/>
                                <a:pt x="97631" y="150971"/>
                              </a:cubicBezTo>
                              <a:cubicBezTo>
                                <a:pt x="97631" y="151924"/>
                                <a:pt x="98584" y="150019"/>
                                <a:pt x="97631" y="150971"/>
                              </a:cubicBezTo>
                              <a:cubicBezTo>
                                <a:pt x="99536" y="150971"/>
                                <a:pt x="98584" y="153829"/>
                                <a:pt x="99536" y="153829"/>
                              </a:cubicBezTo>
                              <a:cubicBezTo>
                                <a:pt x="99536" y="151924"/>
                                <a:pt x="100489" y="153829"/>
                                <a:pt x="100489" y="152876"/>
                              </a:cubicBezTo>
                              <a:cubicBezTo>
                                <a:pt x="102394" y="154781"/>
                                <a:pt x="103346" y="155734"/>
                                <a:pt x="105251" y="155734"/>
                              </a:cubicBezTo>
                              <a:lnTo>
                                <a:pt x="105251" y="156686"/>
                              </a:lnTo>
                              <a:cubicBezTo>
                                <a:pt x="106204" y="155734"/>
                                <a:pt x="108109" y="155734"/>
                                <a:pt x="109061" y="154781"/>
                              </a:cubicBezTo>
                              <a:cubicBezTo>
                                <a:pt x="110014" y="153829"/>
                                <a:pt x="110966" y="153829"/>
                                <a:pt x="110966" y="151924"/>
                              </a:cubicBezTo>
                              <a:cubicBezTo>
                                <a:pt x="111919" y="150971"/>
                                <a:pt x="112871" y="150971"/>
                                <a:pt x="113824" y="150019"/>
                              </a:cubicBezTo>
                              <a:cubicBezTo>
                                <a:pt x="114776" y="149066"/>
                                <a:pt x="115729" y="148114"/>
                                <a:pt x="115729" y="146209"/>
                              </a:cubicBezTo>
                              <a:lnTo>
                                <a:pt x="117634" y="141446"/>
                              </a:lnTo>
                              <a:lnTo>
                                <a:pt x="120491" y="130016"/>
                              </a:lnTo>
                              <a:cubicBezTo>
                                <a:pt x="120491" y="128111"/>
                                <a:pt x="121444" y="126206"/>
                                <a:pt x="121444" y="124301"/>
                              </a:cubicBezTo>
                              <a:lnTo>
                                <a:pt x="127159" y="126206"/>
                              </a:lnTo>
                              <a:cubicBezTo>
                                <a:pt x="130969" y="127159"/>
                                <a:pt x="134779" y="128111"/>
                                <a:pt x="138589" y="129064"/>
                              </a:cubicBezTo>
                              <a:cubicBezTo>
                                <a:pt x="140494" y="129064"/>
                                <a:pt x="141446" y="129064"/>
                                <a:pt x="143351" y="129064"/>
                              </a:cubicBezTo>
                              <a:cubicBezTo>
                                <a:pt x="144304" y="129064"/>
                                <a:pt x="146209" y="128111"/>
                                <a:pt x="147161" y="128111"/>
                              </a:cubicBezTo>
                              <a:cubicBezTo>
                                <a:pt x="157639" y="126206"/>
                                <a:pt x="164306" y="112871"/>
                                <a:pt x="161449" y="101441"/>
                              </a:cubicBezTo>
                              <a:cubicBezTo>
                                <a:pt x="162401" y="98584"/>
                                <a:pt x="162401" y="97631"/>
                                <a:pt x="159544" y="95726"/>
                              </a:cubicBezTo>
                              <a:cubicBezTo>
                                <a:pt x="159544" y="95726"/>
                                <a:pt x="160496" y="95726"/>
                                <a:pt x="160496" y="95726"/>
                              </a:cubicBezTo>
                              <a:cubicBezTo>
                                <a:pt x="159544" y="96679"/>
                                <a:pt x="158591" y="93821"/>
                                <a:pt x="157639" y="94774"/>
                              </a:cubicBezTo>
                              <a:cubicBezTo>
                                <a:pt x="156686" y="92869"/>
                                <a:pt x="154781" y="91916"/>
                                <a:pt x="152876" y="90011"/>
                              </a:cubicBezTo>
                              <a:cubicBezTo>
                                <a:pt x="151924" y="89059"/>
                                <a:pt x="150971" y="89059"/>
                                <a:pt x="148114" y="88106"/>
                              </a:cubicBezTo>
                              <a:cubicBezTo>
                                <a:pt x="145256" y="87154"/>
                                <a:pt x="141446" y="86201"/>
                                <a:pt x="138589" y="85249"/>
                              </a:cubicBezTo>
                              <a:cubicBezTo>
                                <a:pt x="140494" y="85249"/>
                                <a:pt x="143351" y="85249"/>
                                <a:pt x="140494" y="84296"/>
                              </a:cubicBezTo>
                              <a:lnTo>
                                <a:pt x="136684" y="84296"/>
                              </a:lnTo>
                              <a:lnTo>
                                <a:pt x="136684" y="84296"/>
                              </a:lnTo>
                              <a:cubicBezTo>
                                <a:pt x="134779" y="84296"/>
                                <a:pt x="131921" y="84296"/>
                                <a:pt x="132874" y="85249"/>
                              </a:cubicBezTo>
                              <a:cubicBezTo>
                                <a:pt x="128111" y="84296"/>
                                <a:pt x="124301" y="83344"/>
                                <a:pt x="119539" y="81439"/>
                              </a:cubicBezTo>
                              <a:cubicBezTo>
                                <a:pt x="125254" y="76676"/>
                                <a:pt x="131921" y="70961"/>
                                <a:pt x="136684" y="66199"/>
                              </a:cubicBezTo>
                              <a:lnTo>
                                <a:pt x="140494" y="62389"/>
                              </a:lnTo>
                              <a:cubicBezTo>
                                <a:pt x="141446" y="61436"/>
                                <a:pt x="141446" y="61436"/>
                                <a:pt x="141446" y="61436"/>
                              </a:cubicBezTo>
                              <a:lnTo>
                                <a:pt x="141446" y="60484"/>
                              </a:lnTo>
                              <a:cubicBezTo>
                                <a:pt x="141446" y="59531"/>
                                <a:pt x="142399" y="58579"/>
                                <a:pt x="142399" y="57626"/>
                              </a:cubicBezTo>
                              <a:cubicBezTo>
                                <a:pt x="143351" y="53816"/>
                                <a:pt x="143351" y="50006"/>
                                <a:pt x="139541" y="46196"/>
                              </a:cubicBezTo>
                              <a:cubicBezTo>
                                <a:pt x="138589" y="43339"/>
                                <a:pt x="134779" y="41434"/>
                                <a:pt x="131921" y="40481"/>
                              </a:cubicBezTo>
                              <a:cubicBezTo>
                                <a:pt x="128111" y="37624"/>
                                <a:pt x="124301" y="36671"/>
                                <a:pt x="119539" y="36671"/>
                              </a:cubicBezTo>
                              <a:cubicBezTo>
                                <a:pt x="114776" y="36671"/>
                                <a:pt x="110966" y="39529"/>
                                <a:pt x="108109" y="43339"/>
                              </a:cubicBezTo>
                              <a:cubicBezTo>
                                <a:pt x="111919" y="43339"/>
                                <a:pt x="110014" y="39529"/>
                                <a:pt x="113824" y="3571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6" name="Forme libre : Forme 2816"/>
                      <wps:cNvSpPr/>
                      <wps:spPr>
                        <a:xfrm>
                          <a:off x="1709443" y="271295"/>
                          <a:ext cx="101245" cy="101245"/>
                        </a:xfrm>
                        <a:custGeom>
                          <a:avLst/>
                          <a:gdLst>
                            <a:gd name="connsiteX0" fmla="*/ 35161 w 57150"/>
                            <a:gd name="connsiteY0" fmla="*/ 24555 h 57150"/>
                            <a:gd name="connsiteX1" fmla="*/ 38018 w 57150"/>
                            <a:gd name="connsiteY1" fmla="*/ 25508 h 57150"/>
                            <a:gd name="connsiteX2" fmla="*/ 38971 w 57150"/>
                            <a:gd name="connsiteY2" fmla="*/ 28365 h 57150"/>
                            <a:gd name="connsiteX3" fmla="*/ 37066 w 57150"/>
                            <a:gd name="connsiteY3" fmla="*/ 29318 h 57150"/>
                            <a:gd name="connsiteX4" fmla="*/ 36113 w 57150"/>
                            <a:gd name="connsiteY4" fmla="*/ 32175 h 57150"/>
                            <a:gd name="connsiteX5" fmla="*/ 31351 w 57150"/>
                            <a:gd name="connsiteY5" fmla="*/ 33128 h 57150"/>
                            <a:gd name="connsiteX6" fmla="*/ 31351 w 57150"/>
                            <a:gd name="connsiteY6" fmla="*/ 33128 h 57150"/>
                            <a:gd name="connsiteX7" fmla="*/ 30398 w 57150"/>
                            <a:gd name="connsiteY7" fmla="*/ 33128 h 57150"/>
                            <a:gd name="connsiteX8" fmla="*/ 30398 w 57150"/>
                            <a:gd name="connsiteY8" fmla="*/ 33128 h 57150"/>
                            <a:gd name="connsiteX9" fmla="*/ 30398 w 57150"/>
                            <a:gd name="connsiteY9" fmla="*/ 32175 h 57150"/>
                            <a:gd name="connsiteX10" fmla="*/ 30398 w 57150"/>
                            <a:gd name="connsiteY10" fmla="*/ 32175 h 57150"/>
                            <a:gd name="connsiteX11" fmla="*/ 30398 w 57150"/>
                            <a:gd name="connsiteY11" fmla="*/ 32175 h 57150"/>
                            <a:gd name="connsiteX12" fmla="*/ 30398 w 57150"/>
                            <a:gd name="connsiteY12" fmla="*/ 32175 h 57150"/>
                            <a:gd name="connsiteX13" fmla="*/ 29446 w 57150"/>
                            <a:gd name="connsiteY13" fmla="*/ 29318 h 57150"/>
                            <a:gd name="connsiteX14" fmla="*/ 29446 w 57150"/>
                            <a:gd name="connsiteY14" fmla="*/ 29318 h 57150"/>
                            <a:gd name="connsiteX15" fmla="*/ 27541 w 57150"/>
                            <a:gd name="connsiteY15" fmla="*/ 26460 h 57150"/>
                            <a:gd name="connsiteX16" fmla="*/ 25636 w 57150"/>
                            <a:gd name="connsiteY16" fmla="*/ 23603 h 57150"/>
                            <a:gd name="connsiteX17" fmla="*/ 26588 w 57150"/>
                            <a:gd name="connsiteY17" fmla="*/ 25508 h 57150"/>
                            <a:gd name="connsiteX18" fmla="*/ 24683 w 57150"/>
                            <a:gd name="connsiteY18" fmla="*/ 22650 h 57150"/>
                            <a:gd name="connsiteX19" fmla="*/ 25636 w 57150"/>
                            <a:gd name="connsiteY19" fmla="*/ 21698 h 57150"/>
                            <a:gd name="connsiteX20" fmla="*/ 25636 w 57150"/>
                            <a:gd name="connsiteY20" fmla="*/ 21698 h 57150"/>
                            <a:gd name="connsiteX21" fmla="*/ 26588 w 57150"/>
                            <a:gd name="connsiteY21" fmla="*/ 20745 h 57150"/>
                            <a:gd name="connsiteX22" fmla="*/ 27541 w 57150"/>
                            <a:gd name="connsiteY22" fmla="*/ 21698 h 57150"/>
                            <a:gd name="connsiteX23" fmla="*/ 28493 w 57150"/>
                            <a:gd name="connsiteY23" fmla="*/ 20745 h 57150"/>
                            <a:gd name="connsiteX24" fmla="*/ 28493 w 57150"/>
                            <a:gd name="connsiteY24" fmla="*/ 20745 h 57150"/>
                            <a:gd name="connsiteX25" fmla="*/ 29446 w 57150"/>
                            <a:gd name="connsiteY25" fmla="*/ 20745 h 57150"/>
                            <a:gd name="connsiteX26" fmla="*/ 29446 w 57150"/>
                            <a:gd name="connsiteY26" fmla="*/ 20745 h 57150"/>
                            <a:gd name="connsiteX27" fmla="*/ 30398 w 57150"/>
                            <a:gd name="connsiteY27" fmla="*/ 18840 h 57150"/>
                            <a:gd name="connsiteX28" fmla="*/ 31351 w 57150"/>
                            <a:gd name="connsiteY28" fmla="*/ 20745 h 57150"/>
                            <a:gd name="connsiteX29" fmla="*/ 38018 w 57150"/>
                            <a:gd name="connsiteY29" fmla="*/ 16935 h 57150"/>
                            <a:gd name="connsiteX30" fmla="*/ 38971 w 57150"/>
                            <a:gd name="connsiteY30" fmla="*/ 17888 h 57150"/>
                            <a:gd name="connsiteX31" fmla="*/ 39923 w 57150"/>
                            <a:gd name="connsiteY31" fmla="*/ 16935 h 57150"/>
                            <a:gd name="connsiteX32" fmla="*/ 39923 w 57150"/>
                            <a:gd name="connsiteY32" fmla="*/ 17888 h 57150"/>
                            <a:gd name="connsiteX33" fmla="*/ 40876 w 57150"/>
                            <a:gd name="connsiteY33" fmla="*/ 16935 h 57150"/>
                            <a:gd name="connsiteX34" fmla="*/ 40876 w 57150"/>
                            <a:gd name="connsiteY34" fmla="*/ 18840 h 57150"/>
                            <a:gd name="connsiteX35" fmla="*/ 42781 w 57150"/>
                            <a:gd name="connsiteY35" fmla="*/ 16935 h 57150"/>
                            <a:gd name="connsiteX36" fmla="*/ 42781 w 57150"/>
                            <a:gd name="connsiteY36" fmla="*/ 17888 h 57150"/>
                            <a:gd name="connsiteX37" fmla="*/ 44686 w 57150"/>
                            <a:gd name="connsiteY37" fmla="*/ 17888 h 57150"/>
                            <a:gd name="connsiteX38" fmla="*/ 44686 w 57150"/>
                            <a:gd name="connsiteY38" fmla="*/ 18840 h 57150"/>
                            <a:gd name="connsiteX39" fmla="*/ 45638 w 57150"/>
                            <a:gd name="connsiteY39" fmla="*/ 17888 h 57150"/>
                            <a:gd name="connsiteX40" fmla="*/ 45638 w 57150"/>
                            <a:gd name="connsiteY40" fmla="*/ 18840 h 57150"/>
                            <a:gd name="connsiteX41" fmla="*/ 48496 w 57150"/>
                            <a:gd name="connsiteY41" fmla="*/ 17888 h 57150"/>
                            <a:gd name="connsiteX42" fmla="*/ 48496 w 57150"/>
                            <a:gd name="connsiteY42" fmla="*/ 17888 h 57150"/>
                            <a:gd name="connsiteX43" fmla="*/ 50401 w 57150"/>
                            <a:gd name="connsiteY43" fmla="*/ 18840 h 57150"/>
                            <a:gd name="connsiteX44" fmla="*/ 49448 w 57150"/>
                            <a:gd name="connsiteY44" fmla="*/ 20745 h 57150"/>
                            <a:gd name="connsiteX45" fmla="*/ 52306 w 57150"/>
                            <a:gd name="connsiteY45" fmla="*/ 19793 h 57150"/>
                            <a:gd name="connsiteX46" fmla="*/ 53258 w 57150"/>
                            <a:gd name="connsiteY46" fmla="*/ 21698 h 57150"/>
                            <a:gd name="connsiteX47" fmla="*/ 51353 w 57150"/>
                            <a:gd name="connsiteY47" fmla="*/ 22650 h 57150"/>
                            <a:gd name="connsiteX48" fmla="*/ 50401 w 57150"/>
                            <a:gd name="connsiteY48" fmla="*/ 23603 h 57150"/>
                            <a:gd name="connsiteX49" fmla="*/ 49448 w 57150"/>
                            <a:gd name="connsiteY49" fmla="*/ 23603 h 57150"/>
                            <a:gd name="connsiteX50" fmla="*/ 50401 w 57150"/>
                            <a:gd name="connsiteY50" fmla="*/ 24555 h 57150"/>
                            <a:gd name="connsiteX51" fmla="*/ 54211 w 57150"/>
                            <a:gd name="connsiteY51" fmla="*/ 24555 h 57150"/>
                            <a:gd name="connsiteX52" fmla="*/ 52306 w 57150"/>
                            <a:gd name="connsiteY52" fmla="*/ 25508 h 57150"/>
                            <a:gd name="connsiteX53" fmla="*/ 56116 w 57150"/>
                            <a:gd name="connsiteY53" fmla="*/ 25508 h 57150"/>
                            <a:gd name="connsiteX54" fmla="*/ 55163 w 57150"/>
                            <a:gd name="connsiteY54" fmla="*/ 26460 h 57150"/>
                            <a:gd name="connsiteX55" fmla="*/ 56116 w 57150"/>
                            <a:gd name="connsiteY55" fmla="*/ 26460 h 57150"/>
                            <a:gd name="connsiteX56" fmla="*/ 55163 w 57150"/>
                            <a:gd name="connsiteY56" fmla="*/ 28365 h 57150"/>
                            <a:gd name="connsiteX57" fmla="*/ 54211 w 57150"/>
                            <a:gd name="connsiteY57" fmla="*/ 28365 h 57150"/>
                            <a:gd name="connsiteX58" fmla="*/ 55163 w 57150"/>
                            <a:gd name="connsiteY58" fmla="*/ 29318 h 57150"/>
                            <a:gd name="connsiteX59" fmla="*/ 55163 w 57150"/>
                            <a:gd name="connsiteY59" fmla="*/ 29318 h 57150"/>
                            <a:gd name="connsiteX60" fmla="*/ 57068 w 57150"/>
                            <a:gd name="connsiteY60" fmla="*/ 30270 h 57150"/>
                            <a:gd name="connsiteX61" fmla="*/ 56116 w 57150"/>
                            <a:gd name="connsiteY61" fmla="*/ 30270 h 57150"/>
                            <a:gd name="connsiteX62" fmla="*/ 57068 w 57150"/>
                            <a:gd name="connsiteY62" fmla="*/ 32175 h 57150"/>
                            <a:gd name="connsiteX63" fmla="*/ 56116 w 57150"/>
                            <a:gd name="connsiteY63" fmla="*/ 32175 h 57150"/>
                            <a:gd name="connsiteX64" fmla="*/ 58021 w 57150"/>
                            <a:gd name="connsiteY64" fmla="*/ 35033 h 57150"/>
                            <a:gd name="connsiteX65" fmla="*/ 57068 w 57150"/>
                            <a:gd name="connsiteY65" fmla="*/ 34080 h 57150"/>
                            <a:gd name="connsiteX66" fmla="*/ 56116 w 57150"/>
                            <a:gd name="connsiteY66" fmla="*/ 36938 h 57150"/>
                            <a:gd name="connsiteX67" fmla="*/ 57068 w 57150"/>
                            <a:gd name="connsiteY67" fmla="*/ 36938 h 57150"/>
                            <a:gd name="connsiteX68" fmla="*/ 56116 w 57150"/>
                            <a:gd name="connsiteY68" fmla="*/ 37890 h 57150"/>
                            <a:gd name="connsiteX69" fmla="*/ 56116 w 57150"/>
                            <a:gd name="connsiteY69" fmla="*/ 38843 h 57150"/>
                            <a:gd name="connsiteX70" fmla="*/ 56116 w 57150"/>
                            <a:gd name="connsiteY70" fmla="*/ 38843 h 57150"/>
                            <a:gd name="connsiteX71" fmla="*/ 55163 w 57150"/>
                            <a:gd name="connsiteY71" fmla="*/ 42653 h 57150"/>
                            <a:gd name="connsiteX72" fmla="*/ 56116 w 57150"/>
                            <a:gd name="connsiteY72" fmla="*/ 44558 h 57150"/>
                            <a:gd name="connsiteX73" fmla="*/ 52306 w 57150"/>
                            <a:gd name="connsiteY73" fmla="*/ 40748 h 57150"/>
                            <a:gd name="connsiteX74" fmla="*/ 51353 w 57150"/>
                            <a:gd name="connsiteY74" fmla="*/ 40748 h 57150"/>
                            <a:gd name="connsiteX75" fmla="*/ 52306 w 57150"/>
                            <a:gd name="connsiteY75" fmla="*/ 39795 h 57150"/>
                            <a:gd name="connsiteX76" fmla="*/ 52306 w 57150"/>
                            <a:gd name="connsiteY76" fmla="*/ 40748 h 57150"/>
                            <a:gd name="connsiteX77" fmla="*/ 51353 w 57150"/>
                            <a:gd name="connsiteY77" fmla="*/ 42653 h 57150"/>
                            <a:gd name="connsiteX78" fmla="*/ 50401 w 57150"/>
                            <a:gd name="connsiteY78" fmla="*/ 41700 h 57150"/>
                            <a:gd name="connsiteX79" fmla="*/ 50401 w 57150"/>
                            <a:gd name="connsiteY79" fmla="*/ 42653 h 57150"/>
                            <a:gd name="connsiteX80" fmla="*/ 50401 w 57150"/>
                            <a:gd name="connsiteY80" fmla="*/ 43605 h 57150"/>
                            <a:gd name="connsiteX81" fmla="*/ 50401 w 57150"/>
                            <a:gd name="connsiteY81" fmla="*/ 44558 h 57150"/>
                            <a:gd name="connsiteX82" fmla="*/ 48496 w 57150"/>
                            <a:gd name="connsiteY82" fmla="*/ 44558 h 57150"/>
                            <a:gd name="connsiteX83" fmla="*/ 47543 w 57150"/>
                            <a:gd name="connsiteY83" fmla="*/ 43605 h 57150"/>
                            <a:gd name="connsiteX84" fmla="*/ 48496 w 57150"/>
                            <a:gd name="connsiteY84" fmla="*/ 45510 h 57150"/>
                            <a:gd name="connsiteX85" fmla="*/ 47543 w 57150"/>
                            <a:gd name="connsiteY85" fmla="*/ 45510 h 57150"/>
                            <a:gd name="connsiteX86" fmla="*/ 47543 w 57150"/>
                            <a:gd name="connsiteY86" fmla="*/ 47415 h 57150"/>
                            <a:gd name="connsiteX87" fmla="*/ 44686 w 57150"/>
                            <a:gd name="connsiteY87" fmla="*/ 47415 h 57150"/>
                            <a:gd name="connsiteX88" fmla="*/ 43733 w 57150"/>
                            <a:gd name="connsiteY88" fmla="*/ 49320 h 57150"/>
                            <a:gd name="connsiteX89" fmla="*/ 43733 w 57150"/>
                            <a:gd name="connsiteY89" fmla="*/ 48368 h 57150"/>
                            <a:gd name="connsiteX90" fmla="*/ 42781 w 57150"/>
                            <a:gd name="connsiteY90" fmla="*/ 49320 h 57150"/>
                            <a:gd name="connsiteX91" fmla="*/ 40876 w 57150"/>
                            <a:gd name="connsiteY91" fmla="*/ 47415 h 57150"/>
                            <a:gd name="connsiteX92" fmla="*/ 40876 w 57150"/>
                            <a:gd name="connsiteY92" fmla="*/ 50273 h 57150"/>
                            <a:gd name="connsiteX93" fmla="*/ 38018 w 57150"/>
                            <a:gd name="connsiteY93" fmla="*/ 50273 h 57150"/>
                            <a:gd name="connsiteX94" fmla="*/ 38018 w 57150"/>
                            <a:gd name="connsiteY94" fmla="*/ 48368 h 57150"/>
                            <a:gd name="connsiteX95" fmla="*/ 36113 w 57150"/>
                            <a:gd name="connsiteY95" fmla="*/ 49320 h 57150"/>
                            <a:gd name="connsiteX96" fmla="*/ 36113 w 57150"/>
                            <a:gd name="connsiteY96" fmla="*/ 51225 h 57150"/>
                            <a:gd name="connsiteX97" fmla="*/ 35161 w 57150"/>
                            <a:gd name="connsiteY97" fmla="*/ 50273 h 57150"/>
                            <a:gd name="connsiteX98" fmla="*/ 34208 w 57150"/>
                            <a:gd name="connsiteY98" fmla="*/ 51225 h 57150"/>
                            <a:gd name="connsiteX99" fmla="*/ 30398 w 57150"/>
                            <a:gd name="connsiteY99" fmla="*/ 48368 h 57150"/>
                            <a:gd name="connsiteX100" fmla="*/ 29446 w 57150"/>
                            <a:gd name="connsiteY100" fmla="*/ 49320 h 57150"/>
                            <a:gd name="connsiteX101" fmla="*/ 30398 w 57150"/>
                            <a:gd name="connsiteY101" fmla="*/ 49320 h 57150"/>
                            <a:gd name="connsiteX102" fmla="*/ 30398 w 57150"/>
                            <a:gd name="connsiteY102" fmla="*/ 50273 h 57150"/>
                            <a:gd name="connsiteX103" fmla="*/ 30398 w 57150"/>
                            <a:gd name="connsiteY103" fmla="*/ 48368 h 57150"/>
                            <a:gd name="connsiteX104" fmla="*/ 27541 w 57150"/>
                            <a:gd name="connsiteY104" fmla="*/ 50273 h 57150"/>
                            <a:gd name="connsiteX105" fmla="*/ 27541 w 57150"/>
                            <a:gd name="connsiteY105" fmla="*/ 49320 h 57150"/>
                            <a:gd name="connsiteX106" fmla="*/ 26588 w 57150"/>
                            <a:gd name="connsiteY106" fmla="*/ 50273 h 57150"/>
                            <a:gd name="connsiteX107" fmla="*/ 26588 w 57150"/>
                            <a:gd name="connsiteY107" fmla="*/ 47415 h 57150"/>
                            <a:gd name="connsiteX108" fmla="*/ 25636 w 57150"/>
                            <a:gd name="connsiteY108" fmla="*/ 48368 h 57150"/>
                            <a:gd name="connsiteX109" fmla="*/ 25636 w 57150"/>
                            <a:gd name="connsiteY109" fmla="*/ 46463 h 57150"/>
                            <a:gd name="connsiteX110" fmla="*/ 24683 w 57150"/>
                            <a:gd name="connsiteY110" fmla="*/ 47415 h 57150"/>
                            <a:gd name="connsiteX111" fmla="*/ 24683 w 57150"/>
                            <a:gd name="connsiteY111" fmla="*/ 47415 h 57150"/>
                            <a:gd name="connsiteX112" fmla="*/ 23731 w 57150"/>
                            <a:gd name="connsiteY112" fmla="*/ 47415 h 57150"/>
                            <a:gd name="connsiteX113" fmla="*/ 23731 w 57150"/>
                            <a:gd name="connsiteY113" fmla="*/ 49320 h 57150"/>
                            <a:gd name="connsiteX114" fmla="*/ 22778 w 57150"/>
                            <a:gd name="connsiteY114" fmla="*/ 50273 h 57150"/>
                            <a:gd name="connsiteX115" fmla="*/ 21826 w 57150"/>
                            <a:gd name="connsiteY115" fmla="*/ 49320 h 57150"/>
                            <a:gd name="connsiteX116" fmla="*/ 20873 w 57150"/>
                            <a:gd name="connsiteY116" fmla="*/ 50273 h 57150"/>
                            <a:gd name="connsiteX117" fmla="*/ 20873 w 57150"/>
                            <a:gd name="connsiteY117" fmla="*/ 49320 h 57150"/>
                            <a:gd name="connsiteX118" fmla="*/ 20873 w 57150"/>
                            <a:gd name="connsiteY118" fmla="*/ 49320 h 57150"/>
                            <a:gd name="connsiteX119" fmla="*/ 20873 w 57150"/>
                            <a:gd name="connsiteY119" fmla="*/ 48368 h 57150"/>
                            <a:gd name="connsiteX120" fmla="*/ 19921 w 57150"/>
                            <a:gd name="connsiteY120" fmla="*/ 49320 h 57150"/>
                            <a:gd name="connsiteX121" fmla="*/ 20873 w 57150"/>
                            <a:gd name="connsiteY121" fmla="*/ 48368 h 57150"/>
                            <a:gd name="connsiteX122" fmla="*/ 20873 w 57150"/>
                            <a:gd name="connsiteY122" fmla="*/ 47415 h 57150"/>
                            <a:gd name="connsiteX123" fmla="*/ 19921 w 57150"/>
                            <a:gd name="connsiteY123" fmla="*/ 48368 h 57150"/>
                            <a:gd name="connsiteX124" fmla="*/ 19921 w 57150"/>
                            <a:gd name="connsiteY124" fmla="*/ 48368 h 57150"/>
                            <a:gd name="connsiteX125" fmla="*/ 18016 w 57150"/>
                            <a:gd name="connsiteY125" fmla="*/ 49320 h 57150"/>
                            <a:gd name="connsiteX126" fmla="*/ 17063 w 57150"/>
                            <a:gd name="connsiteY126" fmla="*/ 48368 h 57150"/>
                            <a:gd name="connsiteX127" fmla="*/ 17063 w 57150"/>
                            <a:gd name="connsiteY127" fmla="*/ 48368 h 57150"/>
                            <a:gd name="connsiteX128" fmla="*/ 16111 w 57150"/>
                            <a:gd name="connsiteY128" fmla="*/ 48368 h 57150"/>
                            <a:gd name="connsiteX129" fmla="*/ 16111 w 57150"/>
                            <a:gd name="connsiteY129" fmla="*/ 48368 h 57150"/>
                            <a:gd name="connsiteX130" fmla="*/ 15158 w 57150"/>
                            <a:gd name="connsiteY130" fmla="*/ 48368 h 57150"/>
                            <a:gd name="connsiteX131" fmla="*/ 16111 w 57150"/>
                            <a:gd name="connsiteY131" fmla="*/ 45510 h 57150"/>
                            <a:gd name="connsiteX132" fmla="*/ 14206 w 57150"/>
                            <a:gd name="connsiteY132" fmla="*/ 47415 h 57150"/>
                            <a:gd name="connsiteX133" fmla="*/ 12301 w 57150"/>
                            <a:gd name="connsiteY133" fmla="*/ 44558 h 57150"/>
                            <a:gd name="connsiteX134" fmla="*/ 11348 w 57150"/>
                            <a:gd name="connsiteY134" fmla="*/ 44558 h 57150"/>
                            <a:gd name="connsiteX135" fmla="*/ 9443 w 57150"/>
                            <a:gd name="connsiteY135" fmla="*/ 39795 h 57150"/>
                            <a:gd name="connsiteX136" fmla="*/ 11348 w 57150"/>
                            <a:gd name="connsiteY136" fmla="*/ 38843 h 57150"/>
                            <a:gd name="connsiteX137" fmla="*/ 10396 w 57150"/>
                            <a:gd name="connsiteY137" fmla="*/ 38843 h 57150"/>
                            <a:gd name="connsiteX138" fmla="*/ 8491 w 57150"/>
                            <a:gd name="connsiteY138" fmla="*/ 39795 h 57150"/>
                            <a:gd name="connsiteX139" fmla="*/ 8491 w 57150"/>
                            <a:gd name="connsiteY139" fmla="*/ 35985 h 57150"/>
                            <a:gd name="connsiteX140" fmla="*/ 7538 w 57150"/>
                            <a:gd name="connsiteY140" fmla="*/ 35985 h 57150"/>
                            <a:gd name="connsiteX141" fmla="*/ 8491 w 57150"/>
                            <a:gd name="connsiteY141" fmla="*/ 35033 h 57150"/>
                            <a:gd name="connsiteX142" fmla="*/ 7538 w 57150"/>
                            <a:gd name="connsiteY142" fmla="*/ 35033 h 57150"/>
                            <a:gd name="connsiteX143" fmla="*/ 8491 w 57150"/>
                            <a:gd name="connsiteY143" fmla="*/ 35033 h 57150"/>
                            <a:gd name="connsiteX144" fmla="*/ 7538 w 57150"/>
                            <a:gd name="connsiteY144" fmla="*/ 34080 h 57150"/>
                            <a:gd name="connsiteX145" fmla="*/ 8491 w 57150"/>
                            <a:gd name="connsiteY145" fmla="*/ 34080 h 57150"/>
                            <a:gd name="connsiteX146" fmla="*/ 7538 w 57150"/>
                            <a:gd name="connsiteY146" fmla="*/ 32175 h 57150"/>
                            <a:gd name="connsiteX147" fmla="*/ 8491 w 57150"/>
                            <a:gd name="connsiteY147" fmla="*/ 32175 h 57150"/>
                            <a:gd name="connsiteX148" fmla="*/ 7538 w 57150"/>
                            <a:gd name="connsiteY148" fmla="*/ 32175 h 57150"/>
                            <a:gd name="connsiteX149" fmla="*/ 10396 w 57150"/>
                            <a:gd name="connsiteY149" fmla="*/ 30270 h 57150"/>
                            <a:gd name="connsiteX150" fmla="*/ 10396 w 57150"/>
                            <a:gd name="connsiteY150" fmla="*/ 23603 h 57150"/>
                            <a:gd name="connsiteX151" fmla="*/ 11348 w 57150"/>
                            <a:gd name="connsiteY151" fmla="*/ 23603 h 57150"/>
                            <a:gd name="connsiteX152" fmla="*/ 11348 w 57150"/>
                            <a:gd name="connsiteY152" fmla="*/ 22650 h 57150"/>
                            <a:gd name="connsiteX153" fmla="*/ 13253 w 57150"/>
                            <a:gd name="connsiteY153" fmla="*/ 23603 h 57150"/>
                            <a:gd name="connsiteX154" fmla="*/ 12301 w 57150"/>
                            <a:gd name="connsiteY154" fmla="*/ 21698 h 57150"/>
                            <a:gd name="connsiteX155" fmla="*/ 11348 w 57150"/>
                            <a:gd name="connsiteY155" fmla="*/ 21698 h 57150"/>
                            <a:gd name="connsiteX156" fmla="*/ 11348 w 57150"/>
                            <a:gd name="connsiteY156" fmla="*/ 20745 h 57150"/>
                            <a:gd name="connsiteX157" fmla="*/ 13253 w 57150"/>
                            <a:gd name="connsiteY157" fmla="*/ 21698 h 57150"/>
                            <a:gd name="connsiteX158" fmla="*/ 13253 w 57150"/>
                            <a:gd name="connsiteY158" fmla="*/ 20745 h 57150"/>
                            <a:gd name="connsiteX159" fmla="*/ 17063 w 57150"/>
                            <a:gd name="connsiteY159" fmla="*/ 24555 h 57150"/>
                            <a:gd name="connsiteX160" fmla="*/ 17063 w 57150"/>
                            <a:gd name="connsiteY160" fmla="*/ 24555 h 57150"/>
                            <a:gd name="connsiteX161" fmla="*/ 18968 w 57150"/>
                            <a:gd name="connsiteY161" fmla="*/ 25508 h 57150"/>
                            <a:gd name="connsiteX162" fmla="*/ 16111 w 57150"/>
                            <a:gd name="connsiteY162" fmla="*/ 23603 h 57150"/>
                            <a:gd name="connsiteX163" fmla="*/ 14206 w 57150"/>
                            <a:gd name="connsiteY163" fmla="*/ 20745 h 57150"/>
                            <a:gd name="connsiteX164" fmla="*/ 15158 w 57150"/>
                            <a:gd name="connsiteY164" fmla="*/ 21698 h 57150"/>
                            <a:gd name="connsiteX165" fmla="*/ 16111 w 57150"/>
                            <a:gd name="connsiteY165" fmla="*/ 20745 h 57150"/>
                            <a:gd name="connsiteX166" fmla="*/ 14206 w 57150"/>
                            <a:gd name="connsiteY166" fmla="*/ 18840 h 57150"/>
                            <a:gd name="connsiteX167" fmla="*/ 15158 w 57150"/>
                            <a:gd name="connsiteY167" fmla="*/ 19793 h 57150"/>
                            <a:gd name="connsiteX168" fmla="*/ 14206 w 57150"/>
                            <a:gd name="connsiteY168" fmla="*/ 17888 h 57150"/>
                            <a:gd name="connsiteX169" fmla="*/ 14206 w 57150"/>
                            <a:gd name="connsiteY169" fmla="*/ 15983 h 57150"/>
                            <a:gd name="connsiteX170" fmla="*/ 17063 w 57150"/>
                            <a:gd name="connsiteY170" fmla="*/ 18840 h 57150"/>
                            <a:gd name="connsiteX171" fmla="*/ 15158 w 57150"/>
                            <a:gd name="connsiteY171" fmla="*/ 15983 h 57150"/>
                            <a:gd name="connsiteX172" fmla="*/ 17063 w 57150"/>
                            <a:gd name="connsiteY172" fmla="*/ 16935 h 57150"/>
                            <a:gd name="connsiteX173" fmla="*/ 18016 w 57150"/>
                            <a:gd name="connsiteY173" fmla="*/ 15983 h 57150"/>
                            <a:gd name="connsiteX174" fmla="*/ 17063 w 57150"/>
                            <a:gd name="connsiteY174" fmla="*/ 15030 h 57150"/>
                            <a:gd name="connsiteX175" fmla="*/ 18016 w 57150"/>
                            <a:gd name="connsiteY175" fmla="*/ 15983 h 57150"/>
                            <a:gd name="connsiteX176" fmla="*/ 18968 w 57150"/>
                            <a:gd name="connsiteY176" fmla="*/ 15030 h 57150"/>
                            <a:gd name="connsiteX177" fmla="*/ 18968 w 57150"/>
                            <a:gd name="connsiteY177" fmla="*/ 13125 h 57150"/>
                            <a:gd name="connsiteX178" fmla="*/ 18016 w 57150"/>
                            <a:gd name="connsiteY178" fmla="*/ 13125 h 57150"/>
                            <a:gd name="connsiteX179" fmla="*/ 18968 w 57150"/>
                            <a:gd name="connsiteY179" fmla="*/ 12173 h 57150"/>
                            <a:gd name="connsiteX180" fmla="*/ 19921 w 57150"/>
                            <a:gd name="connsiteY180" fmla="*/ 13125 h 57150"/>
                            <a:gd name="connsiteX181" fmla="*/ 19921 w 57150"/>
                            <a:gd name="connsiteY181" fmla="*/ 12173 h 57150"/>
                            <a:gd name="connsiteX182" fmla="*/ 20873 w 57150"/>
                            <a:gd name="connsiteY182" fmla="*/ 13125 h 57150"/>
                            <a:gd name="connsiteX183" fmla="*/ 19921 w 57150"/>
                            <a:gd name="connsiteY183" fmla="*/ 12173 h 57150"/>
                            <a:gd name="connsiteX184" fmla="*/ 21826 w 57150"/>
                            <a:gd name="connsiteY184" fmla="*/ 13125 h 57150"/>
                            <a:gd name="connsiteX185" fmla="*/ 21826 w 57150"/>
                            <a:gd name="connsiteY185" fmla="*/ 14078 h 57150"/>
                            <a:gd name="connsiteX186" fmla="*/ 22778 w 57150"/>
                            <a:gd name="connsiteY186" fmla="*/ 14078 h 57150"/>
                            <a:gd name="connsiteX187" fmla="*/ 21826 w 57150"/>
                            <a:gd name="connsiteY187" fmla="*/ 11220 h 57150"/>
                            <a:gd name="connsiteX188" fmla="*/ 22778 w 57150"/>
                            <a:gd name="connsiteY188" fmla="*/ 11220 h 57150"/>
                            <a:gd name="connsiteX189" fmla="*/ 22778 w 57150"/>
                            <a:gd name="connsiteY189" fmla="*/ 12173 h 57150"/>
                            <a:gd name="connsiteX190" fmla="*/ 24683 w 57150"/>
                            <a:gd name="connsiteY190" fmla="*/ 13125 h 57150"/>
                            <a:gd name="connsiteX191" fmla="*/ 23731 w 57150"/>
                            <a:gd name="connsiteY191" fmla="*/ 11220 h 57150"/>
                            <a:gd name="connsiteX192" fmla="*/ 24683 w 57150"/>
                            <a:gd name="connsiteY192" fmla="*/ 12173 h 57150"/>
                            <a:gd name="connsiteX193" fmla="*/ 24683 w 57150"/>
                            <a:gd name="connsiteY193" fmla="*/ 10268 h 57150"/>
                            <a:gd name="connsiteX194" fmla="*/ 27541 w 57150"/>
                            <a:gd name="connsiteY194" fmla="*/ 12173 h 57150"/>
                            <a:gd name="connsiteX195" fmla="*/ 27541 w 57150"/>
                            <a:gd name="connsiteY195" fmla="*/ 14078 h 57150"/>
                            <a:gd name="connsiteX196" fmla="*/ 27541 w 57150"/>
                            <a:gd name="connsiteY196" fmla="*/ 14078 h 57150"/>
                            <a:gd name="connsiteX197" fmla="*/ 28493 w 57150"/>
                            <a:gd name="connsiteY197" fmla="*/ 15983 h 57150"/>
                            <a:gd name="connsiteX198" fmla="*/ 28493 w 57150"/>
                            <a:gd name="connsiteY198" fmla="*/ 15030 h 57150"/>
                            <a:gd name="connsiteX199" fmla="*/ 27541 w 57150"/>
                            <a:gd name="connsiteY199" fmla="*/ 10268 h 57150"/>
                            <a:gd name="connsiteX200" fmla="*/ 30398 w 57150"/>
                            <a:gd name="connsiteY200" fmla="*/ 11220 h 57150"/>
                            <a:gd name="connsiteX201" fmla="*/ 29446 w 57150"/>
                            <a:gd name="connsiteY201" fmla="*/ 10268 h 57150"/>
                            <a:gd name="connsiteX202" fmla="*/ 30398 w 57150"/>
                            <a:gd name="connsiteY202" fmla="*/ 8363 h 57150"/>
                            <a:gd name="connsiteX203" fmla="*/ 31351 w 57150"/>
                            <a:gd name="connsiteY203" fmla="*/ 12173 h 57150"/>
                            <a:gd name="connsiteX204" fmla="*/ 30398 w 57150"/>
                            <a:gd name="connsiteY204" fmla="*/ 12173 h 57150"/>
                            <a:gd name="connsiteX205" fmla="*/ 31351 w 57150"/>
                            <a:gd name="connsiteY205" fmla="*/ 14078 h 57150"/>
                            <a:gd name="connsiteX206" fmla="*/ 32303 w 57150"/>
                            <a:gd name="connsiteY206" fmla="*/ 12173 h 57150"/>
                            <a:gd name="connsiteX207" fmla="*/ 31351 w 57150"/>
                            <a:gd name="connsiteY207" fmla="*/ 11220 h 57150"/>
                            <a:gd name="connsiteX208" fmla="*/ 32303 w 57150"/>
                            <a:gd name="connsiteY208" fmla="*/ 10268 h 57150"/>
                            <a:gd name="connsiteX209" fmla="*/ 31351 w 57150"/>
                            <a:gd name="connsiteY209" fmla="*/ 8363 h 57150"/>
                            <a:gd name="connsiteX210" fmla="*/ 32303 w 57150"/>
                            <a:gd name="connsiteY210" fmla="*/ 7410 h 57150"/>
                            <a:gd name="connsiteX211" fmla="*/ 32303 w 57150"/>
                            <a:gd name="connsiteY211" fmla="*/ 8363 h 57150"/>
                            <a:gd name="connsiteX212" fmla="*/ 34208 w 57150"/>
                            <a:gd name="connsiteY212" fmla="*/ 7410 h 57150"/>
                            <a:gd name="connsiteX213" fmla="*/ 35161 w 57150"/>
                            <a:gd name="connsiteY213" fmla="*/ 9315 h 57150"/>
                            <a:gd name="connsiteX214" fmla="*/ 34208 w 57150"/>
                            <a:gd name="connsiteY214" fmla="*/ 11220 h 57150"/>
                            <a:gd name="connsiteX215" fmla="*/ 36113 w 57150"/>
                            <a:gd name="connsiteY215" fmla="*/ 10268 h 57150"/>
                            <a:gd name="connsiteX216" fmla="*/ 35161 w 57150"/>
                            <a:gd name="connsiteY216" fmla="*/ 11220 h 57150"/>
                            <a:gd name="connsiteX217" fmla="*/ 37066 w 57150"/>
                            <a:gd name="connsiteY217" fmla="*/ 12173 h 57150"/>
                            <a:gd name="connsiteX218" fmla="*/ 37066 w 57150"/>
                            <a:gd name="connsiteY218" fmla="*/ 10268 h 57150"/>
                            <a:gd name="connsiteX219" fmla="*/ 39923 w 57150"/>
                            <a:gd name="connsiteY219" fmla="*/ 9315 h 57150"/>
                            <a:gd name="connsiteX220" fmla="*/ 39923 w 57150"/>
                            <a:gd name="connsiteY220" fmla="*/ 11220 h 57150"/>
                            <a:gd name="connsiteX221" fmla="*/ 37066 w 57150"/>
                            <a:gd name="connsiteY221" fmla="*/ 12173 h 57150"/>
                            <a:gd name="connsiteX222" fmla="*/ 36113 w 57150"/>
                            <a:gd name="connsiteY222" fmla="*/ 14078 h 57150"/>
                            <a:gd name="connsiteX223" fmla="*/ 37066 w 57150"/>
                            <a:gd name="connsiteY223" fmla="*/ 16935 h 57150"/>
                            <a:gd name="connsiteX224" fmla="*/ 38018 w 57150"/>
                            <a:gd name="connsiteY224" fmla="*/ 15983 h 57150"/>
                            <a:gd name="connsiteX225" fmla="*/ 38018 w 57150"/>
                            <a:gd name="connsiteY225" fmla="*/ 14078 h 57150"/>
                            <a:gd name="connsiteX226" fmla="*/ 40876 w 57150"/>
                            <a:gd name="connsiteY226" fmla="*/ 13125 h 57150"/>
                            <a:gd name="connsiteX227" fmla="*/ 40876 w 57150"/>
                            <a:gd name="connsiteY227" fmla="*/ 15030 h 57150"/>
                            <a:gd name="connsiteX228" fmla="*/ 43733 w 57150"/>
                            <a:gd name="connsiteY228" fmla="*/ 15983 h 57150"/>
                            <a:gd name="connsiteX229" fmla="*/ 45638 w 57150"/>
                            <a:gd name="connsiteY229" fmla="*/ 14078 h 57150"/>
                            <a:gd name="connsiteX230" fmla="*/ 45638 w 57150"/>
                            <a:gd name="connsiteY230" fmla="*/ 11220 h 57150"/>
                            <a:gd name="connsiteX231" fmla="*/ 45638 w 57150"/>
                            <a:gd name="connsiteY231" fmla="*/ 12173 h 57150"/>
                            <a:gd name="connsiteX232" fmla="*/ 46591 w 57150"/>
                            <a:gd name="connsiteY232" fmla="*/ 13125 h 57150"/>
                            <a:gd name="connsiteX233" fmla="*/ 44686 w 57150"/>
                            <a:gd name="connsiteY233" fmla="*/ 15983 h 57150"/>
                            <a:gd name="connsiteX234" fmla="*/ 44686 w 57150"/>
                            <a:gd name="connsiteY234" fmla="*/ 16935 h 57150"/>
                            <a:gd name="connsiteX235" fmla="*/ 47543 w 57150"/>
                            <a:gd name="connsiteY235" fmla="*/ 16935 h 57150"/>
                            <a:gd name="connsiteX236" fmla="*/ 49448 w 57150"/>
                            <a:gd name="connsiteY236" fmla="*/ 19793 h 57150"/>
                            <a:gd name="connsiteX237" fmla="*/ 47543 w 57150"/>
                            <a:gd name="connsiteY237" fmla="*/ 21698 h 57150"/>
                            <a:gd name="connsiteX238" fmla="*/ 48496 w 57150"/>
                            <a:gd name="connsiteY238" fmla="*/ 21698 h 57150"/>
                            <a:gd name="connsiteX239" fmla="*/ 48496 w 57150"/>
                            <a:gd name="connsiteY239" fmla="*/ 21698 h 57150"/>
                            <a:gd name="connsiteX240" fmla="*/ 50401 w 57150"/>
                            <a:gd name="connsiteY240" fmla="*/ 22650 h 57150"/>
                            <a:gd name="connsiteX241" fmla="*/ 48496 w 57150"/>
                            <a:gd name="connsiteY241" fmla="*/ 23603 h 57150"/>
                            <a:gd name="connsiteX242" fmla="*/ 49448 w 57150"/>
                            <a:gd name="connsiteY242" fmla="*/ 23603 h 57150"/>
                            <a:gd name="connsiteX243" fmla="*/ 48496 w 57150"/>
                            <a:gd name="connsiteY243" fmla="*/ 24555 h 57150"/>
                            <a:gd name="connsiteX244" fmla="*/ 49448 w 57150"/>
                            <a:gd name="connsiteY244" fmla="*/ 25508 h 57150"/>
                            <a:gd name="connsiteX245" fmla="*/ 50401 w 57150"/>
                            <a:gd name="connsiteY245" fmla="*/ 24555 h 57150"/>
                            <a:gd name="connsiteX246" fmla="*/ 51353 w 57150"/>
                            <a:gd name="connsiteY246" fmla="*/ 26460 h 57150"/>
                            <a:gd name="connsiteX247" fmla="*/ 50401 w 57150"/>
                            <a:gd name="connsiteY247" fmla="*/ 26460 h 57150"/>
                            <a:gd name="connsiteX248" fmla="*/ 51353 w 57150"/>
                            <a:gd name="connsiteY248" fmla="*/ 26460 h 57150"/>
                            <a:gd name="connsiteX249" fmla="*/ 50401 w 57150"/>
                            <a:gd name="connsiteY249" fmla="*/ 27413 h 57150"/>
                            <a:gd name="connsiteX250" fmla="*/ 47543 w 57150"/>
                            <a:gd name="connsiteY250" fmla="*/ 27413 h 57150"/>
                            <a:gd name="connsiteX251" fmla="*/ 49448 w 57150"/>
                            <a:gd name="connsiteY251" fmla="*/ 26460 h 57150"/>
                            <a:gd name="connsiteX252" fmla="*/ 48496 w 57150"/>
                            <a:gd name="connsiteY252" fmla="*/ 25508 h 57150"/>
                            <a:gd name="connsiteX253" fmla="*/ 49448 w 57150"/>
                            <a:gd name="connsiteY253" fmla="*/ 25508 h 57150"/>
                            <a:gd name="connsiteX254" fmla="*/ 47543 w 57150"/>
                            <a:gd name="connsiteY254" fmla="*/ 26460 h 57150"/>
                            <a:gd name="connsiteX255" fmla="*/ 47543 w 57150"/>
                            <a:gd name="connsiteY255" fmla="*/ 26460 h 57150"/>
                            <a:gd name="connsiteX256" fmla="*/ 46591 w 57150"/>
                            <a:gd name="connsiteY256" fmla="*/ 26460 h 57150"/>
                            <a:gd name="connsiteX257" fmla="*/ 47543 w 57150"/>
                            <a:gd name="connsiteY257" fmla="*/ 25508 h 57150"/>
                            <a:gd name="connsiteX258" fmla="*/ 45638 w 57150"/>
                            <a:gd name="connsiteY258" fmla="*/ 25508 h 57150"/>
                            <a:gd name="connsiteX259" fmla="*/ 44686 w 57150"/>
                            <a:gd name="connsiteY259" fmla="*/ 24555 h 57150"/>
                            <a:gd name="connsiteX260" fmla="*/ 47543 w 57150"/>
                            <a:gd name="connsiteY260" fmla="*/ 23603 h 57150"/>
                            <a:gd name="connsiteX261" fmla="*/ 47543 w 57150"/>
                            <a:gd name="connsiteY261" fmla="*/ 22650 h 57150"/>
                            <a:gd name="connsiteX262" fmla="*/ 44686 w 57150"/>
                            <a:gd name="connsiteY262" fmla="*/ 23603 h 57150"/>
                            <a:gd name="connsiteX263" fmla="*/ 45638 w 57150"/>
                            <a:gd name="connsiteY263" fmla="*/ 22650 h 57150"/>
                            <a:gd name="connsiteX264" fmla="*/ 43733 w 57150"/>
                            <a:gd name="connsiteY264" fmla="*/ 22650 h 57150"/>
                            <a:gd name="connsiteX265" fmla="*/ 42781 w 57150"/>
                            <a:gd name="connsiteY265" fmla="*/ 20745 h 57150"/>
                            <a:gd name="connsiteX266" fmla="*/ 43733 w 57150"/>
                            <a:gd name="connsiteY266" fmla="*/ 19793 h 57150"/>
                            <a:gd name="connsiteX267" fmla="*/ 41828 w 57150"/>
                            <a:gd name="connsiteY267" fmla="*/ 20745 h 57150"/>
                            <a:gd name="connsiteX268" fmla="*/ 39923 w 57150"/>
                            <a:gd name="connsiteY268" fmla="*/ 19793 h 57150"/>
                            <a:gd name="connsiteX269" fmla="*/ 36113 w 57150"/>
                            <a:gd name="connsiteY269" fmla="*/ 21698 h 57150"/>
                            <a:gd name="connsiteX270" fmla="*/ 36113 w 57150"/>
                            <a:gd name="connsiteY270" fmla="*/ 19793 h 57150"/>
                            <a:gd name="connsiteX271" fmla="*/ 35161 w 57150"/>
                            <a:gd name="connsiteY271" fmla="*/ 19793 h 57150"/>
                            <a:gd name="connsiteX272" fmla="*/ 35161 w 57150"/>
                            <a:gd name="connsiteY272" fmla="*/ 21698 h 57150"/>
                            <a:gd name="connsiteX273" fmla="*/ 34208 w 57150"/>
                            <a:gd name="connsiteY273" fmla="*/ 23603 h 57150"/>
                            <a:gd name="connsiteX274" fmla="*/ 34208 w 57150"/>
                            <a:gd name="connsiteY274" fmla="*/ 22650 h 57150"/>
                            <a:gd name="connsiteX275" fmla="*/ 32303 w 57150"/>
                            <a:gd name="connsiteY275" fmla="*/ 23603 h 57150"/>
                            <a:gd name="connsiteX276" fmla="*/ 31351 w 57150"/>
                            <a:gd name="connsiteY276" fmla="*/ 22650 h 57150"/>
                            <a:gd name="connsiteX277" fmla="*/ 32303 w 57150"/>
                            <a:gd name="connsiteY277" fmla="*/ 25508 h 57150"/>
                            <a:gd name="connsiteX278" fmla="*/ 30398 w 57150"/>
                            <a:gd name="connsiteY278" fmla="*/ 25508 h 57150"/>
                            <a:gd name="connsiteX279" fmla="*/ 29446 w 57150"/>
                            <a:gd name="connsiteY279" fmla="*/ 30270 h 57150"/>
                            <a:gd name="connsiteX280" fmla="*/ 28493 w 57150"/>
                            <a:gd name="connsiteY280" fmla="*/ 29318 h 57150"/>
                            <a:gd name="connsiteX281" fmla="*/ 28493 w 57150"/>
                            <a:gd name="connsiteY281" fmla="*/ 34080 h 57150"/>
                            <a:gd name="connsiteX282" fmla="*/ 26588 w 57150"/>
                            <a:gd name="connsiteY282" fmla="*/ 33128 h 57150"/>
                            <a:gd name="connsiteX283" fmla="*/ 28493 w 57150"/>
                            <a:gd name="connsiteY283" fmla="*/ 34080 h 57150"/>
                            <a:gd name="connsiteX284" fmla="*/ 27541 w 57150"/>
                            <a:gd name="connsiteY284" fmla="*/ 35033 h 57150"/>
                            <a:gd name="connsiteX285" fmla="*/ 28493 w 57150"/>
                            <a:gd name="connsiteY285" fmla="*/ 35985 h 57150"/>
                            <a:gd name="connsiteX286" fmla="*/ 28493 w 57150"/>
                            <a:gd name="connsiteY286" fmla="*/ 36938 h 57150"/>
                            <a:gd name="connsiteX287" fmla="*/ 28493 w 57150"/>
                            <a:gd name="connsiteY287" fmla="*/ 36938 h 57150"/>
                            <a:gd name="connsiteX288" fmla="*/ 27541 w 57150"/>
                            <a:gd name="connsiteY288" fmla="*/ 36938 h 57150"/>
                            <a:gd name="connsiteX289" fmla="*/ 29446 w 57150"/>
                            <a:gd name="connsiteY289" fmla="*/ 36938 h 57150"/>
                            <a:gd name="connsiteX290" fmla="*/ 29446 w 57150"/>
                            <a:gd name="connsiteY290" fmla="*/ 37890 h 57150"/>
                            <a:gd name="connsiteX291" fmla="*/ 30398 w 57150"/>
                            <a:gd name="connsiteY291" fmla="*/ 36938 h 57150"/>
                            <a:gd name="connsiteX292" fmla="*/ 31351 w 57150"/>
                            <a:gd name="connsiteY292" fmla="*/ 37890 h 57150"/>
                            <a:gd name="connsiteX293" fmla="*/ 30398 w 57150"/>
                            <a:gd name="connsiteY293" fmla="*/ 38843 h 57150"/>
                            <a:gd name="connsiteX294" fmla="*/ 31351 w 57150"/>
                            <a:gd name="connsiteY294" fmla="*/ 37890 h 57150"/>
                            <a:gd name="connsiteX295" fmla="*/ 33256 w 57150"/>
                            <a:gd name="connsiteY295" fmla="*/ 39795 h 57150"/>
                            <a:gd name="connsiteX296" fmla="*/ 38018 w 57150"/>
                            <a:gd name="connsiteY296" fmla="*/ 40748 h 57150"/>
                            <a:gd name="connsiteX297" fmla="*/ 38018 w 57150"/>
                            <a:gd name="connsiteY297" fmla="*/ 40748 h 57150"/>
                            <a:gd name="connsiteX298" fmla="*/ 39923 w 57150"/>
                            <a:gd name="connsiteY298" fmla="*/ 39795 h 57150"/>
                            <a:gd name="connsiteX299" fmla="*/ 39923 w 57150"/>
                            <a:gd name="connsiteY299" fmla="*/ 40748 h 57150"/>
                            <a:gd name="connsiteX300" fmla="*/ 40876 w 57150"/>
                            <a:gd name="connsiteY300" fmla="*/ 39795 h 57150"/>
                            <a:gd name="connsiteX301" fmla="*/ 40876 w 57150"/>
                            <a:gd name="connsiteY301" fmla="*/ 39795 h 57150"/>
                            <a:gd name="connsiteX302" fmla="*/ 42781 w 57150"/>
                            <a:gd name="connsiteY302" fmla="*/ 39795 h 57150"/>
                            <a:gd name="connsiteX303" fmla="*/ 42781 w 57150"/>
                            <a:gd name="connsiteY303" fmla="*/ 40748 h 57150"/>
                            <a:gd name="connsiteX304" fmla="*/ 43733 w 57150"/>
                            <a:gd name="connsiteY304" fmla="*/ 40748 h 57150"/>
                            <a:gd name="connsiteX305" fmla="*/ 43733 w 57150"/>
                            <a:gd name="connsiteY305" fmla="*/ 39795 h 57150"/>
                            <a:gd name="connsiteX306" fmla="*/ 45638 w 57150"/>
                            <a:gd name="connsiteY306" fmla="*/ 38843 h 57150"/>
                            <a:gd name="connsiteX307" fmla="*/ 45638 w 57150"/>
                            <a:gd name="connsiteY307" fmla="*/ 36938 h 57150"/>
                            <a:gd name="connsiteX308" fmla="*/ 47543 w 57150"/>
                            <a:gd name="connsiteY308" fmla="*/ 36938 h 57150"/>
                            <a:gd name="connsiteX309" fmla="*/ 47543 w 57150"/>
                            <a:gd name="connsiteY309" fmla="*/ 36938 h 57150"/>
                            <a:gd name="connsiteX310" fmla="*/ 49448 w 57150"/>
                            <a:gd name="connsiteY310" fmla="*/ 36938 h 57150"/>
                            <a:gd name="connsiteX311" fmla="*/ 48496 w 57150"/>
                            <a:gd name="connsiteY311" fmla="*/ 35985 h 57150"/>
                            <a:gd name="connsiteX312" fmla="*/ 50401 w 57150"/>
                            <a:gd name="connsiteY312" fmla="*/ 35033 h 57150"/>
                            <a:gd name="connsiteX313" fmla="*/ 51353 w 57150"/>
                            <a:gd name="connsiteY313" fmla="*/ 35033 h 57150"/>
                            <a:gd name="connsiteX314" fmla="*/ 48496 w 57150"/>
                            <a:gd name="connsiteY314" fmla="*/ 32175 h 57150"/>
                            <a:gd name="connsiteX315" fmla="*/ 47543 w 57150"/>
                            <a:gd name="connsiteY315" fmla="*/ 29318 h 57150"/>
                            <a:gd name="connsiteX316" fmla="*/ 46591 w 57150"/>
                            <a:gd name="connsiteY316" fmla="*/ 29318 h 57150"/>
                            <a:gd name="connsiteX317" fmla="*/ 46591 w 57150"/>
                            <a:gd name="connsiteY317" fmla="*/ 29318 h 57150"/>
                            <a:gd name="connsiteX318" fmla="*/ 45638 w 57150"/>
                            <a:gd name="connsiteY318" fmla="*/ 29318 h 57150"/>
                            <a:gd name="connsiteX319" fmla="*/ 41828 w 57150"/>
                            <a:gd name="connsiteY319" fmla="*/ 29318 h 57150"/>
                            <a:gd name="connsiteX320" fmla="*/ 39923 w 57150"/>
                            <a:gd name="connsiteY320" fmla="*/ 29318 h 57150"/>
                            <a:gd name="connsiteX321" fmla="*/ 39923 w 57150"/>
                            <a:gd name="connsiteY321" fmla="*/ 28365 h 57150"/>
                            <a:gd name="connsiteX322" fmla="*/ 39923 w 57150"/>
                            <a:gd name="connsiteY322" fmla="*/ 30270 h 57150"/>
                            <a:gd name="connsiteX323" fmla="*/ 38018 w 57150"/>
                            <a:gd name="connsiteY323" fmla="*/ 31223 h 57150"/>
                            <a:gd name="connsiteX324" fmla="*/ 37066 w 57150"/>
                            <a:gd name="connsiteY324" fmla="*/ 32175 h 57150"/>
                            <a:gd name="connsiteX325" fmla="*/ 36113 w 57150"/>
                            <a:gd name="connsiteY325" fmla="*/ 31223 h 57150"/>
                            <a:gd name="connsiteX326" fmla="*/ 37066 w 57150"/>
                            <a:gd name="connsiteY326" fmla="*/ 32175 h 57150"/>
                            <a:gd name="connsiteX327" fmla="*/ 37066 w 57150"/>
                            <a:gd name="connsiteY327" fmla="*/ 32175 h 57150"/>
                            <a:gd name="connsiteX328" fmla="*/ 38018 w 57150"/>
                            <a:gd name="connsiteY328" fmla="*/ 33128 h 57150"/>
                            <a:gd name="connsiteX329" fmla="*/ 38018 w 57150"/>
                            <a:gd name="connsiteY329" fmla="*/ 33128 h 57150"/>
                            <a:gd name="connsiteX330" fmla="*/ 38971 w 57150"/>
                            <a:gd name="connsiteY330" fmla="*/ 33128 h 57150"/>
                            <a:gd name="connsiteX331" fmla="*/ 38971 w 57150"/>
                            <a:gd name="connsiteY331" fmla="*/ 33128 h 57150"/>
                            <a:gd name="connsiteX332" fmla="*/ 40876 w 57150"/>
                            <a:gd name="connsiteY332" fmla="*/ 31223 h 57150"/>
                            <a:gd name="connsiteX333" fmla="*/ 40876 w 57150"/>
                            <a:gd name="connsiteY333" fmla="*/ 30270 h 57150"/>
                            <a:gd name="connsiteX334" fmla="*/ 40876 w 57150"/>
                            <a:gd name="connsiteY334" fmla="*/ 30270 h 57150"/>
                            <a:gd name="connsiteX335" fmla="*/ 40876 w 57150"/>
                            <a:gd name="connsiteY335" fmla="*/ 30270 h 57150"/>
                            <a:gd name="connsiteX336" fmla="*/ 40876 w 57150"/>
                            <a:gd name="connsiteY336" fmla="*/ 30270 h 57150"/>
                            <a:gd name="connsiteX337" fmla="*/ 40876 w 57150"/>
                            <a:gd name="connsiteY337" fmla="*/ 30270 h 57150"/>
                            <a:gd name="connsiteX338" fmla="*/ 40876 w 57150"/>
                            <a:gd name="connsiteY338" fmla="*/ 30270 h 57150"/>
                            <a:gd name="connsiteX339" fmla="*/ 40876 w 57150"/>
                            <a:gd name="connsiteY339" fmla="*/ 30270 h 57150"/>
                            <a:gd name="connsiteX340" fmla="*/ 41828 w 57150"/>
                            <a:gd name="connsiteY340" fmla="*/ 28365 h 57150"/>
                            <a:gd name="connsiteX341" fmla="*/ 41828 w 57150"/>
                            <a:gd name="connsiteY341" fmla="*/ 28365 h 57150"/>
                            <a:gd name="connsiteX342" fmla="*/ 41828 w 57150"/>
                            <a:gd name="connsiteY342" fmla="*/ 28365 h 57150"/>
                            <a:gd name="connsiteX343" fmla="*/ 41828 w 57150"/>
                            <a:gd name="connsiteY343" fmla="*/ 28365 h 57150"/>
                            <a:gd name="connsiteX344" fmla="*/ 40876 w 57150"/>
                            <a:gd name="connsiteY344" fmla="*/ 29318 h 57150"/>
                            <a:gd name="connsiteX345" fmla="*/ 40876 w 57150"/>
                            <a:gd name="connsiteY345" fmla="*/ 29318 h 57150"/>
                            <a:gd name="connsiteX346" fmla="*/ 40876 w 57150"/>
                            <a:gd name="connsiteY346" fmla="*/ 28365 h 57150"/>
                            <a:gd name="connsiteX347" fmla="*/ 40876 w 57150"/>
                            <a:gd name="connsiteY347" fmla="*/ 27413 h 57150"/>
                            <a:gd name="connsiteX348" fmla="*/ 40876 w 57150"/>
                            <a:gd name="connsiteY348" fmla="*/ 26460 h 57150"/>
                            <a:gd name="connsiteX349" fmla="*/ 40876 w 57150"/>
                            <a:gd name="connsiteY349" fmla="*/ 26460 h 57150"/>
                            <a:gd name="connsiteX350" fmla="*/ 40876 w 57150"/>
                            <a:gd name="connsiteY350" fmla="*/ 26460 h 57150"/>
                            <a:gd name="connsiteX351" fmla="*/ 40876 w 57150"/>
                            <a:gd name="connsiteY351" fmla="*/ 26460 h 57150"/>
                            <a:gd name="connsiteX352" fmla="*/ 40876 w 57150"/>
                            <a:gd name="connsiteY352" fmla="*/ 30270 h 57150"/>
                            <a:gd name="connsiteX353" fmla="*/ 40876 w 57150"/>
                            <a:gd name="connsiteY353" fmla="*/ 30270 h 57150"/>
                            <a:gd name="connsiteX354" fmla="*/ 40876 w 57150"/>
                            <a:gd name="connsiteY354" fmla="*/ 30270 h 57150"/>
                            <a:gd name="connsiteX355" fmla="*/ 40876 w 57150"/>
                            <a:gd name="connsiteY355" fmla="*/ 30270 h 57150"/>
                            <a:gd name="connsiteX356" fmla="*/ 40876 w 57150"/>
                            <a:gd name="connsiteY356" fmla="*/ 30270 h 57150"/>
                            <a:gd name="connsiteX357" fmla="*/ 40876 w 57150"/>
                            <a:gd name="connsiteY357" fmla="*/ 30270 h 57150"/>
                            <a:gd name="connsiteX358" fmla="*/ 40876 w 57150"/>
                            <a:gd name="connsiteY358" fmla="*/ 30270 h 57150"/>
                            <a:gd name="connsiteX359" fmla="*/ 40876 w 57150"/>
                            <a:gd name="connsiteY359" fmla="*/ 30270 h 57150"/>
                            <a:gd name="connsiteX360" fmla="*/ 40876 w 57150"/>
                            <a:gd name="connsiteY360" fmla="*/ 26460 h 57150"/>
                            <a:gd name="connsiteX361" fmla="*/ 40876 w 57150"/>
                            <a:gd name="connsiteY361" fmla="*/ 27413 h 57150"/>
                            <a:gd name="connsiteX362" fmla="*/ 40876 w 57150"/>
                            <a:gd name="connsiteY362" fmla="*/ 29318 h 57150"/>
                            <a:gd name="connsiteX363" fmla="*/ 40876 w 57150"/>
                            <a:gd name="connsiteY363" fmla="*/ 29318 h 57150"/>
                            <a:gd name="connsiteX364" fmla="*/ 35161 w 57150"/>
                            <a:gd name="connsiteY364" fmla="*/ 24555 h 571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</a:cxnLst>
                          <a:rect l="l" t="t" r="r" b="b"/>
                          <a:pathLst>
                            <a:path w="57150" h="57150">
                              <a:moveTo>
                                <a:pt x="35161" y="24555"/>
                              </a:moveTo>
                              <a:cubicBezTo>
                                <a:pt x="36113" y="22650"/>
                                <a:pt x="38018" y="23603"/>
                                <a:pt x="38018" y="25508"/>
                              </a:cubicBezTo>
                              <a:cubicBezTo>
                                <a:pt x="38018" y="26460"/>
                                <a:pt x="38018" y="28365"/>
                                <a:pt x="38971" y="28365"/>
                              </a:cubicBezTo>
                              <a:cubicBezTo>
                                <a:pt x="38971" y="28365"/>
                                <a:pt x="37066" y="29318"/>
                                <a:pt x="37066" y="29318"/>
                              </a:cubicBezTo>
                              <a:cubicBezTo>
                                <a:pt x="37066" y="29318"/>
                                <a:pt x="37066" y="31223"/>
                                <a:pt x="36113" y="32175"/>
                              </a:cubicBezTo>
                              <a:cubicBezTo>
                                <a:pt x="34208" y="33128"/>
                                <a:pt x="33256" y="33128"/>
                                <a:pt x="31351" y="33128"/>
                              </a:cubicBezTo>
                              <a:lnTo>
                                <a:pt x="31351" y="33128"/>
                              </a:lnTo>
                              <a:cubicBezTo>
                                <a:pt x="31351" y="33128"/>
                                <a:pt x="30398" y="33128"/>
                                <a:pt x="30398" y="33128"/>
                              </a:cubicBezTo>
                              <a:cubicBezTo>
                                <a:pt x="30398" y="33128"/>
                                <a:pt x="30398" y="33128"/>
                                <a:pt x="30398" y="33128"/>
                              </a:cubicBezTo>
                              <a:cubicBezTo>
                                <a:pt x="30398" y="33128"/>
                                <a:pt x="30398" y="32175"/>
                                <a:pt x="30398" y="32175"/>
                              </a:cubicBezTo>
                              <a:cubicBezTo>
                                <a:pt x="30398" y="32175"/>
                                <a:pt x="30398" y="32175"/>
                                <a:pt x="30398" y="32175"/>
                              </a:cubicBezTo>
                              <a:lnTo>
                                <a:pt x="30398" y="32175"/>
                              </a:lnTo>
                              <a:lnTo>
                                <a:pt x="30398" y="32175"/>
                              </a:lnTo>
                              <a:cubicBezTo>
                                <a:pt x="29446" y="31223"/>
                                <a:pt x="29446" y="31223"/>
                                <a:pt x="29446" y="29318"/>
                              </a:cubicBezTo>
                              <a:lnTo>
                                <a:pt x="29446" y="29318"/>
                              </a:lnTo>
                              <a:cubicBezTo>
                                <a:pt x="28493" y="27413"/>
                                <a:pt x="28493" y="26460"/>
                                <a:pt x="27541" y="26460"/>
                              </a:cubicBezTo>
                              <a:cubicBezTo>
                                <a:pt x="26588" y="25508"/>
                                <a:pt x="26588" y="24555"/>
                                <a:pt x="25636" y="23603"/>
                              </a:cubicBezTo>
                              <a:cubicBezTo>
                                <a:pt x="25636" y="23603"/>
                                <a:pt x="26588" y="24555"/>
                                <a:pt x="26588" y="25508"/>
                              </a:cubicBezTo>
                              <a:cubicBezTo>
                                <a:pt x="25636" y="23603"/>
                                <a:pt x="25636" y="23603"/>
                                <a:pt x="24683" y="22650"/>
                              </a:cubicBezTo>
                              <a:cubicBezTo>
                                <a:pt x="25636" y="23603"/>
                                <a:pt x="24683" y="20745"/>
                                <a:pt x="25636" y="21698"/>
                              </a:cubicBezTo>
                              <a:lnTo>
                                <a:pt x="25636" y="21698"/>
                              </a:lnTo>
                              <a:cubicBezTo>
                                <a:pt x="25636" y="19793"/>
                                <a:pt x="26588" y="21698"/>
                                <a:pt x="26588" y="20745"/>
                              </a:cubicBezTo>
                              <a:lnTo>
                                <a:pt x="27541" y="21698"/>
                              </a:lnTo>
                              <a:cubicBezTo>
                                <a:pt x="26588" y="19793"/>
                                <a:pt x="28493" y="22650"/>
                                <a:pt x="28493" y="20745"/>
                              </a:cubicBezTo>
                              <a:lnTo>
                                <a:pt x="28493" y="20745"/>
                              </a:lnTo>
                              <a:cubicBezTo>
                                <a:pt x="28493" y="19793"/>
                                <a:pt x="29446" y="20745"/>
                                <a:pt x="29446" y="20745"/>
                              </a:cubicBezTo>
                              <a:lnTo>
                                <a:pt x="29446" y="20745"/>
                              </a:lnTo>
                              <a:cubicBezTo>
                                <a:pt x="29446" y="19793"/>
                                <a:pt x="30398" y="20745"/>
                                <a:pt x="30398" y="18840"/>
                              </a:cubicBezTo>
                              <a:cubicBezTo>
                                <a:pt x="31351" y="19793"/>
                                <a:pt x="30398" y="19793"/>
                                <a:pt x="31351" y="20745"/>
                              </a:cubicBezTo>
                              <a:cubicBezTo>
                                <a:pt x="33256" y="17888"/>
                                <a:pt x="36113" y="17888"/>
                                <a:pt x="38018" y="16935"/>
                              </a:cubicBezTo>
                              <a:cubicBezTo>
                                <a:pt x="38018" y="17888"/>
                                <a:pt x="38971" y="17888"/>
                                <a:pt x="38971" y="17888"/>
                              </a:cubicBezTo>
                              <a:cubicBezTo>
                                <a:pt x="38971" y="17888"/>
                                <a:pt x="39923" y="17888"/>
                                <a:pt x="39923" y="16935"/>
                              </a:cubicBezTo>
                              <a:cubicBezTo>
                                <a:pt x="39923" y="16935"/>
                                <a:pt x="39923" y="17888"/>
                                <a:pt x="39923" y="17888"/>
                              </a:cubicBezTo>
                              <a:cubicBezTo>
                                <a:pt x="39923" y="18840"/>
                                <a:pt x="39923" y="15983"/>
                                <a:pt x="40876" y="16935"/>
                              </a:cubicBezTo>
                              <a:cubicBezTo>
                                <a:pt x="40876" y="16935"/>
                                <a:pt x="40876" y="17888"/>
                                <a:pt x="40876" y="18840"/>
                              </a:cubicBezTo>
                              <a:cubicBezTo>
                                <a:pt x="40876" y="17888"/>
                                <a:pt x="41828" y="17888"/>
                                <a:pt x="42781" y="16935"/>
                              </a:cubicBezTo>
                              <a:cubicBezTo>
                                <a:pt x="42781" y="16935"/>
                                <a:pt x="42781" y="16935"/>
                                <a:pt x="42781" y="17888"/>
                              </a:cubicBezTo>
                              <a:cubicBezTo>
                                <a:pt x="43733" y="16935"/>
                                <a:pt x="43733" y="18840"/>
                                <a:pt x="44686" y="17888"/>
                              </a:cubicBezTo>
                              <a:lnTo>
                                <a:pt x="44686" y="18840"/>
                              </a:lnTo>
                              <a:cubicBezTo>
                                <a:pt x="45638" y="19793"/>
                                <a:pt x="45638" y="16935"/>
                                <a:pt x="45638" y="17888"/>
                              </a:cubicBezTo>
                              <a:cubicBezTo>
                                <a:pt x="45638" y="17888"/>
                                <a:pt x="45638" y="18840"/>
                                <a:pt x="45638" y="18840"/>
                              </a:cubicBezTo>
                              <a:cubicBezTo>
                                <a:pt x="46591" y="17888"/>
                                <a:pt x="47543" y="17888"/>
                                <a:pt x="48496" y="17888"/>
                              </a:cubicBezTo>
                              <a:cubicBezTo>
                                <a:pt x="48496" y="17888"/>
                                <a:pt x="48496" y="17888"/>
                                <a:pt x="48496" y="17888"/>
                              </a:cubicBezTo>
                              <a:cubicBezTo>
                                <a:pt x="49448" y="17888"/>
                                <a:pt x="49448" y="18840"/>
                                <a:pt x="50401" y="18840"/>
                              </a:cubicBezTo>
                              <a:cubicBezTo>
                                <a:pt x="50401" y="19793"/>
                                <a:pt x="49448" y="20745"/>
                                <a:pt x="49448" y="20745"/>
                              </a:cubicBezTo>
                              <a:cubicBezTo>
                                <a:pt x="50401" y="19793"/>
                                <a:pt x="50401" y="21698"/>
                                <a:pt x="52306" y="19793"/>
                              </a:cubicBezTo>
                              <a:cubicBezTo>
                                <a:pt x="52306" y="20745"/>
                                <a:pt x="52306" y="21698"/>
                                <a:pt x="53258" y="21698"/>
                              </a:cubicBezTo>
                              <a:cubicBezTo>
                                <a:pt x="52306" y="21698"/>
                                <a:pt x="51353" y="22650"/>
                                <a:pt x="51353" y="22650"/>
                              </a:cubicBezTo>
                              <a:lnTo>
                                <a:pt x="50401" y="23603"/>
                              </a:lnTo>
                              <a:cubicBezTo>
                                <a:pt x="49448" y="23603"/>
                                <a:pt x="50401" y="23603"/>
                                <a:pt x="49448" y="23603"/>
                              </a:cubicBezTo>
                              <a:cubicBezTo>
                                <a:pt x="49448" y="23603"/>
                                <a:pt x="50401" y="23603"/>
                                <a:pt x="50401" y="24555"/>
                              </a:cubicBezTo>
                              <a:cubicBezTo>
                                <a:pt x="51353" y="24555"/>
                                <a:pt x="53258" y="24555"/>
                                <a:pt x="54211" y="24555"/>
                              </a:cubicBezTo>
                              <a:cubicBezTo>
                                <a:pt x="53258" y="24555"/>
                                <a:pt x="52306" y="25508"/>
                                <a:pt x="52306" y="25508"/>
                              </a:cubicBezTo>
                              <a:cubicBezTo>
                                <a:pt x="53258" y="25508"/>
                                <a:pt x="55163" y="25508"/>
                                <a:pt x="56116" y="25508"/>
                              </a:cubicBezTo>
                              <a:cubicBezTo>
                                <a:pt x="56116" y="25508"/>
                                <a:pt x="55163" y="25508"/>
                                <a:pt x="55163" y="26460"/>
                              </a:cubicBezTo>
                              <a:cubicBezTo>
                                <a:pt x="55163" y="26460"/>
                                <a:pt x="56116" y="26460"/>
                                <a:pt x="56116" y="26460"/>
                              </a:cubicBezTo>
                              <a:cubicBezTo>
                                <a:pt x="56116" y="26460"/>
                                <a:pt x="57068" y="27413"/>
                                <a:pt x="55163" y="28365"/>
                              </a:cubicBezTo>
                              <a:cubicBezTo>
                                <a:pt x="54211" y="28365"/>
                                <a:pt x="55163" y="28365"/>
                                <a:pt x="54211" y="28365"/>
                              </a:cubicBezTo>
                              <a:cubicBezTo>
                                <a:pt x="54211" y="29318"/>
                                <a:pt x="55163" y="28365"/>
                                <a:pt x="55163" y="29318"/>
                              </a:cubicBezTo>
                              <a:lnTo>
                                <a:pt x="55163" y="29318"/>
                              </a:lnTo>
                              <a:cubicBezTo>
                                <a:pt x="55163" y="29318"/>
                                <a:pt x="56116" y="30270"/>
                                <a:pt x="57068" y="30270"/>
                              </a:cubicBezTo>
                              <a:cubicBezTo>
                                <a:pt x="57068" y="30270"/>
                                <a:pt x="56116" y="30270"/>
                                <a:pt x="56116" y="30270"/>
                              </a:cubicBezTo>
                              <a:cubicBezTo>
                                <a:pt x="57068" y="30270"/>
                                <a:pt x="57068" y="31223"/>
                                <a:pt x="57068" y="32175"/>
                              </a:cubicBezTo>
                              <a:cubicBezTo>
                                <a:pt x="57068" y="32175"/>
                                <a:pt x="56116" y="32175"/>
                                <a:pt x="56116" y="32175"/>
                              </a:cubicBezTo>
                              <a:cubicBezTo>
                                <a:pt x="57068" y="33128"/>
                                <a:pt x="58021" y="34080"/>
                                <a:pt x="58021" y="35033"/>
                              </a:cubicBezTo>
                              <a:cubicBezTo>
                                <a:pt x="58973" y="35033"/>
                                <a:pt x="56116" y="34080"/>
                                <a:pt x="57068" y="34080"/>
                              </a:cubicBezTo>
                              <a:cubicBezTo>
                                <a:pt x="56116" y="35033"/>
                                <a:pt x="58021" y="36938"/>
                                <a:pt x="56116" y="36938"/>
                              </a:cubicBezTo>
                              <a:cubicBezTo>
                                <a:pt x="56116" y="36938"/>
                                <a:pt x="57068" y="36938"/>
                                <a:pt x="57068" y="36938"/>
                              </a:cubicBezTo>
                              <a:cubicBezTo>
                                <a:pt x="57068" y="37890"/>
                                <a:pt x="56116" y="36938"/>
                                <a:pt x="56116" y="37890"/>
                              </a:cubicBezTo>
                              <a:cubicBezTo>
                                <a:pt x="55163" y="37890"/>
                                <a:pt x="56116" y="38843"/>
                                <a:pt x="56116" y="38843"/>
                              </a:cubicBezTo>
                              <a:cubicBezTo>
                                <a:pt x="56116" y="38843"/>
                                <a:pt x="56116" y="38843"/>
                                <a:pt x="56116" y="38843"/>
                              </a:cubicBezTo>
                              <a:cubicBezTo>
                                <a:pt x="57068" y="39795"/>
                                <a:pt x="56116" y="41700"/>
                                <a:pt x="55163" y="42653"/>
                              </a:cubicBezTo>
                              <a:cubicBezTo>
                                <a:pt x="55163" y="42653"/>
                                <a:pt x="56116" y="44558"/>
                                <a:pt x="56116" y="44558"/>
                              </a:cubicBezTo>
                              <a:lnTo>
                                <a:pt x="52306" y="40748"/>
                              </a:lnTo>
                              <a:cubicBezTo>
                                <a:pt x="51353" y="40748"/>
                                <a:pt x="52306" y="41700"/>
                                <a:pt x="51353" y="40748"/>
                              </a:cubicBezTo>
                              <a:cubicBezTo>
                                <a:pt x="52306" y="41700"/>
                                <a:pt x="51353" y="37890"/>
                                <a:pt x="52306" y="39795"/>
                              </a:cubicBezTo>
                              <a:cubicBezTo>
                                <a:pt x="51353" y="39795"/>
                                <a:pt x="53258" y="41700"/>
                                <a:pt x="52306" y="40748"/>
                              </a:cubicBezTo>
                              <a:cubicBezTo>
                                <a:pt x="52306" y="41700"/>
                                <a:pt x="52306" y="42653"/>
                                <a:pt x="51353" y="42653"/>
                              </a:cubicBezTo>
                              <a:cubicBezTo>
                                <a:pt x="51353" y="42653"/>
                                <a:pt x="50401" y="41700"/>
                                <a:pt x="50401" y="41700"/>
                              </a:cubicBezTo>
                              <a:cubicBezTo>
                                <a:pt x="50401" y="42653"/>
                                <a:pt x="50401" y="42653"/>
                                <a:pt x="50401" y="42653"/>
                              </a:cubicBezTo>
                              <a:lnTo>
                                <a:pt x="50401" y="43605"/>
                              </a:lnTo>
                              <a:cubicBezTo>
                                <a:pt x="51353" y="44558"/>
                                <a:pt x="49448" y="43605"/>
                                <a:pt x="50401" y="44558"/>
                              </a:cubicBezTo>
                              <a:cubicBezTo>
                                <a:pt x="49448" y="43605"/>
                                <a:pt x="49448" y="45510"/>
                                <a:pt x="48496" y="44558"/>
                              </a:cubicBezTo>
                              <a:lnTo>
                                <a:pt x="47543" y="43605"/>
                              </a:lnTo>
                              <a:cubicBezTo>
                                <a:pt x="47543" y="43605"/>
                                <a:pt x="48496" y="45510"/>
                                <a:pt x="48496" y="45510"/>
                              </a:cubicBezTo>
                              <a:cubicBezTo>
                                <a:pt x="48496" y="45510"/>
                                <a:pt x="48496" y="45510"/>
                                <a:pt x="47543" y="45510"/>
                              </a:cubicBezTo>
                              <a:cubicBezTo>
                                <a:pt x="48496" y="47415"/>
                                <a:pt x="46591" y="45510"/>
                                <a:pt x="47543" y="47415"/>
                              </a:cubicBezTo>
                              <a:cubicBezTo>
                                <a:pt x="46591" y="47415"/>
                                <a:pt x="45638" y="48368"/>
                                <a:pt x="44686" y="47415"/>
                              </a:cubicBezTo>
                              <a:cubicBezTo>
                                <a:pt x="44686" y="48368"/>
                                <a:pt x="44686" y="49320"/>
                                <a:pt x="43733" y="49320"/>
                              </a:cubicBezTo>
                              <a:cubicBezTo>
                                <a:pt x="43733" y="49320"/>
                                <a:pt x="43733" y="49320"/>
                                <a:pt x="43733" y="48368"/>
                              </a:cubicBezTo>
                              <a:cubicBezTo>
                                <a:pt x="42781" y="48368"/>
                                <a:pt x="42781" y="48368"/>
                                <a:pt x="42781" y="49320"/>
                              </a:cubicBezTo>
                              <a:cubicBezTo>
                                <a:pt x="42781" y="49320"/>
                                <a:pt x="41828" y="48368"/>
                                <a:pt x="40876" y="47415"/>
                              </a:cubicBezTo>
                              <a:cubicBezTo>
                                <a:pt x="40876" y="48368"/>
                                <a:pt x="40876" y="49320"/>
                                <a:pt x="40876" y="50273"/>
                              </a:cubicBezTo>
                              <a:cubicBezTo>
                                <a:pt x="39923" y="48368"/>
                                <a:pt x="39923" y="52178"/>
                                <a:pt x="38018" y="50273"/>
                              </a:cubicBezTo>
                              <a:cubicBezTo>
                                <a:pt x="38018" y="50273"/>
                                <a:pt x="38971" y="49320"/>
                                <a:pt x="38018" y="48368"/>
                              </a:cubicBezTo>
                              <a:cubicBezTo>
                                <a:pt x="37066" y="46463"/>
                                <a:pt x="37066" y="50273"/>
                                <a:pt x="36113" y="49320"/>
                              </a:cubicBezTo>
                              <a:lnTo>
                                <a:pt x="36113" y="51225"/>
                              </a:lnTo>
                              <a:cubicBezTo>
                                <a:pt x="36113" y="50273"/>
                                <a:pt x="35161" y="52178"/>
                                <a:pt x="35161" y="50273"/>
                              </a:cubicBezTo>
                              <a:cubicBezTo>
                                <a:pt x="35161" y="51225"/>
                                <a:pt x="34208" y="49320"/>
                                <a:pt x="34208" y="51225"/>
                              </a:cubicBezTo>
                              <a:cubicBezTo>
                                <a:pt x="33256" y="49320"/>
                                <a:pt x="30398" y="52178"/>
                                <a:pt x="30398" y="48368"/>
                              </a:cubicBezTo>
                              <a:cubicBezTo>
                                <a:pt x="30398" y="48368"/>
                                <a:pt x="29446" y="48368"/>
                                <a:pt x="29446" y="49320"/>
                              </a:cubicBezTo>
                              <a:cubicBezTo>
                                <a:pt x="29446" y="50273"/>
                                <a:pt x="30398" y="48368"/>
                                <a:pt x="30398" y="49320"/>
                              </a:cubicBezTo>
                              <a:cubicBezTo>
                                <a:pt x="30398" y="49320"/>
                                <a:pt x="30398" y="49320"/>
                                <a:pt x="30398" y="50273"/>
                              </a:cubicBezTo>
                              <a:cubicBezTo>
                                <a:pt x="30398" y="50273"/>
                                <a:pt x="29446" y="49320"/>
                                <a:pt x="30398" y="48368"/>
                              </a:cubicBezTo>
                              <a:cubicBezTo>
                                <a:pt x="29446" y="47415"/>
                                <a:pt x="29446" y="51225"/>
                                <a:pt x="27541" y="50273"/>
                              </a:cubicBezTo>
                              <a:cubicBezTo>
                                <a:pt x="27541" y="49320"/>
                                <a:pt x="27541" y="49320"/>
                                <a:pt x="27541" y="49320"/>
                              </a:cubicBezTo>
                              <a:lnTo>
                                <a:pt x="26588" y="50273"/>
                              </a:lnTo>
                              <a:cubicBezTo>
                                <a:pt x="25636" y="50273"/>
                                <a:pt x="26588" y="48368"/>
                                <a:pt x="26588" y="47415"/>
                              </a:cubicBezTo>
                              <a:cubicBezTo>
                                <a:pt x="26588" y="47415"/>
                                <a:pt x="25636" y="47415"/>
                                <a:pt x="25636" y="48368"/>
                              </a:cubicBezTo>
                              <a:lnTo>
                                <a:pt x="25636" y="46463"/>
                              </a:lnTo>
                              <a:cubicBezTo>
                                <a:pt x="25636" y="47415"/>
                                <a:pt x="24683" y="47415"/>
                                <a:pt x="24683" y="47415"/>
                              </a:cubicBezTo>
                              <a:lnTo>
                                <a:pt x="24683" y="47415"/>
                              </a:lnTo>
                              <a:cubicBezTo>
                                <a:pt x="24683" y="46463"/>
                                <a:pt x="24683" y="47415"/>
                                <a:pt x="23731" y="47415"/>
                              </a:cubicBezTo>
                              <a:cubicBezTo>
                                <a:pt x="23731" y="48368"/>
                                <a:pt x="23731" y="48368"/>
                                <a:pt x="23731" y="49320"/>
                              </a:cubicBezTo>
                              <a:cubicBezTo>
                                <a:pt x="23731" y="49320"/>
                                <a:pt x="22778" y="49320"/>
                                <a:pt x="22778" y="50273"/>
                              </a:cubicBezTo>
                              <a:cubicBezTo>
                                <a:pt x="23731" y="49320"/>
                                <a:pt x="22778" y="49320"/>
                                <a:pt x="21826" y="49320"/>
                              </a:cubicBezTo>
                              <a:cubicBezTo>
                                <a:pt x="21826" y="49320"/>
                                <a:pt x="20873" y="50273"/>
                                <a:pt x="20873" y="50273"/>
                              </a:cubicBezTo>
                              <a:cubicBezTo>
                                <a:pt x="20873" y="49320"/>
                                <a:pt x="19921" y="50273"/>
                                <a:pt x="20873" y="49320"/>
                              </a:cubicBezTo>
                              <a:cubicBezTo>
                                <a:pt x="20873" y="49320"/>
                                <a:pt x="20873" y="50273"/>
                                <a:pt x="20873" y="49320"/>
                              </a:cubicBezTo>
                              <a:cubicBezTo>
                                <a:pt x="20873" y="48368"/>
                                <a:pt x="20873" y="47415"/>
                                <a:pt x="20873" y="48368"/>
                              </a:cubicBezTo>
                              <a:cubicBezTo>
                                <a:pt x="19921" y="48368"/>
                                <a:pt x="19921" y="50273"/>
                                <a:pt x="19921" y="49320"/>
                              </a:cubicBezTo>
                              <a:cubicBezTo>
                                <a:pt x="19921" y="49320"/>
                                <a:pt x="20873" y="48368"/>
                                <a:pt x="20873" y="48368"/>
                              </a:cubicBezTo>
                              <a:lnTo>
                                <a:pt x="20873" y="47415"/>
                              </a:lnTo>
                              <a:lnTo>
                                <a:pt x="19921" y="48368"/>
                              </a:lnTo>
                              <a:cubicBezTo>
                                <a:pt x="19921" y="48368"/>
                                <a:pt x="19921" y="48368"/>
                                <a:pt x="19921" y="48368"/>
                              </a:cubicBezTo>
                              <a:cubicBezTo>
                                <a:pt x="18968" y="49320"/>
                                <a:pt x="18968" y="48368"/>
                                <a:pt x="18016" y="49320"/>
                              </a:cubicBezTo>
                              <a:cubicBezTo>
                                <a:pt x="18016" y="49320"/>
                                <a:pt x="18016" y="48368"/>
                                <a:pt x="17063" y="48368"/>
                              </a:cubicBezTo>
                              <a:lnTo>
                                <a:pt x="17063" y="48368"/>
                              </a:lnTo>
                              <a:cubicBezTo>
                                <a:pt x="17063" y="47415"/>
                                <a:pt x="16111" y="47415"/>
                                <a:pt x="16111" y="48368"/>
                              </a:cubicBezTo>
                              <a:lnTo>
                                <a:pt x="16111" y="48368"/>
                              </a:lnTo>
                              <a:cubicBezTo>
                                <a:pt x="16111" y="48368"/>
                                <a:pt x="15158" y="48368"/>
                                <a:pt x="15158" y="48368"/>
                              </a:cubicBezTo>
                              <a:cubicBezTo>
                                <a:pt x="15158" y="47415"/>
                                <a:pt x="17063" y="45510"/>
                                <a:pt x="16111" y="45510"/>
                              </a:cubicBezTo>
                              <a:cubicBezTo>
                                <a:pt x="16111" y="45510"/>
                                <a:pt x="14206" y="46463"/>
                                <a:pt x="14206" y="47415"/>
                              </a:cubicBezTo>
                              <a:cubicBezTo>
                                <a:pt x="14206" y="46463"/>
                                <a:pt x="11348" y="46463"/>
                                <a:pt x="12301" y="44558"/>
                              </a:cubicBezTo>
                              <a:cubicBezTo>
                                <a:pt x="12301" y="44558"/>
                                <a:pt x="11348" y="44558"/>
                                <a:pt x="11348" y="44558"/>
                              </a:cubicBezTo>
                              <a:cubicBezTo>
                                <a:pt x="10396" y="42653"/>
                                <a:pt x="8491" y="41700"/>
                                <a:pt x="9443" y="39795"/>
                              </a:cubicBezTo>
                              <a:cubicBezTo>
                                <a:pt x="10396" y="39795"/>
                                <a:pt x="10396" y="39795"/>
                                <a:pt x="11348" y="38843"/>
                              </a:cubicBezTo>
                              <a:cubicBezTo>
                                <a:pt x="10396" y="38843"/>
                                <a:pt x="12301" y="37890"/>
                                <a:pt x="10396" y="38843"/>
                              </a:cubicBezTo>
                              <a:cubicBezTo>
                                <a:pt x="9443" y="38843"/>
                                <a:pt x="9443" y="38843"/>
                                <a:pt x="8491" y="39795"/>
                              </a:cubicBezTo>
                              <a:cubicBezTo>
                                <a:pt x="7538" y="38843"/>
                                <a:pt x="7538" y="36938"/>
                                <a:pt x="8491" y="35985"/>
                              </a:cubicBezTo>
                              <a:cubicBezTo>
                                <a:pt x="8491" y="35985"/>
                                <a:pt x="7538" y="35985"/>
                                <a:pt x="7538" y="35985"/>
                              </a:cubicBezTo>
                              <a:cubicBezTo>
                                <a:pt x="9443" y="35985"/>
                                <a:pt x="9443" y="35033"/>
                                <a:pt x="8491" y="35033"/>
                              </a:cubicBezTo>
                              <a:lnTo>
                                <a:pt x="7538" y="35033"/>
                              </a:lnTo>
                              <a:lnTo>
                                <a:pt x="8491" y="35033"/>
                              </a:lnTo>
                              <a:cubicBezTo>
                                <a:pt x="8491" y="35033"/>
                                <a:pt x="6586" y="35033"/>
                                <a:pt x="7538" y="34080"/>
                              </a:cubicBezTo>
                              <a:cubicBezTo>
                                <a:pt x="7538" y="34080"/>
                                <a:pt x="8491" y="34080"/>
                                <a:pt x="8491" y="34080"/>
                              </a:cubicBezTo>
                              <a:cubicBezTo>
                                <a:pt x="7538" y="33128"/>
                                <a:pt x="6586" y="32175"/>
                                <a:pt x="7538" y="32175"/>
                              </a:cubicBezTo>
                              <a:lnTo>
                                <a:pt x="8491" y="32175"/>
                              </a:lnTo>
                              <a:cubicBezTo>
                                <a:pt x="8491" y="32175"/>
                                <a:pt x="7538" y="31223"/>
                                <a:pt x="7538" y="32175"/>
                              </a:cubicBezTo>
                              <a:cubicBezTo>
                                <a:pt x="8491" y="31223"/>
                                <a:pt x="8491" y="30270"/>
                                <a:pt x="10396" y="30270"/>
                              </a:cubicBezTo>
                              <a:cubicBezTo>
                                <a:pt x="8491" y="28365"/>
                                <a:pt x="8491" y="24555"/>
                                <a:pt x="10396" y="23603"/>
                              </a:cubicBezTo>
                              <a:lnTo>
                                <a:pt x="11348" y="23603"/>
                              </a:lnTo>
                              <a:cubicBezTo>
                                <a:pt x="12301" y="23603"/>
                                <a:pt x="10396" y="22650"/>
                                <a:pt x="11348" y="22650"/>
                              </a:cubicBezTo>
                              <a:cubicBezTo>
                                <a:pt x="12301" y="23603"/>
                                <a:pt x="13253" y="22650"/>
                                <a:pt x="13253" y="23603"/>
                              </a:cubicBezTo>
                              <a:cubicBezTo>
                                <a:pt x="14206" y="23603"/>
                                <a:pt x="12301" y="22650"/>
                                <a:pt x="12301" y="21698"/>
                              </a:cubicBezTo>
                              <a:cubicBezTo>
                                <a:pt x="11348" y="20745"/>
                                <a:pt x="12301" y="22650"/>
                                <a:pt x="11348" y="21698"/>
                              </a:cubicBezTo>
                              <a:cubicBezTo>
                                <a:pt x="11348" y="21698"/>
                                <a:pt x="12301" y="20745"/>
                                <a:pt x="11348" y="20745"/>
                              </a:cubicBezTo>
                              <a:cubicBezTo>
                                <a:pt x="12301" y="20745"/>
                                <a:pt x="12301" y="21698"/>
                                <a:pt x="13253" y="21698"/>
                              </a:cubicBezTo>
                              <a:lnTo>
                                <a:pt x="13253" y="20745"/>
                              </a:lnTo>
                              <a:cubicBezTo>
                                <a:pt x="15158" y="21698"/>
                                <a:pt x="15158" y="23603"/>
                                <a:pt x="17063" y="24555"/>
                              </a:cubicBezTo>
                              <a:lnTo>
                                <a:pt x="17063" y="24555"/>
                              </a:lnTo>
                              <a:cubicBezTo>
                                <a:pt x="18016" y="25508"/>
                                <a:pt x="18016" y="26460"/>
                                <a:pt x="18968" y="25508"/>
                              </a:cubicBezTo>
                              <a:cubicBezTo>
                                <a:pt x="18968" y="24555"/>
                                <a:pt x="17063" y="23603"/>
                                <a:pt x="16111" y="23603"/>
                              </a:cubicBezTo>
                              <a:cubicBezTo>
                                <a:pt x="16111" y="22650"/>
                                <a:pt x="13253" y="21698"/>
                                <a:pt x="14206" y="20745"/>
                              </a:cubicBezTo>
                              <a:cubicBezTo>
                                <a:pt x="15158" y="20745"/>
                                <a:pt x="14206" y="21698"/>
                                <a:pt x="15158" y="21698"/>
                              </a:cubicBezTo>
                              <a:cubicBezTo>
                                <a:pt x="16111" y="21698"/>
                                <a:pt x="15158" y="20745"/>
                                <a:pt x="16111" y="20745"/>
                              </a:cubicBezTo>
                              <a:cubicBezTo>
                                <a:pt x="15158" y="20745"/>
                                <a:pt x="14206" y="19793"/>
                                <a:pt x="14206" y="18840"/>
                              </a:cubicBezTo>
                              <a:cubicBezTo>
                                <a:pt x="15158" y="18840"/>
                                <a:pt x="15158" y="19793"/>
                                <a:pt x="15158" y="19793"/>
                              </a:cubicBezTo>
                              <a:cubicBezTo>
                                <a:pt x="14206" y="18840"/>
                                <a:pt x="14206" y="17888"/>
                                <a:pt x="14206" y="17888"/>
                              </a:cubicBezTo>
                              <a:cubicBezTo>
                                <a:pt x="13253" y="16935"/>
                                <a:pt x="15158" y="17888"/>
                                <a:pt x="14206" y="15983"/>
                              </a:cubicBezTo>
                              <a:cubicBezTo>
                                <a:pt x="15158" y="16935"/>
                                <a:pt x="16111" y="18840"/>
                                <a:pt x="17063" y="18840"/>
                              </a:cubicBezTo>
                              <a:cubicBezTo>
                                <a:pt x="16111" y="17888"/>
                                <a:pt x="16111" y="16935"/>
                                <a:pt x="15158" y="15983"/>
                              </a:cubicBezTo>
                              <a:cubicBezTo>
                                <a:pt x="15158" y="15983"/>
                                <a:pt x="16111" y="16935"/>
                                <a:pt x="17063" y="16935"/>
                              </a:cubicBezTo>
                              <a:cubicBezTo>
                                <a:pt x="18016" y="16935"/>
                                <a:pt x="16111" y="15030"/>
                                <a:pt x="18016" y="15983"/>
                              </a:cubicBezTo>
                              <a:lnTo>
                                <a:pt x="17063" y="15030"/>
                              </a:lnTo>
                              <a:cubicBezTo>
                                <a:pt x="17063" y="15030"/>
                                <a:pt x="18016" y="15030"/>
                                <a:pt x="18016" y="15983"/>
                              </a:cubicBezTo>
                              <a:cubicBezTo>
                                <a:pt x="18016" y="15983"/>
                                <a:pt x="18016" y="14078"/>
                                <a:pt x="18968" y="15030"/>
                              </a:cubicBezTo>
                              <a:cubicBezTo>
                                <a:pt x="18968" y="15030"/>
                                <a:pt x="19921" y="14078"/>
                                <a:pt x="18968" y="13125"/>
                              </a:cubicBezTo>
                              <a:cubicBezTo>
                                <a:pt x="18016" y="13125"/>
                                <a:pt x="18968" y="14078"/>
                                <a:pt x="18016" y="13125"/>
                              </a:cubicBezTo>
                              <a:cubicBezTo>
                                <a:pt x="18968" y="14078"/>
                                <a:pt x="18968" y="12173"/>
                                <a:pt x="18968" y="12173"/>
                              </a:cubicBezTo>
                              <a:lnTo>
                                <a:pt x="19921" y="13125"/>
                              </a:lnTo>
                              <a:cubicBezTo>
                                <a:pt x="19921" y="13125"/>
                                <a:pt x="19921" y="12173"/>
                                <a:pt x="19921" y="12173"/>
                              </a:cubicBezTo>
                              <a:cubicBezTo>
                                <a:pt x="19921" y="12173"/>
                                <a:pt x="20873" y="13125"/>
                                <a:pt x="20873" y="13125"/>
                              </a:cubicBezTo>
                              <a:lnTo>
                                <a:pt x="19921" y="12173"/>
                              </a:lnTo>
                              <a:cubicBezTo>
                                <a:pt x="19921" y="11220"/>
                                <a:pt x="20873" y="14078"/>
                                <a:pt x="21826" y="13125"/>
                              </a:cubicBezTo>
                              <a:lnTo>
                                <a:pt x="21826" y="14078"/>
                              </a:lnTo>
                              <a:cubicBezTo>
                                <a:pt x="21826" y="14078"/>
                                <a:pt x="22778" y="15030"/>
                                <a:pt x="22778" y="14078"/>
                              </a:cubicBezTo>
                              <a:cubicBezTo>
                                <a:pt x="22778" y="13125"/>
                                <a:pt x="21826" y="12173"/>
                                <a:pt x="21826" y="11220"/>
                              </a:cubicBezTo>
                              <a:cubicBezTo>
                                <a:pt x="21826" y="10268"/>
                                <a:pt x="22778" y="12173"/>
                                <a:pt x="22778" y="11220"/>
                              </a:cubicBezTo>
                              <a:lnTo>
                                <a:pt x="22778" y="12173"/>
                              </a:lnTo>
                              <a:cubicBezTo>
                                <a:pt x="22778" y="12173"/>
                                <a:pt x="23731" y="13125"/>
                                <a:pt x="24683" y="13125"/>
                              </a:cubicBezTo>
                              <a:cubicBezTo>
                                <a:pt x="24683" y="12173"/>
                                <a:pt x="24683" y="11220"/>
                                <a:pt x="23731" y="11220"/>
                              </a:cubicBezTo>
                              <a:cubicBezTo>
                                <a:pt x="23731" y="11220"/>
                                <a:pt x="24683" y="11220"/>
                                <a:pt x="24683" y="12173"/>
                              </a:cubicBezTo>
                              <a:cubicBezTo>
                                <a:pt x="24683" y="11220"/>
                                <a:pt x="23731" y="11220"/>
                                <a:pt x="24683" y="10268"/>
                              </a:cubicBezTo>
                              <a:cubicBezTo>
                                <a:pt x="25636" y="10268"/>
                                <a:pt x="26588" y="11220"/>
                                <a:pt x="27541" y="12173"/>
                              </a:cubicBezTo>
                              <a:lnTo>
                                <a:pt x="27541" y="14078"/>
                              </a:lnTo>
                              <a:lnTo>
                                <a:pt x="27541" y="14078"/>
                              </a:lnTo>
                              <a:cubicBezTo>
                                <a:pt x="27541" y="15983"/>
                                <a:pt x="28493" y="15030"/>
                                <a:pt x="28493" y="15983"/>
                              </a:cubicBezTo>
                              <a:cubicBezTo>
                                <a:pt x="28493" y="15983"/>
                                <a:pt x="28493" y="15030"/>
                                <a:pt x="28493" y="15030"/>
                              </a:cubicBezTo>
                              <a:cubicBezTo>
                                <a:pt x="26588" y="13125"/>
                                <a:pt x="28493" y="12173"/>
                                <a:pt x="27541" y="10268"/>
                              </a:cubicBezTo>
                              <a:cubicBezTo>
                                <a:pt x="28493" y="9315"/>
                                <a:pt x="30398" y="15030"/>
                                <a:pt x="30398" y="11220"/>
                              </a:cubicBezTo>
                              <a:cubicBezTo>
                                <a:pt x="30398" y="11220"/>
                                <a:pt x="30398" y="9315"/>
                                <a:pt x="29446" y="10268"/>
                              </a:cubicBezTo>
                              <a:cubicBezTo>
                                <a:pt x="30398" y="10268"/>
                                <a:pt x="29446" y="8363"/>
                                <a:pt x="30398" y="8363"/>
                              </a:cubicBezTo>
                              <a:cubicBezTo>
                                <a:pt x="30398" y="9315"/>
                                <a:pt x="31351" y="10268"/>
                                <a:pt x="31351" y="12173"/>
                              </a:cubicBezTo>
                              <a:cubicBezTo>
                                <a:pt x="31351" y="11220"/>
                                <a:pt x="30398" y="12173"/>
                                <a:pt x="30398" y="12173"/>
                              </a:cubicBezTo>
                              <a:cubicBezTo>
                                <a:pt x="31351" y="13125"/>
                                <a:pt x="31351" y="14078"/>
                                <a:pt x="31351" y="14078"/>
                              </a:cubicBezTo>
                              <a:cubicBezTo>
                                <a:pt x="31351" y="14078"/>
                                <a:pt x="32303" y="13125"/>
                                <a:pt x="32303" y="12173"/>
                              </a:cubicBezTo>
                              <a:cubicBezTo>
                                <a:pt x="32303" y="11220"/>
                                <a:pt x="31351" y="12173"/>
                                <a:pt x="31351" y="11220"/>
                              </a:cubicBezTo>
                              <a:cubicBezTo>
                                <a:pt x="32303" y="10268"/>
                                <a:pt x="32303" y="12173"/>
                                <a:pt x="32303" y="10268"/>
                              </a:cubicBezTo>
                              <a:cubicBezTo>
                                <a:pt x="31351" y="10268"/>
                                <a:pt x="31351" y="9315"/>
                                <a:pt x="31351" y="8363"/>
                              </a:cubicBezTo>
                              <a:cubicBezTo>
                                <a:pt x="31351" y="8363"/>
                                <a:pt x="31351" y="8363"/>
                                <a:pt x="32303" y="7410"/>
                              </a:cubicBezTo>
                              <a:lnTo>
                                <a:pt x="32303" y="8363"/>
                              </a:lnTo>
                              <a:cubicBezTo>
                                <a:pt x="33256" y="8363"/>
                                <a:pt x="32303" y="6458"/>
                                <a:pt x="34208" y="7410"/>
                              </a:cubicBezTo>
                              <a:lnTo>
                                <a:pt x="35161" y="9315"/>
                              </a:lnTo>
                              <a:cubicBezTo>
                                <a:pt x="35161" y="10268"/>
                                <a:pt x="33256" y="9315"/>
                                <a:pt x="34208" y="11220"/>
                              </a:cubicBezTo>
                              <a:cubicBezTo>
                                <a:pt x="35161" y="11220"/>
                                <a:pt x="35161" y="10268"/>
                                <a:pt x="36113" y="10268"/>
                              </a:cubicBezTo>
                              <a:cubicBezTo>
                                <a:pt x="36113" y="10268"/>
                                <a:pt x="36113" y="10268"/>
                                <a:pt x="35161" y="11220"/>
                              </a:cubicBezTo>
                              <a:cubicBezTo>
                                <a:pt x="35161" y="11220"/>
                                <a:pt x="36113" y="14078"/>
                                <a:pt x="37066" y="12173"/>
                              </a:cubicBezTo>
                              <a:cubicBezTo>
                                <a:pt x="38018" y="11220"/>
                                <a:pt x="37066" y="11220"/>
                                <a:pt x="37066" y="10268"/>
                              </a:cubicBezTo>
                              <a:cubicBezTo>
                                <a:pt x="38018" y="10268"/>
                                <a:pt x="38971" y="9315"/>
                                <a:pt x="39923" y="9315"/>
                              </a:cubicBezTo>
                              <a:cubicBezTo>
                                <a:pt x="39923" y="11220"/>
                                <a:pt x="41828" y="9315"/>
                                <a:pt x="39923" y="11220"/>
                              </a:cubicBezTo>
                              <a:cubicBezTo>
                                <a:pt x="39923" y="10268"/>
                                <a:pt x="38018" y="10268"/>
                                <a:pt x="37066" y="12173"/>
                              </a:cubicBezTo>
                              <a:cubicBezTo>
                                <a:pt x="37066" y="14078"/>
                                <a:pt x="36113" y="12173"/>
                                <a:pt x="36113" y="14078"/>
                              </a:cubicBezTo>
                              <a:cubicBezTo>
                                <a:pt x="37066" y="14078"/>
                                <a:pt x="37066" y="15983"/>
                                <a:pt x="37066" y="16935"/>
                              </a:cubicBezTo>
                              <a:cubicBezTo>
                                <a:pt x="37066" y="16935"/>
                                <a:pt x="37066" y="16935"/>
                                <a:pt x="38018" y="15983"/>
                              </a:cubicBezTo>
                              <a:cubicBezTo>
                                <a:pt x="38018" y="15030"/>
                                <a:pt x="38018" y="15030"/>
                                <a:pt x="38018" y="14078"/>
                              </a:cubicBezTo>
                              <a:cubicBezTo>
                                <a:pt x="38971" y="14078"/>
                                <a:pt x="39923" y="14078"/>
                                <a:pt x="40876" y="13125"/>
                              </a:cubicBezTo>
                              <a:cubicBezTo>
                                <a:pt x="40876" y="14078"/>
                                <a:pt x="40876" y="15030"/>
                                <a:pt x="40876" y="15030"/>
                              </a:cubicBezTo>
                              <a:cubicBezTo>
                                <a:pt x="41828" y="15030"/>
                                <a:pt x="42781" y="15030"/>
                                <a:pt x="43733" y="15983"/>
                              </a:cubicBezTo>
                              <a:cubicBezTo>
                                <a:pt x="43733" y="14078"/>
                                <a:pt x="44686" y="15983"/>
                                <a:pt x="45638" y="14078"/>
                              </a:cubicBezTo>
                              <a:cubicBezTo>
                                <a:pt x="45638" y="13125"/>
                                <a:pt x="45638" y="12173"/>
                                <a:pt x="45638" y="11220"/>
                              </a:cubicBezTo>
                              <a:cubicBezTo>
                                <a:pt x="45638" y="11220"/>
                                <a:pt x="45638" y="12173"/>
                                <a:pt x="45638" y="12173"/>
                              </a:cubicBezTo>
                              <a:cubicBezTo>
                                <a:pt x="46591" y="11220"/>
                                <a:pt x="45638" y="14078"/>
                                <a:pt x="46591" y="13125"/>
                              </a:cubicBezTo>
                              <a:cubicBezTo>
                                <a:pt x="45638" y="13125"/>
                                <a:pt x="45638" y="15030"/>
                                <a:pt x="44686" y="15983"/>
                              </a:cubicBezTo>
                              <a:cubicBezTo>
                                <a:pt x="45638" y="15983"/>
                                <a:pt x="43733" y="16935"/>
                                <a:pt x="44686" y="16935"/>
                              </a:cubicBezTo>
                              <a:cubicBezTo>
                                <a:pt x="45638" y="16935"/>
                                <a:pt x="46591" y="16935"/>
                                <a:pt x="47543" y="16935"/>
                              </a:cubicBezTo>
                              <a:cubicBezTo>
                                <a:pt x="47543" y="18840"/>
                                <a:pt x="49448" y="18840"/>
                                <a:pt x="49448" y="19793"/>
                              </a:cubicBezTo>
                              <a:cubicBezTo>
                                <a:pt x="49448" y="20745"/>
                                <a:pt x="47543" y="21698"/>
                                <a:pt x="47543" y="21698"/>
                              </a:cubicBezTo>
                              <a:cubicBezTo>
                                <a:pt x="47543" y="21698"/>
                                <a:pt x="48496" y="20745"/>
                                <a:pt x="48496" y="21698"/>
                              </a:cubicBezTo>
                              <a:lnTo>
                                <a:pt x="48496" y="21698"/>
                              </a:lnTo>
                              <a:cubicBezTo>
                                <a:pt x="49448" y="21698"/>
                                <a:pt x="48496" y="23603"/>
                                <a:pt x="50401" y="22650"/>
                              </a:cubicBezTo>
                              <a:lnTo>
                                <a:pt x="48496" y="23603"/>
                              </a:lnTo>
                              <a:cubicBezTo>
                                <a:pt x="48496" y="23603"/>
                                <a:pt x="48496" y="23603"/>
                                <a:pt x="49448" y="23603"/>
                              </a:cubicBezTo>
                              <a:cubicBezTo>
                                <a:pt x="48496" y="23603"/>
                                <a:pt x="48496" y="24555"/>
                                <a:pt x="48496" y="24555"/>
                              </a:cubicBezTo>
                              <a:cubicBezTo>
                                <a:pt x="47543" y="25508"/>
                                <a:pt x="49448" y="25508"/>
                                <a:pt x="49448" y="25508"/>
                              </a:cubicBezTo>
                              <a:lnTo>
                                <a:pt x="50401" y="24555"/>
                              </a:lnTo>
                              <a:cubicBezTo>
                                <a:pt x="51353" y="24555"/>
                                <a:pt x="50401" y="25508"/>
                                <a:pt x="51353" y="26460"/>
                              </a:cubicBezTo>
                              <a:lnTo>
                                <a:pt x="50401" y="26460"/>
                              </a:lnTo>
                              <a:lnTo>
                                <a:pt x="51353" y="26460"/>
                              </a:lnTo>
                              <a:cubicBezTo>
                                <a:pt x="50401" y="26460"/>
                                <a:pt x="49448" y="27413"/>
                                <a:pt x="50401" y="27413"/>
                              </a:cubicBezTo>
                              <a:cubicBezTo>
                                <a:pt x="49448" y="27413"/>
                                <a:pt x="48496" y="27413"/>
                                <a:pt x="47543" y="27413"/>
                              </a:cubicBezTo>
                              <a:cubicBezTo>
                                <a:pt x="47543" y="26460"/>
                                <a:pt x="48496" y="27413"/>
                                <a:pt x="49448" y="26460"/>
                              </a:cubicBezTo>
                              <a:cubicBezTo>
                                <a:pt x="50401" y="25508"/>
                                <a:pt x="49448" y="25508"/>
                                <a:pt x="48496" y="25508"/>
                              </a:cubicBezTo>
                              <a:cubicBezTo>
                                <a:pt x="48496" y="25508"/>
                                <a:pt x="48496" y="25508"/>
                                <a:pt x="49448" y="25508"/>
                              </a:cubicBezTo>
                              <a:cubicBezTo>
                                <a:pt x="48496" y="26460"/>
                                <a:pt x="48496" y="25508"/>
                                <a:pt x="47543" y="26460"/>
                              </a:cubicBezTo>
                              <a:cubicBezTo>
                                <a:pt x="47543" y="26460"/>
                                <a:pt x="47543" y="26460"/>
                                <a:pt x="47543" y="26460"/>
                              </a:cubicBezTo>
                              <a:cubicBezTo>
                                <a:pt x="46591" y="26460"/>
                                <a:pt x="46591" y="26460"/>
                                <a:pt x="46591" y="26460"/>
                              </a:cubicBezTo>
                              <a:cubicBezTo>
                                <a:pt x="47543" y="26460"/>
                                <a:pt x="47543" y="25508"/>
                                <a:pt x="47543" y="25508"/>
                              </a:cubicBezTo>
                              <a:cubicBezTo>
                                <a:pt x="46591" y="26460"/>
                                <a:pt x="45638" y="25508"/>
                                <a:pt x="45638" y="25508"/>
                              </a:cubicBezTo>
                              <a:cubicBezTo>
                                <a:pt x="46591" y="24555"/>
                                <a:pt x="44686" y="25508"/>
                                <a:pt x="44686" y="24555"/>
                              </a:cubicBezTo>
                              <a:cubicBezTo>
                                <a:pt x="45638" y="23603"/>
                                <a:pt x="46591" y="23603"/>
                                <a:pt x="47543" y="23603"/>
                              </a:cubicBezTo>
                              <a:cubicBezTo>
                                <a:pt x="47543" y="22650"/>
                                <a:pt x="47543" y="23603"/>
                                <a:pt x="47543" y="22650"/>
                              </a:cubicBezTo>
                              <a:cubicBezTo>
                                <a:pt x="46591" y="22650"/>
                                <a:pt x="45638" y="23603"/>
                                <a:pt x="44686" y="23603"/>
                              </a:cubicBezTo>
                              <a:lnTo>
                                <a:pt x="45638" y="22650"/>
                              </a:lnTo>
                              <a:cubicBezTo>
                                <a:pt x="44686" y="22650"/>
                                <a:pt x="43733" y="23603"/>
                                <a:pt x="43733" y="22650"/>
                              </a:cubicBezTo>
                              <a:cubicBezTo>
                                <a:pt x="43733" y="21698"/>
                                <a:pt x="42781" y="21698"/>
                                <a:pt x="42781" y="20745"/>
                              </a:cubicBezTo>
                              <a:lnTo>
                                <a:pt x="43733" y="19793"/>
                              </a:lnTo>
                              <a:cubicBezTo>
                                <a:pt x="42781" y="21698"/>
                                <a:pt x="42781" y="19793"/>
                                <a:pt x="41828" y="20745"/>
                              </a:cubicBezTo>
                              <a:cubicBezTo>
                                <a:pt x="41828" y="19793"/>
                                <a:pt x="39923" y="21698"/>
                                <a:pt x="39923" y="19793"/>
                              </a:cubicBezTo>
                              <a:cubicBezTo>
                                <a:pt x="38018" y="20745"/>
                                <a:pt x="38018" y="20745"/>
                                <a:pt x="36113" y="21698"/>
                              </a:cubicBezTo>
                              <a:lnTo>
                                <a:pt x="36113" y="19793"/>
                              </a:lnTo>
                              <a:cubicBezTo>
                                <a:pt x="36113" y="20745"/>
                                <a:pt x="36113" y="18840"/>
                                <a:pt x="35161" y="19793"/>
                              </a:cubicBezTo>
                              <a:cubicBezTo>
                                <a:pt x="36113" y="20745"/>
                                <a:pt x="35161" y="21698"/>
                                <a:pt x="35161" y="21698"/>
                              </a:cubicBezTo>
                              <a:cubicBezTo>
                                <a:pt x="34208" y="20745"/>
                                <a:pt x="34208" y="22650"/>
                                <a:pt x="34208" y="23603"/>
                              </a:cubicBezTo>
                              <a:lnTo>
                                <a:pt x="34208" y="22650"/>
                              </a:lnTo>
                              <a:cubicBezTo>
                                <a:pt x="34208" y="24555"/>
                                <a:pt x="33256" y="23603"/>
                                <a:pt x="32303" y="23603"/>
                              </a:cubicBezTo>
                              <a:cubicBezTo>
                                <a:pt x="32303" y="23603"/>
                                <a:pt x="31351" y="22650"/>
                                <a:pt x="31351" y="22650"/>
                              </a:cubicBezTo>
                              <a:cubicBezTo>
                                <a:pt x="32303" y="24555"/>
                                <a:pt x="31351" y="24555"/>
                                <a:pt x="32303" y="25508"/>
                              </a:cubicBezTo>
                              <a:cubicBezTo>
                                <a:pt x="32303" y="25508"/>
                                <a:pt x="31351" y="25508"/>
                                <a:pt x="30398" y="25508"/>
                              </a:cubicBezTo>
                              <a:cubicBezTo>
                                <a:pt x="31351" y="28365"/>
                                <a:pt x="28493" y="28365"/>
                                <a:pt x="29446" y="30270"/>
                              </a:cubicBezTo>
                              <a:lnTo>
                                <a:pt x="28493" y="29318"/>
                              </a:lnTo>
                              <a:cubicBezTo>
                                <a:pt x="29446" y="32175"/>
                                <a:pt x="27541" y="32175"/>
                                <a:pt x="28493" y="34080"/>
                              </a:cubicBezTo>
                              <a:lnTo>
                                <a:pt x="26588" y="33128"/>
                              </a:lnTo>
                              <a:cubicBezTo>
                                <a:pt x="25636" y="33128"/>
                                <a:pt x="26588" y="34080"/>
                                <a:pt x="28493" y="34080"/>
                              </a:cubicBezTo>
                              <a:cubicBezTo>
                                <a:pt x="27541" y="34080"/>
                                <a:pt x="29446" y="35033"/>
                                <a:pt x="27541" y="35033"/>
                              </a:cubicBezTo>
                              <a:cubicBezTo>
                                <a:pt x="27541" y="35033"/>
                                <a:pt x="28493" y="35033"/>
                                <a:pt x="28493" y="35985"/>
                              </a:cubicBezTo>
                              <a:cubicBezTo>
                                <a:pt x="27541" y="35985"/>
                                <a:pt x="28493" y="36938"/>
                                <a:pt x="28493" y="36938"/>
                              </a:cubicBezTo>
                              <a:lnTo>
                                <a:pt x="28493" y="36938"/>
                              </a:lnTo>
                              <a:cubicBezTo>
                                <a:pt x="28493" y="36938"/>
                                <a:pt x="27541" y="36938"/>
                                <a:pt x="27541" y="36938"/>
                              </a:cubicBezTo>
                              <a:cubicBezTo>
                                <a:pt x="28493" y="36938"/>
                                <a:pt x="27541" y="37890"/>
                                <a:pt x="29446" y="36938"/>
                              </a:cubicBezTo>
                              <a:cubicBezTo>
                                <a:pt x="28493" y="37890"/>
                                <a:pt x="31351" y="36938"/>
                                <a:pt x="29446" y="37890"/>
                              </a:cubicBezTo>
                              <a:cubicBezTo>
                                <a:pt x="30398" y="37890"/>
                                <a:pt x="30398" y="37890"/>
                                <a:pt x="30398" y="36938"/>
                              </a:cubicBezTo>
                              <a:cubicBezTo>
                                <a:pt x="30398" y="36938"/>
                                <a:pt x="30398" y="37890"/>
                                <a:pt x="31351" y="37890"/>
                              </a:cubicBezTo>
                              <a:cubicBezTo>
                                <a:pt x="31351" y="37890"/>
                                <a:pt x="30398" y="38843"/>
                                <a:pt x="30398" y="38843"/>
                              </a:cubicBezTo>
                              <a:cubicBezTo>
                                <a:pt x="30398" y="38843"/>
                                <a:pt x="31351" y="37890"/>
                                <a:pt x="31351" y="37890"/>
                              </a:cubicBezTo>
                              <a:cubicBezTo>
                                <a:pt x="32303" y="37890"/>
                                <a:pt x="32303" y="39795"/>
                                <a:pt x="33256" y="39795"/>
                              </a:cubicBezTo>
                              <a:cubicBezTo>
                                <a:pt x="35161" y="39795"/>
                                <a:pt x="37066" y="39795"/>
                                <a:pt x="38018" y="40748"/>
                              </a:cubicBezTo>
                              <a:lnTo>
                                <a:pt x="38018" y="40748"/>
                              </a:lnTo>
                              <a:cubicBezTo>
                                <a:pt x="38971" y="38843"/>
                                <a:pt x="38971" y="42653"/>
                                <a:pt x="39923" y="39795"/>
                              </a:cubicBezTo>
                              <a:cubicBezTo>
                                <a:pt x="39923" y="39795"/>
                                <a:pt x="39923" y="39795"/>
                                <a:pt x="39923" y="40748"/>
                              </a:cubicBezTo>
                              <a:cubicBezTo>
                                <a:pt x="39923" y="39795"/>
                                <a:pt x="40876" y="41700"/>
                                <a:pt x="40876" y="39795"/>
                              </a:cubicBezTo>
                              <a:cubicBezTo>
                                <a:pt x="40876" y="39795"/>
                                <a:pt x="40876" y="39795"/>
                                <a:pt x="40876" y="39795"/>
                              </a:cubicBezTo>
                              <a:cubicBezTo>
                                <a:pt x="41828" y="40748"/>
                                <a:pt x="41828" y="38843"/>
                                <a:pt x="42781" y="39795"/>
                              </a:cubicBezTo>
                              <a:cubicBezTo>
                                <a:pt x="42781" y="39795"/>
                                <a:pt x="42781" y="39795"/>
                                <a:pt x="42781" y="40748"/>
                              </a:cubicBezTo>
                              <a:cubicBezTo>
                                <a:pt x="43733" y="41700"/>
                                <a:pt x="42781" y="38843"/>
                                <a:pt x="43733" y="40748"/>
                              </a:cubicBezTo>
                              <a:cubicBezTo>
                                <a:pt x="43733" y="40748"/>
                                <a:pt x="43733" y="39795"/>
                                <a:pt x="43733" y="39795"/>
                              </a:cubicBezTo>
                              <a:cubicBezTo>
                                <a:pt x="44686" y="39795"/>
                                <a:pt x="44686" y="39795"/>
                                <a:pt x="45638" y="38843"/>
                              </a:cubicBezTo>
                              <a:cubicBezTo>
                                <a:pt x="45638" y="37890"/>
                                <a:pt x="45638" y="36938"/>
                                <a:pt x="45638" y="36938"/>
                              </a:cubicBezTo>
                              <a:cubicBezTo>
                                <a:pt x="47543" y="36938"/>
                                <a:pt x="48496" y="38843"/>
                                <a:pt x="47543" y="36938"/>
                              </a:cubicBezTo>
                              <a:cubicBezTo>
                                <a:pt x="47543" y="36938"/>
                                <a:pt x="46591" y="35985"/>
                                <a:pt x="47543" y="36938"/>
                              </a:cubicBezTo>
                              <a:cubicBezTo>
                                <a:pt x="47543" y="35985"/>
                                <a:pt x="50401" y="37890"/>
                                <a:pt x="49448" y="36938"/>
                              </a:cubicBezTo>
                              <a:cubicBezTo>
                                <a:pt x="48496" y="35985"/>
                                <a:pt x="48496" y="35985"/>
                                <a:pt x="48496" y="35985"/>
                              </a:cubicBezTo>
                              <a:cubicBezTo>
                                <a:pt x="49448" y="35985"/>
                                <a:pt x="50401" y="35985"/>
                                <a:pt x="50401" y="35033"/>
                              </a:cubicBezTo>
                              <a:lnTo>
                                <a:pt x="51353" y="35033"/>
                              </a:lnTo>
                              <a:cubicBezTo>
                                <a:pt x="49448" y="34080"/>
                                <a:pt x="51353" y="33128"/>
                                <a:pt x="48496" y="32175"/>
                              </a:cubicBezTo>
                              <a:cubicBezTo>
                                <a:pt x="48496" y="31223"/>
                                <a:pt x="47543" y="29318"/>
                                <a:pt x="47543" y="29318"/>
                              </a:cubicBezTo>
                              <a:cubicBezTo>
                                <a:pt x="46591" y="28365"/>
                                <a:pt x="46591" y="29318"/>
                                <a:pt x="46591" y="29318"/>
                              </a:cubicBezTo>
                              <a:cubicBezTo>
                                <a:pt x="46591" y="29318"/>
                                <a:pt x="46591" y="29318"/>
                                <a:pt x="46591" y="29318"/>
                              </a:cubicBezTo>
                              <a:cubicBezTo>
                                <a:pt x="46591" y="29318"/>
                                <a:pt x="46591" y="29318"/>
                                <a:pt x="45638" y="29318"/>
                              </a:cubicBezTo>
                              <a:cubicBezTo>
                                <a:pt x="44686" y="29318"/>
                                <a:pt x="43733" y="30270"/>
                                <a:pt x="41828" y="29318"/>
                              </a:cubicBezTo>
                              <a:cubicBezTo>
                                <a:pt x="39923" y="27413"/>
                                <a:pt x="39923" y="28365"/>
                                <a:pt x="39923" y="29318"/>
                              </a:cubicBezTo>
                              <a:cubicBezTo>
                                <a:pt x="39923" y="29318"/>
                                <a:pt x="39923" y="29318"/>
                                <a:pt x="39923" y="28365"/>
                              </a:cubicBezTo>
                              <a:cubicBezTo>
                                <a:pt x="40876" y="30270"/>
                                <a:pt x="38971" y="29318"/>
                                <a:pt x="39923" y="30270"/>
                              </a:cubicBezTo>
                              <a:cubicBezTo>
                                <a:pt x="38971" y="30270"/>
                                <a:pt x="38971" y="31223"/>
                                <a:pt x="38018" y="31223"/>
                              </a:cubicBezTo>
                              <a:cubicBezTo>
                                <a:pt x="37066" y="31223"/>
                                <a:pt x="36113" y="32175"/>
                                <a:pt x="37066" y="32175"/>
                              </a:cubicBezTo>
                              <a:cubicBezTo>
                                <a:pt x="37066" y="32175"/>
                                <a:pt x="36113" y="31223"/>
                                <a:pt x="36113" y="31223"/>
                              </a:cubicBezTo>
                              <a:lnTo>
                                <a:pt x="37066" y="32175"/>
                              </a:lnTo>
                              <a:lnTo>
                                <a:pt x="37066" y="32175"/>
                              </a:lnTo>
                              <a:cubicBezTo>
                                <a:pt x="37066" y="32175"/>
                                <a:pt x="37066" y="33128"/>
                                <a:pt x="38018" y="33128"/>
                              </a:cubicBezTo>
                              <a:cubicBezTo>
                                <a:pt x="38018" y="34080"/>
                                <a:pt x="38018" y="33128"/>
                                <a:pt x="38018" y="33128"/>
                              </a:cubicBezTo>
                              <a:cubicBezTo>
                                <a:pt x="38018" y="33128"/>
                                <a:pt x="38018" y="33128"/>
                                <a:pt x="38971" y="33128"/>
                              </a:cubicBezTo>
                              <a:cubicBezTo>
                                <a:pt x="38971" y="33128"/>
                                <a:pt x="38971" y="33128"/>
                                <a:pt x="38971" y="33128"/>
                              </a:cubicBezTo>
                              <a:cubicBezTo>
                                <a:pt x="39923" y="33128"/>
                                <a:pt x="40876" y="32175"/>
                                <a:pt x="40876" y="31223"/>
                              </a:cubicBezTo>
                              <a:cubicBezTo>
                                <a:pt x="40876" y="31223"/>
                                <a:pt x="40876" y="30270"/>
                                <a:pt x="40876" y="30270"/>
                              </a:cubicBez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cubicBezTo>
                                <a:pt x="41828" y="28365"/>
                                <a:pt x="41828" y="29318"/>
                                <a:pt x="40876" y="29318"/>
                              </a:cubicBezTo>
                              <a:cubicBezTo>
                                <a:pt x="40876" y="29318"/>
                                <a:pt x="40876" y="29318"/>
                                <a:pt x="40876" y="29318"/>
                              </a:cubicBezTo>
                              <a:lnTo>
                                <a:pt x="40876" y="28365"/>
                              </a:lnTo>
                              <a:lnTo>
                                <a:pt x="40876" y="27413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cubicBezTo>
                                <a:pt x="40876" y="30270"/>
                                <a:pt x="40876" y="30270"/>
                                <a:pt x="40876" y="30270"/>
                              </a:cubicBez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26460"/>
                              </a:lnTo>
                              <a:cubicBezTo>
                                <a:pt x="40876" y="26460"/>
                                <a:pt x="40876" y="26460"/>
                                <a:pt x="40876" y="27413"/>
                              </a:cubicBezTo>
                              <a:cubicBezTo>
                                <a:pt x="40876" y="27413"/>
                                <a:pt x="40876" y="28365"/>
                                <a:pt x="40876" y="29318"/>
                              </a:cubicBezTo>
                              <a:cubicBezTo>
                                <a:pt x="40876" y="30270"/>
                                <a:pt x="40876" y="29318"/>
                                <a:pt x="40876" y="29318"/>
                              </a:cubicBezTo>
                              <a:cubicBezTo>
                                <a:pt x="34208" y="26460"/>
                                <a:pt x="34208" y="24555"/>
                                <a:pt x="35161" y="2455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631F59A4" id="Groupe 2813" o:spid="_x0000_s1026" style="position:absolute;margin-left:473.55pt;margin-top:80.05pt;width:30.7pt;height:28.95pt;z-index:251648000" coordorigin="16088,1738" coordsize="3223,30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">
              <v:shape id="Forme libre : Forme 2814" o:spid="_x0000_s1027" style="position:absolute;left:16088;top:1872;width:3037;height:2700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75959,124155;254023,108967;267522,85343;260773,58345;203401,54970;174714,22910;112281,29659;110593,31346;93719,95468;17786,137654;14412,161278;51535,188276;63345,193338;110593,189963;120717,186588;147716,255773;178089,267584;181464,267584;213525,245648;227025,218650;259085,225399;286083,210212;294521,195026;275959,124155" o:connectangles="0,0,0,0,0,0,0,0,0,0,0,0,0,0,0,0,0,0,0,0,0,0,0,0"/>
              </v:shape>
              <v:shape id="Forme libre : Forme 2815" o:spid="_x0000_s1028" style="position:absolute;left:16105;top:1738;width:3206;height:3038;visibility:visible;mso-wrap-style:square;v-text-anchor:middle" coordsize="180975,17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" path="m113824,35719v952,-1905,1905,-2858,3810,-3810c119539,30956,121444,30956,123349,30004v3810,-953,7620,,11430,-953c135731,29051,133826,30956,135731,30956v7620,-952,17145,7620,17145,16193l151924,47149v,1905,2857,2857,2857,3810c154781,50959,153829,50959,153829,50959v952,,952,2857,1905,3810c155734,55721,154781,55721,153829,55721r952,953c157639,59531,152876,62389,152876,66199v,,,-953,-952,-953c150971,67151,150019,69056,149066,70961v-952,953,-2857,2858,-3810,3810c147161,75724,150019,75724,151924,76676v-953,,-1905,953,-1905,953c151924,76676,153829,76676,155734,77629v,1905,2857,,4762,1905l160496,79534v1905,-953,1905,1905,3810,952l164306,82391v1905,-952,953,1905,2858,1905l167164,84296v952,953,952,1905,1905,2858l169069,87154v1905,1905,1905,3810,3810,2857c172879,90964,170974,88106,170021,90011v6668,6668,7620,16193,5715,24765c174784,115729,174784,115729,173831,115729v,952,-952,2857,,3810c173831,119539,172879,119539,172879,120491v-953,953,952,1905,-953,3810c171926,123349,171926,123349,170974,123349v,1905,-953,3810,-1905,4762c169069,128111,169069,127159,169069,127159v,1905,-2858,1905,-2858,3810l166211,130016v-2857,953,953,1905,-1905,2858c164306,131921,164306,131921,164306,131921v,953,-1905,1905,-2857,2858c160496,135731,158591,135731,157639,136684v,,,,,c155734,137636,152876,137636,150019,138589v-953,,,-1905,-1905,-1905c148114,138589,144304,136684,145256,139541v-1905,-952,-5715,-952,-6667,-952c139541,138589,137636,135731,139541,136684r-1905,-1905c137636,133826,139541,135731,138589,134779v-953,,-3810,,-4763,-953c132874,133826,132874,134779,132874,135731v,,,953,,1905c132874,138589,132874,138589,132874,139541v,-1905,-1905,-952,-1905,-1905c131921,139541,131921,142399,132874,143351v,953,-953,-952,-953,953c131921,144304,132874,145256,132874,145256v,,-953,3810,-2858,2858c129064,148114,130016,146209,129064,147161v-953,1905,,1905,-953,3810l128111,150971v,953,-952,2858,,2858c129064,152876,127159,153829,128111,152876v,953,-952,2858,-1905,4763c126206,156686,126206,156686,126206,155734v,2857,-2857,4762,-4762,7620c121444,164306,121444,161449,122396,161449v-1905,952,-3810,1905,-4762,2857c115729,165259,113824,166211,111919,165259v952,,,952,,952c110014,166211,110014,165259,109061,165259v,-953,-1905,,-2857,c105251,165259,106204,165259,107156,165259v-952,,-2857,,-5715,c99536,164306,96679,163354,95726,162401v,953,-2857,,-3810,l92869,161449v,-953,-1905,-1905,-1905,-1905c89059,159544,96679,162401,94774,162401v,-952,-3810,,-2858,-952c90964,160496,88106,160496,88106,158591v,,1905,,953,-952c87154,156686,88106,157639,86201,156686r-952,-952c84296,156686,84296,153829,83344,155734v,-953,-2858,-1905,-953,-2858l83344,151924v-953,-953,-1905,,-2858,c80486,151924,80486,150971,80486,150971v-1905,953,-952,-1905,-3810,-1905c75724,147161,73819,144304,74771,143351v-1905,-952,-2857,-1905,-2857,-3810c71914,139541,72866,140494,72866,140494v,-953,-952,-953,-952,-1905c71914,138589,71914,135731,71914,134779v-953,-953,-1905,,-2858,c70961,132874,66199,130969,68104,128111v,953,1905,1905,1905,953c71914,127159,68104,126206,69056,125254r-1905,952c68104,125254,66199,125254,68104,124301v-953,,952,-1905,-953,c67151,123349,68104,122396,68104,122396v-953,953,-1905,953,-2858,-952c65246,121444,64294,121444,64294,122396v,953,952,-952,952,c65246,122396,65246,123349,64294,123349v,,-953,,,-1905c63341,121444,63341,121444,62389,122396v,953,-953,1905,-2858,1905c59531,123349,59531,123349,58579,123349v-953,952,-953,952,-1905,952c54769,124301,55721,122396,54769,121444v-953,,-2858,,-2858,952l50959,120491v952,953,-953,953,-1905,953l50006,121444v,-953,-1905,,-1905,c48101,122396,50006,122396,50006,122396v-952,953,-1905,,-1905,953c48101,122396,46196,122396,45244,122396v-953,,-953,953,-1905,953c43339,122396,41434,123349,42386,122396v,,953,953,1905,c43339,121444,44291,120491,42386,121444v-952,,,1905,-1905,952c41434,122396,41434,121444,41434,121444r-1905,-953l39529,121444v,,,,,-953c38576,121444,36671,120491,35719,121444v-953,,-1905,-953,-2858,-1905l32861,119539v-952,-953,-2857,-953,-3810,-953l29051,118586v-952,,-1905,-952,-2857,-952c25241,115729,28099,113824,25241,113824v-952,-953,-3810,,-2857,952c20479,112871,16669,110966,15716,107156v-952,,-952,,-1905,c11906,103346,8096,97631,9049,93821v952,953,952,,1905,c10001,92869,11906,92869,10001,91916v-952,,-952,,-1905,1905c7144,92869,7144,90964,7144,89059v,-1905,,-2858,952,-3810c8096,86201,7144,85249,7144,84296v1905,,1905,-1905,1905,-3810l8096,80486r953,-952c9049,78581,7144,78581,9049,76676v,,952,,952,c10001,74771,10001,70961,12859,70009r1905,c14764,69056,15716,68104,14764,68104v3810,-1905,4762,-2858,6667,-1905c25241,61436,32861,59531,37624,59531r,953c39529,61436,38576,59531,39529,59531v,953,952,953,,1905c41434,62389,42386,59531,43339,59531v,-952,-953,953,-953,-952c42386,58579,45244,59531,45244,57626v952,953,,1905,,1905l46196,58579v1905,1905,-2857,2857,-1905,4762l45244,63341v952,953,-2858,1905,,1905c46196,64294,47149,62389,46196,61436v2858,-952,953,-3810,1905,-2857c49054,59531,47149,58579,48101,59531v953,953,953,-952,1905,c49054,58579,49054,57626,49054,57626v952,953,,953,952,953c50006,57626,50006,57626,49054,56674v-953,-1905,952,,,-953c50959,56674,50959,58579,52864,59531v-953,-952,-953,-1905,-2858,-2857c50959,56674,51911,57626,52864,58579v1905,952,-1905,-1905,952,l51911,57626v953,,953,953,2858,953c54769,58579,53816,57626,53816,57626v-952,,-952,-952,953,c54769,57626,53816,56674,52864,56674v-953,,1905,952,-953,c53816,57626,50959,56674,50959,55721r952,c51911,55721,51911,55721,50959,54769v952,,952,,952,l50959,54769v-953,,1905,,1905,c52864,54769,53816,54769,53816,54769v,,953,,,-953c52864,53816,51911,53816,50959,53816v,,,,,c50959,53816,50959,53816,50959,52864v952,,952,1905,1905,952c52864,53816,53816,53816,53816,52864v,-953,,-1905,,-2858c52864,49054,51911,47149,50959,49054v,-953,,-2858,952,-1905c50959,45244,50959,47149,50006,45244v953,-953,1905,-3810,2858,-4763c52864,41434,53816,42386,54769,42386r,-952c55721,43339,55721,40481,57626,41434v,-953,,-1905,,-2858c54769,40481,54769,34766,52864,34766v952,-3810,5715,,3810,-4762c55721,30004,55721,28099,54769,30004v952,-1905,-953,-2858,952,-4763c55721,27146,58579,24289,58579,28099v,-953,-953,952,-953,1905c58579,30004,59531,30956,60484,29051v952,-952,1905,-2857,952,-2857c60484,25241,60484,28099,59531,26194v953,-2858,2858,-1905,1905,-3810c60484,23336,59531,23336,58579,22384r952,-1905l59531,21431v2858,-1905,,-1905,1905,-3810c62389,17621,63341,17621,63341,17621v,953,-3810,2858,-1905,3810c63341,20479,62389,18574,64294,17621v,,-953,953,-953,953c64294,18574,66199,19526,67151,16669v953,-953,,-953,-952,-1905c69056,12859,69056,11906,70961,10954v,1905,3810,-953,1905,952c71914,10954,67151,13811,67151,15716v1905,953,-1905,953,-1905,2858c67151,16669,68104,18574,69056,19526v953,,953,-952,953,-952c70009,17621,69056,17621,68104,16669v1905,-953,3810,-2858,4762,-4763c73819,11906,73819,12859,72866,13811v2858,-1905,5715,-1905,8573,-2857c79534,9049,84296,10001,83344,9049v-1905,,-3810,-953,-2858,-1905c81439,7144,80486,8096,81439,8096v952,-952,1905,953,3810,c82391,9049,85249,10001,84296,11906v1905,-952,,953,1905,953c88106,11906,90964,10954,92869,11906v2857,1905,7620,1905,9525,3810c103346,17621,101441,17621,102394,18574v952,952,,-1905,1905,l104299,18574v952,,1905,3810,3810,3810c107156,22384,107156,22384,106204,22384v,,952,952,952,952c106204,23336,106204,24289,105251,24289v-952,1905,953,2857,1905,3810l108109,27146v1905,2858,952,4763,952,6668l108109,33814r952,1905c108109,35719,107156,36671,108109,37624v-953,-953,-1905,-2858,-2858,-3810c106204,32861,106204,34766,107156,33814v953,-953,,-2858,-952,-2858c106204,31909,106204,31909,107156,32861v-1905,,-1905,-952,-2857,-952c104299,31909,104299,32861,104299,32861v-953,-952,-953,-1905,-953,-2857c104299,30956,104299,29051,104299,30004v-953,,-1905,-953,-1905,-2858c103346,25241,100489,25241,99536,23336v1905,,2858,,3810,953c103346,22384,102394,23336,102394,21431v-953,,-2858,953,-3810,l99536,20479v-1905,,-1905,952,-3810,c90011,21431,87154,21431,85249,21431r,-952c84296,22384,80486,21431,79534,22384v-2858,,-5715,2857,-7620,1905c67151,27146,64294,30956,61436,35719r-952,-1905c60484,34766,59531,33814,59531,34766v1905,,953,1905,953,2858c58579,39529,58579,42386,60484,44291r-953,c60484,45244,60484,46196,60484,47149v,952,,952,,1905c60484,50006,60484,50959,61436,51911v,953,-952,953,,1905c64294,55721,65246,57626,70009,61436v952,953,952,1905,1905,2858c70961,64294,70961,65246,70009,65246v-953,,-1905,,-2858,c63341,67151,58579,68104,53816,68104v-2857,,-4762,,-7620,952c44291,69056,42386,69056,41434,70009r-953,-953c33814,71914,26194,70961,23336,74771r-952,-1905c20479,72866,20479,74771,21431,75724v-952,,-952,1905,-1905,1905c18574,78581,19526,79534,19526,80486v-952,953,-952,1905,-952,2858c18574,84296,18574,85249,19526,86201r,-952c18574,85249,18574,85249,18574,86201v952,953,,3810,1905,2858c20479,90964,21431,91916,21431,93821v953,953,1905,2858,1905,3810c23336,96679,24289,97631,24289,97631v952,1905,2857,3810,4762,4763c29051,103346,28099,103346,29051,103346v953,,,-952,953,-952c33814,103346,37624,106204,41434,107156v3810,,7620,,11430,-952l55721,106204v953,,953,,1905,l60484,105251v3810,-952,7620,-1905,11430,-3810l71914,102394v2857,-1905,4762,-1905,6667,-2858c78581,103346,77629,107156,78581,107156v,1905,,4763,-952,4763c78581,113824,77629,116681,77629,119539v,1905,,1905,,2857c77629,123349,78581,123349,78581,124301v,,,,,-952c78581,126206,80486,128111,81439,130969v,,-953,-953,-953,-953c80486,131921,83344,131921,81439,132874v,952,952,,952,c85249,138589,90964,143351,95726,147161v2858,3810,-1905,3810,1905,3810c97631,151924,98584,150019,97631,150971v1905,,953,2858,1905,2858c99536,151924,100489,153829,100489,152876v1905,1905,2857,2858,4762,2858l105251,156686v953,-952,2858,-952,3810,-1905c110014,153829,110966,153829,110966,151924v953,-953,1905,-953,2858,-1905c114776,149066,115729,148114,115729,146209r1905,-4763l120491,130016v,-1905,953,-3810,953,-5715l127159,126206v3810,953,7620,1905,11430,2858c140494,129064,141446,129064,143351,129064v953,,2858,-953,3810,-953c157639,126206,164306,112871,161449,101441v952,-2857,952,-3810,-1905,-5715c159544,95726,160496,95726,160496,95726v-952,953,-1905,-1905,-2857,-952c156686,92869,154781,91916,152876,90011v-952,-952,-1905,-952,-4762,-1905c145256,87154,141446,86201,138589,85249v1905,,4762,,1905,-953l136684,84296r,c134779,84296,131921,84296,132874,85249v-4763,-953,-8573,-1905,-13335,-3810c125254,76676,131921,70961,136684,66199r3810,-3810c141446,61436,141446,61436,141446,61436r,-952c141446,59531,142399,58579,142399,57626v952,-3810,952,-7620,-2858,-11430c138589,43339,134779,41434,131921,40481v-3810,-2857,-7620,-3810,-12382,-3810c114776,36671,110966,39529,108109,43339v3810,,1905,-3810,5715,-7620xe" fillcolor="black [3213]" stroked="f">
                <v:stroke joinstyle="miter"/>
                <v:path arrowok="t" o:connecttype="custom" o:connectlocs="201645,63278;208395,56529;218519,53154;238768,51466;240455,54840;270828,83527;269142,83527;274203,90277;272516,90277;275891,97027;272516,98713;274203,100401;270828,117276;269142,115587;264078,125712;257329,132461;269142,135836;265767,137524;275891,137524;284327,140899;284327,140899;291077,142586;291077,145961;296140,149335;296140,149335;299515,154399;299515,154399;306264,159460;301201,159460;311326,203333;307951,205021;307951,211771;306264,213457;304576,220207;302890,218520;299515,226956;299515,225270;294452,232019;294452,230331;291077,235394;291077,233706;286016,238769;279266,242144;279266,242144;265767,245519;262392,242144;257329,247205;245518,245519;247204,242144;243830,238769;245518,238769;237080,237081;235393,240456;235393,243830;235393,247205;232019,243830;235393,253955;233705,255643;235393,257330;230330,262393;228644,260705;226956,267454;226956,267454;226956,272517;226956,270829;223581,279267;223581,275892;215145,289391;216831,286017;208395,291078;198271,292766;198271,294453;193207,292766;188146,292766;189833,292766;179708,292766;169584,287703;162834,287703;164522,286017;161148,282642;167897,287703;162834,286017;156085,280954;157773,279267;152710,277579;151023,275892;147648,275892;145960,270829;147648,269143;142585,269143;142585,267454;135836,264079;132461,253955;127400,247205;129086,248894;127400,245519;127400,238769;122336,238769;120650,226956;124025,228645;122336,221895;118962,223582;120650,220207;118962,220207;120650,216832;115587,215145;113900,216832;115587,216832;113900,218520;113900,215145;110525,216832;105462,220207;103776,218520;100401,220207;97026,215145;91963,216832;90277,213457;86902,215145;88588,215145;85214,215145;88588,216832;85214,218520;80152,216832;76777,218520;75089,216832;78464,216832;75089,215145;71714,216832;73403,215145;70028,213457;70028,215145;70028,213457;63278,215145;58215,211771;58215,211771;51465,210082;51465,210082;46404,208396;44716,201646;39654,203333;27842,189833;24467,189833;16031,166210;19406,166210;17717,162835;14343,166210;12656,157773;14343,151024;12656,149335;16031,142586;14343,142586;16031,140899;16031,135836;17717,135836;22780,124025;26155,124025;26155,120650;37966,117276;66653,105463;66653,107151;70028,105463;70028,108838;76777,105463;75089,103776;80152,102088;80152,105463;81839,103776;78464,112212;80152,112212;80152,115587;81839,108838;85214,103776;85214,105463;88588,105463;86902,102088;88588,103776;86902,100401;86902,98713;93651,105463;88588,100401;93651,103776;95338,103776;91963,102088;97026,103776;95338,102088;97026,102088;93651,100401;91963,100401;90277,98713;91963,98713;90277,97027;91963,97027;90277,97027;93651,97027;95338,97027;95338,95338;90277,95338;90277,95338;90277,93652;93651,95338;95338,93652;95338,88589;90277,86902;91963,83527;88588,80152;93651,71715;97026,75089;97026,73403;102088,73403;102088,68340;93651,61590;100401,53154;97026,53154;98713,44716;103776,49779;102088,53154;107151,51466;108837,46404;105462,46404;108837,39655;103776,39655;105462,36280;105462,37966;108837,31217;112212,31217;108837,37966;113900,31217;112212,32905;118962,29530;117275,26155;125711,19406;129086,21092;118962,27842;115587,32905;122336,34591;124025,32905;120650,29530;129086,21092;129086,24467;144274,19406;147648,16031;142585,12656;144274,14343;151023,14343;149335,21092;152710,22780;164522,21092;181397,27842;181397,32905;184771,32905;184771,32905;191521,39655;188146,39655;189833,41341;186458,43029;189833,49779;191521,48091;193207,59904;191521,59904;193207,63278;191521,66653;186458,59904;189833,59904;188146,54840;189833,58215;184771,56529;184771,58215;183083,53154;184771,53154;181397,48091;176333,41341;183083,43029;181397,37966;174647,37966;176333,36280;169584,36280;151023,37966;151023,36280;140899,39655;127400,43029;108837,63278;107151,59904;105462,61590;107151,66653;107151,78464;105462,78464;107151,83527;107151,86902;108837,91963;108837,95338;124025,108838;127400,113901;124025,115587;118962,115587;95338,120650;81839,122337;73403,124025;71714,122337;41341,132461;39654,129087;37966,134150;34591,137524;34591,142586;32905,147649;34591,152710;34591,151024;32905,152710;36280,157773;37966,166210;41341,172959;43029,172959;51465,181397;51465,183084;53154,181397;73403,189833;93651,188147;98713,188147;102088,188147;107151,186458;127400,179709;127400,181397;139210,176334;139210,189833;137524,198271;137524,211771;137524,216832;139210,220207;139210,218520;144274,232019;142585,230331;144274,235394;145960,235394;169584,260705;172959,267454;172959,267454;176333,272517;178022,270829;186458,275892;186458,277579;193207,274204;196582,269143;201645,265768;205020,259018;208395,250580;213456,230331;215145,220207;225269,223582;245518,228645;253954,228645;260704,226956;286016,179709;282641,169584;284327,169584;279266,167898;270828,159460;262392,156085;245518,151024;248893,149335;242143,149335;242143,149335;235393,151024;211770,144274;242143,117276;248893,110526;250579,108838;250579,107151;252268,102088;247204,81839;233705,71715;211770,64965;191521,76778;201645,6327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orme libre : Forme 2816" o:spid="_x0000_s1029" style="position:absolute;left:17094;top:2712;width:1012;height:1013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" path="m35161,24555v952,-1905,2857,-952,2857,953c38018,26460,38018,28365,38971,28365v,,-1905,953,-1905,953c37066,29318,37066,31223,36113,32175v-1905,953,-2857,953,-4762,953l31351,33128v,,-953,,-953,c30398,33128,30398,33128,30398,33128v,,,-953,,-953c30398,32175,30398,32175,30398,32175r,l30398,32175v-952,-952,-952,-952,-952,-2857l29446,29318v-953,-1905,-953,-2858,-1905,-2858c26588,25508,26588,24555,25636,23603v,,952,952,952,1905c25636,23603,25636,23603,24683,22650v953,953,,-1905,953,-952l25636,21698v,-1905,952,,952,-953l27541,21698v-953,-1905,952,952,952,-953l28493,20745v,-952,953,,953,l29446,20745v,-952,952,,952,-1905c31351,19793,30398,19793,31351,20745v1905,-2857,4762,-2857,6667,-3810c38018,17888,38971,17888,38971,17888v,,952,,952,-953c39923,16935,39923,17888,39923,17888v,952,,-1905,953,-953c40876,16935,40876,17888,40876,18840v,-952,952,-952,1905,-1905c42781,16935,42781,16935,42781,17888v952,-953,952,952,1905,l44686,18840v952,953,952,-1905,952,-952c45638,17888,45638,18840,45638,18840v953,-952,1905,-952,2858,-952c48496,17888,48496,17888,48496,17888v952,,952,952,1905,952c50401,19793,49448,20745,49448,20745v953,-952,953,953,2858,-952c52306,20745,52306,21698,53258,21698v-952,,-1905,952,-1905,952l50401,23603v-953,,,,-953,c49448,23603,50401,23603,50401,24555v952,,2857,,3810,c53258,24555,52306,25508,52306,25508v952,,2857,,3810,c56116,25508,55163,25508,55163,26460v,,953,,953,c56116,26460,57068,27413,55163,28365v-952,,,,-952,c54211,29318,55163,28365,55163,29318r,c55163,29318,56116,30270,57068,30270v,,-952,,-952,c57068,30270,57068,31223,57068,32175v,,-952,,-952,c57068,33128,58021,34080,58021,35033v952,,-1905,-953,-953,-953c56116,35033,58021,36938,56116,36938v,,952,,952,c57068,37890,56116,36938,56116,37890v-953,,,953,,953c56116,38843,56116,38843,56116,38843v952,952,,2857,-953,3810c55163,42653,56116,44558,56116,44558l52306,40748v-953,,,952,-953,c52306,41700,51353,37890,52306,39795v-953,,952,1905,,953c52306,41700,52306,42653,51353,42653v,,-952,-953,-952,-953c50401,42653,50401,42653,50401,42653r,952c51353,44558,49448,43605,50401,44558v-953,-953,-953,952,-1905,l47543,43605v,,953,1905,953,1905c48496,45510,48496,45510,47543,45510v953,1905,-952,,,1905c46591,47415,45638,48368,44686,47415v,953,,1905,-953,1905c43733,49320,43733,49320,43733,48368v-952,,-952,,-952,952c42781,49320,41828,48368,40876,47415v,953,,1905,,2858c39923,48368,39923,52178,38018,50273v,,953,-953,,-1905c37066,46463,37066,50273,36113,49320r,1905c36113,50273,35161,52178,35161,50273v,952,-953,-953,-953,952c33256,49320,30398,52178,30398,48368v,,-952,,-952,952c29446,50273,30398,48368,30398,49320v,,,,,953c30398,50273,29446,49320,30398,48368v-952,-953,-952,2857,-2857,1905c27541,49320,27541,49320,27541,49320r-953,953c25636,50273,26588,48368,26588,47415v,,-952,,-952,953l25636,46463v,952,-953,952,-953,952l24683,47415v,-952,,,-952,c23731,48368,23731,48368,23731,49320v,,-953,,-953,953c23731,49320,22778,49320,21826,49320v,,-953,953,-953,953c20873,49320,19921,50273,20873,49320v,,,953,,c20873,48368,20873,47415,20873,48368v-952,,-952,1905,-952,952c19921,49320,20873,48368,20873,48368r,-953l19921,48368v,,,,,c18968,49320,18968,48368,18016,49320v,,,-952,-953,-952l17063,48368v,-953,-952,-953,-952,l16111,48368v,,-953,,-953,c15158,47415,17063,45510,16111,45510v,,-1905,953,-1905,1905c14206,46463,11348,46463,12301,44558v,,-953,,-953,c10396,42653,8491,41700,9443,39795v953,,953,,1905,-952c10396,38843,12301,37890,10396,38843v-953,,-953,,-1905,952c7538,38843,7538,36938,8491,35985v,,-953,,-953,c9443,35985,9443,35033,8491,35033r-953,l8491,35033v,,-1905,,-953,-953c7538,34080,8491,34080,8491,34080,7538,33128,6586,32175,7538,32175r953,c8491,32175,7538,31223,7538,32175v953,-952,953,-1905,2858,-1905c8491,28365,8491,24555,10396,23603r952,c12301,23603,10396,22650,11348,22650v953,953,1905,,1905,953c14206,23603,12301,22650,12301,21698v-953,-953,,952,-953,c11348,21698,12301,20745,11348,20745v953,,953,953,1905,953l13253,20745v1905,953,1905,2858,3810,3810l17063,24555v953,953,953,1905,1905,953c18968,24555,17063,23603,16111,23603v,-953,-2858,-1905,-1905,-2858c15158,20745,14206,21698,15158,21698v953,,,-953,953,-953c15158,20745,14206,19793,14206,18840v952,,952,953,952,953c14206,18840,14206,17888,14206,17888v-953,-953,952,,,-1905c15158,16935,16111,18840,17063,18840v-952,-952,-952,-1905,-1905,-2857c15158,15983,16111,16935,17063,16935v953,,-952,-1905,953,-952l17063,15030v,,953,,953,953c18016,15983,18016,14078,18968,15030v,,953,-952,,-1905c18016,13125,18968,14078,18016,13125v952,953,952,-952,952,-952l19921,13125v,,,-952,,-952c19921,12173,20873,13125,20873,13125r-952,-952c19921,11220,20873,14078,21826,13125r,953c21826,14078,22778,15030,22778,14078v,-953,-952,-1905,-952,-2858c21826,10268,22778,12173,22778,11220r,953c22778,12173,23731,13125,24683,13125v,-952,,-1905,-952,-1905c23731,11220,24683,11220,24683,12173v,-953,-952,-953,,-1905c25636,10268,26588,11220,27541,12173r,1905l27541,14078v,1905,952,952,952,1905c28493,15983,28493,15030,28493,15030v-1905,-1905,,-2857,-952,-4762c28493,9315,30398,15030,30398,11220v,,,-1905,-952,-952c30398,10268,29446,8363,30398,8363v,952,953,1905,953,3810c31351,11220,30398,12173,30398,12173v953,952,953,1905,953,1905c31351,14078,32303,13125,32303,12173v,-953,-952,,-952,-953c32303,10268,32303,12173,32303,10268v-952,,-952,-953,-952,-1905c31351,8363,31351,8363,32303,7410r,953c33256,8363,32303,6458,34208,7410r953,1905c35161,10268,33256,9315,34208,11220v953,,953,-952,1905,-952c36113,10268,36113,10268,35161,11220v,,952,2858,1905,953c38018,11220,37066,11220,37066,10268v952,,1905,-953,2857,-953c39923,11220,41828,9315,39923,11220v,-952,-1905,-952,-2857,953c37066,14078,36113,12173,36113,14078v953,,953,1905,953,2857c37066,16935,37066,16935,38018,15983v,-953,,-953,,-1905c38971,14078,39923,14078,40876,13125v,953,,1905,,1905c41828,15030,42781,15030,43733,15983v,-1905,953,,1905,-1905c45638,13125,45638,12173,45638,11220v,,,953,,953c46591,11220,45638,14078,46591,13125v-953,,-953,1905,-1905,2858c45638,15983,43733,16935,44686,16935v952,,1905,,2857,c47543,18840,49448,18840,49448,19793v,952,-1905,1905,-1905,1905c47543,21698,48496,20745,48496,21698r,c49448,21698,48496,23603,50401,22650r-1905,953c48496,23603,48496,23603,49448,23603v-952,,-952,952,-952,952c47543,25508,49448,25508,49448,25508r953,-953c51353,24555,50401,25508,51353,26460r-952,l51353,26460v-952,,-1905,953,-952,953c49448,27413,48496,27413,47543,27413v,-953,953,,1905,-953c50401,25508,49448,25508,48496,25508v,,,,952,c48496,26460,48496,25508,47543,26460v,,,,,c46591,26460,46591,26460,46591,26460v952,,952,-952,952,-952c46591,26460,45638,25508,45638,25508v953,-953,-952,,-952,-953c45638,23603,46591,23603,47543,23603v,-953,,,,-953c46591,22650,45638,23603,44686,23603r952,-953c44686,22650,43733,23603,43733,22650v,-952,-952,-952,-952,-1905l43733,19793v-952,1905,-952,,-1905,952c41828,19793,39923,21698,39923,19793v-1905,952,-1905,952,-3810,1905l36113,19793v,952,,-953,-952,c36113,20745,35161,21698,35161,21698v-953,-953,-953,952,-953,1905l34208,22650v,1905,-952,953,-1905,953c32303,23603,31351,22650,31351,22650v952,1905,,1905,952,2858c32303,25508,31351,25508,30398,25508v953,2857,-1905,2857,-952,4762l28493,29318v953,2857,-952,2857,,4762l26588,33128v-952,,,952,1905,952c27541,34080,29446,35033,27541,35033v,,952,,952,952c27541,35985,28493,36938,28493,36938r,c28493,36938,27541,36938,27541,36938v952,,,952,1905,c28493,37890,31351,36938,29446,37890v952,,952,,952,-952c30398,36938,30398,37890,31351,37890v,,-953,953,-953,953c30398,38843,31351,37890,31351,37890v952,,952,1905,1905,1905c35161,39795,37066,39795,38018,40748r,c38971,38843,38971,42653,39923,39795v,,,,,953c39923,39795,40876,41700,40876,39795v,,,,,c41828,40748,41828,38843,42781,39795v,,,,,953c43733,41700,42781,38843,43733,40748v,,,-953,,-953c44686,39795,44686,39795,45638,38843v,-953,,-1905,,-1905c47543,36938,48496,38843,47543,36938v,,-952,-953,,c47543,35985,50401,37890,49448,36938v-952,-953,-952,-953,-952,-953c49448,35985,50401,35985,50401,35033r952,c49448,34080,51353,33128,48496,32175v,-952,-953,-2857,-953,-2857c46591,28365,46591,29318,46591,29318v,,,,,c46591,29318,46591,29318,45638,29318v-952,,-1905,952,-3810,c39923,27413,39923,28365,39923,29318v,,,,,-953c40876,30270,38971,29318,39923,30270v-952,,-952,953,-1905,953c37066,31223,36113,32175,37066,32175v,,-953,-952,-953,-952l37066,32175r,c37066,32175,37066,33128,38018,33128v,952,,,,c38018,33128,38018,33128,38971,33128v,,,,,c39923,33128,40876,32175,40876,31223v,,,-953,,-953l40876,30270r,l40876,30270r,l40876,30270r,l41828,28365r,l41828,28365r,c41828,28365,41828,29318,40876,29318v,,,,,l40876,28365r,-952l40876,26460r,l40876,26460r,l40876,30270r,l40876,30270v,,,,,l40876,30270r,l40876,30270r,l40876,26460v,,,,,953c40876,27413,40876,28365,40876,29318v,952,,,,c34208,26460,34208,24555,35161,24555xe" fillcolor="black [3213]" stroked="f">
                <v:stroke joinstyle="miter"/>
                <v:path arrowok="t" o:connecttype="custom" o:connectlocs="62290,43501;67351,45189;69040,50250;65665,51939;63977,57000;55540,58688;55540,58688;53852,58688;53852,58688;53852,57000;53852,57000;53852,57000;53852,57000;52166,51939;52166,51939;48791,46876;45416,41814;47102,45189;43728,40126;45416,38439;45416,38439;47102,36751;48791,38439;50477,36751;50477,36751;52166,36751;52166,36751;53852,33376;55540,36751;67351,30001;69040,31690;70726,30001;70726,31690;72415,30001;72415,33376;75789,30001;75789,31690;79164,31690;79164,33376;80851,31690;80851,33376;85914,31690;85914,31690;89289,33376;87600,36751;92664,35065;94350,38439;90975,40126;89289,41814;87600,41814;89289,43501;96038,43501;92664,45189;99413,45189;97725,46876;99413,46876;97725,50250;96038,50250;97725,51939;97725,51939;101100,53625;99413,53625;101100,57000;99413,57000;102788,62063;101100,60375;99413,65438;101100,65438;99413,67125;99413,68813;99413,68813;97725,75563;99413,78937;92664,72188;90975,72188;92664,70499;92664,72188;90975,75563;89289,73874;89289,75563;89289,77249;89289,78937;85914,78937;84226,77249;85914,80624;84226,80624;84226,83999;79164,83999;77476,87374;77476,85687;75789,87374;72415,83999;72415,89062;67351,89062;67351,85687;63977,87374;63977,90748;62290,89062;60602,90748;53852,85687;52166,87374;53852,87374;53852,89062;53852,85687;48791,89062;48791,87374;47102,89062;47102,83999;45416,85687;45416,82312;43728,83999;43728,83999;42041,83999;42041,87374;40353,89062;38666,87374;36978,89062;36978,87374;36978,87374;36978,85687;35291,87374;36978,85687;36978,83999;35291,85687;35291,85687;31917,87374;30228,85687;30228,85687;28542,85687;28542,85687;26853,85687;28542,80624;25167,83999;21792,78937;20104,78937;16729,70499;20104,68813;18417,68813;15042,70499;15042,63750;13354,63750;15042,62063;13354,62063;15042,62063;13354,60375;15042,60375;13354,57000;15042,57000;13354,57000;18417,53625;18417,41814;20104,41814;20104,40126;23479,41814;21792,38439;20104,38439;20104,36751;23479,38439;23479,36751;30228,43501;30228,43501;33603,45189;28542,41814;25167,36751;26853,38439;28542,36751;25167,33376;26853,35065;25167,31690;25167,28315;30228,33376;26853,28315;30228,30001;31917,28315;30228,26627;31917,28315;33603,26627;33603,23252;31917,23252;33603,21565;35291,23252;35291,21565;36978,23252;35291,21565;38666,23252;38666,24940;40353,24940;38666,19877;40353,19877;40353,21565;43728,23252;42041,19877;43728,21565;43728,18190;48791,21565;48791,24940;48791,24940;50477,28315;50477,26627;48791,18190;53852,19877;52166,18190;53852,14816;55540,21565;53852,21565;55540,24940;57227,21565;55540,19877;57227,18190;55540,14816;57227,13127;57227,14816;60602,13127;62290,16502;60602,19877;63977,18190;62290,19877;65665,21565;65665,18190;70726,16502;70726,19877;65665,21565;63977,24940;65665,30001;67351,28315;67351,24940;72415,23252;72415,26627;77476,28315;80851,24940;80851,19877;80851,21565;82539,23252;79164,28315;79164,30001;84226,30001;87600,35065;84226,38439;85914,38439;85914,38439;89289,40126;85914,41814;87600,41814;85914,43501;87600,45189;89289,43501;90975,46876;89289,46876;90975,46876;89289,48564;84226,48564;87600,46876;85914,45189;87600,45189;84226,46876;84226,46876;82539,46876;84226,45189;80851,45189;79164,43501;84226,41814;84226,40126;79164,41814;80851,40126;77476,40126;75789,36751;77476,35065;74101,36751;70726,35065;63977,38439;63977,35065;62290,35065;62290,38439;60602,41814;60602,40126;57227,41814;55540,40126;57227,45189;53852,45189;52166,53625;50477,51939;50477,60375;47102,58688;50477,60375;48791,62063;50477,63750;50477,65438;50477,65438;48791,65438;52166,65438;52166,67125;53852,65438;55540,67125;53852,68813;55540,67125;58915,70499;67351,72188;67351,72188;70726,70499;70726,72188;72415,70499;72415,70499;75789,70499;75789,72188;77476,72188;77476,70499;80851,68813;80851,65438;84226,65438;84226,65438;87600,65438;85914,63750;89289,62063;90975,62063;85914,57000;84226,51939;82539,51939;82539,51939;80851,51939;74101,51939;70726,51939;70726,50250;70726,53625;67351,55314;65665,57000;63977,55314;65665,57000;65665,57000;67351,58688;67351,58688;69040,58688;69040,58688;72415,55314;72415,53625;72415,53625;72415,53625;72415,53625;72415,53625;72415,53625;72415,53625;74101,50250;74101,50250;74101,50250;74101,50250;72415,51939;72415,51939;72415,50250;72415,48564;72415,46876;72415,46876;72415,46876;72415,46876;72415,53625;72415,53625;72415,53625;72415,53625;72415,53625;72415,53625;72415,53625;72415,53625;72415,46876;72415,48564;72415,51939;72415,51939;62290,4350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C94098">
      <w:rPr>
        <w:noProof/>
        <w:lang w:bidi="fr-FR"/>
      </w:rPr>
      <mc:AlternateContent>
        <mc:Choice Requires="wpg">
          <w:drawing>
            <wp:anchor distT="0" distB="0" distL="114300" distR="114300" simplePos="0" relativeHeight="251649024" behindDoc="0" locked="0" layoutInCell="1" allowOverlap="1" wp14:anchorId="05D1E25F" wp14:editId="5FE6015E">
              <wp:simplePos x="0" y="0"/>
              <wp:positionH relativeFrom="column">
                <wp:posOffset>4067299</wp:posOffset>
              </wp:positionH>
              <wp:positionV relativeFrom="paragraph">
                <wp:posOffset>1889194</wp:posOffset>
              </wp:positionV>
              <wp:extent cx="367517" cy="307819"/>
              <wp:effectExtent l="0" t="0" r="0" b="0"/>
              <wp:wrapNone/>
              <wp:docPr id="2817" name="Groupe 281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67517" cy="307819"/>
                        <a:chOff x="0" y="894925"/>
                        <a:chExt cx="303733" cy="254396"/>
                      </a:xfrm>
                    </wpg:grpSpPr>
                    <wps:wsp>
                      <wps:cNvPr id="2818" name="Forme libre : Forme 2818"/>
                      <wps:cNvSpPr/>
                      <wps:spPr>
                        <a:xfrm>
                          <a:off x="18763" y="896209"/>
                          <a:ext cx="269987" cy="253112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9" name="Forme libre : Forme 2819"/>
                      <wps:cNvSpPr/>
                      <wps:spPr>
                        <a:xfrm>
                          <a:off x="0" y="894925"/>
                          <a:ext cx="303733" cy="253112"/>
                        </a:xfrm>
                        <a:custGeom>
                          <a:avLst/>
                          <a:gdLst>
                            <a:gd name="connsiteX0" fmla="*/ 170281 w 171450"/>
                            <a:gd name="connsiteY0" fmla="*/ 66390 h 142875"/>
                            <a:gd name="connsiteX1" fmla="*/ 168376 w 171450"/>
                            <a:gd name="connsiteY1" fmla="*/ 61628 h 142875"/>
                            <a:gd name="connsiteX2" fmla="*/ 170281 w 171450"/>
                            <a:gd name="connsiteY2" fmla="*/ 62580 h 142875"/>
                            <a:gd name="connsiteX3" fmla="*/ 169328 w 171450"/>
                            <a:gd name="connsiteY3" fmla="*/ 59723 h 142875"/>
                            <a:gd name="connsiteX4" fmla="*/ 170281 w 171450"/>
                            <a:gd name="connsiteY4" fmla="*/ 58770 h 142875"/>
                            <a:gd name="connsiteX5" fmla="*/ 168376 w 171450"/>
                            <a:gd name="connsiteY5" fmla="*/ 54960 h 142875"/>
                            <a:gd name="connsiteX6" fmla="*/ 169328 w 171450"/>
                            <a:gd name="connsiteY6" fmla="*/ 53055 h 142875"/>
                            <a:gd name="connsiteX7" fmla="*/ 149326 w 171450"/>
                            <a:gd name="connsiteY7" fmla="*/ 36863 h 142875"/>
                            <a:gd name="connsiteX8" fmla="*/ 151231 w 171450"/>
                            <a:gd name="connsiteY8" fmla="*/ 34958 h 142875"/>
                            <a:gd name="connsiteX9" fmla="*/ 146468 w 171450"/>
                            <a:gd name="connsiteY9" fmla="*/ 34958 h 142875"/>
                            <a:gd name="connsiteX10" fmla="*/ 146468 w 171450"/>
                            <a:gd name="connsiteY10" fmla="*/ 34958 h 142875"/>
                            <a:gd name="connsiteX11" fmla="*/ 143611 w 171450"/>
                            <a:gd name="connsiteY11" fmla="*/ 34005 h 142875"/>
                            <a:gd name="connsiteX12" fmla="*/ 143611 w 171450"/>
                            <a:gd name="connsiteY12" fmla="*/ 34005 h 142875"/>
                            <a:gd name="connsiteX13" fmla="*/ 139801 w 171450"/>
                            <a:gd name="connsiteY13" fmla="*/ 34005 h 142875"/>
                            <a:gd name="connsiteX14" fmla="*/ 138848 w 171450"/>
                            <a:gd name="connsiteY14" fmla="*/ 33053 h 142875"/>
                            <a:gd name="connsiteX15" fmla="*/ 135038 w 171450"/>
                            <a:gd name="connsiteY15" fmla="*/ 34005 h 142875"/>
                            <a:gd name="connsiteX16" fmla="*/ 135038 w 171450"/>
                            <a:gd name="connsiteY16" fmla="*/ 34005 h 142875"/>
                            <a:gd name="connsiteX17" fmla="*/ 130276 w 171450"/>
                            <a:gd name="connsiteY17" fmla="*/ 34958 h 142875"/>
                            <a:gd name="connsiteX18" fmla="*/ 125513 w 171450"/>
                            <a:gd name="connsiteY18" fmla="*/ 38768 h 142875"/>
                            <a:gd name="connsiteX19" fmla="*/ 126466 w 171450"/>
                            <a:gd name="connsiteY19" fmla="*/ 36863 h 142875"/>
                            <a:gd name="connsiteX20" fmla="*/ 120751 w 171450"/>
                            <a:gd name="connsiteY20" fmla="*/ 39720 h 142875"/>
                            <a:gd name="connsiteX21" fmla="*/ 121703 w 171450"/>
                            <a:gd name="connsiteY21" fmla="*/ 34005 h 142875"/>
                            <a:gd name="connsiteX22" fmla="*/ 120751 w 171450"/>
                            <a:gd name="connsiteY22" fmla="*/ 28290 h 142875"/>
                            <a:gd name="connsiteX23" fmla="*/ 121703 w 171450"/>
                            <a:gd name="connsiteY23" fmla="*/ 28290 h 142875"/>
                            <a:gd name="connsiteX24" fmla="*/ 117893 w 171450"/>
                            <a:gd name="connsiteY24" fmla="*/ 19718 h 142875"/>
                            <a:gd name="connsiteX25" fmla="*/ 115988 w 171450"/>
                            <a:gd name="connsiteY25" fmla="*/ 19718 h 142875"/>
                            <a:gd name="connsiteX26" fmla="*/ 116941 w 171450"/>
                            <a:gd name="connsiteY26" fmla="*/ 17813 h 142875"/>
                            <a:gd name="connsiteX27" fmla="*/ 114083 w 171450"/>
                            <a:gd name="connsiteY27" fmla="*/ 15908 h 142875"/>
                            <a:gd name="connsiteX28" fmla="*/ 115036 w 171450"/>
                            <a:gd name="connsiteY28" fmla="*/ 14955 h 142875"/>
                            <a:gd name="connsiteX29" fmla="*/ 110273 w 171450"/>
                            <a:gd name="connsiteY29" fmla="*/ 13050 h 142875"/>
                            <a:gd name="connsiteX30" fmla="*/ 111226 w 171450"/>
                            <a:gd name="connsiteY30" fmla="*/ 13050 h 142875"/>
                            <a:gd name="connsiteX31" fmla="*/ 87413 w 171450"/>
                            <a:gd name="connsiteY31" fmla="*/ 10193 h 142875"/>
                            <a:gd name="connsiteX32" fmla="*/ 83603 w 171450"/>
                            <a:gd name="connsiteY32" fmla="*/ 7335 h 142875"/>
                            <a:gd name="connsiteX33" fmla="*/ 75031 w 171450"/>
                            <a:gd name="connsiteY33" fmla="*/ 14955 h 142875"/>
                            <a:gd name="connsiteX34" fmla="*/ 72173 w 171450"/>
                            <a:gd name="connsiteY34" fmla="*/ 19718 h 142875"/>
                            <a:gd name="connsiteX35" fmla="*/ 71221 w 171450"/>
                            <a:gd name="connsiteY35" fmla="*/ 24480 h 142875"/>
                            <a:gd name="connsiteX36" fmla="*/ 75031 w 171450"/>
                            <a:gd name="connsiteY36" fmla="*/ 31148 h 142875"/>
                            <a:gd name="connsiteX37" fmla="*/ 79793 w 171450"/>
                            <a:gd name="connsiteY37" fmla="*/ 18765 h 142875"/>
                            <a:gd name="connsiteX38" fmla="*/ 92176 w 171450"/>
                            <a:gd name="connsiteY38" fmla="*/ 14955 h 142875"/>
                            <a:gd name="connsiteX39" fmla="*/ 101701 w 171450"/>
                            <a:gd name="connsiteY39" fmla="*/ 14955 h 142875"/>
                            <a:gd name="connsiteX40" fmla="*/ 110273 w 171450"/>
                            <a:gd name="connsiteY40" fmla="*/ 22575 h 142875"/>
                            <a:gd name="connsiteX41" fmla="*/ 111226 w 171450"/>
                            <a:gd name="connsiteY41" fmla="*/ 25433 h 142875"/>
                            <a:gd name="connsiteX42" fmla="*/ 111226 w 171450"/>
                            <a:gd name="connsiteY42" fmla="*/ 26385 h 142875"/>
                            <a:gd name="connsiteX43" fmla="*/ 111226 w 171450"/>
                            <a:gd name="connsiteY43" fmla="*/ 28290 h 142875"/>
                            <a:gd name="connsiteX44" fmla="*/ 110273 w 171450"/>
                            <a:gd name="connsiteY44" fmla="*/ 34005 h 142875"/>
                            <a:gd name="connsiteX45" fmla="*/ 105511 w 171450"/>
                            <a:gd name="connsiteY45" fmla="*/ 56865 h 142875"/>
                            <a:gd name="connsiteX46" fmla="*/ 117893 w 171450"/>
                            <a:gd name="connsiteY46" fmla="*/ 51150 h 142875"/>
                            <a:gd name="connsiteX47" fmla="*/ 120751 w 171450"/>
                            <a:gd name="connsiteY47" fmla="*/ 48293 h 142875"/>
                            <a:gd name="connsiteX48" fmla="*/ 120751 w 171450"/>
                            <a:gd name="connsiteY48" fmla="*/ 48293 h 142875"/>
                            <a:gd name="connsiteX49" fmla="*/ 123608 w 171450"/>
                            <a:gd name="connsiteY49" fmla="*/ 46388 h 142875"/>
                            <a:gd name="connsiteX50" fmla="*/ 122656 w 171450"/>
                            <a:gd name="connsiteY50" fmla="*/ 48293 h 142875"/>
                            <a:gd name="connsiteX51" fmla="*/ 132181 w 171450"/>
                            <a:gd name="connsiteY51" fmla="*/ 44483 h 142875"/>
                            <a:gd name="connsiteX52" fmla="*/ 136943 w 171450"/>
                            <a:gd name="connsiteY52" fmla="*/ 43530 h 142875"/>
                            <a:gd name="connsiteX53" fmla="*/ 143611 w 171450"/>
                            <a:gd name="connsiteY53" fmla="*/ 44483 h 142875"/>
                            <a:gd name="connsiteX54" fmla="*/ 146468 w 171450"/>
                            <a:gd name="connsiteY54" fmla="*/ 43530 h 142875"/>
                            <a:gd name="connsiteX55" fmla="*/ 146468 w 171450"/>
                            <a:gd name="connsiteY55" fmla="*/ 44483 h 142875"/>
                            <a:gd name="connsiteX56" fmla="*/ 151231 w 171450"/>
                            <a:gd name="connsiteY56" fmla="*/ 48293 h 142875"/>
                            <a:gd name="connsiteX57" fmla="*/ 155993 w 171450"/>
                            <a:gd name="connsiteY57" fmla="*/ 77820 h 142875"/>
                            <a:gd name="connsiteX58" fmla="*/ 153136 w 171450"/>
                            <a:gd name="connsiteY58" fmla="*/ 80678 h 142875"/>
                            <a:gd name="connsiteX59" fmla="*/ 149326 w 171450"/>
                            <a:gd name="connsiteY59" fmla="*/ 83535 h 142875"/>
                            <a:gd name="connsiteX60" fmla="*/ 137896 w 171450"/>
                            <a:gd name="connsiteY60" fmla="*/ 88298 h 142875"/>
                            <a:gd name="connsiteX61" fmla="*/ 132181 w 171450"/>
                            <a:gd name="connsiteY61" fmla="*/ 90203 h 142875"/>
                            <a:gd name="connsiteX62" fmla="*/ 135038 w 171450"/>
                            <a:gd name="connsiteY62" fmla="*/ 95918 h 142875"/>
                            <a:gd name="connsiteX63" fmla="*/ 139801 w 171450"/>
                            <a:gd name="connsiteY63" fmla="*/ 106395 h 142875"/>
                            <a:gd name="connsiteX64" fmla="*/ 141706 w 171450"/>
                            <a:gd name="connsiteY64" fmla="*/ 111158 h 142875"/>
                            <a:gd name="connsiteX65" fmla="*/ 141706 w 171450"/>
                            <a:gd name="connsiteY65" fmla="*/ 114968 h 142875"/>
                            <a:gd name="connsiteX66" fmla="*/ 140753 w 171450"/>
                            <a:gd name="connsiteY66" fmla="*/ 117825 h 142875"/>
                            <a:gd name="connsiteX67" fmla="*/ 140753 w 171450"/>
                            <a:gd name="connsiteY67" fmla="*/ 120683 h 142875"/>
                            <a:gd name="connsiteX68" fmla="*/ 138848 w 171450"/>
                            <a:gd name="connsiteY68" fmla="*/ 123540 h 142875"/>
                            <a:gd name="connsiteX69" fmla="*/ 138848 w 171450"/>
                            <a:gd name="connsiteY69" fmla="*/ 122588 h 142875"/>
                            <a:gd name="connsiteX70" fmla="*/ 134086 w 171450"/>
                            <a:gd name="connsiteY70" fmla="*/ 123540 h 142875"/>
                            <a:gd name="connsiteX71" fmla="*/ 134086 w 171450"/>
                            <a:gd name="connsiteY71" fmla="*/ 125445 h 142875"/>
                            <a:gd name="connsiteX72" fmla="*/ 130276 w 171450"/>
                            <a:gd name="connsiteY72" fmla="*/ 124493 h 142875"/>
                            <a:gd name="connsiteX73" fmla="*/ 130276 w 171450"/>
                            <a:gd name="connsiteY73" fmla="*/ 124493 h 142875"/>
                            <a:gd name="connsiteX74" fmla="*/ 126466 w 171450"/>
                            <a:gd name="connsiteY74" fmla="*/ 122588 h 142875"/>
                            <a:gd name="connsiteX75" fmla="*/ 106463 w 171450"/>
                            <a:gd name="connsiteY75" fmla="*/ 119730 h 142875"/>
                            <a:gd name="connsiteX76" fmla="*/ 105511 w 171450"/>
                            <a:gd name="connsiteY76" fmla="*/ 120683 h 142875"/>
                            <a:gd name="connsiteX77" fmla="*/ 102653 w 171450"/>
                            <a:gd name="connsiteY77" fmla="*/ 118778 h 142875"/>
                            <a:gd name="connsiteX78" fmla="*/ 103606 w 171450"/>
                            <a:gd name="connsiteY78" fmla="*/ 118778 h 142875"/>
                            <a:gd name="connsiteX79" fmla="*/ 96938 w 171450"/>
                            <a:gd name="connsiteY79" fmla="*/ 114015 h 142875"/>
                            <a:gd name="connsiteX80" fmla="*/ 97891 w 171450"/>
                            <a:gd name="connsiteY80" fmla="*/ 114015 h 142875"/>
                            <a:gd name="connsiteX81" fmla="*/ 95986 w 171450"/>
                            <a:gd name="connsiteY81" fmla="*/ 113063 h 142875"/>
                            <a:gd name="connsiteX82" fmla="*/ 94081 w 171450"/>
                            <a:gd name="connsiteY82" fmla="*/ 111158 h 142875"/>
                            <a:gd name="connsiteX83" fmla="*/ 89318 w 171450"/>
                            <a:gd name="connsiteY83" fmla="*/ 105443 h 142875"/>
                            <a:gd name="connsiteX84" fmla="*/ 87413 w 171450"/>
                            <a:gd name="connsiteY84" fmla="*/ 100680 h 142875"/>
                            <a:gd name="connsiteX85" fmla="*/ 83603 w 171450"/>
                            <a:gd name="connsiteY85" fmla="*/ 95918 h 142875"/>
                            <a:gd name="connsiteX86" fmla="*/ 83603 w 171450"/>
                            <a:gd name="connsiteY86" fmla="*/ 94965 h 142875"/>
                            <a:gd name="connsiteX87" fmla="*/ 83603 w 171450"/>
                            <a:gd name="connsiteY87" fmla="*/ 95918 h 142875"/>
                            <a:gd name="connsiteX88" fmla="*/ 83603 w 171450"/>
                            <a:gd name="connsiteY88" fmla="*/ 94965 h 142875"/>
                            <a:gd name="connsiteX89" fmla="*/ 84556 w 171450"/>
                            <a:gd name="connsiteY89" fmla="*/ 94965 h 142875"/>
                            <a:gd name="connsiteX90" fmla="*/ 84556 w 171450"/>
                            <a:gd name="connsiteY90" fmla="*/ 95918 h 142875"/>
                            <a:gd name="connsiteX91" fmla="*/ 84556 w 171450"/>
                            <a:gd name="connsiteY91" fmla="*/ 94013 h 142875"/>
                            <a:gd name="connsiteX92" fmla="*/ 85508 w 171450"/>
                            <a:gd name="connsiteY92" fmla="*/ 94965 h 142875"/>
                            <a:gd name="connsiteX93" fmla="*/ 84556 w 171450"/>
                            <a:gd name="connsiteY93" fmla="*/ 94965 h 142875"/>
                            <a:gd name="connsiteX94" fmla="*/ 85508 w 171450"/>
                            <a:gd name="connsiteY94" fmla="*/ 95918 h 142875"/>
                            <a:gd name="connsiteX95" fmla="*/ 85508 w 171450"/>
                            <a:gd name="connsiteY95" fmla="*/ 94965 h 142875"/>
                            <a:gd name="connsiteX96" fmla="*/ 86461 w 171450"/>
                            <a:gd name="connsiteY96" fmla="*/ 95918 h 142875"/>
                            <a:gd name="connsiteX97" fmla="*/ 86461 w 171450"/>
                            <a:gd name="connsiteY97" fmla="*/ 94965 h 142875"/>
                            <a:gd name="connsiteX98" fmla="*/ 85508 w 171450"/>
                            <a:gd name="connsiteY98" fmla="*/ 94013 h 142875"/>
                            <a:gd name="connsiteX99" fmla="*/ 86461 w 171450"/>
                            <a:gd name="connsiteY99" fmla="*/ 94013 h 142875"/>
                            <a:gd name="connsiteX100" fmla="*/ 86461 w 171450"/>
                            <a:gd name="connsiteY100" fmla="*/ 94013 h 142875"/>
                            <a:gd name="connsiteX101" fmla="*/ 86461 w 171450"/>
                            <a:gd name="connsiteY101" fmla="*/ 93060 h 142875"/>
                            <a:gd name="connsiteX102" fmla="*/ 87413 w 171450"/>
                            <a:gd name="connsiteY102" fmla="*/ 95918 h 142875"/>
                            <a:gd name="connsiteX103" fmla="*/ 88366 w 171450"/>
                            <a:gd name="connsiteY103" fmla="*/ 94965 h 142875"/>
                            <a:gd name="connsiteX104" fmla="*/ 89318 w 171450"/>
                            <a:gd name="connsiteY104" fmla="*/ 97823 h 142875"/>
                            <a:gd name="connsiteX105" fmla="*/ 89318 w 171450"/>
                            <a:gd name="connsiteY105" fmla="*/ 96870 h 142875"/>
                            <a:gd name="connsiteX106" fmla="*/ 90271 w 171450"/>
                            <a:gd name="connsiteY106" fmla="*/ 97823 h 142875"/>
                            <a:gd name="connsiteX107" fmla="*/ 91223 w 171450"/>
                            <a:gd name="connsiteY107" fmla="*/ 94965 h 142875"/>
                            <a:gd name="connsiteX108" fmla="*/ 92176 w 171450"/>
                            <a:gd name="connsiteY108" fmla="*/ 96870 h 142875"/>
                            <a:gd name="connsiteX109" fmla="*/ 92176 w 171450"/>
                            <a:gd name="connsiteY109" fmla="*/ 95918 h 142875"/>
                            <a:gd name="connsiteX110" fmla="*/ 92176 w 171450"/>
                            <a:gd name="connsiteY110" fmla="*/ 95918 h 142875"/>
                            <a:gd name="connsiteX111" fmla="*/ 92176 w 171450"/>
                            <a:gd name="connsiteY111" fmla="*/ 94965 h 142875"/>
                            <a:gd name="connsiteX112" fmla="*/ 96938 w 171450"/>
                            <a:gd name="connsiteY112" fmla="*/ 94965 h 142875"/>
                            <a:gd name="connsiteX113" fmla="*/ 96938 w 171450"/>
                            <a:gd name="connsiteY113" fmla="*/ 94013 h 142875"/>
                            <a:gd name="connsiteX114" fmla="*/ 97891 w 171450"/>
                            <a:gd name="connsiteY114" fmla="*/ 94013 h 142875"/>
                            <a:gd name="connsiteX115" fmla="*/ 96938 w 171450"/>
                            <a:gd name="connsiteY115" fmla="*/ 93060 h 142875"/>
                            <a:gd name="connsiteX116" fmla="*/ 97891 w 171450"/>
                            <a:gd name="connsiteY116" fmla="*/ 91155 h 142875"/>
                            <a:gd name="connsiteX117" fmla="*/ 98843 w 171450"/>
                            <a:gd name="connsiteY117" fmla="*/ 92108 h 142875"/>
                            <a:gd name="connsiteX118" fmla="*/ 100748 w 171450"/>
                            <a:gd name="connsiteY118" fmla="*/ 90203 h 142875"/>
                            <a:gd name="connsiteX119" fmla="*/ 98843 w 171450"/>
                            <a:gd name="connsiteY119" fmla="*/ 88298 h 142875"/>
                            <a:gd name="connsiteX120" fmla="*/ 101701 w 171450"/>
                            <a:gd name="connsiteY120" fmla="*/ 88298 h 142875"/>
                            <a:gd name="connsiteX121" fmla="*/ 101701 w 171450"/>
                            <a:gd name="connsiteY121" fmla="*/ 87345 h 142875"/>
                            <a:gd name="connsiteX122" fmla="*/ 101701 w 171450"/>
                            <a:gd name="connsiteY122" fmla="*/ 88298 h 142875"/>
                            <a:gd name="connsiteX123" fmla="*/ 101701 w 171450"/>
                            <a:gd name="connsiteY123" fmla="*/ 86393 h 142875"/>
                            <a:gd name="connsiteX124" fmla="*/ 103606 w 171450"/>
                            <a:gd name="connsiteY124" fmla="*/ 84488 h 142875"/>
                            <a:gd name="connsiteX125" fmla="*/ 102653 w 171450"/>
                            <a:gd name="connsiteY125" fmla="*/ 82583 h 142875"/>
                            <a:gd name="connsiteX126" fmla="*/ 103606 w 171450"/>
                            <a:gd name="connsiteY126" fmla="*/ 82583 h 142875"/>
                            <a:gd name="connsiteX127" fmla="*/ 101701 w 171450"/>
                            <a:gd name="connsiteY127" fmla="*/ 81630 h 142875"/>
                            <a:gd name="connsiteX128" fmla="*/ 102653 w 171450"/>
                            <a:gd name="connsiteY128" fmla="*/ 81630 h 142875"/>
                            <a:gd name="connsiteX129" fmla="*/ 103606 w 171450"/>
                            <a:gd name="connsiteY129" fmla="*/ 80678 h 142875"/>
                            <a:gd name="connsiteX130" fmla="*/ 102653 w 171450"/>
                            <a:gd name="connsiteY130" fmla="*/ 79725 h 142875"/>
                            <a:gd name="connsiteX131" fmla="*/ 102653 w 171450"/>
                            <a:gd name="connsiteY131" fmla="*/ 79725 h 142875"/>
                            <a:gd name="connsiteX132" fmla="*/ 101701 w 171450"/>
                            <a:gd name="connsiteY132" fmla="*/ 78773 h 142875"/>
                            <a:gd name="connsiteX133" fmla="*/ 103606 w 171450"/>
                            <a:gd name="connsiteY133" fmla="*/ 78773 h 142875"/>
                            <a:gd name="connsiteX134" fmla="*/ 103606 w 171450"/>
                            <a:gd name="connsiteY134" fmla="*/ 77820 h 142875"/>
                            <a:gd name="connsiteX135" fmla="*/ 103606 w 171450"/>
                            <a:gd name="connsiteY135" fmla="*/ 77820 h 142875"/>
                            <a:gd name="connsiteX136" fmla="*/ 103606 w 171450"/>
                            <a:gd name="connsiteY136" fmla="*/ 77820 h 142875"/>
                            <a:gd name="connsiteX137" fmla="*/ 103606 w 171450"/>
                            <a:gd name="connsiteY137" fmla="*/ 77820 h 142875"/>
                            <a:gd name="connsiteX138" fmla="*/ 103606 w 171450"/>
                            <a:gd name="connsiteY138" fmla="*/ 77820 h 142875"/>
                            <a:gd name="connsiteX139" fmla="*/ 103606 w 171450"/>
                            <a:gd name="connsiteY139" fmla="*/ 77820 h 142875"/>
                            <a:gd name="connsiteX140" fmla="*/ 103606 w 171450"/>
                            <a:gd name="connsiteY140" fmla="*/ 77820 h 142875"/>
                            <a:gd name="connsiteX141" fmla="*/ 103606 w 171450"/>
                            <a:gd name="connsiteY141" fmla="*/ 77820 h 142875"/>
                            <a:gd name="connsiteX142" fmla="*/ 103606 w 171450"/>
                            <a:gd name="connsiteY142" fmla="*/ 77820 h 142875"/>
                            <a:gd name="connsiteX143" fmla="*/ 104558 w 171450"/>
                            <a:gd name="connsiteY143" fmla="*/ 77820 h 142875"/>
                            <a:gd name="connsiteX144" fmla="*/ 102653 w 171450"/>
                            <a:gd name="connsiteY144" fmla="*/ 76868 h 142875"/>
                            <a:gd name="connsiteX145" fmla="*/ 101701 w 171450"/>
                            <a:gd name="connsiteY145" fmla="*/ 73058 h 142875"/>
                            <a:gd name="connsiteX146" fmla="*/ 102653 w 171450"/>
                            <a:gd name="connsiteY146" fmla="*/ 73058 h 142875"/>
                            <a:gd name="connsiteX147" fmla="*/ 101701 w 171450"/>
                            <a:gd name="connsiteY147" fmla="*/ 72105 h 142875"/>
                            <a:gd name="connsiteX148" fmla="*/ 102653 w 171450"/>
                            <a:gd name="connsiteY148" fmla="*/ 71153 h 142875"/>
                            <a:gd name="connsiteX149" fmla="*/ 101701 w 171450"/>
                            <a:gd name="connsiteY149" fmla="*/ 71153 h 142875"/>
                            <a:gd name="connsiteX150" fmla="*/ 100748 w 171450"/>
                            <a:gd name="connsiteY150" fmla="*/ 68295 h 142875"/>
                            <a:gd name="connsiteX151" fmla="*/ 101701 w 171450"/>
                            <a:gd name="connsiteY151" fmla="*/ 68295 h 142875"/>
                            <a:gd name="connsiteX152" fmla="*/ 98843 w 171450"/>
                            <a:gd name="connsiteY152" fmla="*/ 67343 h 142875"/>
                            <a:gd name="connsiteX153" fmla="*/ 99796 w 171450"/>
                            <a:gd name="connsiteY153" fmla="*/ 66390 h 142875"/>
                            <a:gd name="connsiteX154" fmla="*/ 98843 w 171450"/>
                            <a:gd name="connsiteY154" fmla="*/ 65438 h 142875"/>
                            <a:gd name="connsiteX155" fmla="*/ 96938 w 171450"/>
                            <a:gd name="connsiteY155" fmla="*/ 66390 h 142875"/>
                            <a:gd name="connsiteX156" fmla="*/ 96938 w 171450"/>
                            <a:gd name="connsiteY156" fmla="*/ 66390 h 142875"/>
                            <a:gd name="connsiteX157" fmla="*/ 95986 w 171450"/>
                            <a:gd name="connsiteY157" fmla="*/ 66390 h 142875"/>
                            <a:gd name="connsiteX158" fmla="*/ 96938 w 171450"/>
                            <a:gd name="connsiteY158" fmla="*/ 65438 h 142875"/>
                            <a:gd name="connsiteX159" fmla="*/ 96938 w 171450"/>
                            <a:gd name="connsiteY159" fmla="*/ 63533 h 142875"/>
                            <a:gd name="connsiteX160" fmla="*/ 95986 w 171450"/>
                            <a:gd name="connsiteY160" fmla="*/ 64485 h 142875"/>
                            <a:gd name="connsiteX161" fmla="*/ 95986 w 171450"/>
                            <a:gd name="connsiteY161" fmla="*/ 63533 h 142875"/>
                            <a:gd name="connsiteX162" fmla="*/ 93128 w 171450"/>
                            <a:gd name="connsiteY162" fmla="*/ 65438 h 142875"/>
                            <a:gd name="connsiteX163" fmla="*/ 94081 w 171450"/>
                            <a:gd name="connsiteY163" fmla="*/ 63533 h 142875"/>
                            <a:gd name="connsiteX164" fmla="*/ 91223 w 171450"/>
                            <a:gd name="connsiteY164" fmla="*/ 65438 h 142875"/>
                            <a:gd name="connsiteX165" fmla="*/ 90271 w 171450"/>
                            <a:gd name="connsiteY165" fmla="*/ 65438 h 142875"/>
                            <a:gd name="connsiteX166" fmla="*/ 90271 w 171450"/>
                            <a:gd name="connsiteY166" fmla="*/ 64485 h 142875"/>
                            <a:gd name="connsiteX167" fmla="*/ 90271 w 171450"/>
                            <a:gd name="connsiteY167" fmla="*/ 63533 h 142875"/>
                            <a:gd name="connsiteX168" fmla="*/ 91223 w 171450"/>
                            <a:gd name="connsiteY168" fmla="*/ 61628 h 142875"/>
                            <a:gd name="connsiteX169" fmla="*/ 89318 w 171450"/>
                            <a:gd name="connsiteY169" fmla="*/ 60675 h 142875"/>
                            <a:gd name="connsiteX170" fmla="*/ 89318 w 171450"/>
                            <a:gd name="connsiteY170" fmla="*/ 61628 h 142875"/>
                            <a:gd name="connsiteX171" fmla="*/ 87413 w 171450"/>
                            <a:gd name="connsiteY171" fmla="*/ 60675 h 142875"/>
                            <a:gd name="connsiteX172" fmla="*/ 87413 w 171450"/>
                            <a:gd name="connsiteY172" fmla="*/ 61628 h 142875"/>
                            <a:gd name="connsiteX173" fmla="*/ 87413 w 171450"/>
                            <a:gd name="connsiteY173" fmla="*/ 61628 h 142875"/>
                            <a:gd name="connsiteX174" fmla="*/ 86461 w 171450"/>
                            <a:gd name="connsiteY174" fmla="*/ 62580 h 142875"/>
                            <a:gd name="connsiteX175" fmla="*/ 86461 w 171450"/>
                            <a:gd name="connsiteY175" fmla="*/ 62580 h 142875"/>
                            <a:gd name="connsiteX176" fmla="*/ 87413 w 171450"/>
                            <a:gd name="connsiteY176" fmla="*/ 61628 h 142875"/>
                            <a:gd name="connsiteX177" fmla="*/ 86461 w 171450"/>
                            <a:gd name="connsiteY177" fmla="*/ 61628 h 142875"/>
                            <a:gd name="connsiteX178" fmla="*/ 85508 w 171450"/>
                            <a:gd name="connsiteY178" fmla="*/ 57818 h 142875"/>
                            <a:gd name="connsiteX179" fmla="*/ 83603 w 171450"/>
                            <a:gd name="connsiteY179" fmla="*/ 57818 h 142875"/>
                            <a:gd name="connsiteX180" fmla="*/ 83603 w 171450"/>
                            <a:gd name="connsiteY180" fmla="*/ 57818 h 142875"/>
                            <a:gd name="connsiteX181" fmla="*/ 82651 w 171450"/>
                            <a:gd name="connsiteY181" fmla="*/ 58770 h 142875"/>
                            <a:gd name="connsiteX182" fmla="*/ 82651 w 171450"/>
                            <a:gd name="connsiteY182" fmla="*/ 55913 h 142875"/>
                            <a:gd name="connsiteX183" fmla="*/ 79793 w 171450"/>
                            <a:gd name="connsiteY183" fmla="*/ 54960 h 142875"/>
                            <a:gd name="connsiteX184" fmla="*/ 77888 w 171450"/>
                            <a:gd name="connsiteY184" fmla="*/ 56865 h 142875"/>
                            <a:gd name="connsiteX185" fmla="*/ 76936 w 171450"/>
                            <a:gd name="connsiteY185" fmla="*/ 55913 h 142875"/>
                            <a:gd name="connsiteX186" fmla="*/ 75983 w 171450"/>
                            <a:gd name="connsiteY186" fmla="*/ 53055 h 142875"/>
                            <a:gd name="connsiteX187" fmla="*/ 75031 w 171450"/>
                            <a:gd name="connsiteY187" fmla="*/ 53055 h 142875"/>
                            <a:gd name="connsiteX188" fmla="*/ 75031 w 171450"/>
                            <a:gd name="connsiteY188" fmla="*/ 52103 h 142875"/>
                            <a:gd name="connsiteX189" fmla="*/ 76936 w 171450"/>
                            <a:gd name="connsiteY189" fmla="*/ 54960 h 142875"/>
                            <a:gd name="connsiteX190" fmla="*/ 76936 w 171450"/>
                            <a:gd name="connsiteY190" fmla="*/ 56865 h 142875"/>
                            <a:gd name="connsiteX191" fmla="*/ 74078 w 171450"/>
                            <a:gd name="connsiteY191" fmla="*/ 57818 h 142875"/>
                            <a:gd name="connsiteX192" fmla="*/ 73126 w 171450"/>
                            <a:gd name="connsiteY192" fmla="*/ 55913 h 142875"/>
                            <a:gd name="connsiteX193" fmla="*/ 72173 w 171450"/>
                            <a:gd name="connsiteY193" fmla="*/ 58770 h 142875"/>
                            <a:gd name="connsiteX194" fmla="*/ 74078 w 171450"/>
                            <a:gd name="connsiteY194" fmla="*/ 60675 h 142875"/>
                            <a:gd name="connsiteX195" fmla="*/ 74078 w 171450"/>
                            <a:gd name="connsiteY195" fmla="*/ 61628 h 142875"/>
                            <a:gd name="connsiteX196" fmla="*/ 71221 w 171450"/>
                            <a:gd name="connsiteY196" fmla="*/ 59723 h 142875"/>
                            <a:gd name="connsiteX197" fmla="*/ 71221 w 171450"/>
                            <a:gd name="connsiteY197" fmla="*/ 57818 h 142875"/>
                            <a:gd name="connsiteX198" fmla="*/ 73126 w 171450"/>
                            <a:gd name="connsiteY198" fmla="*/ 55913 h 142875"/>
                            <a:gd name="connsiteX199" fmla="*/ 72173 w 171450"/>
                            <a:gd name="connsiteY199" fmla="*/ 54960 h 142875"/>
                            <a:gd name="connsiteX200" fmla="*/ 71221 w 171450"/>
                            <a:gd name="connsiteY200" fmla="*/ 57818 h 142875"/>
                            <a:gd name="connsiteX201" fmla="*/ 72173 w 171450"/>
                            <a:gd name="connsiteY201" fmla="*/ 58770 h 142875"/>
                            <a:gd name="connsiteX202" fmla="*/ 70268 w 171450"/>
                            <a:gd name="connsiteY202" fmla="*/ 58770 h 142875"/>
                            <a:gd name="connsiteX203" fmla="*/ 70268 w 171450"/>
                            <a:gd name="connsiteY203" fmla="*/ 57818 h 142875"/>
                            <a:gd name="connsiteX204" fmla="*/ 69316 w 171450"/>
                            <a:gd name="connsiteY204" fmla="*/ 59723 h 142875"/>
                            <a:gd name="connsiteX205" fmla="*/ 69316 w 171450"/>
                            <a:gd name="connsiteY205" fmla="*/ 57818 h 142875"/>
                            <a:gd name="connsiteX206" fmla="*/ 64553 w 171450"/>
                            <a:gd name="connsiteY206" fmla="*/ 54960 h 142875"/>
                            <a:gd name="connsiteX207" fmla="*/ 64553 w 171450"/>
                            <a:gd name="connsiteY207" fmla="*/ 56865 h 142875"/>
                            <a:gd name="connsiteX208" fmla="*/ 63601 w 171450"/>
                            <a:gd name="connsiteY208" fmla="*/ 55913 h 142875"/>
                            <a:gd name="connsiteX209" fmla="*/ 63601 w 171450"/>
                            <a:gd name="connsiteY209" fmla="*/ 56865 h 142875"/>
                            <a:gd name="connsiteX210" fmla="*/ 65506 w 171450"/>
                            <a:gd name="connsiteY210" fmla="*/ 57818 h 142875"/>
                            <a:gd name="connsiteX211" fmla="*/ 65506 w 171450"/>
                            <a:gd name="connsiteY211" fmla="*/ 59723 h 142875"/>
                            <a:gd name="connsiteX212" fmla="*/ 66458 w 171450"/>
                            <a:gd name="connsiteY212" fmla="*/ 59723 h 142875"/>
                            <a:gd name="connsiteX213" fmla="*/ 67411 w 171450"/>
                            <a:gd name="connsiteY213" fmla="*/ 61628 h 142875"/>
                            <a:gd name="connsiteX214" fmla="*/ 65506 w 171450"/>
                            <a:gd name="connsiteY214" fmla="*/ 60675 h 142875"/>
                            <a:gd name="connsiteX215" fmla="*/ 66458 w 171450"/>
                            <a:gd name="connsiteY215" fmla="*/ 60675 h 142875"/>
                            <a:gd name="connsiteX216" fmla="*/ 63601 w 171450"/>
                            <a:gd name="connsiteY216" fmla="*/ 58770 h 142875"/>
                            <a:gd name="connsiteX217" fmla="*/ 63601 w 171450"/>
                            <a:gd name="connsiteY217" fmla="*/ 60675 h 142875"/>
                            <a:gd name="connsiteX218" fmla="*/ 65506 w 171450"/>
                            <a:gd name="connsiteY218" fmla="*/ 61628 h 142875"/>
                            <a:gd name="connsiteX219" fmla="*/ 62648 w 171450"/>
                            <a:gd name="connsiteY219" fmla="*/ 62580 h 142875"/>
                            <a:gd name="connsiteX220" fmla="*/ 66458 w 171450"/>
                            <a:gd name="connsiteY220" fmla="*/ 65438 h 142875"/>
                            <a:gd name="connsiteX221" fmla="*/ 66458 w 171450"/>
                            <a:gd name="connsiteY221" fmla="*/ 66390 h 142875"/>
                            <a:gd name="connsiteX222" fmla="*/ 64553 w 171450"/>
                            <a:gd name="connsiteY222" fmla="*/ 65438 h 142875"/>
                            <a:gd name="connsiteX223" fmla="*/ 64553 w 171450"/>
                            <a:gd name="connsiteY223" fmla="*/ 65438 h 142875"/>
                            <a:gd name="connsiteX224" fmla="*/ 63601 w 171450"/>
                            <a:gd name="connsiteY224" fmla="*/ 64485 h 142875"/>
                            <a:gd name="connsiteX225" fmla="*/ 60743 w 171450"/>
                            <a:gd name="connsiteY225" fmla="*/ 64485 h 142875"/>
                            <a:gd name="connsiteX226" fmla="*/ 61696 w 171450"/>
                            <a:gd name="connsiteY226" fmla="*/ 65438 h 142875"/>
                            <a:gd name="connsiteX227" fmla="*/ 59791 w 171450"/>
                            <a:gd name="connsiteY227" fmla="*/ 65438 h 142875"/>
                            <a:gd name="connsiteX228" fmla="*/ 61696 w 171450"/>
                            <a:gd name="connsiteY228" fmla="*/ 66390 h 142875"/>
                            <a:gd name="connsiteX229" fmla="*/ 59791 w 171450"/>
                            <a:gd name="connsiteY229" fmla="*/ 66390 h 142875"/>
                            <a:gd name="connsiteX230" fmla="*/ 58838 w 171450"/>
                            <a:gd name="connsiteY230" fmla="*/ 65438 h 142875"/>
                            <a:gd name="connsiteX231" fmla="*/ 58838 w 171450"/>
                            <a:gd name="connsiteY231" fmla="*/ 66390 h 142875"/>
                            <a:gd name="connsiteX232" fmla="*/ 61696 w 171450"/>
                            <a:gd name="connsiteY232" fmla="*/ 68295 h 142875"/>
                            <a:gd name="connsiteX233" fmla="*/ 60743 w 171450"/>
                            <a:gd name="connsiteY233" fmla="*/ 69248 h 142875"/>
                            <a:gd name="connsiteX234" fmla="*/ 59791 w 171450"/>
                            <a:gd name="connsiteY234" fmla="*/ 67343 h 142875"/>
                            <a:gd name="connsiteX235" fmla="*/ 57886 w 171450"/>
                            <a:gd name="connsiteY235" fmla="*/ 67343 h 142875"/>
                            <a:gd name="connsiteX236" fmla="*/ 58838 w 171450"/>
                            <a:gd name="connsiteY236" fmla="*/ 68295 h 142875"/>
                            <a:gd name="connsiteX237" fmla="*/ 57886 w 171450"/>
                            <a:gd name="connsiteY237" fmla="*/ 68295 h 142875"/>
                            <a:gd name="connsiteX238" fmla="*/ 58838 w 171450"/>
                            <a:gd name="connsiteY238" fmla="*/ 69248 h 142875"/>
                            <a:gd name="connsiteX239" fmla="*/ 57886 w 171450"/>
                            <a:gd name="connsiteY239" fmla="*/ 69248 h 142875"/>
                            <a:gd name="connsiteX240" fmla="*/ 57886 w 171450"/>
                            <a:gd name="connsiteY240" fmla="*/ 70200 h 142875"/>
                            <a:gd name="connsiteX241" fmla="*/ 58838 w 171450"/>
                            <a:gd name="connsiteY241" fmla="*/ 69248 h 142875"/>
                            <a:gd name="connsiteX242" fmla="*/ 59791 w 171450"/>
                            <a:gd name="connsiteY242" fmla="*/ 70200 h 142875"/>
                            <a:gd name="connsiteX243" fmla="*/ 59791 w 171450"/>
                            <a:gd name="connsiteY243" fmla="*/ 71153 h 142875"/>
                            <a:gd name="connsiteX244" fmla="*/ 57886 w 171450"/>
                            <a:gd name="connsiteY244" fmla="*/ 71153 h 142875"/>
                            <a:gd name="connsiteX245" fmla="*/ 58838 w 171450"/>
                            <a:gd name="connsiteY245" fmla="*/ 71153 h 142875"/>
                            <a:gd name="connsiteX246" fmla="*/ 58838 w 171450"/>
                            <a:gd name="connsiteY246" fmla="*/ 72105 h 142875"/>
                            <a:gd name="connsiteX247" fmla="*/ 56933 w 171450"/>
                            <a:gd name="connsiteY247" fmla="*/ 72105 h 142875"/>
                            <a:gd name="connsiteX248" fmla="*/ 60743 w 171450"/>
                            <a:gd name="connsiteY248" fmla="*/ 73058 h 142875"/>
                            <a:gd name="connsiteX249" fmla="*/ 56933 w 171450"/>
                            <a:gd name="connsiteY249" fmla="*/ 73058 h 142875"/>
                            <a:gd name="connsiteX250" fmla="*/ 57886 w 171450"/>
                            <a:gd name="connsiteY250" fmla="*/ 74010 h 142875"/>
                            <a:gd name="connsiteX251" fmla="*/ 59791 w 171450"/>
                            <a:gd name="connsiteY251" fmla="*/ 74010 h 142875"/>
                            <a:gd name="connsiteX252" fmla="*/ 57886 w 171450"/>
                            <a:gd name="connsiteY252" fmla="*/ 74010 h 142875"/>
                            <a:gd name="connsiteX253" fmla="*/ 59791 w 171450"/>
                            <a:gd name="connsiteY253" fmla="*/ 74010 h 142875"/>
                            <a:gd name="connsiteX254" fmla="*/ 59791 w 171450"/>
                            <a:gd name="connsiteY254" fmla="*/ 74963 h 142875"/>
                            <a:gd name="connsiteX255" fmla="*/ 58838 w 171450"/>
                            <a:gd name="connsiteY255" fmla="*/ 74010 h 142875"/>
                            <a:gd name="connsiteX256" fmla="*/ 61696 w 171450"/>
                            <a:gd name="connsiteY256" fmla="*/ 74963 h 142875"/>
                            <a:gd name="connsiteX257" fmla="*/ 65506 w 171450"/>
                            <a:gd name="connsiteY257" fmla="*/ 74963 h 142875"/>
                            <a:gd name="connsiteX258" fmla="*/ 63601 w 171450"/>
                            <a:gd name="connsiteY258" fmla="*/ 74963 h 142875"/>
                            <a:gd name="connsiteX259" fmla="*/ 63601 w 171450"/>
                            <a:gd name="connsiteY259" fmla="*/ 74963 h 142875"/>
                            <a:gd name="connsiteX260" fmla="*/ 58838 w 171450"/>
                            <a:gd name="connsiteY260" fmla="*/ 74963 h 142875"/>
                            <a:gd name="connsiteX261" fmla="*/ 59791 w 171450"/>
                            <a:gd name="connsiteY261" fmla="*/ 74963 h 142875"/>
                            <a:gd name="connsiteX262" fmla="*/ 57886 w 171450"/>
                            <a:gd name="connsiteY262" fmla="*/ 74963 h 142875"/>
                            <a:gd name="connsiteX263" fmla="*/ 58838 w 171450"/>
                            <a:gd name="connsiteY263" fmla="*/ 75915 h 142875"/>
                            <a:gd name="connsiteX264" fmla="*/ 59791 w 171450"/>
                            <a:gd name="connsiteY264" fmla="*/ 75915 h 142875"/>
                            <a:gd name="connsiteX265" fmla="*/ 61696 w 171450"/>
                            <a:gd name="connsiteY265" fmla="*/ 76868 h 142875"/>
                            <a:gd name="connsiteX266" fmla="*/ 59791 w 171450"/>
                            <a:gd name="connsiteY266" fmla="*/ 76868 h 142875"/>
                            <a:gd name="connsiteX267" fmla="*/ 60743 w 171450"/>
                            <a:gd name="connsiteY267" fmla="*/ 77820 h 142875"/>
                            <a:gd name="connsiteX268" fmla="*/ 59791 w 171450"/>
                            <a:gd name="connsiteY268" fmla="*/ 77820 h 142875"/>
                            <a:gd name="connsiteX269" fmla="*/ 63601 w 171450"/>
                            <a:gd name="connsiteY269" fmla="*/ 83535 h 142875"/>
                            <a:gd name="connsiteX270" fmla="*/ 62648 w 171450"/>
                            <a:gd name="connsiteY270" fmla="*/ 86393 h 142875"/>
                            <a:gd name="connsiteX271" fmla="*/ 63601 w 171450"/>
                            <a:gd name="connsiteY271" fmla="*/ 86393 h 142875"/>
                            <a:gd name="connsiteX272" fmla="*/ 62648 w 171450"/>
                            <a:gd name="connsiteY272" fmla="*/ 87345 h 142875"/>
                            <a:gd name="connsiteX273" fmla="*/ 64553 w 171450"/>
                            <a:gd name="connsiteY273" fmla="*/ 88298 h 142875"/>
                            <a:gd name="connsiteX274" fmla="*/ 63601 w 171450"/>
                            <a:gd name="connsiteY274" fmla="*/ 89250 h 142875"/>
                            <a:gd name="connsiteX275" fmla="*/ 64553 w 171450"/>
                            <a:gd name="connsiteY275" fmla="*/ 89250 h 142875"/>
                            <a:gd name="connsiteX276" fmla="*/ 64553 w 171450"/>
                            <a:gd name="connsiteY276" fmla="*/ 93060 h 142875"/>
                            <a:gd name="connsiteX277" fmla="*/ 65506 w 171450"/>
                            <a:gd name="connsiteY277" fmla="*/ 92108 h 142875"/>
                            <a:gd name="connsiteX278" fmla="*/ 65506 w 171450"/>
                            <a:gd name="connsiteY278" fmla="*/ 94013 h 142875"/>
                            <a:gd name="connsiteX279" fmla="*/ 66458 w 171450"/>
                            <a:gd name="connsiteY279" fmla="*/ 93060 h 142875"/>
                            <a:gd name="connsiteX280" fmla="*/ 68363 w 171450"/>
                            <a:gd name="connsiteY280" fmla="*/ 95918 h 142875"/>
                            <a:gd name="connsiteX281" fmla="*/ 69316 w 171450"/>
                            <a:gd name="connsiteY281" fmla="*/ 94013 h 142875"/>
                            <a:gd name="connsiteX282" fmla="*/ 70268 w 171450"/>
                            <a:gd name="connsiteY282" fmla="*/ 94013 h 142875"/>
                            <a:gd name="connsiteX283" fmla="*/ 69316 w 171450"/>
                            <a:gd name="connsiteY283" fmla="*/ 94965 h 142875"/>
                            <a:gd name="connsiteX284" fmla="*/ 74078 w 171450"/>
                            <a:gd name="connsiteY284" fmla="*/ 97823 h 142875"/>
                            <a:gd name="connsiteX285" fmla="*/ 75031 w 171450"/>
                            <a:gd name="connsiteY285" fmla="*/ 96870 h 142875"/>
                            <a:gd name="connsiteX286" fmla="*/ 77888 w 171450"/>
                            <a:gd name="connsiteY286" fmla="*/ 97823 h 142875"/>
                            <a:gd name="connsiteX287" fmla="*/ 78841 w 171450"/>
                            <a:gd name="connsiteY287" fmla="*/ 94965 h 142875"/>
                            <a:gd name="connsiteX288" fmla="*/ 79793 w 171450"/>
                            <a:gd name="connsiteY288" fmla="*/ 97823 h 142875"/>
                            <a:gd name="connsiteX289" fmla="*/ 80746 w 171450"/>
                            <a:gd name="connsiteY289" fmla="*/ 96870 h 142875"/>
                            <a:gd name="connsiteX290" fmla="*/ 78841 w 171450"/>
                            <a:gd name="connsiteY290" fmla="*/ 100680 h 142875"/>
                            <a:gd name="connsiteX291" fmla="*/ 78841 w 171450"/>
                            <a:gd name="connsiteY291" fmla="*/ 99728 h 142875"/>
                            <a:gd name="connsiteX292" fmla="*/ 72173 w 171450"/>
                            <a:gd name="connsiteY292" fmla="*/ 109253 h 142875"/>
                            <a:gd name="connsiteX293" fmla="*/ 70268 w 171450"/>
                            <a:gd name="connsiteY293" fmla="*/ 111158 h 142875"/>
                            <a:gd name="connsiteX294" fmla="*/ 68363 w 171450"/>
                            <a:gd name="connsiteY294" fmla="*/ 114968 h 142875"/>
                            <a:gd name="connsiteX295" fmla="*/ 66458 w 171450"/>
                            <a:gd name="connsiteY295" fmla="*/ 116873 h 142875"/>
                            <a:gd name="connsiteX296" fmla="*/ 57886 w 171450"/>
                            <a:gd name="connsiteY296" fmla="*/ 124493 h 142875"/>
                            <a:gd name="connsiteX297" fmla="*/ 45503 w 171450"/>
                            <a:gd name="connsiteY297" fmla="*/ 128303 h 142875"/>
                            <a:gd name="connsiteX298" fmla="*/ 44551 w 171450"/>
                            <a:gd name="connsiteY298" fmla="*/ 129255 h 142875"/>
                            <a:gd name="connsiteX299" fmla="*/ 43598 w 171450"/>
                            <a:gd name="connsiteY299" fmla="*/ 128303 h 142875"/>
                            <a:gd name="connsiteX300" fmla="*/ 36931 w 171450"/>
                            <a:gd name="connsiteY300" fmla="*/ 127350 h 142875"/>
                            <a:gd name="connsiteX301" fmla="*/ 35978 w 171450"/>
                            <a:gd name="connsiteY301" fmla="*/ 128303 h 142875"/>
                            <a:gd name="connsiteX302" fmla="*/ 32168 w 171450"/>
                            <a:gd name="connsiteY302" fmla="*/ 126398 h 142875"/>
                            <a:gd name="connsiteX303" fmla="*/ 28358 w 171450"/>
                            <a:gd name="connsiteY303" fmla="*/ 123540 h 142875"/>
                            <a:gd name="connsiteX304" fmla="*/ 24548 w 171450"/>
                            <a:gd name="connsiteY304" fmla="*/ 122588 h 142875"/>
                            <a:gd name="connsiteX305" fmla="*/ 25501 w 171450"/>
                            <a:gd name="connsiteY305" fmla="*/ 121635 h 142875"/>
                            <a:gd name="connsiteX306" fmla="*/ 23596 w 171450"/>
                            <a:gd name="connsiteY306" fmla="*/ 119730 h 142875"/>
                            <a:gd name="connsiteX307" fmla="*/ 22643 w 171450"/>
                            <a:gd name="connsiteY307" fmla="*/ 116873 h 142875"/>
                            <a:gd name="connsiteX308" fmla="*/ 20738 w 171450"/>
                            <a:gd name="connsiteY308" fmla="*/ 114968 h 142875"/>
                            <a:gd name="connsiteX309" fmla="*/ 21691 w 171450"/>
                            <a:gd name="connsiteY309" fmla="*/ 112110 h 142875"/>
                            <a:gd name="connsiteX310" fmla="*/ 20738 w 171450"/>
                            <a:gd name="connsiteY310" fmla="*/ 109253 h 142875"/>
                            <a:gd name="connsiteX311" fmla="*/ 22643 w 171450"/>
                            <a:gd name="connsiteY311" fmla="*/ 110205 h 142875"/>
                            <a:gd name="connsiteX312" fmla="*/ 33121 w 171450"/>
                            <a:gd name="connsiteY312" fmla="*/ 95918 h 142875"/>
                            <a:gd name="connsiteX313" fmla="*/ 34073 w 171450"/>
                            <a:gd name="connsiteY313" fmla="*/ 96870 h 142875"/>
                            <a:gd name="connsiteX314" fmla="*/ 36931 w 171450"/>
                            <a:gd name="connsiteY314" fmla="*/ 94013 h 142875"/>
                            <a:gd name="connsiteX315" fmla="*/ 42646 w 171450"/>
                            <a:gd name="connsiteY315" fmla="*/ 89250 h 142875"/>
                            <a:gd name="connsiteX316" fmla="*/ 52171 w 171450"/>
                            <a:gd name="connsiteY316" fmla="*/ 78773 h 142875"/>
                            <a:gd name="connsiteX317" fmla="*/ 55028 w 171450"/>
                            <a:gd name="connsiteY317" fmla="*/ 75915 h 142875"/>
                            <a:gd name="connsiteX318" fmla="*/ 55981 w 171450"/>
                            <a:gd name="connsiteY318" fmla="*/ 74010 h 142875"/>
                            <a:gd name="connsiteX319" fmla="*/ 52171 w 171450"/>
                            <a:gd name="connsiteY319" fmla="*/ 73058 h 142875"/>
                            <a:gd name="connsiteX320" fmla="*/ 40741 w 171450"/>
                            <a:gd name="connsiteY320" fmla="*/ 72105 h 142875"/>
                            <a:gd name="connsiteX321" fmla="*/ 39788 w 171450"/>
                            <a:gd name="connsiteY321" fmla="*/ 70200 h 142875"/>
                            <a:gd name="connsiteX322" fmla="*/ 36931 w 171450"/>
                            <a:gd name="connsiteY322" fmla="*/ 68295 h 142875"/>
                            <a:gd name="connsiteX323" fmla="*/ 35026 w 171450"/>
                            <a:gd name="connsiteY323" fmla="*/ 66390 h 142875"/>
                            <a:gd name="connsiteX324" fmla="*/ 32168 w 171450"/>
                            <a:gd name="connsiteY324" fmla="*/ 64485 h 142875"/>
                            <a:gd name="connsiteX325" fmla="*/ 33121 w 171450"/>
                            <a:gd name="connsiteY325" fmla="*/ 63533 h 142875"/>
                            <a:gd name="connsiteX326" fmla="*/ 29311 w 171450"/>
                            <a:gd name="connsiteY326" fmla="*/ 57818 h 142875"/>
                            <a:gd name="connsiteX327" fmla="*/ 26453 w 171450"/>
                            <a:gd name="connsiteY327" fmla="*/ 55913 h 142875"/>
                            <a:gd name="connsiteX328" fmla="*/ 26453 w 171450"/>
                            <a:gd name="connsiteY328" fmla="*/ 54008 h 142875"/>
                            <a:gd name="connsiteX329" fmla="*/ 28358 w 171450"/>
                            <a:gd name="connsiteY329" fmla="*/ 54960 h 142875"/>
                            <a:gd name="connsiteX330" fmla="*/ 30263 w 171450"/>
                            <a:gd name="connsiteY330" fmla="*/ 39720 h 142875"/>
                            <a:gd name="connsiteX331" fmla="*/ 35026 w 171450"/>
                            <a:gd name="connsiteY331" fmla="*/ 33053 h 142875"/>
                            <a:gd name="connsiteX332" fmla="*/ 38836 w 171450"/>
                            <a:gd name="connsiteY332" fmla="*/ 27338 h 142875"/>
                            <a:gd name="connsiteX333" fmla="*/ 39788 w 171450"/>
                            <a:gd name="connsiteY333" fmla="*/ 28290 h 142875"/>
                            <a:gd name="connsiteX334" fmla="*/ 47408 w 171450"/>
                            <a:gd name="connsiteY334" fmla="*/ 25433 h 142875"/>
                            <a:gd name="connsiteX335" fmla="*/ 50266 w 171450"/>
                            <a:gd name="connsiteY335" fmla="*/ 23528 h 142875"/>
                            <a:gd name="connsiteX336" fmla="*/ 50266 w 171450"/>
                            <a:gd name="connsiteY336" fmla="*/ 24480 h 142875"/>
                            <a:gd name="connsiteX337" fmla="*/ 53123 w 171450"/>
                            <a:gd name="connsiteY337" fmla="*/ 21623 h 142875"/>
                            <a:gd name="connsiteX338" fmla="*/ 55981 w 171450"/>
                            <a:gd name="connsiteY338" fmla="*/ 23528 h 142875"/>
                            <a:gd name="connsiteX339" fmla="*/ 52171 w 171450"/>
                            <a:gd name="connsiteY339" fmla="*/ 25433 h 142875"/>
                            <a:gd name="connsiteX340" fmla="*/ 56933 w 171450"/>
                            <a:gd name="connsiteY340" fmla="*/ 26385 h 142875"/>
                            <a:gd name="connsiteX341" fmla="*/ 59791 w 171450"/>
                            <a:gd name="connsiteY341" fmla="*/ 28290 h 142875"/>
                            <a:gd name="connsiteX342" fmla="*/ 58838 w 171450"/>
                            <a:gd name="connsiteY342" fmla="*/ 29243 h 142875"/>
                            <a:gd name="connsiteX343" fmla="*/ 61696 w 171450"/>
                            <a:gd name="connsiteY343" fmla="*/ 30195 h 142875"/>
                            <a:gd name="connsiteX344" fmla="*/ 60743 w 171450"/>
                            <a:gd name="connsiteY344" fmla="*/ 29243 h 142875"/>
                            <a:gd name="connsiteX345" fmla="*/ 63601 w 171450"/>
                            <a:gd name="connsiteY345" fmla="*/ 28290 h 142875"/>
                            <a:gd name="connsiteX346" fmla="*/ 61696 w 171450"/>
                            <a:gd name="connsiteY346" fmla="*/ 27338 h 142875"/>
                            <a:gd name="connsiteX347" fmla="*/ 64553 w 171450"/>
                            <a:gd name="connsiteY347" fmla="*/ 29243 h 142875"/>
                            <a:gd name="connsiteX348" fmla="*/ 62648 w 171450"/>
                            <a:gd name="connsiteY348" fmla="*/ 30195 h 142875"/>
                            <a:gd name="connsiteX349" fmla="*/ 67411 w 171450"/>
                            <a:gd name="connsiteY349" fmla="*/ 31148 h 142875"/>
                            <a:gd name="connsiteX350" fmla="*/ 67411 w 171450"/>
                            <a:gd name="connsiteY350" fmla="*/ 29243 h 142875"/>
                            <a:gd name="connsiteX351" fmla="*/ 66458 w 171450"/>
                            <a:gd name="connsiteY351" fmla="*/ 28290 h 142875"/>
                            <a:gd name="connsiteX352" fmla="*/ 67411 w 171450"/>
                            <a:gd name="connsiteY352" fmla="*/ 27338 h 142875"/>
                            <a:gd name="connsiteX353" fmla="*/ 60743 w 171450"/>
                            <a:gd name="connsiteY353" fmla="*/ 25433 h 142875"/>
                            <a:gd name="connsiteX354" fmla="*/ 60743 w 171450"/>
                            <a:gd name="connsiteY354" fmla="*/ 27338 h 142875"/>
                            <a:gd name="connsiteX355" fmla="*/ 56933 w 171450"/>
                            <a:gd name="connsiteY355" fmla="*/ 25433 h 142875"/>
                            <a:gd name="connsiteX356" fmla="*/ 57886 w 171450"/>
                            <a:gd name="connsiteY356" fmla="*/ 24480 h 142875"/>
                            <a:gd name="connsiteX357" fmla="*/ 56933 w 171450"/>
                            <a:gd name="connsiteY357" fmla="*/ 24480 h 142875"/>
                            <a:gd name="connsiteX358" fmla="*/ 58838 w 171450"/>
                            <a:gd name="connsiteY358" fmla="*/ 23528 h 142875"/>
                            <a:gd name="connsiteX359" fmla="*/ 53123 w 171450"/>
                            <a:gd name="connsiteY359" fmla="*/ 23528 h 142875"/>
                            <a:gd name="connsiteX360" fmla="*/ 53123 w 171450"/>
                            <a:gd name="connsiteY360" fmla="*/ 23528 h 142875"/>
                            <a:gd name="connsiteX361" fmla="*/ 52171 w 171450"/>
                            <a:gd name="connsiteY361" fmla="*/ 24480 h 142875"/>
                            <a:gd name="connsiteX362" fmla="*/ 50266 w 171450"/>
                            <a:gd name="connsiteY362" fmla="*/ 21623 h 142875"/>
                            <a:gd name="connsiteX363" fmla="*/ 39788 w 171450"/>
                            <a:gd name="connsiteY363" fmla="*/ 23528 h 142875"/>
                            <a:gd name="connsiteX364" fmla="*/ 35026 w 171450"/>
                            <a:gd name="connsiteY364" fmla="*/ 28290 h 142875"/>
                            <a:gd name="connsiteX365" fmla="*/ 33121 w 171450"/>
                            <a:gd name="connsiteY365" fmla="*/ 28290 h 142875"/>
                            <a:gd name="connsiteX366" fmla="*/ 31216 w 171450"/>
                            <a:gd name="connsiteY366" fmla="*/ 27338 h 142875"/>
                            <a:gd name="connsiteX367" fmla="*/ 31216 w 171450"/>
                            <a:gd name="connsiteY367" fmla="*/ 30195 h 142875"/>
                            <a:gd name="connsiteX368" fmla="*/ 25501 w 171450"/>
                            <a:gd name="connsiteY368" fmla="*/ 37815 h 142875"/>
                            <a:gd name="connsiteX369" fmla="*/ 24548 w 171450"/>
                            <a:gd name="connsiteY369" fmla="*/ 36863 h 142875"/>
                            <a:gd name="connsiteX370" fmla="*/ 22643 w 171450"/>
                            <a:gd name="connsiteY370" fmla="*/ 43530 h 142875"/>
                            <a:gd name="connsiteX371" fmla="*/ 25501 w 171450"/>
                            <a:gd name="connsiteY371" fmla="*/ 43530 h 142875"/>
                            <a:gd name="connsiteX372" fmla="*/ 25501 w 171450"/>
                            <a:gd name="connsiteY372" fmla="*/ 45435 h 142875"/>
                            <a:gd name="connsiteX373" fmla="*/ 21691 w 171450"/>
                            <a:gd name="connsiteY373" fmla="*/ 47340 h 142875"/>
                            <a:gd name="connsiteX374" fmla="*/ 20738 w 171450"/>
                            <a:gd name="connsiteY374" fmla="*/ 43530 h 142875"/>
                            <a:gd name="connsiteX375" fmla="*/ 22643 w 171450"/>
                            <a:gd name="connsiteY375" fmla="*/ 36863 h 142875"/>
                            <a:gd name="connsiteX376" fmla="*/ 20738 w 171450"/>
                            <a:gd name="connsiteY376" fmla="*/ 36863 h 142875"/>
                            <a:gd name="connsiteX377" fmla="*/ 19786 w 171450"/>
                            <a:gd name="connsiteY377" fmla="*/ 42578 h 142875"/>
                            <a:gd name="connsiteX378" fmla="*/ 20738 w 171450"/>
                            <a:gd name="connsiteY378" fmla="*/ 43530 h 142875"/>
                            <a:gd name="connsiteX379" fmla="*/ 18833 w 171450"/>
                            <a:gd name="connsiteY379" fmla="*/ 47340 h 142875"/>
                            <a:gd name="connsiteX380" fmla="*/ 18833 w 171450"/>
                            <a:gd name="connsiteY380" fmla="*/ 45435 h 142875"/>
                            <a:gd name="connsiteX381" fmla="*/ 18833 w 171450"/>
                            <a:gd name="connsiteY381" fmla="*/ 50198 h 142875"/>
                            <a:gd name="connsiteX382" fmla="*/ 17881 w 171450"/>
                            <a:gd name="connsiteY382" fmla="*/ 46388 h 142875"/>
                            <a:gd name="connsiteX383" fmla="*/ 15976 w 171450"/>
                            <a:gd name="connsiteY383" fmla="*/ 47340 h 142875"/>
                            <a:gd name="connsiteX384" fmla="*/ 16928 w 171450"/>
                            <a:gd name="connsiteY384" fmla="*/ 52103 h 142875"/>
                            <a:gd name="connsiteX385" fmla="*/ 15976 w 171450"/>
                            <a:gd name="connsiteY385" fmla="*/ 52103 h 142875"/>
                            <a:gd name="connsiteX386" fmla="*/ 15976 w 171450"/>
                            <a:gd name="connsiteY386" fmla="*/ 54008 h 142875"/>
                            <a:gd name="connsiteX387" fmla="*/ 17881 w 171450"/>
                            <a:gd name="connsiteY387" fmla="*/ 52103 h 142875"/>
                            <a:gd name="connsiteX388" fmla="*/ 18833 w 171450"/>
                            <a:gd name="connsiteY388" fmla="*/ 56865 h 142875"/>
                            <a:gd name="connsiteX389" fmla="*/ 19786 w 171450"/>
                            <a:gd name="connsiteY389" fmla="*/ 55913 h 142875"/>
                            <a:gd name="connsiteX390" fmla="*/ 21691 w 171450"/>
                            <a:gd name="connsiteY390" fmla="*/ 58770 h 142875"/>
                            <a:gd name="connsiteX391" fmla="*/ 19786 w 171450"/>
                            <a:gd name="connsiteY391" fmla="*/ 60675 h 142875"/>
                            <a:gd name="connsiteX392" fmla="*/ 19786 w 171450"/>
                            <a:gd name="connsiteY392" fmla="*/ 58770 h 142875"/>
                            <a:gd name="connsiteX393" fmla="*/ 15976 w 171450"/>
                            <a:gd name="connsiteY393" fmla="*/ 58770 h 142875"/>
                            <a:gd name="connsiteX394" fmla="*/ 16928 w 171450"/>
                            <a:gd name="connsiteY394" fmla="*/ 60675 h 142875"/>
                            <a:gd name="connsiteX395" fmla="*/ 17881 w 171450"/>
                            <a:gd name="connsiteY395" fmla="*/ 59723 h 142875"/>
                            <a:gd name="connsiteX396" fmla="*/ 17881 w 171450"/>
                            <a:gd name="connsiteY396" fmla="*/ 66390 h 142875"/>
                            <a:gd name="connsiteX397" fmla="*/ 23596 w 171450"/>
                            <a:gd name="connsiteY397" fmla="*/ 66390 h 142875"/>
                            <a:gd name="connsiteX398" fmla="*/ 25501 w 171450"/>
                            <a:gd name="connsiteY398" fmla="*/ 68295 h 142875"/>
                            <a:gd name="connsiteX399" fmla="*/ 23596 w 171450"/>
                            <a:gd name="connsiteY399" fmla="*/ 69248 h 142875"/>
                            <a:gd name="connsiteX400" fmla="*/ 24548 w 171450"/>
                            <a:gd name="connsiteY400" fmla="*/ 70200 h 142875"/>
                            <a:gd name="connsiteX401" fmla="*/ 21691 w 171450"/>
                            <a:gd name="connsiteY401" fmla="*/ 69248 h 142875"/>
                            <a:gd name="connsiteX402" fmla="*/ 22643 w 171450"/>
                            <a:gd name="connsiteY402" fmla="*/ 74963 h 142875"/>
                            <a:gd name="connsiteX403" fmla="*/ 25501 w 171450"/>
                            <a:gd name="connsiteY403" fmla="*/ 74963 h 142875"/>
                            <a:gd name="connsiteX404" fmla="*/ 25501 w 171450"/>
                            <a:gd name="connsiteY404" fmla="*/ 76868 h 142875"/>
                            <a:gd name="connsiteX405" fmla="*/ 28358 w 171450"/>
                            <a:gd name="connsiteY405" fmla="*/ 75915 h 142875"/>
                            <a:gd name="connsiteX406" fmla="*/ 29311 w 171450"/>
                            <a:gd name="connsiteY406" fmla="*/ 77820 h 142875"/>
                            <a:gd name="connsiteX407" fmla="*/ 29311 w 171450"/>
                            <a:gd name="connsiteY407" fmla="*/ 78773 h 142875"/>
                            <a:gd name="connsiteX408" fmla="*/ 27406 w 171450"/>
                            <a:gd name="connsiteY408" fmla="*/ 78773 h 142875"/>
                            <a:gd name="connsiteX409" fmla="*/ 28358 w 171450"/>
                            <a:gd name="connsiteY409" fmla="*/ 79725 h 142875"/>
                            <a:gd name="connsiteX410" fmla="*/ 28358 w 171450"/>
                            <a:gd name="connsiteY410" fmla="*/ 79725 h 142875"/>
                            <a:gd name="connsiteX411" fmla="*/ 30263 w 171450"/>
                            <a:gd name="connsiteY411" fmla="*/ 77820 h 142875"/>
                            <a:gd name="connsiteX412" fmla="*/ 30263 w 171450"/>
                            <a:gd name="connsiteY412" fmla="*/ 78773 h 142875"/>
                            <a:gd name="connsiteX413" fmla="*/ 29311 w 171450"/>
                            <a:gd name="connsiteY413" fmla="*/ 78773 h 142875"/>
                            <a:gd name="connsiteX414" fmla="*/ 28358 w 171450"/>
                            <a:gd name="connsiteY414" fmla="*/ 79725 h 142875"/>
                            <a:gd name="connsiteX415" fmla="*/ 29311 w 171450"/>
                            <a:gd name="connsiteY415" fmla="*/ 78773 h 142875"/>
                            <a:gd name="connsiteX416" fmla="*/ 28358 w 171450"/>
                            <a:gd name="connsiteY416" fmla="*/ 79725 h 142875"/>
                            <a:gd name="connsiteX417" fmla="*/ 29311 w 171450"/>
                            <a:gd name="connsiteY417" fmla="*/ 79725 h 142875"/>
                            <a:gd name="connsiteX418" fmla="*/ 28358 w 171450"/>
                            <a:gd name="connsiteY418" fmla="*/ 79725 h 142875"/>
                            <a:gd name="connsiteX419" fmla="*/ 29311 w 171450"/>
                            <a:gd name="connsiteY419" fmla="*/ 79725 h 142875"/>
                            <a:gd name="connsiteX420" fmla="*/ 30263 w 171450"/>
                            <a:gd name="connsiteY420" fmla="*/ 79725 h 142875"/>
                            <a:gd name="connsiteX421" fmla="*/ 33121 w 171450"/>
                            <a:gd name="connsiteY421" fmla="*/ 79725 h 142875"/>
                            <a:gd name="connsiteX422" fmla="*/ 32168 w 171450"/>
                            <a:gd name="connsiteY422" fmla="*/ 79725 h 142875"/>
                            <a:gd name="connsiteX423" fmla="*/ 34073 w 171450"/>
                            <a:gd name="connsiteY423" fmla="*/ 79725 h 142875"/>
                            <a:gd name="connsiteX424" fmla="*/ 31216 w 171450"/>
                            <a:gd name="connsiteY424" fmla="*/ 80678 h 142875"/>
                            <a:gd name="connsiteX425" fmla="*/ 33121 w 171450"/>
                            <a:gd name="connsiteY425" fmla="*/ 80678 h 142875"/>
                            <a:gd name="connsiteX426" fmla="*/ 32168 w 171450"/>
                            <a:gd name="connsiteY426" fmla="*/ 81630 h 142875"/>
                            <a:gd name="connsiteX427" fmla="*/ 29311 w 171450"/>
                            <a:gd name="connsiteY427" fmla="*/ 81630 h 142875"/>
                            <a:gd name="connsiteX428" fmla="*/ 34073 w 171450"/>
                            <a:gd name="connsiteY428" fmla="*/ 82583 h 142875"/>
                            <a:gd name="connsiteX429" fmla="*/ 29311 w 171450"/>
                            <a:gd name="connsiteY429" fmla="*/ 81630 h 142875"/>
                            <a:gd name="connsiteX430" fmla="*/ 30263 w 171450"/>
                            <a:gd name="connsiteY430" fmla="*/ 82583 h 142875"/>
                            <a:gd name="connsiteX431" fmla="*/ 32168 w 171450"/>
                            <a:gd name="connsiteY431" fmla="*/ 83535 h 142875"/>
                            <a:gd name="connsiteX432" fmla="*/ 30263 w 171450"/>
                            <a:gd name="connsiteY432" fmla="*/ 83535 h 142875"/>
                            <a:gd name="connsiteX433" fmla="*/ 32168 w 171450"/>
                            <a:gd name="connsiteY433" fmla="*/ 84488 h 142875"/>
                            <a:gd name="connsiteX434" fmla="*/ 31216 w 171450"/>
                            <a:gd name="connsiteY434" fmla="*/ 85440 h 142875"/>
                            <a:gd name="connsiteX435" fmla="*/ 30263 w 171450"/>
                            <a:gd name="connsiteY435" fmla="*/ 84488 h 142875"/>
                            <a:gd name="connsiteX436" fmla="*/ 30263 w 171450"/>
                            <a:gd name="connsiteY436" fmla="*/ 88298 h 142875"/>
                            <a:gd name="connsiteX437" fmla="*/ 31216 w 171450"/>
                            <a:gd name="connsiteY437" fmla="*/ 91155 h 142875"/>
                            <a:gd name="connsiteX438" fmla="*/ 30263 w 171450"/>
                            <a:gd name="connsiteY438" fmla="*/ 89250 h 142875"/>
                            <a:gd name="connsiteX439" fmla="*/ 29311 w 171450"/>
                            <a:gd name="connsiteY439" fmla="*/ 90203 h 142875"/>
                            <a:gd name="connsiteX440" fmla="*/ 27406 w 171450"/>
                            <a:gd name="connsiteY440" fmla="*/ 85440 h 142875"/>
                            <a:gd name="connsiteX441" fmla="*/ 26453 w 171450"/>
                            <a:gd name="connsiteY441" fmla="*/ 86393 h 142875"/>
                            <a:gd name="connsiteX442" fmla="*/ 25501 w 171450"/>
                            <a:gd name="connsiteY442" fmla="*/ 84488 h 142875"/>
                            <a:gd name="connsiteX443" fmla="*/ 24548 w 171450"/>
                            <a:gd name="connsiteY443" fmla="*/ 86393 h 142875"/>
                            <a:gd name="connsiteX444" fmla="*/ 25501 w 171450"/>
                            <a:gd name="connsiteY444" fmla="*/ 86393 h 142875"/>
                            <a:gd name="connsiteX445" fmla="*/ 23596 w 171450"/>
                            <a:gd name="connsiteY445" fmla="*/ 90203 h 142875"/>
                            <a:gd name="connsiteX446" fmla="*/ 21691 w 171450"/>
                            <a:gd name="connsiteY446" fmla="*/ 88298 h 142875"/>
                            <a:gd name="connsiteX447" fmla="*/ 20738 w 171450"/>
                            <a:gd name="connsiteY447" fmla="*/ 90203 h 142875"/>
                            <a:gd name="connsiteX448" fmla="*/ 20738 w 171450"/>
                            <a:gd name="connsiteY448" fmla="*/ 89250 h 142875"/>
                            <a:gd name="connsiteX449" fmla="*/ 12166 w 171450"/>
                            <a:gd name="connsiteY449" fmla="*/ 104490 h 142875"/>
                            <a:gd name="connsiteX450" fmla="*/ 8356 w 171450"/>
                            <a:gd name="connsiteY450" fmla="*/ 110205 h 142875"/>
                            <a:gd name="connsiteX451" fmla="*/ 9308 w 171450"/>
                            <a:gd name="connsiteY451" fmla="*/ 111158 h 142875"/>
                            <a:gd name="connsiteX452" fmla="*/ 7403 w 171450"/>
                            <a:gd name="connsiteY452" fmla="*/ 113063 h 142875"/>
                            <a:gd name="connsiteX453" fmla="*/ 9308 w 171450"/>
                            <a:gd name="connsiteY453" fmla="*/ 119730 h 142875"/>
                            <a:gd name="connsiteX454" fmla="*/ 8356 w 171450"/>
                            <a:gd name="connsiteY454" fmla="*/ 120683 h 142875"/>
                            <a:gd name="connsiteX455" fmla="*/ 10261 w 171450"/>
                            <a:gd name="connsiteY455" fmla="*/ 122588 h 142875"/>
                            <a:gd name="connsiteX456" fmla="*/ 10261 w 171450"/>
                            <a:gd name="connsiteY456" fmla="*/ 124493 h 142875"/>
                            <a:gd name="connsiteX457" fmla="*/ 11213 w 171450"/>
                            <a:gd name="connsiteY457" fmla="*/ 124493 h 142875"/>
                            <a:gd name="connsiteX458" fmla="*/ 12166 w 171450"/>
                            <a:gd name="connsiteY458" fmla="*/ 128303 h 142875"/>
                            <a:gd name="connsiteX459" fmla="*/ 13118 w 171450"/>
                            <a:gd name="connsiteY459" fmla="*/ 128303 h 142875"/>
                            <a:gd name="connsiteX460" fmla="*/ 15023 w 171450"/>
                            <a:gd name="connsiteY460" fmla="*/ 132113 h 142875"/>
                            <a:gd name="connsiteX461" fmla="*/ 18833 w 171450"/>
                            <a:gd name="connsiteY461" fmla="*/ 134018 h 142875"/>
                            <a:gd name="connsiteX462" fmla="*/ 18833 w 171450"/>
                            <a:gd name="connsiteY462" fmla="*/ 132113 h 142875"/>
                            <a:gd name="connsiteX463" fmla="*/ 20738 w 171450"/>
                            <a:gd name="connsiteY463" fmla="*/ 133065 h 142875"/>
                            <a:gd name="connsiteX464" fmla="*/ 19786 w 171450"/>
                            <a:gd name="connsiteY464" fmla="*/ 134018 h 142875"/>
                            <a:gd name="connsiteX465" fmla="*/ 31216 w 171450"/>
                            <a:gd name="connsiteY465" fmla="*/ 141638 h 142875"/>
                            <a:gd name="connsiteX466" fmla="*/ 32168 w 171450"/>
                            <a:gd name="connsiteY466" fmla="*/ 140685 h 142875"/>
                            <a:gd name="connsiteX467" fmla="*/ 41693 w 171450"/>
                            <a:gd name="connsiteY467" fmla="*/ 142590 h 142875"/>
                            <a:gd name="connsiteX468" fmla="*/ 43598 w 171450"/>
                            <a:gd name="connsiteY468" fmla="*/ 139733 h 142875"/>
                            <a:gd name="connsiteX469" fmla="*/ 46456 w 171450"/>
                            <a:gd name="connsiteY469" fmla="*/ 141638 h 142875"/>
                            <a:gd name="connsiteX470" fmla="*/ 49313 w 171450"/>
                            <a:gd name="connsiteY470" fmla="*/ 140685 h 142875"/>
                            <a:gd name="connsiteX471" fmla="*/ 49313 w 171450"/>
                            <a:gd name="connsiteY471" fmla="*/ 140685 h 142875"/>
                            <a:gd name="connsiteX472" fmla="*/ 53123 w 171450"/>
                            <a:gd name="connsiteY472" fmla="*/ 138780 h 142875"/>
                            <a:gd name="connsiteX473" fmla="*/ 53123 w 171450"/>
                            <a:gd name="connsiteY473" fmla="*/ 138780 h 142875"/>
                            <a:gd name="connsiteX474" fmla="*/ 55981 w 171450"/>
                            <a:gd name="connsiteY474" fmla="*/ 138780 h 142875"/>
                            <a:gd name="connsiteX475" fmla="*/ 58838 w 171450"/>
                            <a:gd name="connsiteY475" fmla="*/ 135923 h 142875"/>
                            <a:gd name="connsiteX476" fmla="*/ 58838 w 171450"/>
                            <a:gd name="connsiteY476" fmla="*/ 135923 h 142875"/>
                            <a:gd name="connsiteX477" fmla="*/ 58838 w 171450"/>
                            <a:gd name="connsiteY477" fmla="*/ 134970 h 142875"/>
                            <a:gd name="connsiteX478" fmla="*/ 60743 w 171450"/>
                            <a:gd name="connsiteY478" fmla="*/ 134970 h 142875"/>
                            <a:gd name="connsiteX479" fmla="*/ 60743 w 171450"/>
                            <a:gd name="connsiteY479" fmla="*/ 136875 h 142875"/>
                            <a:gd name="connsiteX480" fmla="*/ 61696 w 171450"/>
                            <a:gd name="connsiteY480" fmla="*/ 134970 h 142875"/>
                            <a:gd name="connsiteX481" fmla="*/ 63601 w 171450"/>
                            <a:gd name="connsiteY481" fmla="*/ 134970 h 142875"/>
                            <a:gd name="connsiteX482" fmla="*/ 62648 w 171450"/>
                            <a:gd name="connsiteY482" fmla="*/ 135923 h 142875"/>
                            <a:gd name="connsiteX483" fmla="*/ 63601 w 171450"/>
                            <a:gd name="connsiteY483" fmla="*/ 135923 h 142875"/>
                            <a:gd name="connsiteX484" fmla="*/ 64553 w 171450"/>
                            <a:gd name="connsiteY484" fmla="*/ 134018 h 142875"/>
                            <a:gd name="connsiteX485" fmla="*/ 67411 w 171450"/>
                            <a:gd name="connsiteY485" fmla="*/ 133065 h 142875"/>
                            <a:gd name="connsiteX486" fmla="*/ 68363 w 171450"/>
                            <a:gd name="connsiteY486" fmla="*/ 131160 h 142875"/>
                            <a:gd name="connsiteX487" fmla="*/ 65506 w 171450"/>
                            <a:gd name="connsiteY487" fmla="*/ 131160 h 142875"/>
                            <a:gd name="connsiteX488" fmla="*/ 67411 w 171450"/>
                            <a:gd name="connsiteY488" fmla="*/ 130208 h 142875"/>
                            <a:gd name="connsiteX489" fmla="*/ 67411 w 171450"/>
                            <a:gd name="connsiteY489" fmla="*/ 131160 h 142875"/>
                            <a:gd name="connsiteX490" fmla="*/ 68363 w 171450"/>
                            <a:gd name="connsiteY490" fmla="*/ 129255 h 142875"/>
                            <a:gd name="connsiteX491" fmla="*/ 70268 w 171450"/>
                            <a:gd name="connsiteY491" fmla="*/ 129255 h 142875"/>
                            <a:gd name="connsiteX492" fmla="*/ 72173 w 171450"/>
                            <a:gd name="connsiteY492" fmla="*/ 126398 h 142875"/>
                            <a:gd name="connsiteX493" fmla="*/ 75031 w 171450"/>
                            <a:gd name="connsiteY493" fmla="*/ 127350 h 142875"/>
                            <a:gd name="connsiteX494" fmla="*/ 75983 w 171450"/>
                            <a:gd name="connsiteY494" fmla="*/ 125445 h 142875"/>
                            <a:gd name="connsiteX495" fmla="*/ 76936 w 171450"/>
                            <a:gd name="connsiteY495" fmla="*/ 125445 h 142875"/>
                            <a:gd name="connsiteX496" fmla="*/ 77888 w 171450"/>
                            <a:gd name="connsiteY496" fmla="*/ 122588 h 142875"/>
                            <a:gd name="connsiteX497" fmla="*/ 78841 w 171450"/>
                            <a:gd name="connsiteY497" fmla="*/ 120683 h 142875"/>
                            <a:gd name="connsiteX498" fmla="*/ 79793 w 171450"/>
                            <a:gd name="connsiteY498" fmla="*/ 121635 h 142875"/>
                            <a:gd name="connsiteX499" fmla="*/ 79793 w 171450"/>
                            <a:gd name="connsiteY499" fmla="*/ 120683 h 142875"/>
                            <a:gd name="connsiteX500" fmla="*/ 78841 w 171450"/>
                            <a:gd name="connsiteY500" fmla="*/ 121635 h 142875"/>
                            <a:gd name="connsiteX501" fmla="*/ 78841 w 171450"/>
                            <a:gd name="connsiteY501" fmla="*/ 119730 h 142875"/>
                            <a:gd name="connsiteX502" fmla="*/ 81698 w 171450"/>
                            <a:gd name="connsiteY502" fmla="*/ 118778 h 142875"/>
                            <a:gd name="connsiteX503" fmla="*/ 82651 w 171450"/>
                            <a:gd name="connsiteY503" fmla="*/ 120683 h 142875"/>
                            <a:gd name="connsiteX504" fmla="*/ 83603 w 171450"/>
                            <a:gd name="connsiteY504" fmla="*/ 120683 h 142875"/>
                            <a:gd name="connsiteX505" fmla="*/ 84556 w 171450"/>
                            <a:gd name="connsiteY505" fmla="*/ 122588 h 142875"/>
                            <a:gd name="connsiteX506" fmla="*/ 85508 w 171450"/>
                            <a:gd name="connsiteY506" fmla="*/ 120683 h 142875"/>
                            <a:gd name="connsiteX507" fmla="*/ 88366 w 171450"/>
                            <a:gd name="connsiteY507" fmla="*/ 122588 h 142875"/>
                            <a:gd name="connsiteX508" fmla="*/ 86461 w 171450"/>
                            <a:gd name="connsiteY508" fmla="*/ 123540 h 142875"/>
                            <a:gd name="connsiteX509" fmla="*/ 91223 w 171450"/>
                            <a:gd name="connsiteY509" fmla="*/ 128303 h 142875"/>
                            <a:gd name="connsiteX510" fmla="*/ 93128 w 171450"/>
                            <a:gd name="connsiteY510" fmla="*/ 127350 h 142875"/>
                            <a:gd name="connsiteX511" fmla="*/ 95033 w 171450"/>
                            <a:gd name="connsiteY511" fmla="*/ 131160 h 142875"/>
                            <a:gd name="connsiteX512" fmla="*/ 96938 w 171450"/>
                            <a:gd name="connsiteY512" fmla="*/ 132113 h 142875"/>
                            <a:gd name="connsiteX513" fmla="*/ 95986 w 171450"/>
                            <a:gd name="connsiteY513" fmla="*/ 132113 h 142875"/>
                            <a:gd name="connsiteX514" fmla="*/ 100748 w 171450"/>
                            <a:gd name="connsiteY514" fmla="*/ 133065 h 142875"/>
                            <a:gd name="connsiteX515" fmla="*/ 106463 w 171450"/>
                            <a:gd name="connsiteY515" fmla="*/ 136875 h 142875"/>
                            <a:gd name="connsiteX516" fmla="*/ 110273 w 171450"/>
                            <a:gd name="connsiteY516" fmla="*/ 135923 h 142875"/>
                            <a:gd name="connsiteX517" fmla="*/ 110273 w 171450"/>
                            <a:gd name="connsiteY517" fmla="*/ 136875 h 142875"/>
                            <a:gd name="connsiteX518" fmla="*/ 113131 w 171450"/>
                            <a:gd name="connsiteY518" fmla="*/ 134970 h 142875"/>
                            <a:gd name="connsiteX519" fmla="*/ 112178 w 171450"/>
                            <a:gd name="connsiteY519" fmla="*/ 135923 h 142875"/>
                            <a:gd name="connsiteX520" fmla="*/ 115036 w 171450"/>
                            <a:gd name="connsiteY520" fmla="*/ 137828 h 142875"/>
                            <a:gd name="connsiteX521" fmla="*/ 115988 w 171450"/>
                            <a:gd name="connsiteY521" fmla="*/ 136875 h 142875"/>
                            <a:gd name="connsiteX522" fmla="*/ 116941 w 171450"/>
                            <a:gd name="connsiteY522" fmla="*/ 136875 h 142875"/>
                            <a:gd name="connsiteX523" fmla="*/ 119798 w 171450"/>
                            <a:gd name="connsiteY523" fmla="*/ 135923 h 142875"/>
                            <a:gd name="connsiteX524" fmla="*/ 119798 w 171450"/>
                            <a:gd name="connsiteY524" fmla="*/ 137828 h 142875"/>
                            <a:gd name="connsiteX525" fmla="*/ 123608 w 171450"/>
                            <a:gd name="connsiteY525" fmla="*/ 137828 h 142875"/>
                            <a:gd name="connsiteX526" fmla="*/ 123608 w 171450"/>
                            <a:gd name="connsiteY526" fmla="*/ 137828 h 142875"/>
                            <a:gd name="connsiteX527" fmla="*/ 123608 w 171450"/>
                            <a:gd name="connsiteY527" fmla="*/ 137828 h 142875"/>
                            <a:gd name="connsiteX528" fmla="*/ 124561 w 171450"/>
                            <a:gd name="connsiteY528" fmla="*/ 137828 h 142875"/>
                            <a:gd name="connsiteX529" fmla="*/ 124561 w 171450"/>
                            <a:gd name="connsiteY529" fmla="*/ 137828 h 142875"/>
                            <a:gd name="connsiteX530" fmla="*/ 123608 w 171450"/>
                            <a:gd name="connsiteY530" fmla="*/ 137828 h 142875"/>
                            <a:gd name="connsiteX531" fmla="*/ 124561 w 171450"/>
                            <a:gd name="connsiteY531" fmla="*/ 137828 h 142875"/>
                            <a:gd name="connsiteX532" fmla="*/ 124561 w 171450"/>
                            <a:gd name="connsiteY532" fmla="*/ 137828 h 142875"/>
                            <a:gd name="connsiteX533" fmla="*/ 125513 w 171450"/>
                            <a:gd name="connsiteY533" fmla="*/ 137828 h 142875"/>
                            <a:gd name="connsiteX534" fmla="*/ 125513 w 171450"/>
                            <a:gd name="connsiteY534" fmla="*/ 138780 h 142875"/>
                            <a:gd name="connsiteX535" fmla="*/ 128371 w 171450"/>
                            <a:gd name="connsiteY535" fmla="*/ 136875 h 142875"/>
                            <a:gd name="connsiteX536" fmla="*/ 135038 w 171450"/>
                            <a:gd name="connsiteY536" fmla="*/ 135923 h 142875"/>
                            <a:gd name="connsiteX537" fmla="*/ 139801 w 171450"/>
                            <a:gd name="connsiteY537" fmla="*/ 133065 h 142875"/>
                            <a:gd name="connsiteX538" fmla="*/ 139801 w 171450"/>
                            <a:gd name="connsiteY538" fmla="*/ 134018 h 142875"/>
                            <a:gd name="connsiteX539" fmla="*/ 141706 w 171450"/>
                            <a:gd name="connsiteY539" fmla="*/ 132113 h 142875"/>
                            <a:gd name="connsiteX540" fmla="*/ 144563 w 171450"/>
                            <a:gd name="connsiteY540" fmla="*/ 131160 h 142875"/>
                            <a:gd name="connsiteX541" fmla="*/ 143611 w 171450"/>
                            <a:gd name="connsiteY541" fmla="*/ 130208 h 142875"/>
                            <a:gd name="connsiteX542" fmla="*/ 147421 w 171450"/>
                            <a:gd name="connsiteY542" fmla="*/ 126398 h 142875"/>
                            <a:gd name="connsiteX543" fmla="*/ 150278 w 171450"/>
                            <a:gd name="connsiteY543" fmla="*/ 121635 h 142875"/>
                            <a:gd name="connsiteX544" fmla="*/ 151231 w 171450"/>
                            <a:gd name="connsiteY544" fmla="*/ 123540 h 142875"/>
                            <a:gd name="connsiteX545" fmla="*/ 150278 w 171450"/>
                            <a:gd name="connsiteY545" fmla="*/ 114968 h 142875"/>
                            <a:gd name="connsiteX546" fmla="*/ 151231 w 171450"/>
                            <a:gd name="connsiteY546" fmla="*/ 115920 h 142875"/>
                            <a:gd name="connsiteX547" fmla="*/ 150278 w 171450"/>
                            <a:gd name="connsiteY547" fmla="*/ 111158 h 142875"/>
                            <a:gd name="connsiteX548" fmla="*/ 151231 w 171450"/>
                            <a:gd name="connsiteY548" fmla="*/ 112110 h 142875"/>
                            <a:gd name="connsiteX549" fmla="*/ 149326 w 171450"/>
                            <a:gd name="connsiteY549" fmla="*/ 110205 h 142875"/>
                            <a:gd name="connsiteX550" fmla="*/ 149326 w 171450"/>
                            <a:gd name="connsiteY550" fmla="*/ 110205 h 142875"/>
                            <a:gd name="connsiteX551" fmla="*/ 148373 w 171450"/>
                            <a:gd name="connsiteY551" fmla="*/ 107348 h 142875"/>
                            <a:gd name="connsiteX552" fmla="*/ 149326 w 171450"/>
                            <a:gd name="connsiteY552" fmla="*/ 107348 h 142875"/>
                            <a:gd name="connsiteX553" fmla="*/ 149326 w 171450"/>
                            <a:gd name="connsiteY553" fmla="*/ 103538 h 142875"/>
                            <a:gd name="connsiteX554" fmla="*/ 148373 w 171450"/>
                            <a:gd name="connsiteY554" fmla="*/ 103538 h 142875"/>
                            <a:gd name="connsiteX555" fmla="*/ 149326 w 171450"/>
                            <a:gd name="connsiteY555" fmla="*/ 102585 h 142875"/>
                            <a:gd name="connsiteX556" fmla="*/ 144563 w 171450"/>
                            <a:gd name="connsiteY556" fmla="*/ 98775 h 142875"/>
                            <a:gd name="connsiteX557" fmla="*/ 147421 w 171450"/>
                            <a:gd name="connsiteY557" fmla="*/ 99728 h 142875"/>
                            <a:gd name="connsiteX558" fmla="*/ 146468 w 171450"/>
                            <a:gd name="connsiteY558" fmla="*/ 97823 h 142875"/>
                            <a:gd name="connsiteX559" fmla="*/ 145516 w 171450"/>
                            <a:gd name="connsiteY559" fmla="*/ 96870 h 142875"/>
                            <a:gd name="connsiteX560" fmla="*/ 145516 w 171450"/>
                            <a:gd name="connsiteY560" fmla="*/ 94965 h 142875"/>
                            <a:gd name="connsiteX561" fmla="*/ 149326 w 171450"/>
                            <a:gd name="connsiteY561" fmla="*/ 93060 h 142875"/>
                            <a:gd name="connsiteX562" fmla="*/ 148373 w 171450"/>
                            <a:gd name="connsiteY562" fmla="*/ 94013 h 142875"/>
                            <a:gd name="connsiteX563" fmla="*/ 150278 w 171450"/>
                            <a:gd name="connsiteY563" fmla="*/ 94013 h 142875"/>
                            <a:gd name="connsiteX564" fmla="*/ 151231 w 171450"/>
                            <a:gd name="connsiteY564" fmla="*/ 95918 h 142875"/>
                            <a:gd name="connsiteX565" fmla="*/ 156946 w 171450"/>
                            <a:gd name="connsiteY565" fmla="*/ 93060 h 142875"/>
                            <a:gd name="connsiteX566" fmla="*/ 157898 w 171450"/>
                            <a:gd name="connsiteY566" fmla="*/ 89250 h 142875"/>
                            <a:gd name="connsiteX567" fmla="*/ 160756 w 171450"/>
                            <a:gd name="connsiteY567" fmla="*/ 89250 h 142875"/>
                            <a:gd name="connsiteX568" fmla="*/ 165518 w 171450"/>
                            <a:gd name="connsiteY568" fmla="*/ 82583 h 142875"/>
                            <a:gd name="connsiteX569" fmla="*/ 165518 w 171450"/>
                            <a:gd name="connsiteY569" fmla="*/ 82583 h 142875"/>
                            <a:gd name="connsiteX570" fmla="*/ 167423 w 171450"/>
                            <a:gd name="connsiteY570" fmla="*/ 78773 h 142875"/>
                            <a:gd name="connsiteX571" fmla="*/ 167423 w 171450"/>
                            <a:gd name="connsiteY571" fmla="*/ 74963 h 142875"/>
                            <a:gd name="connsiteX572" fmla="*/ 168376 w 171450"/>
                            <a:gd name="connsiteY572" fmla="*/ 75915 h 142875"/>
                            <a:gd name="connsiteX573" fmla="*/ 168376 w 171450"/>
                            <a:gd name="connsiteY573" fmla="*/ 73058 h 142875"/>
                            <a:gd name="connsiteX574" fmla="*/ 169328 w 171450"/>
                            <a:gd name="connsiteY574" fmla="*/ 74010 h 142875"/>
                            <a:gd name="connsiteX575" fmla="*/ 170281 w 171450"/>
                            <a:gd name="connsiteY575" fmla="*/ 66390 h 142875"/>
                            <a:gd name="connsiteX576" fmla="*/ 170281 w 171450"/>
                            <a:gd name="connsiteY576" fmla="*/ 66390 h 142875"/>
                            <a:gd name="connsiteX577" fmla="*/ 102653 w 171450"/>
                            <a:gd name="connsiteY577" fmla="*/ 74963 h 142875"/>
                            <a:gd name="connsiteX578" fmla="*/ 102653 w 171450"/>
                            <a:gd name="connsiteY578" fmla="*/ 74963 h 142875"/>
                            <a:gd name="connsiteX579" fmla="*/ 102653 w 171450"/>
                            <a:gd name="connsiteY579" fmla="*/ 74963 h 142875"/>
                            <a:gd name="connsiteX580" fmla="*/ 79793 w 171450"/>
                            <a:gd name="connsiteY580" fmla="*/ 80678 h 142875"/>
                            <a:gd name="connsiteX581" fmla="*/ 79793 w 171450"/>
                            <a:gd name="connsiteY581" fmla="*/ 80678 h 142875"/>
                            <a:gd name="connsiteX582" fmla="*/ 79793 w 171450"/>
                            <a:gd name="connsiteY582" fmla="*/ 80678 h 142875"/>
                            <a:gd name="connsiteX583" fmla="*/ 78841 w 171450"/>
                            <a:gd name="connsiteY583" fmla="*/ 80678 h 142875"/>
                            <a:gd name="connsiteX584" fmla="*/ 78841 w 171450"/>
                            <a:gd name="connsiteY584" fmla="*/ 79725 h 142875"/>
                            <a:gd name="connsiteX585" fmla="*/ 79793 w 171450"/>
                            <a:gd name="connsiteY585" fmla="*/ 77820 h 142875"/>
                            <a:gd name="connsiteX586" fmla="*/ 78841 w 171450"/>
                            <a:gd name="connsiteY586" fmla="*/ 75915 h 142875"/>
                            <a:gd name="connsiteX587" fmla="*/ 79793 w 171450"/>
                            <a:gd name="connsiteY587" fmla="*/ 75915 h 142875"/>
                            <a:gd name="connsiteX588" fmla="*/ 79793 w 171450"/>
                            <a:gd name="connsiteY588" fmla="*/ 74963 h 142875"/>
                            <a:gd name="connsiteX589" fmla="*/ 79793 w 171450"/>
                            <a:gd name="connsiteY589" fmla="*/ 74963 h 142875"/>
                            <a:gd name="connsiteX590" fmla="*/ 79793 w 171450"/>
                            <a:gd name="connsiteY590" fmla="*/ 74963 h 142875"/>
                            <a:gd name="connsiteX591" fmla="*/ 79793 w 171450"/>
                            <a:gd name="connsiteY591" fmla="*/ 74963 h 142875"/>
                            <a:gd name="connsiteX592" fmla="*/ 79793 w 171450"/>
                            <a:gd name="connsiteY592" fmla="*/ 74963 h 142875"/>
                            <a:gd name="connsiteX593" fmla="*/ 79793 w 171450"/>
                            <a:gd name="connsiteY593" fmla="*/ 74963 h 142875"/>
                            <a:gd name="connsiteX594" fmla="*/ 79793 w 171450"/>
                            <a:gd name="connsiteY594" fmla="*/ 74963 h 142875"/>
                            <a:gd name="connsiteX595" fmla="*/ 79793 w 171450"/>
                            <a:gd name="connsiteY595" fmla="*/ 74963 h 142875"/>
                            <a:gd name="connsiteX596" fmla="*/ 79793 w 171450"/>
                            <a:gd name="connsiteY596" fmla="*/ 75915 h 142875"/>
                            <a:gd name="connsiteX597" fmla="*/ 79793 w 171450"/>
                            <a:gd name="connsiteY597" fmla="*/ 75915 h 142875"/>
                            <a:gd name="connsiteX598" fmla="*/ 79793 w 171450"/>
                            <a:gd name="connsiteY598" fmla="*/ 75915 h 142875"/>
                            <a:gd name="connsiteX599" fmla="*/ 79793 w 171450"/>
                            <a:gd name="connsiteY599" fmla="*/ 75915 h 142875"/>
                            <a:gd name="connsiteX600" fmla="*/ 79793 w 171450"/>
                            <a:gd name="connsiteY600" fmla="*/ 75915 h 142875"/>
                            <a:gd name="connsiteX601" fmla="*/ 79793 w 171450"/>
                            <a:gd name="connsiteY601" fmla="*/ 75915 h 142875"/>
                            <a:gd name="connsiteX602" fmla="*/ 79793 w 171450"/>
                            <a:gd name="connsiteY602" fmla="*/ 75915 h 142875"/>
                            <a:gd name="connsiteX603" fmla="*/ 79793 w 171450"/>
                            <a:gd name="connsiteY603" fmla="*/ 75915 h 142875"/>
                            <a:gd name="connsiteX604" fmla="*/ 79793 w 171450"/>
                            <a:gd name="connsiteY604" fmla="*/ 76868 h 142875"/>
                            <a:gd name="connsiteX605" fmla="*/ 79793 w 171450"/>
                            <a:gd name="connsiteY605" fmla="*/ 76868 h 142875"/>
                            <a:gd name="connsiteX606" fmla="*/ 79793 w 171450"/>
                            <a:gd name="connsiteY606" fmla="*/ 76868 h 142875"/>
                            <a:gd name="connsiteX607" fmla="*/ 79793 w 171450"/>
                            <a:gd name="connsiteY607" fmla="*/ 76868 h 142875"/>
                            <a:gd name="connsiteX608" fmla="*/ 79793 w 171450"/>
                            <a:gd name="connsiteY608" fmla="*/ 76868 h 142875"/>
                            <a:gd name="connsiteX609" fmla="*/ 79793 w 171450"/>
                            <a:gd name="connsiteY609" fmla="*/ 76868 h 142875"/>
                            <a:gd name="connsiteX610" fmla="*/ 79793 w 171450"/>
                            <a:gd name="connsiteY610" fmla="*/ 76868 h 142875"/>
                            <a:gd name="connsiteX611" fmla="*/ 79793 w 171450"/>
                            <a:gd name="connsiteY611" fmla="*/ 80678 h 142875"/>
                            <a:gd name="connsiteX612" fmla="*/ 79793 w 171450"/>
                            <a:gd name="connsiteY612" fmla="*/ 80678 h 142875"/>
                            <a:gd name="connsiteX613" fmla="*/ 78841 w 171450"/>
                            <a:gd name="connsiteY613" fmla="*/ 74010 h 142875"/>
                            <a:gd name="connsiteX614" fmla="*/ 78841 w 171450"/>
                            <a:gd name="connsiteY614" fmla="*/ 74010 h 142875"/>
                            <a:gd name="connsiteX615" fmla="*/ 78841 w 171450"/>
                            <a:gd name="connsiteY615" fmla="*/ 74010 h 142875"/>
                            <a:gd name="connsiteX616" fmla="*/ 78841 w 171450"/>
                            <a:gd name="connsiteY616" fmla="*/ 74010 h 142875"/>
                            <a:gd name="connsiteX617" fmla="*/ 78841 w 171450"/>
                            <a:gd name="connsiteY617" fmla="*/ 74010 h 142875"/>
                            <a:gd name="connsiteX618" fmla="*/ 78841 w 171450"/>
                            <a:gd name="connsiteY618" fmla="*/ 74010 h 142875"/>
                            <a:gd name="connsiteX619" fmla="*/ 78841 w 171450"/>
                            <a:gd name="connsiteY619" fmla="*/ 74010 h 142875"/>
                            <a:gd name="connsiteX620" fmla="*/ 80746 w 171450"/>
                            <a:gd name="connsiteY620" fmla="*/ 63533 h 142875"/>
                            <a:gd name="connsiteX621" fmla="*/ 80746 w 171450"/>
                            <a:gd name="connsiteY621" fmla="*/ 63533 h 142875"/>
                            <a:gd name="connsiteX622" fmla="*/ 80746 w 171450"/>
                            <a:gd name="connsiteY622" fmla="*/ 63533 h 142875"/>
                            <a:gd name="connsiteX623" fmla="*/ 80746 w 171450"/>
                            <a:gd name="connsiteY623" fmla="*/ 74963 h 142875"/>
                            <a:gd name="connsiteX624" fmla="*/ 80746 w 171450"/>
                            <a:gd name="connsiteY624" fmla="*/ 74963 h 142875"/>
                            <a:gd name="connsiteX625" fmla="*/ 80746 w 171450"/>
                            <a:gd name="connsiteY625" fmla="*/ 74963 h 142875"/>
                            <a:gd name="connsiteX626" fmla="*/ 80746 w 171450"/>
                            <a:gd name="connsiteY626" fmla="*/ 74963 h 142875"/>
                            <a:gd name="connsiteX627" fmla="*/ 80746 w 171450"/>
                            <a:gd name="connsiteY627" fmla="*/ 74963 h 142875"/>
                            <a:gd name="connsiteX628" fmla="*/ 79793 w 171450"/>
                            <a:gd name="connsiteY628" fmla="*/ 74963 h 142875"/>
                            <a:gd name="connsiteX629" fmla="*/ 79793 w 171450"/>
                            <a:gd name="connsiteY629" fmla="*/ 74963 h 142875"/>
                            <a:gd name="connsiteX630" fmla="*/ 79793 w 171450"/>
                            <a:gd name="connsiteY630" fmla="*/ 74963 h 142875"/>
                            <a:gd name="connsiteX631" fmla="*/ 79793 w 171450"/>
                            <a:gd name="connsiteY631" fmla="*/ 74963 h 142875"/>
                            <a:gd name="connsiteX632" fmla="*/ 80746 w 171450"/>
                            <a:gd name="connsiteY632" fmla="*/ 76868 h 142875"/>
                            <a:gd name="connsiteX633" fmla="*/ 80746 w 171450"/>
                            <a:gd name="connsiteY633" fmla="*/ 76868 h 142875"/>
                            <a:gd name="connsiteX634" fmla="*/ 80746 w 171450"/>
                            <a:gd name="connsiteY634" fmla="*/ 76868 h 142875"/>
                            <a:gd name="connsiteX635" fmla="*/ 80746 w 171450"/>
                            <a:gd name="connsiteY635" fmla="*/ 76868 h 142875"/>
                            <a:gd name="connsiteX636" fmla="*/ 80746 w 171450"/>
                            <a:gd name="connsiteY636" fmla="*/ 76868 h 142875"/>
                            <a:gd name="connsiteX637" fmla="*/ 80746 w 171450"/>
                            <a:gd name="connsiteY637" fmla="*/ 76868 h 142875"/>
                            <a:gd name="connsiteX638" fmla="*/ 80746 w 171450"/>
                            <a:gd name="connsiteY638" fmla="*/ 76868 h 142875"/>
                            <a:gd name="connsiteX639" fmla="*/ 80746 w 171450"/>
                            <a:gd name="connsiteY639" fmla="*/ 76868 h 142875"/>
                            <a:gd name="connsiteX640" fmla="*/ 80746 w 171450"/>
                            <a:gd name="connsiteY640" fmla="*/ 76868 h 142875"/>
                            <a:gd name="connsiteX641" fmla="*/ 80746 w 171450"/>
                            <a:gd name="connsiteY641" fmla="*/ 76868 h 142875"/>
                            <a:gd name="connsiteX642" fmla="*/ 80746 w 171450"/>
                            <a:gd name="connsiteY642" fmla="*/ 76868 h 142875"/>
                            <a:gd name="connsiteX643" fmla="*/ 86461 w 171450"/>
                            <a:gd name="connsiteY643" fmla="*/ 61628 h 142875"/>
                            <a:gd name="connsiteX644" fmla="*/ 86461 w 171450"/>
                            <a:gd name="connsiteY644" fmla="*/ 61628 h 142875"/>
                            <a:gd name="connsiteX645" fmla="*/ 86461 w 171450"/>
                            <a:gd name="connsiteY645" fmla="*/ 61628 h 142875"/>
                            <a:gd name="connsiteX646" fmla="*/ 86461 w 171450"/>
                            <a:gd name="connsiteY646" fmla="*/ 61628 h 142875"/>
                            <a:gd name="connsiteX647" fmla="*/ 82651 w 171450"/>
                            <a:gd name="connsiteY647" fmla="*/ 59723 h 142875"/>
                            <a:gd name="connsiteX648" fmla="*/ 82651 w 171450"/>
                            <a:gd name="connsiteY648" fmla="*/ 59723 h 142875"/>
                            <a:gd name="connsiteX649" fmla="*/ 82651 w 171450"/>
                            <a:gd name="connsiteY649" fmla="*/ 59723 h 142875"/>
                            <a:gd name="connsiteX650" fmla="*/ 82651 w 171450"/>
                            <a:gd name="connsiteY650" fmla="*/ 59723 h 142875"/>
                            <a:gd name="connsiteX651" fmla="*/ 82651 w 171450"/>
                            <a:gd name="connsiteY651" fmla="*/ 59723 h 142875"/>
                            <a:gd name="connsiteX652" fmla="*/ 82651 w 171450"/>
                            <a:gd name="connsiteY652" fmla="*/ 59723 h 142875"/>
                            <a:gd name="connsiteX653" fmla="*/ 81698 w 171450"/>
                            <a:gd name="connsiteY653" fmla="*/ 62580 h 142875"/>
                            <a:gd name="connsiteX654" fmla="*/ 81698 w 171450"/>
                            <a:gd name="connsiteY654" fmla="*/ 62580 h 142875"/>
                            <a:gd name="connsiteX655" fmla="*/ 81698 w 171450"/>
                            <a:gd name="connsiteY655" fmla="*/ 62580 h 142875"/>
                            <a:gd name="connsiteX656" fmla="*/ 81698 w 171450"/>
                            <a:gd name="connsiteY656" fmla="*/ 62580 h 142875"/>
                            <a:gd name="connsiteX657" fmla="*/ 72173 w 171450"/>
                            <a:gd name="connsiteY657" fmla="*/ 65438 h 142875"/>
                            <a:gd name="connsiteX658" fmla="*/ 73126 w 171450"/>
                            <a:gd name="connsiteY658" fmla="*/ 67343 h 142875"/>
                            <a:gd name="connsiteX659" fmla="*/ 75031 w 171450"/>
                            <a:gd name="connsiteY659" fmla="*/ 63533 h 142875"/>
                            <a:gd name="connsiteX660" fmla="*/ 76936 w 171450"/>
                            <a:gd name="connsiteY660" fmla="*/ 63533 h 142875"/>
                            <a:gd name="connsiteX661" fmla="*/ 77888 w 171450"/>
                            <a:gd name="connsiteY661" fmla="*/ 61628 h 142875"/>
                            <a:gd name="connsiteX662" fmla="*/ 77888 w 171450"/>
                            <a:gd name="connsiteY662" fmla="*/ 62580 h 142875"/>
                            <a:gd name="connsiteX663" fmla="*/ 78841 w 171450"/>
                            <a:gd name="connsiteY663" fmla="*/ 62580 h 142875"/>
                            <a:gd name="connsiteX664" fmla="*/ 78841 w 171450"/>
                            <a:gd name="connsiteY664" fmla="*/ 63533 h 142875"/>
                            <a:gd name="connsiteX665" fmla="*/ 78841 w 171450"/>
                            <a:gd name="connsiteY665" fmla="*/ 62580 h 142875"/>
                            <a:gd name="connsiteX666" fmla="*/ 78841 w 171450"/>
                            <a:gd name="connsiteY666" fmla="*/ 64485 h 142875"/>
                            <a:gd name="connsiteX667" fmla="*/ 77888 w 171450"/>
                            <a:gd name="connsiteY667" fmla="*/ 63533 h 142875"/>
                            <a:gd name="connsiteX668" fmla="*/ 77888 w 171450"/>
                            <a:gd name="connsiteY668" fmla="*/ 65438 h 142875"/>
                            <a:gd name="connsiteX669" fmla="*/ 76936 w 171450"/>
                            <a:gd name="connsiteY669" fmla="*/ 65438 h 142875"/>
                            <a:gd name="connsiteX670" fmla="*/ 76936 w 171450"/>
                            <a:gd name="connsiteY670" fmla="*/ 67343 h 142875"/>
                            <a:gd name="connsiteX671" fmla="*/ 75983 w 171450"/>
                            <a:gd name="connsiteY671" fmla="*/ 66390 h 142875"/>
                            <a:gd name="connsiteX672" fmla="*/ 73126 w 171450"/>
                            <a:gd name="connsiteY672" fmla="*/ 70200 h 142875"/>
                            <a:gd name="connsiteX673" fmla="*/ 73126 w 171450"/>
                            <a:gd name="connsiteY673" fmla="*/ 68295 h 142875"/>
                            <a:gd name="connsiteX674" fmla="*/ 72173 w 171450"/>
                            <a:gd name="connsiteY674" fmla="*/ 65438 h 142875"/>
                            <a:gd name="connsiteX675" fmla="*/ 72173 w 171450"/>
                            <a:gd name="connsiteY675" fmla="*/ 65438 h 142875"/>
                            <a:gd name="connsiteX676" fmla="*/ 73126 w 171450"/>
                            <a:gd name="connsiteY676" fmla="*/ 70200 h 142875"/>
                            <a:gd name="connsiteX677" fmla="*/ 73126 w 171450"/>
                            <a:gd name="connsiteY677" fmla="*/ 70200 h 142875"/>
                            <a:gd name="connsiteX678" fmla="*/ 73126 w 171450"/>
                            <a:gd name="connsiteY678" fmla="*/ 70200 h 142875"/>
                            <a:gd name="connsiteX679" fmla="*/ 73126 w 171450"/>
                            <a:gd name="connsiteY679" fmla="*/ 70200 h 142875"/>
                            <a:gd name="connsiteX680" fmla="*/ 71221 w 171450"/>
                            <a:gd name="connsiteY680" fmla="*/ 71153 h 142875"/>
                            <a:gd name="connsiteX681" fmla="*/ 71221 w 171450"/>
                            <a:gd name="connsiteY681" fmla="*/ 71153 h 142875"/>
                            <a:gd name="connsiteX682" fmla="*/ 72173 w 171450"/>
                            <a:gd name="connsiteY682" fmla="*/ 72105 h 142875"/>
                            <a:gd name="connsiteX683" fmla="*/ 71221 w 171450"/>
                            <a:gd name="connsiteY683" fmla="*/ 72105 h 142875"/>
                            <a:gd name="connsiteX684" fmla="*/ 71221 w 171450"/>
                            <a:gd name="connsiteY684" fmla="*/ 71153 h 142875"/>
                            <a:gd name="connsiteX685" fmla="*/ 70268 w 171450"/>
                            <a:gd name="connsiteY685" fmla="*/ 71153 h 142875"/>
                            <a:gd name="connsiteX686" fmla="*/ 71221 w 171450"/>
                            <a:gd name="connsiteY686" fmla="*/ 71153 h 142875"/>
                            <a:gd name="connsiteX687" fmla="*/ 70268 w 171450"/>
                            <a:gd name="connsiteY687" fmla="*/ 71153 h 142875"/>
                            <a:gd name="connsiteX688" fmla="*/ 71221 w 171450"/>
                            <a:gd name="connsiteY688" fmla="*/ 71153 h 142875"/>
                            <a:gd name="connsiteX689" fmla="*/ 78841 w 171450"/>
                            <a:gd name="connsiteY689" fmla="*/ 85440 h 142875"/>
                            <a:gd name="connsiteX690" fmla="*/ 78841 w 171450"/>
                            <a:gd name="connsiteY690" fmla="*/ 86393 h 142875"/>
                            <a:gd name="connsiteX691" fmla="*/ 78841 w 171450"/>
                            <a:gd name="connsiteY691" fmla="*/ 85440 h 142875"/>
                            <a:gd name="connsiteX692" fmla="*/ 77888 w 171450"/>
                            <a:gd name="connsiteY692" fmla="*/ 85440 h 142875"/>
                            <a:gd name="connsiteX693" fmla="*/ 77888 w 171450"/>
                            <a:gd name="connsiteY693" fmla="*/ 86393 h 142875"/>
                            <a:gd name="connsiteX694" fmla="*/ 76936 w 171450"/>
                            <a:gd name="connsiteY694" fmla="*/ 85440 h 142875"/>
                            <a:gd name="connsiteX695" fmla="*/ 75983 w 171450"/>
                            <a:gd name="connsiteY695" fmla="*/ 86393 h 142875"/>
                            <a:gd name="connsiteX696" fmla="*/ 76936 w 171450"/>
                            <a:gd name="connsiteY696" fmla="*/ 85440 h 142875"/>
                            <a:gd name="connsiteX697" fmla="*/ 76936 w 171450"/>
                            <a:gd name="connsiteY697" fmla="*/ 84488 h 142875"/>
                            <a:gd name="connsiteX698" fmla="*/ 75983 w 171450"/>
                            <a:gd name="connsiteY698" fmla="*/ 84488 h 142875"/>
                            <a:gd name="connsiteX699" fmla="*/ 75983 w 171450"/>
                            <a:gd name="connsiteY699" fmla="*/ 83535 h 142875"/>
                            <a:gd name="connsiteX700" fmla="*/ 74078 w 171450"/>
                            <a:gd name="connsiteY700" fmla="*/ 83535 h 142875"/>
                            <a:gd name="connsiteX701" fmla="*/ 74078 w 171450"/>
                            <a:gd name="connsiteY701" fmla="*/ 82583 h 142875"/>
                            <a:gd name="connsiteX702" fmla="*/ 72173 w 171450"/>
                            <a:gd name="connsiteY702" fmla="*/ 78773 h 142875"/>
                            <a:gd name="connsiteX703" fmla="*/ 73126 w 171450"/>
                            <a:gd name="connsiteY703" fmla="*/ 78773 h 142875"/>
                            <a:gd name="connsiteX704" fmla="*/ 73126 w 171450"/>
                            <a:gd name="connsiteY704" fmla="*/ 77820 h 142875"/>
                            <a:gd name="connsiteX705" fmla="*/ 74078 w 171450"/>
                            <a:gd name="connsiteY705" fmla="*/ 77820 h 142875"/>
                            <a:gd name="connsiteX706" fmla="*/ 77888 w 171450"/>
                            <a:gd name="connsiteY706" fmla="*/ 79725 h 142875"/>
                            <a:gd name="connsiteX707" fmla="*/ 77888 w 171450"/>
                            <a:gd name="connsiteY707" fmla="*/ 79725 h 142875"/>
                            <a:gd name="connsiteX708" fmla="*/ 80746 w 171450"/>
                            <a:gd name="connsiteY708" fmla="*/ 80678 h 142875"/>
                            <a:gd name="connsiteX709" fmla="*/ 80746 w 171450"/>
                            <a:gd name="connsiteY709" fmla="*/ 80678 h 142875"/>
                            <a:gd name="connsiteX710" fmla="*/ 80746 w 171450"/>
                            <a:gd name="connsiteY710" fmla="*/ 80678 h 142875"/>
                            <a:gd name="connsiteX711" fmla="*/ 80746 w 171450"/>
                            <a:gd name="connsiteY711" fmla="*/ 80678 h 142875"/>
                            <a:gd name="connsiteX712" fmla="*/ 81698 w 171450"/>
                            <a:gd name="connsiteY712" fmla="*/ 80678 h 142875"/>
                            <a:gd name="connsiteX713" fmla="*/ 81698 w 171450"/>
                            <a:gd name="connsiteY713" fmla="*/ 80678 h 142875"/>
                            <a:gd name="connsiteX714" fmla="*/ 82651 w 171450"/>
                            <a:gd name="connsiteY714" fmla="*/ 80678 h 142875"/>
                            <a:gd name="connsiteX715" fmla="*/ 82651 w 171450"/>
                            <a:gd name="connsiteY715" fmla="*/ 80678 h 142875"/>
                            <a:gd name="connsiteX716" fmla="*/ 85508 w 171450"/>
                            <a:gd name="connsiteY716" fmla="*/ 76868 h 142875"/>
                            <a:gd name="connsiteX717" fmla="*/ 85508 w 171450"/>
                            <a:gd name="connsiteY717" fmla="*/ 74010 h 142875"/>
                            <a:gd name="connsiteX718" fmla="*/ 86461 w 171450"/>
                            <a:gd name="connsiteY718" fmla="*/ 72105 h 142875"/>
                            <a:gd name="connsiteX719" fmla="*/ 85508 w 171450"/>
                            <a:gd name="connsiteY719" fmla="*/ 71153 h 142875"/>
                            <a:gd name="connsiteX720" fmla="*/ 86461 w 171450"/>
                            <a:gd name="connsiteY720" fmla="*/ 70200 h 142875"/>
                            <a:gd name="connsiteX721" fmla="*/ 87413 w 171450"/>
                            <a:gd name="connsiteY721" fmla="*/ 69248 h 142875"/>
                            <a:gd name="connsiteX722" fmla="*/ 87413 w 171450"/>
                            <a:gd name="connsiteY722" fmla="*/ 69248 h 142875"/>
                            <a:gd name="connsiteX723" fmla="*/ 88366 w 171450"/>
                            <a:gd name="connsiteY723" fmla="*/ 68295 h 142875"/>
                            <a:gd name="connsiteX724" fmla="*/ 91223 w 171450"/>
                            <a:gd name="connsiteY724" fmla="*/ 70200 h 142875"/>
                            <a:gd name="connsiteX725" fmla="*/ 95033 w 171450"/>
                            <a:gd name="connsiteY725" fmla="*/ 70200 h 142875"/>
                            <a:gd name="connsiteX726" fmla="*/ 94081 w 171450"/>
                            <a:gd name="connsiteY726" fmla="*/ 70200 h 142875"/>
                            <a:gd name="connsiteX727" fmla="*/ 93128 w 171450"/>
                            <a:gd name="connsiteY727" fmla="*/ 72105 h 142875"/>
                            <a:gd name="connsiteX728" fmla="*/ 95033 w 171450"/>
                            <a:gd name="connsiteY728" fmla="*/ 72105 h 142875"/>
                            <a:gd name="connsiteX729" fmla="*/ 94081 w 171450"/>
                            <a:gd name="connsiteY729" fmla="*/ 73058 h 142875"/>
                            <a:gd name="connsiteX730" fmla="*/ 94081 w 171450"/>
                            <a:gd name="connsiteY730" fmla="*/ 73058 h 142875"/>
                            <a:gd name="connsiteX731" fmla="*/ 92176 w 171450"/>
                            <a:gd name="connsiteY731" fmla="*/ 74010 h 142875"/>
                            <a:gd name="connsiteX732" fmla="*/ 93128 w 171450"/>
                            <a:gd name="connsiteY732" fmla="*/ 75915 h 142875"/>
                            <a:gd name="connsiteX733" fmla="*/ 92176 w 171450"/>
                            <a:gd name="connsiteY733" fmla="*/ 77820 h 142875"/>
                            <a:gd name="connsiteX734" fmla="*/ 93128 w 171450"/>
                            <a:gd name="connsiteY734" fmla="*/ 77820 h 142875"/>
                            <a:gd name="connsiteX735" fmla="*/ 92176 w 171450"/>
                            <a:gd name="connsiteY735" fmla="*/ 77820 h 142875"/>
                            <a:gd name="connsiteX736" fmla="*/ 91223 w 171450"/>
                            <a:gd name="connsiteY736" fmla="*/ 76868 h 142875"/>
                            <a:gd name="connsiteX737" fmla="*/ 90271 w 171450"/>
                            <a:gd name="connsiteY737" fmla="*/ 77820 h 142875"/>
                            <a:gd name="connsiteX738" fmla="*/ 90271 w 171450"/>
                            <a:gd name="connsiteY738" fmla="*/ 77820 h 142875"/>
                            <a:gd name="connsiteX739" fmla="*/ 89318 w 171450"/>
                            <a:gd name="connsiteY739" fmla="*/ 78773 h 142875"/>
                            <a:gd name="connsiteX740" fmla="*/ 88366 w 171450"/>
                            <a:gd name="connsiteY740" fmla="*/ 77820 h 142875"/>
                            <a:gd name="connsiteX741" fmla="*/ 87413 w 171450"/>
                            <a:gd name="connsiteY741" fmla="*/ 79725 h 142875"/>
                            <a:gd name="connsiteX742" fmla="*/ 87413 w 171450"/>
                            <a:gd name="connsiteY742" fmla="*/ 79725 h 142875"/>
                            <a:gd name="connsiteX743" fmla="*/ 82651 w 171450"/>
                            <a:gd name="connsiteY743" fmla="*/ 82583 h 142875"/>
                            <a:gd name="connsiteX744" fmla="*/ 78841 w 171450"/>
                            <a:gd name="connsiteY744" fmla="*/ 85440 h 142875"/>
                            <a:gd name="connsiteX745" fmla="*/ 129323 w 171450"/>
                            <a:gd name="connsiteY745" fmla="*/ 135923 h 142875"/>
                            <a:gd name="connsiteX746" fmla="*/ 129323 w 171450"/>
                            <a:gd name="connsiteY746" fmla="*/ 135923 h 142875"/>
                            <a:gd name="connsiteX747" fmla="*/ 129323 w 171450"/>
                            <a:gd name="connsiteY747" fmla="*/ 13592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</a:cxnLst>
                          <a:rect l="l" t="t" r="r" b="b"/>
                          <a:pathLst>
                            <a:path w="171450" h="142875">
                              <a:moveTo>
                                <a:pt x="170281" y="66390"/>
                              </a:moveTo>
                              <a:cubicBezTo>
                                <a:pt x="170281" y="64485"/>
                                <a:pt x="170281" y="62580"/>
                                <a:pt x="168376" y="61628"/>
                              </a:cubicBezTo>
                              <a:cubicBezTo>
                                <a:pt x="169328" y="61628"/>
                                <a:pt x="169328" y="61628"/>
                                <a:pt x="170281" y="62580"/>
                              </a:cubicBezTo>
                              <a:cubicBezTo>
                                <a:pt x="170281" y="60675"/>
                                <a:pt x="168376" y="60675"/>
                                <a:pt x="169328" y="59723"/>
                              </a:cubicBezTo>
                              <a:cubicBezTo>
                                <a:pt x="169328" y="59723"/>
                                <a:pt x="169328" y="57818"/>
                                <a:pt x="170281" y="58770"/>
                              </a:cubicBezTo>
                              <a:cubicBezTo>
                                <a:pt x="169328" y="57818"/>
                                <a:pt x="168376" y="55913"/>
                                <a:pt x="168376" y="54960"/>
                              </a:cubicBezTo>
                              <a:cubicBezTo>
                                <a:pt x="168376" y="54960"/>
                                <a:pt x="169328" y="54008"/>
                                <a:pt x="169328" y="53055"/>
                              </a:cubicBezTo>
                              <a:cubicBezTo>
                                <a:pt x="165518" y="45435"/>
                                <a:pt x="158851" y="37815"/>
                                <a:pt x="149326" y="36863"/>
                              </a:cubicBezTo>
                              <a:cubicBezTo>
                                <a:pt x="148373" y="34958"/>
                                <a:pt x="151231" y="35910"/>
                                <a:pt x="151231" y="34958"/>
                              </a:cubicBezTo>
                              <a:cubicBezTo>
                                <a:pt x="151231" y="36863"/>
                                <a:pt x="149326" y="34958"/>
                                <a:pt x="146468" y="34958"/>
                              </a:cubicBezTo>
                              <a:lnTo>
                                <a:pt x="146468" y="34958"/>
                              </a:lnTo>
                              <a:cubicBezTo>
                                <a:pt x="145516" y="34958"/>
                                <a:pt x="144563" y="34005"/>
                                <a:pt x="143611" y="34005"/>
                              </a:cubicBezTo>
                              <a:lnTo>
                                <a:pt x="143611" y="34005"/>
                              </a:lnTo>
                              <a:cubicBezTo>
                                <a:pt x="142658" y="34958"/>
                                <a:pt x="140753" y="32100"/>
                                <a:pt x="139801" y="34005"/>
                              </a:cubicBezTo>
                              <a:lnTo>
                                <a:pt x="138848" y="33053"/>
                              </a:lnTo>
                              <a:cubicBezTo>
                                <a:pt x="137896" y="34958"/>
                                <a:pt x="136943" y="32100"/>
                                <a:pt x="135038" y="34005"/>
                              </a:cubicBezTo>
                              <a:lnTo>
                                <a:pt x="135038" y="34005"/>
                              </a:lnTo>
                              <a:cubicBezTo>
                                <a:pt x="133133" y="34005"/>
                                <a:pt x="131228" y="36863"/>
                                <a:pt x="130276" y="34958"/>
                              </a:cubicBezTo>
                              <a:cubicBezTo>
                                <a:pt x="128371" y="34958"/>
                                <a:pt x="126466" y="36863"/>
                                <a:pt x="125513" y="38768"/>
                              </a:cubicBezTo>
                              <a:cubicBezTo>
                                <a:pt x="125513" y="37815"/>
                                <a:pt x="126466" y="36863"/>
                                <a:pt x="126466" y="36863"/>
                              </a:cubicBezTo>
                              <a:cubicBezTo>
                                <a:pt x="124561" y="37815"/>
                                <a:pt x="121703" y="38768"/>
                                <a:pt x="120751" y="39720"/>
                              </a:cubicBezTo>
                              <a:cubicBezTo>
                                <a:pt x="120751" y="37815"/>
                                <a:pt x="121703" y="35910"/>
                                <a:pt x="121703" y="34005"/>
                              </a:cubicBezTo>
                              <a:cubicBezTo>
                                <a:pt x="121703" y="32100"/>
                                <a:pt x="120751" y="30195"/>
                                <a:pt x="120751" y="28290"/>
                              </a:cubicBezTo>
                              <a:cubicBezTo>
                                <a:pt x="120751" y="28290"/>
                                <a:pt x="121703" y="28290"/>
                                <a:pt x="121703" y="28290"/>
                              </a:cubicBezTo>
                              <a:cubicBezTo>
                                <a:pt x="119798" y="25433"/>
                                <a:pt x="121703" y="20670"/>
                                <a:pt x="117893" y="19718"/>
                              </a:cubicBezTo>
                              <a:lnTo>
                                <a:pt x="115988" y="19718"/>
                              </a:lnTo>
                              <a:cubicBezTo>
                                <a:pt x="115988" y="18765"/>
                                <a:pt x="116941" y="18765"/>
                                <a:pt x="116941" y="17813"/>
                              </a:cubicBezTo>
                              <a:cubicBezTo>
                                <a:pt x="115988" y="17813"/>
                                <a:pt x="115036" y="15908"/>
                                <a:pt x="114083" y="15908"/>
                              </a:cubicBezTo>
                              <a:cubicBezTo>
                                <a:pt x="114083" y="14955"/>
                                <a:pt x="115036" y="15908"/>
                                <a:pt x="115036" y="14955"/>
                              </a:cubicBezTo>
                              <a:cubicBezTo>
                                <a:pt x="114083" y="14003"/>
                                <a:pt x="111226" y="14003"/>
                                <a:pt x="110273" y="13050"/>
                              </a:cubicBezTo>
                              <a:lnTo>
                                <a:pt x="111226" y="13050"/>
                              </a:lnTo>
                              <a:cubicBezTo>
                                <a:pt x="106463" y="6383"/>
                                <a:pt x="92176" y="5430"/>
                                <a:pt x="87413" y="10193"/>
                              </a:cubicBezTo>
                              <a:cubicBezTo>
                                <a:pt x="83603" y="9240"/>
                                <a:pt x="84556" y="6383"/>
                                <a:pt x="83603" y="7335"/>
                              </a:cubicBezTo>
                              <a:cubicBezTo>
                                <a:pt x="80746" y="10193"/>
                                <a:pt x="77888" y="12098"/>
                                <a:pt x="75031" y="14955"/>
                              </a:cubicBezTo>
                              <a:cubicBezTo>
                                <a:pt x="74078" y="16860"/>
                                <a:pt x="72173" y="17813"/>
                                <a:pt x="72173" y="19718"/>
                              </a:cubicBezTo>
                              <a:cubicBezTo>
                                <a:pt x="71221" y="21623"/>
                                <a:pt x="71221" y="23528"/>
                                <a:pt x="71221" y="24480"/>
                              </a:cubicBezTo>
                              <a:cubicBezTo>
                                <a:pt x="71221" y="29243"/>
                                <a:pt x="75031" y="31148"/>
                                <a:pt x="75031" y="31148"/>
                              </a:cubicBezTo>
                              <a:cubicBezTo>
                                <a:pt x="75031" y="26385"/>
                                <a:pt x="76936" y="21623"/>
                                <a:pt x="79793" y="18765"/>
                              </a:cubicBezTo>
                              <a:cubicBezTo>
                                <a:pt x="82651" y="15908"/>
                                <a:pt x="87413" y="14955"/>
                                <a:pt x="92176" y="14955"/>
                              </a:cubicBezTo>
                              <a:cubicBezTo>
                                <a:pt x="95033" y="14003"/>
                                <a:pt x="98843" y="13050"/>
                                <a:pt x="101701" y="14955"/>
                              </a:cubicBezTo>
                              <a:cubicBezTo>
                                <a:pt x="106463" y="15908"/>
                                <a:pt x="109321" y="18765"/>
                                <a:pt x="110273" y="22575"/>
                              </a:cubicBezTo>
                              <a:cubicBezTo>
                                <a:pt x="111226" y="23528"/>
                                <a:pt x="110273" y="24480"/>
                                <a:pt x="111226" y="25433"/>
                              </a:cubicBezTo>
                              <a:lnTo>
                                <a:pt x="111226" y="26385"/>
                              </a:lnTo>
                              <a:cubicBezTo>
                                <a:pt x="111226" y="26385"/>
                                <a:pt x="111226" y="26385"/>
                                <a:pt x="111226" y="28290"/>
                              </a:cubicBezTo>
                              <a:lnTo>
                                <a:pt x="110273" y="34005"/>
                              </a:lnTo>
                              <a:cubicBezTo>
                                <a:pt x="109321" y="41625"/>
                                <a:pt x="107416" y="49245"/>
                                <a:pt x="105511" y="56865"/>
                              </a:cubicBezTo>
                              <a:cubicBezTo>
                                <a:pt x="109321" y="54960"/>
                                <a:pt x="114083" y="53055"/>
                                <a:pt x="117893" y="51150"/>
                              </a:cubicBezTo>
                              <a:cubicBezTo>
                                <a:pt x="116941" y="51150"/>
                                <a:pt x="118846" y="49245"/>
                                <a:pt x="120751" y="48293"/>
                              </a:cubicBezTo>
                              <a:lnTo>
                                <a:pt x="120751" y="48293"/>
                              </a:lnTo>
                              <a:lnTo>
                                <a:pt x="123608" y="46388"/>
                              </a:lnTo>
                              <a:cubicBezTo>
                                <a:pt x="125513" y="45435"/>
                                <a:pt x="124561" y="47340"/>
                                <a:pt x="122656" y="48293"/>
                              </a:cubicBezTo>
                              <a:cubicBezTo>
                                <a:pt x="125513" y="47340"/>
                                <a:pt x="129323" y="45435"/>
                                <a:pt x="132181" y="44483"/>
                              </a:cubicBezTo>
                              <a:cubicBezTo>
                                <a:pt x="135038" y="43530"/>
                                <a:pt x="135991" y="43530"/>
                                <a:pt x="136943" y="43530"/>
                              </a:cubicBezTo>
                              <a:cubicBezTo>
                                <a:pt x="138848" y="43530"/>
                                <a:pt x="141706" y="43530"/>
                                <a:pt x="143611" y="44483"/>
                              </a:cubicBezTo>
                              <a:cubicBezTo>
                                <a:pt x="144563" y="43530"/>
                                <a:pt x="145516" y="45435"/>
                                <a:pt x="146468" y="43530"/>
                              </a:cubicBezTo>
                              <a:cubicBezTo>
                                <a:pt x="146468" y="43530"/>
                                <a:pt x="146468" y="43530"/>
                                <a:pt x="146468" y="44483"/>
                              </a:cubicBezTo>
                              <a:cubicBezTo>
                                <a:pt x="149326" y="45435"/>
                                <a:pt x="150278" y="45435"/>
                                <a:pt x="151231" y="48293"/>
                              </a:cubicBezTo>
                              <a:cubicBezTo>
                                <a:pt x="159803" y="55913"/>
                                <a:pt x="163613" y="70200"/>
                                <a:pt x="155993" y="77820"/>
                              </a:cubicBezTo>
                              <a:cubicBezTo>
                                <a:pt x="155041" y="78773"/>
                                <a:pt x="154088" y="79725"/>
                                <a:pt x="153136" y="80678"/>
                              </a:cubicBezTo>
                              <a:cubicBezTo>
                                <a:pt x="152183" y="81630"/>
                                <a:pt x="150278" y="82583"/>
                                <a:pt x="149326" y="83535"/>
                              </a:cubicBezTo>
                              <a:cubicBezTo>
                                <a:pt x="145516" y="85440"/>
                                <a:pt x="141706" y="86393"/>
                                <a:pt x="137896" y="88298"/>
                              </a:cubicBezTo>
                              <a:lnTo>
                                <a:pt x="132181" y="90203"/>
                              </a:lnTo>
                              <a:cubicBezTo>
                                <a:pt x="132181" y="92108"/>
                                <a:pt x="134086" y="94013"/>
                                <a:pt x="135038" y="95918"/>
                              </a:cubicBezTo>
                              <a:lnTo>
                                <a:pt x="139801" y="106395"/>
                              </a:lnTo>
                              <a:lnTo>
                                <a:pt x="141706" y="111158"/>
                              </a:lnTo>
                              <a:cubicBezTo>
                                <a:pt x="141706" y="113063"/>
                                <a:pt x="141706" y="114015"/>
                                <a:pt x="141706" y="114968"/>
                              </a:cubicBezTo>
                              <a:cubicBezTo>
                                <a:pt x="141706" y="115920"/>
                                <a:pt x="140753" y="116873"/>
                                <a:pt x="140753" y="117825"/>
                              </a:cubicBezTo>
                              <a:cubicBezTo>
                                <a:pt x="141706" y="118778"/>
                                <a:pt x="140753" y="119730"/>
                                <a:pt x="140753" y="120683"/>
                              </a:cubicBezTo>
                              <a:cubicBezTo>
                                <a:pt x="139801" y="121635"/>
                                <a:pt x="138848" y="122588"/>
                                <a:pt x="138848" y="123540"/>
                              </a:cubicBezTo>
                              <a:lnTo>
                                <a:pt x="138848" y="122588"/>
                              </a:lnTo>
                              <a:cubicBezTo>
                                <a:pt x="137896" y="124493"/>
                                <a:pt x="135991" y="123540"/>
                                <a:pt x="134086" y="123540"/>
                              </a:cubicBezTo>
                              <a:cubicBezTo>
                                <a:pt x="134086" y="124493"/>
                                <a:pt x="133133" y="123540"/>
                                <a:pt x="134086" y="125445"/>
                              </a:cubicBezTo>
                              <a:cubicBezTo>
                                <a:pt x="133133" y="126398"/>
                                <a:pt x="132181" y="123540"/>
                                <a:pt x="130276" y="124493"/>
                              </a:cubicBezTo>
                              <a:cubicBezTo>
                                <a:pt x="130276" y="124493"/>
                                <a:pt x="130276" y="125445"/>
                                <a:pt x="130276" y="124493"/>
                              </a:cubicBezTo>
                              <a:cubicBezTo>
                                <a:pt x="126466" y="126398"/>
                                <a:pt x="131228" y="123540"/>
                                <a:pt x="126466" y="122588"/>
                              </a:cubicBezTo>
                              <a:cubicBezTo>
                                <a:pt x="119798" y="123540"/>
                                <a:pt x="112178" y="122588"/>
                                <a:pt x="106463" y="119730"/>
                              </a:cubicBezTo>
                              <a:cubicBezTo>
                                <a:pt x="106463" y="119730"/>
                                <a:pt x="106463" y="120683"/>
                                <a:pt x="105511" y="120683"/>
                              </a:cubicBezTo>
                              <a:cubicBezTo>
                                <a:pt x="105511" y="118778"/>
                                <a:pt x="103606" y="120683"/>
                                <a:pt x="102653" y="118778"/>
                              </a:cubicBezTo>
                              <a:cubicBezTo>
                                <a:pt x="102653" y="118778"/>
                                <a:pt x="103606" y="118778"/>
                                <a:pt x="103606" y="118778"/>
                              </a:cubicBezTo>
                              <a:cubicBezTo>
                                <a:pt x="101701" y="116873"/>
                                <a:pt x="98843" y="116873"/>
                                <a:pt x="96938" y="114015"/>
                              </a:cubicBezTo>
                              <a:cubicBezTo>
                                <a:pt x="96938" y="114015"/>
                                <a:pt x="97891" y="114015"/>
                                <a:pt x="97891" y="114015"/>
                              </a:cubicBezTo>
                              <a:cubicBezTo>
                                <a:pt x="96938" y="114015"/>
                                <a:pt x="95986" y="114015"/>
                                <a:pt x="95986" y="113063"/>
                              </a:cubicBezTo>
                              <a:cubicBezTo>
                                <a:pt x="95033" y="112110"/>
                                <a:pt x="95033" y="112110"/>
                                <a:pt x="94081" y="111158"/>
                              </a:cubicBezTo>
                              <a:cubicBezTo>
                                <a:pt x="92176" y="109253"/>
                                <a:pt x="90271" y="106395"/>
                                <a:pt x="89318" y="105443"/>
                              </a:cubicBezTo>
                              <a:cubicBezTo>
                                <a:pt x="90271" y="105443"/>
                                <a:pt x="88366" y="102585"/>
                                <a:pt x="87413" y="100680"/>
                              </a:cubicBezTo>
                              <a:cubicBezTo>
                                <a:pt x="86461" y="100680"/>
                                <a:pt x="84556" y="98775"/>
                                <a:pt x="83603" y="95918"/>
                              </a:cubicBezTo>
                              <a:cubicBezTo>
                                <a:pt x="83603" y="95918"/>
                                <a:pt x="83603" y="95918"/>
                                <a:pt x="83603" y="94965"/>
                              </a:cubicBezTo>
                              <a:cubicBezTo>
                                <a:pt x="83603" y="94965"/>
                                <a:pt x="83603" y="94965"/>
                                <a:pt x="83603" y="95918"/>
                              </a:cubicBezTo>
                              <a:lnTo>
                                <a:pt x="83603" y="94965"/>
                              </a:lnTo>
                              <a:lnTo>
                                <a:pt x="84556" y="94965"/>
                              </a:lnTo>
                              <a:cubicBezTo>
                                <a:pt x="84556" y="94965"/>
                                <a:pt x="84556" y="95918"/>
                                <a:pt x="84556" y="95918"/>
                              </a:cubicBezTo>
                              <a:cubicBezTo>
                                <a:pt x="85508" y="96870"/>
                                <a:pt x="84556" y="94965"/>
                                <a:pt x="84556" y="94013"/>
                              </a:cubicBezTo>
                              <a:cubicBezTo>
                                <a:pt x="84556" y="93060"/>
                                <a:pt x="85508" y="94013"/>
                                <a:pt x="85508" y="94965"/>
                              </a:cubicBezTo>
                              <a:cubicBezTo>
                                <a:pt x="85508" y="95918"/>
                                <a:pt x="85508" y="94965"/>
                                <a:pt x="84556" y="94965"/>
                              </a:cubicBezTo>
                              <a:cubicBezTo>
                                <a:pt x="84556" y="95918"/>
                                <a:pt x="84556" y="94965"/>
                                <a:pt x="85508" y="95918"/>
                              </a:cubicBezTo>
                              <a:cubicBezTo>
                                <a:pt x="85508" y="95918"/>
                                <a:pt x="85508" y="94965"/>
                                <a:pt x="85508" y="94965"/>
                              </a:cubicBezTo>
                              <a:cubicBezTo>
                                <a:pt x="85508" y="94965"/>
                                <a:pt x="86461" y="94965"/>
                                <a:pt x="86461" y="95918"/>
                              </a:cubicBezTo>
                              <a:cubicBezTo>
                                <a:pt x="86461" y="94965"/>
                                <a:pt x="86461" y="94965"/>
                                <a:pt x="86461" y="94965"/>
                              </a:cubicBezTo>
                              <a:cubicBezTo>
                                <a:pt x="86461" y="94965"/>
                                <a:pt x="85508" y="94965"/>
                                <a:pt x="85508" y="94013"/>
                              </a:cubicBezTo>
                              <a:cubicBezTo>
                                <a:pt x="85508" y="94013"/>
                                <a:pt x="86461" y="93060"/>
                                <a:pt x="86461" y="94013"/>
                              </a:cubicBezTo>
                              <a:lnTo>
                                <a:pt x="86461" y="94013"/>
                              </a:lnTo>
                              <a:cubicBezTo>
                                <a:pt x="86461" y="94013"/>
                                <a:pt x="87413" y="94013"/>
                                <a:pt x="86461" y="93060"/>
                              </a:cubicBezTo>
                              <a:lnTo>
                                <a:pt x="87413" y="95918"/>
                              </a:lnTo>
                              <a:cubicBezTo>
                                <a:pt x="87413" y="94965"/>
                                <a:pt x="87413" y="94965"/>
                                <a:pt x="88366" y="94965"/>
                              </a:cubicBezTo>
                              <a:cubicBezTo>
                                <a:pt x="88366" y="95918"/>
                                <a:pt x="89318" y="97823"/>
                                <a:pt x="89318" y="97823"/>
                              </a:cubicBezTo>
                              <a:lnTo>
                                <a:pt x="89318" y="96870"/>
                              </a:lnTo>
                              <a:cubicBezTo>
                                <a:pt x="89318" y="96870"/>
                                <a:pt x="89318" y="96870"/>
                                <a:pt x="90271" y="97823"/>
                              </a:cubicBezTo>
                              <a:cubicBezTo>
                                <a:pt x="91223" y="97823"/>
                                <a:pt x="90271" y="94013"/>
                                <a:pt x="91223" y="94965"/>
                              </a:cubicBezTo>
                              <a:cubicBezTo>
                                <a:pt x="91223" y="95918"/>
                                <a:pt x="92176" y="95918"/>
                                <a:pt x="92176" y="96870"/>
                              </a:cubicBezTo>
                              <a:cubicBezTo>
                                <a:pt x="92176" y="96870"/>
                                <a:pt x="92176" y="95918"/>
                                <a:pt x="92176" y="95918"/>
                              </a:cubicBezTo>
                              <a:cubicBezTo>
                                <a:pt x="92176" y="94965"/>
                                <a:pt x="92176" y="96870"/>
                                <a:pt x="92176" y="95918"/>
                              </a:cubicBezTo>
                              <a:cubicBezTo>
                                <a:pt x="91223" y="94965"/>
                                <a:pt x="92176" y="94965"/>
                                <a:pt x="92176" y="94965"/>
                              </a:cubicBezTo>
                              <a:cubicBezTo>
                                <a:pt x="94081" y="97823"/>
                                <a:pt x="95033" y="94013"/>
                                <a:pt x="96938" y="94965"/>
                              </a:cubicBezTo>
                              <a:cubicBezTo>
                                <a:pt x="95986" y="94013"/>
                                <a:pt x="96938" y="94013"/>
                                <a:pt x="96938" y="94013"/>
                              </a:cubicBezTo>
                              <a:cubicBezTo>
                                <a:pt x="97891" y="94965"/>
                                <a:pt x="96938" y="93060"/>
                                <a:pt x="97891" y="94013"/>
                              </a:cubicBezTo>
                              <a:lnTo>
                                <a:pt x="96938" y="93060"/>
                              </a:lnTo>
                              <a:cubicBezTo>
                                <a:pt x="97891" y="93060"/>
                                <a:pt x="95986" y="90203"/>
                                <a:pt x="97891" y="91155"/>
                              </a:cubicBezTo>
                              <a:cubicBezTo>
                                <a:pt x="98843" y="91155"/>
                                <a:pt x="98843" y="92108"/>
                                <a:pt x="98843" y="92108"/>
                              </a:cubicBezTo>
                              <a:cubicBezTo>
                                <a:pt x="100748" y="93060"/>
                                <a:pt x="98843" y="90203"/>
                                <a:pt x="100748" y="90203"/>
                              </a:cubicBezTo>
                              <a:cubicBezTo>
                                <a:pt x="99796" y="90203"/>
                                <a:pt x="98843" y="89250"/>
                                <a:pt x="98843" y="88298"/>
                              </a:cubicBezTo>
                              <a:cubicBezTo>
                                <a:pt x="99796" y="88298"/>
                                <a:pt x="100748" y="88298"/>
                                <a:pt x="101701" y="88298"/>
                              </a:cubicBezTo>
                              <a:cubicBezTo>
                                <a:pt x="101701" y="87345"/>
                                <a:pt x="100748" y="87345"/>
                                <a:pt x="101701" y="87345"/>
                              </a:cubicBezTo>
                              <a:cubicBezTo>
                                <a:pt x="101701" y="87345"/>
                                <a:pt x="101701" y="87345"/>
                                <a:pt x="101701" y="88298"/>
                              </a:cubicBezTo>
                              <a:cubicBezTo>
                                <a:pt x="102653" y="88298"/>
                                <a:pt x="101701" y="87345"/>
                                <a:pt x="101701" y="86393"/>
                              </a:cubicBezTo>
                              <a:cubicBezTo>
                                <a:pt x="102653" y="86393"/>
                                <a:pt x="102653" y="85440"/>
                                <a:pt x="103606" y="84488"/>
                              </a:cubicBezTo>
                              <a:cubicBezTo>
                                <a:pt x="102653" y="83535"/>
                                <a:pt x="104558" y="83535"/>
                                <a:pt x="102653" y="82583"/>
                              </a:cubicBezTo>
                              <a:cubicBezTo>
                                <a:pt x="102653" y="82583"/>
                                <a:pt x="103606" y="82583"/>
                                <a:pt x="103606" y="82583"/>
                              </a:cubicBezTo>
                              <a:cubicBezTo>
                                <a:pt x="102653" y="82583"/>
                                <a:pt x="101701" y="81630"/>
                                <a:pt x="101701" y="81630"/>
                              </a:cubicBezTo>
                              <a:lnTo>
                                <a:pt x="102653" y="81630"/>
                              </a:lnTo>
                              <a:cubicBezTo>
                                <a:pt x="104558" y="81630"/>
                                <a:pt x="102653" y="80678"/>
                                <a:pt x="103606" y="80678"/>
                              </a:cubicBezTo>
                              <a:cubicBezTo>
                                <a:pt x="102653" y="80678"/>
                                <a:pt x="103606" y="80678"/>
                                <a:pt x="102653" y="79725"/>
                              </a:cubicBezTo>
                              <a:lnTo>
                                <a:pt x="102653" y="79725"/>
                              </a:lnTo>
                              <a:cubicBezTo>
                                <a:pt x="102653" y="78773"/>
                                <a:pt x="101701" y="79725"/>
                                <a:pt x="101701" y="78773"/>
                              </a:cubicBezTo>
                              <a:cubicBezTo>
                                <a:pt x="101701" y="78773"/>
                                <a:pt x="103606" y="78773"/>
                                <a:pt x="103606" y="78773"/>
                              </a:cubicBezTo>
                              <a:cubicBezTo>
                                <a:pt x="104558" y="78773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lnTo>
                                <a:pt x="104558" y="77820"/>
                              </a:lnTo>
                              <a:cubicBezTo>
                                <a:pt x="104558" y="77820"/>
                                <a:pt x="103606" y="76868"/>
                                <a:pt x="102653" y="76868"/>
                              </a:cubicBezTo>
                              <a:cubicBezTo>
                                <a:pt x="103606" y="75915"/>
                                <a:pt x="101701" y="73058"/>
                                <a:pt x="101701" y="73058"/>
                              </a:cubicBezTo>
                              <a:cubicBezTo>
                                <a:pt x="101701" y="73058"/>
                                <a:pt x="102653" y="73058"/>
                                <a:pt x="102653" y="73058"/>
                              </a:cubicBezTo>
                              <a:cubicBezTo>
                                <a:pt x="102653" y="73058"/>
                                <a:pt x="101701" y="73058"/>
                                <a:pt x="101701" y="72105"/>
                              </a:cubicBezTo>
                              <a:cubicBezTo>
                                <a:pt x="100748" y="72105"/>
                                <a:pt x="102653" y="71153"/>
                                <a:pt x="102653" y="71153"/>
                              </a:cubicBezTo>
                              <a:cubicBezTo>
                                <a:pt x="102653" y="71153"/>
                                <a:pt x="101701" y="71153"/>
                                <a:pt x="101701" y="71153"/>
                              </a:cubicBezTo>
                              <a:cubicBezTo>
                                <a:pt x="102653" y="69248"/>
                                <a:pt x="99796" y="69248"/>
                                <a:pt x="100748" y="68295"/>
                              </a:cubicBezTo>
                              <a:cubicBezTo>
                                <a:pt x="100748" y="68295"/>
                                <a:pt x="101701" y="68295"/>
                                <a:pt x="101701" y="68295"/>
                              </a:cubicBezTo>
                              <a:cubicBezTo>
                                <a:pt x="100748" y="67343"/>
                                <a:pt x="99796" y="67343"/>
                                <a:pt x="98843" y="67343"/>
                              </a:cubicBezTo>
                              <a:cubicBezTo>
                                <a:pt x="98843" y="67343"/>
                                <a:pt x="99796" y="66390"/>
                                <a:pt x="99796" y="66390"/>
                              </a:cubicBezTo>
                              <a:cubicBezTo>
                                <a:pt x="99796" y="66390"/>
                                <a:pt x="98843" y="65438"/>
                                <a:pt x="98843" y="65438"/>
                              </a:cubicBezTo>
                              <a:cubicBezTo>
                                <a:pt x="97891" y="66390"/>
                                <a:pt x="96938" y="66390"/>
                                <a:pt x="96938" y="66390"/>
                              </a:cubicBezTo>
                              <a:lnTo>
                                <a:pt x="96938" y="66390"/>
                              </a:lnTo>
                              <a:cubicBezTo>
                                <a:pt x="96938" y="66390"/>
                                <a:pt x="95986" y="66390"/>
                                <a:pt x="95986" y="66390"/>
                              </a:cubicBezTo>
                              <a:cubicBezTo>
                                <a:pt x="95986" y="65438"/>
                                <a:pt x="95986" y="66390"/>
                                <a:pt x="96938" y="65438"/>
                              </a:cubicBezTo>
                              <a:cubicBezTo>
                                <a:pt x="97891" y="64485"/>
                                <a:pt x="96938" y="63533"/>
                                <a:pt x="96938" y="63533"/>
                              </a:cubicBezTo>
                              <a:cubicBezTo>
                                <a:pt x="96938" y="63533"/>
                                <a:pt x="95986" y="63533"/>
                                <a:pt x="95986" y="64485"/>
                              </a:cubicBezTo>
                              <a:cubicBezTo>
                                <a:pt x="95033" y="64485"/>
                                <a:pt x="96938" y="63533"/>
                                <a:pt x="95986" y="63533"/>
                              </a:cubicBezTo>
                              <a:cubicBezTo>
                                <a:pt x="95033" y="64485"/>
                                <a:pt x="94081" y="64485"/>
                                <a:pt x="93128" y="65438"/>
                              </a:cubicBezTo>
                              <a:cubicBezTo>
                                <a:pt x="93128" y="65438"/>
                                <a:pt x="94081" y="63533"/>
                                <a:pt x="94081" y="63533"/>
                              </a:cubicBezTo>
                              <a:cubicBezTo>
                                <a:pt x="93128" y="63533"/>
                                <a:pt x="92176" y="64485"/>
                                <a:pt x="91223" y="65438"/>
                              </a:cubicBezTo>
                              <a:cubicBezTo>
                                <a:pt x="91223" y="65438"/>
                                <a:pt x="90271" y="65438"/>
                                <a:pt x="90271" y="65438"/>
                              </a:cubicBezTo>
                              <a:cubicBezTo>
                                <a:pt x="90271" y="64485"/>
                                <a:pt x="90271" y="65438"/>
                                <a:pt x="90271" y="64485"/>
                              </a:cubicBezTo>
                              <a:lnTo>
                                <a:pt x="90271" y="63533"/>
                              </a:lnTo>
                              <a:cubicBezTo>
                                <a:pt x="91223" y="63533"/>
                                <a:pt x="91223" y="61628"/>
                                <a:pt x="91223" y="61628"/>
                              </a:cubicBezTo>
                              <a:cubicBezTo>
                                <a:pt x="90271" y="61628"/>
                                <a:pt x="89318" y="61628"/>
                                <a:pt x="89318" y="60675"/>
                              </a:cubicBezTo>
                              <a:cubicBezTo>
                                <a:pt x="89318" y="61628"/>
                                <a:pt x="89318" y="61628"/>
                                <a:pt x="89318" y="61628"/>
                              </a:cubicBezTo>
                              <a:cubicBezTo>
                                <a:pt x="89318" y="61628"/>
                                <a:pt x="88366" y="60675"/>
                                <a:pt x="87413" y="60675"/>
                              </a:cubicBezTo>
                              <a:lnTo>
                                <a:pt x="87413" y="61628"/>
                              </a:lnTo>
                              <a:cubicBezTo>
                                <a:pt x="87413" y="61628"/>
                                <a:pt x="87413" y="61628"/>
                                <a:pt x="87413" y="61628"/>
                              </a:cubicBezTo>
                              <a:cubicBezTo>
                                <a:pt x="87413" y="61628"/>
                                <a:pt x="86461" y="61628"/>
                                <a:pt x="86461" y="62580"/>
                              </a:cubicBezTo>
                              <a:cubicBezTo>
                                <a:pt x="86461" y="62580"/>
                                <a:pt x="86461" y="62580"/>
                                <a:pt x="86461" y="62580"/>
                              </a:cubicBezTo>
                              <a:cubicBezTo>
                                <a:pt x="86461" y="62580"/>
                                <a:pt x="86461" y="61628"/>
                                <a:pt x="87413" y="61628"/>
                              </a:cubicBezTo>
                              <a:cubicBezTo>
                                <a:pt x="87413" y="61628"/>
                                <a:pt x="87413" y="62580"/>
                                <a:pt x="86461" y="61628"/>
                              </a:cubicBezTo>
                              <a:lnTo>
                                <a:pt x="85508" y="57818"/>
                              </a:lnTo>
                              <a:cubicBezTo>
                                <a:pt x="84556" y="59723"/>
                                <a:pt x="83603" y="57818"/>
                                <a:pt x="83603" y="57818"/>
                              </a:cubicBezTo>
                              <a:lnTo>
                                <a:pt x="83603" y="57818"/>
                              </a:lnTo>
                              <a:cubicBezTo>
                                <a:pt x="82651" y="56865"/>
                                <a:pt x="83603" y="58770"/>
                                <a:pt x="82651" y="58770"/>
                              </a:cubicBezTo>
                              <a:cubicBezTo>
                                <a:pt x="82651" y="58770"/>
                                <a:pt x="82651" y="56865"/>
                                <a:pt x="82651" y="55913"/>
                              </a:cubicBezTo>
                              <a:cubicBezTo>
                                <a:pt x="81698" y="55913"/>
                                <a:pt x="80746" y="56865"/>
                                <a:pt x="79793" y="54960"/>
                              </a:cubicBezTo>
                              <a:cubicBezTo>
                                <a:pt x="78841" y="54960"/>
                                <a:pt x="77888" y="55913"/>
                                <a:pt x="77888" y="56865"/>
                              </a:cubicBezTo>
                              <a:cubicBezTo>
                                <a:pt x="76936" y="56865"/>
                                <a:pt x="77888" y="54960"/>
                                <a:pt x="76936" y="55913"/>
                              </a:cubicBezTo>
                              <a:cubicBezTo>
                                <a:pt x="76936" y="54960"/>
                                <a:pt x="75983" y="53055"/>
                                <a:pt x="75983" y="53055"/>
                              </a:cubicBezTo>
                              <a:cubicBezTo>
                                <a:pt x="75983" y="53055"/>
                                <a:pt x="75031" y="52103"/>
                                <a:pt x="75031" y="53055"/>
                              </a:cubicBezTo>
                              <a:cubicBezTo>
                                <a:pt x="75031" y="53055"/>
                                <a:pt x="75031" y="52103"/>
                                <a:pt x="75031" y="52103"/>
                              </a:cubicBezTo>
                              <a:cubicBezTo>
                                <a:pt x="75031" y="53055"/>
                                <a:pt x="75983" y="54008"/>
                                <a:pt x="76936" y="54960"/>
                              </a:cubicBezTo>
                              <a:cubicBezTo>
                                <a:pt x="77888" y="56865"/>
                                <a:pt x="75031" y="54960"/>
                                <a:pt x="76936" y="56865"/>
                              </a:cubicBezTo>
                              <a:cubicBezTo>
                                <a:pt x="75983" y="56865"/>
                                <a:pt x="75031" y="56865"/>
                                <a:pt x="74078" y="57818"/>
                              </a:cubicBezTo>
                              <a:cubicBezTo>
                                <a:pt x="74078" y="57818"/>
                                <a:pt x="74078" y="56865"/>
                                <a:pt x="73126" y="55913"/>
                              </a:cubicBezTo>
                              <a:cubicBezTo>
                                <a:pt x="73126" y="56865"/>
                                <a:pt x="72173" y="57818"/>
                                <a:pt x="72173" y="58770"/>
                              </a:cubicBezTo>
                              <a:cubicBezTo>
                                <a:pt x="73126" y="59723"/>
                                <a:pt x="73126" y="59723"/>
                                <a:pt x="74078" y="60675"/>
                              </a:cubicBezTo>
                              <a:cubicBezTo>
                                <a:pt x="74078" y="60675"/>
                                <a:pt x="74078" y="61628"/>
                                <a:pt x="74078" y="61628"/>
                              </a:cubicBezTo>
                              <a:cubicBezTo>
                                <a:pt x="73126" y="60675"/>
                                <a:pt x="72173" y="58770"/>
                                <a:pt x="71221" y="59723"/>
                              </a:cubicBezTo>
                              <a:cubicBezTo>
                                <a:pt x="70268" y="57818"/>
                                <a:pt x="72173" y="58770"/>
                                <a:pt x="71221" y="57818"/>
                              </a:cubicBezTo>
                              <a:cubicBezTo>
                                <a:pt x="70268" y="55913"/>
                                <a:pt x="72173" y="54960"/>
                                <a:pt x="73126" y="55913"/>
                              </a:cubicBezTo>
                              <a:cubicBezTo>
                                <a:pt x="73126" y="54008"/>
                                <a:pt x="72173" y="55913"/>
                                <a:pt x="72173" y="54960"/>
                              </a:cubicBezTo>
                              <a:cubicBezTo>
                                <a:pt x="71221" y="55913"/>
                                <a:pt x="71221" y="56865"/>
                                <a:pt x="71221" y="57818"/>
                              </a:cubicBezTo>
                              <a:cubicBezTo>
                                <a:pt x="72173" y="58770"/>
                                <a:pt x="72173" y="58770"/>
                                <a:pt x="72173" y="58770"/>
                              </a:cubicBezTo>
                              <a:cubicBezTo>
                                <a:pt x="72173" y="60675"/>
                                <a:pt x="70268" y="58770"/>
                                <a:pt x="70268" y="58770"/>
                              </a:cubicBezTo>
                              <a:cubicBezTo>
                                <a:pt x="70268" y="58770"/>
                                <a:pt x="70268" y="58770"/>
                                <a:pt x="70268" y="57818"/>
                              </a:cubicBezTo>
                              <a:cubicBezTo>
                                <a:pt x="69316" y="57818"/>
                                <a:pt x="70268" y="58770"/>
                                <a:pt x="69316" y="59723"/>
                              </a:cubicBezTo>
                              <a:cubicBezTo>
                                <a:pt x="67411" y="58770"/>
                                <a:pt x="70268" y="58770"/>
                                <a:pt x="69316" y="57818"/>
                              </a:cubicBezTo>
                              <a:lnTo>
                                <a:pt x="64553" y="54960"/>
                              </a:lnTo>
                              <a:cubicBezTo>
                                <a:pt x="63601" y="55913"/>
                                <a:pt x="65506" y="56865"/>
                                <a:pt x="64553" y="56865"/>
                              </a:cubicBezTo>
                              <a:lnTo>
                                <a:pt x="63601" y="55913"/>
                              </a:lnTo>
                              <a:cubicBezTo>
                                <a:pt x="63601" y="55913"/>
                                <a:pt x="63601" y="56865"/>
                                <a:pt x="63601" y="56865"/>
                              </a:cubicBezTo>
                              <a:cubicBezTo>
                                <a:pt x="64553" y="57818"/>
                                <a:pt x="65506" y="58770"/>
                                <a:pt x="65506" y="57818"/>
                              </a:cubicBezTo>
                              <a:cubicBezTo>
                                <a:pt x="66458" y="59723"/>
                                <a:pt x="65506" y="58770"/>
                                <a:pt x="65506" y="59723"/>
                              </a:cubicBezTo>
                              <a:cubicBezTo>
                                <a:pt x="66458" y="60675"/>
                                <a:pt x="65506" y="59723"/>
                                <a:pt x="66458" y="59723"/>
                              </a:cubicBezTo>
                              <a:cubicBezTo>
                                <a:pt x="67411" y="60675"/>
                                <a:pt x="67411" y="60675"/>
                                <a:pt x="67411" y="61628"/>
                              </a:cubicBezTo>
                              <a:cubicBezTo>
                                <a:pt x="67411" y="62580"/>
                                <a:pt x="66458" y="60675"/>
                                <a:pt x="65506" y="60675"/>
                              </a:cubicBezTo>
                              <a:cubicBezTo>
                                <a:pt x="65506" y="60675"/>
                                <a:pt x="65506" y="59723"/>
                                <a:pt x="66458" y="60675"/>
                              </a:cubicBezTo>
                              <a:cubicBezTo>
                                <a:pt x="66458" y="58770"/>
                                <a:pt x="64553" y="59723"/>
                                <a:pt x="63601" y="58770"/>
                              </a:cubicBezTo>
                              <a:cubicBezTo>
                                <a:pt x="62648" y="58770"/>
                                <a:pt x="64553" y="60675"/>
                                <a:pt x="63601" y="60675"/>
                              </a:cubicBezTo>
                              <a:cubicBezTo>
                                <a:pt x="63601" y="59723"/>
                                <a:pt x="64553" y="60675"/>
                                <a:pt x="65506" y="61628"/>
                              </a:cubicBezTo>
                              <a:cubicBezTo>
                                <a:pt x="67411" y="64485"/>
                                <a:pt x="62648" y="60675"/>
                                <a:pt x="62648" y="62580"/>
                              </a:cubicBezTo>
                              <a:cubicBezTo>
                                <a:pt x="64553" y="63533"/>
                                <a:pt x="64553" y="65438"/>
                                <a:pt x="66458" y="65438"/>
                              </a:cubicBezTo>
                              <a:cubicBezTo>
                                <a:pt x="66458" y="65438"/>
                                <a:pt x="67411" y="66390"/>
                                <a:pt x="66458" y="66390"/>
                              </a:cubicBezTo>
                              <a:cubicBezTo>
                                <a:pt x="65506" y="65438"/>
                                <a:pt x="65506" y="66390"/>
                                <a:pt x="64553" y="65438"/>
                              </a:cubicBezTo>
                              <a:lnTo>
                                <a:pt x="64553" y="65438"/>
                              </a:lnTo>
                              <a:lnTo>
                                <a:pt x="63601" y="64485"/>
                              </a:lnTo>
                              <a:cubicBezTo>
                                <a:pt x="62648" y="64485"/>
                                <a:pt x="61696" y="64485"/>
                                <a:pt x="60743" y="64485"/>
                              </a:cubicBezTo>
                              <a:cubicBezTo>
                                <a:pt x="60743" y="65438"/>
                                <a:pt x="61696" y="64485"/>
                                <a:pt x="61696" y="65438"/>
                              </a:cubicBezTo>
                              <a:cubicBezTo>
                                <a:pt x="60743" y="64485"/>
                                <a:pt x="60743" y="65438"/>
                                <a:pt x="59791" y="65438"/>
                              </a:cubicBezTo>
                              <a:cubicBezTo>
                                <a:pt x="60743" y="65438"/>
                                <a:pt x="61696" y="66390"/>
                                <a:pt x="61696" y="66390"/>
                              </a:cubicBezTo>
                              <a:cubicBezTo>
                                <a:pt x="61696" y="67343"/>
                                <a:pt x="59791" y="67343"/>
                                <a:pt x="59791" y="66390"/>
                              </a:cubicBezTo>
                              <a:lnTo>
                                <a:pt x="58838" y="65438"/>
                              </a:lnTo>
                              <a:cubicBezTo>
                                <a:pt x="59791" y="66390"/>
                                <a:pt x="57886" y="65438"/>
                                <a:pt x="58838" y="66390"/>
                              </a:cubicBezTo>
                              <a:cubicBezTo>
                                <a:pt x="59791" y="66390"/>
                                <a:pt x="60743" y="67343"/>
                                <a:pt x="61696" y="68295"/>
                              </a:cubicBezTo>
                              <a:cubicBezTo>
                                <a:pt x="61696" y="68295"/>
                                <a:pt x="60743" y="68295"/>
                                <a:pt x="60743" y="69248"/>
                              </a:cubicBezTo>
                              <a:lnTo>
                                <a:pt x="59791" y="67343"/>
                              </a:lnTo>
                              <a:cubicBezTo>
                                <a:pt x="59791" y="68295"/>
                                <a:pt x="57886" y="66390"/>
                                <a:pt x="57886" y="67343"/>
                              </a:cubicBezTo>
                              <a:lnTo>
                                <a:pt x="58838" y="68295"/>
                              </a:lnTo>
                              <a:cubicBezTo>
                                <a:pt x="58838" y="68295"/>
                                <a:pt x="57886" y="68295"/>
                                <a:pt x="57886" y="68295"/>
                              </a:cubicBezTo>
                              <a:cubicBezTo>
                                <a:pt x="58838" y="68295"/>
                                <a:pt x="57886" y="69248"/>
                                <a:pt x="58838" y="69248"/>
                              </a:cubicBezTo>
                              <a:lnTo>
                                <a:pt x="57886" y="69248"/>
                              </a:lnTo>
                              <a:cubicBezTo>
                                <a:pt x="57886" y="69248"/>
                                <a:pt x="59791" y="70200"/>
                                <a:pt x="57886" y="70200"/>
                              </a:cubicBezTo>
                              <a:cubicBezTo>
                                <a:pt x="59791" y="70200"/>
                                <a:pt x="57886" y="70200"/>
                                <a:pt x="58838" y="69248"/>
                              </a:cubicBezTo>
                              <a:cubicBezTo>
                                <a:pt x="59791" y="69248"/>
                                <a:pt x="59791" y="70200"/>
                                <a:pt x="59791" y="70200"/>
                              </a:cubicBezTo>
                              <a:cubicBezTo>
                                <a:pt x="57886" y="70200"/>
                                <a:pt x="59791" y="71153"/>
                                <a:pt x="59791" y="71153"/>
                              </a:cubicBezTo>
                              <a:cubicBezTo>
                                <a:pt x="58838" y="71153"/>
                                <a:pt x="58838" y="71153"/>
                                <a:pt x="57886" y="71153"/>
                              </a:cubicBezTo>
                              <a:lnTo>
                                <a:pt x="58838" y="71153"/>
                              </a:lnTo>
                              <a:cubicBezTo>
                                <a:pt x="55981" y="71153"/>
                                <a:pt x="58838" y="72105"/>
                                <a:pt x="58838" y="72105"/>
                              </a:cubicBezTo>
                              <a:cubicBezTo>
                                <a:pt x="57886" y="72105"/>
                                <a:pt x="56933" y="72105"/>
                                <a:pt x="56933" y="72105"/>
                              </a:cubicBezTo>
                              <a:cubicBezTo>
                                <a:pt x="58838" y="72105"/>
                                <a:pt x="58838" y="73058"/>
                                <a:pt x="60743" y="73058"/>
                              </a:cubicBezTo>
                              <a:cubicBezTo>
                                <a:pt x="59791" y="74010"/>
                                <a:pt x="58838" y="73058"/>
                                <a:pt x="56933" y="73058"/>
                              </a:cubicBezTo>
                              <a:cubicBezTo>
                                <a:pt x="57886" y="74010"/>
                                <a:pt x="55981" y="74010"/>
                                <a:pt x="57886" y="74010"/>
                              </a:cubicBezTo>
                              <a:cubicBezTo>
                                <a:pt x="58838" y="73058"/>
                                <a:pt x="58838" y="74010"/>
                                <a:pt x="59791" y="74010"/>
                              </a:cubicBezTo>
                              <a:cubicBezTo>
                                <a:pt x="59791" y="74963"/>
                                <a:pt x="58838" y="74010"/>
                                <a:pt x="57886" y="74010"/>
                              </a:cubicBezTo>
                              <a:cubicBezTo>
                                <a:pt x="57886" y="74010"/>
                                <a:pt x="59791" y="74963"/>
                                <a:pt x="59791" y="74010"/>
                              </a:cubicBezTo>
                              <a:cubicBezTo>
                                <a:pt x="59791" y="74010"/>
                                <a:pt x="60743" y="74963"/>
                                <a:pt x="59791" y="74963"/>
                              </a:cubicBezTo>
                              <a:cubicBezTo>
                                <a:pt x="58838" y="74963"/>
                                <a:pt x="59791" y="74010"/>
                                <a:pt x="58838" y="74010"/>
                              </a:cubicBezTo>
                              <a:cubicBezTo>
                                <a:pt x="58838" y="74963"/>
                                <a:pt x="61696" y="74963"/>
                                <a:pt x="61696" y="74963"/>
                              </a:cubicBezTo>
                              <a:cubicBezTo>
                                <a:pt x="62648" y="74963"/>
                                <a:pt x="64553" y="74963"/>
                                <a:pt x="65506" y="74963"/>
                              </a:cubicBezTo>
                              <a:cubicBezTo>
                                <a:pt x="65506" y="75915"/>
                                <a:pt x="64553" y="74963"/>
                                <a:pt x="63601" y="74963"/>
                              </a:cubicBezTo>
                              <a:lnTo>
                                <a:pt x="63601" y="74963"/>
                              </a:lnTo>
                              <a:cubicBezTo>
                                <a:pt x="61696" y="75915"/>
                                <a:pt x="59791" y="74010"/>
                                <a:pt x="58838" y="74963"/>
                              </a:cubicBezTo>
                              <a:lnTo>
                                <a:pt x="59791" y="74963"/>
                              </a:lnTo>
                              <a:cubicBezTo>
                                <a:pt x="58838" y="74963"/>
                                <a:pt x="57886" y="74963"/>
                                <a:pt x="57886" y="74963"/>
                              </a:cubicBezTo>
                              <a:cubicBezTo>
                                <a:pt x="58838" y="74963"/>
                                <a:pt x="57886" y="75915"/>
                                <a:pt x="58838" y="75915"/>
                              </a:cubicBezTo>
                              <a:cubicBezTo>
                                <a:pt x="59791" y="75915"/>
                                <a:pt x="58838" y="75915"/>
                                <a:pt x="59791" y="75915"/>
                              </a:cubicBezTo>
                              <a:cubicBezTo>
                                <a:pt x="59791" y="76868"/>
                                <a:pt x="61696" y="76868"/>
                                <a:pt x="61696" y="76868"/>
                              </a:cubicBezTo>
                              <a:cubicBezTo>
                                <a:pt x="60743" y="76868"/>
                                <a:pt x="59791" y="76868"/>
                                <a:pt x="59791" y="76868"/>
                              </a:cubicBezTo>
                              <a:cubicBezTo>
                                <a:pt x="59791" y="76868"/>
                                <a:pt x="60743" y="76868"/>
                                <a:pt x="60743" y="77820"/>
                              </a:cubicBezTo>
                              <a:lnTo>
                                <a:pt x="59791" y="77820"/>
                              </a:lnTo>
                              <a:cubicBezTo>
                                <a:pt x="59791" y="79725"/>
                                <a:pt x="60743" y="82583"/>
                                <a:pt x="63601" y="83535"/>
                              </a:cubicBezTo>
                              <a:cubicBezTo>
                                <a:pt x="62648" y="84488"/>
                                <a:pt x="62648" y="84488"/>
                                <a:pt x="62648" y="86393"/>
                              </a:cubicBezTo>
                              <a:cubicBezTo>
                                <a:pt x="62648" y="85440"/>
                                <a:pt x="63601" y="85440"/>
                                <a:pt x="63601" y="86393"/>
                              </a:cubicBezTo>
                              <a:lnTo>
                                <a:pt x="62648" y="87345"/>
                              </a:lnTo>
                              <a:cubicBezTo>
                                <a:pt x="62648" y="88298"/>
                                <a:pt x="63601" y="88298"/>
                                <a:pt x="64553" y="88298"/>
                              </a:cubicBezTo>
                              <a:cubicBezTo>
                                <a:pt x="64553" y="88298"/>
                                <a:pt x="64553" y="89250"/>
                                <a:pt x="63601" y="89250"/>
                              </a:cubicBezTo>
                              <a:cubicBezTo>
                                <a:pt x="63601" y="90203"/>
                                <a:pt x="64553" y="89250"/>
                                <a:pt x="64553" y="89250"/>
                              </a:cubicBezTo>
                              <a:lnTo>
                                <a:pt x="64553" y="93060"/>
                              </a:lnTo>
                              <a:lnTo>
                                <a:pt x="65506" y="92108"/>
                              </a:lnTo>
                              <a:cubicBezTo>
                                <a:pt x="66458" y="92108"/>
                                <a:pt x="66458" y="93060"/>
                                <a:pt x="65506" y="94013"/>
                              </a:cubicBezTo>
                              <a:cubicBezTo>
                                <a:pt x="65506" y="94013"/>
                                <a:pt x="66458" y="94013"/>
                                <a:pt x="66458" y="93060"/>
                              </a:cubicBezTo>
                              <a:cubicBezTo>
                                <a:pt x="66458" y="94013"/>
                                <a:pt x="67411" y="94965"/>
                                <a:pt x="68363" y="95918"/>
                              </a:cubicBezTo>
                              <a:cubicBezTo>
                                <a:pt x="68363" y="94965"/>
                                <a:pt x="68363" y="94965"/>
                                <a:pt x="69316" y="94013"/>
                              </a:cubicBezTo>
                              <a:cubicBezTo>
                                <a:pt x="70268" y="93060"/>
                                <a:pt x="69316" y="94013"/>
                                <a:pt x="70268" y="94013"/>
                              </a:cubicBezTo>
                              <a:cubicBezTo>
                                <a:pt x="70268" y="94965"/>
                                <a:pt x="70268" y="94965"/>
                                <a:pt x="69316" y="94965"/>
                              </a:cubicBezTo>
                              <a:cubicBezTo>
                                <a:pt x="69316" y="97823"/>
                                <a:pt x="72173" y="96870"/>
                                <a:pt x="74078" y="97823"/>
                              </a:cubicBezTo>
                              <a:cubicBezTo>
                                <a:pt x="74078" y="97823"/>
                                <a:pt x="74078" y="97823"/>
                                <a:pt x="75031" y="96870"/>
                              </a:cubicBezTo>
                              <a:cubicBezTo>
                                <a:pt x="75983" y="98775"/>
                                <a:pt x="76936" y="96870"/>
                                <a:pt x="77888" y="97823"/>
                              </a:cubicBezTo>
                              <a:cubicBezTo>
                                <a:pt x="77888" y="96870"/>
                                <a:pt x="77888" y="94965"/>
                                <a:pt x="78841" y="94965"/>
                              </a:cubicBezTo>
                              <a:cubicBezTo>
                                <a:pt x="79793" y="94013"/>
                                <a:pt x="78841" y="96870"/>
                                <a:pt x="79793" y="97823"/>
                              </a:cubicBezTo>
                              <a:cubicBezTo>
                                <a:pt x="79793" y="96870"/>
                                <a:pt x="80746" y="96870"/>
                                <a:pt x="80746" y="96870"/>
                              </a:cubicBezTo>
                              <a:cubicBezTo>
                                <a:pt x="79793" y="97823"/>
                                <a:pt x="78841" y="99728"/>
                                <a:pt x="78841" y="100680"/>
                              </a:cubicBezTo>
                              <a:lnTo>
                                <a:pt x="78841" y="99728"/>
                              </a:lnTo>
                              <a:cubicBezTo>
                                <a:pt x="76936" y="103538"/>
                                <a:pt x="74078" y="106395"/>
                                <a:pt x="72173" y="109253"/>
                              </a:cubicBezTo>
                              <a:lnTo>
                                <a:pt x="70268" y="111158"/>
                              </a:lnTo>
                              <a:cubicBezTo>
                                <a:pt x="68363" y="114968"/>
                                <a:pt x="68363" y="114968"/>
                                <a:pt x="68363" y="114968"/>
                              </a:cubicBezTo>
                              <a:lnTo>
                                <a:pt x="66458" y="116873"/>
                              </a:lnTo>
                              <a:cubicBezTo>
                                <a:pt x="63601" y="119730"/>
                                <a:pt x="60743" y="121635"/>
                                <a:pt x="57886" y="124493"/>
                              </a:cubicBezTo>
                              <a:cubicBezTo>
                                <a:pt x="54076" y="127350"/>
                                <a:pt x="49313" y="126398"/>
                                <a:pt x="45503" y="128303"/>
                              </a:cubicBezTo>
                              <a:cubicBezTo>
                                <a:pt x="44551" y="129255"/>
                                <a:pt x="45503" y="129255"/>
                                <a:pt x="44551" y="129255"/>
                              </a:cubicBezTo>
                              <a:cubicBezTo>
                                <a:pt x="43598" y="129255"/>
                                <a:pt x="44551" y="128303"/>
                                <a:pt x="43598" y="128303"/>
                              </a:cubicBezTo>
                              <a:cubicBezTo>
                                <a:pt x="41693" y="129255"/>
                                <a:pt x="38836" y="128303"/>
                                <a:pt x="36931" y="127350"/>
                              </a:cubicBezTo>
                              <a:cubicBezTo>
                                <a:pt x="36931" y="127350"/>
                                <a:pt x="35978" y="127350"/>
                                <a:pt x="35978" y="128303"/>
                              </a:cubicBezTo>
                              <a:cubicBezTo>
                                <a:pt x="35026" y="127350"/>
                                <a:pt x="34073" y="126398"/>
                                <a:pt x="32168" y="126398"/>
                              </a:cubicBezTo>
                              <a:cubicBezTo>
                                <a:pt x="31216" y="125445"/>
                                <a:pt x="29311" y="125445"/>
                                <a:pt x="28358" y="123540"/>
                              </a:cubicBezTo>
                              <a:cubicBezTo>
                                <a:pt x="27406" y="126398"/>
                                <a:pt x="26453" y="123540"/>
                                <a:pt x="24548" y="122588"/>
                              </a:cubicBezTo>
                              <a:cubicBezTo>
                                <a:pt x="24548" y="121635"/>
                                <a:pt x="24548" y="121635"/>
                                <a:pt x="25501" y="121635"/>
                              </a:cubicBezTo>
                              <a:cubicBezTo>
                                <a:pt x="24548" y="120683"/>
                                <a:pt x="24548" y="120683"/>
                                <a:pt x="23596" y="119730"/>
                              </a:cubicBezTo>
                              <a:cubicBezTo>
                                <a:pt x="22643" y="118778"/>
                                <a:pt x="22643" y="117825"/>
                                <a:pt x="22643" y="116873"/>
                              </a:cubicBezTo>
                              <a:cubicBezTo>
                                <a:pt x="21691" y="115920"/>
                                <a:pt x="20738" y="115920"/>
                                <a:pt x="20738" y="114968"/>
                              </a:cubicBezTo>
                              <a:cubicBezTo>
                                <a:pt x="21691" y="114015"/>
                                <a:pt x="20738" y="113063"/>
                                <a:pt x="21691" y="112110"/>
                              </a:cubicBezTo>
                              <a:cubicBezTo>
                                <a:pt x="20738" y="112110"/>
                                <a:pt x="19786" y="110205"/>
                                <a:pt x="20738" y="109253"/>
                              </a:cubicBezTo>
                              <a:lnTo>
                                <a:pt x="22643" y="110205"/>
                              </a:lnTo>
                              <a:cubicBezTo>
                                <a:pt x="22643" y="106395"/>
                                <a:pt x="29311" y="101633"/>
                                <a:pt x="33121" y="95918"/>
                              </a:cubicBezTo>
                              <a:lnTo>
                                <a:pt x="34073" y="96870"/>
                              </a:lnTo>
                              <a:cubicBezTo>
                                <a:pt x="35026" y="95918"/>
                                <a:pt x="35978" y="94965"/>
                                <a:pt x="36931" y="94013"/>
                              </a:cubicBezTo>
                              <a:lnTo>
                                <a:pt x="42646" y="89250"/>
                              </a:lnTo>
                              <a:cubicBezTo>
                                <a:pt x="46456" y="85440"/>
                                <a:pt x="50266" y="81630"/>
                                <a:pt x="52171" y="78773"/>
                              </a:cubicBezTo>
                              <a:cubicBezTo>
                                <a:pt x="53123" y="77820"/>
                                <a:pt x="54076" y="76868"/>
                                <a:pt x="55028" y="75915"/>
                              </a:cubicBezTo>
                              <a:cubicBezTo>
                                <a:pt x="55028" y="74963"/>
                                <a:pt x="55981" y="74963"/>
                                <a:pt x="55981" y="74010"/>
                              </a:cubicBezTo>
                              <a:cubicBezTo>
                                <a:pt x="54076" y="74010"/>
                                <a:pt x="53123" y="73058"/>
                                <a:pt x="52171" y="73058"/>
                              </a:cubicBezTo>
                              <a:cubicBezTo>
                                <a:pt x="46456" y="72105"/>
                                <a:pt x="44551" y="72105"/>
                                <a:pt x="40741" y="72105"/>
                              </a:cubicBezTo>
                              <a:cubicBezTo>
                                <a:pt x="39788" y="72105"/>
                                <a:pt x="39788" y="71153"/>
                                <a:pt x="39788" y="70200"/>
                              </a:cubicBezTo>
                              <a:cubicBezTo>
                                <a:pt x="38836" y="70200"/>
                                <a:pt x="37883" y="69248"/>
                                <a:pt x="36931" y="68295"/>
                              </a:cubicBezTo>
                              <a:cubicBezTo>
                                <a:pt x="35978" y="67343"/>
                                <a:pt x="35978" y="67343"/>
                                <a:pt x="35026" y="66390"/>
                              </a:cubicBezTo>
                              <a:cubicBezTo>
                                <a:pt x="34073" y="65438"/>
                                <a:pt x="33121" y="64485"/>
                                <a:pt x="32168" y="64485"/>
                              </a:cubicBezTo>
                              <a:lnTo>
                                <a:pt x="33121" y="63533"/>
                              </a:lnTo>
                              <a:cubicBezTo>
                                <a:pt x="31216" y="62580"/>
                                <a:pt x="28358" y="60675"/>
                                <a:pt x="29311" y="57818"/>
                              </a:cubicBezTo>
                              <a:cubicBezTo>
                                <a:pt x="28358" y="57818"/>
                                <a:pt x="27406" y="54960"/>
                                <a:pt x="26453" y="55913"/>
                              </a:cubicBezTo>
                              <a:cubicBezTo>
                                <a:pt x="26453" y="54960"/>
                                <a:pt x="28358" y="54960"/>
                                <a:pt x="26453" y="54008"/>
                              </a:cubicBezTo>
                              <a:lnTo>
                                <a:pt x="28358" y="54960"/>
                              </a:lnTo>
                              <a:cubicBezTo>
                                <a:pt x="28358" y="50198"/>
                                <a:pt x="28358" y="45435"/>
                                <a:pt x="30263" y="39720"/>
                              </a:cubicBezTo>
                              <a:cubicBezTo>
                                <a:pt x="32168" y="38768"/>
                                <a:pt x="32168" y="34958"/>
                                <a:pt x="35026" y="33053"/>
                              </a:cubicBezTo>
                              <a:cubicBezTo>
                                <a:pt x="35026" y="31148"/>
                                <a:pt x="38836" y="30195"/>
                                <a:pt x="38836" y="27338"/>
                              </a:cubicBezTo>
                              <a:lnTo>
                                <a:pt x="39788" y="28290"/>
                              </a:lnTo>
                              <a:cubicBezTo>
                                <a:pt x="41693" y="27338"/>
                                <a:pt x="44551" y="25433"/>
                                <a:pt x="47408" y="25433"/>
                              </a:cubicBezTo>
                              <a:cubicBezTo>
                                <a:pt x="49313" y="25433"/>
                                <a:pt x="49313" y="24480"/>
                                <a:pt x="50266" y="23528"/>
                              </a:cubicBezTo>
                              <a:lnTo>
                                <a:pt x="50266" y="24480"/>
                              </a:lnTo>
                              <a:cubicBezTo>
                                <a:pt x="52171" y="23528"/>
                                <a:pt x="52171" y="22575"/>
                                <a:pt x="53123" y="21623"/>
                              </a:cubicBezTo>
                              <a:cubicBezTo>
                                <a:pt x="54076" y="22575"/>
                                <a:pt x="55028" y="21623"/>
                                <a:pt x="55981" y="23528"/>
                              </a:cubicBezTo>
                              <a:cubicBezTo>
                                <a:pt x="55028" y="23528"/>
                                <a:pt x="53123" y="24480"/>
                                <a:pt x="52171" y="25433"/>
                              </a:cubicBezTo>
                              <a:cubicBezTo>
                                <a:pt x="54076" y="26385"/>
                                <a:pt x="55981" y="24480"/>
                                <a:pt x="56933" y="26385"/>
                              </a:cubicBezTo>
                              <a:cubicBezTo>
                                <a:pt x="57886" y="29243"/>
                                <a:pt x="58838" y="29243"/>
                                <a:pt x="59791" y="28290"/>
                              </a:cubicBezTo>
                              <a:cubicBezTo>
                                <a:pt x="58838" y="28290"/>
                                <a:pt x="59791" y="29243"/>
                                <a:pt x="58838" y="29243"/>
                              </a:cubicBezTo>
                              <a:cubicBezTo>
                                <a:pt x="59791" y="30195"/>
                                <a:pt x="60743" y="30195"/>
                                <a:pt x="61696" y="30195"/>
                              </a:cubicBezTo>
                              <a:cubicBezTo>
                                <a:pt x="61696" y="30195"/>
                                <a:pt x="60743" y="29243"/>
                                <a:pt x="60743" y="29243"/>
                              </a:cubicBezTo>
                              <a:cubicBezTo>
                                <a:pt x="61696" y="29243"/>
                                <a:pt x="62648" y="30195"/>
                                <a:pt x="63601" y="28290"/>
                              </a:cubicBezTo>
                              <a:cubicBezTo>
                                <a:pt x="62648" y="28290"/>
                                <a:pt x="62648" y="28290"/>
                                <a:pt x="61696" y="27338"/>
                              </a:cubicBezTo>
                              <a:cubicBezTo>
                                <a:pt x="62648" y="27338"/>
                                <a:pt x="64553" y="28290"/>
                                <a:pt x="64553" y="29243"/>
                              </a:cubicBezTo>
                              <a:cubicBezTo>
                                <a:pt x="64553" y="30195"/>
                                <a:pt x="62648" y="29243"/>
                                <a:pt x="62648" y="30195"/>
                              </a:cubicBezTo>
                              <a:cubicBezTo>
                                <a:pt x="63601" y="30195"/>
                                <a:pt x="65506" y="31148"/>
                                <a:pt x="67411" y="31148"/>
                              </a:cubicBezTo>
                              <a:cubicBezTo>
                                <a:pt x="66458" y="31148"/>
                                <a:pt x="65506" y="29243"/>
                                <a:pt x="67411" y="29243"/>
                              </a:cubicBezTo>
                              <a:lnTo>
                                <a:pt x="66458" y="28290"/>
                              </a:lnTo>
                              <a:lnTo>
                                <a:pt x="67411" y="27338"/>
                              </a:lnTo>
                              <a:cubicBezTo>
                                <a:pt x="64553" y="29243"/>
                                <a:pt x="63601" y="26385"/>
                                <a:pt x="60743" y="25433"/>
                              </a:cubicBezTo>
                              <a:lnTo>
                                <a:pt x="60743" y="27338"/>
                              </a:lnTo>
                              <a:cubicBezTo>
                                <a:pt x="59791" y="26385"/>
                                <a:pt x="57886" y="26385"/>
                                <a:pt x="56933" y="25433"/>
                              </a:cubicBezTo>
                              <a:cubicBezTo>
                                <a:pt x="57886" y="25433"/>
                                <a:pt x="57886" y="24480"/>
                                <a:pt x="57886" y="24480"/>
                              </a:cubicBezTo>
                              <a:cubicBezTo>
                                <a:pt x="57886" y="24480"/>
                                <a:pt x="56933" y="24480"/>
                                <a:pt x="56933" y="24480"/>
                              </a:cubicBezTo>
                              <a:cubicBezTo>
                                <a:pt x="57886" y="23528"/>
                                <a:pt x="57886" y="23528"/>
                                <a:pt x="58838" y="23528"/>
                              </a:cubicBezTo>
                              <a:cubicBezTo>
                                <a:pt x="56933" y="25433"/>
                                <a:pt x="54076" y="22575"/>
                                <a:pt x="53123" y="23528"/>
                              </a:cubicBezTo>
                              <a:lnTo>
                                <a:pt x="53123" y="23528"/>
                              </a:lnTo>
                              <a:cubicBezTo>
                                <a:pt x="50266" y="22575"/>
                                <a:pt x="53123" y="24480"/>
                                <a:pt x="52171" y="24480"/>
                              </a:cubicBezTo>
                              <a:cubicBezTo>
                                <a:pt x="51218" y="23528"/>
                                <a:pt x="52171" y="22575"/>
                                <a:pt x="50266" y="21623"/>
                              </a:cubicBezTo>
                              <a:cubicBezTo>
                                <a:pt x="47408" y="21623"/>
                                <a:pt x="43598" y="23528"/>
                                <a:pt x="39788" y="23528"/>
                              </a:cubicBezTo>
                              <a:cubicBezTo>
                                <a:pt x="37883" y="24480"/>
                                <a:pt x="35978" y="27338"/>
                                <a:pt x="35026" y="28290"/>
                              </a:cubicBezTo>
                              <a:cubicBezTo>
                                <a:pt x="33121" y="29243"/>
                                <a:pt x="34073" y="26385"/>
                                <a:pt x="33121" y="28290"/>
                              </a:cubicBezTo>
                              <a:cubicBezTo>
                                <a:pt x="33121" y="27338"/>
                                <a:pt x="32168" y="27338"/>
                                <a:pt x="31216" y="27338"/>
                              </a:cubicBezTo>
                              <a:cubicBezTo>
                                <a:pt x="31216" y="28290"/>
                                <a:pt x="28358" y="30195"/>
                                <a:pt x="31216" y="30195"/>
                              </a:cubicBezTo>
                              <a:cubicBezTo>
                                <a:pt x="29311" y="32100"/>
                                <a:pt x="26453" y="34958"/>
                                <a:pt x="25501" y="37815"/>
                              </a:cubicBezTo>
                              <a:cubicBezTo>
                                <a:pt x="25501" y="36863"/>
                                <a:pt x="25501" y="35910"/>
                                <a:pt x="24548" y="36863"/>
                              </a:cubicBezTo>
                              <a:cubicBezTo>
                                <a:pt x="24548" y="38768"/>
                                <a:pt x="24548" y="41625"/>
                                <a:pt x="22643" y="43530"/>
                              </a:cubicBezTo>
                              <a:cubicBezTo>
                                <a:pt x="23596" y="43530"/>
                                <a:pt x="23596" y="43530"/>
                                <a:pt x="25501" y="43530"/>
                              </a:cubicBezTo>
                              <a:cubicBezTo>
                                <a:pt x="25501" y="43530"/>
                                <a:pt x="25501" y="44483"/>
                                <a:pt x="25501" y="45435"/>
                              </a:cubicBezTo>
                              <a:cubicBezTo>
                                <a:pt x="24548" y="45435"/>
                                <a:pt x="22643" y="44483"/>
                                <a:pt x="21691" y="47340"/>
                              </a:cubicBezTo>
                              <a:cubicBezTo>
                                <a:pt x="19786" y="46388"/>
                                <a:pt x="23596" y="43530"/>
                                <a:pt x="20738" y="43530"/>
                              </a:cubicBezTo>
                              <a:cubicBezTo>
                                <a:pt x="19786" y="41625"/>
                                <a:pt x="21691" y="37815"/>
                                <a:pt x="22643" y="36863"/>
                              </a:cubicBezTo>
                              <a:cubicBezTo>
                                <a:pt x="22643" y="34005"/>
                                <a:pt x="21691" y="37815"/>
                                <a:pt x="20738" y="36863"/>
                              </a:cubicBezTo>
                              <a:cubicBezTo>
                                <a:pt x="19786" y="38768"/>
                                <a:pt x="20738" y="39720"/>
                                <a:pt x="19786" y="42578"/>
                              </a:cubicBezTo>
                              <a:cubicBezTo>
                                <a:pt x="20738" y="42578"/>
                                <a:pt x="20738" y="41625"/>
                                <a:pt x="20738" y="43530"/>
                              </a:cubicBezTo>
                              <a:cubicBezTo>
                                <a:pt x="21691" y="46388"/>
                                <a:pt x="18833" y="46388"/>
                                <a:pt x="18833" y="47340"/>
                              </a:cubicBezTo>
                              <a:cubicBezTo>
                                <a:pt x="18833" y="47340"/>
                                <a:pt x="18833" y="46388"/>
                                <a:pt x="18833" y="45435"/>
                              </a:cubicBezTo>
                              <a:cubicBezTo>
                                <a:pt x="17881" y="47340"/>
                                <a:pt x="18833" y="48293"/>
                                <a:pt x="18833" y="50198"/>
                              </a:cubicBezTo>
                              <a:cubicBezTo>
                                <a:pt x="16928" y="50198"/>
                                <a:pt x="18833" y="47340"/>
                                <a:pt x="17881" y="46388"/>
                              </a:cubicBezTo>
                              <a:cubicBezTo>
                                <a:pt x="16928" y="46388"/>
                                <a:pt x="16928" y="47340"/>
                                <a:pt x="15976" y="47340"/>
                              </a:cubicBezTo>
                              <a:cubicBezTo>
                                <a:pt x="15023" y="50198"/>
                                <a:pt x="17881" y="48293"/>
                                <a:pt x="16928" y="52103"/>
                              </a:cubicBezTo>
                              <a:lnTo>
                                <a:pt x="15976" y="52103"/>
                              </a:lnTo>
                              <a:lnTo>
                                <a:pt x="15976" y="54008"/>
                              </a:lnTo>
                              <a:cubicBezTo>
                                <a:pt x="16928" y="54008"/>
                                <a:pt x="17881" y="54008"/>
                                <a:pt x="17881" y="52103"/>
                              </a:cubicBezTo>
                              <a:cubicBezTo>
                                <a:pt x="19786" y="53055"/>
                                <a:pt x="17881" y="54008"/>
                                <a:pt x="18833" y="56865"/>
                              </a:cubicBezTo>
                              <a:cubicBezTo>
                                <a:pt x="19786" y="57818"/>
                                <a:pt x="18833" y="55913"/>
                                <a:pt x="19786" y="55913"/>
                              </a:cubicBezTo>
                              <a:cubicBezTo>
                                <a:pt x="20738" y="55913"/>
                                <a:pt x="20738" y="57818"/>
                                <a:pt x="21691" y="58770"/>
                              </a:cubicBezTo>
                              <a:cubicBezTo>
                                <a:pt x="21691" y="60675"/>
                                <a:pt x="20738" y="59723"/>
                                <a:pt x="19786" y="60675"/>
                              </a:cubicBezTo>
                              <a:cubicBezTo>
                                <a:pt x="19786" y="60675"/>
                                <a:pt x="18833" y="58770"/>
                                <a:pt x="19786" y="58770"/>
                              </a:cubicBezTo>
                              <a:cubicBezTo>
                                <a:pt x="17881" y="55913"/>
                                <a:pt x="16928" y="60675"/>
                                <a:pt x="15976" y="58770"/>
                              </a:cubicBezTo>
                              <a:cubicBezTo>
                                <a:pt x="14071" y="58770"/>
                                <a:pt x="16928" y="57818"/>
                                <a:pt x="16928" y="60675"/>
                              </a:cubicBezTo>
                              <a:cubicBezTo>
                                <a:pt x="15976" y="58770"/>
                                <a:pt x="17881" y="59723"/>
                                <a:pt x="17881" y="59723"/>
                              </a:cubicBezTo>
                              <a:cubicBezTo>
                                <a:pt x="21691" y="62580"/>
                                <a:pt x="15976" y="62580"/>
                                <a:pt x="17881" y="66390"/>
                              </a:cubicBezTo>
                              <a:cubicBezTo>
                                <a:pt x="19786" y="65438"/>
                                <a:pt x="22643" y="69248"/>
                                <a:pt x="23596" y="66390"/>
                              </a:cubicBezTo>
                              <a:cubicBezTo>
                                <a:pt x="24548" y="67343"/>
                                <a:pt x="25501" y="67343"/>
                                <a:pt x="25501" y="68295"/>
                              </a:cubicBezTo>
                              <a:cubicBezTo>
                                <a:pt x="23596" y="68295"/>
                                <a:pt x="25501" y="70200"/>
                                <a:pt x="23596" y="69248"/>
                              </a:cubicBezTo>
                              <a:lnTo>
                                <a:pt x="24548" y="70200"/>
                              </a:lnTo>
                              <a:cubicBezTo>
                                <a:pt x="23596" y="70200"/>
                                <a:pt x="22643" y="70200"/>
                                <a:pt x="21691" y="69248"/>
                              </a:cubicBezTo>
                              <a:cubicBezTo>
                                <a:pt x="21691" y="71153"/>
                                <a:pt x="22643" y="74010"/>
                                <a:pt x="22643" y="74963"/>
                              </a:cubicBezTo>
                              <a:cubicBezTo>
                                <a:pt x="24548" y="75915"/>
                                <a:pt x="23596" y="74010"/>
                                <a:pt x="25501" y="74963"/>
                              </a:cubicBezTo>
                              <a:cubicBezTo>
                                <a:pt x="24548" y="74963"/>
                                <a:pt x="24548" y="75915"/>
                                <a:pt x="25501" y="76868"/>
                              </a:cubicBezTo>
                              <a:cubicBezTo>
                                <a:pt x="24548" y="74963"/>
                                <a:pt x="26453" y="74963"/>
                                <a:pt x="28358" y="75915"/>
                              </a:cubicBezTo>
                              <a:cubicBezTo>
                                <a:pt x="28358" y="76868"/>
                                <a:pt x="28358" y="76868"/>
                                <a:pt x="29311" y="77820"/>
                              </a:cubicBezTo>
                              <a:cubicBezTo>
                                <a:pt x="29311" y="78773"/>
                                <a:pt x="29311" y="78773"/>
                                <a:pt x="29311" y="78773"/>
                              </a:cubicBezTo>
                              <a:cubicBezTo>
                                <a:pt x="29311" y="79725"/>
                                <a:pt x="28358" y="78773"/>
                                <a:pt x="27406" y="78773"/>
                              </a:cubicBezTo>
                              <a:cubicBezTo>
                                <a:pt x="28358" y="78773"/>
                                <a:pt x="28358" y="78773"/>
                                <a:pt x="28358" y="79725"/>
                              </a:cubicBezTo>
                              <a:cubicBezTo>
                                <a:pt x="28358" y="79725"/>
                                <a:pt x="28358" y="80678"/>
                                <a:pt x="28358" y="79725"/>
                              </a:cubicBezTo>
                              <a:cubicBezTo>
                                <a:pt x="29311" y="78773"/>
                                <a:pt x="30263" y="78773"/>
                                <a:pt x="30263" y="77820"/>
                              </a:cubicBezTo>
                              <a:cubicBezTo>
                                <a:pt x="31216" y="77820"/>
                                <a:pt x="30263" y="78773"/>
                                <a:pt x="30263" y="78773"/>
                              </a:cubicBezTo>
                              <a:cubicBezTo>
                                <a:pt x="30263" y="78773"/>
                                <a:pt x="29311" y="78773"/>
                                <a:pt x="29311" y="78773"/>
                              </a:cubicBezTo>
                              <a:cubicBezTo>
                                <a:pt x="30263" y="78773"/>
                                <a:pt x="27406" y="80678"/>
                                <a:pt x="28358" y="79725"/>
                              </a:cubicBezTo>
                              <a:lnTo>
                                <a:pt x="29311" y="78773"/>
                              </a:lnTo>
                              <a:cubicBezTo>
                                <a:pt x="29311" y="78773"/>
                                <a:pt x="28358" y="78773"/>
                                <a:pt x="28358" y="79725"/>
                              </a:cubicBezTo>
                              <a:cubicBezTo>
                                <a:pt x="29311" y="79725"/>
                                <a:pt x="29311" y="79725"/>
                                <a:pt x="29311" y="79725"/>
                              </a:cubicBezTo>
                              <a:lnTo>
                                <a:pt x="28358" y="79725"/>
                              </a:lnTo>
                              <a:cubicBezTo>
                                <a:pt x="29311" y="79725"/>
                                <a:pt x="31216" y="78773"/>
                                <a:pt x="29311" y="79725"/>
                              </a:cubicBezTo>
                              <a:cubicBezTo>
                                <a:pt x="32168" y="78773"/>
                                <a:pt x="29311" y="79725"/>
                                <a:pt x="30263" y="79725"/>
                              </a:cubicBezTo>
                              <a:cubicBezTo>
                                <a:pt x="31216" y="78773"/>
                                <a:pt x="32168" y="79725"/>
                                <a:pt x="33121" y="79725"/>
                              </a:cubicBezTo>
                              <a:cubicBezTo>
                                <a:pt x="31216" y="79725"/>
                                <a:pt x="32168" y="79725"/>
                                <a:pt x="32168" y="79725"/>
                              </a:cubicBezTo>
                              <a:cubicBezTo>
                                <a:pt x="33121" y="79725"/>
                                <a:pt x="33121" y="79725"/>
                                <a:pt x="34073" y="79725"/>
                              </a:cubicBezTo>
                              <a:cubicBezTo>
                                <a:pt x="33121" y="79725"/>
                                <a:pt x="32168" y="79725"/>
                                <a:pt x="31216" y="80678"/>
                              </a:cubicBezTo>
                              <a:lnTo>
                                <a:pt x="33121" y="80678"/>
                              </a:lnTo>
                              <a:cubicBezTo>
                                <a:pt x="29311" y="80678"/>
                                <a:pt x="34073" y="80678"/>
                                <a:pt x="32168" y="81630"/>
                              </a:cubicBezTo>
                              <a:cubicBezTo>
                                <a:pt x="31216" y="81630"/>
                                <a:pt x="29311" y="81630"/>
                                <a:pt x="29311" y="81630"/>
                              </a:cubicBezTo>
                              <a:cubicBezTo>
                                <a:pt x="32168" y="81630"/>
                                <a:pt x="32168" y="82583"/>
                                <a:pt x="34073" y="82583"/>
                              </a:cubicBezTo>
                              <a:cubicBezTo>
                                <a:pt x="32168" y="82583"/>
                                <a:pt x="31216" y="81630"/>
                                <a:pt x="29311" y="81630"/>
                              </a:cubicBezTo>
                              <a:cubicBezTo>
                                <a:pt x="31216" y="81630"/>
                                <a:pt x="28358" y="81630"/>
                                <a:pt x="30263" y="82583"/>
                              </a:cubicBezTo>
                              <a:cubicBezTo>
                                <a:pt x="31216" y="82583"/>
                                <a:pt x="31216" y="82583"/>
                                <a:pt x="32168" y="83535"/>
                              </a:cubicBezTo>
                              <a:cubicBezTo>
                                <a:pt x="31216" y="83535"/>
                                <a:pt x="31216" y="83535"/>
                                <a:pt x="30263" y="83535"/>
                              </a:cubicBezTo>
                              <a:cubicBezTo>
                                <a:pt x="30263" y="83535"/>
                                <a:pt x="31216" y="84488"/>
                                <a:pt x="32168" y="84488"/>
                              </a:cubicBezTo>
                              <a:cubicBezTo>
                                <a:pt x="31216" y="84488"/>
                                <a:pt x="32168" y="86393"/>
                                <a:pt x="31216" y="85440"/>
                              </a:cubicBezTo>
                              <a:cubicBezTo>
                                <a:pt x="30263" y="84488"/>
                                <a:pt x="31216" y="84488"/>
                                <a:pt x="30263" y="84488"/>
                              </a:cubicBezTo>
                              <a:cubicBezTo>
                                <a:pt x="29311" y="85440"/>
                                <a:pt x="32168" y="86393"/>
                                <a:pt x="30263" y="88298"/>
                              </a:cubicBezTo>
                              <a:cubicBezTo>
                                <a:pt x="31216" y="88298"/>
                                <a:pt x="32168" y="90203"/>
                                <a:pt x="31216" y="91155"/>
                              </a:cubicBezTo>
                              <a:cubicBezTo>
                                <a:pt x="28358" y="92108"/>
                                <a:pt x="31216" y="90203"/>
                                <a:pt x="30263" y="89250"/>
                              </a:cubicBezTo>
                              <a:lnTo>
                                <a:pt x="29311" y="90203"/>
                              </a:lnTo>
                              <a:cubicBezTo>
                                <a:pt x="26453" y="89250"/>
                                <a:pt x="29311" y="85440"/>
                                <a:pt x="27406" y="85440"/>
                              </a:cubicBezTo>
                              <a:lnTo>
                                <a:pt x="26453" y="86393"/>
                              </a:lnTo>
                              <a:cubicBezTo>
                                <a:pt x="26453" y="85440"/>
                                <a:pt x="25501" y="84488"/>
                                <a:pt x="25501" y="84488"/>
                              </a:cubicBezTo>
                              <a:cubicBezTo>
                                <a:pt x="27406" y="85440"/>
                                <a:pt x="24548" y="86393"/>
                                <a:pt x="24548" y="86393"/>
                              </a:cubicBezTo>
                              <a:cubicBezTo>
                                <a:pt x="25501" y="87345"/>
                                <a:pt x="25501" y="85440"/>
                                <a:pt x="25501" y="86393"/>
                              </a:cubicBezTo>
                              <a:cubicBezTo>
                                <a:pt x="24548" y="87345"/>
                                <a:pt x="25501" y="89250"/>
                                <a:pt x="23596" y="90203"/>
                              </a:cubicBezTo>
                              <a:cubicBezTo>
                                <a:pt x="23596" y="89250"/>
                                <a:pt x="22643" y="89250"/>
                                <a:pt x="21691" y="88298"/>
                              </a:cubicBezTo>
                              <a:cubicBezTo>
                                <a:pt x="20738" y="88298"/>
                                <a:pt x="22643" y="89250"/>
                                <a:pt x="20738" y="90203"/>
                              </a:cubicBezTo>
                              <a:lnTo>
                                <a:pt x="20738" y="89250"/>
                              </a:lnTo>
                              <a:cubicBezTo>
                                <a:pt x="16928" y="93060"/>
                                <a:pt x="11213" y="98775"/>
                                <a:pt x="12166" y="104490"/>
                              </a:cubicBezTo>
                              <a:cubicBezTo>
                                <a:pt x="10261" y="104490"/>
                                <a:pt x="9308" y="106395"/>
                                <a:pt x="8356" y="110205"/>
                              </a:cubicBezTo>
                              <a:cubicBezTo>
                                <a:pt x="9308" y="108300"/>
                                <a:pt x="9308" y="110205"/>
                                <a:pt x="9308" y="111158"/>
                              </a:cubicBezTo>
                              <a:lnTo>
                                <a:pt x="7403" y="113063"/>
                              </a:lnTo>
                              <a:cubicBezTo>
                                <a:pt x="6451" y="114968"/>
                                <a:pt x="8356" y="117825"/>
                                <a:pt x="9308" y="119730"/>
                              </a:cubicBezTo>
                              <a:cubicBezTo>
                                <a:pt x="9308" y="119730"/>
                                <a:pt x="8356" y="120683"/>
                                <a:pt x="8356" y="120683"/>
                              </a:cubicBezTo>
                              <a:cubicBezTo>
                                <a:pt x="8356" y="122588"/>
                                <a:pt x="10261" y="122588"/>
                                <a:pt x="10261" y="122588"/>
                              </a:cubicBezTo>
                              <a:lnTo>
                                <a:pt x="10261" y="124493"/>
                              </a:lnTo>
                              <a:lnTo>
                                <a:pt x="11213" y="124493"/>
                              </a:lnTo>
                              <a:cubicBezTo>
                                <a:pt x="12166" y="125445"/>
                                <a:pt x="13118" y="127350"/>
                                <a:pt x="12166" y="128303"/>
                              </a:cubicBezTo>
                              <a:cubicBezTo>
                                <a:pt x="13118" y="128303"/>
                                <a:pt x="13118" y="129255"/>
                                <a:pt x="13118" y="128303"/>
                              </a:cubicBezTo>
                              <a:cubicBezTo>
                                <a:pt x="13118" y="129255"/>
                                <a:pt x="14071" y="130208"/>
                                <a:pt x="15023" y="132113"/>
                              </a:cubicBezTo>
                              <a:cubicBezTo>
                                <a:pt x="16928" y="133065"/>
                                <a:pt x="17881" y="134018"/>
                                <a:pt x="18833" y="134018"/>
                              </a:cubicBezTo>
                              <a:cubicBezTo>
                                <a:pt x="17881" y="133065"/>
                                <a:pt x="18833" y="133065"/>
                                <a:pt x="18833" y="132113"/>
                              </a:cubicBezTo>
                              <a:cubicBezTo>
                                <a:pt x="19786" y="131160"/>
                                <a:pt x="18833" y="133065"/>
                                <a:pt x="20738" y="133065"/>
                              </a:cubicBezTo>
                              <a:cubicBezTo>
                                <a:pt x="20738" y="133065"/>
                                <a:pt x="20738" y="134970"/>
                                <a:pt x="19786" y="134018"/>
                              </a:cubicBezTo>
                              <a:cubicBezTo>
                                <a:pt x="20738" y="137828"/>
                                <a:pt x="26453" y="139733"/>
                                <a:pt x="31216" y="141638"/>
                              </a:cubicBezTo>
                              <a:cubicBezTo>
                                <a:pt x="32168" y="141638"/>
                                <a:pt x="32168" y="141638"/>
                                <a:pt x="32168" y="140685"/>
                              </a:cubicBezTo>
                              <a:cubicBezTo>
                                <a:pt x="35026" y="143543"/>
                                <a:pt x="38836" y="141638"/>
                                <a:pt x="41693" y="142590"/>
                              </a:cubicBezTo>
                              <a:cubicBezTo>
                                <a:pt x="40741" y="141638"/>
                                <a:pt x="41693" y="139733"/>
                                <a:pt x="43598" y="139733"/>
                              </a:cubicBezTo>
                              <a:cubicBezTo>
                                <a:pt x="45503" y="137828"/>
                                <a:pt x="44551" y="141638"/>
                                <a:pt x="46456" y="141638"/>
                              </a:cubicBezTo>
                              <a:cubicBezTo>
                                <a:pt x="47408" y="140685"/>
                                <a:pt x="48361" y="140685"/>
                                <a:pt x="49313" y="140685"/>
                              </a:cubicBezTo>
                              <a:lnTo>
                                <a:pt x="49313" y="140685"/>
                              </a:lnTo>
                              <a:cubicBezTo>
                                <a:pt x="50266" y="139733"/>
                                <a:pt x="51218" y="138780"/>
                                <a:pt x="53123" y="138780"/>
                              </a:cubicBezTo>
                              <a:lnTo>
                                <a:pt x="53123" y="138780"/>
                              </a:lnTo>
                              <a:cubicBezTo>
                                <a:pt x="54076" y="138780"/>
                                <a:pt x="55981" y="138780"/>
                                <a:pt x="55981" y="138780"/>
                              </a:cubicBezTo>
                              <a:cubicBezTo>
                                <a:pt x="55981" y="137828"/>
                                <a:pt x="58838" y="136875"/>
                                <a:pt x="58838" y="135923"/>
                              </a:cubicBezTo>
                              <a:cubicBezTo>
                                <a:pt x="58838" y="135923"/>
                                <a:pt x="58838" y="135923"/>
                                <a:pt x="58838" y="135923"/>
                              </a:cubicBezTo>
                              <a:lnTo>
                                <a:pt x="58838" y="134970"/>
                              </a:lnTo>
                              <a:lnTo>
                                <a:pt x="60743" y="134970"/>
                              </a:lnTo>
                              <a:cubicBezTo>
                                <a:pt x="60743" y="135923"/>
                                <a:pt x="60743" y="135923"/>
                                <a:pt x="60743" y="136875"/>
                              </a:cubicBezTo>
                              <a:cubicBezTo>
                                <a:pt x="62648" y="136875"/>
                                <a:pt x="60743" y="135923"/>
                                <a:pt x="61696" y="134970"/>
                              </a:cubicBezTo>
                              <a:cubicBezTo>
                                <a:pt x="62648" y="134018"/>
                                <a:pt x="62648" y="134970"/>
                                <a:pt x="63601" y="134970"/>
                              </a:cubicBezTo>
                              <a:cubicBezTo>
                                <a:pt x="63601" y="135923"/>
                                <a:pt x="62648" y="134970"/>
                                <a:pt x="62648" y="135923"/>
                              </a:cubicBezTo>
                              <a:cubicBezTo>
                                <a:pt x="62648" y="136875"/>
                                <a:pt x="63601" y="135923"/>
                                <a:pt x="63601" y="135923"/>
                              </a:cubicBezTo>
                              <a:cubicBezTo>
                                <a:pt x="63601" y="135923"/>
                                <a:pt x="63601" y="134970"/>
                                <a:pt x="64553" y="134018"/>
                              </a:cubicBezTo>
                              <a:cubicBezTo>
                                <a:pt x="65506" y="134018"/>
                                <a:pt x="67411" y="132113"/>
                                <a:pt x="67411" y="133065"/>
                              </a:cubicBezTo>
                              <a:cubicBezTo>
                                <a:pt x="67411" y="132113"/>
                                <a:pt x="68363" y="131160"/>
                                <a:pt x="68363" y="131160"/>
                              </a:cubicBezTo>
                              <a:cubicBezTo>
                                <a:pt x="67411" y="131160"/>
                                <a:pt x="66458" y="132113"/>
                                <a:pt x="65506" y="131160"/>
                              </a:cubicBezTo>
                              <a:cubicBezTo>
                                <a:pt x="66458" y="130208"/>
                                <a:pt x="66458" y="129255"/>
                                <a:pt x="67411" y="130208"/>
                              </a:cubicBezTo>
                              <a:lnTo>
                                <a:pt x="67411" y="131160"/>
                              </a:lnTo>
                              <a:cubicBezTo>
                                <a:pt x="67411" y="130208"/>
                                <a:pt x="69316" y="129255"/>
                                <a:pt x="68363" y="129255"/>
                              </a:cubicBezTo>
                              <a:lnTo>
                                <a:pt x="70268" y="129255"/>
                              </a:lnTo>
                              <a:cubicBezTo>
                                <a:pt x="70268" y="128303"/>
                                <a:pt x="71221" y="127350"/>
                                <a:pt x="72173" y="126398"/>
                              </a:cubicBezTo>
                              <a:cubicBezTo>
                                <a:pt x="73126" y="127350"/>
                                <a:pt x="73126" y="129255"/>
                                <a:pt x="75031" y="127350"/>
                              </a:cubicBezTo>
                              <a:cubicBezTo>
                                <a:pt x="75031" y="126398"/>
                                <a:pt x="75031" y="125445"/>
                                <a:pt x="75983" y="125445"/>
                              </a:cubicBezTo>
                              <a:cubicBezTo>
                                <a:pt x="76936" y="124493"/>
                                <a:pt x="76936" y="124493"/>
                                <a:pt x="76936" y="125445"/>
                              </a:cubicBezTo>
                              <a:cubicBezTo>
                                <a:pt x="78841" y="124493"/>
                                <a:pt x="78841" y="123540"/>
                                <a:pt x="77888" y="122588"/>
                              </a:cubicBezTo>
                              <a:cubicBezTo>
                                <a:pt x="77888" y="121635"/>
                                <a:pt x="77888" y="120683"/>
                                <a:pt x="78841" y="120683"/>
                              </a:cubicBezTo>
                              <a:cubicBezTo>
                                <a:pt x="78841" y="122588"/>
                                <a:pt x="79793" y="121635"/>
                                <a:pt x="79793" y="121635"/>
                              </a:cubicBezTo>
                              <a:cubicBezTo>
                                <a:pt x="79793" y="121635"/>
                                <a:pt x="79793" y="120683"/>
                                <a:pt x="79793" y="120683"/>
                              </a:cubicBezTo>
                              <a:cubicBezTo>
                                <a:pt x="79793" y="119730"/>
                                <a:pt x="79793" y="121635"/>
                                <a:pt x="78841" y="121635"/>
                              </a:cubicBezTo>
                              <a:cubicBezTo>
                                <a:pt x="77888" y="120683"/>
                                <a:pt x="78841" y="120683"/>
                                <a:pt x="78841" y="119730"/>
                              </a:cubicBezTo>
                              <a:cubicBezTo>
                                <a:pt x="79793" y="120683"/>
                                <a:pt x="80746" y="119730"/>
                                <a:pt x="81698" y="118778"/>
                              </a:cubicBezTo>
                              <a:cubicBezTo>
                                <a:pt x="81698" y="119730"/>
                                <a:pt x="82651" y="119730"/>
                                <a:pt x="82651" y="120683"/>
                              </a:cubicBezTo>
                              <a:cubicBezTo>
                                <a:pt x="82651" y="118778"/>
                                <a:pt x="83603" y="120683"/>
                                <a:pt x="83603" y="120683"/>
                              </a:cubicBezTo>
                              <a:cubicBezTo>
                                <a:pt x="82651" y="122588"/>
                                <a:pt x="84556" y="120683"/>
                                <a:pt x="84556" y="122588"/>
                              </a:cubicBezTo>
                              <a:lnTo>
                                <a:pt x="85508" y="120683"/>
                              </a:lnTo>
                              <a:cubicBezTo>
                                <a:pt x="85508" y="122588"/>
                                <a:pt x="89318" y="120683"/>
                                <a:pt x="88366" y="122588"/>
                              </a:cubicBezTo>
                              <a:cubicBezTo>
                                <a:pt x="89318" y="123540"/>
                                <a:pt x="87413" y="123540"/>
                                <a:pt x="86461" y="123540"/>
                              </a:cubicBezTo>
                              <a:cubicBezTo>
                                <a:pt x="86461" y="126398"/>
                                <a:pt x="91223" y="125445"/>
                                <a:pt x="91223" y="128303"/>
                              </a:cubicBezTo>
                              <a:cubicBezTo>
                                <a:pt x="92176" y="127350"/>
                                <a:pt x="92176" y="126398"/>
                                <a:pt x="93128" y="127350"/>
                              </a:cubicBezTo>
                              <a:cubicBezTo>
                                <a:pt x="94081" y="129255"/>
                                <a:pt x="95986" y="130208"/>
                                <a:pt x="95033" y="131160"/>
                              </a:cubicBezTo>
                              <a:cubicBezTo>
                                <a:pt x="95986" y="131160"/>
                                <a:pt x="96938" y="131160"/>
                                <a:pt x="96938" y="132113"/>
                              </a:cubicBezTo>
                              <a:cubicBezTo>
                                <a:pt x="96938" y="132113"/>
                                <a:pt x="95986" y="132113"/>
                                <a:pt x="95986" y="132113"/>
                              </a:cubicBezTo>
                              <a:cubicBezTo>
                                <a:pt x="97891" y="133065"/>
                                <a:pt x="98843" y="133065"/>
                                <a:pt x="100748" y="133065"/>
                              </a:cubicBezTo>
                              <a:cubicBezTo>
                                <a:pt x="100748" y="134970"/>
                                <a:pt x="104558" y="134970"/>
                                <a:pt x="106463" y="136875"/>
                              </a:cubicBezTo>
                              <a:cubicBezTo>
                                <a:pt x="108368" y="135923"/>
                                <a:pt x="109321" y="137828"/>
                                <a:pt x="110273" y="135923"/>
                              </a:cubicBezTo>
                              <a:cubicBezTo>
                                <a:pt x="110273" y="135923"/>
                                <a:pt x="110273" y="136875"/>
                                <a:pt x="110273" y="136875"/>
                              </a:cubicBezTo>
                              <a:cubicBezTo>
                                <a:pt x="111226" y="136875"/>
                                <a:pt x="112178" y="134970"/>
                                <a:pt x="113131" y="134970"/>
                              </a:cubicBezTo>
                              <a:lnTo>
                                <a:pt x="112178" y="135923"/>
                              </a:lnTo>
                              <a:cubicBezTo>
                                <a:pt x="111226" y="137828"/>
                                <a:pt x="115036" y="136875"/>
                                <a:pt x="115036" y="137828"/>
                              </a:cubicBezTo>
                              <a:cubicBezTo>
                                <a:pt x="114083" y="136875"/>
                                <a:pt x="115988" y="137828"/>
                                <a:pt x="115988" y="136875"/>
                              </a:cubicBezTo>
                              <a:lnTo>
                                <a:pt x="116941" y="136875"/>
                              </a:lnTo>
                              <a:cubicBezTo>
                                <a:pt x="118846" y="136875"/>
                                <a:pt x="116941" y="135923"/>
                                <a:pt x="119798" y="135923"/>
                              </a:cubicBezTo>
                              <a:cubicBezTo>
                                <a:pt x="120751" y="135923"/>
                                <a:pt x="119798" y="137828"/>
                                <a:pt x="119798" y="137828"/>
                              </a:cubicBezTo>
                              <a:cubicBezTo>
                                <a:pt x="120751" y="138780"/>
                                <a:pt x="121703" y="137828"/>
                                <a:pt x="123608" y="137828"/>
                              </a:cubicBezTo>
                              <a:cubicBezTo>
                                <a:pt x="123608" y="137828"/>
                                <a:pt x="122656" y="137828"/>
                                <a:pt x="123608" y="137828"/>
                              </a:cubicBezTo>
                              <a:cubicBezTo>
                                <a:pt x="123608" y="137828"/>
                                <a:pt x="123608" y="137828"/>
                                <a:pt x="123608" y="137828"/>
                              </a:cubicBezTo>
                              <a:cubicBezTo>
                                <a:pt x="123608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3608" y="137828"/>
                                <a:pt x="123608" y="137828"/>
                              </a:cubicBezTo>
                              <a:cubicBezTo>
                                <a:pt x="123608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5513" y="137828"/>
                                <a:pt x="125513" y="137828"/>
                              </a:cubicBezTo>
                              <a:lnTo>
                                <a:pt x="125513" y="138780"/>
                              </a:lnTo>
                              <a:cubicBezTo>
                                <a:pt x="126466" y="138780"/>
                                <a:pt x="128371" y="137828"/>
                                <a:pt x="128371" y="136875"/>
                              </a:cubicBezTo>
                              <a:cubicBezTo>
                                <a:pt x="130276" y="136875"/>
                                <a:pt x="133133" y="136875"/>
                                <a:pt x="135038" y="135923"/>
                              </a:cubicBezTo>
                              <a:cubicBezTo>
                                <a:pt x="136943" y="134970"/>
                                <a:pt x="138848" y="134018"/>
                                <a:pt x="139801" y="133065"/>
                              </a:cubicBezTo>
                              <a:cubicBezTo>
                                <a:pt x="138848" y="133065"/>
                                <a:pt x="138848" y="134018"/>
                                <a:pt x="139801" y="134018"/>
                              </a:cubicBezTo>
                              <a:cubicBezTo>
                                <a:pt x="140753" y="133065"/>
                                <a:pt x="141706" y="132113"/>
                                <a:pt x="141706" y="132113"/>
                              </a:cubicBezTo>
                              <a:cubicBezTo>
                                <a:pt x="142658" y="131160"/>
                                <a:pt x="142658" y="132113"/>
                                <a:pt x="144563" y="131160"/>
                              </a:cubicBezTo>
                              <a:cubicBezTo>
                                <a:pt x="144563" y="131160"/>
                                <a:pt x="144563" y="130208"/>
                                <a:pt x="143611" y="130208"/>
                              </a:cubicBezTo>
                              <a:cubicBezTo>
                                <a:pt x="145516" y="130208"/>
                                <a:pt x="146468" y="128303"/>
                                <a:pt x="147421" y="126398"/>
                              </a:cubicBezTo>
                              <a:cubicBezTo>
                                <a:pt x="148373" y="124493"/>
                                <a:pt x="149326" y="122588"/>
                                <a:pt x="150278" y="121635"/>
                              </a:cubicBezTo>
                              <a:cubicBezTo>
                                <a:pt x="150278" y="121635"/>
                                <a:pt x="150278" y="122588"/>
                                <a:pt x="151231" y="123540"/>
                              </a:cubicBezTo>
                              <a:cubicBezTo>
                                <a:pt x="152183" y="120683"/>
                                <a:pt x="152183" y="117825"/>
                                <a:pt x="150278" y="114968"/>
                              </a:cubicBezTo>
                              <a:cubicBezTo>
                                <a:pt x="151231" y="114968"/>
                                <a:pt x="151231" y="114968"/>
                                <a:pt x="151231" y="115920"/>
                              </a:cubicBezTo>
                              <a:cubicBezTo>
                                <a:pt x="151231" y="114015"/>
                                <a:pt x="151231" y="112110"/>
                                <a:pt x="150278" y="111158"/>
                              </a:cubicBezTo>
                              <a:cubicBezTo>
                                <a:pt x="149326" y="112110"/>
                                <a:pt x="151231" y="111158"/>
                                <a:pt x="151231" y="112110"/>
                              </a:cubicBezTo>
                              <a:cubicBezTo>
                                <a:pt x="150278" y="113063"/>
                                <a:pt x="149326" y="111158"/>
                                <a:pt x="149326" y="110205"/>
                              </a:cubicBezTo>
                              <a:lnTo>
                                <a:pt x="149326" y="110205"/>
                              </a:lnTo>
                              <a:cubicBezTo>
                                <a:pt x="149326" y="108300"/>
                                <a:pt x="148373" y="108300"/>
                                <a:pt x="148373" y="107348"/>
                              </a:cubicBezTo>
                              <a:cubicBezTo>
                                <a:pt x="148373" y="106395"/>
                                <a:pt x="149326" y="108300"/>
                                <a:pt x="149326" y="107348"/>
                              </a:cubicBezTo>
                              <a:cubicBezTo>
                                <a:pt x="151231" y="106395"/>
                                <a:pt x="149326" y="103538"/>
                                <a:pt x="149326" y="103538"/>
                              </a:cubicBezTo>
                              <a:cubicBezTo>
                                <a:pt x="148373" y="103538"/>
                                <a:pt x="148373" y="102585"/>
                                <a:pt x="148373" y="103538"/>
                              </a:cubicBezTo>
                              <a:cubicBezTo>
                                <a:pt x="147421" y="102585"/>
                                <a:pt x="149326" y="102585"/>
                                <a:pt x="149326" y="102585"/>
                              </a:cubicBezTo>
                              <a:cubicBezTo>
                                <a:pt x="147421" y="101633"/>
                                <a:pt x="146468" y="100680"/>
                                <a:pt x="144563" y="98775"/>
                              </a:cubicBezTo>
                              <a:cubicBezTo>
                                <a:pt x="145516" y="99728"/>
                                <a:pt x="146468" y="98775"/>
                                <a:pt x="147421" y="99728"/>
                              </a:cubicBezTo>
                              <a:cubicBezTo>
                                <a:pt x="147421" y="98775"/>
                                <a:pt x="146468" y="98775"/>
                                <a:pt x="146468" y="97823"/>
                              </a:cubicBezTo>
                              <a:cubicBezTo>
                                <a:pt x="146468" y="96870"/>
                                <a:pt x="145516" y="96870"/>
                                <a:pt x="145516" y="96870"/>
                              </a:cubicBezTo>
                              <a:cubicBezTo>
                                <a:pt x="145516" y="95918"/>
                                <a:pt x="145516" y="94965"/>
                                <a:pt x="145516" y="94965"/>
                              </a:cubicBezTo>
                              <a:cubicBezTo>
                                <a:pt x="146468" y="94965"/>
                                <a:pt x="148373" y="93060"/>
                                <a:pt x="149326" y="93060"/>
                              </a:cubicBezTo>
                              <a:cubicBezTo>
                                <a:pt x="150278" y="94013"/>
                                <a:pt x="148373" y="93060"/>
                                <a:pt x="148373" y="94013"/>
                              </a:cubicBezTo>
                              <a:lnTo>
                                <a:pt x="150278" y="94013"/>
                              </a:lnTo>
                              <a:cubicBezTo>
                                <a:pt x="148373" y="94965"/>
                                <a:pt x="151231" y="94965"/>
                                <a:pt x="151231" y="95918"/>
                              </a:cubicBezTo>
                              <a:cubicBezTo>
                                <a:pt x="152183" y="94965"/>
                                <a:pt x="155041" y="94013"/>
                                <a:pt x="156946" y="93060"/>
                              </a:cubicBezTo>
                              <a:cubicBezTo>
                                <a:pt x="154088" y="92108"/>
                                <a:pt x="158851" y="91155"/>
                                <a:pt x="157898" y="89250"/>
                              </a:cubicBezTo>
                              <a:cubicBezTo>
                                <a:pt x="159803" y="87345"/>
                                <a:pt x="159803" y="89250"/>
                                <a:pt x="160756" y="89250"/>
                              </a:cubicBezTo>
                              <a:cubicBezTo>
                                <a:pt x="162661" y="87345"/>
                                <a:pt x="164566" y="85440"/>
                                <a:pt x="165518" y="82583"/>
                              </a:cubicBezTo>
                              <a:cubicBezTo>
                                <a:pt x="165518" y="82583"/>
                                <a:pt x="165518" y="82583"/>
                                <a:pt x="165518" y="82583"/>
                              </a:cubicBezTo>
                              <a:cubicBezTo>
                                <a:pt x="165518" y="81630"/>
                                <a:pt x="166471" y="80678"/>
                                <a:pt x="167423" y="78773"/>
                              </a:cubicBezTo>
                              <a:cubicBezTo>
                                <a:pt x="167423" y="76868"/>
                                <a:pt x="168376" y="75915"/>
                                <a:pt x="167423" y="74963"/>
                              </a:cubicBezTo>
                              <a:cubicBezTo>
                                <a:pt x="167423" y="74963"/>
                                <a:pt x="168376" y="74963"/>
                                <a:pt x="168376" y="75915"/>
                              </a:cubicBezTo>
                              <a:cubicBezTo>
                                <a:pt x="169328" y="74010"/>
                                <a:pt x="166471" y="74963"/>
                                <a:pt x="168376" y="73058"/>
                              </a:cubicBezTo>
                              <a:lnTo>
                                <a:pt x="169328" y="74010"/>
                              </a:lnTo>
                              <a:cubicBezTo>
                                <a:pt x="168376" y="69248"/>
                                <a:pt x="170281" y="68295"/>
                                <a:pt x="170281" y="66390"/>
                              </a:cubicBezTo>
                              <a:cubicBezTo>
                                <a:pt x="169328" y="66390"/>
                                <a:pt x="169328" y="66390"/>
                                <a:pt x="170281" y="66390"/>
                              </a:cubicBezTo>
                              <a:close/>
                              <a:moveTo>
                                <a:pt x="102653" y="74963"/>
                              </a:moveTo>
                              <a:cubicBezTo>
                                <a:pt x="102653" y="74963"/>
                                <a:pt x="102653" y="74963"/>
                                <a:pt x="102653" y="74963"/>
                              </a:cubicBezTo>
                              <a:cubicBezTo>
                                <a:pt x="102653" y="74963"/>
                                <a:pt x="102653" y="74963"/>
                                <a:pt x="102653" y="74963"/>
                              </a:cubicBezTo>
                              <a:close/>
                              <a:moveTo>
                                <a:pt x="79793" y="80678"/>
                              </a:moveTo>
                              <a:cubicBezTo>
                                <a:pt x="79793" y="81630"/>
                                <a:pt x="79793" y="81630"/>
                                <a:pt x="79793" y="80678"/>
                              </a:cubicBezTo>
                              <a:cubicBezTo>
                                <a:pt x="78841" y="80678"/>
                                <a:pt x="79793" y="81630"/>
                                <a:pt x="79793" y="80678"/>
                              </a:cubicBezTo>
                              <a:cubicBezTo>
                                <a:pt x="78841" y="80678"/>
                                <a:pt x="78841" y="80678"/>
                                <a:pt x="78841" y="80678"/>
                              </a:cubicBezTo>
                              <a:cubicBezTo>
                                <a:pt x="78841" y="80678"/>
                                <a:pt x="78841" y="79725"/>
                                <a:pt x="78841" y="79725"/>
                              </a:cubicBezTo>
                              <a:cubicBezTo>
                                <a:pt x="78841" y="78773"/>
                                <a:pt x="79793" y="78773"/>
                                <a:pt x="79793" y="77820"/>
                              </a:cubicBezTo>
                              <a:cubicBezTo>
                                <a:pt x="78841" y="76868"/>
                                <a:pt x="79793" y="76868"/>
                                <a:pt x="78841" y="75915"/>
                              </a:cubicBezTo>
                              <a:cubicBezTo>
                                <a:pt x="78841" y="75915"/>
                                <a:pt x="78841" y="75915"/>
                                <a:pt x="79793" y="75915"/>
                              </a:cubicBez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cubicBezTo>
                                <a:pt x="79793" y="74963"/>
                                <a:pt x="79793" y="74963"/>
                                <a:pt x="79793" y="75915"/>
                              </a:cubicBezTo>
                              <a:cubicBezTo>
                                <a:pt x="79793" y="75915"/>
                                <a:pt x="79793" y="75915"/>
                                <a:pt x="79793" y="75915"/>
                              </a:cubicBezTo>
                              <a:lnTo>
                                <a:pt x="79793" y="75915"/>
                              </a:lnTo>
                              <a:lnTo>
                                <a:pt x="79793" y="75915"/>
                              </a:lnTo>
                              <a:lnTo>
                                <a:pt x="79793" y="75915"/>
                              </a:lnTo>
                              <a:cubicBezTo>
                                <a:pt x="79793" y="75915"/>
                                <a:pt x="79793" y="76868"/>
                                <a:pt x="79793" y="75915"/>
                              </a:cubicBezTo>
                              <a:cubicBezTo>
                                <a:pt x="79793" y="75915"/>
                                <a:pt x="79793" y="75915"/>
                                <a:pt x="79793" y="75915"/>
                              </a:cubicBezTo>
                              <a:lnTo>
                                <a:pt x="79793" y="75915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cubicBezTo>
                                <a:pt x="79793" y="76868"/>
                                <a:pt x="79793" y="76868"/>
                                <a:pt x="79793" y="76868"/>
                              </a:cubicBezTo>
                              <a:cubicBezTo>
                                <a:pt x="80746" y="78773"/>
                                <a:pt x="80746" y="79725"/>
                                <a:pt x="79793" y="80678"/>
                              </a:cubicBezTo>
                              <a:cubicBezTo>
                                <a:pt x="80746" y="80678"/>
                                <a:pt x="80746" y="80678"/>
                                <a:pt x="79793" y="80678"/>
                              </a:cubicBezTo>
                              <a:close/>
                              <a:moveTo>
                                <a:pt x="78841" y="74010"/>
                              </a:move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cubicBezTo>
                                <a:pt x="79793" y="74963"/>
                                <a:pt x="79793" y="74010"/>
                                <a:pt x="78841" y="74010"/>
                              </a:cubicBezTo>
                              <a:lnTo>
                                <a:pt x="78841" y="74010"/>
                              </a:lnTo>
                              <a:close/>
                              <a:moveTo>
                                <a:pt x="80746" y="63533"/>
                              </a:moveTo>
                              <a:cubicBezTo>
                                <a:pt x="80746" y="63533"/>
                                <a:pt x="80746" y="62580"/>
                                <a:pt x="80746" y="63533"/>
                              </a:cubicBezTo>
                              <a:cubicBezTo>
                                <a:pt x="80746" y="63533"/>
                                <a:pt x="80746" y="63533"/>
                                <a:pt x="80746" y="63533"/>
                              </a:cubicBezTo>
                              <a:close/>
                              <a:moveTo>
                                <a:pt x="80746" y="74963"/>
                              </a:moveTo>
                              <a:lnTo>
                                <a:pt x="80746" y="74963"/>
                              </a:lnTo>
                              <a:lnTo>
                                <a:pt x="80746" y="74963"/>
                              </a:lnTo>
                              <a:cubicBezTo>
                                <a:pt x="80746" y="74963"/>
                                <a:pt x="80746" y="74963"/>
                                <a:pt x="80746" y="74963"/>
                              </a:cubicBezTo>
                              <a:lnTo>
                                <a:pt x="80746" y="74963"/>
                              </a:lnTo>
                              <a:close/>
                              <a:moveTo>
                                <a:pt x="79793" y="74963"/>
                              </a:moveTo>
                              <a:lnTo>
                                <a:pt x="79793" y="74963"/>
                              </a:lnTo>
                              <a:lnTo>
                                <a:pt x="79793" y="74963"/>
                              </a:lnTo>
                              <a:lnTo>
                                <a:pt x="79793" y="74963"/>
                              </a:lnTo>
                              <a:close/>
                              <a:moveTo>
                                <a:pt x="80746" y="76868"/>
                              </a:moveTo>
                              <a:cubicBezTo>
                                <a:pt x="80746" y="76868"/>
                                <a:pt x="80746" y="76868"/>
                                <a:pt x="80746" y="76868"/>
                              </a:cubicBez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cubicBezTo>
                                <a:pt x="81698" y="76868"/>
                                <a:pt x="81698" y="77820"/>
                                <a:pt x="80746" y="76868"/>
                              </a:cubicBez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close/>
                              <a:moveTo>
                                <a:pt x="86461" y="61628"/>
                              </a:move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lose/>
                              <a:moveTo>
                                <a:pt x="82651" y="59723"/>
                              </a:move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2651" y="60675"/>
                                <a:pt x="82651" y="60675"/>
                                <a:pt x="82651" y="59723"/>
                              </a:cubicBezTo>
                              <a:cubicBezTo>
                                <a:pt x="82651" y="60675"/>
                                <a:pt x="82651" y="59723"/>
                                <a:pt x="82651" y="59723"/>
                              </a:cubicBezTo>
                              <a:close/>
                              <a:moveTo>
                                <a:pt x="81698" y="62580"/>
                              </a:move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lose/>
                              <a:moveTo>
                                <a:pt x="72173" y="65438"/>
                              </a:moveTo>
                              <a:lnTo>
                                <a:pt x="73126" y="67343"/>
                              </a:lnTo>
                              <a:cubicBezTo>
                                <a:pt x="74078" y="66390"/>
                                <a:pt x="74078" y="65438"/>
                                <a:pt x="75031" y="63533"/>
                              </a:cubicBezTo>
                              <a:cubicBezTo>
                                <a:pt x="75983" y="64485"/>
                                <a:pt x="75983" y="62580"/>
                                <a:pt x="76936" y="63533"/>
                              </a:cubicBezTo>
                              <a:cubicBezTo>
                                <a:pt x="76936" y="62580"/>
                                <a:pt x="77888" y="63533"/>
                                <a:pt x="77888" y="61628"/>
                              </a:cubicBezTo>
                              <a:lnTo>
                                <a:pt x="77888" y="62580"/>
                              </a:lnTo>
                              <a:cubicBezTo>
                                <a:pt x="77888" y="62580"/>
                                <a:pt x="78841" y="62580"/>
                                <a:pt x="78841" y="62580"/>
                              </a:cubicBezTo>
                              <a:cubicBezTo>
                                <a:pt x="78841" y="62580"/>
                                <a:pt x="78841" y="62580"/>
                                <a:pt x="78841" y="63533"/>
                              </a:cubicBezTo>
                              <a:cubicBezTo>
                                <a:pt x="78841" y="63533"/>
                                <a:pt x="78841" y="62580"/>
                                <a:pt x="78841" y="62580"/>
                              </a:cubicBezTo>
                              <a:cubicBezTo>
                                <a:pt x="78841" y="63533"/>
                                <a:pt x="77888" y="63533"/>
                                <a:pt x="78841" y="64485"/>
                              </a:cubicBezTo>
                              <a:cubicBezTo>
                                <a:pt x="78841" y="64485"/>
                                <a:pt x="77888" y="63533"/>
                                <a:pt x="77888" y="63533"/>
                              </a:cubicBezTo>
                              <a:cubicBezTo>
                                <a:pt x="76936" y="63533"/>
                                <a:pt x="78841" y="65438"/>
                                <a:pt x="77888" y="65438"/>
                              </a:cubicBezTo>
                              <a:cubicBezTo>
                                <a:pt x="77888" y="65438"/>
                                <a:pt x="76936" y="65438"/>
                                <a:pt x="76936" y="65438"/>
                              </a:cubicBezTo>
                              <a:cubicBezTo>
                                <a:pt x="76936" y="66390"/>
                                <a:pt x="76936" y="66390"/>
                                <a:pt x="76936" y="67343"/>
                              </a:cubicBezTo>
                              <a:cubicBezTo>
                                <a:pt x="76936" y="67343"/>
                                <a:pt x="75983" y="67343"/>
                                <a:pt x="75983" y="66390"/>
                              </a:cubicBezTo>
                              <a:cubicBezTo>
                                <a:pt x="75031" y="67343"/>
                                <a:pt x="74078" y="69248"/>
                                <a:pt x="73126" y="70200"/>
                              </a:cubicBezTo>
                              <a:cubicBezTo>
                                <a:pt x="72173" y="69248"/>
                                <a:pt x="72173" y="68295"/>
                                <a:pt x="73126" y="68295"/>
                              </a:cubicBezTo>
                              <a:cubicBezTo>
                                <a:pt x="72173" y="67343"/>
                                <a:pt x="73126" y="66390"/>
                                <a:pt x="72173" y="65438"/>
                              </a:cubicBezTo>
                              <a:cubicBezTo>
                                <a:pt x="71221" y="65438"/>
                                <a:pt x="73126" y="66390"/>
                                <a:pt x="72173" y="65438"/>
                              </a:cubicBezTo>
                              <a:close/>
                              <a:moveTo>
                                <a:pt x="73126" y="70200"/>
                              </a:moveTo>
                              <a:cubicBezTo>
                                <a:pt x="72173" y="70200"/>
                                <a:pt x="72173" y="69248"/>
                                <a:pt x="73126" y="70200"/>
                              </a:cubicBezTo>
                              <a:lnTo>
                                <a:pt x="73126" y="70200"/>
                              </a:lnTo>
                              <a:cubicBezTo>
                                <a:pt x="73126" y="69248"/>
                                <a:pt x="73126" y="70200"/>
                                <a:pt x="73126" y="70200"/>
                              </a:cubicBezTo>
                              <a:close/>
                              <a:moveTo>
                                <a:pt x="71221" y="71153"/>
                              </a:moveTo>
                              <a:cubicBezTo>
                                <a:pt x="72173" y="71153"/>
                                <a:pt x="72173" y="71153"/>
                                <a:pt x="71221" y="71153"/>
                              </a:cubicBezTo>
                              <a:cubicBezTo>
                                <a:pt x="72173" y="71153"/>
                                <a:pt x="72173" y="72105"/>
                                <a:pt x="72173" y="72105"/>
                              </a:cubicBezTo>
                              <a:cubicBezTo>
                                <a:pt x="72173" y="72105"/>
                                <a:pt x="71221" y="72105"/>
                                <a:pt x="71221" y="72105"/>
                              </a:cubicBezTo>
                              <a:cubicBezTo>
                                <a:pt x="71221" y="72105"/>
                                <a:pt x="71221" y="72105"/>
                                <a:pt x="71221" y="71153"/>
                              </a:cubicBezTo>
                              <a:cubicBezTo>
                                <a:pt x="70268" y="71153"/>
                                <a:pt x="70268" y="71153"/>
                                <a:pt x="70268" y="71153"/>
                              </a:cubicBezTo>
                              <a:cubicBezTo>
                                <a:pt x="71221" y="71153"/>
                                <a:pt x="71221" y="72105"/>
                                <a:pt x="71221" y="71153"/>
                              </a:cubicBezTo>
                              <a:cubicBezTo>
                                <a:pt x="70268" y="71153"/>
                                <a:pt x="70268" y="71153"/>
                                <a:pt x="70268" y="71153"/>
                              </a:cubicBezTo>
                              <a:cubicBezTo>
                                <a:pt x="70268" y="71153"/>
                                <a:pt x="71221" y="71153"/>
                                <a:pt x="71221" y="71153"/>
                              </a:cubicBezTo>
                              <a:close/>
                              <a:moveTo>
                                <a:pt x="78841" y="85440"/>
                              </a:moveTo>
                              <a:cubicBezTo>
                                <a:pt x="78841" y="85440"/>
                                <a:pt x="78841" y="86393"/>
                                <a:pt x="78841" y="86393"/>
                              </a:cubicBezTo>
                              <a:cubicBezTo>
                                <a:pt x="78841" y="86393"/>
                                <a:pt x="78841" y="85440"/>
                                <a:pt x="78841" y="85440"/>
                              </a:cubicBezTo>
                              <a:cubicBezTo>
                                <a:pt x="77888" y="86393"/>
                                <a:pt x="77888" y="85440"/>
                                <a:pt x="77888" y="85440"/>
                              </a:cubicBezTo>
                              <a:cubicBezTo>
                                <a:pt x="77888" y="85440"/>
                                <a:pt x="77888" y="85440"/>
                                <a:pt x="77888" y="86393"/>
                              </a:cubicBezTo>
                              <a:cubicBezTo>
                                <a:pt x="77888" y="84488"/>
                                <a:pt x="76936" y="86393"/>
                                <a:pt x="76936" y="85440"/>
                              </a:cubicBezTo>
                              <a:cubicBezTo>
                                <a:pt x="75983" y="87345"/>
                                <a:pt x="75983" y="86393"/>
                                <a:pt x="75983" y="86393"/>
                              </a:cubicBezTo>
                              <a:cubicBezTo>
                                <a:pt x="75983" y="86393"/>
                                <a:pt x="75983" y="85440"/>
                                <a:pt x="76936" y="85440"/>
                              </a:cubicBezTo>
                              <a:cubicBezTo>
                                <a:pt x="76936" y="85440"/>
                                <a:pt x="75983" y="85440"/>
                                <a:pt x="76936" y="84488"/>
                              </a:cubicBezTo>
                              <a:cubicBezTo>
                                <a:pt x="76936" y="84488"/>
                                <a:pt x="75983" y="85440"/>
                                <a:pt x="75983" y="84488"/>
                              </a:cubicBezTo>
                              <a:cubicBezTo>
                                <a:pt x="76936" y="83535"/>
                                <a:pt x="75983" y="83535"/>
                                <a:pt x="75983" y="83535"/>
                              </a:cubicBezTo>
                              <a:cubicBezTo>
                                <a:pt x="75031" y="84488"/>
                                <a:pt x="73126" y="84488"/>
                                <a:pt x="74078" y="83535"/>
                              </a:cubicBezTo>
                              <a:lnTo>
                                <a:pt x="74078" y="82583"/>
                              </a:lnTo>
                              <a:cubicBezTo>
                                <a:pt x="73126" y="81630"/>
                                <a:pt x="74078" y="79725"/>
                                <a:pt x="72173" y="78773"/>
                              </a:cubicBezTo>
                              <a:lnTo>
                                <a:pt x="73126" y="78773"/>
                              </a:lnTo>
                              <a:cubicBezTo>
                                <a:pt x="73126" y="78773"/>
                                <a:pt x="73126" y="78773"/>
                                <a:pt x="73126" y="77820"/>
                              </a:cubicBezTo>
                              <a:cubicBezTo>
                                <a:pt x="73126" y="77820"/>
                                <a:pt x="74078" y="77820"/>
                                <a:pt x="74078" y="77820"/>
                              </a:cubicBezTo>
                              <a:cubicBezTo>
                                <a:pt x="75031" y="77820"/>
                                <a:pt x="75983" y="78773"/>
                                <a:pt x="77888" y="79725"/>
                              </a:cubicBezTo>
                              <a:lnTo>
                                <a:pt x="77888" y="79725"/>
                              </a:lnTo>
                              <a:cubicBezTo>
                                <a:pt x="78841" y="79725"/>
                                <a:pt x="79793" y="80678"/>
                                <a:pt x="80746" y="80678"/>
                              </a:cubicBezTo>
                              <a:lnTo>
                                <a:pt x="80746" y="80678"/>
                              </a:lnTo>
                              <a:lnTo>
                                <a:pt x="80746" y="80678"/>
                              </a:lnTo>
                              <a:cubicBezTo>
                                <a:pt x="80746" y="80678"/>
                                <a:pt x="80746" y="80678"/>
                                <a:pt x="80746" y="80678"/>
                              </a:cubicBezTo>
                              <a:cubicBezTo>
                                <a:pt x="80746" y="80678"/>
                                <a:pt x="81698" y="80678"/>
                                <a:pt x="81698" y="80678"/>
                              </a:cubicBezTo>
                              <a:cubicBezTo>
                                <a:pt x="81698" y="80678"/>
                                <a:pt x="81698" y="80678"/>
                                <a:pt x="81698" y="80678"/>
                              </a:cubicBezTo>
                              <a:cubicBezTo>
                                <a:pt x="82651" y="80678"/>
                                <a:pt x="82651" y="80678"/>
                                <a:pt x="82651" y="80678"/>
                              </a:cubicBezTo>
                              <a:lnTo>
                                <a:pt x="82651" y="80678"/>
                              </a:lnTo>
                              <a:cubicBezTo>
                                <a:pt x="83603" y="79725"/>
                                <a:pt x="84556" y="78773"/>
                                <a:pt x="85508" y="76868"/>
                              </a:cubicBezTo>
                              <a:cubicBezTo>
                                <a:pt x="86461" y="74963"/>
                                <a:pt x="85508" y="74010"/>
                                <a:pt x="85508" y="74010"/>
                              </a:cubicBezTo>
                              <a:cubicBezTo>
                                <a:pt x="85508" y="74010"/>
                                <a:pt x="86461" y="73058"/>
                                <a:pt x="86461" y="72105"/>
                              </a:cubicBezTo>
                              <a:cubicBezTo>
                                <a:pt x="86461" y="72105"/>
                                <a:pt x="86461" y="72105"/>
                                <a:pt x="85508" y="71153"/>
                              </a:cubicBezTo>
                              <a:cubicBezTo>
                                <a:pt x="85508" y="71153"/>
                                <a:pt x="85508" y="71153"/>
                                <a:pt x="86461" y="70200"/>
                              </a:cubicBezTo>
                              <a:cubicBezTo>
                                <a:pt x="86461" y="69248"/>
                                <a:pt x="87413" y="69248"/>
                                <a:pt x="87413" y="69248"/>
                              </a:cubicBezTo>
                              <a:cubicBezTo>
                                <a:pt x="87413" y="69248"/>
                                <a:pt x="87413" y="69248"/>
                                <a:pt x="87413" y="69248"/>
                              </a:cubicBezTo>
                              <a:cubicBezTo>
                                <a:pt x="87413" y="69248"/>
                                <a:pt x="87413" y="68295"/>
                                <a:pt x="88366" y="68295"/>
                              </a:cubicBezTo>
                              <a:cubicBezTo>
                                <a:pt x="89318" y="68295"/>
                                <a:pt x="90271" y="69248"/>
                                <a:pt x="91223" y="70200"/>
                              </a:cubicBezTo>
                              <a:cubicBezTo>
                                <a:pt x="93128" y="69248"/>
                                <a:pt x="93128" y="70200"/>
                                <a:pt x="95033" y="70200"/>
                              </a:cubicBezTo>
                              <a:lnTo>
                                <a:pt x="94081" y="70200"/>
                              </a:lnTo>
                              <a:cubicBezTo>
                                <a:pt x="95033" y="70200"/>
                                <a:pt x="94081" y="71153"/>
                                <a:pt x="93128" y="72105"/>
                              </a:cubicBezTo>
                              <a:cubicBezTo>
                                <a:pt x="94081" y="72105"/>
                                <a:pt x="93128" y="72105"/>
                                <a:pt x="95033" y="72105"/>
                              </a:cubicBezTo>
                              <a:cubicBezTo>
                                <a:pt x="95986" y="72105"/>
                                <a:pt x="93128" y="73058"/>
                                <a:pt x="94081" y="73058"/>
                              </a:cubicBezTo>
                              <a:cubicBezTo>
                                <a:pt x="94081" y="73058"/>
                                <a:pt x="95033" y="73058"/>
                                <a:pt x="94081" y="73058"/>
                              </a:cubicBezTo>
                              <a:cubicBezTo>
                                <a:pt x="95986" y="74010"/>
                                <a:pt x="93128" y="73058"/>
                                <a:pt x="92176" y="74010"/>
                              </a:cubicBezTo>
                              <a:cubicBezTo>
                                <a:pt x="92176" y="74963"/>
                                <a:pt x="93128" y="74963"/>
                                <a:pt x="93128" y="75915"/>
                              </a:cubicBezTo>
                              <a:cubicBezTo>
                                <a:pt x="93128" y="76868"/>
                                <a:pt x="93128" y="76868"/>
                                <a:pt x="92176" y="77820"/>
                              </a:cubicBezTo>
                              <a:cubicBezTo>
                                <a:pt x="92176" y="77820"/>
                                <a:pt x="93128" y="77820"/>
                                <a:pt x="93128" y="77820"/>
                              </a:cubicBezTo>
                              <a:cubicBezTo>
                                <a:pt x="91223" y="76868"/>
                                <a:pt x="93128" y="78773"/>
                                <a:pt x="92176" y="77820"/>
                              </a:cubicBezTo>
                              <a:cubicBezTo>
                                <a:pt x="92176" y="77820"/>
                                <a:pt x="92176" y="77820"/>
                                <a:pt x="91223" y="76868"/>
                              </a:cubicBezTo>
                              <a:cubicBezTo>
                                <a:pt x="90271" y="76868"/>
                                <a:pt x="91223" y="77820"/>
                                <a:pt x="90271" y="77820"/>
                              </a:cubicBezTo>
                              <a:cubicBezTo>
                                <a:pt x="90271" y="77820"/>
                                <a:pt x="90271" y="77820"/>
                                <a:pt x="90271" y="77820"/>
                              </a:cubicBezTo>
                              <a:cubicBezTo>
                                <a:pt x="91223" y="79725"/>
                                <a:pt x="89318" y="77820"/>
                                <a:pt x="89318" y="78773"/>
                              </a:cubicBezTo>
                              <a:cubicBezTo>
                                <a:pt x="88366" y="77820"/>
                                <a:pt x="88366" y="78773"/>
                                <a:pt x="88366" y="77820"/>
                              </a:cubicBezTo>
                              <a:cubicBezTo>
                                <a:pt x="89318" y="79725"/>
                                <a:pt x="87413" y="77820"/>
                                <a:pt x="87413" y="79725"/>
                              </a:cubicBezTo>
                              <a:lnTo>
                                <a:pt x="87413" y="79725"/>
                              </a:lnTo>
                              <a:cubicBezTo>
                                <a:pt x="85508" y="80678"/>
                                <a:pt x="84556" y="80678"/>
                                <a:pt x="82651" y="82583"/>
                              </a:cubicBezTo>
                              <a:cubicBezTo>
                                <a:pt x="80746" y="85440"/>
                                <a:pt x="79793" y="84488"/>
                                <a:pt x="78841" y="85440"/>
                              </a:cubicBezTo>
                              <a:close/>
                              <a:moveTo>
                                <a:pt x="129323" y="135923"/>
                              </a:moveTo>
                              <a:cubicBezTo>
                                <a:pt x="129323" y="135923"/>
                                <a:pt x="129323" y="135923"/>
                                <a:pt x="129323" y="135923"/>
                              </a:cubicBezTo>
                              <a:cubicBezTo>
                                <a:pt x="129323" y="135923"/>
                                <a:pt x="129323" y="135923"/>
                                <a:pt x="129323" y="13592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71BB4145" id="Groupe 2817" o:spid="_x0000_s1026" style="position:absolute;margin-left:320.25pt;margin-top:148.75pt;width:28.95pt;height:24.25pt;z-index:251649024" coordorigin=",8949" coordsize="3037,25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">
              <v:shape id="Forme libre : Forme 2818" o:spid="_x0000_s1027" style="position:absolute;left:187;top:8962;width:2700;height:2531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272779,114643;271091,96081;210344,55583;185033,57271;181658,30272;159721,13398;112473,45458;70289,37022;23041,80895;23041,82581;48351,143328;12917,224324;24728,244573;39915,247948;70289,242887;83788,239512;119223,207450;125973,197325;190095,236137;225531,224324;239031,187201;232281,156828;262654,143328;272779,114643" o:connectangles="0,0,0,0,0,0,0,0,0,0,0,0,0,0,0,0,0,0,0,0,0,0,0,0"/>
              </v:shape>
              <v:shape id="Forme libre : Forme 2819" o:spid="_x0000_s1028" style="position:absolute;top:8949;width:3037;height:2531;visibility:visible;mso-wrap-style:square;v-text-anchor:middle" coordsize="17145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" path="m170281,66390v,-1905,,-3810,-1905,-4762c169328,61628,169328,61628,170281,62580v,-1905,-1905,-1905,-953,-2857c169328,59723,169328,57818,170281,58770v-953,-952,-1905,-2857,-1905,-3810c168376,54960,169328,54008,169328,53055,165518,45435,158851,37815,149326,36863v-953,-1905,1905,-953,1905,-1905c151231,36863,149326,34958,146468,34958r,c145516,34958,144563,34005,143611,34005r,c142658,34958,140753,32100,139801,34005r-953,-952c137896,34958,136943,32100,135038,34005r,c133133,34005,131228,36863,130276,34958v-1905,,-3810,1905,-4763,3810c125513,37815,126466,36863,126466,36863v-1905,952,-4763,1905,-5715,2857c120751,37815,121703,35910,121703,34005v,-1905,-952,-3810,-952,-5715c120751,28290,121703,28290,121703,28290v-1905,-2857,,-7620,-3810,-8572l115988,19718v,-953,953,-953,953,-1905c115988,17813,115036,15908,114083,15908v,-953,953,,953,-953c114083,14003,111226,14003,110273,13050r953,c106463,6383,92176,5430,87413,10193,83603,9240,84556,6383,83603,7335v-2857,2858,-5715,4763,-8572,7620c74078,16860,72173,17813,72173,19718v-952,1905,-952,3810,-952,4762c71221,29243,75031,31148,75031,31148v,-4763,1905,-9525,4762,-12383c82651,15908,87413,14955,92176,14955v2857,-952,6667,-1905,9525,c106463,15908,109321,18765,110273,22575v953,953,,1905,953,2858l111226,26385v,,,,,1905l110273,34005v-952,7620,-2857,15240,-4762,22860c109321,54960,114083,53055,117893,51150v-952,,953,-1905,2858,-2857l120751,48293r2857,-1905c125513,45435,124561,47340,122656,48293v2857,-953,6667,-2858,9525,-3810c135038,43530,135991,43530,136943,43530v1905,,4763,,6668,953c144563,43530,145516,45435,146468,43530v,,,,,953c149326,45435,150278,45435,151231,48293v8572,7620,12382,21907,4762,29527c155041,78773,154088,79725,153136,80678v-953,952,-2858,1905,-3810,2857c145516,85440,141706,86393,137896,88298r-5715,1905c132181,92108,134086,94013,135038,95918r4763,10477l141706,111158v,1905,,2857,,3810c141706,115920,140753,116873,140753,117825v953,953,,1905,,2858c139801,121635,138848,122588,138848,123540r,-952c137896,124493,135991,123540,134086,123540v,953,-953,,,1905c133133,126398,132181,123540,130276,124493v,,,952,,c126466,126398,131228,123540,126466,122588v-6668,952,-14288,,-20003,-2858c106463,119730,106463,120683,105511,120683v,-1905,-1905,,-2858,-1905c102653,118778,103606,118778,103606,118778v-1905,-1905,-4763,-1905,-6668,-4763c96938,114015,97891,114015,97891,114015v-953,,-1905,,-1905,-952c95033,112110,95033,112110,94081,111158v-1905,-1905,-3810,-4763,-4763,-5715c90271,105443,88366,102585,87413,100680v-952,,-2857,-1905,-3810,-4762c83603,95918,83603,95918,83603,94965v,,,,,953l83603,94965r953,c84556,94965,84556,95918,84556,95918v952,952,,-953,,-1905c84556,93060,85508,94013,85508,94965v,953,,,-952,c84556,95918,84556,94965,85508,95918v,,,-953,,-953c85508,94965,86461,94965,86461,95918v,-953,,-953,,-953c86461,94965,85508,94965,85508,94013v,,953,-953,953,l86461,94013v,,952,,,-953l87413,95918v,-953,,-953,953,-953c88366,95918,89318,97823,89318,97823r,-953c89318,96870,89318,96870,90271,97823v952,,,-3810,952,-2858c91223,95918,92176,95918,92176,96870v,,,-952,,-952c92176,94965,92176,96870,92176,95918v-953,-953,,-953,,-953c94081,97823,95033,94013,96938,94965v-952,-952,,-952,,-952c97891,94965,96938,93060,97891,94013r-953,-953c97891,93060,95986,90203,97891,91155v952,,952,953,952,953c100748,93060,98843,90203,100748,90203v-952,,-1905,-953,-1905,-1905c99796,88298,100748,88298,101701,88298v,-953,-953,-953,,-953c101701,87345,101701,87345,101701,88298v952,,,-953,,-1905c102653,86393,102653,85440,103606,84488v-953,-953,952,-953,-953,-1905c102653,82583,103606,82583,103606,82583v-953,,-1905,-953,-1905,-953l102653,81630v1905,,,-952,953,-952c102653,80678,103606,80678,102653,79725r,c102653,78773,101701,79725,101701,78773v,,1905,,1905,c104558,78773,103606,77820,103606,77820v,,,,,c103606,77820,103606,77820,103606,77820v,,,,,c103606,77820,103606,77820,103606,77820v,,,,,c103606,77820,103606,77820,103606,77820v,,,,,c103606,77820,103606,77820,103606,77820r952,c104558,77820,103606,76868,102653,76868v953,-953,-952,-3810,-952,-3810c101701,73058,102653,73058,102653,73058v,,-952,,-952,-953c100748,72105,102653,71153,102653,71153v,,-952,,-952,c102653,69248,99796,69248,100748,68295v,,953,,953,c100748,67343,99796,67343,98843,67343v,,953,-953,953,-953c99796,66390,98843,65438,98843,65438v-952,952,-1905,952,-1905,952l96938,66390v,,-952,,-952,c95986,65438,95986,66390,96938,65438v953,-953,,-1905,,-1905c96938,63533,95986,63533,95986,64485v-953,,952,-952,,-952c95033,64485,94081,64485,93128,65438v,,953,-1905,953,-1905c93128,63533,92176,64485,91223,65438v,,-952,,-952,c90271,64485,90271,65438,90271,64485r,-952c91223,63533,91223,61628,91223,61628v-952,,-1905,,-1905,-953c89318,61628,89318,61628,89318,61628v,,-952,-953,-1905,-953l87413,61628v,,,,,c87413,61628,86461,61628,86461,62580v,,,,,c86461,62580,86461,61628,87413,61628v,,,952,-952,l85508,57818v-952,1905,-1905,,-1905,l83603,57818v-952,-953,,952,-952,952c82651,58770,82651,56865,82651,55913v-953,,-1905,952,-2858,-953c78841,54960,77888,55913,77888,56865v-952,,,-1905,-952,-952c76936,54960,75983,53055,75983,53055v,,-952,-952,-952,c75031,53055,75031,52103,75031,52103v,952,952,1905,1905,2857c77888,56865,75031,54960,76936,56865v-953,,-1905,,-2858,953c74078,57818,74078,56865,73126,55913v,952,-953,1905,-953,2857c73126,59723,73126,59723,74078,60675v,,,953,,953c73126,60675,72173,58770,71221,59723v-953,-1905,952,-953,,-1905c70268,55913,72173,54960,73126,55913v,-1905,-953,,-953,-953c71221,55913,71221,56865,71221,57818v952,952,952,952,952,952c72173,60675,70268,58770,70268,58770v,,,,,-952c69316,57818,70268,58770,69316,59723v-1905,-953,952,-953,,-1905l64553,54960v-952,953,953,1905,,1905l63601,55913v,,,952,,952c64553,57818,65506,58770,65506,57818v952,1905,,952,,1905c66458,60675,65506,59723,66458,59723v953,952,953,952,953,1905c67411,62580,66458,60675,65506,60675v,,,-952,952,c66458,58770,64553,59723,63601,58770v-953,,952,1905,,1905c63601,59723,64553,60675,65506,61628v1905,2857,-2858,-953,-2858,952c64553,63533,64553,65438,66458,65438v,,953,952,,952c65506,65438,65506,66390,64553,65438r,l63601,64485v-953,,-1905,,-2858,c60743,65438,61696,64485,61696,65438v-953,-953,-953,,-1905,c60743,65438,61696,66390,61696,66390v,953,-1905,953,-1905,l58838,65438v953,952,-952,,,952c59791,66390,60743,67343,61696,68295v,,-953,,-953,953l59791,67343v,952,-1905,-953,-1905,l58838,68295v,,-952,,-952,c58838,68295,57886,69248,58838,69248r-952,c57886,69248,59791,70200,57886,70200v1905,,,,952,-952c59791,69248,59791,70200,59791,70200v-1905,,,953,,953c58838,71153,58838,71153,57886,71153r952,c55981,71153,58838,72105,58838,72105v-952,,-1905,,-1905,c58838,72105,58838,73058,60743,73058v-952,952,-1905,,-3810,c57886,74010,55981,74010,57886,74010v952,-952,952,,1905,c59791,74963,58838,74010,57886,74010v,,1905,953,1905,c59791,74010,60743,74963,59791,74963v-953,,,-953,-953,-953c58838,74963,61696,74963,61696,74963v952,,2857,,3810,c65506,75915,64553,74963,63601,74963r,c61696,75915,59791,74010,58838,74963r953,c58838,74963,57886,74963,57886,74963v952,,,952,952,952c59791,75915,58838,75915,59791,75915v,953,1905,953,1905,953c60743,76868,59791,76868,59791,76868v,,952,,952,952l59791,77820v,1905,952,4763,3810,5715c62648,84488,62648,84488,62648,86393v,-953,953,-953,953,l62648,87345v,953,953,953,1905,953c64553,88298,64553,89250,63601,89250v,953,952,,952,l64553,93060r953,-952c66458,92108,66458,93060,65506,94013v,,952,,952,-953c66458,94013,67411,94965,68363,95918v,-953,,-953,953,-1905c70268,93060,69316,94013,70268,94013v,952,,952,-952,952c69316,97823,72173,96870,74078,97823v,,,,953,-953c75983,98775,76936,96870,77888,97823v,-953,,-2858,953,-2858c79793,94013,78841,96870,79793,97823v,-953,953,-953,953,-953c79793,97823,78841,99728,78841,100680r,-952c76936,103538,74078,106395,72173,109253r-1905,1905c68363,114968,68363,114968,68363,114968r-1905,1905c63601,119730,60743,121635,57886,124493v-3810,2857,-8573,1905,-12383,3810c44551,129255,45503,129255,44551,129255v-953,,,-952,-953,-952c41693,129255,38836,128303,36931,127350v,,-953,,-953,953c35026,127350,34073,126398,32168,126398v-952,-953,-2857,-953,-3810,-2858c27406,126398,26453,123540,24548,122588v,-953,,-953,953,-953c24548,120683,24548,120683,23596,119730v-953,-952,-953,-1905,-953,-2857c21691,115920,20738,115920,20738,114968v953,-953,,-1905,953,-2858c20738,112110,19786,110205,20738,109253r1905,952c22643,106395,29311,101633,33121,95918r952,952c35026,95918,35978,94965,36931,94013r5715,-4763c46456,85440,50266,81630,52171,78773v952,-953,1905,-1905,2857,-2858c55028,74963,55981,74963,55981,74010v-1905,,-2858,-952,-3810,-952c46456,72105,44551,72105,40741,72105v-953,,-953,-952,-953,-1905c38836,70200,37883,69248,36931,68295v-953,-952,-953,-952,-1905,-1905c34073,65438,33121,64485,32168,64485r953,-952c31216,62580,28358,60675,29311,57818v-953,,-1905,-2858,-2858,-1905c26453,54960,28358,54960,26453,54008r1905,952c28358,50198,28358,45435,30263,39720v1905,-952,1905,-4762,4763,-6667c35026,31148,38836,30195,38836,27338r952,952c41693,27338,44551,25433,47408,25433v1905,,1905,-953,2858,-1905l50266,24480v1905,-952,1905,-1905,2857,-2857c54076,22575,55028,21623,55981,23528v-953,,-2858,952,-3810,1905c54076,26385,55981,24480,56933,26385v953,2858,1905,2858,2858,1905c58838,28290,59791,29243,58838,29243v953,952,1905,952,2858,952c61696,30195,60743,29243,60743,29243v953,,1905,952,2858,-953c62648,28290,62648,28290,61696,27338v952,,2857,952,2857,1905c64553,30195,62648,29243,62648,30195v953,,2858,953,4763,953c66458,31148,65506,29243,67411,29243r-953,-953l67411,27338v-2858,1905,-3810,-953,-6668,-1905l60743,27338v-952,-953,-2857,-953,-3810,-1905c57886,25433,57886,24480,57886,24480v,,-953,,-953,c57886,23528,57886,23528,58838,23528v-1905,1905,-4762,-953,-5715,l53123,23528v-2857,-953,,952,-952,952c51218,23528,52171,22575,50266,21623v-2858,,-6668,1905,-10478,1905c37883,24480,35978,27338,35026,28290v-1905,953,-953,-1905,-1905,c33121,27338,32168,27338,31216,27338v,952,-2858,2857,,2857c29311,32100,26453,34958,25501,37815v,-952,,-1905,-953,-952c24548,38768,24548,41625,22643,43530v953,,953,,2858,c25501,43530,25501,44483,25501,45435v-953,,-2858,-952,-3810,1905c19786,46388,23596,43530,20738,43530v-952,-1905,953,-5715,1905,-6667c22643,34005,21691,37815,20738,36863v-952,1905,,2857,-952,5715c20738,42578,20738,41625,20738,43530v953,2858,-1905,2858,-1905,3810c18833,47340,18833,46388,18833,45435v-952,1905,,2858,,4763c16928,50198,18833,47340,17881,46388v-953,,-953,952,-1905,952c15023,50198,17881,48293,16928,52103r-952,l15976,54008v952,,1905,,1905,-1905c19786,53055,17881,54008,18833,56865v953,953,,-952,953,-952c20738,55913,20738,57818,21691,58770v,1905,-953,953,-1905,1905c19786,60675,18833,58770,19786,58770v-1905,-2857,-2858,1905,-3810,c14071,58770,16928,57818,16928,60675v-952,-1905,953,-952,953,-952c21691,62580,15976,62580,17881,66390v1905,-952,4762,2858,5715,c24548,67343,25501,67343,25501,68295v-1905,,,1905,-1905,953l24548,70200v-952,,-1905,,-2857,-952c21691,71153,22643,74010,22643,74963v1905,952,953,-953,2858,c24548,74963,24548,75915,25501,76868v-953,-1905,952,-1905,2857,-953c28358,76868,28358,76868,29311,77820v,953,,953,,953c29311,79725,28358,78773,27406,78773v952,,952,,952,952c28358,79725,28358,80678,28358,79725v953,-952,1905,-952,1905,-1905c31216,77820,30263,78773,30263,78773v,,-952,,-952,c30263,78773,27406,80678,28358,79725r953,-952c29311,78773,28358,78773,28358,79725v953,,953,,953,l28358,79725v953,,2858,-952,953,c32168,78773,29311,79725,30263,79725v953,-952,1905,,2858,c31216,79725,32168,79725,32168,79725v953,,953,,1905,c33121,79725,32168,79725,31216,80678r1905,c29311,80678,34073,80678,32168,81630v-952,,-2857,,-2857,c32168,81630,32168,82583,34073,82583v-1905,,-2857,-953,-4762,-953c31216,81630,28358,81630,30263,82583v953,,953,,1905,952c31216,83535,31216,83535,30263,83535v,,953,953,1905,953c31216,84488,32168,86393,31216,85440v-953,-952,,-952,-953,-952c29311,85440,32168,86393,30263,88298v953,,1905,1905,953,2857c28358,92108,31216,90203,30263,89250r-952,953c26453,89250,29311,85440,27406,85440r-953,953c26453,85440,25501,84488,25501,84488v1905,952,-953,1905,-953,1905c25501,87345,25501,85440,25501,86393v-953,952,,2857,-1905,3810c23596,89250,22643,89250,21691,88298v-953,,952,952,-953,1905l20738,89250v-3810,3810,-9525,9525,-8572,15240c10261,104490,9308,106395,8356,110205v952,-1905,952,,952,953l7403,113063v-952,1905,953,4762,1905,6667c9308,119730,8356,120683,8356,120683v,1905,1905,1905,1905,1905l10261,124493r952,c12166,125445,13118,127350,12166,128303v952,,952,952,952,c13118,129255,14071,130208,15023,132113v1905,952,2858,1905,3810,1905c17881,133065,18833,133065,18833,132113v953,-953,,952,1905,952c20738,133065,20738,134970,19786,134018v952,3810,6667,5715,11430,7620c32168,141638,32168,141638,32168,140685v2858,2858,6668,953,9525,1905c40741,141638,41693,139733,43598,139733v1905,-1905,953,1905,2858,1905c47408,140685,48361,140685,49313,140685r,c50266,139733,51218,138780,53123,138780r,c54076,138780,55981,138780,55981,138780v,-952,2857,-1905,2857,-2857c58838,135923,58838,135923,58838,135923r,-953l60743,134970v,953,,953,,1905c62648,136875,60743,135923,61696,134970v952,-952,952,,1905,c63601,135923,62648,134970,62648,135923v,952,953,,953,c63601,135923,63601,134970,64553,134018v953,,2858,-1905,2858,-953c67411,132113,68363,131160,68363,131160v-952,,-1905,953,-2857,c66458,130208,66458,129255,67411,130208r,952c67411,130208,69316,129255,68363,129255r1905,c70268,128303,71221,127350,72173,126398v953,952,953,2857,2858,952c75031,126398,75031,125445,75983,125445v953,-952,953,-952,953,c78841,124493,78841,123540,77888,122588v,-953,,-1905,953,-1905c78841,122588,79793,121635,79793,121635v,,,-952,,-952c79793,119730,79793,121635,78841,121635v-953,-952,,-952,,-1905c79793,120683,80746,119730,81698,118778v,952,953,952,953,1905c82651,118778,83603,120683,83603,120683v-952,1905,953,,953,1905l85508,120683v,1905,3810,,2858,1905c89318,123540,87413,123540,86461,123540v,2858,4762,1905,4762,4763c92176,127350,92176,126398,93128,127350v953,1905,2858,2858,1905,3810c95986,131160,96938,131160,96938,132113v,,-952,,-952,c97891,133065,98843,133065,100748,133065v,1905,3810,1905,5715,3810c108368,135923,109321,137828,110273,135923v,,,952,,952c111226,136875,112178,134970,113131,134970r-953,953c111226,137828,115036,136875,115036,137828v-953,-953,952,,952,-953l116941,136875v1905,,,-952,2857,-952c120751,135923,119798,137828,119798,137828v953,952,1905,,3810,c123608,137828,122656,137828,123608,137828v,,,,,c123608,137828,124561,137828,124561,137828v,,,,,c124561,137828,123608,137828,123608,137828v,,953,,953,c124561,137828,124561,137828,124561,137828v,,952,,952,l125513,138780v953,,2858,-952,2858,-1905c130276,136875,133133,136875,135038,135923v1905,-953,3810,-1905,4763,-2858c138848,133065,138848,134018,139801,134018v952,-953,1905,-1905,1905,-1905c142658,131160,142658,132113,144563,131160v,,,-952,-952,-952c145516,130208,146468,128303,147421,126398v952,-1905,1905,-3810,2857,-4763c150278,121635,150278,122588,151231,123540v952,-2857,952,-5715,-953,-8572c151231,114968,151231,114968,151231,115920v,-1905,,-3810,-953,-4762c149326,112110,151231,111158,151231,112110v-953,953,-1905,-952,-1905,-1905l149326,110205v,-1905,-953,-1905,-953,-2857c148373,106395,149326,108300,149326,107348v1905,-953,,-3810,,-3810c148373,103538,148373,102585,148373,103538v-952,-953,953,-953,953,-953c147421,101633,146468,100680,144563,98775v953,953,1905,,2858,953c147421,98775,146468,98775,146468,97823v,-953,-952,-953,-952,-953c145516,95918,145516,94965,145516,94965v952,,2857,-1905,3810,-1905c150278,94013,148373,93060,148373,94013r1905,c148373,94965,151231,94965,151231,95918v952,-953,3810,-1905,5715,-2858c154088,92108,158851,91155,157898,89250v1905,-1905,1905,,2858,c162661,87345,164566,85440,165518,82583v,,,,,c165518,81630,166471,80678,167423,78773v,-1905,953,-2858,,-3810c167423,74963,168376,74963,168376,75915v952,-1905,-1905,-952,,-2857l169328,74010v-952,-4762,953,-5715,953,-7620c169328,66390,169328,66390,170281,66390xm102653,74963v,,,,,c102653,74963,102653,74963,102653,74963xm79793,80678v,952,,952,,c78841,80678,79793,81630,79793,80678v-952,,-952,,-952,c78841,80678,78841,79725,78841,79725v,-952,952,-952,952,-1905c78841,76868,79793,76868,78841,75915v,,,,952,c79793,74963,79793,74963,79793,74963v,,,,,l79793,74963v,,,,,l79793,74963v,,,,,l79793,74963v,,,,,c79793,74963,79793,74963,79793,75915v,,,,,l79793,75915r,l79793,75915v,,,953,,c79793,75915,79793,75915,79793,75915r,l79793,76868r,l79793,76868r,l79793,76868r,c79793,76868,79793,76868,79793,76868v953,1905,953,2857,,3810c80746,80678,80746,80678,79793,80678xm78841,74010r,l78841,74010r,l78841,74010v952,953,952,,,l78841,74010xm80746,63533v,,,-953,,c80746,63533,80746,63533,80746,63533xm80746,74963r,l80746,74963v,,,,,l80746,74963xm79793,74963r,l79793,74963r,xm80746,76868v,,,,,l80746,76868r,l80746,76868r,l80746,76868v952,,952,952,,l80746,76868r,l80746,76868xm86461,61628v,,,,,c86461,61628,86461,61628,86461,61628v,,,,,xm82651,59723v952,952,952,952,,c83603,60675,83603,60675,82651,59723v952,952,952,952,,c82651,60675,82651,60675,82651,59723v,952,,,,xm81698,62580v,,,,,c81698,62580,81698,62580,81698,62580v,,,,,xm72173,65438r953,1905c74078,66390,74078,65438,75031,63533v952,952,952,-953,1905,c76936,62580,77888,63533,77888,61628r,952c77888,62580,78841,62580,78841,62580v,,,,,953c78841,63533,78841,62580,78841,62580v,953,-953,953,,1905c78841,64485,77888,63533,77888,63533v-952,,953,1905,,1905c77888,65438,76936,65438,76936,65438v,952,,952,,1905c76936,67343,75983,67343,75983,66390v-952,953,-1905,2858,-2857,3810c72173,69248,72173,68295,73126,68295v-953,-952,,-1905,-953,-2857c71221,65438,73126,66390,72173,65438xm73126,70200v-953,,-953,-952,,l73126,70200v,-952,,,,xm71221,71153v952,,952,,,c72173,71153,72173,72105,72173,72105v,,-952,,-952,c71221,72105,71221,72105,71221,71153v-953,,-953,,-953,c71221,71153,71221,72105,71221,71153v-953,,-953,,-953,c70268,71153,71221,71153,71221,71153xm78841,85440v,,,953,,953c78841,86393,78841,85440,78841,85440v-953,953,-953,,-953,c77888,85440,77888,85440,77888,86393v,-1905,-952,,-952,-953c75983,87345,75983,86393,75983,86393v,,,-953,953,-953c76936,85440,75983,85440,76936,84488v,,-953,952,-953,c76936,83535,75983,83535,75983,83535v-952,953,-2857,953,-1905,l74078,82583v-952,-953,,-2858,-1905,-3810l73126,78773v,,,,,-953c73126,77820,74078,77820,74078,77820v953,,1905,953,3810,1905l77888,79725v953,,1905,953,2858,953l80746,80678r,c80746,80678,80746,80678,80746,80678v,,952,,952,c81698,80678,81698,80678,81698,80678v953,,953,,953,l82651,80678v952,-953,1905,-1905,2857,-3810c86461,74963,85508,74010,85508,74010v,,953,-952,953,-1905c86461,72105,86461,72105,85508,71153v,,,,953,-953c86461,69248,87413,69248,87413,69248v,,,,,c87413,69248,87413,68295,88366,68295v952,,1905,953,2857,1905c93128,69248,93128,70200,95033,70200r-952,c95033,70200,94081,71153,93128,72105v953,,,,1905,c95986,72105,93128,73058,94081,73058v,,952,,,c95986,74010,93128,73058,92176,74010v,953,952,953,952,1905c93128,76868,93128,76868,92176,77820v,,952,,952,c91223,76868,93128,78773,92176,77820v,,,,-953,-952c90271,76868,91223,77820,90271,77820v,,,,,c91223,79725,89318,77820,89318,78773v-952,-953,-952,,-952,-953c89318,79725,87413,77820,87413,79725r,c85508,80678,84556,80678,82651,82583v-1905,2857,-2858,1905,-3810,2857xm129323,135923v,,,,,c129323,135923,129323,135923,129323,135923xe" fillcolor="black [3213]" stroked="f">
                <v:stroke joinstyle="miter"/>
                <v:path arrowok="t" o:connecttype="custom" o:connectlocs="301662,117614;298287,109178;301662,110864;299974,105803;301662,104115;298287,97365;299974,93990;264539,65305;267914,61930;259476,61930;259476,61930;254415,60242;254415,60242;247665,60242;245977,58555;239227,60242;239227,60242;230791,61930;222353,68680;224041,65305;213917,70366;215603,60242;213917,50118;215603,50118;208854,34932;205479,34932;207167,31557;202104,28182;203793,26494;195355,23119;197043,23119;154857,18058;148107,12994;132921,26494;127858,34932;126172,43368;132921,55181;141358,33243;163295,26494;180169,26494;195355,39993;197043,45056;197043,46743;197043,50118;195355,60242;186918,100740;208854,90615;213917,85554;213917,85554;218978,82179;217292,85554;234166,78804;242602,77116;254415,78804;259476,77116;259476,78804;267914,85554;276350,137863;271289,142926;264539,147987;244290,156425;234166,159800;239227,169925;247665,188485;251040,196923;251040,203673;249352,208734;249352,213797;245977,218859;245977,217172;237541,218859;237541,222234;230791,220547;230791,220547;224041,217172;188605,212109;186918,213797;181855,210423;183544,210423;171731,201985;173419,201985;170044,200298;166670,196923;158232,186799;154857,178361;148107,169925;148107,168236;148107,169925;148107,168236;149796,168236;149796,169925;149796,166550;151482,168236;149796,168236;151482,169925;151482,168236;153170,169925;153170,168236;151482,166550;153170,166550;153170,166550;153170,164862;154857,169925;156545,168236;158232,173300;158232,171611;159920,173300;161607,168236;163295,171611;163295,169925;163295,169925;163295,168236;171731,168236;171731,166550;173419,166550;171731,164862;173419,161487;175106,163175;178481,159800;175106,156425;180169,156425;180169,154737;180169,156425;180169,153051;183544,149676;181855,146301;183544,146301;180169,144613;181855,144613;183544,142926;181855,141238;181855,141238;180169,139551;183544,139551;183544,137863;183544,137863;183544,137863;183544,137863;183544,137863;183544,137863;183544,137863;183544,137863;183544,137863;185230,137863;181855,136176;180169,129427;181855,129427;180169,127739;181855,126052;180169,126052;178481,120989;180169,120989;175106,119302;176794,117614;175106,115928;171731,117614;171731,117614;170044,117614;171731,115928;171731,112553;170044,114239;170044,112553;164981,115928;166670,112553;161607,115928;159920,115928;159920,114239;159920,112553;161607,109178;158232,107490;158232,109178;154857,107490;154857,109178;154857,109178;153170,110864;153170,110864;154857,109178;153170,109178;151482,102428;148107,102428;148107,102428;146421,104115;146421,99053;141358,97365;137983,100740;136296,99053;134608,93990;132921,93990;132921,92304;136296,97365;136296,100740;131233,102428;129547,99053;127858,104115;131233,107490;131233,109178;126172,105803;126172,102428;129547,99053;127858,97365;126172,102428;127858,104115;124484,104115;124484,102428;122797,105803;122797,102428;114359,97365;114359,100740;112673,99053;112673,100740;116047,102428;116047,105803;117734,105803;119422,109178;116047,107490;117734,107490;112673,104115;112673,107490;116047,109178;110984,110864;117734,115928;117734,117614;114359,115928;114359,115928;112673,114239;107610,114239;109298,115928;105923,115928;109298,117614;105923,117614;104235,115928;104235,117614;109298,120989;107610,122677;105923,119302;102548,119302;104235,120989;102548,120989;104235,122677;102548,122677;102548,124364;104235,122677;105923,124364;105923,126052;102548,126052;104235,126052;104235,127739;100860,127739;107610,129427;100860,129427;102548,131113;105923,131113;102548,131113;105923,131113;105923,132802;104235,131113;109298,132802;116047,132802;112673,132802;112673,132802;104235,132802;105923,132802;102548,132802;104235,134488;105923,134488;109298,136176;105923,136176;107610,137863;105923,137863;112673,147987;110984,153051;112673,153051;110984,154737;114359,156425;112673,158112;114359,158112;114359,164862;116047,163175;116047,166550;117734,164862;121109,169925;122797,166550;124484,166550;122797,168236;131233,173300;132921,171611;137983,173300;139671,168236;141358,173300;143046,171611;139671,178361;139671,176674;127858,193549;124484,196923;121109,203673;117734,207048;102548,220547;80611,227297;78925,228983;77236,227297;65425,225608;63737,227297;56987,223922;50238,218859;43488,217172;45176,215484;41802,212109;40113,207048;36738,203673;38427,198610;36738,193549;40113,195235;58676,169925;60362,171611;65425,166550;75550,158112;92424,139551;97485,134488;99173,131113;92424,129427;72175,127739;70487,124364;65425,120989;62050,117614;56987,114239;58676,112553;51926,102428;46863,99053;46863,95679;50238,97365;53613,70366;62050,58555;68800,48431;70487,50118;83986,45056;89049,41681;89049,43368;94110,38306;99173,41681;92424,45056;100860,46743;105923,50118;104235,51806;109298,53492;107610,51806;112673,50118;109298,48431;114359,51806;110984,53492;119422,55181;119422,51806;117734,50118;119422,48431;107610,45056;107610,48431;100860,45056;102548,43368;100860,43368;104235,41681;94110,41681;94110,41681;92424,43368;89049,38306;70487,41681;62050,50118;58676,50118;55301,48431;55301,53492;45176,66992;43488,65305;40113,77116;45176,77116;45176,80491;38427,83866;36738,77116;40113,65305;36738,65305;35052,75430;36738,77116;33364,83866;33364,80491;33364,88929;31677,82179;28302,83866;29989,92304;28302,92304;28302,95679;31677,92304;33364,100740;35052,99053;38427,104115;35052,107490;35052,104115;28302,104115;29989,107490;31677,105803;31677,117614;41802,117614;45176,120989;41802,122677;43488,124364;38427,122677;40113,132802;45176,132802;45176,136176;50238,134488;51926,137863;51926,139551;48551,139551;50238,141238;50238,141238;53613,137863;53613,139551;51926,139551;50238,141238;51926,139551;50238,141238;51926,141238;50238,141238;51926,141238;53613,141238;58676,141238;56987,141238;60362,141238;55301,142926;58676,142926;56987,144613;51926,144613;60362,146301;51926,144613;53613,146301;56987,147987;53613,147987;56987,149676;55301,151362;53613,149676;53613,156425;55301,161487;53613,158112;51926,159800;48551,151362;46863,153051;45176,149676;43488,153051;45176,153051;41802,159800;38427,156425;36738,159800;36738,158112;21553,185111;14803,195235;16490,196923;13115,200298;16490,212109;14803,213797;18178,217172;18178,220547;19864,220547;21553,227297;23239,227297;26614,234046;33364,237421;33364,234046;36738,235733;35052,237421;55301,250921;56987,249232;73861,252607;77236,247546;82299,250921;87361,249232;87361,249232;94110,245857;94110,245857;99173,245857;104235,240796;104235,240796;104235,239108;107610,239108;107610,242483;109298,239108;112673,239108;110984,240796;112673,240796;114359,237421;119422,235733;121109,232358;116047,232358;119422,230672;119422,232358;121109,228983;124484,228983;127858,223922;132921,225608;134608,222234;136296,222234;137983,217172;139671,213797;141358,215484;141358,213797;139671,215484;139671,212109;144732,210423;146421,213797;148107,213797;149796,217172;151482,213797;156545,217172;153170,218859;161607,227297;164981,225608;168356,232358;171731,234046;170044,234046;178481,235733;188605,242483;195355,240796;195355,242483;200418,239108;198729,240796;203793,244171;205479,242483;207167,242483;212229,240796;212229,244171;218978,244171;218978,244171;218978,244171;220667,244171;220667,244171;218978,244171;220667,244171;220667,244171;222353,244171;222353,245857;227416,242483;239227,240796;247665,235733;247665,237421;251040,234046;256101,232358;254415,230672;261164,223922;266226,215484;267914,218859;266226,203673;267914,205360;266226,196923;267914,198610;264539,195235;264539,195235;262851,190174;264539,190174;264539,183424;262851,183424;264539,181736;256101,174986;261164,176674;259476,173300;257790,171611;257790,168236;264539,164862;262851,166550;266226,166550;267914,169925;278038,164862;279725,158112;284788,158112;293224,146301;293224,146301;296599,139551;296599,132802;298287,134488;298287,129427;299974,131113;301662,117614;301662,117614;181855,132802;181855,132802;181855,132802;141358,142926;141358,142926;141358,142926;139671,142926;139671,141238;141358,137863;139671,134488;141358,134488;141358,132802;141358,132802;141358,132802;141358,132802;141358,132802;141358,132802;141358,132802;141358,132802;141358,134488;141358,134488;141358,134488;141358,134488;141358,134488;141358,134488;141358,134488;141358,134488;141358,136176;141358,136176;141358,136176;141358,136176;141358,136176;141358,136176;141358,136176;141358,142926;141358,142926;139671,131113;139671,131113;139671,131113;139671,131113;139671,131113;139671,131113;139671,131113;143046,112553;143046,112553;143046,112553;143046,132802;143046,132802;143046,132802;143046,132802;143046,132802;141358,132802;141358,132802;141358,132802;141358,132802;143046,136176;143046,136176;143046,136176;143046,136176;143046,136176;143046,136176;143046,136176;143046,136176;143046,136176;143046,136176;143046,136176;153170,109178;153170,109178;153170,109178;153170,109178;146421,105803;146421,105803;146421,105803;146421,105803;146421,105803;146421,105803;144732,110864;144732,110864;144732,110864;144732,110864;127858,115928;129547,119302;132921,112553;136296,112553;137983,109178;137983,110864;139671,110864;139671,112553;139671,110864;139671,114239;137983,112553;137983,115928;136296,115928;136296,119302;134608,117614;129547,124364;129547,120989;127858,115928;127858,115928;129547,124364;129547,124364;129547,124364;129547,124364;126172,126052;126172,126052;127858,127739;126172,127739;126172,126052;124484,126052;126172,126052;124484,126052;126172,126052;139671,151362;139671,153051;139671,151362;137983,151362;137983,153051;136296,151362;134608,153051;136296,151362;136296,149676;134608,149676;134608,147987;131233,147987;131233,146301;127858,139551;129547,139551;129547,137863;131233,137863;137983,141238;137983,141238;143046,142926;143046,142926;143046,142926;143046,142926;144732,142926;144732,142926;146421,142926;146421,142926;151482,136176;151482,131113;153170,127739;151482,126052;153170,124364;154857,122677;154857,122677;156545,120989;161607,124364;168356,124364;166670,124364;164981,127739;168356,127739;166670,129427;166670,129427;163295,131113;164981,134488;163295,137863;164981,137863;163295,137863;161607,136176;159920,137863;159920,137863;158232,139551;156545,137863;154857,141238;154857,141238;146421,146301;139671,151362;229103,240796;229103,240796;229103,24079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alt="Medal" style="width:45.75pt;height:60.7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" o:bullet="t">
        <v:imagedata r:id="rId1" o:title="" croptop="-5657f" cropbottom="-5657f" cropleft="-19330f" cropright="-18612f"/>
      </v:shape>
    </w:pict>
  </w:numPicBullet>
  <w:numPicBullet w:numPicBulletId="1">
    <w:pict>
      <v:shape id="_x0000_i1029" type="#_x0000_t75" alt="Medal" style="width:45.75pt;height:60.7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" o:bullet="t">
        <v:imagedata r:id="rId2" o:title="" croptop="-5657f" cropbottom="-5657f" cropleft="-19330f" cropright="-18612f"/>
      </v:shape>
    </w:pict>
  </w:numPicBullet>
  <w:abstractNum w:abstractNumId="0" w15:restartNumberingAfterBreak="0">
    <w:nsid w:val="FFFFFF7C"/>
    <w:multiLevelType w:val="singleLevel"/>
    <w:tmpl w:val="4208A61A"/>
    <w:lvl w:ilvl="0">
      <w:start w:val="1"/>
      <w:numFmt w:val="decimal"/>
      <w:pStyle w:val="Listenumros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61C3F56"/>
    <w:lvl w:ilvl="0">
      <w:start w:val="1"/>
      <w:numFmt w:val="decimal"/>
      <w:pStyle w:val="Listenumros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49A4946"/>
    <w:lvl w:ilvl="0">
      <w:start w:val="1"/>
      <w:numFmt w:val="decimal"/>
      <w:pStyle w:val="Listenumros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3F86E7C"/>
    <w:lvl w:ilvl="0">
      <w:start w:val="1"/>
      <w:numFmt w:val="decimal"/>
      <w:pStyle w:val="Listenumros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8D85C7C"/>
    <w:lvl w:ilvl="0">
      <w:start w:val="1"/>
      <w:numFmt w:val="bullet"/>
      <w:pStyle w:val="Listepuce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3A4E916"/>
    <w:lvl w:ilvl="0">
      <w:start w:val="1"/>
      <w:numFmt w:val="bullet"/>
      <w:pStyle w:val="Listepuce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D1259C8"/>
    <w:lvl w:ilvl="0">
      <w:start w:val="1"/>
      <w:numFmt w:val="bullet"/>
      <w:pStyle w:val="Listepuce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C05406"/>
    <w:lvl w:ilvl="0">
      <w:start w:val="1"/>
      <w:numFmt w:val="bullet"/>
      <w:pStyle w:val="Listepuce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C8ED22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09C8736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hideGrammaticalErrors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ByJLAwtjC3MjS2NTMyUdpeDU4uLM/DyQAtNaAGBXsywsAAAA"/>
  </w:docVars>
  <w:rsids>
    <w:rsidRoot w:val="0021182B"/>
    <w:rsid w:val="00015419"/>
    <w:rsid w:val="00015DD2"/>
    <w:rsid w:val="00021EAF"/>
    <w:rsid w:val="00025CA8"/>
    <w:rsid w:val="000377F8"/>
    <w:rsid w:val="0006262D"/>
    <w:rsid w:val="00063DE3"/>
    <w:rsid w:val="000A280E"/>
    <w:rsid w:val="000A57E8"/>
    <w:rsid w:val="000B0CF0"/>
    <w:rsid w:val="000C0CFA"/>
    <w:rsid w:val="000D7C28"/>
    <w:rsid w:val="000E4A3F"/>
    <w:rsid w:val="00125F97"/>
    <w:rsid w:val="001313D7"/>
    <w:rsid w:val="00133E48"/>
    <w:rsid w:val="00142B8D"/>
    <w:rsid w:val="0014644F"/>
    <w:rsid w:val="001467EC"/>
    <w:rsid w:val="00162103"/>
    <w:rsid w:val="00162274"/>
    <w:rsid w:val="00162ABE"/>
    <w:rsid w:val="00167605"/>
    <w:rsid w:val="00170EBD"/>
    <w:rsid w:val="00180D85"/>
    <w:rsid w:val="00185070"/>
    <w:rsid w:val="00186449"/>
    <w:rsid w:val="00194D77"/>
    <w:rsid w:val="001A321B"/>
    <w:rsid w:val="001A4CF1"/>
    <w:rsid w:val="001A5E8C"/>
    <w:rsid w:val="001A6A67"/>
    <w:rsid w:val="001B2F02"/>
    <w:rsid w:val="001B6573"/>
    <w:rsid w:val="001D2A28"/>
    <w:rsid w:val="001E384B"/>
    <w:rsid w:val="0021182B"/>
    <w:rsid w:val="00212A82"/>
    <w:rsid w:val="00212DFB"/>
    <w:rsid w:val="00231C3C"/>
    <w:rsid w:val="00236355"/>
    <w:rsid w:val="0025034E"/>
    <w:rsid w:val="00256F98"/>
    <w:rsid w:val="0027202B"/>
    <w:rsid w:val="002749A6"/>
    <w:rsid w:val="00283CBE"/>
    <w:rsid w:val="002C148B"/>
    <w:rsid w:val="002C3479"/>
    <w:rsid w:val="002C3F3A"/>
    <w:rsid w:val="002D3828"/>
    <w:rsid w:val="002D73EE"/>
    <w:rsid w:val="002E0CAB"/>
    <w:rsid w:val="002E2A06"/>
    <w:rsid w:val="002E684E"/>
    <w:rsid w:val="002E7984"/>
    <w:rsid w:val="002F0223"/>
    <w:rsid w:val="002F4571"/>
    <w:rsid w:val="002F5452"/>
    <w:rsid w:val="00304260"/>
    <w:rsid w:val="00365168"/>
    <w:rsid w:val="00372B3B"/>
    <w:rsid w:val="003905B8"/>
    <w:rsid w:val="00392B18"/>
    <w:rsid w:val="003A6428"/>
    <w:rsid w:val="003B561A"/>
    <w:rsid w:val="003F03C3"/>
    <w:rsid w:val="004126D9"/>
    <w:rsid w:val="004131C3"/>
    <w:rsid w:val="00433A20"/>
    <w:rsid w:val="00462D03"/>
    <w:rsid w:val="00465B6F"/>
    <w:rsid w:val="00466DD8"/>
    <w:rsid w:val="00467D7F"/>
    <w:rsid w:val="0047089D"/>
    <w:rsid w:val="004708A8"/>
    <w:rsid w:val="004708B9"/>
    <w:rsid w:val="00476BFA"/>
    <w:rsid w:val="00495698"/>
    <w:rsid w:val="00496975"/>
    <w:rsid w:val="004B6446"/>
    <w:rsid w:val="004E05BF"/>
    <w:rsid w:val="004E4CCD"/>
    <w:rsid w:val="004E5BE9"/>
    <w:rsid w:val="004F78D3"/>
    <w:rsid w:val="0050021C"/>
    <w:rsid w:val="0050293A"/>
    <w:rsid w:val="00507BFB"/>
    <w:rsid w:val="005469B8"/>
    <w:rsid w:val="00561FC5"/>
    <w:rsid w:val="00573CE8"/>
    <w:rsid w:val="005823C3"/>
    <w:rsid w:val="00586E4F"/>
    <w:rsid w:val="005A5977"/>
    <w:rsid w:val="005B5FA8"/>
    <w:rsid w:val="005C73D7"/>
    <w:rsid w:val="005D183E"/>
    <w:rsid w:val="005D3BF4"/>
    <w:rsid w:val="005E119F"/>
    <w:rsid w:val="005E3AB3"/>
    <w:rsid w:val="005F07FA"/>
    <w:rsid w:val="005F44A3"/>
    <w:rsid w:val="006114F9"/>
    <w:rsid w:val="00615D3C"/>
    <w:rsid w:val="00640E7F"/>
    <w:rsid w:val="006466C1"/>
    <w:rsid w:val="00646A1B"/>
    <w:rsid w:val="006476B4"/>
    <w:rsid w:val="00657AC8"/>
    <w:rsid w:val="00660D2A"/>
    <w:rsid w:val="00662B00"/>
    <w:rsid w:val="0066759B"/>
    <w:rsid w:val="00673F99"/>
    <w:rsid w:val="00683498"/>
    <w:rsid w:val="00690DCF"/>
    <w:rsid w:val="006A130D"/>
    <w:rsid w:val="006A6E75"/>
    <w:rsid w:val="006C2134"/>
    <w:rsid w:val="006C7B2C"/>
    <w:rsid w:val="006D7EE2"/>
    <w:rsid w:val="00703DDE"/>
    <w:rsid w:val="00725201"/>
    <w:rsid w:val="00743080"/>
    <w:rsid w:val="007533C5"/>
    <w:rsid w:val="007572D6"/>
    <w:rsid w:val="0077406A"/>
    <w:rsid w:val="00782F70"/>
    <w:rsid w:val="007836F4"/>
    <w:rsid w:val="00785A00"/>
    <w:rsid w:val="007A2F7D"/>
    <w:rsid w:val="007D0BA6"/>
    <w:rsid w:val="007D4CA4"/>
    <w:rsid w:val="007F79A8"/>
    <w:rsid w:val="008068AB"/>
    <w:rsid w:val="0081044F"/>
    <w:rsid w:val="00816C32"/>
    <w:rsid w:val="00820A71"/>
    <w:rsid w:val="0084599F"/>
    <w:rsid w:val="00872DFF"/>
    <w:rsid w:val="008774B2"/>
    <w:rsid w:val="00881985"/>
    <w:rsid w:val="008830A6"/>
    <w:rsid w:val="00892F72"/>
    <w:rsid w:val="00895CA8"/>
    <w:rsid w:val="008B1389"/>
    <w:rsid w:val="008B56C6"/>
    <w:rsid w:val="008B7F7D"/>
    <w:rsid w:val="008D0BEE"/>
    <w:rsid w:val="008D5847"/>
    <w:rsid w:val="008E49DA"/>
    <w:rsid w:val="00912F0C"/>
    <w:rsid w:val="00925200"/>
    <w:rsid w:val="009330E9"/>
    <w:rsid w:val="009338C0"/>
    <w:rsid w:val="0094628D"/>
    <w:rsid w:val="009514D1"/>
    <w:rsid w:val="00955BD1"/>
    <w:rsid w:val="00957248"/>
    <w:rsid w:val="00962492"/>
    <w:rsid w:val="009664E3"/>
    <w:rsid w:val="00974057"/>
    <w:rsid w:val="0097788A"/>
    <w:rsid w:val="00982CCB"/>
    <w:rsid w:val="00994C60"/>
    <w:rsid w:val="009A06C3"/>
    <w:rsid w:val="009A7464"/>
    <w:rsid w:val="009B0614"/>
    <w:rsid w:val="009E18B5"/>
    <w:rsid w:val="009E22A1"/>
    <w:rsid w:val="009E7D9E"/>
    <w:rsid w:val="00A0642D"/>
    <w:rsid w:val="00A1170D"/>
    <w:rsid w:val="00A341A1"/>
    <w:rsid w:val="00A3797F"/>
    <w:rsid w:val="00A4297E"/>
    <w:rsid w:val="00A444B0"/>
    <w:rsid w:val="00A56ECA"/>
    <w:rsid w:val="00A603E3"/>
    <w:rsid w:val="00A62343"/>
    <w:rsid w:val="00A72575"/>
    <w:rsid w:val="00A96160"/>
    <w:rsid w:val="00A962A7"/>
    <w:rsid w:val="00AA40CA"/>
    <w:rsid w:val="00AB122A"/>
    <w:rsid w:val="00AB4E39"/>
    <w:rsid w:val="00AC2056"/>
    <w:rsid w:val="00AD5412"/>
    <w:rsid w:val="00AE6568"/>
    <w:rsid w:val="00AF733A"/>
    <w:rsid w:val="00B06BD0"/>
    <w:rsid w:val="00B16B98"/>
    <w:rsid w:val="00B2178D"/>
    <w:rsid w:val="00B37662"/>
    <w:rsid w:val="00B67C41"/>
    <w:rsid w:val="00B9600C"/>
    <w:rsid w:val="00BA47CA"/>
    <w:rsid w:val="00BB5CA0"/>
    <w:rsid w:val="00BD4084"/>
    <w:rsid w:val="00BF00E8"/>
    <w:rsid w:val="00BF0219"/>
    <w:rsid w:val="00BF2F81"/>
    <w:rsid w:val="00C05594"/>
    <w:rsid w:val="00C13659"/>
    <w:rsid w:val="00C22522"/>
    <w:rsid w:val="00C26FA7"/>
    <w:rsid w:val="00C31586"/>
    <w:rsid w:val="00C319C2"/>
    <w:rsid w:val="00C34729"/>
    <w:rsid w:val="00C42852"/>
    <w:rsid w:val="00C454D1"/>
    <w:rsid w:val="00C74577"/>
    <w:rsid w:val="00C76430"/>
    <w:rsid w:val="00C93ACC"/>
    <w:rsid w:val="00C94098"/>
    <w:rsid w:val="00CA1976"/>
    <w:rsid w:val="00CB004F"/>
    <w:rsid w:val="00CB3B93"/>
    <w:rsid w:val="00CB7E40"/>
    <w:rsid w:val="00CC10C9"/>
    <w:rsid w:val="00CD6D99"/>
    <w:rsid w:val="00CE5E66"/>
    <w:rsid w:val="00CE77D9"/>
    <w:rsid w:val="00CF558C"/>
    <w:rsid w:val="00D0768C"/>
    <w:rsid w:val="00D22F6E"/>
    <w:rsid w:val="00D3289E"/>
    <w:rsid w:val="00D37489"/>
    <w:rsid w:val="00D52434"/>
    <w:rsid w:val="00D52A03"/>
    <w:rsid w:val="00D70291"/>
    <w:rsid w:val="00D933BB"/>
    <w:rsid w:val="00DA00ED"/>
    <w:rsid w:val="00DA0BB0"/>
    <w:rsid w:val="00DA6128"/>
    <w:rsid w:val="00DA6CA9"/>
    <w:rsid w:val="00DB0184"/>
    <w:rsid w:val="00DB0A9E"/>
    <w:rsid w:val="00DB4C76"/>
    <w:rsid w:val="00DD7900"/>
    <w:rsid w:val="00DE2040"/>
    <w:rsid w:val="00E13B80"/>
    <w:rsid w:val="00E3127A"/>
    <w:rsid w:val="00E33E5F"/>
    <w:rsid w:val="00E416AF"/>
    <w:rsid w:val="00E57826"/>
    <w:rsid w:val="00E62C74"/>
    <w:rsid w:val="00E63B5B"/>
    <w:rsid w:val="00E73F4E"/>
    <w:rsid w:val="00EB13E7"/>
    <w:rsid w:val="00ED08F7"/>
    <w:rsid w:val="00ED6CDB"/>
    <w:rsid w:val="00EF276F"/>
    <w:rsid w:val="00EF760F"/>
    <w:rsid w:val="00F0269D"/>
    <w:rsid w:val="00F02E88"/>
    <w:rsid w:val="00F114B5"/>
    <w:rsid w:val="00F138DB"/>
    <w:rsid w:val="00F40C33"/>
    <w:rsid w:val="00F410E3"/>
    <w:rsid w:val="00F93408"/>
    <w:rsid w:val="00FC2C97"/>
    <w:rsid w:val="00FC3713"/>
    <w:rsid w:val="00FC6E51"/>
    <w:rsid w:val="00FC7776"/>
    <w:rsid w:val="00FD0EEA"/>
    <w:rsid w:val="00FE356A"/>
    <w:rsid w:val="00FF2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B5B18C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000000" w:themeColor="text1"/>
        <w:sz w:val="22"/>
        <w:szCs w:val="22"/>
        <w:lang w:val="fr-FR" w:eastAsia="ja-JP" w:bidi="ar-SA"/>
      </w:rPr>
    </w:rPrDefault>
    <w:pPrDefault>
      <w:pPr>
        <w:spacing w:after="200" w:line="276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7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4571"/>
    <w:pPr>
      <w:spacing w:after="0" w:line="240" w:lineRule="auto"/>
    </w:pPr>
  </w:style>
  <w:style w:type="paragraph" w:styleId="Titre1">
    <w:name w:val="heading 1"/>
    <w:basedOn w:val="Normal"/>
    <w:next w:val="Normal"/>
    <w:link w:val="Titre1Car"/>
    <w:uiPriority w:val="9"/>
    <w:semiHidden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sz w:val="36"/>
      <w:szCs w:val="32"/>
    </w:rPr>
  </w:style>
  <w:style w:type="paragraph" w:styleId="Titre2">
    <w:name w:val="heading 2"/>
    <w:basedOn w:val="Titre"/>
    <w:next w:val="Normal"/>
    <w:link w:val="Titre2Car"/>
    <w:uiPriority w:val="9"/>
    <w:semiHidden/>
    <w:qFormat/>
    <w:rsid w:val="00FF2F0E"/>
    <w:pPr>
      <w:outlineLvl w:val="1"/>
    </w:pPr>
    <w:rPr>
      <w:rFonts w:ascii="Lucida Bright" w:hAnsi="Lucida Bright"/>
      <w:sz w:val="96"/>
    </w:rPr>
  </w:style>
  <w:style w:type="paragraph" w:styleId="Titre3">
    <w:name w:val="heading 3"/>
    <w:basedOn w:val="Normal"/>
    <w:next w:val="Normal"/>
    <w:link w:val="Titre3Car"/>
    <w:uiPriority w:val="9"/>
    <w:semiHidden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6D0D2E" w:themeColor="accent1" w:themeShade="7F"/>
      <w:sz w:val="24"/>
      <w:szCs w:val="24"/>
    </w:rPr>
  </w:style>
  <w:style w:type="paragraph" w:styleId="Titre4">
    <w:name w:val="heading 4"/>
    <w:basedOn w:val="Normal"/>
    <w:next w:val="Normal"/>
    <w:link w:val="Titre4Car"/>
    <w:uiPriority w:val="9"/>
    <w:semiHidden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sz w:val="24"/>
    </w:rPr>
  </w:style>
  <w:style w:type="paragraph" w:styleId="Titre5">
    <w:name w:val="heading 5"/>
    <w:basedOn w:val="Normal"/>
    <w:next w:val="Normal"/>
    <w:link w:val="Titre5Car"/>
    <w:uiPriority w:val="9"/>
    <w:semiHidden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</w:rPr>
  </w:style>
  <w:style w:type="paragraph" w:styleId="Titre6">
    <w:name w:val="heading 6"/>
    <w:basedOn w:val="Normal"/>
    <w:next w:val="Normal"/>
    <w:link w:val="Titre6Car"/>
    <w:uiPriority w:val="9"/>
    <w:semiHidden/>
    <w:qFormat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6D0D2E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qFormat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6D0D2E" w:themeColor="accent1" w:themeShade="7F"/>
    </w:rPr>
  </w:style>
  <w:style w:type="paragraph" w:styleId="Titre8">
    <w:name w:val="heading 8"/>
    <w:basedOn w:val="Normal"/>
    <w:next w:val="Normal"/>
    <w:link w:val="Titre8Car"/>
    <w:uiPriority w:val="9"/>
    <w:semiHidden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Titre9">
    <w:name w:val="heading 9"/>
    <w:basedOn w:val="Normal"/>
    <w:next w:val="Normal"/>
    <w:link w:val="Titre9Car"/>
    <w:uiPriority w:val="9"/>
    <w:semiHidden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-tte">
    <w:name w:val="header"/>
    <w:basedOn w:val="Normal"/>
    <w:link w:val="En-tteCar"/>
    <w:uiPriority w:val="99"/>
    <w:semiHidden/>
    <w:rsid w:val="00586E4F"/>
    <w:rPr>
      <w:color w:val="auto"/>
    </w:rPr>
  </w:style>
  <w:style w:type="character" w:customStyle="1" w:styleId="En-tteCar">
    <w:name w:val="En-tête Car"/>
    <w:basedOn w:val="Policepardfaut"/>
    <w:link w:val="En-tte"/>
    <w:uiPriority w:val="99"/>
    <w:semiHidden/>
    <w:rsid w:val="00586E4F"/>
    <w:rPr>
      <w:color w:val="auto"/>
    </w:rPr>
  </w:style>
  <w:style w:type="paragraph" w:styleId="Pieddepage">
    <w:name w:val="footer"/>
    <w:basedOn w:val="Normal"/>
    <w:link w:val="PieddepageCar"/>
    <w:uiPriority w:val="99"/>
    <w:semiHidden/>
    <w:rPr>
      <w:color w:val="auto"/>
    </w:rPr>
  </w:style>
  <w:style w:type="character" w:customStyle="1" w:styleId="PieddepageCar">
    <w:name w:val="Pied de page Car"/>
    <w:basedOn w:val="Policepardfaut"/>
    <w:link w:val="Pieddepage"/>
    <w:uiPriority w:val="99"/>
    <w:semiHidden/>
    <w:rsid w:val="00586E4F"/>
    <w:rPr>
      <w:color w:val="auto"/>
    </w:rPr>
  </w:style>
  <w:style w:type="character" w:customStyle="1" w:styleId="Titre1Car">
    <w:name w:val="Titre 1 Car"/>
    <w:basedOn w:val="Policepardfaut"/>
    <w:link w:val="Titre1"/>
    <w:uiPriority w:val="9"/>
    <w:semiHidden/>
    <w:rsid w:val="00586E4F"/>
    <w:rPr>
      <w:rFonts w:asciiTheme="majorHAnsi" w:eastAsiaTheme="majorEastAsia" w:hAnsiTheme="majorHAnsi" w:cstheme="majorBidi"/>
      <w:sz w:val="36"/>
      <w:szCs w:val="32"/>
    </w:rPr>
  </w:style>
  <w:style w:type="paragraph" w:styleId="Sansinterligne">
    <w:name w:val="No Spacing"/>
    <w:uiPriority w:val="7"/>
    <w:semiHidden/>
    <w:qFormat/>
    <w:rsid w:val="0077406A"/>
    <w:pPr>
      <w:spacing w:after="0" w:line="240" w:lineRule="auto"/>
      <w:jc w:val="left"/>
    </w:pPr>
    <w:rPr>
      <w:color w:val="FFFFFF" w:themeColor="background1"/>
      <w:sz w:val="28"/>
    </w:rPr>
  </w:style>
  <w:style w:type="character" w:customStyle="1" w:styleId="Titre2Car">
    <w:name w:val="Titre 2 Car"/>
    <w:basedOn w:val="Policepardfaut"/>
    <w:link w:val="Titre2"/>
    <w:uiPriority w:val="9"/>
    <w:semiHidden/>
    <w:rsid w:val="00586E4F"/>
    <w:rPr>
      <w:rFonts w:ascii="Lucida Bright" w:hAnsi="Lucida Bright"/>
      <w:b/>
      <w:color w:val="FFFFFF" w:themeColor="background1"/>
      <w:sz w:val="96"/>
      <w:szCs w:val="100"/>
    </w:rPr>
  </w:style>
  <w:style w:type="character" w:customStyle="1" w:styleId="Titre3Car">
    <w:name w:val="Titre 3 Car"/>
    <w:basedOn w:val="Policepardfaut"/>
    <w:link w:val="Titre3"/>
    <w:uiPriority w:val="9"/>
    <w:semiHidden/>
    <w:rsid w:val="00586E4F"/>
    <w:rPr>
      <w:rFonts w:asciiTheme="majorHAnsi" w:eastAsiaTheme="majorEastAsia" w:hAnsiTheme="majorHAnsi" w:cstheme="majorBidi"/>
      <w:color w:val="6D0D2E" w:themeColor="accent1" w:themeShade="7F"/>
      <w:sz w:val="24"/>
      <w:szCs w:val="24"/>
    </w:rPr>
  </w:style>
  <w:style w:type="character" w:customStyle="1" w:styleId="Titre4Car">
    <w:name w:val="Titre 4 Car"/>
    <w:basedOn w:val="Policepardfaut"/>
    <w:link w:val="Titre4"/>
    <w:uiPriority w:val="9"/>
    <w:semiHidden/>
    <w:rsid w:val="00586E4F"/>
    <w:rPr>
      <w:rFonts w:asciiTheme="majorHAnsi" w:eastAsiaTheme="majorEastAsia" w:hAnsiTheme="majorHAnsi" w:cstheme="majorBidi"/>
      <w:i/>
      <w:iCs/>
      <w:sz w:val="24"/>
    </w:rPr>
  </w:style>
  <w:style w:type="character" w:customStyle="1" w:styleId="Titre5Car">
    <w:name w:val="Titre 5 Car"/>
    <w:basedOn w:val="Policepardfaut"/>
    <w:link w:val="Titre5"/>
    <w:uiPriority w:val="9"/>
    <w:semiHidden/>
    <w:rsid w:val="00586E4F"/>
    <w:rPr>
      <w:rFonts w:asciiTheme="majorHAnsi" w:eastAsiaTheme="majorEastAsia" w:hAnsiTheme="majorHAnsi" w:cstheme="majorBidi"/>
    </w:rPr>
  </w:style>
  <w:style w:type="character" w:customStyle="1" w:styleId="Titre6Car">
    <w:name w:val="Titre 6 Car"/>
    <w:basedOn w:val="Policepardfaut"/>
    <w:link w:val="Titre6"/>
    <w:uiPriority w:val="9"/>
    <w:semiHidden/>
    <w:rsid w:val="00586E4F"/>
    <w:rPr>
      <w:rFonts w:asciiTheme="majorHAnsi" w:eastAsiaTheme="majorEastAsia" w:hAnsiTheme="majorHAnsi" w:cstheme="majorBidi"/>
      <w:color w:val="6D0D2E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586E4F"/>
    <w:rPr>
      <w:rFonts w:asciiTheme="majorHAnsi" w:eastAsiaTheme="majorEastAsia" w:hAnsiTheme="majorHAnsi" w:cstheme="majorBidi"/>
      <w:i/>
      <w:iCs/>
      <w:color w:val="6D0D2E" w:themeColor="accent1" w:themeShade="7F"/>
    </w:rPr>
  </w:style>
  <w:style w:type="character" w:customStyle="1" w:styleId="Titre8Car">
    <w:name w:val="Titre 8 Car"/>
    <w:basedOn w:val="Policepardfaut"/>
    <w:link w:val="Titre8"/>
    <w:uiPriority w:val="9"/>
    <w:semiHidden/>
    <w:rsid w:val="00586E4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Titre9Car">
    <w:name w:val="Titre 9 Car"/>
    <w:basedOn w:val="Policepardfaut"/>
    <w:link w:val="Titre9"/>
    <w:uiPriority w:val="9"/>
    <w:semiHidden/>
    <w:rsid w:val="00586E4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re">
    <w:name w:val="Title"/>
    <w:basedOn w:val="NormalWeb"/>
    <w:next w:val="Normal"/>
    <w:link w:val="TitreCar"/>
    <w:uiPriority w:val="1"/>
    <w:qFormat/>
    <w:rsid w:val="002E2A06"/>
    <w:rPr>
      <w:rFonts w:ascii="Bodoni MT" w:hAnsi="Bodoni MT" w:cstheme="minorBidi"/>
      <w:spacing w:val="-30"/>
      <w:kern w:val="24"/>
      <w:sz w:val="72"/>
      <w:szCs w:val="100"/>
      <w:lang w:val="en-ZA"/>
    </w:rPr>
  </w:style>
  <w:style w:type="character" w:customStyle="1" w:styleId="TitreCar">
    <w:name w:val="Titre Car"/>
    <w:basedOn w:val="Policepardfaut"/>
    <w:link w:val="Titre"/>
    <w:uiPriority w:val="1"/>
    <w:rsid w:val="002E2A06"/>
    <w:rPr>
      <w:rFonts w:ascii="Bodoni MT" w:hAnsi="Bodoni MT"/>
      <w:color w:val="000000" w:themeColor="text1"/>
      <w:spacing w:val="-30"/>
      <w:kern w:val="24"/>
      <w:sz w:val="72"/>
      <w:szCs w:val="100"/>
      <w:lang w:val="en-ZA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DB4C76"/>
    <w:rPr>
      <w:rFonts w:ascii="Segoe UI" w:hAnsi="Segoe UI" w:cs="Segoe UI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DB4C76"/>
    <w:rPr>
      <w:rFonts w:ascii="Segoe UI" w:hAnsi="Segoe UI" w:cs="Segoe UI"/>
      <w:szCs w:val="18"/>
    </w:rPr>
  </w:style>
  <w:style w:type="paragraph" w:styleId="Bibliographie">
    <w:name w:val="Bibliography"/>
    <w:basedOn w:val="Normal"/>
    <w:next w:val="Normal"/>
    <w:uiPriority w:val="37"/>
    <w:semiHidden/>
    <w:unhideWhenUsed/>
    <w:rsid w:val="00DB4C76"/>
  </w:style>
  <w:style w:type="paragraph" w:styleId="Normalcentr">
    <w:name w:val="Block Text"/>
    <w:basedOn w:val="Normal"/>
    <w:uiPriority w:val="99"/>
    <w:semiHidden/>
    <w:unhideWhenUsed/>
    <w:rsid w:val="004708A8"/>
    <w:pPr>
      <w:pBdr>
        <w:top w:val="single" w:sz="2" w:space="10" w:color="DB1A5E" w:themeColor="accent1" w:frame="1"/>
        <w:left w:val="single" w:sz="2" w:space="10" w:color="DB1A5E" w:themeColor="accent1" w:frame="1"/>
        <w:bottom w:val="single" w:sz="2" w:space="10" w:color="DB1A5E" w:themeColor="accent1" w:frame="1"/>
        <w:right w:val="single" w:sz="2" w:space="10" w:color="DB1A5E" w:themeColor="accent1" w:frame="1"/>
      </w:pBdr>
      <w:ind w:left="1152" w:right="1152"/>
    </w:pPr>
    <w:rPr>
      <w:rFonts w:eastAsiaTheme="minorEastAsia"/>
      <w:i/>
      <w:iCs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DB4C76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DB4C76"/>
  </w:style>
  <w:style w:type="paragraph" w:styleId="Corpsdetexte2">
    <w:name w:val="Body Text 2"/>
    <w:basedOn w:val="Normal"/>
    <w:link w:val="Corpsdetexte2Car"/>
    <w:uiPriority w:val="99"/>
    <w:semiHidden/>
    <w:unhideWhenUsed/>
    <w:rsid w:val="00DB4C76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DB4C76"/>
  </w:style>
  <w:style w:type="paragraph" w:styleId="Corpsdetexte3">
    <w:name w:val="Body Text 3"/>
    <w:basedOn w:val="Normal"/>
    <w:link w:val="Corpsdetexte3Car"/>
    <w:uiPriority w:val="99"/>
    <w:semiHidden/>
    <w:unhideWhenUsed/>
    <w:rsid w:val="00DB4C76"/>
    <w:pPr>
      <w:spacing w:after="120"/>
    </w:pPr>
    <w:rPr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DB4C76"/>
    <w:rPr>
      <w:szCs w:val="16"/>
    </w:rPr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rsid w:val="00DB4C76"/>
    <w:pPr>
      <w:spacing w:after="200"/>
      <w:ind w:firstLine="360"/>
    </w:pPr>
  </w:style>
  <w:style w:type="character" w:customStyle="1" w:styleId="Retrait1religneCar">
    <w:name w:val="Retrait 1re ligne Car"/>
    <w:basedOn w:val="CorpsdetexteCar"/>
    <w:link w:val="Retrait1religne"/>
    <w:uiPriority w:val="99"/>
    <w:semiHidden/>
    <w:rsid w:val="00DB4C76"/>
  </w:style>
  <w:style w:type="paragraph" w:styleId="Retraitcorpsdetexte">
    <w:name w:val="Body Text Indent"/>
    <w:basedOn w:val="Normal"/>
    <w:link w:val="RetraitcorpsdetexteCar"/>
    <w:uiPriority w:val="99"/>
    <w:semiHidden/>
    <w:unhideWhenUsed/>
    <w:rsid w:val="00DB4C76"/>
    <w:pPr>
      <w:spacing w:after="120"/>
      <w:ind w:left="360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DB4C76"/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rsid w:val="00DB4C76"/>
    <w:pPr>
      <w:spacing w:after="200"/>
      <w:ind w:firstLine="360"/>
    </w:pPr>
  </w:style>
  <w:style w:type="character" w:customStyle="1" w:styleId="Retraitcorpset1religCar">
    <w:name w:val="Retrait corps et 1re lig. Car"/>
    <w:basedOn w:val="RetraitcorpsdetexteCar"/>
    <w:link w:val="Retraitcorpset1relig"/>
    <w:uiPriority w:val="99"/>
    <w:semiHidden/>
    <w:rsid w:val="00DB4C76"/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rsid w:val="00DB4C76"/>
    <w:pPr>
      <w:spacing w:after="120" w:line="480" w:lineRule="auto"/>
      <w:ind w:left="360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DB4C76"/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rsid w:val="00DB4C76"/>
    <w:pPr>
      <w:spacing w:after="120"/>
      <w:ind w:left="360"/>
    </w:pPr>
    <w:rPr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DB4C76"/>
    <w:rPr>
      <w:szCs w:val="16"/>
    </w:rPr>
  </w:style>
  <w:style w:type="character" w:styleId="Titredulivre">
    <w:name w:val="Book Title"/>
    <w:basedOn w:val="Policepardfaut"/>
    <w:uiPriority w:val="33"/>
    <w:semiHidden/>
    <w:unhideWhenUsed/>
    <w:qFormat/>
    <w:rsid w:val="00DB4C76"/>
    <w:rPr>
      <w:b/>
      <w:bCs/>
      <w:i/>
      <w:iCs/>
      <w:spacing w:val="5"/>
    </w:rPr>
  </w:style>
  <w:style w:type="paragraph" w:styleId="Lgende">
    <w:name w:val="caption"/>
    <w:basedOn w:val="Normal"/>
    <w:next w:val="Normal"/>
    <w:uiPriority w:val="35"/>
    <w:semiHidden/>
    <w:unhideWhenUsed/>
    <w:qFormat/>
    <w:rsid w:val="00DB4C76"/>
    <w:rPr>
      <w:i/>
      <w:iCs/>
      <w:color w:val="44546A" w:themeColor="text2"/>
      <w:szCs w:val="18"/>
    </w:rPr>
  </w:style>
  <w:style w:type="paragraph" w:styleId="Formuledepolitesse">
    <w:name w:val="Closing"/>
    <w:basedOn w:val="Normal"/>
    <w:link w:val="FormuledepolitesseCar"/>
    <w:uiPriority w:val="99"/>
    <w:semiHidden/>
    <w:unhideWhenUsed/>
    <w:rsid w:val="00DB4C76"/>
    <w:pPr>
      <w:ind w:left="4320"/>
    </w:pPr>
  </w:style>
  <w:style w:type="character" w:customStyle="1" w:styleId="FormuledepolitesseCar">
    <w:name w:val="Formule de politesse Car"/>
    <w:basedOn w:val="Policepardfaut"/>
    <w:link w:val="Formuledepolitesse"/>
    <w:uiPriority w:val="99"/>
    <w:semiHidden/>
    <w:rsid w:val="00DB4C76"/>
  </w:style>
  <w:style w:type="table" w:styleId="Grillecouleur">
    <w:name w:val="Colorful Grid"/>
    <w:basedOn w:val="TableauNormal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Grillecouleur-Accent1">
    <w:name w:val="Colorful Grid Accent 1"/>
    <w:basedOn w:val="TableauNormal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CFDE" w:themeFill="accent1" w:themeFillTint="33"/>
    </w:tcPr>
    <w:tblStylePr w:type="firstRow">
      <w:rPr>
        <w:b/>
        <w:bCs/>
      </w:rPr>
      <w:tblPr/>
      <w:tcPr>
        <w:shd w:val="clear" w:color="auto" w:fill="F3A0BD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3A0BD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A3134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A31345" w:themeFill="accent1" w:themeFillShade="BF"/>
      </w:tcPr>
    </w:tblStylePr>
    <w:tblStylePr w:type="band1Vert">
      <w:tblPr/>
      <w:tcPr>
        <w:shd w:val="clear" w:color="auto" w:fill="F189AD" w:themeFill="accent1" w:themeFillTint="7F"/>
      </w:tcPr>
    </w:tblStylePr>
    <w:tblStylePr w:type="band1Horz">
      <w:tblPr/>
      <w:tcPr>
        <w:shd w:val="clear" w:color="auto" w:fill="F189AD" w:themeFill="accent1" w:themeFillTint="7F"/>
      </w:tcPr>
    </w:tblStylePr>
  </w:style>
  <w:style w:type="table" w:styleId="Grillecouleur-Accent2">
    <w:name w:val="Colorful Grid Accent 2"/>
    <w:basedOn w:val="TableauNormal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B7CF" w:themeFill="accent2" w:themeFillTint="33"/>
    </w:tcPr>
    <w:tblStylePr w:type="firstRow">
      <w:rPr>
        <w:b/>
        <w:bCs/>
      </w:rPr>
      <w:tblPr/>
      <w:tcPr>
        <w:shd w:val="clear" w:color="auto" w:fill="FC70A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C70A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A0226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A0226" w:themeFill="accent2" w:themeFillShade="BF"/>
      </w:tcPr>
    </w:tblStylePr>
    <w:tblStylePr w:type="band1Vert">
      <w:tblPr/>
      <w:tcPr>
        <w:shd w:val="clear" w:color="auto" w:fill="FB4C89" w:themeFill="accent2" w:themeFillTint="7F"/>
      </w:tcPr>
    </w:tblStylePr>
    <w:tblStylePr w:type="band1Horz">
      <w:tblPr/>
      <w:tcPr>
        <w:shd w:val="clear" w:color="auto" w:fill="FB4C89" w:themeFill="accent2" w:themeFillTint="7F"/>
      </w:tcPr>
    </w:tblStylePr>
  </w:style>
  <w:style w:type="table" w:styleId="Grillecouleur-Accent3">
    <w:name w:val="Colorful Grid Accent 3"/>
    <w:basedOn w:val="TableauNormal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FACF" w:themeFill="accent3" w:themeFillTint="33"/>
    </w:tcPr>
    <w:tblStylePr w:type="firstRow">
      <w:rPr>
        <w:b/>
        <w:bCs/>
      </w:rPr>
      <w:tblPr/>
      <w:tcPr>
        <w:shd w:val="clear" w:color="auto" w:fill="F9F6A0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9F6A0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B9B20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B9B20A" w:themeFill="accent3" w:themeFillShade="BF"/>
      </w:tcPr>
    </w:tblStylePr>
    <w:tblStylePr w:type="band1Vert">
      <w:tblPr/>
      <w:tcPr>
        <w:shd w:val="clear" w:color="auto" w:fill="F8F489" w:themeFill="accent3" w:themeFillTint="7F"/>
      </w:tcPr>
    </w:tblStylePr>
    <w:tblStylePr w:type="band1Horz">
      <w:tblPr/>
      <w:tcPr>
        <w:shd w:val="clear" w:color="auto" w:fill="F8F489" w:themeFill="accent3" w:themeFillTint="7F"/>
      </w:tcPr>
    </w:tblStylePr>
  </w:style>
  <w:style w:type="table" w:styleId="Grillecouleur-Accent4">
    <w:name w:val="Colorful Grid Accent 4"/>
    <w:basedOn w:val="TableauNormal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F5D5" w:themeFill="accent4" w:themeFillTint="33"/>
    </w:tcPr>
    <w:tblStylePr w:type="firstRow">
      <w:rPr>
        <w:b/>
        <w:bCs/>
      </w:rPr>
      <w:tblPr/>
      <w:tcPr>
        <w:shd w:val="clear" w:color="auto" w:fill="F3ECA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3ECA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2A51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2A51A" w:themeFill="accent4" w:themeFillShade="BF"/>
      </w:tcPr>
    </w:tblStylePr>
    <w:tblStylePr w:type="band1Vert">
      <w:tblPr/>
      <w:tcPr>
        <w:shd w:val="clear" w:color="auto" w:fill="F0E898" w:themeFill="accent4" w:themeFillTint="7F"/>
      </w:tcPr>
    </w:tblStylePr>
    <w:tblStylePr w:type="band1Horz">
      <w:tblPr/>
      <w:tcPr>
        <w:shd w:val="clear" w:color="auto" w:fill="F0E898" w:themeFill="accent4" w:themeFillTint="7F"/>
      </w:tcPr>
    </w:tblStylePr>
  </w:style>
  <w:style w:type="table" w:styleId="Grillecouleur-Accent5">
    <w:name w:val="Colorful Grid Accent 5"/>
    <w:basedOn w:val="TableauNormal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CF0FD" w:themeFill="accent5" w:themeFillTint="33"/>
    </w:tcPr>
    <w:tblStylePr w:type="firstRow">
      <w:rPr>
        <w:b/>
        <w:bCs/>
      </w:rPr>
      <w:tblPr/>
      <w:tcPr>
        <w:shd w:val="clear" w:color="auto" w:fill="79E2FC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9E2FC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2657D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2657D" w:themeFill="accent5" w:themeFillShade="BF"/>
      </w:tcPr>
    </w:tblStylePr>
    <w:tblStylePr w:type="band1Vert">
      <w:tblPr/>
      <w:tcPr>
        <w:shd w:val="clear" w:color="auto" w:fill="58DBFC" w:themeFill="accent5" w:themeFillTint="7F"/>
      </w:tcPr>
    </w:tblStylePr>
    <w:tblStylePr w:type="band1Horz">
      <w:tblPr/>
      <w:tcPr>
        <w:shd w:val="clear" w:color="auto" w:fill="58DBFC" w:themeFill="accent5" w:themeFillTint="7F"/>
      </w:tcPr>
    </w:tblStylePr>
  </w:style>
  <w:style w:type="table" w:styleId="Grillecouleur-Accent6">
    <w:name w:val="Colorful Grid Accent 6"/>
    <w:basedOn w:val="TableauNormal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CECFA" w:themeFill="accent6" w:themeFillTint="33"/>
    </w:tcPr>
    <w:tblStylePr w:type="firstRow">
      <w:rPr>
        <w:b/>
        <w:bCs/>
      </w:rPr>
      <w:tblPr/>
      <w:tcPr>
        <w:shd w:val="clear" w:color="auto" w:fill="7AD9F6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AD9F6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07566D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07566D" w:themeFill="accent6" w:themeFillShade="BF"/>
      </w:tcPr>
    </w:tblStylePr>
    <w:tblStylePr w:type="band1Vert">
      <w:tblPr/>
      <w:tcPr>
        <w:shd w:val="clear" w:color="auto" w:fill="5AD0F3" w:themeFill="accent6" w:themeFillTint="7F"/>
      </w:tcPr>
    </w:tblStylePr>
    <w:tblStylePr w:type="band1Horz">
      <w:tblPr/>
      <w:tcPr>
        <w:shd w:val="clear" w:color="auto" w:fill="5AD0F3" w:themeFill="accent6" w:themeFillTint="7F"/>
      </w:tcPr>
    </w:tblStylePr>
  </w:style>
  <w:style w:type="table" w:styleId="Listecouleur">
    <w:name w:val="Colorful List"/>
    <w:basedOn w:val="TableauNormal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10229" w:themeFill="accent2" w:themeFillShade="CC"/>
      </w:tcPr>
    </w:tblStylePr>
    <w:tblStylePr w:type="lastRow">
      <w:rPr>
        <w:b/>
        <w:bCs/>
        <w:color w:val="7102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ecouleur-Accent1">
    <w:name w:val="Colorful List Accent 1"/>
    <w:basedOn w:val="TableauNormal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CE7EE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10229" w:themeFill="accent2" w:themeFillShade="CC"/>
      </w:tcPr>
    </w:tblStylePr>
    <w:tblStylePr w:type="lastRow">
      <w:rPr>
        <w:b/>
        <w:bCs/>
        <w:color w:val="7102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Listecouleur-Accent2">
    <w:name w:val="Colorful List Accent 2"/>
    <w:basedOn w:val="TableauNormal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EDBE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10229" w:themeFill="accent2" w:themeFillShade="CC"/>
      </w:tcPr>
    </w:tblStylePr>
    <w:tblStylePr w:type="lastRow">
      <w:rPr>
        <w:b/>
        <w:bCs/>
        <w:color w:val="7102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Listecouleur-Accent3">
    <w:name w:val="Colorful List Accent 3"/>
    <w:basedOn w:val="TableauNormal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DFCE7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FB01C" w:themeFill="accent4" w:themeFillShade="CC"/>
      </w:tcPr>
    </w:tblStylePr>
    <w:tblStylePr w:type="lastRow">
      <w:rPr>
        <w:b/>
        <w:bCs/>
        <w:color w:val="BFB01C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Listecouleur-Accent4">
    <w:name w:val="Colorful List Accent 4"/>
    <w:basedOn w:val="TableauNormal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CFAEA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6BE0B" w:themeFill="accent3" w:themeFillShade="CC"/>
      </w:tcPr>
    </w:tblStylePr>
    <w:tblStylePr w:type="lastRow">
      <w:rPr>
        <w:b/>
        <w:bCs/>
        <w:color w:val="C6BE0B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Listecouleur-Accent5">
    <w:name w:val="Colorful List Accent 5"/>
    <w:basedOn w:val="TableauNormal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DEF8FE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85C75" w:themeFill="accent6" w:themeFillShade="CC"/>
      </w:tcPr>
    </w:tblStylePr>
    <w:tblStylePr w:type="lastRow">
      <w:rPr>
        <w:b/>
        <w:bCs/>
        <w:color w:val="085C75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Listecouleur-Accent6">
    <w:name w:val="Colorful List Accent 6"/>
    <w:basedOn w:val="TableauNormal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DEF5F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26B86" w:themeFill="accent5" w:themeFillShade="CC"/>
      </w:tcPr>
    </w:tblStylePr>
    <w:tblStylePr w:type="lastRow">
      <w:rPr>
        <w:b/>
        <w:bCs/>
        <w:color w:val="026B86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Tramecouleur">
    <w:name w:val="Colorful Shading"/>
    <w:basedOn w:val="TableauNormal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8E0334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1">
    <w:name w:val="Colorful Shading Accent 1"/>
    <w:basedOn w:val="TableauNormal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8E0334" w:themeColor="accent2"/>
        <w:left w:val="single" w:sz="4" w:space="0" w:color="DB1A5E" w:themeColor="accent1"/>
        <w:bottom w:val="single" w:sz="4" w:space="0" w:color="DB1A5E" w:themeColor="accent1"/>
        <w:right w:val="single" w:sz="4" w:space="0" w:color="DB1A5E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7EE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30F3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30F38" w:themeColor="accent1" w:themeShade="99"/>
          <w:insideV w:val="nil"/>
        </w:tcBorders>
        <w:shd w:val="clear" w:color="auto" w:fill="830F3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30F38" w:themeFill="accent1" w:themeFillShade="99"/>
      </w:tcPr>
    </w:tblStylePr>
    <w:tblStylePr w:type="band1Vert">
      <w:tblPr/>
      <w:tcPr>
        <w:shd w:val="clear" w:color="auto" w:fill="F3A0BD" w:themeFill="accent1" w:themeFillTint="66"/>
      </w:tcPr>
    </w:tblStylePr>
    <w:tblStylePr w:type="band1Horz">
      <w:tblPr/>
      <w:tcPr>
        <w:shd w:val="clear" w:color="auto" w:fill="F189AD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2">
    <w:name w:val="Colorful Shading Accent 2"/>
    <w:basedOn w:val="TableauNormal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8E0334" w:themeColor="accent2"/>
        <w:left w:val="single" w:sz="4" w:space="0" w:color="8E0334" w:themeColor="accent2"/>
        <w:bottom w:val="single" w:sz="4" w:space="0" w:color="8E0334" w:themeColor="accent2"/>
        <w:right w:val="single" w:sz="4" w:space="0" w:color="8E0334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DBE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5011E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5011E" w:themeColor="accent2" w:themeShade="99"/>
          <w:insideV w:val="nil"/>
        </w:tcBorders>
        <w:shd w:val="clear" w:color="auto" w:fill="55011E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5011E" w:themeFill="accent2" w:themeFillShade="99"/>
      </w:tcPr>
    </w:tblStylePr>
    <w:tblStylePr w:type="band1Vert">
      <w:tblPr/>
      <w:tcPr>
        <w:shd w:val="clear" w:color="auto" w:fill="FC70A0" w:themeFill="accent2" w:themeFillTint="66"/>
      </w:tcPr>
    </w:tblStylePr>
    <w:tblStylePr w:type="band1Horz">
      <w:tblPr/>
      <w:tcPr>
        <w:shd w:val="clear" w:color="auto" w:fill="FB4C8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3">
    <w:name w:val="Colorful Shading Accent 3"/>
    <w:basedOn w:val="TableauNormal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E1D231" w:themeColor="accent4"/>
        <w:left w:val="single" w:sz="4" w:space="0" w:color="F2EA14" w:themeColor="accent3"/>
        <w:bottom w:val="single" w:sz="4" w:space="0" w:color="F2EA14" w:themeColor="accent3"/>
        <w:right w:val="single" w:sz="4" w:space="0" w:color="F2EA14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CE7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1D231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8F08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8F08" w:themeColor="accent3" w:themeShade="99"/>
          <w:insideV w:val="nil"/>
        </w:tcBorders>
        <w:shd w:val="clear" w:color="auto" w:fill="948F08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8F08" w:themeFill="accent3" w:themeFillShade="99"/>
      </w:tcPr>
    </w:tblStylePr>
    <w:tblStylePr w:type="band1Vert">
      <w:tblPr/>
      <w:tcPr>
        <w:shd w:val="clear" w:color="auto" w:fill="F9F6A0" w:themeFill="accent3" w:themeFillTint="66"/>
      </w:tcPr>
    </w:tblStylePr>
    <w:tblStylePr w:type="band1Horz">
      <w:tblPr/>
      <w:tcPr>
        <w:shd w:val="clear" w:color="auto" w:fill="F8F489" w:themeFill="accent3" w:themeFillTint="7F"/>
      </w:tcPr>
    </w:tblStylePr>
  </w:style>
  <w:style w:type="table" w:styleId="Tramecouleur-Accent4">
    <w:name w:val="Colorful Shading Accent 4"/>
    <w:basedOn w:val="TableauNormal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F2EA14" w:themeColor="accent3"/>
        <w:left w:val="single" w:sz="4" w:space="0" w:color="E1D231" w:themeColor="accent4"/>
        <w:bottom w:val="single" w:sz="4" w:space="0" w:color="E1D231" w:themeColor="accent4"/>
        <w:right w:val="single" w:sz="4" w:space="0" w:color="E1D231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AE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2EA1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F841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F8415" w:themeColor="accent4" w:themeShade="99"/>
          <w:insideV w:val="nil"/>
        </w:tcBorders>
        <w:shd w:val="clear" w:color="auto" w:fill="8F841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F8415" w:themeFill="accent4" w:themeFillShade="99"/>
      </w:tcPr>
    </w:tblStylePr>
    <w:tblStylePr w:type="band1Vert">
      <w:tblPr/>
      <w:tcPr>
        <w:shd w:val="clear" w:color="auto" w:fill="F3ECAC" w:themeFill="accent4" w:themeFillTint="66"/>
      </w:tcPr>
    </w:tblStylePr>
    <w:tblStylePr w:type="band1Horz">
      <w:tblPr/>
      <w:tcPr>
        <w:shd w:val="clear" w:color="auto" w:fill="F0E898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5">
    <w:name w:val="Colorful Shading Accent 5"/>
    <w:basedOn w:val="TableauNormal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0A7493" w:themeColor="accent6"/>
        <w:left w:val="single" w:sz="4" w:space="0" w:color="0387A8" w:themeColor="accent5"/>
        <w:bottom w:val="single" w:sz="4" w:space="0" w:color="0387A8" w:themeColor="accent5"/>
        <w:right w:val="single" w:sz="4" w:space="0" w:color="0387A8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8FE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A749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15064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15064" w:themeColor="accent5" w:themeShade="99"/>
          <w:insideV w:val="nil"/>
        </w:tcBorders>
        <w:shd w:val="clear" w:color="auto" w:fill="015064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5064" w:themeFill="accent5" w:themeFillShade="99"/>
      </w:tcPr>
    </w:tblStylePr>
    <w:tblStylePr w:type="band1Vert">
      <w:tblPr/>
      <w:tcPr>
        <w:shd w:val="clear" w:color="auto" w:fill="79E2FC" w:themeFill="accent5" w:themeFillTint="66"/>
      </w:tcPr>
    </w:tblStylePr>
    <w:tblStylePr w:type="band1Horz">
      <w:tblPr/>
      <w:tcPr>
        <w:shd w:val="clear" w:color="auto" w:fill="58DBFC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6">
    <w:name w:val="Colorful Shading Accent 6"/>
    <w:basedOn w:val="TableauNormal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0387A8" w:themeColor="accent5"/>
        <w:left w:val="single" w:sz="4" w:space="0" w:color="0A7493" w:themeColor="accent6"/>
        <w:bottom w:val="single" w:sz="4" w:space="0" w:color="0A7493" w:themeColor="accent6"/>
        <w:right w:val="single" w:sz="4" w:space="0" w:color="0A7493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5F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387A8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6455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64558" w:themeColor="accent6" w:themeShade="99"/>
          <w:insideV w:val="nil"/>
        </w:tcBorders>
        <w:shd w:val="clear" w:color="auto" w:fill="06455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64558" w:themeFill="accent6" w:themeFillShade="99"/>
      </w:tcPr>
    </w:tblStylePr>
    <w:tblStylePr w:type="band1Vert">
      <w:tblPr/>
      <w:tcPr>
        <w:shd w:val="clear" w:color="auto" w:fill="7AD9F6" w:themeFill="accent6" w:themeFillTint="66"/>
      </w:tcPr>
    </w:tblStylePr>
    <w:tblStylePr w:type="band1Horz">
      <w:tblPr/>
      <w:tcPr>
        <w:shd w:val="clear" w:color="auto" w:fill="5AD0F3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Marquedecommentaire">
    <w:name w:val="annotation reference"/>
    <w:basedOn w:val="Policepardfaut"/>
    <w:uiPriority w:val="99"/>
    <w:semiHidden/>
    <w:unhideWhenUsed/>
    <w:rsid w:val="00DB4C76"/>
    <w:rPr>
      <w:sz w:val="22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DB4C76"/>
    <w:rPr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DB4C76"/>
    <w:rPr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DB4C76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DB4C76"/>
    <w:rPr>
      <w:b/>
      <w:bCs/>
      <w:szCs w:val="20"/>
    </w:rPr>
  </w:style>
  <w:style w:type="table" w:styleId="Listefonce">
    <w:name w:val="Dark List"/>
    <w:basedOn w:val="Tableau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stefonce-Accent1">
    <w:name w:val="Dark List Accent 1"/>
    <w:basedOn w:val="Tableau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B1A5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D0D2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3134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3134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3134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31345" w:themeFill="accent1" w:themeFillShade="BF"/>
      </w:tcPr>
    </w:tblStylePr>
  </w:style>
  <w:style w:type="table" w:styleId="Listefonce-Accent2">
    <w:name w:val="Dark List Accent 2"/>
    <w:basedOn w:val="Tableau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E0334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60119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A0226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A022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022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0226" w:themeFill="accent2" w:themeFillShade="BF"/>
      </w:tcPr>
    </w:tblStylePr>
  </w:style>
  <w:style w:type="table" w:styleId="Listefonce-Accent3">
    <w:name w:val="Dark List Accent 3"/>
    <w:basedOn w:val="Tableau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2EA14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B7607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9B20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9B20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B20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B20A" w:themeFill="accent3" w:themeFillShade="BF"/>
      </w:tcPr>
    </w:tblStylePr>
  </w:style>
  <w:style w:type="table" w:styleId="Listefonce-Accent4">
    <w:name w:val="Dark List Accent 4"/>
    <w:basedOn w:val="Tableau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1D231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76E1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2A51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2A51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A51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A51A" w:themeFill="accent4" w:themeFillShade="BF"/>
      </w:tcPr>
    </w:tblStylePr>
  </w:style>
  <w:style w:type="table" w:styleId="Listefonce-Accent5">
    <w:name w:val="Dark List Accent 5"/>
    <w:basedOn w:val="Tableau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387A8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1435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2657D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2657D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657D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657D" w:themeFill="accent5" w:themeFillShade="BF"/>
      </w:tcPr>
    </w:tblStylePr>
  </w:style>
  <w:style w:type="table" w:styleId="Listefonce-Accent6">
    <w:name w:val="Dark List Accent 6"/>
    <w:basedOn w:val="Tableau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A7493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53949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7566D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7566D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566D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566D" w:themeFill="accent6" w:themeFillShade="BF"/>
      </w:tcPr>
    </w:tblStylePr>
  </w:style>
  <w:style w:type="paragraph" w:styleId="Date">
    <w:name w:val="Date"/>
    <w:basedOn w:val="Normal"/>
    <w:next w:val="Normal"/>
    <w:link w:val="DateCar"/>
    <w:uiPriority w:val="99"/>
    <w:semiHidden/>
    <w:rsid w:val="00DB0184"/>
    <w:pPr>
      <w:spacing w:before="360"/>
    </w:pPr>
    <w:rPr>
      <w:sz w:val="72"/>
    </w:rPr>
  </w:style>
  <w:style w:type="character" w:customStyle="1" w:styleId="DateCar">
    <w:name w:val="Date Car"/>
    <w:basedOn w:val="Policepardfaut"/>
    <w:link w:val="Date"/>
    <w:uiPriority w:val="99"/>
    <w:semiHidden/>
    <w:rsid w:val="002F4571"/>
    <w:rPr>
      <w:rFonts w:ascii="Bodoni MT" w:hAnsi="Bodoni MT"/>
      <w:color w:val="000000" w:themeColor="text1"/>
      <w:kern w:val="24"/>
      <w:sz w:val="72"/>
      <w:szCs w:val="100"/>
      <w:lang w:val="en-ZA"/>
    </w:rPr>
  </w:style>
  <w:style w:type="paragraph" w:styleId="Explorateurdedocuments">
    <w:name w:val="Document Map"/>
    <w:basedOn w:val="Normal"/>
    <w:link w:val="ExplorateurdedocumentsCar"/>
    <w:uiPriority w:val="99"/>
    <w:semiHidden/>
    <w:unhideWhenUsed/>
    <w:rsid w:val="00DB4C76"/>
    <w:rPr>
      <w:rFonts w:ascii="Segoe UI" w:hAnsi="Segoe UI" w:cs="Segoe UI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DB4C76"/>
    <w:rPr>
      <w:rFonts w:ascii="Segoe UI" w:hAnsi="Segoe UI" w:cs="Segoe UI"/>
      <w:szCs w:val="16"/>
    </w:rPr>
  </w:style>
  <w:style w:type="paragraph" w:styleId="Signaturelectronique">
    <w:name w:val="E-mail Signature"/>
    <w:basedOn w:val="Normal"/>
    <w:link w:val="SignaturelectroniqueCar"/>
    <w:uiPriority w:val="99"/>
    <w:semiHidden/>
    <w:unhideWhenUsed/>
    <w:rsid w:val="00DB4C76"/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DB4C76"/>
  </w:style>
  <w:style w:type="character" w:styleId="Accentuation">
    <w:name w:val="Emphasis"/>
    <w:basedOn w:val="Policepardfaut"/>
    <w:uiPriority w:val="20"/>
    <w:semiHidden/>
    <w:unhideWhenUsed/>
    <w:qFormat/>
    <w:rsid w:val="00DB4C76"/>
    <w:rPr>
      <w:i/>
      <w:iCs/>
    </w:rPr>
  </w:style>
  <w:style w:type="character" w:styleId="Appeldenotedefin">
    <w:name w:val="endnote reference"/>
    <w:basedOn w:val="Policepardfaut"/>
    <w:uiPriority w:val="99"/>
    <w:semiHidden/>
    <w:unhideWhenUsed/>
    <w:rsid w:val="00DB4C76"/>
    <w:rPr>
      <w:vertAlign w:val="superscript"/>
    </w:rPr>
  </w:style>
  <w:style w:type="paragraph" w:styleId="Notedefin">
    <w:name w:val="endnote text"/>
    <w:basedOn w:val="Normal"/>
    <w:link w:val="NotedefinCar"/>
    <w:uiPriority w:val="99"/>
    <w:semiHidden/>
    <w:unhideWhenUsed/>
    <w:rsid w:val="00DB4C76"/>
    <w:rPr>
      <w:szCs w:val="20"/>
    </w:rPr>
  </w:style>
  <w:style w:type="character" w:customStyle="1" w:styleId="NotedefinCar">
    <w:name w:val="Note de fin Car"/>
    <w:basedOn w:val="Policepardfaut"/>
    <w:link w:val="Notedefin"/>
    <w:uiPriority w:val="99"/>
    <w:semiHidden/>
    <w:rsid w:val="00DB4C76"/>
    <w:rPr>
      <w:szCs w:val="20"/>
    </w:rPr>
  </w:style>
  <w:style w:type="paragraph" w:styleId="Adressedestinataire">
    <w:name w:val="envelope address"/>
    <w:basedOn w:val="Normal"/>
    <w:uiPriority w:val="99"/>
    <w:semiHidden/>
    <w:unhideWhenUsed/>
    <w:rsid w:val="00DB4C76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seexpditeur">
    <w:name w:val="envelope return"/>
    <w:basedOn w:val="Normal"/>
    <w:uiPriority w:val="99"/>
    <w:semiHidden/>
    <w:unhideWhenUsed/>
    <w:rsid w:val="00DB4C76"/>
    <w:rPr>
      <w:rFonts w:asciiTheme="majorHAnsi" w:eastAsiaTheme="majorEastAsia" w:hAnsiTheme="majorHAnsi" w:cstheme="majorBidi"/>
      <w:szCs w:val="20"/>
    </w:rPr>
  </w:style>
  <w:style w:type="character" w:styleId="Lienhypertextesuivivisit">
    <w:name w:val="FollowedHyperlink"/>
    <w:basedOn w:val="Policepardfaut"/>
    <w:uiPriority w:val="99"/>
    <w:semiHidden/>
    <w:unhideWhenUsed/>
    <w:rsid w:val="00DB4C76"/>
    <w:rPr>
      <w:color w:val="954F72" w:themeColor="followedHyperlink"/>
      <w:u w:val="single"/>
    </w:rPr>
  </w:style>
  <w:style w:type="character" w:styleId="Appelnotedebasdep">
    <w:name w:val="footnote reference"/>
    <w:basedOn w:val="Policepardfaut"/>
    <w:uiPriority w:val="99"/>
    <w:semiHidden/>
    <w:unhideWhenUsed/>
    <w:rsid w:val="00DB4C76"/>
    <w:rPr>
      <w:vertAlign w:val="superscript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DB4C76"/>
    <w:rPr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DB4C76"/>
    <w:rPr>
      <w:szCs w:val="20"/>
    </w:rPr>
  </w:style>
  <w:style w:type="table" w:styleId="TableauGrille1Clair">
    <w:name w:val="Grid Table 1 Light"/>
    <w:basedOn w:val="Tableau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1">
    <w:name w:val="Grid Table 1 Light Accent 1"/>
    <w:basedOn w:val="Tableau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A0BD" w:themeColor="accent1" w:themeTint="66"/>
        <w:left w:val="single" w:sz="4" w:space="0" w:color="F3A0BD" w:themeColor="accent1" w:themeTint="66"/>
        <w:bottom w:val="single" w:sz="4" w:space="0" w:color="F3A0BD" w:themeColor="accent1" w:themeTint="66"/>
        <w:right w:val="single" w:sz="4" w:space="0" w:color="F3A0BD" w:themeColor="accent1" w:themeTint="66"/>
        <w:insideH w:val="single" w:sz="4" w:space="0" w:color="F3A0BD" w:themeColor="accent1" w:themeTint="66"/>
        <w:insideV w:val="single" w:sz="4" w:space="0" w:color="F3A0BD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E709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2">
    <w:name w:val="Grid Table 1 Light Accent 2"/>
    <w:basedOn w:val="Tableau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C70A0" w:themeColor="accent2" w:themeTint="66"/>
        <w:left w:val="single" w:sz="4" w:space="0" w:color="FC70A0" w:themeColor="accent2" w:themeTint="66"/>
        <w:bottom w:val="single" w:sz="4" w:space="0" w:color="FC70A0" w:themeColor="accent2" w:themeTint="66"/>
        <w:right w:val="single" w:sz="4" w:space="0" w:color="FC70A0" w:themeColor="accent2" w:themeTint="66"/>
        <w:insideH w:val="single" w:sz="4" w:space="0" w:color="FC70A0" w:themeColor="accent2" w:themeTint="66"/>
        <w:insideV w:val="single" w:sz="4" w:space="0" w:color="FC70A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A28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3">
    <w:name w:val="Grid Table 1 Light Accent 3"/>
    <w:basedOn w:val="Tableau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9F6A0" w:themeColor="accent3" w:themeTint="66"/>
        <w:left w:val="single" w:sz="4" w:space="0" w:color="F9F6A0" w:themeColor="accent3" w:themeTint="66"/>
        <w:bottom w:val="single" w:sz="4" w:space="0" w:color="F9F6A0" w:themeColor="accent3" w:themeTint="66"/>
        <w:right w:val="single" w:sz="4" w:space="0" w:color="F9F6A0" w:themeColor="accent3" w:themeTint="66"/>
        <w:insideH w:val="single" w:sz="4" w:space="0" w:color="F9F6A0" w:themeColor="accent3" w:themeTint="66"/>
        <w:insideV w:val="single" w:sz="4" w:space="0" w:color="F9F6A0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7F1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4">
    <w:name w:val="Grid Table 1 Light Accent 4"/>
    <w:basedOn w:val="Tableau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ECAC" w:themeColor="accent4" w:themeTint="66"/>
        <w:left w:val="single" w:sz="4" w:space="0" w:color="F3ECAC" w:themeColor="accent4" w:themeTint="66"/>
        <w:bottom w:val="single" w:sz="4" w:space="0" w:color="F3ECAC" w:themeColor="accent4" w:themeTint="66"/>
        <w:right w:val="single" w:sz="4" w:space="0" w:color="F3ECAC" w:themeColor="accent4" w:themeTint="66"/>
        <w:insideH w:val="single" w:sz="4" w:space="0" w:color="F3ECAC" w:themeColor="accent4" w:themeTint="66"/>
        <w:insideV w:val="single" w:sz="4" w:space="0" w:color="F3ECA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ED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5">
    <w:name w:val="Grid Table 1 Light Accent 5"/>
    <w:basedOn w:val="Tableau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9E2FC" w:themeColor="accent5" w:themeTint="66"/>
        <w:left w:val="single" w:sz="4" w:space="0" w:color="79E2FC" w:themeColor="accent5" w:themeTint="66"/>
        <w:bottom w:val="single" w:sz="4" w:space="0" w:color="79E2FC" w:themeColor="accent5" w:themeTint="66"/>
        <w:right w:val="single" w:sz="4" w:space="0" w:color="79E2FC" w:themeColor="accent5" w:themeTint="66"/>
        <w:insideH w:val="single" w:sz="4" w:space="0" w:color="79E2FC" w:themeColor="accent5" w:themeTint="66"/>
        <w:insideV w:val="single" w:sz="4" w:space="0" w:color="79E2FC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36D4F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6">
    <w:name w:val="Grid Table 1 Light Accent 6"/>
    <w:basedOn w:val="Tableau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AD9F6" w:themeColor="accent6" w:themeTint="66"/>
        <w:left w:val="single" w:sz="4" w:space="0" w:color="7AD9F6" w:themeColor="accent6" w:themeTint="66"/>
        <w:bottom w:val="single" w:sz="4" w:space="0" w:color="7AD9F6" w:themeColor="accent6" w:themeTint="66"/>
        <w:right w:val="single" w:sz="4" w:space="0" w:color="7AD9F6" w:themeColor="accent6" w:themeTint="66"/>
        <w:insideH w:val="single" w:sz="4" w:space="0" w:color="7AD9F6" w:themeColor="accent6" w:themeTint="66"/>
        <w:insideV w:val="single" w:sz="4" w:space="0" w:color="7AD9F6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38C7F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2">
    <w:name w:val="Grid Table 2"/>
    <w:basedOn w:val="Tableau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Grille2-Accentuation1">
    <w:name w:val="Grid Table 2 Accent 1"/>
    <w:basedOn w:val="Tableau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EE709C" w:themeColor="accent1" w:themeTint="99"/>
        <w:bottom w:val="single" w:sz="2" w:space="0" w:color="EE709C" w:themeColor="accent1" w:themeTint="99"/>
        <w:insideH w:val="single" w:sz="2" w:space="0" w:color="EE709C" w:themeColor="accent1" w:themeTint="99"/>
        <w:insideV w:val="single" w:sz="2" w:space="0" w:color="EE709C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E709C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E709C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TableauGrille2-Accentuation2">
    <w:name w:val="Grid Table 2 Accent 2"/>
    <w:basedOn w:val="Tableau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A2871" w:themeColor="accent2" w:themeTint="99"/>
        <w:bottom w:val="single" w:sz="2" w:space="0" w:color="FA2871" w:themeColor="accent2" w:themeTint="99"/>
        <w:insideH w:val="single" w:sz="2" w:space="0" w:color="FA2871" w:themeColor="accent2" w:themeTint="99"/>
        <w:insideV w:val="single" w:sz="2" w:space="0" w:color="FA2871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2871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2871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TableauGrille2-Accentuation3">
    <w:name w:val="Grid Table 2 Accent 3"/>
    <w:basedOn w:val="Tableau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7F171" w:themeColor="accent3" w:themeTint="99"/>
        <w:bottom w:val="single" w:sz="2" w:space="0" w:color="F7F171" w:themeColor="accent3" w:themeTint="99"/>
        <w:insideH w:val="single" w:sz="2" w:space="0" w:color="F7F171" w:themeColor="accent3" w:themeTint="99"/>
        <w:insideV w:val="single" w:sz="2" w:space="0" w:color="F7F171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7F171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7F171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TableauGrille2-Accentuation4">
    <w:name w:val="Grid Table 2 Accent 4"/>
    <w:basedOn w:val="Tableau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EDE383" w:themeColor="accent4" w:themeTint="99"/>
        <w:bottom w:val="single" w:sz="2" w:space="0" w:color="EDE383" w:themeColor="accent4" w:themeTint="99"/>
        <w:insideH w:val="single" w:sz="2" w:space="0" w:color="EDE383" w:themeColor="accent4" w:themeTint="99"/>
        <w:insideV w:val="single" w:sz="2" w:space="0" w:color="ED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DE38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DE38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TableauGrille2-Accentuation5">
    <w:name w:val="Grid Table 2 Accent 5"/>
    <w:basedOn w:val="Tableau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36D4FB" w:themeColor="accent5" w:themeTint="99"/>
        <w:bottom w:val="single" w:sz="2" w:space="0" w:color="36D4FB" w:themeColor="accent5" w:themeTint="99"/>
        <w:insideH w:val="single" w:sz="2" w:space="0" w:color="36D4FB" w:themeColor="accent5" w:themeTint="99"/>
        <w:insideV w:val="single" w:sz="2" w:space="0" w:color="36D4F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6D4F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6D4F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TableauGrille2-Accentuation6">
    <w:name w:val="Grid Table 2 Accent 6"/>
    <w:basedOn w:val="Tableau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38C7F1" w:themeColor="accent6" w:themeTint="99"/>
        <w:bottom w:val="single" w:sz="2" w:space="0" w:color="38C7F1" w:themeColor="accent6" w:themeTint="99"/>
        <w:insideH w:val="single" w:sz="2" w:space="0" w:color="38C7F1" w:themeColor="accent6" w:themeTint="99"/>
        <w:insideV w:val="single" w:sz="2" w:space="0" w:color="38C7F1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8C7F1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8C7F1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TableauGrille3">
    <w:name w:val="Grid Table 3"/>
    <w:basedOn w:val="Tableau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leauGrille3-Accentuation1">
    <w:name w:val="Grid Table 3 Accent 1"/>
    <w:basedOn w:val="Tableau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  <w:tblStylePr w:type="neCell">
      <w:tblPr/>
      <w:tcPr>
        <w:tcBorders>
          <w:bottom w:val="single" w:sz="4" w:space="0" w:color="EE709C" w:themeColor="accent1" w:themeTint="99"/>
        </w:tcBorders>
      </w:tcPr>
    </w:tblStylePr>
    <w:tblStylePr w:type="nwCell">
      <w:tblPr/>
      <w:tcPr>
        <w:tcBorders>
          <w:bottom w:val="single" w:sz="4" w:space="0" w:color="EE709C" w:themeColor="accent1" w:themeTint="99"/>
        </w:tcBorders>
      </w:tcPr>
    </w:tblStylePr>
    <w:tblStylePr w:type="seCell">
      <w:tblPr/>
      <w:tcPr>
        <w:tcBorders>
          <w:top w:val="single" w:sz="4" w:space="0" w:color="EE709C" w:themeColor="accent1" w:themeTint="99"/>
        </w:tcBorders>
      </w:tcPr>
    </w:tblStylePr>
    <w:tblStylePr w:type="swCell">
      <w:tblPr/>
      <w:tcPr>
        <w:tcBorders>
          <w:top w:val="single" w:sz="4" w:space="0" w:color="EE709C" w:themeColor="accent1" w:themeTint="99"/>
        </w:tcBorders>
      </w:tcPr>
    </w:tblStylePr>
  </w:style>
  <w:style w:type="table" w:styleId="TableauGrille3-Accentuation2">
    <w:name w:val="Grid Table 3 Accent 2"/>
    <w:basedOn w:val="Tableau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  <w:tblStylePr w:type="neCell">
      <w:tblPr/>
      <w:tcPr>
        <w:tcBorders>
          <w:bottom w:val="single" w:sz="4" w:space="0" w:color="FA2871" w:themeColor="accent2" w:themeTint="99"/>
        </w:tcBorders>
      </w:tcPr>
    </w:tblStylePr>
    <w:tblStylePr w:type="nwCell">
      <w:tblPr/>
      <w:tcPr>
        <w:tcBorders>
          <w:bottom w:val="single" w:sz="4" w:space="0" w:color="FA2871" w:themeColor="accent2" w:themeTint="99"/>
        </w:tcBorders>
      </w:tcPr>
    </w:tblStylePr>
    <w:tblStylePr w:type="seCell">
      <w:tblPr/>
      <w:tcPr>
        <w:tcBorders>
          <w:top w:val="single" w:sz="4" w:space="0" w:color="FA2871" w:themeColor="accent2" w:themeTint="99"/>
        </w:tcBorders>
      </w:tcPr>
    </w:tblStylePr>
    <w:tblStylePr w:type="swCell">
      <w:tblPr/>
      <w:tcPr>
        <w:tcBorders>
          <w:top w:val="single" w:sz="4" w:space="0" w:color="FA2871" w:themeColor="accent2" w:themeTint="99"/>
        </w:tcBorders>
      </w:tcPr>
    </w:tblStylePr>
  </w:style>
  <w:style w:type="table" w:styleId="TableauGrille3-Accentuation3">
    <w:name w:val="Grid Table 3 Accent 3"/>
    <w:basedOn w:val="Tableau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  <w:tblStylePr w:type="neCell">
      <w:tblPr/>
      <w:tcPr>
        <w:tcBorders>
          <w:bottom w:val="single" w:sz="4" w:space="0" w:color="F7F171" w:themeColor="accent3" w:themeTint="99"/>
        </w:tcBorders>
      </w:tcPr>
    </w:tblStylePr>
    <w:tblStylePr w:type="nwCell">
      <w:tblPr/>
      <w:tcPr>
        <w:tcBorders>
          <w:bottom w:val="single" w:sz="4" w:space="0" w:color="F7F171" w:themeColor="accent3" w:themeTint="99"/>
        </w:tcBorders>
      </w:tcPr>
    </w:tblStylePr>
    <w:tblStylePr w:type="seCell">
      <w:tblPr/>
      <w:tcPr>
        <w:tcBorders>
          <w:top w:val="single" w:sz="4" w:space="0" w:color="F7F171" w:themeColor="accent3" w:themeTint="99"/>
        </w:tcBorders>
      </w:tcPr>
    </w:tblStylePr>
    <w:tblStylePr w:type="swCell">
      <w:tblPr/>
      <w:tcPr>
        <w:tcBorders>
          <w:top w:val="single" w:sz="4" w:space="0" w:color="F7F171" w:themeColor="accent3" w:themeTint="99"/>
        </w:tcBorders>
      </w:tcPr>
    </w:tblStylePr>
  </w:style>
  <w:style w:type="table" w:styleId="TableauGrille3-Accentuation4">
    <w:name w:val="Grid Table 3 Accent 4"/>
    <w:basedOn w:val="Tableau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  <w:tblStylePr w:type="neCell">
      <w:tblPr/>
      <w:tcPr>
        <w:tcBorders>
          <w:bottom w:val="single" w:sz="4" w:space="0" w:color="EDE383" w:themeColor="accent4" w:themeTint="99"/>
        </w:tcBorders>
      </w:tcPr>
    </w:tblStylePr>
    <w:tblStylePr w:type="nwCell">
      <w:tblPr/>
      <w:tcPr>
        <w:tcBorders>
          <w:bottom w:val="single" w:sz="4" w:space="0" w:color="EDE383" w:themeColor="accent4" w:themeTint="99"/>
        </w:tcBorders>
      </w:tcPr>
    </w:tblStylePr>
    <w:tblStylePr w:type="seCell">
      <w:tblPr/>
      <w:tcPr>
        <w:tcBorders>
          <w:top w:val="single" w:sz="4" w:space="0" w:color="EDE383" w:themeColor="accent4" w:themeTint="99"/>
        </w:tcBorders>
      </w:tcPr>
    </w:tblStylePr>
    <w:tblStylePr w:type="swCell">
      <w:tblPr/>
      <w:tcPr>
        <w:tcBorders>
          <w:top w:val="single" w:sz="4" w:space="0" w:color="EDE383" w:themeColor="accent4" w:themeTint="99"/>
        </w:tcBorders>
      </w:tcPr>
    </w:tblStylePr>
  </w:style>
  <w:style w:type="table" w:styleId="TableauGrille3-Accentuation5">
    <w:name w:val="Grid Table 3 Accent 5"/>
    <w:basedOn w:val="Tableau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  <w:tblStylePr w:type="neCell">
      <w:tblPr/>
      <w:tcPr>
        <w:tcBorders>
          <w:bottom w:val="single" w:sz="4" w:space="0" w:color="36D4FB" w:themeColor="accent5" w:themeTint="99"/>
        </w:tcBorders>
      </w:tcPr>
    </w:tblStylePr>
    <w:tblStylePr w:type="nwCell">
      <w:tblPr/>
      <w:tcPr>
        <w:tcBorders>
          <w:bottom w:val="single" w:sz="4" w:space="0" w:color="36D4FB" w:themeColor="accent5" w:themeTint="99"/>
        </w:tcBorders>
      </w:tcPr>
    </w:tblStylePr>
    <w:tblStylePr w:type="seCell">
      <w:tblPr/>
      <w:tcPr>
        <w:tcBorders>
          <w:top w:val="single" w:sz="4" w:space="0" w:color="36D4FB" w:themeColor="accent5" w:themeTint="99"/>
        </w:tcBorders>
      </w:tcPr>
    </w:tblStylePr>
    <w:tblStylePr w:type="swCell">
      <w:tblPr/>
      <w:tcPr>
        <w:tcBorders>
          <w:top w:val="single" w:sz="4" w:space="0" w:color="36D4FB" w:themeColor="accent5" w:themeTint="99"/>
        </w:tcBorders>
      </w:tcPr>
    </w:tblStylePr>
  </w:style>
  <w:style w:type="table" w:styleId="TableauGrille3-Accentuation6">
    <w:name w:val="Grid Table 3 Accent 6"/>
    <w:basedOn w:val="Tableau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  <w:tblStylePr w:type="neCell">
      <w:tblPr/>
      <w:tcPr>
        <w:tcBorders>
          <w:bottom w:val="single" w:sz="4" w:space="0" w:color="38C7F1" w:themeColor="accent6" w:themeTint="99"/>
        </w:tcBorders>
      </w:tcPr>
    </w:tblStylePr>
    <w:tblStylePr w:type="nwCell">
      <w:tblPr/>
      <w:tcPr>
        <w:tcBorders>
          <w:bottom w:val="single" w:sz="4" w:space="0" w:color="38C7F1" w:themeColor="accent6" w:themeTint="99"/>
        </w:tcBorders>
      </w:tcPr>
    </w:tblStylePr>
    <w:tblStylePr w:type="seCell">
      <w:tblPr/>
      <w:tcPr>
        <w:tcBorders>
          <w:top w:val="single" w:sz="4" w:space="0" w:color="38C7F1" w:themeColor="accent6" w:themeTint="99"/>
        </w:tcBorders>
      </w:tcPr>
    </w:tblStylePr>
    <w:tblStylePr w:type="swCell">
      <w:tblPr/>
      <w:tcPr>
        <w:tcBorders>
          <w:top w:val="single" w:sz="4" w:space="0" w:color="38C7F1" w:themeColor="accent6" w:themeTint="99"/>
        </w:tcBorders>
      </w:tcPr>
    </w:tblStylePr>
  </w:style>
  <w:style w:type="table" w:styleId="TableauGrille4">
    <w:name w:val="Grid Table 4"/>
    <w:basedOn w:val="Tableau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Grille4-Accentuation1">
    <w:name w:val="Grid Table 4 Accent 1"/>
    <w:basedOn w:val="Tableau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B1A5E" w:themeColor="accent1"/>
          <w:left w:val="single" w:sz="4" w:space="0" w:color="DB1A5E" w:themeColor="accent1"/>
          <w:bottom w:val="single" w:sz="4" w:space="0" w:color="DB1A5E" w:themeColor="accent1"/>
          <w:right w:val="single" w:sz="4" w:space="0" w:color="DB1A5E" w:themeColor="accent1"/>
          <w:insideH w:val="nil"/>
          <w:insideV w:val="nil"/>
        </w:tcBorders>
        <w:shd w:val="clear" w:color="auto" w:fill="DB1A5E" w:themeFill="accent1"/>
      </w:tcPr>
    </w:tblStylePr>
    <w:tblStylePr w:type="lastRow">
      <w:rPr>
        <w:b/>
        <w:bCs/>
      </w:rPr>
      <w:tblPr/>
      <w:tcPr>
        <w:tcBorders>
          <w:top w:val="double" w:sz="4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TableauGrille4-Accentuation2">
    <w:name w:val="Grid Table 4 Accent 2"/>
    <w:basedOn w:val="Tableau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E0334" w:themeColor="accent2"/>
          <w:left w:val="single" w:sz="4" w:space="0" w:color="8E0334" w:themeColor="accent2"/>
          <w:bottom w:val="single" w:sz="4" w:space="0" w:color="8E0334" w:themeColor="accent2"/>
          <w:right w:val="single" w:sz="4" w:space="0" w:color="8E0334" w:themeColor="accent2"/>
          <w:insideH w:val="nil"/>
          <w:insideV w:val="nil"/>
        </w:tcBorders>
        <w:shd w:val="clear" w:color="auto" w:fill="8E0334" w:themeFill="accent2"/>
      </w:tcPr>
    </w:tblStylePr>
    <w:tblStylePr w:type="lastRow">
      <w:rPr>
        <w:b/>
        <w:bCs/>
      </w:rPr>
      <w:tblPr/>
      <w:tcPr>
        <w:tcBorders>
          <w:top w:val="double" w:sz="4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TableauGrille4-Accentuation3">
    <w:name w:val="Grid Table 4 Accent 3"/>
    <w:basedOn w:val="Tableau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2EA14" w:themeColor="accent3"/>
          <w:left w:val="single" w:sz="4" w:space="0" w:color="F2EA14" w:themeColor="accent3"/>
          <w:bottom w:val="single" w:sz="4" w:space="0" w:color="F2EA14" w:themeColor="accent3"/>
          <w:right w:val="single" w:sz="4" w:space="0" w:color="F2EA14" w:themeColor="accent3"/>
          <w:insideH w:val="nil"/>
          <w:insideV w:val="nil"/>
        </w:tcBorders>
        <w:shd w:val="clear" w:color="auto" w:fill="F2EA14" w:themeFill="accent3"/>
      </w:tcPr>
    </w:tblStylePr>
    <w:tblStylePr w:type="lastRow">
      <w:rPr>
        <w:b/>
        <w:bCs/>
      </w:rPr>
      <w:tblPr/>
      <w:tcPr>
        <w:tcBorders>
          <w:top w:val="double" w:sz="4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TableauGrille4-Accentuation4">
    <w:name w:val="Grid Table 4 Accent 4"/>
    <w:basedOn w:val="Tableau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1D231" w:themeColor="accent4"/>
          <w:left w:val="single" w:sz="4" w:space="0" w:color="E1D231" w:themeColor="accent4"/>
          <w:bottom w:val="single" w:sz="4" w:space="0" w:color="E1D231" w:themeColor="accent4"/>
          <w:right w:val="single" w:sz="4" w:space="0" w:color="E1D231" w:themeColor="accent4"/>
          <w:insideH w:val="nil"/>
          <w:insideV w:val="nil"/>
        </w:tcBorders>
        <w:shd w:val="clear" w:color="auto" w:fill="E1D231" w:themeFill="accent4"/>
      </w:tcPr>
    </w:tblStylePr>
    <w:tblStylePr w:type="lastRow">
      <w:rPr>
        <w:b/>
        <w:bCs/>
      </w:rPr>
      <w:tblPr/>
      <w:tcPr>
        <w:tcBorders>
          <w:top w:val="double" w:sz="4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TableauGrille4-Accentuation5">
    <w:name w:val="Grid Table 4 Accent 5"/>
    <w:basedOn w:val="Tableau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387A8" w:themeColor="accent5"/>
          <w:left w:val="single" w:sz="4" w:space="0" w:color="0387A8" w:themeColor="accent5"/>
          <w:bottom w:val="single" w:sz="4" w:space="0" w:color="0387A8" w:themeColor="accent5"/>
          <w:right w:val="single" w:sz="4" w:space="0" w:color="0387A8" w:themeColor="accent5"/>
          <w:insideH w:val="nil"/>
          <w:insideV w:val="nil"/>
        </w:tcBorders>
        <w:shd w:val="clear" w:color="auto" w:fill="0387A8" w:themeFill="accent5"/>
      </w:tcPr>
    </w:tblStylePr>
    <w:tblStylePr w:type="lastRow">
      <w:rPr>
        <w:b/>
        <w:bCs/>
      </w:rPr>
      <w:tblPr/>
      <w:tcPr>
        <w:tcBorders>
          <w:top w:val="double" w:sz="4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TableauGrille4-Accentuation6">
    <w:name w:val="Grid Table 4 Accent 6"/>
    <w:basedOn w:val="Tableau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A7493" w:themeColor="accent6"/>
          <w:left w:val="single" w:sz="4" w:space="0" w:color="0A7493" w:themeColor="accent6"/>
          <w:bottom w:val="single" w:sz="4" w:space="0" w:color="0A7493" w:themeColor="accent6"/>
          <w:right w:val="single" w:sz="4" w:space="0" w:color="0A7493" w:themeColor="accent6"/>
          <w:insideH w:val="nil"/>
          <w:insideV w:val="nil"/>
        </w:tcBorders>
        <w:shd w:val="clear" w:color="auto" w:fill="0A7493" w:themeFill="accent6"/>
      </w:tcPr>
    </w:tblStylePr>
    <w:tblStylePr w:type="lastRow">
      <w:rPr>
        <w:b/>
        <w:bCs/>
      </w:rPr>
      <w:tblPr/>
      <w:tcPr>
        <w:tcBorders>
          <w:top w:val="double" w:sz="4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TableauGrille5Fonc">
    <w:name w:val="Grid Table 5 Dark"/>
    <w:basedOn w:val="Tableau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TableauGrille5Fonc-Accentuation1">
    <w:name w:val="Grid Table 5 Dark Accent 1"/>
    <w:basedOn w:val="Tableau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CFDE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B1A5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B1A5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B1A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B1A5E" w:themeFill="accent1"/>
      </w:tcPr>
    </w:tblStylePr>
    <w:tblStylePr w:type="band1Vert">
      <w:tblPr/>
      <w:tcPr>
        <w:shd w:val="clear" w:color="auto" w:fill="F3A0BD" w:themeFill="accent1" w:themeFillTint="66"/>
      </w:tcPr>
    </w:tblStylePr>
    <w:tblStylePr w:type="band1Horz">
      <w:tblPr/>
      <w:tcPr>
        <w:shd w:val="clear" w:color="auto" w:fill="F3A0BD" w:themeFill="accent1" w:themeFillTint="66"/>
      </w:tcPr>
    </w:tblStylePr>
  </w:style>
  <w:style w:type="table" w:styleId="TableauGrille5Fonc-Accentuation2">
    <w:name w:val="Grid Table 5 Dark Accent 2"/>
    <w:basedOn w:val="Tableau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B7C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E0334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E0334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E0334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E0334" w:themeFill="accent2"/>
      </w:tcPr>
    </w:tblStylePr>
    <w:tblStylePr w:type="band1Vert">
      <w:tblPr/>
      <w:tcPr>
        <w:shd w:val="clear" w:color="auto" w:fill="FC70A0" w:themeFill="accent2" w:themeFillTint="66"/>
      </w:tcPr>
    </w:tblStylePr>
    <w:tblStylePr w:type="band1Horz">
      <w:tblPr/>
      <w:tcPr>
        <w:shd w:val="clear" w:color="auto" w:fill="FC70A0" w:themeFill="accent2" w:themeFillTint="66"/>
      </w:tcPr>
    </w:tblStylePr>
  </w:style>
  <w:style w:type="table" w:styleId="TableauGrille5Fonc-Accentuation3">
    <w:name w:val="Grid Table 5 Dark Accent 3"/>
    <w:basedOn w:val="Tableau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AC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2EA1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2EA1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2EA1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2EA14" w:themeFill="accent3"/>
      </w:tcPr>
    </w:tblStylePr>
    <w:tblStylePr w:type="band1Vert">
      <w:tblPr/>
      <w:tcPr>
        <w:shd w:val="clear" w:color="auto" w:fill="F9F6A0" w:themeFill="accent3" w:themeFillTint="66"/>
      </w:tcPr>
    </w:tblStylePr>
    <w:tblStylePr w:type="band1Horz">
      <w:tblPr/>
      <w:tcPr>
        <w:shd w:val="clear" w:color="auto" w:fill="F9F6A0" w:themeFill="accent3" w:themeFillTint="66"/>
      </w:tcPr>
    </w:tblStylePr>
  </w:style>
  <w:style w:type="table" w:styleId="TableauGrille5Fonc-Accentuation4">
    <w:name w:val="Grid Table 5 Dark Accent 4"/>
    <w:basedOn w:val="Tableau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5D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1D231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1D231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1D231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1D231" w:themeFill="accent4"/>
      </w:tcPr>
    </w:tblStylePr>
    <w:tblStylePr w:type="band1Vert">
      <w:tblPr/>
      <w:tcPr>
        <w:shd w:val="clear" w:color="auto" w:fill="F3ECAC" w:themeFill="accent4" w:themeFillTint="66"/>
      </w:tcPr>
    </w:tblStylePr>
    <w:tblStylePr w:type="band1Horz">
      <w:tblPr/>
      <w:tcPr>
        <w:shd w:val="clear" w:color="auto" w:fill="F3ECAC" w:themeFill="accent4" w:themeFillTint="66"/>
      </w:tcPr>
    </w:tblStylePr>
  </w:style>
  <w:style w:type="table" w:styleId="TableauGrille5Fonc-Accentuation5">
    <w:name w:val="Grid Table 5 Dark Accent 5"/>
    <w:basedOn w:val="Tableau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CF0FD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387A8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387A8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387A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387A8" w:themeFill="accent5"/>
      </w:tcPr>
    </w:tblStylePr>
    <w:tblStylePr w:type="band1Vert">
      <w:tblPr/>
      <w:tcPr>
        <w:shd w:val="clear" w:color="auto" w:fill="79E2FC" w:themeFill="accent5" w:themeFillTint="66"/>
      </w:tcPr>
    </w:tblStylePr>
    <w:tblStylePr w:type="band1Horz">
      <w:tblPr/>
      <w:tcPr>
        <w:shd w:val="clear" w:color="auto" w:fill="79E2FC" w:themeFill="accent5" w:themeFillTint="66"/>
      </w:tcPr>
    </w:tblStylePr>
  </w:style>
  <w:style w:type="table" w:styleId="TableauGrille5Fonc-Accentuation6">
    <w:name w:val="Grid Table 5 Dark Accent 6"/>
    <w:basedOn w:val="Tableau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CECFA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A7493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A7493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A749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A7493" w:themeFill="accent6"/>
      </w:tcPr>
    </w:tblStylePr>
    <w:tblStylePr w:type="band1Vert">
      <w:tblPr/>
      <w:tcPr>
        <w:shd w:val="clear" w:color="auto" w:fill="7AD9F6" w:themeFill="accent6" w:themeFillTint="66"/>
      </w:tcPr>
    </w:tblStylePr>
    <w:tblStylePr w:type="band1Horz">
      <w:tblPr/>
      <w:tcPr>
        <w:shd w:val="clear" w:color="auto" w:fill="7AD9F6" w:themeFill="accent6" w:themeFillTint="66"/>
      </w:tcPr>
    </w:tblStylePr>
  </w:style>
  <w:style w:type="table" w:styleId="TableauGrille6Couleur">
    <w:name w:val="Grid Table 6 Colorful"/>
    <w:basedOn w:val="Tableau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Grille6Couleur-Accentuation1">
    <w:name w:val="Grid Table 6 Colorful Accent 1"/>
    <w:basedOn w:val="Tableau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EE709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TableauGrille6Couleur-Accentuation2">
    <w:name w:val="Grid Table 6 Colorful Accent 2"/>
    <w:basedOn w:val="TableauNormal"/>
    <w:uiPriority w:val="51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A28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TableauGrille6Couleur-Accentuation3">
    <w:name w:val="Grid Table 6 Colorful Accent 3"/>
    <w:basedOn w:val="TableauNormal"/>
    <w:uiPriority w:val="51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7F1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TableauGrille6Couleur-Accentuation4">
    <w:name w:val="Grid Table 6 Colorful Accent 4"/>
    <w:basedOn w:val="TableauNormal"/>
    <w:uiPriority w:val="51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ED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TableauGrille6Couleur-Accentuation5">
    <w:name w:val="Grid Table 6 Colorful Accent 5"/>
    <w:basedOn w:val="TableauNormal"/>
    <w:uiPriority w:val="51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36D4F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TableauGrille6Couleur-Accentuation6">
    <w:name w:val="Grid Table 6 Colorful Accent 6"/>
    <w:basedOn w:val="TableauNormal"/>
    <w:uiPriority w:val="51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38C7F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TableauGrille7Couleur">
    <w:name w:val="Grid Table 7 Colorful"/>
    <w:basedOn w:val="TableauNormal"/>
    <w:uiPriority w:val="52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leauGrille7Couleur-Accentuation1">
    <w:name w:val="Grid Table 7 Colorful Accent 1"/>
    <w:basedOn w:val="TableauNormal"/>
    <w:uiPriority w:val="52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  <w:tblStylePr w:type="neCell">
      <w:tblPr/>
      <w:tcPr>
        <w:tcBorders>
          <w:bottom w:val="single" w:sz="4" w:space="0" w:color="EE709C" w:themeColor="accent1" w:themeTint="99"/>
        </w:tcBorders>
      </w:tcPr>
    </w:tblStylePr>
    <w:tblStylePr w:type="nwCell">
      <w:tblPr/>
      <w:tcPr>
        <w:tcBorders>
          <w:bottom w:val="single" w:sz="4" w:space="0" w:color="EE709C" w:themeColor="accent1" w:themeTint="99"/>
        </w:tcBorders>
      </w:tcPr>
    </w:tblStylePr>
    <w:tblStylePr w:type="seCell">
      <w:tblPr/>
      <w:tcPr>
        <w:tcBorders>
          <w:top w:val="single" w:sz="4" w:space="0" w:color="EE709C" w:themeColor="accent1" w:themeTint="99"/>
        </w:tcBorders>
      </w:tcPr>
    </w:tblStylePr>
    <w:tblStylePr w:type="swCell">
      <w:tblPr/>
      <w:tcPr>
        <w:tcBorders>
          <w:top w:val="single" w:sz="4" w:space="0" w:color="EE709C" w:themeColor="accent1" w:themeTint="99"/>
        </w:tcBorders>
      </w:tcPr>
    </w:tblStylePr>
  </w:style>
  <w:style w:type="table" w:styleId="TableauGrille7Couleur-Accentuation2">
    <w:name w:val="Grid Table 7 Colorful Accent 2"/>
    <w:basedOn w:val="TableauNormal"/>
    <w:uiPriority w:val="52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  <w:tblStylePr w:type="neCell">
      <w:tblPr/>
      <w:tcPr>
        <w:tcBorders>
          <w:bottom w:val="single" w:sz="4" w:space="0" w:color="FA2871" w:themeColor="accent2" w:themeTint="99"/>
        </w:tcBorders>
      </w:tcPr>
    </w:tblStylePr>
    <w:tblStylePr w:type="nwCell">
      <w:tblPr/>
      <w:tcPr>
        <w:tcBorders>
          <w:bottom w:val="single" w:sz="4" w:space="0" w:color="FA2871" w:themeColor="accent2" w:themeTint="99"/>
        </w:tcBorders>
      </w:tcPr>
    </w:tblStylePr>
    <w:tblStylePr w:type="seCell">
      <w:tblPr/>
      <w:tcPr>
        <w:tcBorders>
          <w:top w:val="single" w:sz="4" w:space="0" w:color="FA2871" w:themeColor="accent2" w:themeTint="99"/>
        </w:tcBorders>
      </w:tcPr>
    </w:tblStylePr>
    <w:tblStylePr w:type="swCell">
      <w:tblPr/>
      <w:tcPr>
        <w:tcBorders>
          <w:top w:val="single" w:sz="4" w:space="0" w:color="FA2871" w:themeColor="accent2" w:themeTint="99"/>
        </w:tcBorders>
      </w:tcPr>
    </w:tblStylePr>
  </w:style>
  <w:style w:type="table" w:styleId="TableauGrille7Couleur-Accentuation3">
    <w:name w:val="Grid Table 7 Colorful Accent 3"/>
    <w:basedOn w:val="TableauNormal"/>
    <w:uiPriority w:val="52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  <w:tblStylePr w:type="neCell">
      <w:tblPr/>
      <w:tcPr>
        <w:tcBorders>
          <w:bottom w:val="single" w:sz="4" w:space="0" w:color="F7F171" w:themeColor="accent3" w:themeTint="99"/>
        </w:tcBorders>
      </w:tcPr>
    </w:tblStylePr>
    <w:tblStylePr w:type="nwCell">
      <w:tblPr/>
      <w:tcPr>
        <w:tcBorders>
          <w:bottom w:val="single" w:sz="4" w:space="0" w:color="F7F171" w:themeColor="accent3" w:themeTint="99"/>
        </w:tcBorders>
      </w:tcPr>
    </w:tblStylePr>
    <w:tblStylePr w:type="seCell">
      <w:tblPr/>
      <w:tcPr>
        <w:tcBorders>
          <w:top w:val="single" w:sz="4" w:space="0" w:color="F7F171" w:themeColor="accent3" w:themeTint="99"/>
        </w:tcBorders>
      </w:tcPr>
    </w:tblStylePr>
    <w:tblStylePr w:type="swCell">
      <w:tblPr/>
      <w:tcPr>
        <w:tcBorders>
          <w:top w:val="single" w:sz="4" w:space="0" w:color="F7F171" w:themeColor="accent3" w:themeTint="99"/>
        </w:tcBorders>
      </w:tcPr>
    </w:tblStylePr>
  </w:style>
  <w:style w:type="table" w:styleId="TableauGrille7Couleur-Accentuation4">
    <w:name w:val="Grid Table 7 Colorful Accent 4"/>
    <w:basedOn w:val="TableauNormal"/>
    <w:uiPriority w:val="52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  <w:tblStylePr w:type="neCell">
      <w:tblPr/>
      <w:tcPr>
        <w:tcBorders>
          <w:bottom w:val="single" w:sz="4" w:space="0" w:color="EDE383" w:themeColor="accent4" w:themeTint="99"/>
        </w:tcBorders>
      </w:tcPr>
    </w:tblStylePr>
    <w:tblStylePr w:type="nwCell">
      <w:tblPr/>
      <w:tcPr>
        <w:tcBorders>
          <w:bottom w:val="single" w:sz="4" w:space="0" w:color="EDE383" w:themeColor="accent4" w:themeTint="99"/>
        </w:tcBorders>
      </w:tcPr>
    </w:tblStylePr>
    <w:tblStylePr w:type="seCell">
      <w:tblPr/>
      <w:tcPr>
        <w:tcBorders>
          <w:top w:val="single" w:sz="4" w:space="0" w:color="EDE383" w:themeColor="accent4" w:themeTint="99"/>
        </w:tcBorders>
      </w:tcPr>
    </w:tblStylePr>
    <w:tblStylePr w:type="swCell">
      <w:tblPr/>
      <w:tcPr>
        <w:tcBorders>
          <w:top w:val="single" w:sz="4" w:space="0" w:color="EDE383" w:themeColor="accent4" w:themeTint="99"/>
        </w:tcBorders>
      </w:tcPr>
    </w:tblStylePr>
  </w:style>
  <w:style w:type="table" w:styleId="TableauGrille7Couleur-Accentuation5">
    <w:name w:val="Grid Table 7 Colorful Accent 5"/>
    <w:basedOn w:val="TableauNormal"/>
    <w:uiPriority w:val="52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  <w:tblStylePr w:type="neCell">
      <w:tblPr/>
      <w:tcPr>
        <w:tcBorders>
          <w:bottom w:val="single" w:sz="4" w:space="0" w:color="36D4FB" w:themeColor="accent5" w:themeTint="99"/>
        </w:tcBorders>
      </w:tcPr>
    </w:tblStylePr>
    <w:tblStylePr w:type="nwCell">
      <w:tblPr/>
      <w:tcPr>
        <w:tcBorders>
          <w:bottom w:val="single" w:sz="4" w:space="0" w:color="36D4FB" w:themeColor="accent5" w:themeTint="99"/>
        </w:tcBorders>
      </w:tcPr>
    </w:tblStylePr>
    <w:tblStylePr w:type="seCell">
      <w:tblPr/>
      <w:tcPr>
        <w:tcBorders>
          <w:top w:val="single" w:sz="4" w:space="0" w:color="36D4FB" w:themeColor="accent5" w:themeTint="99"/>
        </w:tcBorders>
      </w:tcPr>
    </w:tblStylePr>
    <w:tblStylePr w:type="swCell">
      <w:tblPr/>
      <w:tcPr>
        <w:tcBorders>
          <w:top w:val="single" w:sz="4" w:space="0" w:color="36D4FB" w:themeColor="accent5" w:themeTint="99"/>
        </w:tcBorders>
      </w:tcPr>
    </w:tblStylePr>
  </w:style>
  <w:style w:type="table" w:styleId="TableauGrille7Couleur-Accentuation6">
    <w:name w:val="Grid Table 7 Colorful Accent 6"/>
    <w:basedOn w:val="TableauNormal"/>
    <w:uiPriority w:val="52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  <w:tblStylePr w:type="neCell">
      <w:tblPr/>
      <w:tcPr>
        <w:tcBorders>
          <w:bottom w:val="single" w:sz="4" w:space="0" w:color="38C7F1" w:themeColor="accent6" w:themeTint="99"/>
        </w:tcBorders>
      </w:tcPr>
    </w:tblStylePr>
    <w:tblStylePr w:type="nwCell">
      <w:tblPr/>
      <w:tcPr>
        <w:tcBorders>
          <w:bottom w:val="single" w:sz="4" w:space="0" w:color="38C7F1" w:themeColor="accent6" w:themeTint="99"/>
        </w:tcBorders>
      </w:tcPr>
    </w:tblStylePr>
    <w:tblStylePr w:type="seCell">
      <w:tblPr/>
      <w:tcPr>
        <w:tcBorders>
          <w:top w:val="single" w:sz="4" w:space="0" w:color="38C7F1" w:themeColor="accent6" w:themeTint="99"/>
        </w:tcBorders>
      </w:tcPr>
    </w:tblStylePr>
    <w:tblStylePr w:type="swCell">
      <w:tblPr/>
      <w:tcPr>
        <w:tcBorders>
          <w:top w:val="single" w:sz="4" w:space="0" w:color="38C7F1" w:themeColor="accent6" w:themeTint="99"/>
        </w:tcBorders>
      </w:tcPr>
    </w:tblStylePr>
  </w:style>
  <w:style w:type="character" w:styleId="AcronymeHTML">
    <w:name w:val="HTML Acronym"/>
    <w:basedOn w:val="Policepardfaut"/>
    <w:uiPriority w:val="99"/>
    <w:semiHidden/>
    <w:unhideWhenUsed/>
    <w:rsid w:val="00DB4C76"/>
  </w:style>
  <w:style w:type="paragraph" w:styleId="AdresseHTML">
    <w:name w:val="HTML Address"/>
    <w:basedOn w:val="Normal"/>
    <w:link w:val="AdresseHTMLCar"/>
    <w:uiPriority w:val="99"/>
    <w:semiHidden/>
    <w:unhideWhenUsed/>
    <w:rsid w:val="00DB4C76"/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DB4C76"/>
    <w:rPr>
      <w:i/>
      <w:iCs/>
    </w:rPr>
  </w:style>
  <w:style w:type="character" w:styleId="CitationHTML">
    <w:name w:val="HTML Cite"/>
    <w:basedOn w:val="Policepardfaut"/>
    <w:uiPriority w:val="99"/>
    <w:semiHidden/>
    <w:unhideWhenUsed/>
    <w:rsid w:val="00DB4C76"/>
    <w:rPr>
      <w:i/>
      <w:iCs/>
    </w:rPr>
  </w:style>
  <w:style w:type="character" w:styleId="CodeHTML">
    <w:name w:val="HTML Code"/>
    <w:basedOn w:val="Policepardfaut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DfinitionHTML">
    <w:name w:val="HTML Definition"/>
    <w:basedOn w:val="Policepardfaut"/>
    <w:uiPriority w:val="99"/>
    <w:semiHidden/>
    <w:unhideWhenUsed/>
    <w:rsid w:val="00DB4C76"/>
    <w:rPr>
      <w:i/>
      <w:iCs/>
    </w:rPr>
  </w:style>
  <w:style w:type="character" w:styleId="ClavierHTML">
    <w:name w:val="HTML Keyboard"/>
    <w:basedOn w:val="Policepardfaut"/>
    <w:uiPriority w:val="99"/>
    <w:semiHidden/>
    <w:unhideWhenUsed/>
    <w:rsid w:val="00DB4C76"/>
    <w:rPr>
      <w:rFonts w:ascii="Consolas" w:hAnsi="Consolas"/>
      <w:sz w:val="22"/>
      <w:szCs w:val="20"/>
    </w:rPr>
  </w:style>
  <w:style w:type="paragraph" w:styleId="PrformatHTML">
    <w:name w:val="HTML Preformatted"/>
    <w:basedOn w:val="Normal"/>
    <w:link w:val="PrformatHTMLCar"/>
    <w:uiPriority w:val="99"/>
    <w:semiHidden/>
    <w:unhideWhenUsed/>
    <w:rsid w:val="00DB4C76"/>
    <w:rPr>
      <w:rFonts w:ascii="Consolas" w:hAnsi="Consolas"/>
      <w:szCs w:val="20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DB4C76"/>
    <w:rPr>
      <w:rFonts w:ascii="Consolas" w:hAnsi="Consolas"/>
      <w:szCs w:val="20"/>
    </w:rPr>
  </w:style>
  <w:style w:type="character" w:styleId="ExempleHTML">
    <w:name w:val="HTML Sample"/>
    <w:basedOn w:val="Policepardfaut"/>
    <w:uiPriority w:val="99"/>
    <w:semiHidden/>
    <w:unhideWhenUsed/>
    <w:rsid w:val="00DB4C76"/>
    <w:rPr>
      <w:rFonts w:ascii="Consolas" w:hAnsi="Consolas"/>
      <w:sz w:val="24"/>
      <w:szCs w:val="24"/>
    </w:rPr>
  </w:style>
  <w:style w:type="character" w:styleId="MachinecrireHTML">
    <w:name w:val="HTML Typewriter"/>
    <w:basedOn w:val="Policepardfaut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VariableHTML">
    <w:name w:val="HTML Variable"/>
    <w:basedOn w:val="Policepardfaut"/>
    <w:uiPriority w:val="99"/>
    <w:semiHidden/>
    <w:unhideWhenUsed/>
    <w:rsid w:val="00DB4C76"/>
    <w:rPr>
      <w:i/>
      <w:iCs/>
    </w:rPr>
  </w:style>
  <w:style w:type="character" w:styleId="Lienhypertexte">
    <w:name w:val="Hyperlink"/>
    <w:basedOn w:val="Policepardfaut"/>
    <w:uiPriority w:val="99"/>
    <w:semiHidden/>
    <w:unhideWhenUsed/>
    <w:rsid w:val="00DB4C76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B4C76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DB4C76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DB4C76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DB4C76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DB4C76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DB4C76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DB4C76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DB4C76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DB4C76"/>
    <w:pPr>
      <w:ind w:left="1980" w:hanging="220"/>
    </w:pPr>
  </w:style>
  <w:style w:type="paragraph" w:styleId="Titreindex">
    <w:name w:val="index heading"/>
    <w:basedOn w:val="Normal"/>
    <w:next w:val="Index1"/>
    <w:uiPriority w:val="99"/>
    <w:semiHidden/>
    <w:unhideWhenUsed/>
    <w:rsid w:val="00DB4C76"/>
    <w:rPr>
      <w:rFonts w:asciiTheme="majorHAnsi" w:eastAsiaTheme="majorEastAsia" w:hAnsiTheme="majorHAnsi" w:cstheme="majorBidi"/>
      <w:b/>
      <w:bCs/>
    </w:rPr>
  </w:style>
  <w:style w:type="character" w:styleId="Accentuationintense">
    <w:name w:val="Intense Emphasis"/>
    <w:basedOn w:val="Policepardfaut"/>
    <w:uiPriority w:val="21"/>
    <w:semiHidden/>
    <w:unhideWhenUsed/>
    <w:qFormat/>
    <w:rsid w:val="004708A8"/>
    <w:rPr>
      <w:i/>
      <w:iCs/>
      <w:color w:val="6D0D2E" w:themeColor="accent1" w:themeShade="80"/>
    </w:rPr>
  </w:style>
  <w:style w:type="paragraph" w:styleId="Citationintense">
    <w:name w:val="Intense Quote"/>
    <w:basedOn w:val="Normal"/>
    <w:next w:val="Normal"/>
    <w:link w:val="CitationintenseCar"/>
    <w:uiPriority w:val="30"/>
    <w:semiHidden/>
    <w:unhideWhenUsed/>
    <w:qFormat/>
    <w:rsid w:val="004708A8"/>
    <w:pPr>
      <w:pBdr>
        <w:top w:val="single" w:sz="4" w:space="10" w:color="DB1A5E" w:themeColor="accent1"/>
        <w:bottom w:val="single" w:sz="4" w:space="10" w:color="DB1A5E" w:themeColor="accent1"/>
      </w:pBdr>
      <w:spacing w:before="360" w:after="360"/>
      <w:ind w:left="864" w:right="864"/>
    </w:pPr>
    <w:rPr>
      <w:i/>
      <w:iCs/>
      <w:color w:val="6D0D2E" w:themeColor="accent1" w:themeShade="80"/>
    </w:rPr>
  </w:style>
  <w:style w:type="character" w:customStyle="1" w:styleId="CitationintenseCar">
    <w:name w:val="Citation intense Car"/>
    <w:basedOn w:val="Policepardfaut"/>
    <w:link w:val="Citationintense"/>
    <w:uiPriority w:val="30"/>
    <w:semiHidden/>
    <w:rsid w:val="004708A8"/>
    <w:rPr>
      <w:i/>
      <w:iCs/>
      <w:color w:val="6D0D2E" w:themeColor="accent1" w:themeShade="80"/>
    </w:rPr>
  </w:style>
  <w:style w:type="character" w:styleId="Rfrenceintense">
    <w:name w:val="Intense Reference"/>
    <w:basedOn w:val="Policepardfaut"/>
    <w:uiPriority w:val="32"/>
    <w:semiHidden/>
    <w:unhideWhenUsed/>
    <w:qFormat/>
    <w:rsid w:val="004708A8"/>
    <w:rPr>
      <w:b/>
      <w:bCs/>
      <w:caps w:val="0"/>
      <w:smallCaps/>
      <w:color w:val="A31345" w:themeColor="accent1" w:themeShade="BF"/>
      <w:spacing w:val="5"/>
    </w:rPr>
  </w:style>
  <w:style w:type="table" w:styleId="Grilleclaire">
    <w:name w:val="Light Grid"/>
    <w:basedOn w:val="Tableau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Grilleclaire-Accent1">
    <w:name w:val="Light Grid Accent 1"/>
    <w:basedOn w:val="Tableau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  <w:insideH w:val="single" w:sz="8" w:space="0" w:color="DB1A5E" w:themeColor="accent1"/>
        <w:insideV w:val="single" w:sz="8" w:space="0" w:color="DB1A5E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18" w:space="0" w:color="DB1A5E" w:themeColor="accent1"/>
          <w:right w:val="single" w:sz="8" w:space="0" w:color="DB1A5E" w:themeColor="accent1"/>
          <w:insideH w:val="nil"/>
          <w:insideV w:val="single" w:sz="8" w:space="0" w:color="DB1A5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  <w:insideH w:val="nil"/>
          <w:insideV w:val="single" w:sz="8" w:space="0" w:color="DB1A5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  <w:tblStylePr w:type="band1Vert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  <w:shd w:val="clear" w:color="auto" w:fill="F8C4D6" w:themeFill="accent1" w:themeFillTint="3F"/>
      </w:tcPr>
    </w:tblStylePr>
    <w:tblStylePr w:type="band1Horz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  <w:insideV w:val="single" w:sz="8" w:space="0" w:color="DB1A5E" w:themeColor="accent1"/>
        </w:tcBorders>
        <w:shd w:val="clear" w:color="auto" w:fill="F8C4D6" w:themeFill="accent1" w:themeFillTint="3F"/>
      </w:tcPr>
    </w:tblStylePr>
    <w:tblStylePr w:type="band2Horz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  <w:insideV w:val="single" w:sz="8" w:space="0" w:color="DB1A5E" w:themeColor="accent1"/>
        </w:tcBorders>
      </w:tcPr>
    </w:tblStylePr>
  </w:style>
  <w:style w:type="table" w:styleId="Grilleclaire-Accent2">
    <w:name w:val="Light Grid Accent 2"/>
    <w:basedOn w:val="Tableau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  <w:insideH w:val="single" w:sz="8" w:space="0" w:color="8E0334" w:themeColor="accent2"/>
        <w:insideV w:val="single" w:sz="8" w:space="0" w:color="8E0334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18" w:space="0" w:color="8E0334" w:themeColor="accent2"/>
          <w:right w:val="single" w:sz="8" w:space="0" w:color="8E0334" w:themeColor="accent2"/>
          <w:insideH w:val="nil"/>
          <w:insideV w:val="single" w:sz="8" w:space="0" w:color="8E0334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  <w:insideH w:val="nil"/>
          <w:insideV w:val="single" w:sz="8" w:space="0" w:color="8E0334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  <w:tblStylePr w:type="band1Vert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  <w:shd w:val="clear" w:color="auto" w:fill="FDA6C4" w:themeFill="accent2" w:themeFillTint="3F"/>
      </w:tcPr>
    </w:tblStylePr>
    <w:tblStylePr w:type="band1Horz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  <w:insideV w:val="single" w:sz="8" w:space="0" w:color="8E0334" w:themeColor="accent2"/>
        </w:tcBorders>
        <w:shd w:val="clear" w:color="auto" w:fill="FDA6C4" w:themeFill="accent2" w:themeFillTint="3F"/>
      </w:tcPr>
    </w:tblStylePr>
    <w:tblStylePr w:type="band2Horz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  <w:insideV w:val="single" w:sz="8" w:space="0" w:color="8E0334" w:themeColor="accent2"/>
        </w:tcBorders>
      </w:tcPr>
    </w:tblStylePr>
  </w:style>
  <w:style w:type="table" w:styleId="Grilleclaire-Accent3">
    <w:name w:val="Light Grid Accent 3"/>
    <w:basedOn w:val="Tableau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  <w:insideH w:val="single" w:sz="8" w:space="0" w:color="F2EA14" w:themeColor="accent3"/>
        <w:insideV w:val="single" w:sz="8" w:space="0" w:color="F2EA14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18" w:space="0" w:color="F2EA14" w:themeColor="accent3"/>
          <w:right w:val="single" w:sz="8" w:space="0" w:color="F2EA14" w:themeColor="accent3"/>
          <w:insideH w:val="nil"/>
          <w:insideV w:val="single" w:sz="8" w:space="0" w:color="F2EA14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  <w:insideH w:val="nil"/>
          <w:insideV w:val="single" w:sz="8" w:space="0" w:color="F2EA14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  <w:tblStylePr w:type="band1Vert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  <w:shd w:val="clear" w:color="auto" w:fill="FBF9C4" w:themeFill="accent3" w:themeFillTint="3F"/>
      </w:tcPr>
    </w:tblStylePr>
    <w:tblStylePr w:type="band1Horz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  <w:insideV w:val="single" w:sz="8" w:space="0" w:color="F2EA14" w:themeColor="accent3"/>
        </w:tcBorders>
        <w:shd w:val="clear" w:color="auto" w:fill="FBF9C4" w:themeFill="accent3" w:themeFillTint="3F"/>
      </w:tcPr>
    </w:tblStylePr>
    <w:tblStylePr w:type="band2Horz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  <w:insideV w:val="single" w:sz="8" w:space="0" w:color="F2EA14" w:themeColor="accent3"/>
        </w:tcBorders>
      </w:tcPr>
    </w:tblStylePr>
  </w:style>
  <w:style w:type="table" w:styleId="Grilleclaire-Accent4">
    <w:name w:val="Light Grid Accent 4"/>
    <w:basedOn w:val="Tableau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  <w:insideH w:val="single" w:sz="8" w:space="0" w:color="E1D231" w:themeColor="accent4"/>
        <w:insideV w:val="single" w:sz="8" w:space="0" w:color="E1D231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18" w:space="0" w:color="E1D231" w:themeColor="accent4"/>
          <w:right w:val="single" w:sz="8" w:space="0" w:color="E1D231" w:themeColor="accent4"/>
          <w:insideH w:val="nil"/>
          <w:insideV w:val="single" w:sz="8" w:space="0" w:color="E1D231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  <w:insideH w:val="nil"/>
          <w:insideV w:val="single" w:sz="8" w:space="0" w:color="E1D231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  <w:tblStylePr w:type="band1Vert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  <w:shd w:val="clear" w:color="auto" w:fill="F7F3CC" w:themeFill="accent4" w:themeFillTint="3F"/>
      </w:tcPr>
    </w:tblStylePr>
    <w:tblStylePr w:type="band1Horz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  <w:insideV w:val="single" w:sz="8" w:space="0" w:color="E1D231" w:themeColor="accent4"/>
        </w:tcBorders>
        <w:shd w:val="clear" w:color="auto" w:fill="F7F3CC" w:themeFill="accent4" w:themeFillTint="3F"/>
      </w:tcPr>
    </w:tblStylePr>
    <w:tblStylePr w:type="band2Horz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  <w:insideV w:val="single" w:sz="8" w:space="0" w:color="E1D231" w:themeColor="accent4"/>
        </w:tcBorders>
      </w:tcPr>
    </w:tblStylePr>
  </w:style>
  <w:style w:type="table" w:styleId="Grilleclaire-Accent5">
    <w:name w:val="Light Grid Accent 5"/>
    <w:basedOn w:val="Tableau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  <w:insideH w:val="single" w:sz="8" w:space="0" w:color="0387A8" w:themeColor="accent5"/>
        <w:insideV w:val="single" w:sz="8" w:space="0" w:color="0387A8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18" w:space="0" w:color="0387A8" w:themeColor="accent5"/>
          <w:right w:val="single" w:sz="8" w:space="0" w:color="0387A8" w:themeColor="accent5"/>
          <w:insideH w:val="nil"/>
          <w:insideV w:val="single" w:sz="8" w:space="0" w:color="0387A8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  <w:insideH w:val="nil"/>
          <w:insideV w:val="single" w:sz="8" w:space="0" w:color="0387A8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  <w:tblStylePr w:type="band1Vert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  <w:shd w:val="clear" w:color="auto" w:fill="ACEDFD" w:themeFill="accent5" w:themeFillTint="3F"/>
      </w:tcPr>
    </w:tblStylePr>
    <w:tblStylePr w:type="band1Horz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  <w:insideV w:val="single" w:sz="8" w:space="0" w:color="0387A8" w:themeColor="accent5"/>
        </w:tcBorders>
        <w:shd w:val="clear" w:color="auto" w:fill="ACEDFD" w:themeFill="accent5" w:themeFillTint="3F"/>
      </w:tcPr>
    </w:tblStylePr>
    <w:tblStylePr w:type="band2Horz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  <w:insideV w:val="single" w:sz="8" w:space="0" w:color="0387A8" w:themeColor="accent5"/>
        </w:tcBorders>
      </w:tcPr>
    </w:tblStylePr>
  </w:style>
  <w:style w:type="table" w:styleId="Grilleclaire-Accent6">
    <w:name w:val="Light Grid Accent 6"/>
    <w:basedOn w:val="Tableau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  <w:insideH w:val="single" w:sz="8" w:space="0" w:color="0A7493" w:themeColor="accent6"/>
        <w:insideV w:val="single" w:sz="8" w:space="0" w:color="0A7493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18" w:space="0" w:color="0A7493" w:themeColor="accent6"/>
          <w:right w:val="single" w:sz="8" w:space="0" w:color="0A7493" w:themeColor="accent6"/>
          <w:insideH w:val="nil"/>
          <w:insideV w:val="single" w:sz="8" w:space="0" w:color="0A7493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  <w:insideH w:val="nil"/>
          <w:insideV w:val="single" w:sz="8" w:space="0" w:color="0A7493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  <w:tblStylePr w:type="band1Vert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  <w:shd w:val="clear" w:color="auto" w:fill="ADE8F9" w:themeFill="accent6" w:themeFillTint="3F"/>
      </w:tcPr>
    </w:tblStylePr>
    <w:tblStylePr w:type="band1Horz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  <w:insideV w:val="single" w:sz="8" w:space="0" w:color="0A7493" w:themeColor="accent6"/>
        </w:tcBorders>
        <w:shd w:val="clear" w:color="auto" w:fill="ADE8F9" w:themeFill="accent6" w:themeFillTint="3F"/>
      </w:tcPr>
    </w:tblStylePr>
    <w:tblStylePr w:type="band2Horz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  <w:insideV w:val="single" w:sz="8" w:space="0" w:color="0A7493" w:themeColor="accent6"/>
        </w:tcBorders>
      </w:tcPr>
    </w:tblStylePr>
  </w:style>
  <w:style w:type="table" w:styleId="Listeclaire">
    <w:name w:val="Light List"/>
    <w:basedOn w:val="Tableau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steclaire-Accent1">
    <w:name w:val="Light List Accent 1"/>
    <w:basedOn w:val="Tableau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B1A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  <w:tblStylePr w:type="band1Horz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</w:style>
  <w:style w:type="table" w:styleId="Listeclaire-Accent2">
    <w:name w:val="Light List Accent 2"/>
    <w:basedOn w:val="Tableau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E0334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  <w:tblStylePr w:type="band1Horz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</w:style>
  <w:style w:type="table" w:styleId="Listeclaire-Accent3">
    <w:name w:val="Light List Accent 3"/>
    <w:basedOn w:val="Tableau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2EA1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  <w:tblStylePr w:type="band1Horz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</w:style>
  <w:style w:type="table" w:styleId="Listeclaire-Accent4">
    <w:name w:val="Light List Accent 4"/>
    <w:basedOn w:val="Tableau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1D231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  <w:tblStylePr w:type="band1Horz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</w:style>
  <w:style w:type="table" w:styleId="Listeclaire-Accent5">
    <w:name w:val="Light List Accent 5"/>
    <w:basedOn w:val="Tableau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387A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  <w:tblStylePr w:type="band1Horz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</w:style>
  <w:style w:type="table" w:styleId="Listeclaire-Accent6">
    <w:name w:val="Light List Accent 6"/>
    <w:basedOn w:val="Tableau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A749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  <w:tblStylePr w:type="band1Horz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</w:style>
  <w:style w:type="table" w:styleId="Ombrageclair">
    <w:name w:val="Light Shading"/>
    <w:basedOn w:val="TableauNormal"/>
    <w:uiPriority w:val="60"/>
    <w:semiHidden/>
    <w:unhideWhenUsed/>
    <w:rsid w:val="00DB4C7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Trameclaire-Accent1">
    <w:name w:val="Light Shading Accent 1"/>
    <w:basedOn w:val="TableauNormal"/>
    <w:uiPriority w:val="60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bottom w:val="single" w:sz="8" w:space="0" w:color="DB1A5E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B1A5E" w:themeColor="accent1"/>
          <w:left w:val="nil"/>
          <w:bottom w:val="single" w:sz="8" w:space="0" w:color="DB1A5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B1A5E" w:themeColor="accent1"/>
          <w:left w:val="nil"/>
          <w:bottom w:val="single" w:sz="8" w:space="0" w:color="DB1A5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</w:style>
  <w:style w:type="table" w:styleId="Trameclaire-Accent2">
    <w:name w:val="Light Shading Accent 2"/>
    <w:basedOn w:val="TableauNormal"/>
    <w:uiPriority w:val="60"/>
    <w:semiHidden/>
    <w:unhideWhenUsed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8" w:space="0" w:color="8E0334" w:themeColor="accent2"/>
        <w:bottom w:val="single" w:sz="8" w:space="0" w:color="8E0334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E0334" w:themeColor="accent2"/>
          <w:left w:val="nil"/>
          <w:bottom w:val="single" w:sz="8" w:space="0" w:color="8E0334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E0334" w:themeColor="accent2"/>
          <w:left w:val="nil"/>
          <w:bottom w:val="single" w:sz="8" w:space="0" w:color="8E0334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</w:style>
  <w:style w:type="table" w:styleId="Trameclaire-Accent3">
    <w:name w:val="Light Shading Accent 3"/>
    <w:basedOn w:val="TableauNormal"/>
    <w:uiPriority w:val="60"/>
    <w:semiHidden/>
    <w:unhideWhenUsed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8" w:space="0" w:color="F2EA14" w:themeColor="accent3"/>
        <w:bottom w:val="single" w:sz="8" w:space="0" w:color="F2EA14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2EA14" w:themeColor="accent3"/>
          <w:left w:val="nil"/>
          <w:bottom w:val="single" w:sz="8" w:space="0" w:color="F2EA14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2EA14" w:themeColor="accent3"/>
          <w:left w:val="nil"/>
          <w:bottom w:val="single" w:sz="8" w:space="0" w:color="F2EA14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</w:style>
  <w:style w:type="table" w:styleId="Trameclaire-Accent4">
    <w:name w:val="Light Shading Accent 4"/>
    <w:basedOn w:val="TableauNormal"/>
    <w:uiPriority w:val="60"/>
    <w:semiHidden/>
    <w:unhideWhenUsed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8" w:space="0" w:color="E1D231" w:themeColor="accent4"/>
        <w:bottom w:val="single" w:sz="8" w:space="0" w:color="E1D231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1D231" w:themeColor="accent4"/>
          <w:left w:val="nil"/>
          <w:bottom w:val="single" w:sz="8" w:space="0" w:color="E1D231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1D231" w:themeColor="accent4"/>
          <w:left w:val="nil"/>
          <w:bottom w:val="single" w:sz="8" w:space="0" w:color="E1D231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</w:style>
  <w:style w:type="table" w:styleId="Trameclaire-Accent5">
    <w:name w:val="Light Shading Accent 5"/>
    <w:basedOn w:val="TableauNormal"/>
    <w:uiPriority w:val="60"/>
    <w:semiHidden/>
    <w:unhideWhenUsed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8" w:space="0" w:color="0387A8" w:themeColor="accent5"/>
        <w:bottom w:val="single" w:sz="8" w:space="0" w:color="0387A8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87A8" w:themeColor="accent5"/>
          <w:left w:val="nil"/>
          <w:bottom w:val="single" w:sz="8" w:space="0" w:color="0387A8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87A8" w:themeColor="accent5"/>
          <w:left w:val="nil"/>
          <w:bottom w:val="single" w:sz="8" w:space="0" w:color="0387A8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</w:style>
  <w:style w:type="table" w:styleId="Trameclaire-Accent6">
    <w:name w:val="Light Shading Accent 6"/>
    <w:basedOn w:val="TableauNormal"/>
    <w:uiPriority w:val="60"/>
    <w:semiHidden/>
    <w:unhideWhenUsed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8" w:space="0" w:color="0A7493" w:themeColor="accent6"/>
        <w:bottom w:val="single" w:sz="8" w:space="0" w:color="0A7493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A7493" w:themeColor="accent6"/>
          <w:left w:val="nil"/>
          <w:bottom w:val="single" w:sz="8" w:space="0" w:color="0A7493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A7493" w:themeColor="accent6"/>
          <w:left w:val="nil"/>
          <w:bottom w:val="single" w:sz="8" w:space="0" w:color="0A7493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</w:style>
  <w:style w:type="character" w:styleId="Numrodeligne">
    <w:name w:val="line number"/>
    <w:basedOn w:val="Policepardfaut"/>
    <w:uiPriority w:val="99"/>
    <w:semiHidden/>
    <w:unhideWhenUsed/>
    <w:rsid w:val="00DB4C76"/>
  </w:style>
  <w:style w:type="paragraph" w:styleId="Liste">
    <w:name w:val="List"/>
    <w:basedOn w:val="Normal"/>
    <w:uiPriority w:val="99"/>
    <w:semiHidden/>
    <w:unhideWhenUsed/>
    <w:rsid w:val="00DB4C76"/>
    <w:pPr>
      <w:ind w:left="360" w:hanging="360"/>
      <w:contextualSpacing/>
    </w:pPr>
  </w:style>
  <w:style w:type="paragraph" w:styleId="Liste2">
    <w:name w:val="List 2"/>
    <w:basedOn w:val="Normal"/>
    <w:uiPriority w:val="99"/>
    <w:semiHidden/>
    <w:unhideWhenUsed/>
    <w:rsid w:val="00DB4C76"/>
    <w:pPr>
      <w:ind w:left="720" w:hanging="360"/>
      <w:contextualSpacing/>
    </w:pPr>
  </w:style>
  <w:style w:type="paragraph" w:styleId="Liste3">
    <w:name w:val="List 3"/>
    <w:basedOn w:val="Normal"/>
    <w:uiPriority w:val="99"/>
    <w:semiHidden/>
    <w:unhideWhenUsed/>
    <w:rsid w:val="00DB4C76"/>
    <w:pPr>
      <w:ind w:left="1080" w:hanging="360"/>
      <w:contextualSpacing/>
    </w:pPr>
  </w:style>
  <w:style w:type="paragraph" w:styleId="Liste4">
    <w:name w:val="List 4"/>
    <w:basedOn w:val="Normal"/>
    <w:uiPriority w:val="99"/>
    <w:semiHidden/>
    <w:unhideWhenUsed/>
    <w:rsid w:val="00DB4C76"/>
    <w:pPr>
      <w:ind w:left="1440" w:hanging="360"/>
      <w:contextualSpacing/>
    </w:pPr>
  </w:style>
  <w:style w:type="paragraph" w:styleId="Liste5">
    <w:name w:val="List 5"/>
    <w:basedOn w:val="Normal"/>
    <w:uiPriority w:val="99"/>
    <w:semiHidden/>
    <w:unhideWhenUsed/>
    <w:rsid w:val="00DB4C76"/>
    <w:pPr>
      <w:ind w:left="1800" w:hanging="360"/>
      <w:contextualSpacing/>
    </w:pPr>
  </w:style>
  <w:style w:type="paragraph" w:styleId="Listepuces">
    <w:name w:val="List Bullet"/>
    <w:basedOn w:val="Normal"/>
    <w:uiPriority w:val="99"/>
    <w:semiHidden/>
    <w:unhideWhenUsed/>
    <w:rsid w:val="00DB4C76"/>
    <w:pPr>
      <w:numPr>
        <w:numId w:val="1"/>
      </w:numPr>
      <w:contextualSpacing/>
    </w:pPr>
  </w:style>
  <w:style w:type="paragraph" w:styleId="Listepuces2">
    <w:name w:val="List Bullet 2"/>
    <w:basedOn w:val="Normal"/>
    <w:uiPriority w:val="99"/>
    <w:semiHidden/>
    <w:unhideWhenUsed/>
    <w:rsid w:val="00DB4C76"/>
    <w:pPr>
      <w:numPr>
        <w:numId w:val="2"/>
      </w:numPr>
      <w:contextualSpacing/>
    </w:pPr>
  </w:style>
  <w:style w:type="paragraph" w:styleId="Listepuces3">
    <w:name w:val="List Bullet 3"/>
    <w:basedOn w:val="Normal"/>
    <w:uiPriority w:val="99"/>
    <w:semiHidden/>
    <w:unhideWhenUsed/>
    <w:rsid w:val="00DB4C76"/>
    <w:pPr>
      <w:numPr>
        <w:numId w:val="3"/>
      </w:numPr>
      <w:contextualSpacing/>
    </w:pPr>
  </w:style>
  <w:style w:type="paragraph" w:styleId="Listepuces4">
    <w:name w:val="List Bullet 4"/>
    <w:basedOn w:val="Normal"/>
    <w:uiPriority w:val="99"/>
    <w:semiHidden/>
    <w:unhideWhenUsed/>
    <w:rsid w:val="00DB4C76"/>
    <w:pPr>
      <w:numPr>
        <w:numId w:val="4"/>
      </w:numPr>
      <w:contextualSpacing/>
    </w:pPr>
  </w:style>
  <w:style w:type="paragraph" w:styleId="Listepuces5">
    <w:name w:val="List Bullet 5"/>
    <w:basedOn w:val="Normal"/>
    <w:uiPriority w:val="99"/>
    <w:semiHidden/>
    <w:unhideWhenUsed/>
    <w:rsid w:val="00DB4C76"/>
    <w:pPr>
      <w:numPr>
        <w:numId w:val="5"/>
      </w:numPr>
      <w:contextualSpacing/>
    </w:pPr>
  </w:style>
  <w:style w:type="paragraph" w:styleId="Listecontinue">
    <w:name w:val="List Continue"/>
    <w:basedOn w:val="Normal"/>
    <w:uiPriority w:val="99"/>
    <w:semiHidden/>
    <w:unhideWhenUsed/>
    <w:rsid w:val="00DB4C76"/>
    <w:pPr>
      <w:spacing w:after="120"/>
      <w:ind w:left="360"/>
      <w:contextualSpacing/>
    </w:pPr>
  </w:style>
  <w:style w:type="paragraph" w:styleId="Listecontinue2">
    <w:name w:val="List Continue 2"/>
    <w:basedOn w:val="Normal"/>
    <w:uiPriority w:val="99"/>
    <w:semiHidden/>
    <w:unhideWhenUsed/>
    <w:rsid w:val="00DB4C76"/>
    <w:pPr>
      <w:spacing w:after="120"/>
      <w:ind w:left="720"/>
      <w:contextualSpacing/>
    </w:pPr>
  </w:style>
  <w:style w:type="paragraph" w:styleId="Listecontinue3">
    <w:name w:val="List Continue 3"/>
    <w:basedOn w:val="Normal"/>
    <w:uiPriority w:val="99"/>
    <w:semiHidden/>
    <w:unhideWhenUsed/>
    <w:rsid w:val="00DB4C76"/>
    <w:pPr>
      <w:spacing w:after="120"/>
      <w:ind w:left="1080"/>
      <w:contextualSpacing/>
    </w:pPr>
  </w:style>
  <w:style w:type="paragraph" w:styleId="Listecontinue4">
    <w:name w:val="List Continue 4"/>
    <w:basedOn w:val="Normal"/>
    <w:uiPriority w:val="99"/>
    <w:semiHidden/>
    <w:unhideWhenUsed/>
    <w:rsid w:val="00DB4C76"/>
    <w:pPr>
      <w:spacing w:after="120"/>
      <w:ind w:left="1440"/>
      <w:contextualSpacing/>
    </w:pPr>
  </w:style>
  <w:style w:type="paragraph" w:styleId="Listecontinue5">
    <w:name w:val="List Continue 5"/>
    <w:basedOn w:val="Normal"/>
    <w:uiPriority w:val="99"/>
    <w:semiHidden/>
    <w:unhideWhenUsed/>
    <w:rsid w:val="00DB4C76"/>
    <w:pPr>
      <w:spacing w:after="120"/>
      <w:ind w:left="1800"/>
      <w:contextualSpacing/>
    </w:pPr>
  </w:style>
  <w:style w:type="paragraph" w:styleId="Listenumros">
    <w:name w:val="List Number"/>
    <w:basedOn w:val="Normal"/>
    <w:uiPriority w:val="99"/>
    <w:semiHidden/>
    <w:unhideWhenUsed/>
    <w:rsid w:val="00DB4C76"/>
    <w:pPr>
      <w:numPr>
        <w:numId w:val="6"/>
      </w:numPr>
      <w:contextualSpacing/>
    </w:pPr>
  </w:style>
  <w:style w:type="paragraph" w:styleId="Listenumros2">
    <w:name w:val="List Number 2"/>
    <w:basedOn w:val="Normal"/>
    <w:uiPriority w:val="99"/>
    <w:semiHidden/>
    <w:unhideWhenUsed/>
    <w:rsid w:val="00DB4C76"/>
    <w:pPr>
      <w:numPr>
        <w:numId w:val="7"/>
      </w:numPr>
      <w:contextualSpacing/>
    </w:pPr>
  </w:style>
  <w:style w:type="paragraph" w:styleId="Listenumros3">
    <w:name w:val="List Number 3"/>
    <w:basedOn w:val="Normal"/>
    <w:uiPriority w:val="99"/>
    <w:semiHidden/>
    <w:unhideWhenUsed/>
    <w:rsid w:val="00DB4C76"/>
    <w:pPr>
      <w:numPr>
        <w:numId w:val="8"/>
      </w:numPr>
      <w:contextualSpacing/>
    </w:pPr>
  </w:style>
  <w:style w:type="paragraph" w:styleId="Listenumros4">
    <w:name w:val="List Number 4"/>
    <w:basedOn w:val="Normal"/>
    <w:uiPriority w:val="99"/>
    <w:semiHidden/>
    <w:unhideWhenUsed/>
    <w:rsid w:val="00DB4C76"/>
    <w:pPr>
      <w:numPr>
        <w:numId w:val="9"/>
      </w:numPr>
      <w:contextualSpacing/>
    </w:pPr>
  </w:style>
  <w:style w:type="paragraph" w:styleId="Listenumros5">
    <w:name w:val="List Number 5"/>
    <w:basedOn w:val="Normal"/>
    <w:uiPriority w:val="99"/>
    <w:semiHidden/>
    <w:unhideWhenUsed/>
    <w:rsid w:val="00DB4C76"/>
    <w:pPr>
      <w:numPr>
        <w:numId w:val="10"/>
      </w:numPr>
      <w:contextualSpacing/>
    </w:pPr>
  </w:style>
  <w:style w:type="paragraph" w:styleId="Paragraphedeliste">
    <w:name w:val="List Paragraph"/>
    <w:basedOn w:val="Normal"/>
    <w:uiPriority w:val="34"/>
    <w:semiHidden/>
    <w:unhideWhenUsed/>
    <w:qFormat/>
    <w:rsid w:val="00DB4C76"/>
    <w:pPr>
      <w:ind w:left="720"/>
      <w:contextualSpacing/>
    </w:pPr>
  </w:style>
  <w:style w:type="table" w:styleId="TableauListe1Clair">
    <w:name w:val="List Table 1 Light"/>
    <w:basedOn w:val="Tableau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Liste1Clair-Accentuation1">
    <w:name w:val="List Table 1 Light Accent 1"/>
    <w:basedOn w:val="Tableau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E709C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TableauListe1Clair-Accentuation2">
    <w:name w:val="List Table 1 Light Accent 2"/>
    <w:basedOn w:val="Tableau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28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TableauListe1Clair-Accentuation3">
    <w:name w:val="List Table 1 Light Accent 3"/>
    <w:basedOn w:val="Tableau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7F1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TableauListe1Clair-Accentuation4">
    <w:name w:val="List Table 1 Light Accent 4"/>
    <w:basedOn w:val="Tableau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D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TableauListe1Clair-Accentuation5">
    <w:name w:val="List Table 1 Light Accent 5"/>
    <w:basedOn w:val="Tableau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6D4F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TableauListe1Clair-Accentuation6">
    <w:name w:val="List Table 1 Light Accent 6"/>
    <w:basedOn w:val="Tableau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8C7F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TableauListe2">
    <w:name w:val="List Table 2"/>
    <w:basedOn w:val="Tableau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Liste2-Accentuation1">
    <w:name w:val="List Table 2 Accent 1"/>
    <w:basedOn w:val="Tableau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bottom w:val="single" w:sz="4" w:space="0" w:color="EE709C" w:themeColor="accent1" w:themeTint="99"/>
        <w:insideH w:val="single" w:sz="4" w:space="0" w:color="EE709C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TableauListe2-Accentuation2">
    <w:name w:val="List Table 2 Accent 2"/>
    <w:basedOn w:val="Tableau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bottom w:val="single" w:sz="4" w:space="0" w:color="FA2871" w:themeColor="accent2" w:themeTint="99"/>
        <w:insideH w:val="single" w:sz="4" w:space="0" w:color="FA2871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TableauListe2-Accentuation3">
    <w:name w:val="List Table 2 Accent 3"/>
    <w:basedOn w:val="Tableau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bottom w:val="single" w:sz="4" w:space="0" w:color="F7F171" w:themeColor="accent3" w:themeTint="99"/>
        <w:insideH w:val="single" w:sz="4" w:space="0" w:color="F7F171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TableauListe2-Accentuation4">
    <w:name w:val="List Table 2 Accent 4"/>
    <w:basedOn w:val="Tableau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bottom w:val="single" w:sz="4" w:space="0" w:color="EDE383" w:themeColor="accent4" w:themeTint="99"/>
        <w:insideH w:val="single" w:sz="4" w:space="0" w:color="EDE38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TableauListe2-Accentuation5">
    <w:name w:val="List Table 2 Accent 5"/>
    <w:basedOn w:val="Tableau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bottom w:val="single" w:sz="4" w:space="0" w:color="36D4FB" w:themeColor="accent5" w:themeTint="99"/>
        <w:insideH w:val="single" w:sz="4" w:space="0" w:color="36D4F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TableauListe2-Accentuation6">
    <w:name w:val="List Table 2 Accent 6"/>
    <w:basedOn w:val="Tableau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bottom w:val="single" w:sz="4" w:space="0" w:color="38C7F1" w:themeColor="accent6" w:themeTint="99"/>
        <w:insideH w:val="single" w:sz="4" w:space="0" w:color="38C7F1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TableauListe3">
    <w:name w:val="List Table 3"/>
    <w:basedOn w:val="Tableau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leauListe3-Accentuation1">
    <w:name w:val="List Table 3 Accent 1"/>
    <w:basedOn w:val="Tableau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B1A5E" w:themeColor="accent1"/>
        <w:left w:val="single" w:sz="4" w:space="0" w:color="DB1A5E" w:themeColor="accent1"/>
        <w:bottom w:val="single" w:sz="4" w:space="0" w:color="DB1A5E" w:themeColor="accent1"/>
        <w:right w:val="single" w:sz="4" w:space="0" w:color="DB1A5E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B1A5E" w:themeFill="accent1"/>
      </w:tcPr>
    </w:tblStylePr>
    <w:tblStylePr w:type="lastRow">
      <w:rPr>
        <w:b/>
        <w:bCs/>
      </w:rPr>
      <w:tblPr/>
      <w:tcPr>
        <w:tcBorders>
          <w:top w:val="double" w:sz="4" w:space="0" w:color="DB1A5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B1A5E" w:themeColor="accent1"/>
          <w:right w:val="single" w:sz="4" w:space="0" w:color="DB1A5E" w:themeColor="accent1"/>
        </w:tcBorders>
      </w:tcPr>
    </w:tblStylePr>
    <w:tblStylePr w:type="band1Horz">
      <w:tblPr/>
      <w:tcPr>
        <w:tcBorders>
          <w:top w:val="single" w:sz="4" w:space="0" w:color="DB1A5E" w:themeColor="accent1"/>
          <w:bottom w:val="single" w:sz="4" w:space="0" w:color="DB1A5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B1A5E" w:themeColor="accent1"/>
          <w:left w:val="nil"/>
        </w:tcBorders>
      </w:tcPr>
    </w:tblStylePr>
    <w:tblStylePr w:type="swCell">
      <w:tblPr/>
      <w:tcPr>
        <w:tcBorders>
          <w:top w:val="double" w:sz="4" w:space="0" w:color="DB1A5E" w:themeColor="accent1"/>
          <w:right w:val="nil"/>
        </w:tcBorders>
      </w:tcPr>
    </w:tblStylePr>
  </w:style>
  <w:style w:type="table" w:styleId="TableauListe3-Accentuation2">
    <w:name w:val="List Table 3 Accent 2"/>
    <w:basedOn w:val="Tableau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8E0334" w:themeColor="accent2"/>
        <w:left w:val="single" w:sz="4" w:space="0" w:color="8E0334" w:themeColor="accent2"/>
        <w:bottom w:val="single" w:sz="4" w:space="0" w:color="8E0334" w:themeColor="accent2"/>
        <w:right w:val="single" w:sz="4" w:space="0" w:color="8E0334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E0334" w:themeFill="accent2"/>
      </w:tcPr>
    </w:tblStylePr>
    <w:tblStylePr w:type="lastRow">
      <w:rPr>
        <w:b/>
        <w:bCs/>
      </w:rPr>
      <w:tblPr/>
      <w:tcPr>
        <w:tcBorders>
          <w:top w:val="double" w:sz="4" w:space="0" w:color="8E0334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E0334" w:themeColor="accent2"/>
          <w:right w:val="single" w:sz="4" w:space="0" w:color="8E0334" w:themeColor="accent2"/>
        </w:tcBorders>
      </w:tcPr>
    </w:tblStylePr>
    <w:tblStylePr w:type="band1Horz">
      <w:tblPr/>
      <w:tcPr>
        <w:tcBorders>
          <w:top w:val="single" w:sz="4" w:space="0" w:color="8E0334" w:themeColor="accent2"/>
          <w:bottom w:val="single" w:sz="4" w:space="0" w:color="8E0334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E0334" w:themeColor="accent2"/>
          <w:left w:val="nil"/>
        </w:tcBorders>
      </w:tcPr>
    </w:tblStylePr>
    <w:tblStylePr w:type="swCell">
      <w:tblPr/>
      <w:tcPr>
        <w:tcBorders>
          <w:top w:val="double" w:sz="4" w:space="0" w:color="8E0334" w:themeColor="accent2"/>
          <w:right w:val="nil"/>
        </w:tcBorders>
      </w:tcPr>
    </w:tblStylePr>
  </w:style>
  <w:style w:type="table" w:styleId="TableauListe3-Accentuation3">
    <w:name w:val="List Table 3 Accent 3"/>
    <w:basedOn w:val="Tableau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2EA14" w:themeColor="accent3"/>
        <w:left w:val="single" w:sz="4" w:space="0" w:color="F2EA14" w:themeColor="accent3"/>
        <w:bottom w:val="single" w:sz="4" w:space="0" w:color="F2EA14" w:themeColor="accent3"/>
        <w:right w:val="single" w:sz="4" w:space="0" w:color="F2EA1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2EA14" w:themeFill="accent3"/>
      </w:tcPr>
    </w:tblStylePr>
    <w:tblStylePr w:type="lastRow">
      <w:rPr>
        <w:b/>
        <w:bCs/>
      </w:rPr>
      <w:tblPr/>
      <w:tcPr>
        <w:tcBorders>
          <w:top w:val="double" w:sz="4" w:space="0" w:color="F2EA1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2EA14" w:themeColor="accent3"/>
          <w:right w:val="single" w:sz="4" w:space="0" w:color="F2EA14" w:themeColor="accent3"/>
        </w:tcBorders>
      </w:tcPr>
    </w:tblStylePr>
    <w:tblStylePr w:type="band1Horz">
      <w:tblPr/>
      <w:tcPr>
        <w:tcBorders>
          <w:top w:val="single" w:sz="4" w:space="0" w:color="F2EA14" w:themeColor="accent3"/>
          <w:bottom w:val="single" w:sz="4" w:space="0" w:color="F2EA1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2EA14" w:themeColor="accent3"/>
          <w:left w:val="nil"/>
        </w:tcBorders>
      </w:tcPr>
    </w:tblStylePr>
    <w:tblStylePr w:type="swCell">
      <w:tblPr/>
      <w:tcPr>
        <w:tcBorders>
          <w:top w:val="double" w:sz="4" w:space="0" w:color="F2EA14" w:themeColor="accent3"/>
          <w:right w:val="nil"/>
        </w:tcBorders>
      </w:tcPr>
    </w:tblStylePr>
  </w:style>
  <w:style w:type="table" w:styleId="TableauListe3-Accentuation4">
    <w:name w:val="List Table 3 Accent 4"/>
    <w:basedOn w:val="Tableau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1D231" w:themeColor="accent4"/>
        <w:left w:val="single" w:sz="4" w:space="0" w:color="E1D231" w:themeColor="accent4"/>
        <w:bottom w:val="single" w:sz="4" w:space="0" w:color="E1D231" w:themeColor="accent4"/>
        <w:right w:val="single" w:sz="4" w:space="0" w:color="E1D231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1D231" w:themeFill="accent4"/>
      </w:tcPr>
    </w:tblStylePr>
    <w:tblStylePr w:type="lastRow">
      <w:rPr>
        <w:b/>
        <w:bCs/>
      </w:rPr>
      <w:tblPr/>
      <w:tcPr>
        <w:tcBorders>
          <w:top w:val="double" w:sz="4" w:space="0" w:color="E1D231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1D231" w:themeColor="accent4"/>
          <w:right w:val="single" w:sz="4" w:space="0" w:color="E1D231" w:themeColor="accent4"/>
        </w:tcBorders>
      </w:tcPr>
    </w:tblStylePr>
    <w:tblStylePr w:type="band1Horz">
      <w:tblPr/>
      <w:tcPr>
        <w:tcBorders>
          <w:top w:val="single" w:sz="4" w:space="0" w:color="E1D231" w:themeColor="accent4"/>
          <w:bottom w:val="single" w:sz="4" w:space="0" w:color="E1D231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1D231" w:themeColor="accent4"/>
          <w:left w:val="nil"/>
        </w:tcBorders>
      </w:tcPr>
    </w:tblStylePr>
    <w:tblStylePr w:type="swCell">
      <w:tblPr/>
      <w:tcPr>
        <w:tcBorders>
          <w:top w:val="double" w:sz="4" w:space="0" w:color="E1D231" w:themeColor="accent4"/>
          <w:right w:val="nil"/>
        </w:tcBorders>
      </w:tcPr>
    </w:tblStylePr>
  </w:style>
  <w:style w:type="table" w:styleId="TableauListe3-Accentuation5">
    <w:name w:val="List Table 3 Accent 5"/>
    <w:basedOn w:val="Tableau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387A8" w:themeColor="accent5"/>
        <w:left w:val="single" w:sz="4" w:space="0" w:color="0387A8" w:themeColor="accent5"/>
        <w:bottom w:val="single" w:sz="4" w:space="0" w:color="0387A8" w:themeColor="accent5"/>
        <w:right w:val="single" w:sz="4" w:space="0" w:color="0387A8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387A8" w:themeFill="accent5"/>
      </w:tcPr>
    </w:tblStylePr>
    <w:tblStylePr w:type="lastRow">
      <w:rPr>
        <w:b/>
        <w:bCs/>
      </w:rPr>
      <w:tblPr/>
      <w:tcPr>
        <w:tcBorders>
          <w:top w:val="double" w:sz="4" w:space="0" w:color="0387A8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387A8" w:themeColor="accent5"/>
          <w:right w:val="single" w:sz="4" w:space="0" w:color="0387A8" w:themeColor="accent5"/>
        </w:tcBorders>
      </w:tcPr>
    </w:tblStylePr>
    <w:tblStylePr w:type="band1Horz">
      <w:tblPr/>
      <w:tcPr>
        <w:tcBorders>
          <w:top w:val="single" w:sz="4" w:space="0" w:color="0387A8" w:themeColor="accent5"/>
          <w:bottom w:val="single" w:sz="4" w:space="0" w:color="0387A8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387A8" w:themeColor="accent5"/>
          <w:left w:val="nil"/>
        </w:tcBorders>
      </w:tcPr>
    </w:tblStylePr>
    <w:tblStylePr w:type="swCell">
      <w:tblPr/>
      <w:tcPr>
        <w:tcBorders>
          <w:top w:val="double" w:sz="4" w:space="0" w:color="0387A8" w:themeColor="accent5"/>
          <w:right w:val="nil"/>
        </w:tcBorders>
      </w:tcPr>
    </w:tblStylePr>
  </w:style>
  <w:style w:type="table" w:styleId="TableauListe3-Accentuation6">
    <w:name w:val="List Table 3 Accent 6"/>
    <w:basedOn w:val="Tableau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A7493" w:themeColor="accent6"/>
        <w:left w:val="single" w:sz="4" w:space="0" w:color="0A7493" w:themeColor="accent6"/>
        <w:bottom w:val="single" w:sz="4" w:space="0" w:color="0A7493" w:themeColor="accent6"/>
        <w:right w:val="single" w:sz="4" w:space="0" w:color="0A7493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A7493" w:themeFill="accent6"/>
      </w:tcPr>
    </w:tblStylePr>
    <w:tblStylePr w:type="lastRow">
      <w:rPr>
        <w:b/>
        <w:bCs/>
      </w:rPr>
      <w:tblPr/>
      <w:tcPr>
        <w:tcBorders>
          <w:top w:val="double" w:sz="4" w:space="0" w:color="0A7493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A7493" w:themeColor="accent6"/>
          <w:right w:val="single" w:sz="4" w:space="0" w:color="0A7493" w:themeColor="accent6"/>
        </w:tcBorders>
      </w:tcPr>
    </w:tblStylePr>
    <w:tblStylePr w:type="band1Horz">
      <w:tblPr/>
      <w:tcPr>
        <w:tcBorders>
          <w:top w:val="single" w:sz="4" w:space="0" w:color="0A7493" w:themeColor="accent6"/>
          <w:bottom w:val="single" w:sz="4" w:space="0" w:color="0A7493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A7493" w:themeColor="accent6"/>
          <w:left w:val="nil"/>
        </w:tcBorders>
      </w:tcPr>
    </w:tblStylePr>
    <w:tblStylePr w:type="swCell">
      <w:tblPr/>
      <w:tcPr>
        <w:tcBorders>
          <w:top w:val="double" w:sz="4" w:space="0" w:color="0A7493" w:themeColor="accent6"/>
          <w:right w:val="nil"/>
        </w:tcBorders>
      </w:tcPr>
    </w:tblStylePr>
  </w:style>
  <w:style w:type="table" w:styleId="TableauListe4">
    <w:name w:val="List Table 4"/>
    <w:basedOn w:val="Tableau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Liste4-Accentuation1">
    <w:name w:val="List Table 4 Accent 1"/>
    <w:basedOn w:val="Tableau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B1A5E" w:themeColor="accent1"/>
          <w:left w:val="single" w:sz="4" w:space="0" w:color="DB1A5E" w:themeColor="accent1"/>
          <w:bottom w:val="single" w:sz="4" w:space="0" w:color="DB1A5E" w:themeColor="accent1"/>
          <w:right w:val="single" w:sz="4" w:space="0" w:color="DB1A5E" w:themeColor="accent1"/>
          <w:insideH w:val="nil"/>
        </w:tcBorders>
        <w:shd w:val="clear" w:color="auto" w:fill="DB1A5E" w:themeFill="accent1"/>
      </w:tcPr>
    </w:tblStylePr>
    <w:tblStylePr w:type="lastRow">
      <w:rPr>
        <w:b/>
        <w:bCs/>
      </w:rPr>
      <w:tblPr/>
      <w:tcPr>
        <w:tcBorders>
          <w:top w:val="double" w:sz="4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TableauListe4-Accentuation2">
    <w:name w:val="List Table 4 Accent 2"/>
    <w:basedOn w:val="Tableau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E0334" w:themeColor="accent2"/>
          <w:left w:val="single" w:sz="4" w:space="0" w:color="8E0334" w:themeColor="accent2"/>
          <w:bottom w:val="single" w:sz="4" w:space="0" w:color="8E0334" w:themeColor="accent2"/>
          <w:right w:val="single" w:sz="4" w:space="0" w:color="8E0334" w:themeColor="accent2"/>
          <w:insideH w:val="nil"/>
        </w:tcBorders>
        <w:shd w:val="clear" w:color="auto" w:fill="8E0334" w:themeFill="accent2"/>
      </w:tcPr>
    </w:tblStylePr>
    <w:tblStylePr w:type="lastRow">
      <w:rPr>
        <w:b/>
        <w:bCs/>
      </w:rPr>
      <w:tblPr/>
      <w:tcPr>
        <w:tcBorders>
          <w:top w:val="double" w:sz="4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TableauListe4-Accentuation3">
    <w:name w:val="List Table 4 Accent 3"/>
    <w:basedOn w:val="Tableau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2EA14" w:themeColor="accent3"/>
          <w:left w:val="single" w:sz="4" w:space="0" w:color="F2EA14" w:themeColor="accent3"/>
          <w:bottom w:val="single" w:sz="4" w:space="0" w:color="F2EA14" w:themeColor="accent3"/>
          <w:right w:val="single" w:sz="4" w:space="0" w:color="F2EA14" w:themeColor="accent3"/>
          <w:insideH w:val="nil"/>
        </w:tcBorders>
        <w:shd w:val="clear" w:color="auto" w:fill="F2EA14" w:themeFill="accent3"/>
      </w:tcPr>
    </w:tblStylePr>
    <w:tblStylePr w:type="lastRow">
      <w:rPr>
        <w:b/>
        <w:bCs/>
      </w:rPr>
      <w:tblPr/>
      <w:tcPr>
        <w:tcBorders>
          <w:top w:val="double" w:sz="4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TableauListe4-Accentuation4">
    <w:name w:val="List Table 4 Accent 4"/>
    <w:basedOn w:val="Tableau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1D231" w:themeColor="accent4"/>
          <w:left w:val="single" w:sz="4" w:space="0" w:color="E1D231" w:themeColor="accent4"/>
          <w:bottom w:val="single" w:sz="4" w:space="0" w:color="E1D231" w:themeColor="accent4"/>
          <w:right w:val="single" w:sz="4" w:space="0" w:color="E1D231" w:themeColor="accent4"/>
          <w:insideH w:val="nil"/>
        </w:tcBorders>
        <w:shd w:val="clear" w:color="auto" w:fill="E1D231" w:themeFill="accent4"/>
      </w:tcPr>
    </w:tblStylePr>
    <w:tblStylePr w:type="lastRow">
      <w:rPr>
        <w:b/>
        <w:bCs/>
      </w:rPr>
      <w:tblPr/>
      <w:tcPr>
        <w:tcBorders>
          <w:top w:val="double" w:sz="4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TableauListe4-Accentuation5">
    <w:name w:val="List Table 4 Accent 5"/>
    <w:basedOn w:val="Tableau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387A8" w:themeColor="accent5"/>
          <w:left w:val="single" w:sz="4" w:space="0" w:color="0387A8" w:themeColor="accent5"/>
          <w:bottom w:val="single" w:sz="4" w:space="0" w:color="0387A8" w:themeColor="accent5"/>
          <w:right w:val="single" w:sz="4" w:space="0" w:color="0387A8" w:themeColor="accent5"/>
          <w:insideH w:val="nil"/>
        </w:tcBorders>
        <w:shd w:val="clear" w:color="auto" w:fill="0387A8" w:themeFill="accent5"/>
      </w:tcPr>
    </w:tblStylePr>
    <w:tblStylePr w:type="lastRow">
      <w:rPr>
        <w:b/>
        <w:bCs/>
      </w:rPr>
      <w:tblPr/>
      <w:tcPr>
        <w:tcBorders>
          <w:top w:val="double" w:sz="4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TableauListe4-Accentuation6">
    <w:name w:val="List Table 4 Accent 6"/>
    <w:basedOn w:val="Tableau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A7493" w:themeColor="accent6"/>
          <w:left w:val="single" w:sz="4" w:space="0" w:color="0A7493" w:themeColor="accent6"/>
          <w:bottom w:val="single" w:sz="4" w:space="0" w:color="0A7493" w:themeColor="accent6"/>
          <w:right w:val="single" w:sz="4" w:space="0" w:color="0A7493" w:themeColor="accent6"/>
          <w:insideH w:val="nil"/>
        </w:tcBorders>
        <w:shd w:val="clear" w:color="auto" w:fill="0A7493" w:themeFill="accent6"/>
      </w:tcPr>
    </w:tblStylePr>
    <w:tblStylePr w:type="lastRow">
      <w:rPr>
        <w:b/>
        <w:bCs/>
      </w:rPr>
      <w:tblPr/>
      <w:tcPr>
        <w:tcBorders>
          <w:top w:val="double" w:sz="4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TableauListe5Fonc">
    <w:name w:val="List Table 5 Dark"/>
    <w:basedOn w:val="Tableau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1">
    <w:name w:val="List Table 5 Dark Accent 1"/>
    <w:basedOn w:val="Tableau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B1A5E" w:themeColor="accent1"/>
        <w:left w:val="single" w:sz="24" w:space="0" w:color="DB1A5E" w:themeColor="accent1"/>
        <w:bottom w:val="single" w:sz="24" w:space="0" w:color="DB1A5E" w:themeColor="accent1"/>
        <w:right w:val="single" w:sz="24" w:space="0" w:color="DB1A5E" w:themeColor="accent1"/>
      </w:tblBorders>
    </w:tblPr>
    <w:tcPr>
      <w:shd w:val="clear" w:color="auto" w:fill="DB1A5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2">
    <w:name w:val="List Table 5 Dark Accent 2"/>
    <w:basedOn w:val="Tableau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E0334" w:themeColor="accent2"/>
        <w:left w:val="single" w:sz="24" w:space="0" w:color="8E0334" w:themeColor="accent2"/>
        <w:bottom w:val="single" w:sz="24" w:space="0" w:color="8E0334" w:themeColor="accent2"/>
        <w:right w:val="single" w:sz="24" w:space="0" w:color="8E0334" w:themeColor="accent2"/>
      </w:tblBorders>
    </w:tblPr>
    <w:tcPr>
      <w:shd w:val="clear" w:color="auto" w:fill="8E0334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3">
    <w:name w:val="List Table 5 Dark Accent 3"/>
    <w:basedOn w:val="Tableau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2EA14" w:themeColor="accent3"/>
        <w:left w:val="single" w:sz="24" w:space="0" w:color="F2EA14" w:themeColor="accent3"/>
        <w:bottom w:val="single" w:sz="24" w:space="0" w:color="F2EA14" w:themeColor="accent3"/>
        <w:right w:val="single" w:sz="24" w:space="0" w:color="F2EA14" w:themeColor="accent3"/>
      </w:tblBorders>
    </w:tblPr>
    <w:tcPr>
      <w:shd w:val="clear" w:color="auto" w:fill="F2EA14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4">
    <w:name w:val="List Table 5 Dark Accent 4"/>
    <w:basedOn w:val="Tableau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1D231" w:themeColor="accent4"/>
        <w:left w:val="single" w:sz="24" w:space="0" w:color="E1D231" w:themeColor="accent4"/>
        <w:bottom w:val="single" w:sz="24" w:space="0" w:color="E1D231" w:themeColor="accent4"/>
        <w:right w:val="single" w:sz="24" w:space="0" w:color="E1D231" w:themeColor="accent4"/>
      </w:tblBorders>
    </w:tblPr>
    <w:tcPr>
      <w:shd w:val="clear" w:color="auto" w:fill="E1D231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5">
    <w:name w:val="List Table 5 Dark Accent 5"/>
    <w:basedOn w:val="Tableau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387A8" w:themeColor="accent5"/>
        <w:left w:val="single" w:sz="24" w:space="0" w:color="0387A8" w:themeColor="accent5"/>
        <w:bottom w:val="single" w:sz="24" w:space="0" w:color="0387A8" w:themeColor="accent5"/>
        <w:right w:val="single" w:sz="24" w:space="0" w:color="0387A8" w:themeColor="accent5"/>
      </w:tblBorders>
    </w:tblPr>
    <w:tcPr>
      <w:shd w:val="clear" w:color="auto" w:fill="0387A8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6">
    <w:name w:val="List Table 5 Dark Accent 6"/>
    <w:basedOn w:val="Tableau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A7493" w:themeColor="accent6"/>
        <w:left w:val="single" w:sz="24" w:space="0" w:color="0A7493" w:themeColor="accent6"/>
        <w:bottom w:val="single" w:sz="24" w:space="0" w:color="0A7493" w:themeColor="accent6"/>
        <w:right w:val="single" w:sz="24" w:space="0" w:color="0A7493" w:themeColor="accent6"/>
      </w:tblBorders>
    </w:tblPr>
    <w:tcPr>
      <w:shd w:val="clear" w:color="auto" w:fill="0A7493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6Couleur">
    <w:name w:val="List Table 6 Colorful"/>
    <w:basedOn w:val="Tableau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Liste6Couleur-Accentuation1">
    <w:name w:val="List Table 6 Colorful Accent 1"/>
    <w:basedOn w:val="Tableau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B1A5E" w:themeColor="accent1"/>
        <w:bottom w:val="single" w:sz="4" w:space="0" w:color="DB1A5E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DB1A5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TableauListe6Couleur-Accentuation2">
    <w:name w:val="List Table 6 Colorful Accent 2"/>
    <w:basedOn w:val="TableauNormal"/>
    <w:uiPriority w:val="51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4" w:space="0" w:color="8E0334" w:themeColor="accent2"/>
        <w:bottom w:val="single" w:sz="4" w:space="0" w:color="8E0334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8E0334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TableauListe6Couleur-Accentuation3">
    <w:name w:val="List Table 6 Colorful Accent 3"/>
    <w:basedOn w:val="TableauNormal"/>
    <w:uiPriority w:val="51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4" w:space="0" w:color="F2EA14" w:themeColor="accent3"/>
        <w:bottom w:val="single" w:sz="4" w:space="0" w:color="F2EA14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F2EA14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TableauListe6Couleur-Accentuation4">
    <w:name w:val="List Table 6 Colorful Accent 4"/>
    <w:basedOn w:val="TableauNormal"/>
    <w:uiPriority w:val="51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4" w:space="0" w:color="E1D231" w:themeColor="accent4"/>
        <w:bottom w:val="single" w:sz="4" w:space="0" w:color="E1D231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E1D231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TableauListe6Couleur-Accentuation5">
    <w:name w:val="List Table 6 Colorful Accent 5"/>
    <w:basedOn w:val="TableauNormal"/>
    <w:uiPriority w:val="51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4" w:space="0" w:color="0387A8" w:themeColor="accent5"/>
        <w:bottom w:val="single" w:sz="4" w:space="0" w:color="0387A8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0387A8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TableauListe6Couleur-Accentuation6">
    <w:name w:val="List Table 6 Colorful Accent 6"/>
    <w:basedOn w:val="TableauNormal"/>
    <w:uiPriority w:val="51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4" w:space="0" w:color="0A7493" w:themeColor="accent6"/>
        <w:bottom w:val="single" w:sz="4" w:space="0" w:color="0A7493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0A7493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TableauListe7Couleur">
    <w:name w:val="List Table 7 Colorful"/>
    <w:basedOn w:val="TableauNormal"/>
    <w:uiPriority w:val="5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1">
    <w:name w:val="List Table 7 Colorful Accent 1"/>
    <w:basedOn w:val="TableauNormal"/>
    <w:uiPriority w:val="5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B1A5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B1A5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B1A5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B1A5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2">
    <w:name w:val="List Table 7 Colorful Accent 2"/>
    <w:basedOn w:val="TableauNormal"/>
    <w:uiPriority w:val="52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E0334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E0334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E0334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E0334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3">
    <w:name w:val="List Table 7 Colorful Accent 3"/>
    <w:basedOn w:val="TableauNormal"/>
    <w:uiPriority w:val="52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2EA14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2EA14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2EA14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2EA14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4">
    <w:name w:val="List Table 7 Colorful Accent 4"/>
    <w:basedOn w:val="TableauNormal"/>
    <w:uiPriority w:val="52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1D231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1D231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1D231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1D231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5">
    <w:name w:val="List Table 7 Colorful Accent 5"/>
    <w:basedOn w:val="TableauNormal"/>
    <w:uiPriority w:val="52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387A8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387A8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387A8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387A8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6">
    <w:name w:val="List Table 7 Colorful Accent 6"/>
    <w:basedOn w:val="TableauNormal"/>
    <w:uiPriority w:val="52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A7493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A7493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A7493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A7493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extedemacro">
    <w:name w:val="macro"/>
    <w:link w:val="TextedemacroCar"/>
    <w:uiPriority w:val="99"/>
    <w:semiHidden/>
    <w:unhideWhenUsed/>
    <w:rsid w:val="00DB4C7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DB4C76"/>
    <w:rPr>
      <w:rFonts w:ascii="Consolas" w:hAnsi="Consolas"/>
      <w:szCs w:val="20"/>
    </w:rPr>
  </w:style>
  <w:style w:type="table" w:styleId="Grillemoyenne1">
    <w:name w:val="Medium Grid 1"/>
    <w:basedOn w:val="Tableau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Grillemoyenne1-Accent1">
    <w:name w:val="Medium Grid 1 Accent 1"/>
    <w:basedOn w:val="Tableau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A4D84" w:themeColor="accent1" w:themeTint="BF"/>
        <w:left w:val="single" w:sz="8" w:space="0" w:color="EA4D84" w:themeColor="accent1" w:themeTint="BF"/>
        <w:bottom w:val="single" w:sz="8" w:space="0" w:color="EA4D84" w:themeColor="accent1" w:themeTint="BF"/>
        <w:right w:val="single" w:sz="8" w:space="0" w:color="EA4D84" w:themeColor="accent1" w:themeTint="BF"/>
        <w:insideH w:val="single" w:sz="8" w:space="0" w:color="EA4D84" w:themeColor="accent1" w:themeTint="BF"/>
        <w:insideV w:val="single" w:sz="8" w:space="0" w:color="EA4D84" w:themeColor="accent1" w:themeTint="BF"/>
      </w:tblBorders>
    </w:tblPr>
    <w:tcPr>
      <w:shd w:val="clear" w:color="auto" w:fill="F8C4D6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A4D84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89AD" w:themeFill="accent1" w:themeFillTint="7F"/>
      </w:tcPr>
    </w:tblStylePr>
    <w:tblStylePr w:type="band1Horz">
      <w:tblPr/>
      <w:tcPr>
        <w:shd w:val="clear" w:color="auto" w:fill="F189AD" w:themeFill="accent1" w:themeFillTint="7F"/>
      </w:tcPr>
    </w:tblStylePr>
  </w:style>
  <w:style w:type="table" w:styleId="Grillemoyenne1-Accent2">
    <w:name w:val="Medium Grid 1 Accent 2"/>
    <w:basedOn w:val="Tableau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70553" w:themeColor="accent2" w:themeTint="BF"/>
        <w:left w:val="single" w:sz="8" w:space="0" w:color="E70553" w:themeColor="accent2" w:themeTint="BF"/>
        <w:bottom w:val="single" w:sz="8" w:space="0" w:color="E70553" w:themeColor="accent2" w:themeTint="BF"/>
        <w:right w:val="single" w:sz="8" w:space="0" w:color="E70553" w:themeColor="accent2" w:themeTint="BF"/>
        <w:insideH w:val="single" w:sz="8" w:space="0" w:color="E70553" w:themeColor="accent2" w:themeTint="BF"/>
        <w:insideV w:val="single" w:sz="8" w:space="0" w:color="E70553" w:themeColor="accent2" w:themeTint="BF"/>
      </w:tblBorders>
    </w:tblPr>
    <w:tcPr>
      <w:shd w:val="clear" w:color="auto" w:fill="FDA6C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70553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4C89" w:themeFill="accent2" w:themeFillTint="7F"/>
      </w:tcPr>
    </w:tblStylePr>
    <w:tblStylePr w:type="band1Horz">
      <w:tblPr/>
      <w:tcPr>
        <w:shd w:val="clear" w:color="auto" w:fill="FB4C89" w:themeFill="accent2" w:themeFillTint="7F"/>
      </w:tcPr>
    </w:tblStylePr>
  </w:style>
  <w:style w:type="table" w:styleId="Grillemoyenne1-Accent3">
    <w:name w:val="Medium Grid 1 Accent 3"/>
    <w:basedOn w:val="Tableau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5EE4E" w:themeColor="accent3" w:themeTint="BF"/>
        <w:left w:val="single" w:sz="8" w:space="0" w:color="F5EE4E" w:themeColor="accent3" w:themeTint="BF"/>
        <w:bottom w:val="single" w:sz="8" w:space="0" w:color="F5EE4E" w:themeColor="accent3" w:themeTint="BF"/>
        <w:right w:val="single" w:sz="8" w:space="0" w:color="F5EE4E" w:themeColor="accent3" w:themeTint="BF"/>
        <w:insideH w:val="single" w:sz="8" w:space="0" w:color="F5EE4E" w:themeColor="accent3" w:themeTint="BF"/>
        <w:insideV w:val="single" w:sz="8" w:space="0" w:color="F5EE4E" w:themeColor="accent3" w:themeTint="BF"/>
      </w:tblBorders>
    </w:tblPr>
    <w:tcPr>
      <w:shd w:val="clear" w:color="auto" w:fill="FBF9C4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5EE4E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489" w:themeFill="accent3" w:themeFillTint="7F"/>
      </w:tcPr>
    </w:tblStylePr>
    <w:tblStylePr w:type="band1Horz">
      <w:tblPr/>
      <w:tcPr>
        <w:shd w:val="clear" w:color="auto" w:fill="F8F489" w:themeFill="accent3" w:themeFillTint="7F"/>
      </w:tcPr>
    </w:tblStylePr>
  </w:style>
  <w:style w:type="table" w:styleId="Grillemoyenne1-Accent4">
    <w:name w:val="Medium Grid 1 Accent 4"/>
    <w:basedOn w:val="Tableau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8DD64" w:themeColor="accent4" w:themeTint="BF"/>
        <w:left w:val="single" w:sz="8" w:space="0" w:color="E8DD64" w:themeColor="accent4" w:themeTint="BF"/>
        <w:bottom w:val="single" w:sz="8" w:space="0" w:color="E8DD64" w:themeColor="accent4" w:themeTint="BF"/>
        <w:right w:val="single" w:sz="8" w:space="0" w:color="E8DD64" w:themeColor="accent4" w:themeTint="BF"/>
        <w:insideH w:val="single" w:sz="8" w:space="0" w:color="E8DD64" w:themeColor="accent4" w:themeTint="BF"/>
        <w:insideV w:val="single" w:sz="8" w:space="0" w:color="E8DD64" w:themeColor="accent4" w:themeTint="BF"/>
      </w:tblBorders>
    </w:tblPr>
    <w:tcPr>
      <w:shd w:val="clear" w:color="auto" w:fill="F7F3C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8DD64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898" w:themeFill="accent4" w:themeFillTint="7F"/>
      </w:tcPr>
    </w:tblStylePr>
    <w:tblStylePr w:type="band1Horz">
      <w:tblPr/>
      <w:tcPr>
        <w:shd w:val="clear" w:color="auto" w:fill="F0E898" w:themeFill="accent4" w:themeFillTint="7F"/>
      </w:tcPr>
    </w:tblStylePr>
  </w:style>
  <w:style w:type="table" w:styleId="Grillemoyenne1-Accent5">
    <w:name w:val="Medium Grid 1 Accent 5"/>
    <w:basedOn w:val="Tableau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5C9FA" w:themeColor="accent5" w:themeTint="BF"/>
        <w:left w:val="single" w:sz="8" w:space="0" w:color="05C9FA" w:themeColor="accent5" w:themeTint="BF"/>
        <w:bottom w:val="single" w:sz="8" w:space="0" w:color="05C9FA" w:themeColor="accent5" w:themeTint="BF"/>
        <w:right w:val="single" w:sz="8" w:space="0" w:color="05C9FA" w:themeColor="accent5" w:themeTint="BF"/>
        <w:insideH w:val="single" w:sz="8" w:space="0" w:color="05C9FA" w:themeColor="accent5" w:themeTint="BF"/>
        <w:insideV w:val="single" w:sz="8" w:space="0" w:color="05C9FA" w:themeColor="accent5" w:themeTint="BF"/>
      </w:tblBorders>
    </w:tblPr>
    <w:tcPr>
      <w:shd w:val="clear" w:color="auto" w:fill="ACEDFD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5C9FA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8DBFC" w:themeFill="accent5" w:themeFillTint="7F"/>
      </w:tcPr>
    </w:tblStylePr>
    <w:tblStylePr w:type="band1Horz">
      <w:tblPr/>
      <w:tcPr>
        <w:shd w:val="clear" w:color="auto" w:fill="58DBFC" w:themeFill="accent5" w:themeFillTint="7F"/>
      </w:tcPr>
    </w:tblStylePr>
  </w:style>
  <w:style w:type="table" w:styleId="Grillemoyenne1-Accent6">
    <w:name w:val="Medium Grid 1 Accent 6"/>
    <w:basedOn w:val="Tableau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FB4E5" w:themeColor="accent6" w:themeTint="BF"/>
        <w:left w:val="single" w:sz="8" w:space="0" w:color="0FB4E5" w:themeColor="accent6" w:themeTint="BF"/>
        <w:bottom w:val="single" w:sz="8" w:space="0" w:color="0FB4E5" w:themeColor="accent6" w:themeTint="BF"/>
        <w:right w:val="single" w:sz="8" w:space="0" w:color="0FB4E5" w:themeColor="accent6" w:themeTint="BF"/>
        <w:insideH w:val="single" w:sz="8" w:space="0" w:color="0FB4E5" w:themeColor="accent6" w:themeTint="BF"/>
        <w:insideV w:val="single" w:sz="8" w:space="0" w:color="0FB4E5" w:themeColor="accent6" w:themeTint="BF"/>
      </w:tblBorders>
    </w:tblPr>
    <w:tcPr>
      <w:shd w:val="clear" w:color="auto" w:fill="ADE8F9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FB4E5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AD0F3" w:themeFill="accent6" w:themeFillTint="7F"/>
      </w:tcPr>
    </w:tblStylePr>
    <w:tblStylePr w:type="band1Horz">
      <w:tblPr/>
      <w:tcPr>
        <w:shd w:val="clear" w:color="auto" w:fill="5AD0F3" w:themeFill="accent6" w:themeFillTint="7F"/>
      </w:tcPr>
    </w:tblStylePr>
  </w:style>
  <w:style w:type="table" w:styleId="Grillemoyenne2">
    <w:name w:val="Medium Grid 2"/>
    <w:basedOn w:val="Tableau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1">
    <w:name w:val="Medium Grid 2 Accent 1"/>
    <w:basedOn w:val="Tableau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  <w:insideH w:val="single" w:sz="8" w:space="0" w:color="DB1A5E" w:themeColor="accent1"/>
        <w:insideV w:val="single" w:sz="8" w:space="0" w:color="DB1A5E" w:themeColor="accent1"/>
      </w:tblBorders>
    </w:tblPr>
    <w:tcPr>
      <w:shd w:val="clear" w:color="auto" w:fill="F8C4D6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CE7EE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CFDE" w:themeFill="accent1" w:themeFillTint="33"/>
      </w:tcPr>
    </w:tblStylePr>
    <w:tblStylePr w:type="band1Vert">
      <w:tblPr/>
      <w:tcPr>
        <w:shd w:val="clear" w:color="auto" w:fill="F189AD" w:themeFill="accent1" w:themeFillTint="7F"/>
      </w:tcPr>
    </w:tblStylePr>
    <w:tblStylePr w:type="band1Horz">
      <w:tblPr/>
      <w:tcPr>
        <w:tcBorders>
          <w:insideH w:val="single" w:sz="6" w:space="0" w:color="DB1A5E" w:themeColor="accent1"/>
          <w:insideV w:val="single" w:sz="6" w:space="0" w:color="DB1A5E" w:themeColor="accent1"/>
        </w:tcBorders>
        <w:shd w:val="clear" w:color="auto" w:fill="F189AD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2">
    <w:name w:val="Medium Grid 2 Accent 2"/>
    <w:basedOn w:val="Tableau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  <w:insideH w:val="single" w:sz="8" w:space="0" w:color="8E0334" w:themeColor="accent2"/>
        <w:insideV w:val="single" w:sz="8" w:space="0" w:color="8E0334" w:themeColor="accent2"/>
      </w:tblBorders>
    </w:tblPr>
    <w:tcPr>
      <w:shd w:val="clear" w:color="auto" w:fill="FDA6C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EDBE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B7CF" w:themeFill="accent2" w:themeFillTint="33"/>
      </w:tcPr>
    </w:tblStylePr>
    <w:tblStylePr w:type="band1Vert">
      <w:tblPr/>
      <w:tcPr>
        <w:shd w:val="clear" w:color="auto" w:fill="FB4C89" w:themeFill="accent2" w:themeFillTint="7F"/>
      </w:tcPr>
    </w:tblStylePr>
    <w:tblStylePr w:type="band1Horz">
      <w:tblPr/>
      <w:tcPr>
        <w:tcBorders>
          <w:insideH w:val="single" w:sz="6" w:space="0" w:color="8E0334" w:themeColor="accent2"/>
          <w:insideV w:val="single" w:sz="6" w:space="0" w:color="8E0334" w:themeColor="accent2"/>
        </w:tcBorders>
        <w:shd w:val="clear" w:color="auto" w:fill="FB4C8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3">
    <w:name w:val="Medium Grid 2 Accent 3"/>
    <w:basedOn w:val="Tableau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  <w:insideH w:val="single" w:sz="8" w:space="0" w:color="F2EA14" w:themeColor="accent3"/>
        <w:insideV w:val="single" w:sz="8" w:space="0" w:color="F2EA14" w:themeColor="accent3"/>
      </w:tblBorders>
    </w:tblPr>
    <w:tcPr>
      <w:shd w:val="clear" w:color="auto" w:fill="FBF9C4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DFCE7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FACF" w:themeFill="accent3" w:themeFillTint="33"/>
      </w:tcPr>
    </w:tblStylePr>
    <w:tblStylePr w:type="band1Vert">
      <w:tblPr/>
      <w:tcPr>
        <w:shd w:val="clear" w:color="auto" w:fill="F8F489" w:themeFill="accent3" w:themeFillTint="7F"/>
      </w:tcPr>
    </w:tblStylePr>
    <w:tblStylePr w:type="band1Horz">
      <w:tblPr/>
      <w:tcPr>
        <w:tcBorders>
          <w:insideH w:val="single" w:sz="6" w:space="0" w:color="F2EA14" w:themeColor="accent3"/>
          <w:insideV w:val="single" w:sz="6" w:space="0" w:color="F2EA14" w:themeColor="accent3"/>
        </w:tcBorders>
        <w:shd w:val="clear" w:color="auto" w:fill="F8F489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4">
    <w:name w:val="Medium Grid 2 Accent 4"/>
    <w:basedOn w:val="Tableau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  <w:insideH w:val="single" w:sz="8" w:space="0" w:color="E1D231" w:themeColor="accent4"/>
        <w:insideV w:val="single" w:sz="8" w:space="0" w:color="E1D231" w:themeColor="accent4"/>
      </w:tblBorders>
    </w:tblPr>
    <w:tcPr>
      <w:shd w:val="clear" w:color="auto" w:fill="F7F3C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CFAEA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F5D5" w:themeFill="accent4" w:themeFillTint="33"/>
      </w:tcPr>
    </w:tblStylePr>
    <w:tblStylePr w:type="band1Vert">
      <w:tblPr/>
      <w:tcPr>
        <w:shd w:val="clear" w:color="auto" w:fill="F0E898" w:themeFill="accent4" w:themeFillTint="7F"/>
      </w:tcPr>
    </w:tblStylePr>
    <w:tblStylePr w:type="band1Horz">
      <w:tblPr/>
      <w:tcPr>
        <w:tcBorders>
          <w:insideH w:val="single" w:sz="6" w:space="0" w:color="E1D231" w:themeColor="accent4"/>
          <w:insideV w:val="single" w:sz="6" w:space="0" w:color="E1D231" w:themeColor="accent4"/>
        </w:tcBorders>
        <w:shd w:val="clear" w:color="auto" w:fill="F0E898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5">
    <w:name w:val="Medium Grid 2 Accent 5"/>
    <w:basedOn w:val="Tableau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  <w:insideH w:val="single" w:sz="8" w:space="0" w:color="0387A8" w:themeColor="accent5"/>
        <w:insideV w:val="single" w:sz="8" w:space="0" w:color="0387A8" w:themeColor="accent5"/>
      </w:tblBorders>
    </w:tblPr>
    <w:tcPr>
      <w:shd w:val="clear" w:color="auto" w:fill="ACEDFD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DEF8FE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F0FD" w:themeFill="accent5" w:themeFillTint="33"/>
      </w:tcPr>
    </w:tblStylePr>
    <w:tblStylePr w:type="band1Vert">
      <w:tblPr/>
      <w:tcPr>
        <w:shd w:val="clear" w:color="auto" w:fill="58DBFC" w:themeFill="accent5" w:themeFillTint="7F"/>
      </w:tcPr>
    </w:tblStylePr>
    <w:tblStylePr w:type="band1Horz">
      <w:tblPr/>
      <w:tcPr>
        <w:tcBorders>
          <w:insideH w:val="single" w:sz="6" w:space="0" w:color="0387A8" w:themeColor="accent5"/>
          <w:insideV w:val="single" w:sz="6" w:space="0" w:color="0387A8" w:themeColor="accent5"/>
        </w:tcBorders>
        <w:shd w:val="clear" w:color="auto" w:fill="58DBFC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6">
    <w:name w:val="Medium Grid 2 Accent 6"/>
    <w:basedOn w:val="Tableau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  <w:insideH w:val="single" w:sz="8" w:space="0" w:color="0A7493" w:themeColor="accent6"/>
        <w:insideV w:val="single" w:sz="8" w:space="0" w:color="0A7493" w:themeColor="accent6"/>
      </w:tblBorders>
    </w:tblPr>
    <w:tcPr>
      <w:shd w:val="clear" w:color="auto" w:fill="ADE8F9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DEF5F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ECFA" w:themeFill="accent6" w:themeFillTint="33"/>
      </w:tcPr>
    </w:tblStylePr>
    <w:tblStylePr w:type="band1Vert">
      <w:tblPr/>
      <w:tcPr>
        <w:shd w:val="clear" w:color="auto" w:fill="5AD0F3" w:themeFill="accent6" w:themeFillTint="7F"/>
      </w:tcPr>
    </w:tblStylePr>
    <w:tblStylePr w:type="band1Horz">
      <w:tblPr/>
      <w:tcPr>
        <w:tcBorders>
          <w:insideH w:val="single" w:sz="6" w:space="0" w:color="0A7493" w:themeColor="accent6"/>
          <w:insideV w:val="single" w:sz="6" w:space="0" w:color="0A7493" w:themeColor="accent6"/>
        </w:tcBorders>
        <w:shd w:val="clear" w:color="auto" w:fill="5AD0F3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3">
    <w:name w:val="Medium Grid 3"/>
    <w:basedOn w:val="Tableau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Grillemoyenne3-Accent1">
    <w:name w:val="Medium Grid 3 Accent 1"/>
    <w:basedOn w:val="Tableau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8C4D6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B1A5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B1A5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B1A5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B1A5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189AD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189AD" w:themeFill="accent1" w:themeFillTint="7F"/>
      </w:tcPr>
    </w:tblStylePr>
  </w:style>
  <w:style w:type="table" w:styleId="Grillemoyenne3-Accent2">
    <w:name w:val="Medium Grid 3 Accent 2"/>
    <w:basedOn w:val="Tableau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A6C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E0334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E0334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E0334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E0334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4C8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4C89" w:themeFill="accent2" w:themeFillTint="7F"/>
      </w:tcPr>
    </w:tblStylePr>
  </w:style>
  <w:style w:type="table" w:styleId="Grillemoyenne3-Accent3">
    <w:name w:val="Medium Grid 3 Accent 3"/>
    <w:basedOn w:val="Tableau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BF9C4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2EA14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2EA14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2EA14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2EA14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8F489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8F489" w:themeFill="accent3" w:themeFillTint="7F"/>
      </w:tcPr>
    </w:tblStylePr>
  </w:style>
  <w:style w:type="table" w:styleId="Grillemoyenne3-Accent4">
    <w:name w:val="Medium Grid 3 Accent 4"/>
    <w:basedOn w:val="Tableau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7F3C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1D231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1D231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1D231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1D231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0E898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0E898" w:themeFill="accent4" w:themeFillTint="7F"/>
      </w:tcPr>
    </w:tblStylePr>
  </w:style>
  <w:style w:type="table" w:styleId="Grillemoyenne3-Accent5">
    <w:name w:val="Medium Grid 3 Accent 5"/>
    <w:basedOn w:val="Tableau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CEDFD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387A8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387A8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387A8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387A8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8DBFC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8DBFC" w:themeFill="accent5" w:themeFillTint="7F"/>
      </w:tcPr>
    </w:tblStylePr>
  </w:style>
  <w:style w:type="table" w:styleId="Grillemoyenne3-Accent6">
    <w:name w:val="Medium Grid 3 Accent 6"/>
    <w:basedOn w:val="Tableau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DE8F9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A7493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A7493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A7493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A7493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AD0F3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AD0F3" w:themeFill="accent6" w:themeFillTint="7F"/>
      </w:tcPr>
    </w:tblStylePr>
  </w:style>
  <w:style w:type="table" w:styleId="Listemoyenne1">
    <w:name w:val="Medium List 1"/>
    <w:basedOn w:val="TableauNormal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emoyenne1-Accent1">
    <w:name w:val="Medium List 1 Accent 1"/>
    <w:basedOn w:val="TableauNormal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bottom w:val="single" w:sz="8" w:space="0" w:color="DB1A5E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B1A5E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DB1A5E" w:themeColor="accent1"/>
          <w:bottom w:val="single" w:sz="8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B1A5E" w:themeColor="accent1"/>
          <w:bottom w:val="single" w:sz="8" w:space="0" w:color="DB1A5E" w:themeColor="accent1"/>
        </w:tcBorders>
      </w:tcPr>
    </w:tblStylePr>
    <w:tblStylePr w:type="band1Vert">
      <w:tblPr/>
      <w:tcPr>
        <w:shd w:val="clear" w:color="auto" w:fill="F8C4D6" w:themeFill="accent1" w:themeFillTint="3F"/>
      </w:tcPr>
    </w:tblStylePr>
    <w:tblStylePr w:type="band1Horz">
      <w:tblPr/>
      <w:tcPr>
        <w:shd w:val="clear" w:color="auto" w:fill="F8C4D6" w:themeFill="accent1" w:themeFillTint="3F"/>
      </w:tcPr>
    </w:tblStylePr>
  </w:style>
  <w:style w:type="table" w:styleId="Listemoyenne1-Accent2">
    <w:name w:val="Medium List 1 Accent 2"/>
    <w:basedOn w:val="TableauNormal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E0334" w:themeColor="accent2"/>
        <w:bottom w:val="single" w:sz="8" w:space="0" w:color="8E0334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E0334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8E0334" w:themeColor="accent2"/>
          <w:bottom w:val="single" w:sz="8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E0334" w:themeColor="accent2"/>
          <w:bottom w:val="single" w:sz="8" w:space="0" w:color="8E0334" w:themeColor="accent2"/>
        </w:tcBorders>
      </w:tcPr>
    </w:tblStylePr>
    <w:tblStylePr w:type="band1Vert">
      <w:tblPr/>
      <w:tcPr>
        <w:shd w:val="clear" w:color="auto" w:fill="FDA6C4" w:themeFill="accent2" w:themeFillTint="3F"/>
      </w:tcPr>
    </w:tblStylePr>
    <w:tblStylePr w:type="band1Horz">
      <w:tblPr/>
      <w:tcPr>
        <w:shd w:val="clear" w:color="auto" w:fill="FDA6C4" w:themeFill="accent2" w:themeFillTint="3F"/>
      </w:tcPr>
    </w:tblStylePr>
  </w:style>
  <w:style w:type="table" w:styleId="Listemoyenne1-Accent3">
    <w:name w:val="Medium List 1 Accent 3"/>
    <w:basedOn w:val="TableauNormal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2EA14" w:themeColor="accent3"/>
        <w:bottom w:val="single" w:sz="8" w:space="0" w:color="F2EA14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2EA14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2EA14" w:themeColor="accent3"/>
          <w:bottom w:val="single" w:sz="8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2EA14" w:themeColor="accent3"/>
          <w:bottom w:val="single" w:sz="8" w:space="0" w:color="F2EA14" w:themeColor="accent3"/>
        </w:tcBorders>
      </w:tcPr>
    </w:tblStylePr>
    <w:tblStylePr w:type="band1Vert">
      <w:tblPr/>
      <w:tcPr>
        <w:shd w:val="clear" w:color="auto" w:fill="FBF9C4" w:themeFill="accent3" w:themeFillTint="3F"/>
      </w:tcPr>
    </w:tblStylePr>
    <w:tblStylePr w:type="band1Horz">
      <w:tblPr/>
      <w:tcPr>
        <w:shd w:val="clear" w:color="auto" w:fill="FBF9C4" w:themeFill="accent3" w:themeFillTint="3F"/>
      </w:tcPr>
    </w:tblStylePr>
  </w:style>
  <w:style w:type="table" w:styleId="Listemoyenne1-Accent4">
    <w:name w:val="Medium List 1 Accent 4"/>
    <w:basedOn w:val="TableauNormal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1D231" w:themeColor="accent4"/>
        <w:bottom w:val="single" w:sz="8" w:space="0" w:color="E1D231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1D231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1D231" w:themeColor="accent4"/>
          <w:bottom w:val="single" w:sz="8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1D231" w:themeColor="accent4"/>
          <w:bottom w:val="single" w:sz="8" w:space="0" w:color="E1D231" w:themeColor="accent4"/>
        </w:tcBorders>
      </w:tcPr>
    </w:tblStylePr>
    <w:tblStylePr w:type="band1Vert">
      <w:tblPr/>
      <w:tcPr>
        <w:shd w:val="clear" w:color="auto" w:fill="F7F3CC" w:themeFill="accent4" w:themeFillTint="3F"/>
      </w:tcPr>
    </w:tblStylePr>
    <w:tblStylePr w:type="band1Horz">
      <w:tblPr/>
      <w:tcPr>
        <w:shd w:val="clear" w:color="auto" w:fill="F7F3CC" w:themeFill="accent4" w:themeFillTint="3F"/>
      </w:tcPr>
    </w:tblStylePr>
  </w:style>
  <w:style w:type="table" w:styleId="Listemoyenne1-Accent5">
    <w:name w:val="Medium List 1 Accent 5"/>
    <w:basedOn w:val="TableauNormal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387A8" w:themeColor="accent5"/>
        <w:bottom w:val="single" w:sz="8" w:space="0" w:color="0387A8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387A8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387A8" w:themeColor="accent5"/>
          <w:bottom w:val="single" w:sz="8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387A8" w:themeColor="accent5"/>
          <w:bottom w:val="single" w:sz="8" w:space="0" w:color="0387A8" w:themeColor="accent5"/>
        </w:tcBorders>
      </w:tcPr>
    </w:tblStylePr>
    <w:tblStylePr w:type="band1Vert">
      <w:tblPr/>
      <w:tcPr>
        <w:shd w:val="clear" w:color="auto" w:fill="ACEDFD" w:themeFill="accent5" w:themeFillTint="3F"/>
      </w:tcPr>
    </w:tblStylePr>
    <w:tblStylePr w:type="band1Horz">
      <w:tblPr/>
      <w:tcPr>
        <w:shd w:val="clear" w:color="auto" w:fill="ACEDFD" w:themeFill="accent5" w:themeFillTint="3F"/>
      </w:tcPr>
    </w:tblStylePr>
  </w:style>
  <w:style w:type="table" w:styleId="Listemoyenne1-Accent6">
    <w:name w:val="Medium List 1 Accent 6"/>
    <w:basedOn w:val="TableauNormal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A7493" w:themeColor="accent6"/>
        <w:bottom w:val="single" w:sz="8" w:space="0" w:color="0A7493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A7493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A7493" w:themeColor="accent6"/>
          <w:bottom w:val="single" w:sz="8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A7493" w:themeColor="accent6"/>
          <w:bottom w:val="single" w:sz="8" w:space="0" w:color="0A7493" w:themeColor="accent6"/>
        </w:tcBorders>
      </w:tcPr>
    </w:tblStylePr>
    <w:tblStylePr w:type="band1Vert">
      <w:tblPr/>
      <w:tcPr>
        <w:shd w:val="clear" w:color="auto" w:fill="ADE8F9" w:themeFill="accent6" w:themeFillTint="3F"/>
      </w:tcPr>
    </w:tblStylePr>
    <w:tblStylePr w:type="band1Horz">
      <w:tblPr/>
      <w:tcPr>
        <w:shd w:val="clear" w:color="auto" w:fill="ADE8F9" w:themeFill="accent6" w:themeFillTint="3F"/>
      </w:tcPr>
    </w:tblStylePr>
  </w:style>
  <w:style w:type="table" w:styleId="Listemoyenne2">
    <w:name w:val="Medium List 2"/>
    <w:basedOn w:val="Tableau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1">
    <w:name w:val="Medium List 2 Accent 1"/>
    <w:basedOn w:val="Tableau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B1A5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B1A5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B1A5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8C4D6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2">
    <w:name w:val="Medium List 2 Accent 2"/>
    <w:basedOn w:val="Tableau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E0334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E0334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A6C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3">
    <w:name w:val="Medium List 2 Accent 3"/>
    <w:basedOn w:val="Tableau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2EA1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2EA14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2EA14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BF9C4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4">
    <w:name w:val="Medium List 2 Accent 4"/>
    <w:basedOn w:val="Tableau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1D231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1D231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1D231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7F3CC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5">
    <w:name w:val="Medium List 2 Accent 5"/>
    <w:basedOn w:val="Tableau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387A8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387A8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387A8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CEDFD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6">
    <w:name w:val="Medium List 2 Accent 6"/>
    <w:basedOn w:val="Tableau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A749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A7493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A7493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DE8F9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Tramemoyenne1">
    <w:name w:val="Medium Shading 1"/>
    <w:basedOn w:val="Tableau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1">
    <w:name w:val="Medium Shading 1 Accent 1"/>
    <w:basedOn w:val="Tableau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A4D84" w:themeColor="accent1" w:themeTint="BF"/>
        <w:left w:val="single" w:sz="8" w:space="0" w:color="EA4D84" w:themeColor="accent1" w:themeTint="BF"/>
        <w:bottom w:val="single" w:sz="8" w:space="0" w:color="EA4D84" w:themeColor="accent1" w:themeTint="BF"/>
        <w:right w:val="single" w:sz="8" w:space="0" w:color="EA4D84" w:themeColor="accent1" w:themeTint="BF"/>
        <w:insideH w:val="single" w:sz="8" w:space="0" w:color="EA4D84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A4D84" w:themeColor="accent1" w:themeTint="BF"/>
          <w:left w:val="single" w:sz="8" w:space="0" w:color="EA4D84" w:themeColor="accent1" w:themeTint="BF"/>
          <w:bottom w:val="single" w:sz="8" w:space="0" w:color="EA4D84" w:themeColor="accent1" w:themeTint="BF"/>
          <w:right w:val="single" w:sz="8" w:space="0" w:color="EA4D84" w:themeColor="accent1" w:themeTint="BF"/>
          <w:insideH w:val="nil"/>
          <w:insideV w:val="nil"/>
        </w:tcBorders>
        <w:shd w:val="clear" w:color="auto" w:fill="DB1A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A4D84" w:themeColor="accent1" w:themeTint="BF"/>
          <w:left w:val="single" w:sz="8" w:space="0" w:color="EA4D84" w:themeColor="accent1" w:themeTint="BF"/>
          <w:bottom w:val="single" w:sz="8" w:space="0" w:color="EA4D84" w:themeColor="accent1" w:themeTint="BF"/>
          <w:right w:val="single" w:sz="8" w:space="0" w:color="EA4D84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C4D6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8C4D6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2">
    <w:name w:val="Medium Shading 1 Accent 2"/>
    <w:basedOn w:val="Tableau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70553" w:themeColor="accent2" w:themeTint="BF"/>
        <w:left w:val="single" w:sz="8" w:space="0" w:color="E70553" w:themeColor="accent2" w:themeTint="BF"/>
        <w:bottom w:val="single" w:sz="8" w:space="0" w:color="E70553" w:themeColor="accent2" w:themeTint="BF"/>
        <w:right w:val="single" w:sz="8" w:space="0" w:color="E70553" w:themeColor="accent2" w:themeTint="BF"/>
        <w:insideH w:val="single" w:sz="8" w:space="0" w:color="E70553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70553" w:themeColor="accent2" w:themeTint="BF"/>
          <w:left w:val="single" w:sz="8" w:space="0" w:color="E70553" w:themeColor="accent2" w:themeTint="BF"/>
          <w:bottom w:val="single" w:sz="8" w:space="0" w:color="E70553" w:themeColor="accent2" w:themeTint="BF"/>
          <w:right w:val="single" w:sz="8" w:space="0" w:color="E70553" w:themeColor="accent2" w:themeTint="BF"/>
          <w:insideH w:val="nil"/>
          <w:insideV w:val="nil"/>
        </w:tcBorders>
        <w:shd w:val="clear" w:color="auto" w:fill="8E0334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70553" w:themeColor="accent2" w:themeTint="BF"/>
          <w:left w:val="single" w:sz="8" w:space="0" w:color="E70553" w:themeColor="accent2" w:themeTint="BF"/>
          <w:bottom w:val="single" w:sz="8" w:space="0" w:color="E70553" w:themeColor="accent2" w:themeTint="BF"/>
          <w:right w:val="single" w:sz="8" w:space="0" w:color="E70553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A6C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A6C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3">
    <w:name w:val="Medium Shading 1 Accent 3"/>
    <w:basedOn w:val="Tableau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5EE4E" w:themeColor="accent3" w:themeTint="BF"/>
        <w:left w:val="single" w:sz="8" w:space="0" w:color="F5EE4E" w:themeColor="accent3" w:themeTint="BF"/>
        <w:bottom w:val="single" w:sz="8" w:space="0" w:color="F5EE4E" w:themeColor="accent3" w:themeTint="BF"/>
        <w:right w:val="single" w:sz="8" w:space="0" w:color="F5EE4E" w:themeColor="accent3" w:themeTint="BF"/>
        <w:insideH w:val="single" w:sz="8" w:space="0" w:color="F5EE4E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5EE4E" w:themeColor="accent3" w:themeTint="BF"/>
          <w:left w:val="single" w:sz="8" w:space="0" w:color="F5EE4E" w:themeColor="accent3" w:themeTint="BF"/>
          <w:bottom w:val="single" w:sz="8" w:space="0" w:color="F5EE4E" w:themeColor="accent3" w:themeTint="BF"/>
          <w:right w:val="single" w:sz="8" w:space="0" w:color="F5EE4E" w:themeColor="accent3" w:themeTint="BF"/>
          <w:insideH w:val="nil"/>
          <w:insideV w:val="nil"/>
        </w:tcBorders>
        <w:shd w:val="clear" w:color="auto" w:fill="F2EA1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5EE4E" w:themeColor="accent3" w:themeTint="BF"/>
          <w:left w:val="single" w:sz="8" w:space="0" w:color="F5EE4E" w:themeColor="accent3" w:themeTint="BF"/>
          <w:bottom w:val="single" w:sz="8" w:space="0" w:color="F5EE4E" w:themeColor="accent3" w:themeTint="BF"/>
          <w:right w:val="single" w:sz="8" w:space="0" w:color="F5EE4E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9C4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BF9C4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4">
    <w:name w:val="Medium Shading 1 Accent 4"/>
    <w:basedOn w:val="Tableau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8DD64" w:themeColor="accent4" w:themeTint="BF"/>
        <w:left w:val="single" w:sz="8" w:space="0" w:color="E8DD64" w:themeColor="accent4" w:themeTint="BF"/>
        <w:bottom w:val="single" w:sz="8" w:space="0" w:color="E8DD64" w:themeColor="accent4" w:themeTint="BF"/>
        <w:right w:val="single" w:sz="8" w:space="0" w:color="E8DD64" w:themeColor="accent4" w:themeTint="BF"/>
        <w:insideH w:val="single" w:sz="8" w:space="0" w:color="E8DD64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8DD64" w:themeColor="accent4" w:themeTint="BF"/>
          <w:left w:val="single" w:sz="8" w:space="0" w:color="E8DD64" w:themeColor="accent4" w:themeTint="BF"/>
          <w:bottom w:val="single" w:sz="8" w:space="0" w:color="E8DD64" w:themeColor="accent4" w:themeTint="BF"/>
          <w:right w:val="single" w:sz="8" w:space="0" w:color="E8DD64" w:themeColor="accent4" w:themeTint="BF"/>
          <w:insideH w:val="nil"/>
          <w:insideV w:val="nil"/>
        </w:tcBorders>
        <w:shd w:val="clear" w:color="auto" w:fill="E1D231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8DD64" w:themeColor="accent4" w:themeTint="BF"/>
          <w:left w:val="single" w:sz="8" w:space="0" w:color="E8DD64" w:themeColor="accent4" w:themeTint="BF"/>
          <w:bottom w:val="single" w:sz="8" w:space="0" w:color="E8DD64" w:themeColor="accent4" w:themeTint="BF"/>
          <w:right w:val="single" w:sz="8" w:space="0" w:color="E8DD64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F3C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7F3C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5">
    <w:name w:val="Medium Shading 1 Accent 5"/>
    <w:basedOn w:val="Tableau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5C9FA" w:themeColor="accent5" w:themeTint="BF"/>
        <w:left w:val="single" w:sz="8" w:space="0" w:color="05C9FA" w:themeColor="accent5" w:themeTint="BF"/>
        <w:bottom w:val="single" w:sz="8" w:space="0" w:color="05C9FA" w:themeColor="accent5" w:themeTint="BF"/>
        <w:right w:val="single" w:sz="8" w:space="0" w:color="05C9FA" w:themeColor="accent5" w:themeTint="BF"/>
        <w:insideH w:val="single" w:sz="8" w:space="0" w:color="05C9FA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5C9FA" w:themeColor="accent5" w:themeTint="BF"/>
          <w:left w:val="single" w:sz="8" w:space="0" w:color="05C9FA" w:themeColor="accent5" w:themeTint="BF"/>
          <w:bottom w:val="single" w:sz="8" w:space="0" w:color="05C9FA" w:themeColor="accent5" w:themeTint="BF"/>
          <w:right w:val="single" w:sz="8" w:space="0" w:color="05C9FA" w:themeColor="accent5" w:themeTint="BF"/>
          <w:insideH w:val="nil"/>
          <w:insideV w:val="nil"/>
        </w:tcBorders>
        <w:shd w:val="clear" w:color="auto" w:fill="0387A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5C9FA" w:themeColor="accent5" w:themeTint="BF"/>
          <w:left w:val="single" w:sz="8" w:space="0" w:color="05C9FA" w:themeColor="accent5" w:themeTint="BF"/>
          <w:bottom w:val="single" w:sz="8" w:space="0" w:color="05C9FA" w:themeColor="accent5" w:themeTint="BF"/>
          <w:right w:val="single" w:sz="8" w:space="0" w:color="05C9FA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CEDFD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CEDFD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6">
    <w:name w:val="Medium Shading 1 Accent 6"/>
    <w:basedOn w:val="Tableau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FB4E5" w:themeColor="accent6" w:themeTint="BF"/>
        <w:left w:val="single" w:sz="8" w:space="0" w:color="0FB4E5" w:themeColor="accent6" w:themeTint="BF"/>
        <w:bottom w:val="single" w:sz="8" w:space="0" w:color="0FB4E5" w:themeColor="accent6" w:themeTint="BF"/>
        <w:right w:val="single" w:sz="8" w:space="0" w:color="0FB4E5" w:themeColor="accent6" w:themeTint="BF"/>
        <w:insideH w:val="single" w:sz="8" w:space="0" w:color="0FB4E5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FB4E5" w:themeColor="accent6" w:themeTint="BF"/>
          <w:left w:val="single" w:sz="8" w:space="0" w:color="0FB4E5" w:themeColor="accent6" w:themeTint="BF"/>
          <w:bottom w:val="single" w:sz="8" w:space="0" w:color="0FB4E5" w:themeColor="accent6" w:themeTint="BF"/>
          <w:right w:val="single" w:sz="8" w:space="0" w:color="0FB4E5" w:themeColor="accent6" w:themeTint="BF"/>
          <w:insideH w:val="nil"/>
          <w:insideV w:val="nil"/>
        </w:tcBorders>
        <w:shd w:val="clear" w:color="auto" w:fill="0A749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FB4E5" w:themeColor="accent6" w:themeTint="BF"/>
          <w:left w:val="single" w:sz="8" w:space="0" w:color="0FB4E5" w:themeColor="accent6" w:themeTint="BF"/>
          <w:bottom w:val="single" w:sz="8" w:space="0" w:color="0FB4E5" w:themeColor="accent6" w:themeTint="BF"/>
          <w:right w:val="single" w:sz="8" w:space="0" w:color="0FB4E5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E8F9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DE8F9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2">
    <w:name w:val="Medium Shading 2"/>
    <w:basedOn w:val="Tableau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Tramemoyenne2-Accent1">
    <w:name w:val="Medium Shading 2 Accent 1"/>
    <w:basedOn w:val="Tableau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B1A5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1A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B1A5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Tramemoyenne2-Accent2">
    <w:name w:val="Medium Shading 2 Accent 2"/>
    <w:basedOn w:val="Tableau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E0334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E0334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E0334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Tramemoyenne2-Accent3">
    <w:name w:val="Medium Shading 2 Accent 3"/>
    <w:basedOn w:val="Tableau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2EA14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EA1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2EA14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Tramemoyenne2-Accent4">
    <w:name w:val="Medium Shading 2 Accent 4"/>
    <w:basedOn w:val="Tableau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1D231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1D231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1D231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Tramemoyenne2-Accent5">
    <w:name w:val="Medium Shading 2 Accent 5"/>
    <w:basedOn w:val="Tableau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387A8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87A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387A8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Tramemoyenne2-Accent6">
    <w:name w:val="Medium Shading 2 Accent 6"/>
    <w:basedOn w:val="Tableau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A7493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749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A7493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En-ttedemessage">
    <w:name w:val="Message Header"/>
    <w:basedOn w:val="Normal"/>
    <w:link w:val="En-ttedemessageCar"/>
    <w:uiPriority w:val="99"/>
    <w:semiHidden/>
    <w:unhideWhenUsed/>
    <w:rsid w:val="002F545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color w:val="6D0D2E" w:themeColor="accent1" w:themeShade="80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2F5452"/>
    <w:rPr>
      <w:rFonts w:asciiTheme="majorHAnsi" w:eastAsiaTheme="majorEastAsia" w:hAnsiTheme="majorHAnsi" w:cstheme="majorBidi"/>
      <w:color w:val="6D0D2E" w:themeColor="accent1" w:themeShade="80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rsid w:val="00DB4C76"/>
    <w:rPr>
      <w:rFonts w:ascii="Times New Roman" w:hAnsi="Times New Roman" w:cs="Times New Roman"/>
      <w:sz w:val="24"/>
      <w:szCs w:val="24"/>
    </w:rPr>
  </w:style>
  <w:style w:type="paragraph" w:styleId="Retraitnormal">
    <w:name w:val="Normal Indent"/>
    <w:basedOn w:val="Normal"/>
    <w:uiPriority w:val="99"/>
    <w:semiHidden/>
    <w:unhideWhenUsed/>
    <w:rsid w:val="00DB4C76"/>
    <w:pPr>
      <w:ind w:left="720"/>
    </w:p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rsid w:val="00DB4C76"/>
  </w:style>
  <w:style w:type="character" w:customStyle="1" w:styleId="TitredenoteCar">
    <w:name w:val="Titre de note Car"/>
    <w:basedOn w:val="Policepardfaut"/>
    <w:link w:val="Titredenote"/>
    <w:uiPriority w:val="99"/>
    <w:semiHidden/>
    <w:rsid w:val="00DB4C76"/>
  </w:style>
  <w:style w:type="character" w:styleId="Numrodepage">
    <w:name w:val="page number"/>
    <w:basedOn w:val="Policepardfaut"/>
    <w:uiPriority w:val="99"/>
    <w:semiHidden/>
    <w:unhideWhenUsed/>
    <w:rsid w:val="00DB4C76"/>
  </w:style>
  <w:style w:type="character" w:styleId="Textedelespacerserv">
    <w:name w:val="Placeholder Text"/>
    <w:basedOn w:val="Policepardfaut"/>
    <w:uiPriority w:val="99"/>
    <w:semiHidden/>
    <w:rsid w:val="002F5452"/>
    <w:rPr>
      <w:color w:val="595959" w:themeColor="text1" w:themeTint="A6"/>
    </w:rPr>
  </w:style>
  <w:style w:type="table" w:styleId="Tableausimple1">
    <w:name w:val="Plain Table 1"/>
    <w:basedOn w:val="TableauNormal"/>
    <w:uiPriority w:val="4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ausimple2">
    <w:name w:val="Plain Table 2"/>
    <w:basedOn w:val="TableauNormal"/>
    <w:uiPriority w:val="4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ausimple3">
    <w:name w:val="Plain Table 3"/>
    <w:basedOn w:val="TableauNormal"/>
    <w:uiPriority w:val="4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ausimple4">
    <w:name w:val="Plain Table 4"/>
    <w:basedOn w:val="TableauNormal"/>
    <w:uiPriority w:val="43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ausimple5">
    <w:name w:val="Plain Table 5"/>
    <w:basedOn w:val="TableauNormal"/>
    <w:uiPriority w:val="44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extebrut">
    <w:name w:val="Plain Text"/>
    <w:basedOn w:val="Normal"/>
    <w:link w:val="TextebrutCar"/>
    <w:uiPriority w:val="99"/>
    <w:semiHidden/>
    <w:unhideWhenUsed/>
    <w:rsid w:val="00DB4C76"/>
    <w:rPr>
      <w:rFonts w:ascii="Consolas" w:hAnsi="Consolas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DB4C76"/>
    <w:rPr>
      <w:rFonts w:ascii="Consolas" w:hAnsi="Consolas"/>
      <w:szCs w:val="21"/>
    </w:rPr>
  </w:style>
  <w:style w:type="paragraph" w:styleId="Citation">
    <w:name w:val="Quote"/>
    <w:basedOn w:val="Normal"/>
    <w:next w:val="Normal"/>
    <w:link w:val="CitationCar"/>
    <w:uiPriority w:val="29"/>
    <w:semiHidden/>
    <w:unhideWhenUsed/>
    <w:qFormat/>
    <w:rsid w:val="00DB4C76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CitationCar">
    <w:name w:val="Citation Car"/>
    <w:basedOn w:val="Policepardfaut"/>
    <w:link w:val="Citation"/>
    <w:uiPriority w:val="29"/>
    <w:semiHidden/>
    <w:rsid w:val="00DB4C76"/>
    <w:rPr>
      <w:i/>
      <w:iCs/>
      <w:color w:val="404040" w:themeColor="text1" w:themeTint="BF"/>
    </w:rPr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rsid w:val="00DB4C76"/>
  </w:style>
  <w:style w:type="character" w:customStyle="1" w:styleId="SalutationsCar">
    <w:name w:val="Salutations Car"/>
    <w:basedOn w:val="Policepardfaut"/>
    <w:link w:val="Salutations"/>
    <w:uiPriority w:val="99"/>
    <w:semiHidden/>
    <w:rsid w:val="00DB4C76"/>
  </w:style>
  <w:style w:type="paragraph" w:styleId="Signature">
    <w:name w:val="Signature"/>
    <w:basedOn w:val="Normal"/>
    <w:link w:val="SignatureCar"/>
    <w:uiPriority w:val="99"/>
    <w:semiHidden/>
    <w:unhideWhenUsed/>
    <w:rsid w:val="00DB4C76"/>
    <w:pPr>
      <w:ind w:left="4320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DB4C76"/>
  </w:style>
  <w:style w:type="character" w:styleId="lev">
    <w:name w:val="Strong"/>
    <w:basedOn w:val="Policepardfaut"/>
    <w:uiPriority w:val="22"/>
    <w:semiHidden/>
    <w:unhideWhenUsed/>
    <w:qFormat/>
    <w:rsid w:val="00DB4C76"/>
    <w:rPr>
      <w:b/>
      <w:bCs/>
    </w:rPr>
  </w:style>
  <w:style w:type="paragraph" w:styleId="Sous-titre">
    <w:name w:val="Subtitle"/>
    <w:basedOn w:val="Normal"/>
    <w:next w:val="Normal"/>
    <w:link w:val="Sous-titreCar"/>
    <w:uiPriority w:val="2"/>
    <w:semiHidden/>
    <w:unhideWhenUsed/>
    <w:qFormat/>
    <w:rsid w:val="00DB4C76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ous-titreCar">
    <w:name w:val="Sous-titre Car"/>
    <w:basedOn w:val="Policepardfaut"/>
    <w:link w:val="Sous-titre"/>
    <w:uiPriority w:val="2"/>
    <w:semiHidden/>
    <w:rsid w:val="00DB4C76"/>
    <w:rPr>
      <w:rFonts w:eastAsiaTheme="minorEastAsia"/>
      <w:color w:val="5A5A5A" w:themeColor="text1" w:themeTint="A5"/>
      <w:spacing w:val="15"/>
    </w:rPr>
  </w:style>
  <w:style w:type="character" w:styleId="Accentuationlgre">
    <w:name w:val="Subtle Emphasis"/>
    <w:basedOn w:val="Policepardfaut"/>
    <w:uiPriority w:val="19"/>
    <w:semiHidden/>
    <w:unhideWhenUsed/>
    <w:qFormat/>
    <w:rsid w:val="00DB4C76"/>
    <w:rPr>
      <w:i/>
      <w:iCs/>
      <w:color w:val="404040" w:themeColor="text1" w:themeTint="BF"/>
    </w:rPr>
  </w:style>
  <w:style w:type="character" w:styleId="Rfrencelgre">
    <w:name w:val="Subtle Reference"/>
    <w:basedOn w:val="Policepardfaut"/>
    <w:uiPriority w:val="31"/>
    <w:semiHidden/>
    <w:unhideWhenUsed/>
    <w:qFormat/>
    <w:rsid w:val="00DB4C76"/>
    <w:rPr>
      <w:smallCaps/>
      <w:color w:val="5A5A5A" w:themeColor="text1" w:themeTint="A5"/>
    </w:rPr>
  </w:style>
  <w:style w:type="table" w:styleId="Effetsdetableau3D1">
    <w:name w:val="Table 3D effects 1"/>
    <w:basedOn w:val="TableauNormal"/>
    <w:uiPriority w:val="99"/>
    <w:semiHidden/>
    <w:unhideWhenUsed/>
    <w:rsid w:val="00DB4C76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Effetsdetableau3D2">
    <w:name w:val="Table 3D effects 2"/>
    <w:basedOn w:val="TableauNormal"/>
    <w:uiPriority w:val="99"/>
    <w:semiHidden/>
    <w:unhideWhenUsed/>
    <w:rsid w:val="00DB4C76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ffetsdetableau3D3">
    <w:name w:val="Table 3D effects 3"/>
    <w:basedOn w:val="TableauNormal"/>
    <w:uiPriority w:val="99"/>
    <w:semiHidden/>
    <w:unhideWhenUsed/>
    <w:rsid w:val="00DB4C76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1">
    <w:name w:val="Table Classic 1"/>
    <w:basedOn w:val="Tableau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2">
    <w:name w:val="Table Classic 2"/>
    <w:basedOn w:val="Tableau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3">
    <w:name w:val="Table Classic 3"/>
    <w:basedOn w:val="TableauNormal"/>
    <w:uiPriority w:val="99"/>
    <w:semiHidden/>
    <w:unhideWhenUsed/>
    <w:rsid w:val="00DB4C76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4">
    <w:name w:val="Table Classic 4"/>
    <w:basedOn w:val="Tableau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olor1">
    <w:name w:val="Table Colorful 1"/>
    <w:basedOn w:val="TableauNormal"/>
    <w:uiPriority w:val="99"/>
    <w:semiHidden/>
    <w:unhideWhenUsed/>
    <w:rsid w:val="00DB4C76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olor2">
    <w:name w:val="Table Colorful 2"/>
    <w:basedOn w:val="TableauNormal"/>
    <w:uiPriority w:val="99"/>
    <w:semiHidden/>
    <w:unhideWhenUsed/>
    <w:rsid w:val="00DB4C76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olor3">
    <w:name w:val="Table Colorful 3"/>
    <w:basedOn w:val="TableauNormal"/>
    <w:uiPriority w:val="99"/>
    <w:semiHidden/>
    <w:unhideWhenUsed/>
    <w:rsid w:val="00DB4C76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Colonnesdetableau1">
    <w:name w:val="Table Columns 1"/>
    <w:basedOn w:val="TableauNormal"/>
    <w:uiPriority w:val="99"/>
    <w:semiHidden/>
    <w:unhideWhenUsed/>
    <w:rsid w:val="00DB4C76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nnesdetableau2">
    <w:name w:val="Table Columns 2"/>
    <w:basedOn w:val="TableauNormal"/>
    <w:uiPriority w:val="99"/>
    <w:semiHidden/>
    <w:unhideWhenUsed/>
    <w:rsid w:val="00DB4C76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nnesdetableau3">
    <w:name w:val="Table Columns 3"/>
    <w:basedOn w:val="TableauNormal"/>
    <w:uiPriority w:val="99"/>
    <w:semiHidden/>
    <w:unhideWhenUsed/>
    <w:rsid w:val="00DB4C76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nnesdetableau4">
    <w:name w:val="Table Columns 4"/>
    <w:basedOn w:val="TableauNormal"/>
    <w:uiPriority w:val="99"/>
    <w:semiHidden/>
    <w:unhideWhenUsed/>
    <w:rsid w:val="00DB4C76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Colonnesdetableau5">
    <w:name w:val="Table Columns 5"/>
    <w:basedOn w:val="TableauNormal"/>
    <w:uiPriority w:val="99"/>
    <w:semiHidden/>
    <w:unhideWhenUsed/>
    <w:rsid w:val="00DB4C76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aucontemporain">
    <w:name w:val="Table Contemporary"/>
    <w:basedOn w:val="TableauNormal"/>
    <w:uiPriority w:val="99"/>
    <w:semiHidden/>
    <w:unhideWhenUsed/>
    <w:rsid w:val="00DB4C76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aulgant">
    <w:name w:val="Table Elegant"/>
    <w:basedOn w:val="TableauNormal"/>
    <w:uiPriority w:val="99"/>
    <w:semiHidden/>
    <w:unhideWhenUsed/>
    <w:rsid w:val="00DB4C76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1">
    <w:name w:val="Table Grid 1"/>
    <w:basedOn w:val="Tableau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2">
    <w:name w:val="Table Grid 2"/>
    <w:basedOn w:val="TableauNormal"/>
    <w:uiPriority w:val="99"/>
    <w:semiHidden/>
    <w:unhideWhenUsed/>
    <w:rsid w:val="00DB4C76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3">
    <w:name w:val="Table Grid 3"/>
    <w:basedOn w:val="Tableau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4">
    <w:name w:val="Table Grid 4"/>
    <w:basedOn w:val="TableauNormal"/>
    <w:uiPriority w:val="99"/>
    <w:semiHidden/>
    <w:unhideWhenUsed/>
    <w:rsid w:val="00DB4C76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5">
    <w:name w:val="Table Grid 5"/>
    <w:basedOn w:val="Tableau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Grilledetableau6">
    <w:name w:val="Table Grid 6"/>
    <w:basedOn w:val="Tableau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Grilledetableau7">
    <w:name w:val="Table Grid 7"/>
    <w:basedOn w:val="TableauNormal"/>
    <w:uiPriority w:val="99"/>
    <w:semiHidden/>
    <w:unhideWhenUsed/>
    <w:rsid w:val="00DB4C76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Grilledetableau8">
    <w:name w:val="Table Grid 8"/>
    <w:basedOn w:val="TableauNormal"/>
    <w:uiPriority w:val="99"/>
    <w:semiHidden/>
    <w:unhideWhenUsed/>
    <w:rsid w:val="00DB4C76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claire">
    <w:name w:val="Grid Table Light"/>
    <w:basedOn w:val="TableauNormal"/>
    <w:uiPriority w:val="45"/>
    <w:rsid w:val="00DB4C7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auliste1">
    <w:name w:val="Table List 1"/>
    <w:basedOn w:val="TableauNormal"/>
    <w:uiPriority w:val="99"/>
    <w:semiHidden/>
    <w:unhideWhenUsed/>
    <w:rsid w:val="00DB4C76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20">
    <w:name w:val="Table List 2"/>
    <w:basedOn w:val="TableauNormal"/>
    <w:uiPriority w:val="99"/>
    <w:semiHidden/>
    <w:unhideWhenUsed/>
    <w:rsid w:val="00DB4C76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30">
    <w:name w:val="Table List 3"/>
    <w:basedOn w:val="Tableau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40">
    <w:name w:val="Table List 4"/>
    <w:basedOn w:val="Tableau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auliste5">
    <w:name w:val="Table List 5"/>
    <w:basedOn w:val="Tableau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6">
    <w:name w:val="Table List 6"/>
    <w:basedOn w:val="TableauNormal"/>
    <w:uiPriority w:val="99"/>
    <w:semiHidden/>
    <w:unhideWhenUsed/>
    <w:rsid w:val="00DB4C76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auliste7">
    <w:name w:val="Table List 7"/>
    <w:basedOn w:val="TableauNormal"/>
    <w:uiPriority w:val="99"/>
    <w:semiHidden/>
    <w:unhideWhenUsed/>
    <w:rsid w:val="00DB4C76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auliste8">
    <w:name w:val="Table List 8"/>
    <w:basedOn w:val="TableauNormal"/>
    <w:uiPriority w:val="99"/>
    <w:semiHidden/>
    <w:unhideWhenUsed/>
    <w:rsid w:val="00DB4C7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desrfrencesjuridiques">
    <w:name w:val="table of authorities"/>
    <w:basedOn w:val="Normal"/>
    <w:next w:val="Normal"/>
    <w:uiPriority w:val="99"/>
    <w:semiHidden/>
    <w:unhideWhenUsed/>
    <w:rsid w:val="00DB4C76"/>
    <w:pPr>
      <w:ind w:left="220" w:hanging="220"/>
    </w:pPr>
  </w:style>
  <w:style w:type="paragraph" w:styleId="Tabledesillustrations">
    <w:name w:val="table of figures"/>
    <w:basedOn w:val="Normal"/>
    <w:next w:val="Normal"/>
    <w:uiPriority w:val="99"/>
    <w:semiHidden/>
    <w:unhideWhenUsed/>
    <w:rsid w:val="00DB4C76"/>
  </w:style>
  <w:style w:type="table" w:styleId="Tableauprofessionnel">
    <w:name w:val="Table Professional"/>
    <w:basedOn w:val="Tableau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ausimple10">
    <w:name w:val="Table Simple 1"/>
    <w:basedOn w:val="TableauNormal"/>
    <w:uiPriority w:val="99"/>
    <w:semiHidden/>
    <w:unhideWhenUsed/>
    <w:rsid w:val="00DB4C76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ausimple20">
    <w:name w:val="Table Simple 2"/>
    <w:basedOn w:val="TableauNormal"/>
    <w:uiPriority w:val="99"/>
    <w:semiHidden/>
    <w:unhideWhenUsed/>
    <w:rsid w:val="00DB4C76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ausimple30">
    <w:name w:val="Table Simple 3"/>
    <w:basedOn w:val="Tableau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auple1">
    <w:name w:val="Table Subtle 1"/>
    <w:basedOn w:val="TableauNormal"/>
    <w:uiPriority w:val="99"/>
    <w:semiHidden/>
    <w:unhideWhenUsed/>
    <w:rsid w:val="00DB4C76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ple2">
    <w:name w:val="Table Subtle 2"/>
    <w:basedOn w:val="TableauNormal"/>
    <w:uiPriority w:val="99"/>
    <w:semiHidden/>
    <w:unhideWhenUsed/>
    <w:rsid w:val="00DB4C76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hmedutableau">
    <w:name w:val="Table Theme"/>
    <w:basedOn w:val="TableauNormal"/>
    <w:uiPriority w:val="99"/>
    <w:semiHidden/>
    <w:unhideWhenUsed/>
    <w:rsid w:val="00DB4C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auweb1">
    <w:name w:val="Table Web 1"/>
    <w:basedOn w:val="TableauNormal"/>
    <w:uiPriority w:val="99"/>
    <w:semiHidden/>
    <w:unhideWhenUsed/>
    <w:rsid w:val="00DB4C76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web2">
    <w:name w:val="Table Web 2"/>
    <w:basedOn w:val="TableauNormal"/>
    <w:uiPriority w:val="99"/>
    <w:semiHidden/>
    <w:unhideWhenUsed/>
    <w:rsid w:val="00DB4C76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web3">
    <w:name w:val="Table Web 3"/>
    <w:basedOn w:val="TableauNormal"/>
    <w:uiPriority w:val="99"/>
    <w:semiHidden/>
    <w:unhideWhenUsed/>
    <w:rsid w:val="00DB4C76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reTR">
    <w:name w:val="toa heading"/>
    <w:basedOn w:val="Normal"/>
    <w:next w:val="Normal"/>
    <w:uiPriority w:val="99"/>
    <w:semiHidden/>
    <w:unhideWhenUsed/>
    <w:rsid w:val="00DB4C7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M1">
    <w:name w:val="toc 1"/>
    <w:basedOn w:val="Normal"/>
    <w:next w:val="Normal"/>
    <w:autoRedefine/>
    <w:uiPriority w:val="39"/>
    <w:semiHidden/>
    <w:unhideWhenUsed/>
    <w:rsid w:val="00DB4C76"/>
    <w:pPr>
      <w:spacing w:after="100"/>
    </w:pPr>
  </w:style>
  <w:style w:type="paragraph" w:styleId="TM2">
    <w:name w:val="toc 2"/>
    <w:basedOn w:val="Normal"/>
    <w:next w:val="Normal"/>
    <w:autoRedefine/>
    <w:uiPriority w:val="39"/>
    <w:semiHidden/>
    <w:unhideWhenUsed/>
    <w:rsid w:val="00DB4C76"/>
    <w:pPr>
      <w:spacing w:after="100"/>
      <w:ind w:left="220"/>
    </w:pPr>
  </w:style>
  <w:style w:type="paragraph" w:styleId="TM3">
    <w:name w:val="toc 3"/>
    <w:basedOn w:val="Normal"/>
    <w:next w:val="Normal"/>
    <w:autoRedefine/>
    <w:uiPriority w:val="39"/>
    <w:semiHidden/>
    <w:unhideWhenUsed/>
    <w:rsid w:val="00DB4C76"/>
    <w:pPr>
      <w:spacing w:after="100"/>
      <w:ind w:left="440"/>
    </w:pPr>
  </w:style>
  <w:style w:type="paragraph" w:styleId="TM4">
    <w:name w:val="toc 4"/>
    <w:basedOn w:val="Normal"/>
    <w:next w:val="Normal"/>
    <w:autoRedefine/>
    <w:uiPriority w:val="39"/>
    <w:semiHidden/>
    <w:unhideWhenUsed/>
    <w:rsid w:val="00DB4C76"/>
    <w:pPr>
      <w:spacing w:after="100"/>
      <w:ind w:left="660"/>
    </w:pPr>
  </w:style>
  <w:style w:type="paragraph" w:styleId="TM5">
    <w:name w:val="toc 5"/>
    <w:basedOn w:val="Normal"/>
    <w:next w:val="Normal"/>
    <w:autoRedefine/>
    <w:uiPriority w:val="39"/>
    <w:semiHidden/>
    <w:unhideWhenUsed/>
    <w:rsid w:val="00DB4C76"/>
    <w:pPr>
      <w:spacing w:after="100"/>
      <w:ind w:left="880"/>
    </w:pPr>
  </w:style>
  <w:style w:type="paragraph" w:styleId="TM6">
    <w:name w:val="toc 6"/>
    <w:basedOn w:val="Normal"/>
    <w:next w:val="Normal"/>
    <w:autoRedefine/>
    <w:uiPriority w:val="39"/>
    <w:semiHidden/>
    <w:unhideWhenUsed/>
    <w:rsid w:val="00DB4C76"/>
    <w:pPr>
      <w:spacing w:after="100"/>
      <w:ind w:left="1100"/>
    </w:pPr>
  </w:style>
  <w:style w:type="paragraph" w:styleId="TM7">
    <w:name w:val="toc 7"/>
    <w:basedOn w:val="Normal"/>
    <w:next w:val="Normal"/>
    <w:autoRedefine/>
    <w:uiPriority w:val="39"/>
    <w:semiHidden/>
    <w:unhideWhenUsed/>
    <w:rsid w:val="00DB4C76"/>
    <w:pPr>
      <w:spacing w:after="100"/>
      <w:ind w:left="1320"/>
    </w:pPr>
  </w:style>
  <w:style w:type="paragraph" w:styleId="TM8">
    <w:name w:val="toc 8"/>
    <w:basedOn w:val="Normal"/>
    <w:next w:val="Normal"/>
    <w:autoRedefine/>
    <w:uiPriority w:val="39"/>
    <w:semiHidden/>
    <w:unhideWhenUsed/>
    <w:rsid w:val="00DB4C76"/>
    <w:pPr>
      <w:spacing w:after="100"/>
      <w:ind w:left="1540"/>
    </w:pPr>
  </w:style>
  <w:style w:type="paragraph" w:styleId="TM9">
    <w:name w:val="toc 9"/>
    <w:basedOn w:val="Normal"/>
    <w:next w:val="Normal"/>
    <w:autoRedefine/>
    <w:uiPriority w:val="39"/>
    <w:semiHidden/>
    <w:unhideWhenUsed/>
    <w:rsid w:val="00DB4C76"/>
    <w:pPr>
      <w:spacing w:after="100"/>
      <w:ind w:left="1760"/>
    </w:pPr>
  </w:style>
  <w:style w:type="paragraph" w:styleId="En-ttedetabledesmatires">
    <w:name w:val="TOC Heading"/>
    <w:basedOn w:val="Titre1"/>
    <w:next w:val="Normal"/>
    <w:uiPriority w:val="39"/>
    <w:semiHidden/>
    <w:unhideWhenUsed/>
    <w:qFormat/>
    <w:rsid w:val="00DB4C76"/>
    <w:pPr>
      <w:outlineLvl w:val="9"/>
    </w:pPr>
    <w:rPr>
      <w:sz w:val="32"/>
    </w:rPr>
  </w:style>
  <w:style w:type="paragraph" w:customStyle="1" w:styleId="Sous-titre2">
    <w:name w:val="Sous-titre 2"/>
    <w:basedOn w:val="Normal"/>
    <w:link w:val="Caractredesous-titre2"/>
    <w:semiHidden/>
    <w:qFormat/>
    <w:rsid w:val="004E05BF"/>
    <w:pPr>
      <w:spacing w:line="168" w:lineRule="auto"/>
    </w:pPr>
    <w:rPr>
      <w:rFonts w:ascii="Brush Script MT" w:hAnsi="Brush Script MT"/>
      <w:color w:val="F9F5D5" w:themeColor="accent4" w:themeTint="33"/>
      <w:sz w:val="104"/>
      <w:szCs w:val="104"/>
    </w:rPr>
  </w:style>
  <w:style w:type="character" w:customStyle="1" w:styleId="Caractredesous-titre2">
    <w:name w:val="Caractère de sous-titre 2"/>
    <w:basedOn w:val="Policepardfaut"/>
    <w:link w:val="Sous-titre2"/>
    <w:semiHidden/>
    <w:rsid w:val="002F4571"/>
    <w:rPr>
      <w:rFonts w:ascii="Brush Script MT" w:hAnsi="Brush Script MT"/>
      <w:color w:val="F9F5D5" w:themeColor="accent4" w:themeTint="33"/>
      <w:kern w:val="24"/>
      <w:sz w:val="104"/>
      <w:szCs w:val="104"/>
      <w:lang w:val="en-ZA"/>
    </w:rPr>
  </w:style>
  <w:style w:type="paragraph" w:customStyle="1" w:styleId="PS">
    <w:name w:val="PS"/>
    <w:basedOn w:val="Normal"/>
    <w:qFormat/>
    <w:rsid w:val="002E2A06"/>
    <w:rPr>
      <w:sz w:val="18"/>
    </w:rPr>
  </w:style>
  <w:style w:type="paragraph" w:customStyle="1" w:styleId="Message">
    <w:name w:val="Message"/>
    <w:basedOn w:val="NormalWeb"/>
    <w:qFormat/>
    <w:rsid w:val="002E2A06"/>
    <w:rPr>
      <w:rFonts w:asciiTheme="minorHAnsi" w:hAnsi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openxmlformats.org/officeDocument/2006/relationships/image" Target="media/image5.png"/><Relationship Id="rId7" Type="http://schemas.openxmlformats.org/officeDocument/2006/relationships/image" Target="media/image9.png"/><Relationship Id="rId2" Type="http://schemas.openxmlformats.org/officeDocument/2006/relationships/image" Target="media/image4.svg"/><Relationship Id="rId1" Type="http://schemas.openxmlformats.org/officeDocument/2006/relationships/image" Target="media/image3.png"/><Relationship Id="rId6" Type="http://schemas.openxmlformats.org/officeDocument/2006/relationships/image" Target="media/image8.png"/><Relationship Id="rId5" Type="http://schemas.openxmlformats.org/officeDocument/2006/relationships/image" Target="media/image7.svg"/><Relationship Id="rId4" Type="http://schemas.openxmlformats.org/officeDocument/2006/relationships/image" Target="media/image6.png"/><Relationship Id="rId9" Type="http://schemas.openxmlformats.org/officeDocument/2006/relationships/image" Target="media/image11.sv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14.svg"/><Relationship Id="rId2" Type="http://schemas.openxmlformats.org/officeDocument/2006/relationships/image" Target="media/image13.png"/><Relationship Id="rId1" Type="http://schemas.openxmlformats.org/officeDocument/2006/relationships/image" Target="media/image12.png"/><Relationship Id="rId5" Type="http://schemas.openxmlformats.org/officeDocument/2006/relationships/image" Target="media/image16.svg"/><Relationship Id="rId4" Type="http://schemas.openxmlformats.org/officeDocument/2006/relationships/image" Target="media/image15.png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openxmlformats.org/officeDocument/2006/relationships/image" Target="media/image5.png"/><Relationship Id="rId7" Type="http://schemas.openxmlformats.org/officeDocument/2006/relationships/image" Target="media/image9.png"/><Relationship Id="rId2" Type="http://schemas.openxmlformats.org/officeDocument/2006/relationships/image" Target="media/image4.svg"/><Relationship Id="rId1" Type="http://schemas.openxmlformats.org/officeDocument/2006/relationships/image" Target="media/image3.png"/><Relationship Id="rId6" Type="http://schemas.openxmlformats.org/officeDocument/2006/relationships/image" Target="media/image8.png"/><Relationship Id="rId5" Type="http://schemas.openxmlformats.org/officeDocument/2006/relationships/image" Target="media/image7.svg"/><Relationship Id="rId4" Type="http://schemas.openxmlformats.org/officeDocument/2006/relationships/image" Target="media/image6.png"/><Relationship Id="rId9" Type="http://schemas.openxmlformats.org/officeDocument/2006/relationships/image" Target="media/image11.sv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4.svg"/><Relationship Id="rId2" Type="http://schemas.openxmlformats.org/officeDocument/2006/relationships/image" Target="media/image13.png"/><Relationship Id="rId1" Type="http://schemas.openxmlformats.org/officeDocument/2006/relationships/image" Target="media/image12.png"/><Relationship Id="rId5" Type="http://schemas.openxmlformats.org/officeDocument/2006/relationships/image" Target="media/image16.svg"/><Relationship Id="rId4" Type="http://schemas.openxmlformats.org/officeDocument/2006/relationships/image" Target="media/image15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6F26DD3CD4E46A4A2A0888670D541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CBFB57-9EAE-4C7A-AC13-7FE4B63BF0F6}"/>
      </w:docPartPr>
      <w:docPartBody>
        <w:p w:rsidR="005C0D49" w:rsidRDefault="006114A1" w:rsidP="006114A1">
          <w:pPr>
            <w:pStyle w:val="36F26DD3CD4E46A4A2A0888670D541E51"/>
          </w:pPr>
          <w:r w:rsidRPr="00015419">
            <w:rPr>
              <w:szCs w:val="72"/>
              <w:lang w:val="fr-FR" w:bidi="fr-FR"/>
            </w:rPr>
            <w:t xml:space="preserve">Mille </w:t>
          </w:r>
          <w:r w:rsidRPr="00015419">
            <w:rPr>
              <w:b/>
              <w:szCs w:val="72"/>
              <w:u w:val="single"/>
              <w:lang w:val="fr-FR" w:bidi="fr-FR"/>
            </w:rPr>
            <w:t>mercis</w:t>
          </w:r>
        </w:p>
      </w:docPartBody>
    </w:docPart>
    <w:docPart>
      <w:docPartPr>
        <w:name w:val="E658A74D5ECB4EC18E25206DE13617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04A4E2-8B4B-4663-9CE4-0D7F63E23EC5}"/>
      </w:docPartPr>
      <w:docPartBody>
        <w:p w:rsidR="005C0D49" w:rsidRDefault="006114A1" w:rsidP="006114A1">
          <w:pPr>
            <w:pStyle w:val="E658A74D5ECB4EC18E25206DE13617051"/>
          </w:pPr>
          <w:r w:rsidRPr="00015419">
            <w:rPr>
              <w:i/>
              <w:lang w:bidi="fr-FR"/>
            </w:rPr>
            <w:t xml:space="preserve">Pour </w:t>
          </w:r>
          <w:r w:rsidRPr="00015419">
            <w:rPr>
              <w:b/>
              <w:i/>
              <w:lang w:bidi="fr-FR"/>
            </w:rPr>
            <w:t>tout !</w:t>
          </w:r>
        </w:p>
      </w:docPartBody>
    </w:docPart>
    <w:docPart>
      <w:docPartPr>
        <w:name w:val="57ED490CA27A4FA2A78A7DA10B03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8D4D9E-3ABB-4792-AA61-6D896F01CEB4}"/>
      </w:docPartPr>
      <w:docPartBody>
        <w:p w:rsidR="005C0D49" w:rsidRDefault="006114A1" w:rsidP="006114A1">
          <w:pPr>
            <w:pStyle w:val="57ED490CA27A4FA2A78A7DA10B0367E3"/>
          </w:pPr>
          <w:r w:rsidRPr="00015419">
            <w:rPr>
              <w:lang w:bidi="fr-FR"/>
            </w:rPr>
            <w:t>PS. À bientôt</w:t>
          </w:r>
        </w:p>
      </w:docPartBody>
    </w:docPart>
    <w:docPart>
      <w:docPartPr>
        <w:name w:val="A010DFB70ECF46AD81CCB0430F01CB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37D25A-02BA-414D-BE17-51BEFE794FA1}"/>
      </w:docPartPr>
      <w:docPartBody>
        <w:p w:rsidR="005C0D49" w:rsidRDefault="006114A1" w:rsidP="006114A1">
          <w:pPr>
            <w:pStyle w:val="A010DFB70ECF46AD81CCB0430F01CB311"/>
          </w:pPr>
          <w:r w:rsidRPr="00015419">
            <w:rPr>
              <w:szCs w:val="72"/>
              <w:lang w:val="fr-FR" w:bidi="fr-FR"/>
            </w:rPr>
            <w:t xml:space="preserve">Mille </w:t>
          </w:r>
          <w:r w:rsidRPr="00015419">
            <w:rPr>
              <w:b/>
              <w:szCs w:val="72"/>
              <w:u w:val="single"/>
              <w:lang w:val="fr-FR" w:bidi="fr-FR"/>
            </w:rPr>
            <w:t>mercis</w:t>
          </w:r>
        </w:p>
      </w:docPartBody>
    </w:docPart>
    <w:docPart>
      <w:docPartPr>
        <w:name w:val="86BA98F5DC834C57A7B731840A9F38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888F4D-744D-460A-B0DD-B599C349F8B9}"/>
      </w:docPartPr>
      <w:docPartBody>
        <w:p w:rsidR="005C0D49" w:rsidRDefault="006114A1" w:rsidP="006114A1">
          <w:pPr>
            <w:pStyle w:val="86BA98F5DC834C57A7B731840A9F38601"/>
          </w:pPr>
          <w:r w:rsidRPr="00015419">
            <w:rPr>
              <w:i/>
              <w:lang w:bidi="fr-FR"/>
            </w:rPr>
            <w:t xml:space="preserve">Pour </w:t>
          </w:r>
          <w:r w:rsidRPr="00015419">
            <w:rPr>
              <w:b/>
              <w:i/>
              <w:lang w:bidi="fr-FR"/>
            </w:rPr>
            <w:t>tout !</w:t>
          </w:r>
        </w:p>
      </w:docPartBody>
    </w:docPart>
    <w:docPart>
      <w:docPartPr>
        <w:name w:val="8A734F7747804549A3AAB04FFC4D88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EC12D1-22A0-4877-B18D-A3E30FC41239}"/>
      </w:docPartPr>
      <w:docPartBody>
        <w:p w:rsidR="005C0D49" w:rsidRDefault="006114A1" w:rsidP="006114A1">
          <w:pPr>
            <w:pStyle w:val="8A734F7747804549A3AAB04FFC4D8824"/>
          </w:pPr>
          <w:r w:rsidRPr="00015419">
            <w:rPr>
              <w:lang w:bidi="fr-FR"/>
            </w:rPr>
            <w:t>PS. À bientôt</w:t>
          </w:r>
        </w:p>
      </w:docPartBody>
    </w:docPart>
    <w:docPart>
      <w:docPartPr>
        <w:name w:val="C838DF457D504644B2DEFC2ED4CF62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A1DD38-6330-4AE5-8677-1D7D63999E85}"/>
      </w:docPartPr>
      <w:docPartBody>
        <w:p w:rsidR="005C0D49" w:rsidRDefault="006114A1" w:rsidP="006114A1">
          <w:pPr>
            <w:pStyle w:val="C838DF457D504644B2DEFC2ED4CF622E"/>
          </w:pPr>
          <w:r w:rsidRPr="00015419">
            <w:rPr>
              <w:lang w:bidi="fr-FR"/>
            </w:rPr>
            <w:t xml:space="preserve">Pour commencer, appuyez simplement sur un texte d’espace réservé </w:t>
          </w:r>
          <w:r w:rsidRPr="00015419">
            <w:rPr>
              <w:lang w:bidi="fr-FR"/>
            </w:rPr>
            <w:br/>
            <w:t>(comme celui-ci)...</w:t>
          </w:r>
        </w:p>
      </w:docPartBody>
    </w:docPart>
    <w:docPart>
      <w:docPartPr>
        <w:name w:val="6194B1B09AEF4DBD886AE814C1A7D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C61495-852E-4A6B-B74C-C50259FA3149}"/>
      </w:docPartPr>
      <w:docPartBody>
        <w:p w:rsidR="005C0D49" w:rsidRDefault="006114A1" w:rsidP="006114A1">
          <w:pPr>
            <w:pStyle w:val="6194B1B09AEF4DBD886AE814C1A7DE71"/>
          </w:pPr>
          <w:r w:rsidRPr="00015419">
            <w:rPr>
              <w:lang w:bidi="fr-FR"/>
            </w:rPr>
            <w:t>et entrez votre propre texte.</w:t>
          </w:r>
        </w:p>
      </w:docPartBody>
    </w:docPart>
    <w:docPart>
      <w:docPartPr>
        <w:name w:val="B5E70B467DD34E338E17F8659AE6A7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881DB4-316D-4E6C-B84D-8FACF0DD5773}"/>
      </w:docPartPr>
      <w:docPartBody>
        <w:p w:rsidR="005C0D49" w:rsidRDefault="006114A1" w:rsidP="006114A1">
          <w:pPr>
            <w:pStyle w:val="B5E70B467DD34E338E17F8659AE6A726"/>
          </w:pPr>
          <w:r w:rsidRPr="00015419">
            <w:rPr>
              <w:lang w:bidi="fr-FR"/>
            </w:rPr>
            <w:t xml:space="preserve">Pour commencer, appuyez simplement sur un texte d’espace réservé </w:t>
          </w:r>
          <w:r w:rsidRPr="00015419">
            <w:rPr>
              <w:lang w:bidi="fr-FR"/>
            </w:rPr>
            <w:br/>
            <w:t>(comme celui-ci)...</w:t>
          </w:r>
        </w:p>
      </w:docPartBody>
    </w:docPart>
    <w:docPart>
      <w:docPartPr>
        <w:name w:val="BD8A18F664D04CCE930D18F51FA50A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A8DA80-1052-4828-BDAF-96A3D030B287}"/>
      </w:docPartPr>
      <w:docPartBody>
        <w:p w:rsidR="005C0D49" w:rsidRDefault="006114A1" w:rsidP="006114A1">
          <w:pPr>
            <w:pStyle w:val="BD8A18F664D04CCE930D18F51FA50A43"/>
          </w:pPr>
          <w:r w:rsidRPr="00015419">
            <w:rPr>
              <w:lang w:bidi="fr-FR"/>
            </w:rPr>
            <w:t>et entrez votre propre tex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35219"/>
    <w:rsid w:val="00382C33"/>
    <w:rsid w:val="00430131"/>
    <w:rsid w:val="005C0D49"/>
    <w:rsid w:val="006114A1"/>
    <w:rsid w:val="00835219"/>
    <w:rsid w:val="00AF3E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219"/>
    <w:rPr>
      <w:rFonts w:cs="Times New Roman"/>
      <w:sz w:val="3276"/>
      <w:szCs w:val="327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36F26DD3CD4E46A4A2A0888670D541E5">
    <w:name w:val="36F26DD3CD4E46A4A2A0888670D541E5"/>
    <w:rsid w:val="00835219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E658A74D5ECB4EC18E25206DE1361705">
    <w:name w:val="E658A74D5ECB4EC18E25206DE1361705"/>
    <w:rsid w:val="00835219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paragraph" w:customStyle="1" w:styleId="A010DFB70ECF46AD81CCB0430F01CB31">
    <w:name w:val="A010DFB70ECF46AD81CCB0430F01CB31"/>
    <w:rsid w:val="00835219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86BA98F5DC834C57A7B731840A9F3860">
    <w:name w:val="86BA98F5DC834C57A7B731840A9F3860"/>
    <w:rsid w:val="00835219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character" w:styleId="Textedelespacerserv">
    <w:name w:val="Placeholder Text"/>
    <w:basedOn w:val="Policepardfaut"/>
    <w:uiPriority w:val="99"/>
    <w:semiHidden/>
    <w:rsid w:val="006114A1"/>
    <w:rPr>
      <w:color w:val="595959" w:themeColor="text1" w:themeTint="A6"/>
    </w:rPr>
  </w:style>
  <w:style w:type="paragraph" w:customStyle="1" w:styleId="36F26DD3CD4E46A4A2A0888670D541E51">
    <w:name w:val="36F26DD3CD4E46A4A2A0888670D541E51"/>
    <w:rsid w:val="006114A1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E658A74D5ECB4EC18E25206DE13617051">
    <w:name w:val="E658A74D5ECB4EC18E25206DE13617051"/>
    <w:rsid w:val="006114A1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paragraph" w:customStyle="1" w:styleId="57ED490CA27A4FA2A78A7DA10B0367E3">
    <w:name w:val="57ED490CA27A4FA2A78A7DA10B0367E3"/>
    <w:rsid w:val="006114A1"/>
    <w:pPr>
      <w:spacing w:after="0" w:line="240" w:lineRule="auto"/>
      <w:jc w:val="center"/>
    </w:pPr>
    <w:rPr>
      <w:rFonts w:eastAsiaTheme="minorHAnsi"/>
      <w:color w:val="000000" w:themeColor="text1"/>
      <w:sz w:val="18"/>
      <w:lang w:eastAsia="ja-JP"/>
    </w:rPr>
  </w:style>
  <w:style w:type="paragraph" w:customStyle="1" w:styleId="A010DFB70ECF46AD81CCB0430F01CB311">
    <w:name w:val="A010DFB70ECF46AD81CCB0430F01CB311"/>
    <w:rsid w:val="006114A1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86BA98F5DC834C57A7B731840A9F38601">
    <w:name w:val="86BA98F5DC834C57A7B731840A9F38601"/>
    <w:rsid w:val="006114A1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paragraph" w:customStyle="1" w:styleId="8A734F7747804549A3AAB04FFC4D8824">
    <w:name w:val="8A734F7747804549A3AAB04FFC4D8824"/>
    <w:rsid w:val="006114A1"/>
    <w:pPr>
      <w:spacing w:after="0" w:line="240" w:lineRule="auto"/>
      <w:jc w:val="center"/>
    </w:pPr>
    <w:rPr>
      <w:rFonts w:eastAsiaTheme="minorHAnsi"/>
      <w:color w:val="000000" w:themeColor="text1"/>
      <w:sz w:val="18"/>
      <w:lang w:eastAsia="ja-JP"/>
    </w:rPr>
  </w:style>
  <w:style w:type="paragraph" w:customStyle="1" w:styleId="C838DF457D504644B2DEFC2ED4CF622E">
    <w:name w:val="C838DF457D504644B2DEFC2ED4CF622E"/>
    <w:rsid w:val="006114A1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ja-JP"/>
    </w:rPr>
  </w:style>
  <w:style w:type="paragraph" w:customStyle="1" w:styleId="6194B1B09AEF4DBD886AE814C1A7DE71">
    <w:name w:val="6194B1B09AEF4DBD886AE814C1A7DE71"/>
    <w:rsid w:val="006114A1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ja-JP"/>
    </w:rPr>
  </w:style>
  <w:style w:type="paragraph" w:customStyle="1" w:styleId="B5E70B467DD34E338E17F8659AE6A726">
    <w:name w:val="B5E70B467DD34E338E17F8659AE6A726"/>
    <w:rsid w:val="006114A1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ja-JP"/>
    </w:rPr>
  </w:style>
  <w:style w:type="paragraph" w:customStyle="1" w:styleId="BD8A18F664D04CCE930D18F51FA50A43">
    <w:name w:val="BD8A18F664D04CCE930D18F51FA50A43"/>
    <w:rsid w:val="006114A1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eetingCards_ThankYou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DB1A5E"/>
      </a:accent1>
      <a:accent2>
        <a:srgbClr val="8E0334"/>
      </a:accent2>
      <a:accent3>
        <a:srgbClr val="F2EA14"/>
      </a:accent3>
      <a:accent4>
        <a:srgbClr val="E1D231"/>
      </a:accent4>
      <a:accent5>
        <a:srgbClr val="0387A8"/>
      </a:accent5>
      <a:accent6>
        <a:srgbClr val="0A7493"/>
      </a:accent6>
      <a:hlink>
        <a:srgbClr val="0563C1"/>
      </a:hlink>
      <a:folHlink>
        <a:srgbClr val="954F72"/>
      </a:folHlink>
    </a:clrScheme>
    <a:fontScheme name="Custom 158">
      <a:majorFont>
        <a:latin typeface="Bodoni MT"/>
        <a:ea typeface=""/>
        <a:cs typeface=""/>
      </a:majorFont>
      <a:minorFont>
        <a:latin typeface="Bodoni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57000"/>
                <a:satMod val="101000"/>
              </a:schemeClr>
            </a:gs>
            <a:gs pos="50000">
              <a:schemeClr val="phClr">
                <a:lumMod val="137000"/>
                <a:satMod val="103000"/>
              </a:schemeClr>
            </a:gs>
            <a:gs pos="100000">
              <a:schemeClr val="phClr">
                <a:lumMod val="115000"/>
                <a:satMod val="109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18000"/>
              </a:schemeClr>
            </a:gs>
            <a:gs pos="50000">
              <a:schemeClr val="phClr">
                <a:satMod val="89000"/>
                <a:lumMod val="91000"/>
              </a:schemeClr>
            </a:gs>
            <a:gs pos="100000">
              <a:schemeClr val="phClr">
                <a:lumMod val="6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atMod val="100000"/>
                <a:shade val="0"/>
              </a:schemeClr>
            </a:gs>
            <a:gs pos="0">
              <a:scrgbClr r="0" g="0" b="0"/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SelectedStyle="\apa.xsl" StyleName="APA" Version="6"/>
</file>

<file path=customXml/itemProps1.xml><?xml version="1.0" encoding="utf-8"?>
<ds:datastoreItem xmlns:ds="http://schemas.openxmlformats.org/officeDocument/2006/customXml" ds:itemID="{05B75ABA-64A0-4812-ADA2-80BD1B314D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9B7A454-2185-4B36-8202-A434B7B8631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50B6DAB-4C7D-474F-A95D-6196218570A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5E3F64F8-F020-4440-B860-2330CDF8C4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58</Words>
  <Characters>323</Characters>
  <Application>Microsoft Office Word</Application>
  <DocSecurity>0</DocSecurity>
  <Lines>2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19-05-06T08:37:00Z</dcterms:created>
  <dcterms:modified xsi:type="dcterms:W3CDTF">2019-05-17T13:1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